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47ED" w14:textId="7A364A8A" w:rsidR="00472FED" w:rsidRDefault="00093E48" w:rsidP="00193085">
      <w:pPr>
        <w:pStyle w:val="CoverHeader1"/>
      </w:pPr>
      <w:r w:rsidRPr="00753D8D">
        <w:rPr>
          <w:noProof/>
          <w:color w:val="0D183F"/>
        </w:rPr>
        <mc:AlternateContent>
          <mc:Choice Requires="wps">
            <w:drawing>
              <wp:anchor distT="0" distB="0" distL="114300" distR="114300" simplePos="0" relativeHeight="251658240" behindDoc="1" locked="0" layoutInCell="1" allowOverlap="1" wp14:anchorId="4B1A1A39" wp14:editId="0FD6998E">
                <wp:simplePos x="0" y="0"/>
                <wp:positionH relativeFrom="margin">
                  <wp:align>center</wp:align>
                </wp:positionH>
                <wp:positionV relativeFrom="paragraph">
                  <wp:posOffset>-779780</wp:posOffset>
                </wp:positionV>
                <wp:extent cx="7523480" cy="8189595"/>
                <wp:effectExtent l="0" t="0" r="20320" b="20955"/>
                <wp:wrapNone/>
                <wp:docPr id="7" name="Rectangle 7"/>
                <wp:cNvGraphicFramePr/>
                <a:graphic xmlns:a="http://schemas.openxmlformats.org/drawingml/2006/main">
                  <a:graphicData uri="http://schemas.microsoft.com/office/word/2010/wordprocessingShape">
                    <wps:wsp>
                      <wps:cNvSpPr/>
                      <wps:spPr>
                        <a:xfrm>
                          <a:off x="0" y="0"/>
                          <a:ext cx="7523480" cy="8189595"/>
                        </a:xfrm>
                        <a:prstGeom prst="rect">
                          <a:avLst/>
                        </a:prstGeom>
                        <a:solidFill>
                          <a:srgbClr val="081C4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A4E699" id="Rectangle 7" o:spid="_x0000_s1026" style="position:absolute;margin-left:0;margin-top:-61.4pt;width:592.4pt;height:644.85pt;z-index:-25166643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" fillcolor="#081c48" strokecolor="#1f3763 [1604]" strokeweight="1pt">
                <w10:wrap anchorx="margin"/>
              </v:rect>
            </w:pict>
          </mc:Fallback>
        </mc:AlternateContent>
      </w:r>
      <w:r w:rsidR="00472FED">
        <w:rPr>
          <w:noProof/>
        </w:rPr>
        <w:drawing>
          <wp:anchor distT="0" distB="0" distL="114300" distR="114300" simplePos="0" relativeHeight="251658242" behindDoc="0" locked="0" layoutInCell="1" allowOverlap="1" wp14:anchorId="298F3DA4" wp14:editId="285643A5">
            <wp:simplePos x="0" y="0"/>
            <wp:positionH relativeFrom="column">
              <wp:posOffset>1920240</wp:posOffset>
            </wp:positionH>
            <wp:positionV relativeFrom="paragraph">
              <wp:posOffset>0</wp:posOffset>
            </wp:positionV>
            <wp:extent cx="2103120" cy="1764792"/>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backgroundRemoval t="10000" b="90000" l="10000" r="90000">
                                  <a14:foregroundMark x1="21267" y1="81622" x2="22172" y2="82162"/>
                                  <a14:foregroundMark x1="28507" y1="81622" x2="28959" y2="82703"/>
                                  <a14:foregroundMark x1="36652" y1="85405" x2="36199" y2="87027"/>
                                  <a14:foregroundMark x1="39367" y1="82703" x2="39819" y2="83784"/>
                                  <a14:foregroundMark x1="43891" y1="82703" x2="43439" y2="84324"/>
                                  <a14:foregroundMark x1="49774" y1="80541" x2="49774" y2="80541"/>
                                  <a14:foregroundMark x1="60181" y1="78378" x2="60181" y2="79459"/>
                                  <a14:foregroundMark x1="66516" y1="79459" x2="66968" y2="80000"/>
                                  <a14:foregroundMark x1="75566" y1="81081" x2="76018" y2="82162"/>
                                  <a14:foregroundMark x1="51131" y1="45405" x2="50679" y2="45946"/>
                                </a14:backgroundRemoval>
                              </a14:imgEffect>
                            </a14:imgLayer>
                          </a14:imgProps>
                        </a:ext>
                        <a:ext uri="{28A0092B-C50C-407E-A947-70E740481C1C}">
                          <a14:useLocalDpi xmlns:a14="http://schemas.microsoft.com/office/drawing/2010/main" val="0"/>
                        </a:ext>
                      </a:extLst>
                    </a:blip>
                    <a:stretch>
                      <a:fillRect/>
                    </a:stretch>
                  </pic:blipFill>
                  <pic:spPr>
                    <a:xfrm>
                      <a:off x="0" y="0"/>
                      <a:ext cx="2103120" cy="1764792"/>
                    </a:xfrm>
                    <a:prstGeom prst="rect">
                      <a:avLst/>
                    </a:prstGeom>
                  </pic:spPr>
                </pic:pic>
              </a:graphicData>
            </a:graphic>
            <wp14:sizeRelH relativeFrom="margin">
              <wp14:pctWidth>0</wp14:pctWidth>
            </wp14:sizeRelH>
            <wp14:sizeRelV relativeFrom="margin">
              <wp14:pctHeight>0</wp14:pctHeight>
            </wp14:sizeRelV>
          </wp:anchor>
        </w:drawing>
      </w:r>
    </w:p>
    <w:p w14:paraId="12AD2288" w14:textId="1BD1E5EE" w:rsidR="00686C9C" w:rsidRPr="00472FED" w:rsidRDefault="00472FED" w:rsidP="00193085">
      <w:pPr>
        <w:pStyle w:val="CoverHeader1"/>
      </w:pPr>
      <w:r w:rsidRPr="00472FED">
        <w:t>Template</w:t>
      </w:r>
    </w:p>
    <w:p w14:paraId="199AA04B" w14:textId="77777777" w:rsidR="00686C9C" w:rsidRDefault="00686C9C" w:rsidP="00193085">
      <w:pPr>
        <w:pStyle w:val="CoverHeader1"/>
      </w:pPr>
    </w:p>
    <w:p w14:paraId="08ED99C3" w14:textId="0D920F90" w:rsidR="00F150B0" w:rsidRPr="00CB7385" w:rsidRDefault="00995515" w:rsidP="00193085">
      <w:pPr>
        <w:pStyle w:val="CoverHeader1"/>
      </w:pPr>
      <w:r>
        <w:t xml:space="preserve">StateRAMP System Security Plan (SSP) </w:t>
      </w:r>
    </w:p>
    <w:p w14:paraId="68C41D1B" w14:textId="09933EF7" w:rsidR="00FB3D7B" w:rsidRPr="00847304" w:rsidRDefault="00DB21C1" w:rsidP="00847304">
      <w:pPr>
        <w:pStyle w:val="CoverSubtitle"/>
      </w:pPr>
      <w:r>
        <w:t>Service Provider Name</w:t>
      </w:r>
    </w:p>
    <w:p w14:paraId="70E34A78" w14:textId="74A850D7" w:rsidR="006541D5" w:rsidRPr="006541D5" w:rsidRDefault="006541D5" w:rsidP="005970F8">
      <w:pPr>
        <w:pStyle w:val="CoverSubtitle"/>
      </w:pPr>
      <w:r w:rsidRPr="006541D5">
        <w:t>Information System Name</w:t>
      </w:r>
    </w:p>
    <w:p w14:paraId="7B0F0426" w14:textId="5C042B05" w:rsidR="00F150B0" w:rsidRPr="000545A4" w:rsidRDefault="00F150B0" w:rsidP="00193085">
      <w:pPr>
        <w:pStyle w:val="CoverHeader4"/>
      </w:pPr>
    </w:p>
    <w:p w14:paraId="0A1F2EB4" w14:textId="77777777" w:rsidR="00F150B0" w:rsidRPr="000545A4" w:rsidRDefault="00F150B0" w:rsidP="00193085">
      <w:pPr>
        <w:pStyle w:val="CoverHeader4"/>
      </w:pPr>
    </w:p>
    <w:p w14:paraId="28A78BE5" w14:textId="77777777" w:rsidR="008C3BFF" w:rsidRDefault="008C3BFF" w:rsidP="00193085">
      <w:pPr>
        <w:pStyle w:val="CoverHeader4"/>
      </w:pPr>
    </w:p>
    <w:p w14:paraId="4CBDF216" w14:textId="77777777" w:rsidR="008C3BFF" w:rsidRDefault="008C3BFF" w:rsidP="00193085">
      <w:pPr>
        <w:pStyle w:val="CoverHeader4"/>
      </w:pPr>
    </w:p>
    <w:p w14:paraId="637CEBB5" w14:textId="77777777" w:rsidR="008C3BFF" w:rsidRDefault="008C3BFF" w:rsidP="00193085">
      <w:pPr>
        <w:pStyle w:val="CoverHeader4"/>
      </w:pPr>
    </w:p>
    <w:p w14:paraId="17CFFBBE" w14:textId="77777777" w:rsidR="008C3BFF" w:rsidRDefault="008C3BFF" w:rsidP="00193085">
      <w:pPr>
        <w:pStyle w:val="CoverHeader4"/>
      </w:pPr>
    </w:p>
    <w:p w14:paraId="184979E9" w14:textId="77777777" w:rsidR="008C3BFF" w:rsidRDefault="008C3BFF" w:rsidP="00193085">
      <w:pPr>
        <w:pStyle w:val="CoverHeader4"/>
      </w:pPr>
    </w:p>
    <w:p w14:paraId="234A0446" w14:textId="77777777" w:rsidR="008C3BFF" w:rsidRDefault="008C3BFF" w:rsidP="00193085">
      <w:pPr>
        <w:pStyle w:val="CoverHeader4"/>
      </w:pPr>
    </w:p>
    <w:p w14:paraId="36FB4B0D" w14:textId="00BC0039" w:rsidR="00F150B0" w:rsidRPr="006D732A" w:rsidRDefault="0011074B" w:rsidP="006D732A">
      <w:pPr>
        <w:jc w:val="center"/>
        <w:rPr>
          <w:b/>
          <w:bCs/>
          <w:color w:val="FFFFFF" w:themeColor="background1"/>
        </w:rPr>
      </w:pPr>
      <w:r w:rsidRPr="006D732A">
        <w:rPr>
          <w:b/>
          <w:bCs/>
          <w:color w:val="FFFFFF" w:themeColor="background1"/>
        </w:rPr>
        <w:t>VERSION:</w:t>
      </w:r>
    </w:p>
    <w:p w14:paraId="617B0B56" w14:textId="7B956285" w:rsidR="00F150B0" w:rsidRPr="006D732A" w:rsidRDefault="00F377C4" w:rsidP="006D732A">
      <w:pPr>
        <w:jc w:val="center"/>
        <w:rPr>
          <w:color w:val="FFFFFF" w:themeColor="background1"/>
        </w:rPr>
      </w:pPr>
      <w:r w:rsidRPr="006D732A">
        <w:rPr>
          <w:color w:val="FFFFFF" w:themeColor="background1"/>
        </w:rPr>
        <w:t>X.X</w:t>
      </w:r>
    </w:p>
    <w:p w14:paraId="2CF181EE" w14:textId="77777777" w:rsidR="0011074B" w:rsidRPr="006D732A" w:rsidRDefault="0011074B" w:rsidP="006D732A">
      <w:pPr>
        <w:jc w:val="center"/>
        <w:rPr>
          <w:color w:val="FFFFFF" w:themeColor="background1"/>
        </w:rPr>
      </w:pPr>
    </w:p>
    <w:p w14:paraId="486EC55F" w14:textId="77CC6C0E" w:rsidR="00F150B0" w:rsidRPr="006D732A" w:rsidRDefault="0011074B" w:rsidP="006D732A">
      <w:pPr>
        <w:jc w:val="center"/>
        <w:rPr>
          <w:b/>
          <w:bCs/>
          <w:color w:val="FFFFFF" w:themeColor="background1"/>
        </w:rPr>
      </w:pPr>
      <w:r w:rsidRPr="006D732A">
        <w:rPr>
          <w:b/>
          <w:bCs/>
          <w:color w:val="FFFFFF" w:themeColor="background1"/>
        </w:rPr>
        <w:t>DATE:</w:t>
      </w:r>
    </w:p>
    <w:p w14:paraId="5C96B343" w14:textId="31553056" w:rsidR="00F150B0" w:rsidRPr="006D732A" w:rsidRDefault="006541D5" w:rsidP="006D732A">
      <w:pPr>
        <w:jc w:val="center"/>
        <w:rPr>
          <w:color w:val="FFFFFF" w:themeColor="background1"/>
        </w:rPr>
      </w:pPr>
      <w:r w:rsidRPr="006D732A">
        <w:rPr>
          <w:color w:val="FFFFFF" w:themeColor="background1"/>
        </w:rPr>
        <w:t>YYYYMMDD</w:t>
      </w:r>
    </w:p>
    <w:p w14:paraId="365474DA" w14:textId="3354A7A9" w:rsidR="00237787" w:rsidRDefault="00237787" w:rsidP="006D732A"/>
    <w:p w14:paraId="51B0DB28" w14:textId="08D4626E" w:rsidR="00C40937" w:rsidRDefault="00C40937" w:rsidP="006D732A"/>
    <w:p w14:paraId="1DA750F9" w14:textId="6F32EF4C" w:rsidR="00C82444" w:rsidRDefault="00C82444" w:rsidP="006D732A"/>
    <w:p w14:paraId="20F7E572" w14:textId="2CE70A00" w:rsidR="00C82444" w:rsidRDefault="00C82444" w:rsidP="006D732A"/>
    <w:p w14:paraId="277D76CA" w14:textId="3F38FB3C" w:rsidR="00C82444" w:rsidRDefault="00C82444" w:rsidP="006D732A"/>
    <w:p w14:paraId="0CFE7C49" w14:textId="3677765F" w:rsidR="006D732A" w:rsidRDefault="006D732A" w:rsidP="006D732A">
      <w:r>
        <w:rPr>
          <w:noProof/>
        </w:rPr>
        <mc:AlternateContent>
          <mc:Choice Requires="wps">
            <w:drawing>
              <wp:anchor distT="0" distB="0" distL="114300" distR="114300" simplePos="0" relativeHeight="251658241" behindDoc="0" locked="0" layoutInCell="1" allowOverlap="1" wp14:anchorId="214ACAAE" wp14:editId="60DDF4CC">
                <wp:simplePos x="0" y="0"/>
                <wp:positionH relativeFrom="column">
                  <wp:posOffset>-784860</wp:posOffset>
                </wp:positionH>
                <wp:positionV relativeFrom="paragraph">
                  <wp:posOffset>178435</wp:posOffset>
                </wp:positionV>
                <wp:extent cx="7523480" cy="149087"/>
                <wp:effectExtent l="0" t="0" r="20320" b="22860"/>
                <wp:wrapNone/>
                <wp:docPr id="8" name="Rectangle 8"/>
                <wp:cNvGraphicFramePr/>
                <a:graphic xmlns:a="http://schemas.openxmlformats.org/drawingml/2006/main">
                  <a:graphicData uri="http://schemas.microsoft.com/office/word/2010/wordprocessingShape">
                    <wps:wsp>
                      <wps:cNvSpPr/>
                      <wps:spPr>
                        <a:xfrm>
                          <a:off x="0" y="0"/>
                          <a:ext cx="7523480" cy="149087"/>
                        </a:xfrm>
                        <a:prstGeom prst="rect">
                          <a:avLst/>
                        </a:prstGeom>
                        <a:solidFill>
                          <a:srgbClr val="159DA1"/>
                        </a:solidFill>
                        <a:ln>
                          <a:solidFill>
                            <a:srgbClr val="6EC8C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9F6903" id="Rectangle 8" o:spid="_x0000_s1026" style="position:absolute;margin-left:-61.8pt;margin-top:14.05pt;width:592.4pt;height:11.7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" fillcolor="#159da1" strokecolor="#6ec8c8" strokeweight="1pt"/>
            </w:pict>
          </mc:Fallback>
        </mc:AlternateContent>
      </w:r>
    </w:p>
    <w:p w14:paraId="372D5F8B" w14:textId="64C8B142" w:rsidR="006D732A" w:rsidRDefault="006D732A" w:rsidP="006D732A">
      <w:pPr>
        <w:spacing w:after="160"/>
      </w:pPr>
      <w:r>
        <w:br w:type="page"/>
      </w:r>
    </w:p>
    <w:p w14:paraId="07350F5D" w14:textId="14F74169" w:rsidR="00F377C4" w:rsidRPr="00C9661B" w:rsidRDefault="00F377C4" w:rsidP="006D732A">
      <w:r w:rsidRPr="00C9661B">
        <w:lastRenderedPageBreak/>
        <w:t xml:space="preserve">This template contains </w:t>
      </w:r>
      <w:r w:rsidR="00DB2081" w:rsidRPr="00C9661B">
        <w:t>several</w:t>
      </w:r>
      <w:r w:rsidRPr="00C9661B">
        <w:t xml:space="preserve"> features to facilitate data entry. As you go through the template entering data, you will see prompts for you to enter different types of data.</w:t>
      </w:r>
    </w:p>
    <w:p w14:paraId="199B0C00" w14:textId="77777777" w:rsidR="00F377C4" w:rsidRPr="00C9661B" w:rsidRDefault="00F377C4" w:rsidP="006D732A">
      <w:pPr>
        <w:pStyle w:val="InstructionUnderline"/>
      </w:pPr>
      <w:r w:rsidRPr="00C9661B">
        <w:t>Repeatable Field</w:t>
      </w:r>
    </w:p>
    <w:p w14:paraId="6C280BBA" w14:textId="77777777" w:rsidR="00F377C4" w:rsidRPr="00C9661B" w:rsidRDefault="00F377C4" w:rsidP="006D732A">
      <w:pPr>
        <w:pStyle w:val="Instruction"/>
      </w:pPr>
      <w:r w:rsidRPr="00C9661B">
        <w:t>Some multiple-occurring data fields have been linked together and you need only enter the data once. Enter the data once; then click outside the data entry field and all occurrences of that field will be populated. For example, when you see “Information System Abbreviation” and replace it with your system abbreviation, all instances of the abbreviation throughout the document will be replaced with the value you entered. This document contains the following repeatable fields:</w:t>
      </w:r>
    </w:p>
    <w:p w14:paraId="5756D375" w14:textId="0D7AA052" w:rsidR="00F377C4" w:rsidRPr="00C9661B" w:rsidRDefault="00F377C4" w:rsidP="006D732A">
      <w:pPr>
        <w:pStyle w:val="InstructionList"/>
      </w:pPr>
      <w:r w:rsidRPr="00C9661B">
        <w:tab/>
      </w:r>
      <w:r w:rsidR="000E6BBF">
        <w:t>Service Provider</w:t>
      </w:r>
      <w:r w:rsidRPr="00C9661B">
        <w:t xml:space="preserve"> Name</w:t>
      </w:r>
    </w:p>
    <w:p w14:paraId="38FB1721" w14:textId="77777777" w:rsidR="00F377C4" w:rsidRPr="00C9661B" w:rsidRDefault="00F377C4" w:rsidP="006D732A">
      <w:pPr>
        <w:pStyle w:val="InstructionList"/>
      </w:pPr>
      <w:r w:rsidRPr="00C9661B">
        <w:tab/>
        <w:t>Information System Name</w:t>
      </w:r>
    </w:p>
    <w:p w14:paraId="13B32ED9" w14:textId="77777777" w:rsidR="00F377C4" w:rsidRPr="00C9661B" w:rsidRDefault="00F377C4" w:rsidP="006D732A">
      <w:pPr>
        <w:pStyle w:val="InstructionList"/>
      </w:pPr>
      <w:r w:rsidRPr="00C9661B">
        <w:tab/>
        <w:t>Version Number</w:t>
      </w:r>
    </w:p>
    <w:p w14:paraId="5C18F6D9" w14:textId="77777777" w:rsidR="00F377C4" w:rsidRPr="00C9661B" w:rsidRDefault="00F377C4" w:rsidP="006D732A">
      <w:pPr>
        <w:pStyle w:val="InstructionList"/>
      </w:pPr>
      <w:r w:rsidRPr="00C9661B">
        <w:tab/>
        <w:t xml:space="preserve">Version Date </w:t>
      </w:r>
    </w:p>
    <w:p w14:paraId="44C2CFA1" w14:textId="77777777" w:rsidR="00F377C4" w:rsidRPr="00C9661B" w:rsidRDefault="00F377C4" w:rsidP="006D732A">
      <w:pPr>
        <w:pStyle w:val="InstructionList"/>
      </w:pPr>
      <w:r w:rsidRPr="00C9661B">
        <w:tab/>
        <w:t>Information System Abbreviation</w:t>
      </w:r>
    </w:p>
    <w:p w14:paraId="00A42371" w14:textId="77777777" w:rsidR="00F377C4" w:rsidRPr="00C9661B" w:rsidRDefault="00F377C4" w:rsidP="006D732A">
      <w:pPr>
        <w:pStyle w:val="InstructionList"/>
      </w:pPr>
    </w:p>
    <w:p w14:paraId="33F05242" w14:textId="64E5BB8A" w:rsidR="00F377C4" w:rsidRPr="00C9661B" w:rsidRDefault="00F377C4" w:rsidP="006D732A">
      <w:pPr>
        <w:pStyle w:val="InstructionList"/>
      </w:pPr>
      <w:r w:rsidRPr="00C9661B">
        <w:t>If you find a data field from the above list that has not populated, then press the F9 key to refresh the data</w:t>
      </w:r>
      <w:r w:rsidR="002A1B47">
        <w:t xml:space="preserve">. </w:t>
      </w:r>
      <w:r w:rsidRPr="00C9661B">
        <w:t xml:space="preserve">If you make a change to one of the above data fields, you may also have to press the F9 key to refresh the data throughout the document. Remember to save the document after refreshes. The one exception to the repeatable fields is information system names for </w:t>
      </w:r>
      <w:r>
        <w:t>StateRAMP</w:t>
      </w:r>
      <w:r w:rsidRPr="00C9661B">
        <w:t xml:space="preserve"> or leveraged authorizations that are identified as “Leveraged information system name:</w:t>
      </w:r>
    </w:p>
    <w:p w14:paraId="25908E43" w14:textId="77777777" w:rsidR="00F377C4" w:rsidRPr="00C9661B" w:rsidRDefault="00F377C4" w:rsidP="006D732A">
      <w:pPr>
        <w:pStyle w:val="InstructionUnderline"/>
      </w:pPr>
      <w:r w:rsidRPr="00C9661B">
        <w:t>Date Selection</w:t>
      </w:r>
    </w:p>
    <w:p w14:paraId="35AE6EFA" w14:textId="77777777" w:rsidR="00F377C4" w:rsidRPr="00C9661B" w:rsidRDefault="00F377C4" w:rsidP="006D732A">
      <w:pPr>
        <w:pStyle w:val="Instruction"/>
      </w:pPr>
      <w:r w:rsidRPr="00C9661B">
        <w:t>Data fields that must contain a date will present a date selection menu.</w:t>
      </w:r>
    </w:p>
    <w:p w14:paraId="7FE44BB7" w14:textId="77777777" w:rsidR="00F377C4" w:rsidRPr="00C9661B" w:rsidRDefault="00F377C4" w:rsidP="006D732A">
      <w:pPr>
        <w:pStyle w:val="InstructionUnderline"/>
      </w:pPr>
      <w:r w:rsidRPr="00C9661B">
        <w:t>Item Choice</w:t>
      </w:r>
    </w:p>
    <w:p w14:paraId="74399A5F" w14:textId="77777777" w:rsidR="00F377C4" w:rsidRPr="00C9661B" w:rsidRDefault="00F377C4" w:rsidP="006D732A">
      <w:pPr>
        <w:pStyle w:val="Instruction"/>
      </w:pPr>
      <w:r w:rsidRPr="00C9661B">
        <w:t>Data fields that have a limited number of value choices will present a selection list.</w:t>
      </w:r>
    </w:p>
    <w:p w14:paraId="60E4281E" w14:textId="77777777" w:rsidR="00F377C4" w:rsidRPr="00C9661B" w:rsidRDefault="00F377C4" w:rsidP="006D732A">
      <w:pPr>
        <w:pStyle w:val="InstructionUnderline"/>
      </w:pPr>
      <w:r w:rsidRPr="00C9661B">
        <w:t>Number Entry</w:t>
      </w:r>
    </w:p>
    <w:p w14:paraId="2BE3FF9C" w14:textId="77777777" w:rsidR="00F377C4" w:rsidRPr="00C9661B" w:rsidRDefault="00F377C4" w:rsidP="006D732A">
      <w:pPr>
        <w:pStyle w:val="Instruction"/>
      </w:pPr>
      <w:r w:rsidRPr="00C9661B">
        <w:t>Data fields that must have numeric values display “number.”</w:t>
      </w:r>
    </w:p>
    <w:p w14:paraId="64D1CF0C" w14:textId="77777777" w:rsidR="00F377C4" w:rsidRPr="00C9661B" w:rsidRDefault="00F377C4" w:rsidP="006D732A">
      <w:pPr>
        <w:pStyle w:val="InstructionUnderline"/>
      </w:pPr>
      <w:r w:rsidRPr="00C9661B">
        <w:t>Text Entry</w:t>
      </w:r>
    </w:p>
    <w:p w14:paraId="6000F538" w14:textId="3DCA94DB" w:rsidR="00F377C4" w:rsidRPr="00C9661B" w:rsidRDefault="00F377C4" w:rsidP="006D732A">
      <w:pPr>
        <w:pStyle w:val="Instruction"/>
      </w:pPr>
      <w:r w:rsidRPr="00C9661B">
        <w:t xml:space="preserve">Many data fields, particularly in tables, </w:t>
      </w:r>
      <w:r w:rsidR="00BB2D69" w:rsidRPr="00C9661B">
        <w:t>which</w:t>
      </w:r>
      <w:r w:rsidRPr="00C9661B">
        <w:t xml:space="preserve"> can contain any text display “Enter text” or “Click here to enter text.”</w:t>
      </w:r>
    </w:p>
    <w:p w14:paraId="1FCC5AD5" w14:textId="77777777" w:rsidR="00F377C4" w:rsidRPr="00C9661B" w:rsidRDefault="00F377C4" w:rsidP="006D732A">
      <w:pPr>
        <w:pStyle w:val="Instruction"/>
      </w:pPr>
      <w:r w:rsidRPr="00C9661B">
        <w:t>Delete this instruction from your final version of this document.</w:t>
      </w:r>
    </w:p>
    <w:p w14:paraId="7DC57005" w14:textId="77777777" w:rsidR="00F377C4" w:rsidRPr="00C9661B" w:rsidRDefault="00F377C4" w:rsidP="006D732A">
      <w:pPr>
        <w:pStyle w:val="Instruction"/>
      </w:pPr>
    </w:p>
    <w:p w14:paraId="1A677D6F" w14:textId="77777777" w:rsidR="00F377C4" w:rsidRDefault="00F377C4" w:rsidP="006D732A"/>
    <w:p w14:paraId="0F43CA7E" w14:textId="77777777" w:rsidR="00F377C4" w:rsidRDefault="00F377C4" w:rsidP="006D732A">
      <w:pPr>
        <w:rPr>
          <w:rFonts w:asciiTheme="majorHAnsi" w:eastAsiaTheme="majorEastAsia" w:hAnsiTheme="majorHAnsi" w:cstheme="majorBidi"/>
          <w:color w:val="E7E6E6" w:themeColor="background2"/>
          <w:sz w:val="28"/>
          <w:szCs w:val="32"/>
        </w:rPr>
      </w:pPr>
      <w:r>
        <w:br w:type="page"/>
      </w:r>
    </w:p>
    <w:p w14:paraId="36BBFBF8" w14:textId="3D2EC970" w:rsidR="00F377C4" w:rsidRPr="0046276E" w:rsidRDefault="00874720" w:rsidP="00926078">
      <w:pPr>
        <w:pStyle w:val="TOCHeading"/>
      </w:pPr>
      <w:bookmarkStart w:id="0" w:name="_Hlk68072065"/>
      <w:r w:rsidRPr="0046276E">
        <w:lastRenderedPageBreak/>
        <w:t>SYSTEM SECURITY PLAN</w:t>
      </w:r>
    </w:p>
    <w:p w14:paraId="64BE3BC6" w14:textId="3E089174" w:rsidR="00F377C4" w:rsidRDefault="00F377C4" w:rsidP="006D732A">
      <w:pPr>
        <w:pStyle w:val="FrontMatterTitle1"/>
      </w:pPr>
      <w:bookmarkStart w:id="1" w:name="_Toc388620662"/>
      <w:bookmarkStart w:id="2" w:name="_Toc385594805"/>
      <w:bookmarkStart w:id="3" w:name="_Toc385594417"/>
      <w:bookmarkStart w:id="4" w:name="_Toc385594025"/>
      <w:bookmarkStart w:id="5" w:name="_Toc383444403"/>
      <w:bookmarkStart w:id="6" w:name="_Toc383433171"/>
      <w:bookmarkStart w:id="7" w:name="_Toc383430501"/>
      <w:bookmarkStart w:id="8" w:name="_Toc383429250"/>
      <w:r>
        <w:t>Prepared by</w:t>
      </w:r>
      <w:bookmarkEnd w:id="1"/>
      <w:bookmarkEnd w:id="2"/>
      <w:bookmarkEnd w:id="3"/>
      <w:bookmarkEnd w:id="4"/>
      <w:bookmarkEnd w:id="5"/>
      <w:bookmarkEnd w:id="6"/>
      <w:bookmarkEnd w:id="7"/>
      <w:bookmarkEnd w:id="8"/>
      <w:r w:rsidR="009E6AD4">
        <w:t>:</w:t>
      </w:r>
    </w:p>
    <w:tbl>
      <w:tblPr>
        <w:tblStyle w:val="FedRamp"/>
        <w:tblW w:w="5000" w:type="pct"/>
        <w:jc w:val="center"/>
        <w:tblLook w:val="04A0" w:firstRow="1" w:lastRow="0" w:firstColumn="1" w:lastColumn="0" w:noHBand="0" w:noVBand="1"/>
      </w:tblPr>
      <w:tblGrid>
        <w:gridCol w:w="2300"/>
        <w:gridCol w:w="2908"/>
        <w:gridCol w:w="4142"/>
      </w:tblGrid>
      <w:tr w:rsidR="00F377C4" w14:paraId="5A8ACCA0" w14:textId="77777777" w:rsidTr="0046276E">
        <w:trPr>
          <w:cnfStyle w:val="100000000000" w:firstRow="1" w:lastRow="0" w:firstColumn="0" w:lastColumn="0" w:oddVBand="0" w:evenVBand="0" w:oddHBand="0" w:evenHBand="0" w:firstRowFirstColumn="0" w:firstRowLastColumn="0" w:lastRowFirstColumn="0" w:lastRowLastColumn="0"/>
          <w:trHeight w:val="526"/>
          <w:jc w:val="center"/>
        </w:trPr>
        <w:tc>
          <w:tcPr>
            <w:tcW w:w="5000" w:type="pct"/>
            <w:gridSpan w:val="3"/>
            <w:hideMark/>
          </w:tcPr>
          <w:p w14:paraId="7107FD3C" w14:textId="77777777" w:rsidR="00F377C4" w:rsidRPr="00767711" w:rsidRDefault="00F377C4" w:rsidP="006D732A">
            <w:pPr>
              <w:spacing w:before="0"/>
              <w:rPr>
                <w:color w:val="auto"/>
              </w:rPr>
            </w:pPr>
            <w:r w:rsidRPr="006D732A">
              <w:rPr>
                <w:rFonts w:asciiTheme="minorHAnsi" w:hAnsiTheme="minorHAnsi"/>
              </w:rPr>
              <w:t>Identification of Organization that Prepared this Document</w:t>
            </w:r>
          </w:p>
        </w:tc>
      </w:tr>
      <w:tr w:rsidR="00F377C4" w14:paraId="34D01404" w14:textId="77777777" w:rsidTr="0046276E">
        <w:trPr>
          <w:trHeight w:hRule="exact" w:val="526"/>
          <w:jc w:val="center"/>
        </w:trPr>
        <w:sdt>
          <w:sdtPr>
            <w:alias w:val="Insert Logo"/>
            <w:tag w:val="insertlogo"/>
            <w:id w:val="1544104735"/>
            <w:showingPlcHdr/>
            <w:picture/>
          </w:sdtPr>
          <w:sdtEndPr/>
          <w:sdtContent>
            <w:tc>
              <w:tcPr>
                <w:tcW w:w="1230" w:type="pct"/>
                <w:vMerge w:val="restart"/>
                <w:hideMark/>
              </w:tcPr>
              <w:p w14:paraId="19D8EA46" w14:textId="77777777" w:rsidR="00F377C4" w:rsidRPr="00767711" w:rsidRDefault="00F377C4" w:rsidP="006D732A">
                <w:r w:rsidRPr="00767711">
                  <w:rPr>
                    <w:noProof/>
                  </w:rPr>
                  <w:drawing>
                    <wp:inline distT="0" distB="0" distL="0" distR="0" wp14:anchorId="04B41438" wp14:editId="0B78596D">
                      <wp:extent cx="1208315" cy="1208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5606" cy="1215606"/>
                              </a:xfrm>
                              <a:prstGeom prst="rect">
                                <a:avLst/>
                              </a:prstGeom>
                              <a:noFill/>
                              <a:ln>
                                <a:noFill/>
                              </a:ln>
                            </pic:spPr>
                          </pic:pic>
                        </a:graphicData>
                      </a:graphic>
                    </wp:inline>
                  </w:drawing>
                </w:r>
              </w:p>
            </w:tc>
          </w:sdtContent>
        </w:sdt>
        <w:tc>
          <w:tcPr>
            <w:tcW w:w="1555" w:type="pct"/>
            <w:hideMark/>
          </w:tcPr>
          <w:p w14:paraId="31A0323B" w14:textId="77777777" w:rsidR="00F377C4" w:rsidRPr="009E6AD4" w:rsidRDefault="00F377C4" w:rsidP="006D732A">
            <w:r w:rsidRPr="009E6AD4">
              <w:t>Organization Name</w:t>
            </w:r>
          </w:p>
        </w:tc>
        <w:sdt>
          <w:sdtPr>
            <w:alias w:val="Company/Organization"/>
            <w:tag w:val="company"/>
            <w:id w:val="1891771166"/>
            <w:placeholder>
              <w:docPart w:val="85F5540EAE4546D588B90222F7C6F087"/>
            </w:placeholder>
            <w:showingPlcHdr/>
            <w:text w:multiLine="1"/>
          </w:sdtPr>
          <w:sdtEndPr/>
          <w:sdtContent>
            <w:tc>
              <w:tcPr>
                <w:tcW w:w="2215" w:type="pct"/>
                <w:hideMark/>
              </w:tcPr>
              <w:p w14:paraId="69B3E11D" w14:textId="77777777" w:rsidR="00F377C4" w:rsidRDefault="00F377C4" w:rsidP="006D732A">
                <w:r>
                  <w:rPr>
                    <w:rStyle w:val="PlaceholderText"/>
                    <w:rFonts w:eastAsiaTheme="majorEastAsia"/>
                  </w:rPr>
                  <w:t>&lt;Enter Company/Organization&gt;.</w:t>
                </w:r>
              </w:p>
            </w:tc>
          </w:sdtContent>
        </w:sdt>
      </w:tr>
      <w:tr w:rsidR="00F377C4" w14:paraId="2CA1BF97" w14:textId="77777777" w:rsidTr="0046276E">
        <w:trPr>
          <w:trHeight w:hRule="exact" w:val="526"/>
          <w:jc w:val="center"/>
        </w:trPr>
        <w:tc>
          <w:tcPr>
            <w:tcW w:w="1230" w:type="pct"/>
            <w:vMerge/>
            <w:hideMark/>
          </w:tcPr>
          <w:p w14:paraId="2D9CA84F" w14:textId="77777777" w:rsidR="00F377C4" w:rsidRDefault="00F377C4" w:rsidP="006D732A"/>
        </w:tc>
        <w:tc>
          <w:tcPr>
            <w:tcW w:w="1555" w:type="pct"/>
            <w:hideMark/>
          </w:tcPr>
          <w:p w14:paraId="6DF1A3C8" w14:textId="77777777" w:rsidR="00F377C4" w:rsidRPr="009E6AD4" w:rsidRDefault="00F377C4" w:rsidP="006D732A">
            <w:r w:rsidRPr="009E6AD4">
              <w:t>Street Address</w:t>
            </w:r>
          </w:p>
        </w:tc>
        <w:sdt>
          <w:sdtPr>
            <w:alias w:val="Street Address 1"/>
            <w:tag w:val="address1"/>
            <w:id w:val="-1382937922"/>
            <w:placeholder>
              <w:docPart w:val="E4B43C5A4B2E49FE81747D0170888586"/>
            </w:placeholder>
            <w:showingPlcHdr/>
          </w:sdtPr>
          <w:sdtEndPr/>
          <w:sdtContent>
            <w:tc>
              <w:tcPr>
                <w:tcW w:w="2215" w:type="pct"/>
                <w:hideMark/>
              </w:tcPr>
              <w:p w14:paraId="6A251BA0" w14:textId="77777777" w:rsidR="00F377C4" w:rsidRDefault="00F377C4" w:rsidP="006D732A">
                <w:r>
                  <w:rPr>
                    <w:rStyle w:val="PlaceholderText"/>
                  </w:rPr>
                  <w:t>&lt;Enter Street Address&gt;</w:t>
                </w:r>
              </w:p>
            </w:tc>
          </w:sdtContent>
        </w:sdt>
      </w:tr>
      <w:tr w:rsidR="00F377C4" w14:paraId="7F3D1A4E" w14:textId="77777777" w:rsidTr="0046276E">
        <w:trPr>
          <w:trHeight w:hRule="exact" w:val="526"/>
          <w:jc w:val="center"/>
        </w:trPr>
        <w:tc>
          <w:tcPr>
            <w:tcW w:w="1230" w:type="pct"/>
            <w:vMerge/>
            <w:hideMark/>
          </w:tcPr>
          <w:p w14:paraId="543FBE00" w14:textId="77777777" w:rsidR="00F377C4" w:rsidRDefault="00F377C4" w:rsidP="006D732A"/>
        </w:tc>
        <w:tc>
          <w:tcPr>
            <w:tcW w:w="1555" w:type="pct"/>
            <w:hideMark/>
          </w:tcPr>
          <w:p w14:paraId="2C68DE0B" w14:textId="77777777" w:rsidR="00F377C4" w:rsidRPr="009E6AD4" w:rsidRDefault="00F377C4" w:rsidP="006D732A">
            <w:r w:rsidRPr="009E6AD4">
              <w:t>Suite/Room/Building</w:t>
            </w:r>
          </w:p>
        </w:tc>
        <w:sdt>
          <w:sdtPr>
            <w:alias w:val="Address 2"/>
            <w:tag w:val="address2"/>
            <w:id w:val="-1844378675"/>
            <w:placeholder>
              <w:docPart w:val="F5B5DC7B497741D0BC87C47FB92BCEE8"/>
            </w:placeholder>
            <w:showingPlcHdr/>
          </w:sdtPr>
          <w:sdtEndPr/>
          <w:sdtContent>
            <w:tc>
              <w:tcPr>
                <w:tcW w:w="2215" w:type="pct"/>
                <w:hideMark/>
              </w:tcPr>
              <w:p w14:paraId="4E1B0FE1" w14:textId="77777777" w:rsidR="00F377C4" w:rsidRDefault="00F377C4" w:rsidP="006D732A">
                <w:r>
                  <w:rPr>
                    <w:rStyle w:val="PlaceholderText"/>
                  </w:rPr>
                  <w:t>&lt;Enter Suite/Room/Building&gt;</w:t>
                </w:r>
              </w:p>
            </w:tc>
          </w:sdtContent>
        </w:sdt>
      </w:tr>
      <w:tr w:rsidR="00F377C4" w14:paraId="4CB09089" w14:textId="77777777" w:rsidTr="0046276E">
        <w:trPr>
          <w:trHeight w:hRule="exact" w:val="526"/>
          <w:jc w:val="center"/>
        </w:trPr>
        <w:tc>
          <w:tcPr>
            <w:tcW w:w="1230" w:type="pct"/>
            <w:vMerge/>
            <w:hideMark/>
          </w:tcPr>
          <w:p w14:paraId="66270DEE" w14:textId="77777777" w:rsidR="00F377C4" w:rsidRDefault="00F377C4" w:rsidP="006D732A"/>
        </w:tc>
        <w:tc>
          <w:tcPr>
            <w:tcW w:w="1555" w:type="pct"/>
            <w:hideMark/>
          </w:tcPr>
          <w:p w14:paraId="034E5D60" w14:textId="77777777" w:rsidR="00F377C4" w:rsidRPr="009E6AD4" w:rsidRDefault="00F377C4" w:rsidP="006D732A">
            <w:r w:rsidRPr="009E6AD4">
              <w:t>City, State Zip</w:t>
            </w:r>
          </w:p>
        </w:tc>
        <w:sdt>
          <w:sdtPr>
            <w:alias w:val="Zip Code"/>
            <w:tag w:val="zip"/>
            <w:id w:val="234279662"/>
            <w:placeholder>
              <w:docPart w:val="498C8374AE2E4A3E81453B1EFB7C0AD5"/>
            </w:placeholder>
            <w:showingPlcHdr/>
          </w:sdtPr>
          <w:sdtEndPr/>
          <w:sdtContent>
            <w:tc>
              <w:tcPr>
                <w:tcW w:w="2215" w:type="pct"/>
                <w:hideMark/>
              </w:tcPr>
              <w:p w14:paraId="7060CD4A" w14:textId="77777777" w:rsidR="00F377C4" w:rsidRDefault="00F377C4" w:rsidP="006D732A">
                <w:r>
                  <w:rPr>
                    <w:rStyle w:val="PlaceholderText"/>
                  </w:rPr>
                  <w:t>&lt;Enter Zip Code&gt;</w:t>
                </w:r>
              </w:p>
            </w:tc>
          </w:sdtContent>
        </w:sdt>
      </w:tr>
    </w:tbl>
    <w:p w14:paraId="2CA5C3E4" w14:textId="77777777" w:rsidR="00F377C4" w:rsidRDefault="00F377C4" w:rsidP="006D732A"/>
    <w:p w14:paraId="6E58DFC9" w14:textId="47BBD120" w:rsidR="00F377C4" w:rsidRDefault="00F377C4" w:rsidP="006D732A">
      <w:pPr>
        <w:pStyle w:val="FrontMatterTitle1"/>
      </w:pPr>
      <w:bookmarkStart w:id="9" w:name="_Toc388620663"/>
      <w:bookmarkStart w:id="10" w:name="_Toc385594806"/>
      <w:bookmarkStart w:id="11" w:name="_Toc385594418"/>
      <w:bookmarkStart w:id="12" w:name="_Toc385594026"/>
      <w:bookmarkStart w:id="13" w:name="_Toc383444404"/>
      <w:bookmarkStart w:id="14" w:name="_Toc383433172"/>
      <w:bookmarkStart w:id="15" w:name="_Toc383430502"/>
      <w:bookmarkStart w:id="16" w:name="_Toc383429251"/>
      <w:r>
        <w:t>Prepared for</w:t>
      </w:r>
      <w:bookmarkEnd w:id="9"/>
      <w:bookmarkEnd w:id="10"/>
      <w:bookmarkEnd w:id="11"/>
      <w:bookmarkEnd w:id="12"/>
      <w:bookmarkEnd w:id="13"/>
      <w:bookmarkEnd w:id="14"/>
      <w:bookmarkEnd w:id="15"/>
      <w:bookmarkEnd w:id="16"/>
      <w:r w:rsidR="009E6AD4">
        <w:t>:</w:t>
      </w:r>
    </w:p>
    <w:tbl>
      <w:tblPr>
        <w:tblStyle w:val="FedRamp"/>
        <w:tblW w:w="5000" w:type="pct"/>
        <w:jc w:val="center"/>
        <w:tblLook w:val="04A0" w:firstRow="1" w:lastRow="0" w:firstColumn="1" w:lastColumn="0" w:noHBand="0" w:noVBand="1"/>
      </w:tblPr>
      <w:tblGrid>
        <w:gridCol w:w="2333"/>
        <w:gridCol w:w="2925"/>
        <w:gridCol w:w="4092"/>
      </w:tblGrid>
      <w:tr w:rsidR="00F377C4" w14:paraId="007C0533" w14:textId="77777777" w:rsidTr="0046276E">
        <w:trPr>
          <w:cnfStyle w:val="100000000000" w:firstRow="1" w:lastRow="0" w:firstColumn="0" w:lastColumn="0" w:oddVBand="0" w:evenVBand="0" w:oddHBand="0" w:evenHBand="0" w:firstRowFirstColumn="0" w:firstRowLastColumn="0" w:lastRowFirstColumn="0" w:lastRowLastColumn="0"/>
          <w:trHeight w:val="492"/>
          <w:jc w:val="center"/>
        </w:trPr>
        <w:tc>
          <w:tcPr>
            <w:tcW w:w="5000" w:type="pct"/>
            <w:gridSpan w:val="3"/>
            <w:hideMark/>
          </w:tcPr>
          <w:p w14:paraId="628E19AE" w14:textId="77777777" w:rsidR="00F377C4" w:rsidRPr="00472BDC" w:rsidRDefault="00F377C4" w:rsidP="006D732A">
            <w:pPr>
              <w:spacing w:before="0"/>
            </w:pPr>
            <w:r w:rsidRPr="006D732A">
              <w:rPr>
                <w:rFonts w:asciiTheme="minorHAnsi" w:hAnsiTheme="minorHAnsi"/>
              </w:rPr>
              <w:t>Identification of Cloud Service Provider</w:t>
            </w:r>
          </w:p>
        </w:tc>
      </w:tr>
      <w:tr w:rsidR="00F377C4" w14:paraId="02A1C7F6" w14:textId="77777777" w:rsidTr="0046276E">
        <w:trPr>
          <w:trHeight w:hRule="exact" w:val="492"/>
          <w:jc w:val="center"/>
        </w:trPr>
        <w:sdt>
          <w:sdtPr>
            <w:alias w:val="Insert Logo"/>
            <w:tag w:val="insertlogo"/>
            <w:id w:val="333813486"/>
            <w:showingPlcHdr/>
            <w:picture/>
          </w:sdtPr>
          <w:sdtEndPr/>
          <w:sdtContent>
            <w:tc>
              <w:tcPr>
                <w:tcW w:w="1248" w:type="pct"/>
                <w:vMerge w:val="restart"/>
                <w:hideMark/>
              </w:tcPr>
              <w:p w14:paraId="30E038F7" w14:textId="77777777" w:rsidR="00F377C4" w:rsidRDefault="00F377C4" w:rsidP="006D732A">
                <w:pPr>
                  <w:pStyle w:val="StateRAMPTableText"/>
                </w:pPr>
                <w:r>
                  <w:rPr>
                    <w:noProof/>
                  </w:rPr>
                  <w:drawing>
                    <wp:inline distT="0" distB="0" distL="0" distR="0" wp14:anchorId="230B5D1A" wp14:editId="05FF7242">
                      <wp:extent cx="1175657" cy="1175657"/>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81424" cy="1181424"/>
                              </a:xfrm>
                              <a:prstGeom prst="rect">
                                <a:avLst/>
                              </a:prstGeom>
                              <a:noFill/>
                              <a:ln>
                                <a:noFill/>
                              </a:ln>
                            </pic:spPr>
                          </pic:pic>
                        </a:graphicData>
                      </a:graphic>
                    </wp:inline>
                  </w:drawing>
                </w:r>
              </w:p>
            </w:tc>
          </w:sdtContent>
        </w:sdt>
        <w:tc>
          <w:tcPr>
            <w:tcW w:w="1564" w:type="pct"/>
            <w:hideMark/>
          </w:tcPr>
          <w:p w14:paraId="24F6217E" w14:textId="77777777" w:rsidR="00F377C4" w:rsidRPr="009E6AD4" w:rsidRDefault="00F377C4" w:rsidP="006D732A">
            <w:r w:rsidRPr="009E6AD4">
              <w:t>Organization Name</w:t>
            </w:r>
          </w:p>
        </w:tc>
        <w:sdt>
          <w:sdtPr>
            <w:alias w:val="Company/Organization"/>
            <w:tag w:val="company"/>
            <w:id w:val="-2138180553"/>
            <w:placeholder>
              <w:docPart w:val="7F53DD729A5E4CABBE71FFB243E60E5E"/>
            </w:placeholder>
            <w:showingPlcHdr/>
            <w:text w:multiLine="1"/>
          </w:sdtPr>
          <w:sdtEndPr/>
          <w:sdtContent>
            <w:tc>
              <w:tcPr>
                <w:tcW w:w="2187" w:type="pct"/>
                <w:hideMark/>
              </w:tcPr>
              <w:p w14:paraId="116FA1E0" w14:textId="77777777" w:rsidR="00F377C4" w:rsidRDefault="00F377C4" w:rsidP="006D732A">
                <w:r>
                  <w:rPr>
                    <w:rStyle w:val="PlaceholderText"/>
                    <w:rFonts w:eastAsiaTheme="majorEastAsia"/>
                  </w:rPr>
                  <w:t>&lt;Enter Company/Organization&gt;.</w:t>
                </w:r>
              </w:p>
            </w:tc>
          </w:sdtContent>
        </w:sdt>
      </w:tr>
      <w:tr w:rsidR="00F377C4" w14:paraId="13495096" w14:textId="77777777" w:rsidTr="0046276E">
        <w:trPr>
          <w:trHeight w:hRule="exact" w:val="492"/>
          <w:jc w:val="center"/>
        </w:trPr>
        <w:tc>
          <w:tcPr>
            <w:tcW w:w="1248" w:type="pct"/>
            <w:vMerge/>
            <w:hideMark/>
          </w:tcPr>
          <w:p w14:paraId="1380DF55" w14:textId="77777777" w:rsidR="00F377C4" w:rsidRDefault="00F377C4" w:rsidP="006D732A"/>
        </w:tc>
        <w:tc>
          <w:tcPr>
            <w:tcW w:w="1564" w:type="pct"/>
            <w:hideMark/>
          </w:tcPr>
          <w:p w14:paraId="52046921" w14:textId="77777777" w:rsidR="00F377C4" w:rsidRPr="009E6AD4" w:rsidRDefault="00F377C4" w:rsidP="006D732A">
            <w:r w:rsidRPr="009E6AD4">
              <w:t>Street Address</w:t>
            </w:r>
          </w:p>
        </w:tc>
        <w:sdt>
          <w:sdtPr>
            <w:alias w:val="Street Address 1"/>
            <w:tag w:val="address1"/>
            <w:id w:val="-1021158864"/>
            <w:placeholder>
              <w:docPart w:val="CF22BE7C277549E7B27BB036AD4B1046"/>
            </w:placeholder>
            <w:showingPlcHdr/>
          </w:sdtPr>
          <w:sdtEndPr/>
          <w:sdtContent>
            <w:tc>
              <w:tcPr>
                <w:tcW w:w="2187" w:type="pct"/>
                <w:hideMark/>
              </w:tcPr>
              <w:p w14:paraId="0E41F464" w14:textId="77777777" w:rsidR="00F377C4" w:rsidRDefault="00F377C4" w:rsidP="006D732A">
                <w:r>
                  <w:rPr>
                    <w:rStyle w:val="PlaceholderText"/>
                  </w:rPr>
                  <w:t>&lt;Enter Street Address&gt;</w:t>
                </w:r>
              </w:p>
            </w:tc>
          </w:sdtContent>
        </w:sdt>
      </w:tr>
      <w:tr w:rsidR="00F377C4" w14:paraId="73AB2EC0" w14:textId="77777777" w:rsidTr="0046276E">
        <w:trPr>
          <w:trHeight w:hRule="exact" w:val="492"/>
          <w:jc w:val="center"/>
        </w:trPr>
        <w:tc>
          <w:tcPr>
            <w:tcW w:w="1248" w:type="pct"/>
            <w:vMerge/>
            <w:hideMark/>
          </w:tcPr>
          <w:p w14:paraId="7EA53D11" w14:textId="77777777" w:rsidR="00F377C4" w:rsidRDefault="00F377C4" w:rsidP="006D732A"/>
        </w:tc>
        <w:tc>
          <w:tcPr>
            <w:tcW w:w="1564" w:type="pct"/>
            <w:hideMark/>
          </w:tcPr>
          <w:p w14:paraId="2424A652" w14:textId="77777777" w:rsidR="00F377C4" w:rsidRPr="009E6AD4" w:rsidRDefault="00F377C4" w:rsidP="006D732A">
            <w:r w:rsidRPr="009E6AD4">
              <w:t>Suite/Room/Building</w:t>
            </w:r>
          </w:p>
        </w:tc>
        <w:sdt>
          <w:sdtPr>
            <w:alias w:val="Address 2"/>
            <w:tag w:val="address2"/>
            <w:id w:val="198139374"/>
            <w:placeholder>
              <w:docPart w:val="F2C4354FB0C94FABAEA71243DB83186B"/>
            </w:placeholder>
            <w:showingPlcHdr/>
          </w:sdtPr>
          <w:sdtEndPr/>
          <w:sdtContent>
            <w:tc>
              <w:tcPr>
                <w:tcW w:w="2187" w:type="pct"/>
                <w:hideMark/>
              </w:tcPr>
              <w:p w14:paraId="2D0D560E" w14:textId="77777777" w:rsidR="00F377C4" w:rsidRDefault="00F377C4" w:rsidP="006D732A">
                <w:r>
                  <w:rPr>
                    <w:rStyle w:val="PlaceholderText"/>
                  </w:rPr>
                  <w:t>&lt;Enter Suite/Room/Building&gt;</w:t>
                </w:r>
              </w:p>
            </w:tc>
          </w:sdtContent>
        </w:sdt>
      </w:tr>
      <w:tr w:rsidR="00F377C4" w14:paraId="69F49F60" w14:textId="77777777" w:rsidTr="0046276E">
        <w:trPr>
          <w:trHeight w:hRule="exact" w:val="492"/>
          <w:jc w:val="center"/>
        </w:trPr>
        <w:tc>
          <w:tcPr>
            <w:tcW w:w="1248" w:type="pct"/>
            <w:vMerge/>
            <w:hideMark/>
          </w:tcPr>
          <w:p w14:paraId="092D6986" w14:textId="77777777" w:rsidR="00F377C4" w:rsidRDefault="00F377C4" w:rsidP="006D732A"/>
        </w:tc>
        <w:tc>
          <w:tcPr>
            <w:tcW w:w="1564" w:type="pct"/>
            <w:hideMark/>
          </w:tcPr>
          <w:p w14:paraId="2E35F134" w14:textId="77777777" w:rsidR="00F377C4" w:rsidRPr="009E6AD4" w:rsidRDefault="00F377C4" w:rsidP="006D732A">
            <w:r w:rsidRPr="009E6AD4">
              <w:t>City, State Zip</w:t>
            </w:r>
          </w:p>
        </w:tc>
        <w:sdt>
          <w:sdtPr>
            <w:alias w:val="Zip Code"/>
            <w:tag w:val="zip"/>
            <w:id w:val="181788450"/>
            <w:placeholder>
              <w:docPart w:val="2F9933FDF2E8407FB63B57DF455A1547"/>
            </w:placeholder>
            <w:showingPlcHdr/>
          </w:sdtPr>
          <w:sdtEndPr/>
          <w:sdtContent>
            <w:tc>
              <w:tcPr>
                <w:tcW w:w="2187" w:type="pct"/>
                <w:hideMark/>
              </w:tcPr>
              <w:p w14:paraId="66732238" w14:textId="77777777" w:rsidR="00F377C4" w:rsidRDefault="00F377C4" w:rsidP="006D732A">
                <w:r>
                  <w:rPr>
                    <w:rStyle w:val="PlaceholderText"/>
                  </w:rPr>
                  <w:t>&lt;Enter Zip Code&gt;</w:t>
                </w:r>
              </w:p>
            </w:tc>
          </w:sdtContent>
        </w:sdt>
      </w:tr>
    </w:tbl>
    <w:p w14:paraId="28A55A66" w14:textId="77777777" w:rsidR="00C253FD" w:rsidRDefault="00C253FD" w:rsidP="00926078">
      <w:pPr>
        <w:pStyle w:val="TOCHeading"/>
      </w:pPr>
    </w:p>
    <w:p w14:paraId="68930854" w14:textId="649E5164" w:rsidR="00F377C4" w:rsidRPr="00891096" w:rsidRDefault="00F377C4" w:rsidP="00926078">
      <w:pPr>
        <w:pStyle w:val="TOCHeading"/>
      </w:pPr>
      <w:r>
        <w:t xml:space="preserve">Template </w:t>
      </w:r>
      <w:r w:rsidRPr="00891096">
        <w:t>Revision History</w:t>
      </w:r>
    </w:p>
    <w:tbl>
      <w:tblPr>
        <w:tblStyle w:val="FedRamp"/>
        <w:tblW w:w="5000" w:type="pct"/>
        <w:jc w:val="center"/>
        <w:tblLook w:val="00A0" w:firstRow="1" w:lastRow="0" w:firstColumn="1" w:lastColumn="0" w:noHBand="0" w:noVBand="0"/>
      </w:tblPr>
      <w:tblGrid>
        <w:gridCol w:w="1666"/>
        <w:gridCol w:w="7684"/>
      </w:tblGrid>
      <w:tr w:rsidR="00F377C4" w:rsidRPr="002B0EF6" w14:paraId="0BF0397F" w14:textId="77777777" w:rsidTr="00F377C4">
        <w:trPr>
          <w:cnfStyle w:val="100000000000" w:firstRow="1" w:lastRow="0" w:firstColumn="0" w:lastColumn="0" w:oddVBand="0" w:evenVBand="0" w:oddHBand="0" w:evenHBand="0" w:firstRowFirstColumn="0" w:firstRowLastColumn="0" w:lastRowFirstColumn="0" w:lastRowLastColumn="0"/>
          <w:cantSplit/>
          <w:tblHeader/>
          <w:jc w:val="center"/>
        </w:trPr>
        <w:tc>
          <w:tcPr>
            <w:tcW w:w="891" w:type="pct"/>
            <w:hideMark/>
          </w:tcPr>
          <w:p w14:paraId="6BB37247" w14:textId="77777777" w:rsidR="00F377C4" w:rsidRPr="006D732A" w:rsidRDefault="00F377C4" w:rsidP="006D732A">
            <w:pPr>
              <w:spacing w:before="0"/>
              <w:rPr>
                <w:rFonts w:asciiTheme="minorHAnsi" w:hAnsiTheme="minorHAnsi"/>
              </w:rPr>
            </w:pPr>
            <w:r w:rsidRPr="006D732A">
              <w:rPr>
                <w:rFonts w:asciiTheme="minorHAnsi" w:hAnsiTheme="minorHAnsi"/>
              </w:rPr>
              <w:t>Date</w:t>
            </w:r>
          </w:p>
        </w:tc>
        <w:tc>
          <w:tcPr>
            <w:tcW w:w="4109" w:type="pct"/>
            <w:hideMark/>
          </w:tcPr>
          <w:p w14:paraId="5E33FFFB" w14:textId="77777777" w:rsidR="00F377C4" w:rsidRPr="006D732A" w:rsidRDefault="00F377C4" w:rsidP="006D732A">
            <w:pPr>
              <w:spacing w:before="0"/>
              <w:rPr>
                <w:rFonts w:asciiTheme="minorHAnsi" w:hAnsiTheme="minorHAnsi"/>
              </w:rPr>
            </w:pPr>
            <w:r w:rsidRPr="006D732A">
              <w:rPr>
                <w:rFonts w:asciiTheme="minorHAnsi" w:hAnsiTheme="minorHAnsi"/>
              </w:rPr>
              <w:t>Description</w:t>
            </w:r>
          </w:p>
        </w:tc>
      </w:tr>
      <w:tr w:rsidR="00F377C4" w14:paraId="4A5802E1" w14:textId="77777777" w:rsidTr="00F377C4">
        <w:trPr>
          <w:cantSplit/>
          <w:jc w:val="center"/>
        </w:trPr>
        <w:sdt>
          <w:sdtPr>
            <w:alias w:val="Revision Date"/>
            <w:tag w:val="revisiondate"/>
            <w:id w:val="1513412480"/>
            <w:placeholder>
              <w:docPart w:val="9BA3EEE2EBA64AB38D5B3C53967EE809"/>
            </w:placeholder>
            <w:date w:fullDate="2021-03-31T00:00:00Z">
              <w:dateFormat w:val="M/d/yyyy"/>
              <w:lid w:val="en-US"/>
              <w:storeMappedDataAs w:val="dateTime"/>
              <w:calendar w:val="gregorian"/>
            </w:date>
          </w:sdtPr>
          <w:sdtEndPr/>
          <w:sdtContent>
            <w:tc>
              <w:tcPr>
                <w:tcW w:w="891" w:type="pct"/>
              </w:tcPr>
              <w:p w14:paraId="19DA738A" w14:textId="58AB4599" w:rsidR="00F377C4" w:rsidRPr="00C60048" w:rsidRDefault="00F377C4" w:rsidP="006D732A">
                <w:pPr>
                  <w:pStyle w:val="StateRAMPTableText"/>
                  <w:rPr>
                    <w:szCs w:val="20"/>
                  </w:rPr>
                </w:pPr>
                <w:r>
                  <w:t>3/31/2021</w:t>
                </w:r>
              </w:p>
            </w:tc>
          </w:sdtContent>
        </w:sdt>
        <w:sdt>
          <w:sdtPr>
            <w:alias w:val="Revision Description"/>
            <w:tag w:val="revisiondescription"/>
            <w:id w:val="-1450314904"/>
            <w:placeholder>
              <w:docPart w:val="633080E89DB249FD9BBACCE8A059CB7F"/>
            </w:placeholder>
          </w:sdtPr>
          <w:sdtEndPr/>
          <w:sdtContent>
            <w:tc>
              <w:tcPr>
                <w:tcW w:w="4109" w:type="pct"/>
              </w:tcPr>
              <w:p w14:paraId="6C8F23A9" w14:textId="77777777" w:rsidR="00F377C4" w:rsidRPr="00C60048" w:rsidRDefault="00F377C4" w:rsidP="006D732A">
                <w:pPr>
                  <w:pStyle w:val="StateRAMPTableText"/>
                  <w:rPr>
                    <w:szCs w:val="20"/>
                  </w:rPr>
                </w:pPr>
                <w:r w:rsidRPr="00C60048">
                  <w:t>Original publication</w:t>
                </w:r>
              </w:p>
            </w:tc>
          </w:sdtContent>
        </w:sdt>
      </w:tr>
      <w:tr w:rsidR="001E0E04" w14:paraId="3692D0FD" w14:textId="77777777" w:rsidTr="00F377C4">
        <w:trPr>
          <w:cantSplit/>
          <w:jc w:val="center"/>
        </w:trPr>
        <w:tc>
          <w:tcPr>
            <w:tcW w:w="891" w:type="pct"/>
          </w:tcPr>
          <w:p w14:paraId="4039910C" w14:textId="15354B20" w:rsidR="001E0E04" w:rsidRDefault="005A0FED" w:rsidP="006D732A">
            <w:pPr>
              <w:pStyle w:val="StateRAMPTableText"/>
            </w:pPr>
            <w:r>
              <w:t>10</w:t>
            </w:r>
            <w:r w:rsidR="001E0E04">
              <w:t>/</w:t>
            </w:r>
            <w:r>
              <w:t>21</w:t>
            </w:r>
            <w:r w:rsidR="001E0E04">
              <w:t>/2022</w:t>
            </w:r>
          </w:p>
        </w:tc>
        <w:tc>
          <w:tcPr>
            <w:tcW w:w="4109" w:type="pct"/>
          </w:tcPr>
          <w:p w14:paraId="7B7E47BB" w14:textId="49C2CD4B" w:rsidR="001E0E04" w:rsidRDefault="001E0E04" w:rsidP="006D732A">
            <w:pPr>
              <w:pStyle w:val="StateRAMPTableText"/>
            </w:pPr>
            <w:r>
              <w:t>Annual updates &amp; removal of all “Category” language</w:t>
            </w:r>
          </w:p>
        </w:tc>
      </w:tr>
    </w:tbl>
    <w:p w14:paraId="086771B3" w14:textId="77777777" w:rsidR="00F377C4" w:rsidRDefault="00F377C4" w:rsidP="006D732A"/>
    <w:p w14:paraId="0381856C" w14:textId="77777777" w:rsidR="00F377C4" w:rsidRDefault="00F377C4" w:rsidP="006D732A">
      <w:pPr>
        <w:rPr>
          <w:rFonts w:asciiTheme="majorHAnsi" w:eastAsiaTheme="majorEastAsia" w:hAnsiTheme="majorHAnsi" w:cstheme="majorBidi"/>
          <w:color w:val="E7E6E6" w:themeColor="background2"/>
          <w:sz w:val="28"/>
          <w:szCs w:val="32"/>
        </w:rPr>
      </w:pPr>
      <w:r>
        <w:br w:type="page"/>
      </w:r>
    </w:p>
    <w:p w14:paraId="1AE825DA" w14:textId="77777777" w:rsidR="00F377C4" w:rsidRPr="00891096" w:rsidRDefault="00F377C4" w:rsidP="00926078">
      <w:pPr>
        <w:pStyle w:val="TOCHeading"/>
      </w:pPr>
      <w:bookmarkStart w:id="17" w:name="_Hlk68072315"/>
      <w:bookmarkEnd w:id="0"/>
      <w:r>
        <w:lastRenderedPageBreak/>
        <w:t xml:space="preserve">Document </w:t>
      </w:r>
      <w:r w:rsidRPr="00891096">
        <w:t>Revision History</w:t>
      </w:r>
    </w:p>
    <w:tbl>
      <w:tblPr>
        <w:tblStyle w:val="FedRamp"/>
        <w:tblW w:w="0" w:type="auto"/>
        <w:tblLook w:val="04A0" w:firstRow="1" w:lastRow="0" w:firstColumn="1" w:lastColumn="0" w:noHBand="0" w:noVBand="1"/>
      </w:tblPr>
      <w:tblGrid>
        <w:gridCol w:w="1132"/>
        <w:gridCol w:w="4713"/>
        <w:gridCol w:w="1658"/>
        <w:gridCol w:w="1847"/>
      </w:tblGrid>
      <w:tr w:rsidR="00F377C4" w:rsidRPr="008151E9" w14:paraId="561B22CE" w14:textId="77777777" w:rsidTr="00F377C4">
        <w:trPr>
          <w:cnfStyle w:val="100000000000" w:firstRow="1" w:lastRow="0" w:firstColumn="0" w:lastColumn="0" w:oddVBand="0" w:evenVBand="0" w:oddHBand="0" w:evenHBand="0" w:firstRowFirstColumn="0" w:firstRowLastColumn="0" w:lastRowFirstColumn="0" w:lastRowLastColumn="0"/>
          <w:trHeight w:val="83"/>
        </w:trPr>
        <w:tc>
          <w:tcPr>
            <w:tcW w:w="1132" w:type="dxa"/>
          </w:tcPr>
          <w:p w14:paraId="5700D6B7" w14:textId="77777777" w:rsidR="00F377C4" w:rsidRPr="006D732A" w:rsidRDefault="00F377C4" w:rsidP="006D732A">
            <w:pPr>
              <w:spacing w:before="0"/>
              <w:rPr>
                <w:rFonts w:asciiTheme="minorHAnsi" w:hAnsiTheme="minorHAnsi" w:cstheme="minorHAnsi"/>
              </w:rPr>
            </w:pPr>
            <w:r w:rsidRPr="006D732A">
              <w:rPr>
                <w:rFonts w:asciiTheme="minorHAnsi" w:hAnsiTheme="minorHAnsi" w:cstheme="minorHAnsi"/>
              </w:rPr>
              <w:t>Date</w:t>
            </w:r>
          </w:p>
        </w:tc>
        <w:tc>
          <w:tcPr>
            <w:tcW w:w="4713" w:type="dxa"/>
          </w:tcPr>
          <w:p w14:paraId="5639FF00" w14:textId="77777777" w:rsidR="00F377C4" w:rsidRPr="006D732A" w:rsidRDefault="00F377C4" w:rsidP="006D732A">
            <w:pPr>
              <w:spacing w:before="0"/>
              <w:rPr>
                <w:rFonts w:asciiTheme="minorHAnsi" w:hAnsiTheme="minorHAnsi" w:cstheme="minorHAnsi"/>
              </w:rPr>
            </w:pPr>
            <w:r w:rsidRPr="006D732A">
              <w:rPr>
                <w:rFonts w:asciiTheme="minorHAnsi" w:hAnsiTheme="minorHAnsi" w:cstheme="minorHAnsi"/>
              </w:rPr>
              <w:t>Description</w:t>
            </w:r>
          </w:p>
        </w:tc>
        <w:tc>
          <w:tcPr>
            <w:tcW w:w="1658" w:type="dxa"/>
          </w:tcPr>
          <w:p w14:paraId="09F878A6" w14:textId="77777777" w:rsidR="00F377C4" w:rsidRPr="006D732A" w:rsidRDefault="00F377C4" w:rsidP="006D732A">
            <w:pPr>
              <w:spacing w:before="0"/>
              <w:rPr>
                <w:rFonts w:asciiTheme="minorHAnsi" w:hAnsiTheme="minorHAnsi" w:cstheme="minorHAnsi"/>
              </w:rPr>
            </w:pPr>
            <w:r w:rsidRPr="006D732A">
              <w:rPr>
                <w:rFonts w:asciiTheme="minorHAnsi" w:hAnsiTheme="minorHAnsi" w:cstheme="minorHAnsi"/>
              </w:rPr>
              <w:t>Version of SSP</w:t>
            </w:r>
          </w:p>
        </w:tc>
        <w:tc>
          <w:tcPr>
            <w:tcW w:w="1847" w:type="dxa"/>
          </w:tcPr>
          <w:p w14:paraId="1C391D06" w14:textId="77777777" w:rsidR="00F377C4" w:rsidRPr="006D732A" w:rsidRDefault="00F377C4" w:rsidP="006D732A">
            <w:pPr>
              <w:spacing w:before="0"/>
              <w:rPr>
                <w:rFonts w:asciiTheme="minorHAnsi" w:hAnsiTheme="minorHAnsi" w:cstheme="minorHAnsi"/>
              </w:rPr>
            </w:pPr>
            <w:r w:rsidRPr="006D732A">
              <w:rPr>
                <w:rFonts w:asciiTheme="minorHAnsi" w:hAnsiTheme="minorHAnsi" w:cstheme="minorHAnsi"/>
              </w:rPr>
              <w:t>Author</w:t>
            </w:r>
          </w:p>
        </w:tc>
      </w:tr>
      <w:tr w:rsidR="00F377C4" w:rsidRPr="008151E9" w14:paraId="48F0B017" w14:textId="77777777" w:rsidTr="00F377C4">
        <w:sdt>
          <w:sdtPr>
            <w:alias w:val="Revision Date"/>
            <w:tag w:val="revisiondate"/>
            <w:id w:val="-967892976"/>
            <w:placeholder>
              <w:docPart w:val="AEF9404F864D463E814A45A08A7A866E"/>
            </w:placeholder>
            <w:showingPlcHdr/>
            <w:date>
              <w:dateFormat w:val="M/d/yyyy"/>
              <w:lid w:val="en-US"/>
              <w:storeMappedDataAs w:val="dateTime"/>
              <w:calendar w:val="gregorian"/>
            </w:date>
          </w:sdtPr>
          <w:sdtEndPr/>
          <w:sdtContent>
            <w:tc>
              <w:tcPr>
                <w:tcW w:w="1132" w:type="dxa"/>
              </w:tcPr>
              <w:p w14:paraId="6A131871" w14:textId="77777777" w:rsidR="00F377C4" w:rsidRPr="00387F88" w:rsidRDefault="00F377C4" w:rsidP="006D732A">
                <w:r>
                  <w:rPr>
                    <w:rStyle w:val="PlaceholderText"/>
                  </w:rPr>
                  <w:t>&lt;Date&gt;</w:t>
                </w:r>
              </w:p>
            </w:tc>
          </w:sdtContent>
        </w:sdt>
        <w:sdt>
          <w:sdtPr>
            <w:alias w:val="Revision Description"/>
            <w:tag w:val="revisiondescription"/>
            <w:id w:val="-1431506817"/>
            <w:placeholder>
              <w:docPart w:val="7B392A4024664CF2A17AAF22B139DE4C"/>
            </w:placeholder>
            <w:showingPlcHdr/>
          </w:sdtPr>
          <w:sdtEndPr/>
          <w:sdtContent>
            <w:tc>
              <w:tcPr>
                <w:tcW w:w="4713" w:type="dxa"/>
              </w:tcPr>
              <w:p w14:paraId="799D9E8F" w14:textId="77777777" w:rsidR="00F377C4" w:rsidRPr="008151E9" w:rsidRDefault="00F377C4" w:rsidP="006D732A">
                <w:r>
                  <w:rPr>
                    <w:rStyle w:val="PlaceholderText"/>
                  </w:rPr>
                  <w:t>&lt;Revision Description&gt;</w:t>
                </w:r>
              </w:p>
            </w:tc>
          </w:sdtContent>
        </w:sdt>
        <w:sdt>
          <w:sdtPr>
            <w:alias w:val="Version Number"/>
            <w:tag w:val="version"/>
            <w:id w:val="-1245185772"/>
            <w:placeholder>
              <w:docPart w:val="1D22EA7376534701B7C0E32C3678A4CB"/>
            </w:placeholder>
            <w:showingPlcHdr/>
          </w:sdtPr>
          <w:sdtEndPr/>
          <w:sdtContent>
            <w:tc>
              <w:tcPr>
                <w:tcW w:w="1658" w:type="dxa"/>
              </w:tcPr>
              <w:p w14:paraId="2ED8C94A" w14:textId="77777777" w:rsidR="00F377C4" w:rsidRPr="008151E9" w:rsidRDefault="00F377C4" w:rsidP="006D732A">
                <w:r>
                  <w:rPr>
                    <w:rStyle w:val="PlaceholderText"/>
                  </w:rPr>
                  <w:t>&lt;Version&gt;</w:t>
                </w:r>
              </w:p>
            </w:tc>
          </w:sdtContent>
        </w:sdt>
        <w:sdt>
          <w:sdtPr>
            <w:alias w:val="Author"/>
            <w:tag w:val="author"/>
            <w:id w:val="1700200604"/>
            <w:placeholder>
              <w:docPart w:val="AC035E08D0ED4AF9B6CC05AE9F9600C5"/>
            </w:placeholder>
            <w:showingPlcHdr/>
          </w:sdtPr>
          <w:sdtEndPr/>
          <w:sdtContent>
            <w:tc>
              <w:tcPr>
                <w:tcW w:w="1847" w:type="dxa"/>
              </w:tcPr>
              <w:p w14:paraId="4DAEE0BE" w14:textId="77777777" w:rsidR="00F377C4" w:rsidRPr="008151E9" w:rsidRDefault="00F377C4" w:rsidP="006D732A">
                <w:r>
                  <w:rPr>
                    <w:rStyle w:val="PlaceholderText"/>
                  </w:rPr>
                  <w:t>&lt;Author&gt;</w:t>
                </w:r>
              </w:p>
            </w:tc>
          </w:sdtContent>
        </w:sdt>
      </w:tr>
      <w:tr w:rsidR="00F377C4" w:rsidRPr="008151E9" w14:paraId="5FFA2C10" w14:textId="77777777" w:rsidTr="00F377C4">
        <w:sdt>
          <w:sdtPr>
            <w:alias w:val="Revision Date"/>
            <w:tag w:val="revisiondate"/>
            <w:id w:val="-877622336"/>
            <w:placeholder>
              <w:docPart w:val="C48DE027BFA942B0A7BB1E3DB6ADF887"/>
            </w:placeholder>
            <w:showingPlcHdr/>
            <w:date>
              <w:dateFormat w:val="M/d/yyyy"/>
              <w:lid w:val="en-US"/>
              <w:storeMappedDataAs w:val="dateTime"/>
              <w:calendar w:val="gregorian"/>
            </w:date>
          </w:sdtPr>
          <w:sdtEndPr/>
          <w:sdtContent>
            <w:tc>
              <w:tcPr>
                <w:tcW w:w="1132" w:type="dxa"/>
              </w:tcPr>
              <w:p w14:paraId="54A03EBE" w14:textId="77777777" w:rsidR="00F377C4" w:rsidRPr="008151E9" w:rsidRDefault="00F377C4" w:rsidP="006D732A">
                <w:r>
                  <w:rPr>
                    <w:rStyle w:val="PlaceholderText"/>
                  </w:rPr>
                  <w:t>&lt;Date&gt;</w:t>
                </w:r>
              </w:p>
            </w:tc>
          </w:sdtContent>
        </w:sdt>
        <w:sdt>
          <w:sdtPr>
            <w:id w:val="1157103539"/>
            <w:placeholder>
              <w:docPart w:val="C0A2EB83E3FF45D98B44119FA8B434C7"/>
            </w:placeholder>
          </w:sdtPr>
          <w:sdtEndPr/>
          <w:sdtContent>
            <w:sdt>
              <w:sdtPr>
                <w:id w:val="1065223544"/>
                <w:placeholder>
                  <w:docPart w:val="511EC9B95F4D4C419988EAA6C6FBEC8F"/>
                </w:placeholder>
                <w:showingPlcHdr/>
              </w:sdtPr>
              <w:sdtEndPr/>
              <w:sdtContent>
                <w:tc>
                  <w:tcPr>
                    <w:tcW w:w="4713" w:type="dxa"/>
                  </w:tcPr>
                  <w:p w14:paraId="2293D771" w14:textId="77777777" w:rsidR="00F377C4" w:rsidRPr="008151E9" w:rsidRDefault="00F377C4" w:rsidP="006D732A">
                    <w:r>
                      <w:rPr>
                        <w:rStyle w:val="PlaceholderText"/>
                      </w:rPr>
                      <w:t>&lt;Revision Description&gt;</w:t>
                    </w:r>
                  </w:p>
                </w:tc>
              </w:sdtContent>
            </w:sdt>
          </w:sdtContent>
        </w:sdt>
        <w:sdt>
          <w:sdtPr>
            <w:alias w:val="Version Number"/>
            <w:tag w:val="version"/>
            <w:id w:val="2094510001"/>
            <w:placeholder>
              <w:docPart w:val="01B41CA61A3546AE95C557DA479C7049"/>
            </w:placeholder>
            <w:showingPlcHdr/>
          </w:sdtPr>
          <w:sdtEndPr/>
          <w:sdtContent>
            <w:tc>
              <w:tcPr>
                <w:tcW w:w="1658" w:type="dxa"/>
              </w:tcPr>
              <w:p w14:paraId="1CBCCA6B" w14:textId="77777777" w:rsidR="00F377C4" w:rsidRPr="008151E9" w:rsidRDefault="00F377C4" w:rsidP="006D732A">
                <w:r>
                  <w:rPr>
                    <w:rStyle w:val="PlaceholderText"/>
                  </w:rPr>
                  <w:t>&lt;Version&gt;</w:t>
                </w:r>
              </w:p>
            </w:tc>
          </w:sdtContent>
        </w:sdt>
        <w:sdt>
          <w:sdtPr>
            <w:alias w:val="Author"/>
            <w:tag w:val="author"/>
            <w:id w:val="-1796672970"/>
            <w:placeholder>
              <w:docPart w:val="E9F016526D6B48BAA428E13508DECC9D"/>
            </w:placeholder>
            <w:showingPlcHdr/>
          </w:sdtPr>
          <w:sdtEndPr/>
          <w:sdtContent>
            <w:tc>
              <w:tcPr>
                <w:tcW w:w="1847" w:type="dxa"/>
              </w:tcPr>
              <w:p w14:paraId="11AE1F79" w14:textId="77777777" w:rsidR="00F377C4" w:rsidRPr="008151E9" w:rsidRDefault="00F377C4" w:rsidP="006D732A">
                <w:r>
                  <w:rPr>
                    <w:rStyle w:val="PlaceholderText"/>
                  </w:rPr>
                  <w:t>&lt;Author&gt;</w:t>
                </w:r>
              </w:p>
            </w:tc>
          </w:sdtContent>
        </w:sdt>
      </w:tr>
      <w:tr w:rsidR="00F377C4" w:rsidRPr="008151E9" w14:paraId="44F09141" w14:textId="77777777" w:rsidTr="00F377C4">
        <w:sdt>
          <w:sdtPr>
            <w:alias w:val="Revision Date"/>
            <w:tag w:val="revisiondate"/>
            <w:id w:val="1657806192"/>
            <w:placeholder>
              <w:docPart w:val="AC4D0EEA11644AD59169B84FA350B56C"/>
            </w:placeholder>
            <w:showingPlcHdr/>
            <w:date>
              <w:dateFormat w:val="M/d/yyyy"/>
              <w:lid w:val="en-US"/>
              <w:storeMappedDataAs w:val="dateTime"/>
              <w:calendar w:val="gregorian"/>
            </w:date>
          </w:sdtPr>
          <w:sdtEndPr/>
          <w:sdtContent>
            <w:tc>
              <w:tcPr>
                <w:tcW w:w="1132" w:type="dxa"/>
              </w:tcPr>
              <w:p w14:paraId="1B794A1E" w14:textId="77777777" w:rsidR="00F377C4" w:rsidRPr="008151E9" w:rsidRDefault="00F377C4" w:rsidP="006D732A">
                <w:r>
                  <w:rPr>
                    <w:rStyle w:val="PlaceholderText"/>
                  </w:rPr>
                  <w:t>&lt;Date&gt;</w:t>
                </w:r>
              </w:p>
            </w:tc>
          </w:sdtContent>
        </w:sdt>
        <w:sdt>
          <w:sdtPr>
            <w:alias w:val="Revision Description"/>
            <w:tag w:val="revisiondescription"/>
            <w:id w:val="802268041"/>
            <w:placeholder>
              <w:docPart w:val="44F76B9BB4194C4397EEF375C586CA80"/>
            </w:placeholder>
            <w:showingPlcHdr/>
          </w:sdtPr>
          <w:sdtEndPr/>
          <w:sdtContent>
            <w:tc>
              <w:tcPr>
                <w:tcW w:w="4713" w:type="dxa"/>
              </w:tcPr>
              <w:p w14:paraId="171D0E62" w14:textId="77777777" w:rsidR="00F377C4" w:rsidRPr="008151E9" w:rsidRDefault="00F377C4" w:rsidP="006D732A">
                <w:r>
                  <w:rPr>
                    <w:rStyle w:val="PlaceholderText"/>
                  </w:rPr>
                  <w:t>&lt;Revision Description&gt;</w:t>
                </w:r>
              </w:p>
            </w:tc>
          </w:sdtContent>
        </w:sdt>
        <w:sdt>
          <w:sdtPr>
            <w:alias w:val="Version Number"/>
            <w:tag w:val="version"/>
            <w:id w:val="687025915"/>
            <w:placeholder>
              <w:docPart w:val="1AB7BB1F88AD49E7A10C5BBFB160DC7F"/>
            </w:placeholder>
            <w:showingPlcHdr/>
          </w:sdtPr>
          <w:sdtEndPr/>
          <w:sdtContent>
            <w:tc>
              <w:tcPr>
                <w:tcW w:w="1658" w:type="dxa"/>
              </w:tcPr>
              <w:p w14:paraId="50BD82E4" w14:textId="77777777" w:rsidR="00F377C4" w:rsidRPr="008151E9" w:rsidRDefault="00F377C4" w:rsidP="006D732A">
                <w:r>
                  <w:rPr>
                    <w:rStyle w:val="PlaceholderText"/>
                  </w:rPr>
                  <w:t>&lt;Version&gt;</w:t>
                </w:r>
              </w:p>
            </w:tc>
          </w:sdtContent>
        </w:sdt>
        <w:sdt>
          <w:sdtPr>
            <w:alias w:val="Author"/>
            <w:tag w:val="author"/>
            <w:id w:val="-274633617"/>
            <w:placeholder>
              <w:docPart w:val="13EBF02B55DC476CAE9E3C30D881A543"/>
            </w:placeholder>
            <w:showingPlcHdr/>
          </w:sdtPr>
          <w:sdtEndPr/>
          <w:sdtContent>
            <w:tc>
              <w:tcPr>
                <w:tcW w:w="1847" w:type="dxa"/>
              </w:tcPr>
              <w:p w14:paraId="11535500" w14:textId="77777777" w:rsidR="00F377C4" w:rsidRPr="008151E9" w:rsidRDefault="00F377C4" w:rsidP="006D732A">
                <w:r>
                  <w:rPr>
                    <w:rStyle w:val="PlaceholderText"/>
                  </w:rPr>
                  <w:t>&lt;Author&gt;</w:t>
                </w:r>
              </w:p>
            </w:tc>
          </w:sdtContent>
        </w:sdt>
      </w:tr>
      <w:bookmarkEnd w:id="17"/>
    </w:tbl>
    <w:p w14:paraId="5C01438D" w14:textId="77777777" w:rsidR="00F377C4" w:rsidRDefault="00F377C4" w:rsidP="006D732A">
      <w:pPr>
        <w:pStyle w:val="FrontMatterTitle2"/>
      </w:pPr>
    </w:p>
    <w:p w14:paraId="3789695D" w14:textId="77777777" w:rsidR="00F377C4" w:rsidRPr="002C3786" w:rsidRDefault="00F377C4" w:rsidP="006D732A">
      <w:pPr>
        <w:pStyle w:val="FrontMatterTitle1"/>
      </w:pPr>
      <w:bookmarkStart w:id="18" w:name="_Hlk68072338"/>
      <w:r w:rsidRPr="002C3786">
        <w:t>How to contact us</w:t>
      </w:r>
    </w:p>
    <w:p w14:paraId="53B66F6F" w14:textId="5EF5F9D4" w:rsidR="00F377C4" w:rsidRPr="00C253FD" w:rsidRDefault="00F377C4" w:rsidP="006D732A">
      <w:pPr>
        <w:rPr>
          <w:rFonts w:ascii="Times New Roman" w:eastAsia="Lucida Sans Unicode" w:hAnsi="Times New Roman" w:cs="Times New Roman"/>
          <w:i/>
          <w:color w:val="000000"/>
          <w:kern w:val="1"/>
          <w:sz w:val="24"/>
          <w14:textFill>
            <w14:solidFill>
              <w14:srgbClr w14:val="000000">
                <w14:lumMod w14:val="90000"/>
                <w14:lumOff w14:val="10000"/>
              </w14:srgbClr>
            </w14:solidFill>
          </w14:textFill>
        </w:rPr>
      </w:pPr>
      <w:r>
        <w:t xml:space="preserve">For </w:t>
      </w:r>
      <w:r w:rsidRPr="002C3786">
        <w:t>questions about</w:t>
      </w:r>
      <w:r>
        <w:t xml:space="preserve"> StateRAMP</w:t>
      </w:r>
      <w:r w:rsidRPr="002C3786">
        <w:t xml:space="preserve">, or </w:t>
      </w:r>
      <w:r>
        <w:t xml:space="preserve">for </w:t>
      </w:r>
      <w:r w:rsidRPr="002C3786">
        <w:t xml:space="preserve">technical questions about this document including how to use it, </w:t>
      </w:r>
      <w:r>
        <w:t xml:space="preserve">contact </w:t>
      </w:r>
      <w:hyperlink r:id="rId14" w:history="1">
        <w:r>
          <w:rPr>
            <w:rStyle w:val="Hyperlink"/>
            <w:i/>
          </w:rPr>
          <w:t>pmo@StateRAMP.org</w:t>
        </w:r>
      </w:hyperlink>
      <w:r w:rsidR="00C253FD">
        <w:rPr>
          <w:rStyle w:val="ItalicEmphasisChar"/>
        </w:rPr>
        <w:t xml:space="preserve">. </w:t>
      </w:r>
      <w:r w:rsidRPr="002C3786">
        <w:t xml:space="preserve">For more information about </w:t>
      </w:r>
      <w:r>
        <w:t>StateRAMP,</w:t>
      </w:r>
      <w:r w:rsidRPr="002C3786">
        <w:t xml:space="preserve"> see </w:t>
      </w:r>
      <w:hyperlink r:id="rId15" w:history="1">
        <w:r>
          <w:rPr>
            <w:rStyle w:val="Hyperlink"/>
          </w:rPr>
          <w:t>www.StateRAMP.org</w:t>
        </w:r>
      </w:hyperlink>
      <w:r w:rsidR="00C253FD">
        <w:rPr>
          <w:rStyle w:val="Hyperlink"/>
        </w:rPr>
        <w:t>.</w:t>
      </w:r>
    </w:p>
    <w:bookmarkEnd w:id="18"/>
    <w:p w14:paraId="18DDC4FA" w14:textId="77777777" w:rsidR="00F377C4" w:rsidRPr="008F0829" w:rsidRDefault="00F377C4" w:rsidP="006D732A"/>
    <w:p w14:paraId="18F6CB88" w14:textId="77777777" w:rsidR="00F377C4" w:rsidRDefault="00F377C4" w:rsidP="006D732A"/>
    <w:p w14:paraId="4EEAD83A" w14:textId="77777777" w:rsidR="00F377C4" w:rsidRPr="008F0829" w:rsidRDefault="00F377C4" w:rsidP="006D732A"/>
    <w:p w14:paraId="22760F46" w14:textId="2611E6D7" w:rsidR="00F377C4" w:rsidRPr="00891096" w:rsidRDefault="00F377C4" w:rsidP="006D732A">
      <w:r w:rsidRPr="00891096">
        <w:br w:type="page"/>
      </w:r>
    </w:p>
    <w:p w14:paraId="2634C0FB" w14:textId="77777777" w:rsidR="00F377C4" w:rsidRPr="00891096" w:rsidRDefault="00F377C4" w:rsidP="00926078">
      <w:pPr>
        <w:pStyle w:val="TOCHeading"/>
      </w:pPr>
      <w:bookmarkStart w:id="19" w:name="_Hlk68072543"/>
      <w:r w:rsidRPr="00891096">
        <w:lastRenderedPageBreak/>
        <w:t>TABLE OF CONTENTS</w:t>
      </w:r>
    </w:p>
    <w:sdt>
      <w:sdtPr>
        <w:rPr>
          <w:b w:val="0"/>
          <w:caps w:val="0"/>
        </w:rPr>
        <w:id w:val="433706763"/>
        <w:docPartObj>
          <w:docPartGallery w:val="Table of Contents"/>
          <w:docPartUnique/>
        </w:docPartObj>
      </w:sdtPr>
      <w:sdtEndPr/>
      <w:sdtContent>
        <w:p w14:paraId="3DB0A1F4" w14:textId="1942C441" w:rsidR="00120528" w:rsidRDefault="00487668">
          <w:pPr>
            <w:pStyle w:val="TOC1"/>
            <w:rPr>
              <w:rFonts w:eastAsiaTheme="minorEastAsia"/>
              <w:b w:val="0"/>
              <w:caps w:val="0"/>
              <w:noProof/>
            </w:rPr>
          </w:pPr>
          <w:r>
            <w:fldChar w:fldCharType="begin"/>
          </w:r>
          <w:r>
            <w:instrText xml:space="preserve"> TOC \o "1-3" \h \z \u </w:instrText>
          </w:r>
          <w:r>
            <w:fldChar w:fldCharType="separate"/>
          </w:r>
          <w:hyperlink w:anchor="_Toc117231937" w:history="1">
            <w:r w:rsidR="00120528" w:rsidRPr="00AA5777">
              <w:rPr>
                <w:rStyle w:val="Hyperlink"/>
                <w:noProof/>
              </w:rPr>
              <w:t>1. Information System Name/Title</w:t>
            </w:r>
            <w:r w:rsidR="00120528">
              <w:rPr>
                <w:noProof/>
                <w:webHidden/>
              </w:rPr>
              <w:tab/>
            </w:r>
            <w:r w:rsidR="00120528">
              <w:rPr>
                <w:noProof/>
                <w:webHidden/>
              </w:rPr>
              <w:fldChar w:fldCharType="begin"/>
            </w:r>
            <w:r w:rsidR="00120528">
              <w:rPr>
                <w:noProof/>
                <w:webHidden/>
              </w:rPr>
              <w:instrText xml:space="preserve"> PAGEREF _Toc117231937 \h </w:instrText>
            </w:r>
            <w:r w:rsidR="00120528">
              <w:rPr>
                <w:noProof/>
                <w:webHidden/>
              </w:rPr>
            </w:r>
            <w:r w:rsidR="00120528">
              <w:rPr>
                <w:noProof/>
                <w:webHidden/>
              </w:rPr>
              <w:fldChar w:fldCharType="separate"/>
            </w:r>
            <w:r w:rsidR="00120528">
              <w:rPr>
                <w:noProof/>
                <w:webHidden/>
              </w:rPr>
              <w:t>1</w:t>
            </w:r>
            <w:r w:rsidR="00120528">
              <w:rPr>
                <w:noProof/>
                <w:webHidden/>
              </w:rPr>
              <w:fldChar w:fldCharType="end"/>
            </w:r>
          </w:hyperlink>
        </w:p>
        <w:p w14:paraId="3C41F558" w14:textId="5C78F187" w:rsidR="00120528" w:rsidRDefault="00120528">
          <w:pPr>
            <w:pStyle w:val="TOC1"/>
            <w:rPr>
              <w:rFonts w:eastAsiaTheme="minorEastAsia"/>
              <w:b w:val="0"/>
              <w:caps w:val="0"/>
              <w:noProof/>
            </w:rPr>
          </w:pPr>
          <w:hyperlink w:anchor="_Toc117231938" w:history="1">
            <w:r w:rsidRPr="00AA5777">
              <w:rPr>
                <w:rStyle w:val="Hyperlink"/>
                <w:noProof/>
              </w:rPr>
              <w:t>2. Information System Categorization</w:t>
            </w:r>
            <w:r>
              <w:rPr>
                <w:noProof/>
                <w:webHidden/>
              </w:rPr>
              <w:tab/>
            </w:r>
            <w:r>
              <w:rPr>
                <w:noProof/>
                <w:webHidden/>
              </w:rPr>
              <w:fldChar w:fldCharType="begin"/>
            </w:r>
            <w:r>
              <w:rPr>
                <w:noProof/>
                <w:webHidden/>
              </w:rPr>
              <w:instrText xml:space="preserve"> PAGEREF _Toc117231938 \h </w:instrText>
            </w:r>
            <w:r>
              <w:rPr>
                <w:noProof/>
                <w:webHidden/>
              </w:rPr>
            </w:r>
            <w:r>
              <w:rPr>
                <w:noProof/>
                <w:webHidden/>
              </w:rPr>
              <w:fldChar w:fldCharType="separate"/>
            </w:r>
            <w:r>
              <w:rPr>
                <w:noProof/>
                <w:webHidden/>
              </w:rPr>
              <w:t>1</w:t>
            </w:r>
            <w:r>
              <w:rPr>
                <w:noProof/>
                <w:webHidden/>
              </w:rPr>
              <w:fldChar w:fldCharType="end"/>
            </w:r>
          </w:hyperlink>
        </w:p>
        <w:p w14:paraId="496DF36E" w14:textId="4787F48A" w:rsidR="00120528" w:rsidRDefault="00120528">
          <w:pPr>
            <w:pStyle w:val="TOC2"/>
            <w:rPr>
              <w:rFonts w:eastAsiaTheme="minorEastAsia" w:cstheme="minorBidi"/>
              <w:b w:val="0"/>
              <w:bCs w:val="0"/>
              <w:caps w:val="0"/>
              <w:color w:val="auto"/>
            </w:rPr>
          </w:pPr>
          <w:hyperlink w:anchor="_Toc117231939" w:history="1">
            <w:r w:rsidRPr="00AA5777">
              <w:rPr>
                <w:rStyle w:val="Hyperlink"/>
              </w:rPr>
              <w:t>2.1 Information Types</w:t>
            </w:r>
            <w:r>
              <w:rPr>
                <w:webHidden/>
              </w:rPr>
              <w:tab/>
            </w:r>
            <w:r>
              <w:rPr>
                <w:webHidden/>
              </w:rPr>
              <w:fldChar w:fldCharType="begin"/>
            </w:r>
            <w:r>
              <w:rPr>
                <w:webHidden/>
              </w:rPr>
              <w:instrText xml:space="preserve"> PAGEREF _Toc117231939 \h </w:instrText>
            </w:r>
            <w:r>
              <w:rPr>
                <w:webHidden/>
              </w:rPr>
            </w:r>
            <w:r>
              <w:rPr>
                <w:webHidden/>
              </w:rPr>
              <w:fldChar w:fldCharType="separate"/>
            </w:r>
            <w:r>
              <w:rPr>
                <w:webHidden/>
              </w:rPr>
              <w:t>1</w:t>
            </w:r>
            <w:r>
              <w:rPr>
                <w:webHidden/>
              </w:rPr>
              <w:fldChar w:fldCharType="end"/>
            </w:r>
          </w:hyperlink>
        </w:p>
        <w:p w14:paraId="1A20A139" w14:textId="314A0458" w:rsidR="00120528" w:rsidRDefault="00120528">
          <w:pPr>
            <w:pStyle w:val="TOC3"/>
            <w:rPr>
              <w:rFonts w:eastAsiaTheme="minorEastAsia"/>
              <w:caps w:val="0"/>
              <w:noProof/>
              <w:szCs w:val="22"/>
            </w:rPr>
          </w:pPr>
          <w:hyperlink w:anchor="_Toc117231940" w:history="1">
            <w:r w:rsidRPr="00AA5777">
              <w:rPr>
                <w:rStyle w:val="Hyperlink"/>
                <w:noProof/>
              </w:rPr>
              <w:t>2.1.1</w:t>
            </w:r>
            <w:r>
              <w:rPr>
                <w:rFonts w:eastAsiaTheme="minorEastAsia"/>
                <w:caps w:val="0"/>
                <w:noProof/>
                <w:szCs w:val="22"/>
              </w:rPr>
              <w:tab/>
            </w:r>
            <w:r w:rsidRPr="00AA5777">
              <w:rPr>
                <w:rStyle w:val="Hyperlink"/>
                <w:noProof/>
              </w:rPr>
              <w:t>Low</w:t>
            </w:r>
            <w:r>
              <w:rPr>
                <w:noProof/>
                <w:webHidden/>
              </w:rPr>
              <w:tab/>
            </w:r>
            <w:r>
              <w:rPr>
                <w:noProof/>
                <w:webHidden/>
              </w:rPr>
              <w:fldChar w:fldCharType="begin"/>
            </w:r>
            <w:r>
              <w:rPr>
                <w:noProof/>
                <w:webHidden/>
              </w:rPr>
              <w:instrText xml:space="preserve"> PAGEREF _Toc117231940 \h </w:instrText>
            </w:r>
            <w:r>
              <w:rPr>
                <w:noProof/>
                <w:webHidden/>
              </w:rPr>
            </w:r>
            <w:r>
              <w:rPr>
                <w:noProof/>
                <w:webHidden/>
              </w:rPr>
              <w:fldChar w:fldCharType="separate"/>
            </w:r>
            <w:r>
              <w:rPr>
                <w:noProof/>
                <w:webHidden/>
              </w:rPr>
              <w:t>1</w:t>
            </w:r>
            <w:r>
              <w:rPr>
                <w:noProof/>
                <w:webHidden/>
              </w:rPr>
              <w:fldChar w:fldCharType="end"/>
            </w:r>
          </w:hyperlink>
        </w:p>
        <w:p w14:paraId="70D5CE83" w14:textId="66F18DF7" w:rsidR="00120528" w:rsidRDefault="00120528">
          <w:pPr>
            <w:pStyle w:val="TOC3"/>
            <w:rPr>
              <w:rFonts w:eastAsiaTheme="minorEastAsia"/>
              <w:caps w:val="0"/>
              <w:noProof/>
              <w:szCs w:val="22"/>
            </w:rPr>
          </w:pPr>
          <w:hyperlink w:anchor="_Toc117231941" w:history="1">
            <w:r w:rsidRPr="00AA5777">
              <w:rPr>
                <w:rStyle w:val="Hyperlink"/>
                <w:noProof/>
              </w:rPr>
              <w:t>2.1.2</w:t>
            </w:r>
            <w:r>
              <w:rPr>
                <w:rFonts w:eastAsiaTheme="minorEastAsia"/>
                <w:caps w:val="0"/>
                <w:noProof/>
                <w:szCs w:val="22"/>
              </w:rPr>
              <w:tab/>
            </w:r>
            <w:r w:rsidRPr="00AA5777">
              <w:rPr>
                <w:rStyle w:val="Hyperlink"/>
                <w:noProof/>
              </w:rPr>
              <w:t>Low+</w:t>
            </w:r>
            <w:r>
              <w:rPr>
                <w:noProof/>
                <w:webHidden/>
              </w:rPr>
              <w:tab/>
            </w:r>
            <w:r>
              <w:rPr>
                <w:noProof/>
                <w:webHidden/>
              </w:rPr>
              <w:fldChar w:fldCharType="begin"/>
            </w:r>
            <w:r>
              <w:rPr>
                <w:noProof/>
                <w:webHidden/>
              </w:rPr>
              <w:instrText xml:space="preserve"> PAGEREF _Toc117231941 \h </w:instrText>
            </w:r>
            <w:r>
              <w:rPr>
                <w:noProof/>
                <w:webHidden/>
              </w:rPr>
            </w:r>
            <w:r>
              <w:rPr>
                <w:noProof/>
                <w:webHidden/>
              </w:rPr>
              <w:fldChar w:fldCharType="separate"/>
            </w:r>
            <w:r>
              <w:rPr>
                <w:noProof/>
                <w:webHidden/>
              </w:rPr>
              <w:t>2</w:t>
            </w:r>
            <w:r>
              <w:rPr>
                <w:noProof/>
                <w:webHidden/>
              </w:rPr>
              <w:fldChar w:fldCharType="end"/>
            </w:r>
          </w:hyperlink>
        </w:p>
        <w:p w14:paraId="55606A61" w14:textId="3982DC59" w:rsidR="00120528" w:rsidRDefault="00120528">
          <w:pPr>
            <w:pStyle w:val="TOC3"/>
            <w:rPr>
              <w:rFonts w:eastAsiaTheme="minorEastAsia"/>
              <w:caps w:val="0"/>
              <w:noProof/>
              <w:szCs w:val="22"/>
            </w:rPr>
          </w:pPr>
          <w:hyperlink w:anchor="_Toc117231942" w:history="1">
            <w:r w:rsidRPr="00AA5777">
              <w:rPr>
                <w:rStyle w:val="Hyperlink"/>
                <w:noProof/>
              </w:rPr>
              <w:t>2.1.3</w:t>
            </w:r>
            <w:r>
              <w:rPr>
                <w:rFonts w:eastAsiaTheme="minorEastAsia"/>
                <w:caps w:val="0"/>
                <w:noProof/>
                <w:szCs w:val="22"/>
              </w:rPr>
              <w:tab/>
            </w:r>
            <w:r w:rsidRPr="00AA5777">
              <w:rPr>
                <w:rStyle w:val="Hyperlink"/>
                <w:noProof/>
              </w:rPr>
              <w:t>Moderate</w:t>
            </w:r>
            <w:r>
              <w:rPr>
                <w:noProof/>
                <w:webHidden/>
              </w:rPr>
              <w:tab/>
            </w:r>
            <w:r>
              <w:rPr>
                <w:noProof/>
                <w:webHidden/>
              </w:rPr>
              <w:fldChar w:fldCharType="begin"/>
            </w:r>
            <w:r>
              <w:rPr>
                <w:noProof/>
                <w:webHidden/>
              </w:rPr>
              <w:instrText xml:space="preserve"> PAGEREF _Toc117231942 \h </w:instrText>
            </w:r>
            <w:r>
              <w:rPr>
                <w:noProof/>
                <w:webHidden/>
              </w:rPr>
            </w:r>
            <w:r>
              <w:rPr>
                <w:noProof/>
                <w:webHidden/>
              </w:rPr>
              <w:fldChar w:fldCharType="separate"/>
            </w:r>
            <w:r>
              <w:rPr>
                <w:noProof/>
                <w:webHidden/>
              </w:rPr>
              <w:t>2</w:t>
            </w:r>
            <w:r>
              <w:rPr>
                <w:noProof/>
                <w:webHidden/>
              </w:rPr>
              <w:fldChar w:fldCharType="end"/>
            </w:r>
          </w:hyperlink>
        </w:p>
        <w:p w14:paraId="6EDDEF91" w14:textId="0EBF2A6C" w:rsidR="00120528" w:rsidRDefault="00120528">
          <w:pPr>
            <w:pStyle w:val="TOC2"/>
            <w:rPr>
              <w:rFonts w:eastAsiaTheme="minorEastAsia" w:cstheme="minorBidi"/>
              <w:b w:val="0"/>
              <w:bCs w:val="0"/>
              <w:caps w:val="0"/>
              <w:color w:val="auto"/>
            </w:rPr>
          </w:pPr>
          <w:hyperlink w:anchor="_Toc117231943" w:history="1">
            <w:r w:rsidRPr="00AA5777">
              <w:rPr>
                <w:rStyle w:val="Hyperlink"/>
              </w:rPr>
              <w:t>2.2 Security Objectives Categorization</w:t>
            </w:r>
            <w:r>
              <w:rPr>
                <w:webHidden/>
              </w:rPr>
              <w:tab/>
            </w:r>
            <w:r>
              <w:rPr>
                <w:webHidden/>
              </w:rPr>
              <w:fldChar w:fldCharType="begin"/>
            </w:r>
            <w:r>
              <w:rPr>
                <w:webHidden/>
              </w:rPr>
              <w:instrText xml:space="preserve"> PAGEREF _Toc117231943 \h </w:instrText>
            </w:r>
            <w:r>
              <w:rPr>
                <w:webHidden/>
              </w:rPr>
            </w:r>
            <w:r>
              <w:rPr>
                <w:webHidden/>
              </w:rPr>
              <w:fldChar w:fldCharType="separate"/>
            </w:r>
            <w:r>
              <w:rPr>
                <w:webHidden/>
              </w:rPr>
              <w:t>2</w:t>
            </w:r>
            <w:r>
              <w:rPr>
                <w:webHidden/>
              </w:rPr>
              <w:fldChar w:fldCharType="end"/>
            </w:r>
          </w:hyperlink>
        </w:p>
        <w:p w14:paraId="533C6FD5" w14:textId="68893044" w:rsidR="00120528" w:rsidRDefault="00120528">
          <w:pPr>
            <w:pStyle w:val="TOC2"/>
            <w:rPr>
              <w:rFonts w:eastAsiaTheme="minorEastAsia" w:cstheme="minorBidi"/>
              <w:b w:val="0"/>
              <w:bCs w:val="0"/>
              <w:caps w:val="0"/>
              <w:color w:val="auto"/>
            </w:rPr>
          </w:pPr>
          <w:hyperlink w:anchor="_Toc117231944" w:history="1">
            <w:r w:rsidRPr="00AA5777">
              <w:rPr>
                <w:rStyle w:val="Hyperlink"/>
              </w:rPr>
              <w:t>2.3 Digital Identity Determination</w:t>
            </w:r>
            <w:r>
              <w:rPr>
                <w:webHidden/>
              </w:rPr>
              <w:tab/>
            </w:r>
            <w:r>
              <w:rPr>
                <w:webHidden/>
              </w:rPr>
              <w:fldChar w:fldCharType="begin"/>
            </w:r>
            <w:r>
              <w:rPr>
                <w:webHidden/>
              </w:rPr>
              <w:instrText xml:space="preserve"> PAGEREF _Toc117231944 \h </w:instrText>
            </w:r>
            <w:r>
              <w:rPr>
                <w:webHidden/>
              </w:rPr>
            </w:r>
            <w:r>
              <w:rPr>
                <w:webHidden/>
              </w:rPr>
              <w:fldChar w:fldCharType="separate"/>
            </w:r>
            <w:r>
              <w:rPr>
                <w:webHidden/>
              </w:rPr>
              <w:t>3</w:t>
            </w:r>
            <w:r>
              <w:rPr>
                <w:webHidden/>
              </w:rPr>
              <w:fldChar w:fldCharType="end"/>
            </w:r>
          </w:hyperlink>
        </w:p>
        <w:p w14:paraId="509B166B" w14:textId="46C9103A" w:rsidR="00120528" w:rsidRDefault="00120528">
          <w:pPr>
            <w:pStyle w:val="TOC1"/>
            <w:rPr>
              <w:rFonts w:eastAsiaTheme="minorEastAsia"/>
              <w:b w:val="0"/>
              <w:caps w:val="0"/>
              <w:noProof/>
            </w:rPr>
          </w:pPr>
          <w:hyperlink w:anchor="_Toc117231945" w:history="1">
            <w:r w:rsidRPr="00AA5777">
              <w:rPr>
                <w:rStyle w:val="Hyperlink"/>
                <w:noProof/>
              </w:rPr>
              <w:t>3. Information System Owner</w:t>
            </w:r>
            <w:r>
              <w:rPr>
                <w:noProof/>
                <w:webHidden/>
              </w:rPr>
              <w:tab/>
            </w:r>
            <w:r>
              <w:rPr>
                <w:noProof/>
                <w:webHidden/>
              </w:rPr>
              <w:fldChar w:fldCharType="begin"/>
            </w:r>
            <w:r>
              <w:rPr>
                <w:noProof/>
                <w:webHidden/>
              </w:rPr>
              <w:instrText xml:space="preserve"> PAGEREF _Toc117231945 \h </w:instrText>
            </w:r>
            <w:r>
              <w:rPr>
                <w:noProof/>
                <w:webHidden/>
              </w:rPr>
            </w:r>
            <w:r>
              <w:rPr>
                <w:noProof/>
                <w:webHidden/>
              </w:rPr>
              <w:fldChar w:fldCharType="separate"/>
            </w:r>
            <w:r>
              <w:rPr>
                <w:noProof/>
                <w:webHidden/>
              </w:rPr>
              <w:t>4</w:t>
            </w:r>
            <w:r>
              <w:rPr>
                <w:noProof/>
                <w:webHidden/>
              </w:rPr>
              <w:fldChar w:fldCharType="end"/>
            </w:r>
          </w:hyperlink>
        </w:p>
        <w:p w14:paraId="68B7F11E" w14:textId="30332D3F" w:rsidR="00120528" w:rsidRDefault="00120528">
          <w:pPr>
            <w:pStyle w:val="TOC1"/>
            <w:rPr>
              <w:rFonts w:eastAsiaTheme="minorEastAsia"/>
              <w:b w:val="0"/>
              <w:caps w:val="0"/>
              <w:noProof/>
            </w:rPr>
          </w:pPr>
          <w:hyperlink w:anchor="_Toc117231946" w:history="1">
            <w:r w:rsidRPr="00AA5777">
              <w:rPr>
                <w:rStyle w:val="Hyperlink"/>
                <w:noProof/>
              </w:rPr>
              <w:t>4. Authorizing Official</w:t>
            </w:r>
            <w:r>
              <w:rPr>
                <w:noProof/>
                <w:webHidden/>
              </w:rPr>
              <w:tab/>
            </w:r>
            <w:r>
              <w:rPr>
                <w:noProof/>
                <w:webHidden/>
              </w:rPr>
              <w:fldChar w:fldCharType="begin"/>
            </w:r>
            <w:r>
              <w:rPr>
                <w:noProof/>
                <w:webHidden/>
              </w:rPr>
              <w:instrText xml:space="preserve"> PAGEREF _Toc117231946 \h </w:instrText>
            </w:r>
            <w:r>
              <w:rPr>
                <w:noProof/>
                <w:webHidden/>
              </w:rPr>
            </w:r>
            <w:r>
              <w:rPr>
                <w:noProof/>
                <w:webHidden/>
              </w:rPr>
              <w:fldChar w:fldCharType="separate"/>
            </w:r>
            <w:r>
              <w:rPr>
                <w:noProof/>
                <w:webHidden/>
              </w:rPr>
              <w:t>4</w:t>
            </w:r>
            <w:r>
              <w:rPr>
                <w:noProof/>
                <w:webHidden/>
              </w:rPr>
              <w:fldChar w:fldCharType="end"/>
            </w:r>
          </w:hyperlink>
        </w:p>
        <w:p w14:paraId="73A9FB77" w14:textId="1B2608AA" w:rsidR="00120528" w:rsidRDefault="00120528">
          <w:pPr>
            <w:pStyle w:val="TOC1"/>
            <w:rPr>
              <w:rFonts w:eastAsiaTheme="minorEastAsia"/>
              <w:b w:val="0"/>
              <w:caps w:val="0"/>
              <w:noProof/>
            </w:rPr>
          </w:pPr>
          <w:hyperlink w:anchor="_Toc117231947" w:history="1">
            <w:r w:rsidRPr="00AA5777">
              <w:rPr>
                <w:rStyle w:val="Hyperlink"/>
                <w:noProof/>
              </w:rPr>
              <w:t>5. Other Designated Contacts</w:t>
            </w:r>
            <w:r>
              <w:rPr>
                <w:noProof/>
                <w:webHidden/>
              </w:rPr>
              <w:tab/>
            </w:r>
            <w:r>
              <w:rPr>
                <w:noProof/>
                <w:webHidden/>
              </w:rPr>
              <w:fldChar w:fldCharType="begin"/>
            </w:r>
            <w:r>
              <w:rPr>
                <w:noProof/>
                <w:webHidden/>
              </w:rPr>
              <w:instrText xml:space="preserve"> PAGEREF _Toc117231947 \h </w:instrText>
            </w:r>
            <w:r>
              <w:rPr>
                <w:noProof/>
                <w:webHidden/>
              </w:rPr>
            </w:r>
            <w:r>
              <w:rPr>
                <w:noProof/>
                <w:webHidden/>
              </w:rPr>
              <w:fldChar w:fldCharType="separate"/>
            </w:r>
            <w:r>
              <w:rPr>
                <w:noProof/>
                <w:webHidden/>
              </w:rPr>
              <w:t>4</w:t>
            </w:r>
            <w:r>
              <w:rPr>
                <w:noProof/>
                <w:webHidden/>
              </w:rPr>
              <w:fldChar w:fldCharType="end"/>
            </w:r>
          </w:hyperlink>
        </w:p>
        <w:p w14:paraId="5B20EFD3" w14:textId="41516381" w:rsidR="00120528" w:rsidRDefault="00120528">
          <w:pPr>
            <w:pStyle w:val="TOC1"/>
            <w:rPr>
              <w:rFonts w:eastAsiaTheme="minorEastAsia"/>
              <w:b w:val="0"/>
              <w:caps w:val="0"/>
              <w:noProof/>
            </w:rPr>
          </w:pPr>
          <w:hyperlink w:anchor="_Toc117231948" w:history="1">
            <w:r w:rsidRPr="00AA5777">
              <w:rPr>
                <w:rStyle w:val="Hyperlink"/>
                <w:noProof/>
              </w:rPr>
              <w:t>6. Assignment of Security Responsibility</w:t>
            </w:r>
            <w:r>
              <w:rPr>
                <w:noProof/>
                <w:webHidden/>
              </w:rPr>
              <w:tab/>
            </w:r>
            <w:r>
              <w:rPr>
                <w:noProof/>
                <w:webHidden/>
              </w:rPr>
              <w:fldChar w:fldCharType="begin"/>
            </w:r>
            <w:r>
              <w:rPr>
                <w:noProof/>
                <w:webHidden/>
              </w:rPr>
              <w:instrText xml:space="preserve"> PAGEREF _Toc117231948 \h </w:instrText>
            </w:r>
            <w:r>
              <w:rPr>
                <w:noProof/>
                <w:webHidden/>
              </w:rPr>
            </w:r>
            <w:r>
              <w:rPr>
                <w:noProof/>
                <w:webHidden/>
              </w:rPr>
              <w:fldChar w:fldCharType="separate"/>
            </w:r>
            <w:r>
              <w:rPr>
                <w:noProof/>
                <w:webHidden/>
              </w:rPr>
              <w:t>6</w:t>
            </w:r>
            <w:r>
              <w:rPr>
                <w:noProof/>
                <w:webHidden/>
              </w:rPr>
              <w:fldChar w:fldCharType="end"/>
            </w:r>
          </w:hyperlink>
        </w:p>
        <w:p w14:paraId="199D6B90" w14:textId="6B5956CC" w:rsidR="00120528" w:rsidRDefault="00120528">
          <w:pPr>
            <w:pStyle w:val="TOC1"/>
            <w:rPr>
              <w:rFonts w:eastAsiaTheme="minorEastAsia"/>
              <w:b w:val="0"/>
              <w:caps w:val="0"/>
              <w:noProof/>
            </w:rPr>
          </w:pPr>
          <w:hyperlink w:anchor="_Toc117231949" w:history="1">
            <w:r w:rsidRPr="00AA5777">
              <w:rPr>
                <w:rStyle w:val="Hyperlink"/>
                <w:noProof/>
              </w:rPr>
              <w:t>7. Information System Operational Status</w:t>
            </w:r>
            <w:r>
              <w:rPr>
                <w:noProof/>
                <w:webHidden/>
              </w:rPr>
              <w:tab/>
            </w:r>
            <w:r>
              <w:rPr>
                <w:noProof/>
                <w:webHidden/>
              </w:rPr>
              <w:fldChar w:fldCharType="begin"/>
            </w:r>
            <w:r>
              <w:rPr>
                <w:noProof/>
                <w:webHidden/>
              </w:rPr>
              <w:instrText xml:space="preserve"> PAGEREF _Toc117231949 \h </w:instrText>
            </w:r>
            <w:r>
              <w:rPr>
                <w:noProof/>
                <w:webHidden/>
              </w:rPr>
            </w:r>
            <w:r>
              <w:rPr>
                <w:noProof/>
                <w:webHidden/>
              </w:rPr>
              <w:fldChar w:fldCharType="separate"/>
            </w:r>
            <w:r>
              <w:rPr>
                <w:noProof/>
                <w:webHidden/>
              </w:rPr>
              <w:t>7</w:t>
            </w:r>
            <w:r>
              <w:rPr>
                <w:noProof/>
                <w:webHidden/>
              </w:rPr>
              <w:fldChar w:fldCharType="end"/>
            </w:r>
          </w:hyperlink>
        </w:p>
        <w:p w14:paraId="47343B18" w14:textId="460F86F9" w:rsidR="00120528" w:rsidRDefault="00120528">
          <w:pPr>
            <w:pStyle w:val="TOC1"/>
            <w:rPr>
              <w:rFonts w:eastAsiaTheme="minorEastAsia"/>
              <w:b w:val="0"/>
              <w:caps w:val="0"/>
              <w:noProof/>
            </w:rPr>
          </w:pPr>
          <w:hyperlink w:anchor="_Toc117231950" w:history="1">
            <w:r w:rsidRPr="00AA5777">
              <w:rPr>
                <w:rStyle w:val="Hyperlink"/>
                <w:noProof/>
              </w:rPr>
              <w:t>8. Information System Type</w:t>
            </w:r>
            <w:r>
              <w:rPr>
                <w:noProof/>
                <w:webHidden/>
              </w:rPr>
              <w:tab/>
            </w:r>
            <w:r>
              <w:rPr>
                <w:noProof/>
                <w:webHidden/>
              </w:rPr>
              <w:fldChar w:fldCharType="begin"/>
            </w:r>
            <w:r>
              <w:rPr>
                <w:noProof/>
                <w:webHidden/>
              </w:rPr>
              <w:instrText xml:space="preserve"> PAGEREF _Toc117231950 \h </w:instrText>
            </w:r>
            <w:r>
              <w:rPr>
                <w:noProof/>
                <w:webHidden/>
              </w:rPr>
            </w:r>
            <w:r>
              <w:rPr>
                <w:noProof/>
                <w:webHidden/>
              </w:rPr>
              <w:fldChar w:fldCharType="separate"/>
            </w:r>
            <w:r>
              <w:rPr>
                <w:noProof/>
                <w:webHidden/>
              </w:rPr>
              <w:t>7</w:t>
            </w:r>
            <w:r>
              <w:rPr>
                <w:noProof/>
                <w:webHidden/>
              </w:rPr>
              <w:fldChar w:fldCharType="end"/>
            </w:r>
          </w:hyperlink>
        </w:p>
        <w:p w14:paraId="39CBE202" w14:textId="3DAF648E" w:rsidR="00120528" w:rsidRDefault="00120528">
          <w:pPr>
            <w:pStyle w:val="TOC2"/>
            <w:rPr>
              <w:rFonts w:eastAsiaTheme="minorEastAsia" w:cstheme="minorBidi"/>
              <w:b w:val="0"/>
              <w:bCs w:val="0"/>
              <w:caps w:val="0"/>
              <w:color w:val="auto"/>
            </w:rPr>
          </w:pPr>
          <w:hyperlink w:anchor="_Toc117231951" w:history="1">
            <w:r w:rsidRPr="00AA5777">
              <w:rPr>
                <w:rStyle w:val="Hyperlink"/>
              </w:rPr>
              <w:t>8.1 Cloud Service Models</w:t>
            </w:r>
            <w:r>
              <w:rPr>
                <w:webHidden/>
              </w:rPr>
              <w:tab/>
            </w:r>
            <w:r>
              <w:rPr>
                <w:webHidden/>
              </w:rPr>
              <w:fldChar w:fldCharType="begin"/>
            </w:r>
            <w:r>
              <w:rPr>
                <w:webHidden/>
              </w:rPr>
              <w:instrText xml:space="preserve"> PAGEREF _Toc117231951 \h </w:instrText>
            </w:r>
            <w:r>
              <w:rPr>
                <w:webHidden/>
              </w:rPr>
            </w:r>
            <w:r>
              <w:rPr>
                <w:webHidden/>
              </w:rPr>
              <w:fldChar w:fldCharType="separate"/>
            </w:r>
            <w:r>
              <w:rPr>
                <w:webHidden/>
              </w:rPr>
              <w:t>7</w:t>
            </w:r>
            <w:r>
              <w:rPr>
                <w:webHidden/>
              </w:rPr>
              <w:fldChar w:fldCharType="end"/>
            </w:r>
          </w:hyperlink>
        </w:p>
        <w:p w14:paraId="5DAA3BD8" w14:textId="3907A100" w:rsidR="00120528" w:rsidRDefault="00120528">
          <w:pPr>
            <w:pStyle w:val="TOC2"/>
            <w:rPr>
              <w:rFonts w:eastAsiaTheme="minorEastAsia" w:cstheme="minorBidi"/>
              <w:b w:val="0"/>
              <w:bCs w:val="0"/>
              <w:caps w:val="0"/>
              <w:color w:val="auto"/>
            </w:rPr>
          </w:pPr>
          <w:hyperlink w:anchor="_Toc117231952" w:history="1">
            <w:r w:rsidRPr="00AA5777">
              <w:rPr>
                <w:rStyle w:val="Hyperlink"/>
              </w:rPr>
              <w:t>8.2 Cloud Deployment Models</w:t>
            </w:r>
            <w:r>
              <w:rPr>
                <w:webHidden/>
              </w:rPr>
              <w:tab/>
            </w:r>
            <w:r>
              <w:rPr>
                <w:webHidden/>
              </w:rPr>
              <w:fldChar w:fldCharType="begin"/>
            </w:r>
            <w:r>
              <w:rPr>
                <w:webHidden/>
              </w:rPr>
              <w:instrText xml:space="preserve"> PAGEREF _Toc117231952 \h </w:instrText>
            </w:r>
            <w:r>
              <w:rPr>
                <w:webHidden/>
              </w:rPr>
            </w:r>
            <w:r>
              <w:rPr>
                <w:webHidden/>
              </w:rPr>
              <w:fldChar w:fldCharType="separate"/>
            </w:r>
            <w:r>
              <w:rPr>
                <w:webHidden/>
              </w:rPr>
              <w:t>8</w:t>
            </w:r>
            <w:r>
              <w:rPr>
                <w:webHidden/>
              </w:rPr>
              <w:fldChar w:fldCharType="end"/>
            </w:r>
          </w:hyperlink>
        </w:p>
        <w:p w14:paraId="66C6B47E" w14:textId="3E2C0EF6" w:rsidR="00120528" w:rsidRDefault="00120528">
          <w:pPr>
            <w:pStyle w:val="TOC2"/>
            <w:rPr>
              <w:rFonts w:eastAsiaTheme="minorEastAsia" w:cstheme="minorBidi"/>
              <w:b w:val="0"/>
              <w:bCs w:val="0"/>
              <w:caps w:val="0"/>
              <w:color w:val="auto"/>
            </w:rPr>
          </w:pPr>
          <w:hyperlink w:anchor="_Toc117231953" w:history="1">
            <w:r w:rsidRPr="00AA5777">
              <w:rPr>
                <w:rStyle w:val="Hyperlink"/>
              </w:rPr>
              <w:t>8.3 Leveraged Authorizations</w:t>
            </w:r>
            <w:r>
              <w:rPr>
                <w:webHidden/>
              </w:rPr>
              <w:tab/>
            </w:r>
            <w:r>
              <w:rPr>
                <w:webHidden/>
              </w:rPr>
              <w:fldChar w:fldCharType="begin"/>
            </w:r>
            <w:r>
              <w:rPr>
                <w:webHidden/>
              </w:rPr>
              <w:instrText xml:space="preserve"> PAGEREF _Toc117231953 \h </w:instrText>
            </w:r>
            <w:r>
              <w:rPr>
                <w:webHidden/>
              </w:rPr>
            </w:r>
            <w:r>
              <w:rPr>
                <w:webHidden/>
              </w:rPr>
              <w:fldChar w:fldCharType="separate"/>
            </w:r>
            <w:r>
              <w:rPr>
                <w:webHidden/>
              </w:rPr>
              <w:t>9</w:t>
            </w:r>
            <w:r>
              <w:rPr>
                <w:webHidden/>
              </w:rPr>
              <w:fldChar w:fldCharType="end"/>
            </w:r>
          </w:hyperlink>
        </w:p>
        <w:p w14:paraId="70073C9B" w14:textId="6704148A" w:rsidR="00120528" w:rsidRDefault="00120528">
          <w:pPr>
            <w:pStyle w:val="TOC1"/>
            <w:rPr>
              <w:rFonts w:eastAsiaTheme="minorEastAsia"/>
              <w:b w:val="0"/>
              <w:caps w:val="0"/>
              <w:noProof/>
            </w:rPr>
          </w:pPr>
          <w:hyperlink w:anchor="_Toc117231954" w:history="1">
            <w:r w:rsidRPr="00AA5777">
              <w:rPr>
                <w:rStyle w:val="Hyperlink"/>
                <w:noProof/>
              </w:rPr>
              <w:t>9. General System Description</w:t>
            </w:r>
            <w:r>
              <w:rPr>
                <w:noProof/>
                <w:webHidden/>
              </w:rPr>
              <w:tab/>
            </w:r>
            <w:r>
              <w:rPr>
                <w:noProof/>
                <w:webHidden/>
              </w:rPr>
              <w:fldChar w:fldCharType="begin"/>
            </w:r>
            <w:r>
              <w:rPr>
                <w:noProof/>
                <w:webHidden/>
              </w:rPr>
              <w:instrText xml:space="preserve"> PAGEREF _Toc117231954 \h </w:instrText>
            </w:r>
            <w:r>
              <w:rPr>
                <w:noProof/>
                <w:webHidden/>
              </w:rPr>
            </w:r>
            <w:r>
              <w:rPr>
                <w:noProof/>
                <w:webHidden/>
              </w:rPr>
              <w:fldChar w:fldCharType="separate"/>
            </w:r>
            <w:r>
              <w:rPr>
                <w:noProof/>
                <w:webHidden/>
              </w:rPr>
              <w:t>10</w:t>
            </w:r>
            <w:r>
              <w:rPr>
                <w:noProof/>
                <w:webHidden/>
              </w:rPr>
              <w:fldChar w:fldCharType="end"/>
            </w:r>
          </w:hyperlink>
        </w:p>
        <w:p w14:paraId="60AD09A8" w14:textId="0B93F504" w:rsidR="00120528" w:rsidRDefault="00120528">
          <w:pPr>
            <w:pStyle w:val="TOC2"/>
            <w:rPr>
              <w:rFonts w:eastAsiaTheme="minorEastAsia" w:cstheme="minorBidi"/>
              <w:b w:val="0"/>
              <w:bCs w:val="0"/>
              <w:caps w:val="0"/>
              <w:color w:val="auto"/>
            </w:rPr>
          </w:pPr>
          <w:hyperlink w:anchor="_Toc117231955" w:history="1">
            <w:r w:rsidRPr="00AA5777">
              <w:rPr>
                <w:rStyle w:val="Hyperlink"/>
              </w:rPr>
              <w:t>9.1 System Function or Purpose</w:t>
            </w:r>
            <w:r>
              <w:rPr>
                <w:webHidden/>
              </w:rPr>
              <w:tab/>
            </w:r>
            <w:r>
              <w:rPr>
                <w:webHidden/>
              </w:rPr>
              <w:fldChar w:fldCharType="begin"/>
            </w:r>
            <w:r>
              <w:rPr>
                <w:webHidden/>
              </w:rPr>
              <w:instrText xml:space="preserve"> PAGEREF _Toc117231955 \h </w:instrText>
            </w:r>
            <w:r>
              <w:rPr>
                <w:webHidden/>
              </w:rPr>
            </w:r>
            <w:r>
              <w:rPr>
                <w:webHidden/>
              </w:rPr>
              <w:fldChar w:fldCharType="separate"/>
            </w:r>
            <w:r>
              <w:rPr>
                <w:webHidden/>
              </w:rPr>
              <w:t>10</w:t>
            </w:r>
            <w:r>
              <w:rPr>
                <w:webHidden/>
              </w:rPr>
              <w:fldChar w:fldCharType="end"/>
            </w:r>
          </w:hyperlink>
        </w:p>
        <w:p w14:paraId="69585BE7" w14:textId="0AF2C132" w:rsidR="00120528" w:rsidRDefault="00120528">
          <w:pPr>
            <w:pStyle w:val="TOC2"/>
            <w:rPr>
              <w:rFonts w:eastAsiaTheme="minorEastAsia" w:cstheme="minorBidi"/>
              <w:b w:val="0"/>
              <w:bCs w:val="0"/>
              <w:caps w:val="0"/>
              <w:color w:val="auto"/>
            </w:rPr>
          </w:pPr>
          <w:hyperlink w:anchor="_Toc117231956" w:history="1">
            <w:r w:rsidRPr="00AA5777">
              <w:rPr>
                <w:rStyle w:val="Hyperlink"/>
              </w:rPr>
              <w:t>9.2 Information System Components and Boundaries</w:t>
            </w:r>
            <w:r>
              <w:rPr>
                <w:webHidden/>
              </w:rPr>
              <w:tab/>
            </w:r>
            <w:r>
              <w:rPr>
                <w:webHidden/>
              </w:rPr>
              <w:fldChar w:fldCharType="begin"/>
            </w:r>
            <w:r>
              <w:rPr>
                <w:webHidden/>
              </w:rPr>
              <w:instrText xml:space="preserve"> PAGEREF _Toc117231956 \h </w:instrText>
            </w:r>
            <w:r>
              <w:rPr>
                <w:webHidden/>
              </w:rPr>
            </w:r>
            <w:r>
              <w:rPr>
                <w:webHidden/>
              </w:rPr>
              <w:fldChar w:fldCharType="separate"/>
            </w:r>
            <w:r>
              <w:rPr>
                <w:webHidden/>
              </w:rPr>
              <w:t>10</w:t>
            </w:r>
            <w:r>
              <w:rPr>
                <w:webHidden/>
              </w:rPr>
              <w:fldChar w:fldCharType="end"/>
            </w:r>
          </w:hyperlink>
        </w:p>
        <w:p w14:paraId="7DCAA001" w14:textId="25BA1E92" w:rsidR="00120528" w:rsidRDefault="00120528">
          <w:pPr>
            <w:pStyle w:val="TOC2"/>
            <w:rPr>
              <w:rFonts w:eastAsiaTheme="minorEastAsia" w:cstheme="minorBidi"/>
              <w:b w:val="0"/>
              <w:bCs w:val="0"/>
              <w:caps w:val="0"/>
              <w:color w:val="auto"/>
            </w:rPr>
          </w:pPr>
          <w:hyperlink w:anchor="_Toc117231957" w:history="1">
            <w:r w:rsidRPr="00AA5777">
              <w:rPr>
                <w:rStyle w:val="Hyperlink"/>
              </w:rPr>
              <w:t>9.3 Types of Users</w:t>
            </w:r>
            <w:r>
              <w:rPr>
                <w:webHidden/>
              </w:rPr>
              <w:tab/>
            </w:r>
            <w:r>
              <w:rPr>
                <w:webHidden/>
              </w:rPr>
              <w:fldChar w:fldCharType="begin"/>
            </w:r>
            <w:r>
              <w:rPr>
                <w:webHidden/>
              </w:rPr>
              <w:instrText xml:space="preserve"> PAGEREF _Toc117231957 \h </w:instrText>
            </w:r>
            <w:r>
              <w:rPr>
                <w:webHidden/>
              </w:rPr>
            </w:r>
            <w:r>
              <w:rPr>
                <w:webHidden/>
              </w:rPr>
              <w:fldChar w:fldCharType="separate"/>
            </w:r>
            <w:r>
              <w:rPr>
                <w:webHidden/>
              </w:rPr>
              <w:t>11</w:t>
            </w:r>
            <w:r>
              <w:rPr>
                <w:webHidden/>
              </w:rPr>
              <w:fldChar w:fldCharType="end"/>
            </w:r>
          </w:hyperlink>
        </w:p>
        <w:p w14:paraId="61694690" w14:textId="6444E84B" w:rsidR="00120528" w:rsidRDefault="00120528">
          <w:pPr>
            <w:pStyle w:val="TOC2"/>
            <w:rPr>
              <w:rFonts w:eastAsiaTheme="minorEastAsia" w:cstheme="minorBidi"/>
              <w:b w:val="0"/>
              <w:bCs w:val="0"/>
              <w:caps w:val="0"/>
              <w:color w:val="auto"/>
            </w:rPr>
          </w:pPr>
          <w:hyperlink w:anchor="_Toc117231958" w:history="1">
            <w:r w:rsidRPr="00AA5777">
              <w:rPr>
                <w:rStyle w:val="Hyperlink"/>
              </w:rPr>
              <w:t>9.4 Network Architecture</w:t>
            </w:r>
            <w:r>
              <w:rPr>
                <w:webHidden/>
              </w:rPr>
              <w:tab/>
            </w:r>
            <w:r>
              <w:rPr>
                <w:webHidden/>
              </w:rPr>
              <w:fldChar w:fldCharType="begin"/>
            </w:r>
            <w:r>
              <w:rPr>
                <w:webHidden/>
              </w:rPr>
              <w:instrText xml:space="preserve"> PAGEREF _Toc117231958 \h </w:instrText>
            </w:r>
            <w:r>
              <w:rPr>
                <w:webHidden/>
              </w:rPr>
            </w:r>
            <w:r>
              <w:rPr>
                <w:webHidden/>
              </w:rPr>
              <w:fldChar w:fldCharType="separate"/>
            </w:r>
            <w:r>
              <w:rPr>
                <w:webHidden/>
              </w:rPr>
              <w:t>12</w:t>
            </w:r>
            <w:r>
              <w:rPr>
                <w:webHidden/>
              </w:rPr>
              <w:fldChar w:fldCharType="end"/>
            </w:r>
          </w:hyperlink>
        </w:p>
        <w:p w14:paraId="1EC4FA6D" w14:textId="7A853C8F" w:rsidR="00120528" w:rsidRDefault="00120528">
          <w:pPr>
            <w:pStyle w:val="TOC2"/>
            <w:rPr>
              <w:rFonts w:eastAsiaTheme="minorEastAsia" w:cstheme="minorBidi"/>
              <w:b w:val="0"/>
              <w:bCs w:val="0"/>
              <w:caps w:val="0"/>
              <w:color w:val="auto"/>
            </w:rPr>
          </w:pPr>
          <w:hyperlink w:anchor="_Toc117231959" w:history="1">
            <w:r w:rsidRPr="00AA5777">
              <w:rPr>
                <w:rStyle w:val="Hyperlink"/>
              </w:rPr>
              <w:t>9.5 Data Flow</w:t>
            </w:r>
            <w:r>
              <w:rPr>
                <w:webHidden/>
              </w:rPr>
              <w:tab/>
            </w:r>
            <w:r>
              <w:rPr>
                <w:webHidden/>
              </w:rPr>
              <w:fldChar w:fldCharType="begin"/>
            </w:r>
            <w:r>
              <w:rPr>
                <w:webHidden/>
              </w:rPr>
              <w:instrText xml:space="preserve"> PAGEREF _Toc117231959 \h </w:instrText>
            </w:r>
            <w:r>
              <w:rPr>
                <w:webHidden/>
              </w:rPr>
            </w:r>
            <w:r>
              <w:rPr>
                <w:webHidden/>
              </w:rPr>
              <w:fldChar w:fldCharType="separate"/>
            </w:r>
            <w:r>
              <w:rPr>
                <w:webHidden/>
              </w:rPr>
              <w:t>13</w:t>
            </w:r>
            <w:r>
              <w:rPr>
                <w:webHidden/>
              </w:rPr>
              <w:fldChar w:fldCharType="end"/>
            </w:r>
          </w:hyperlink>
        </w:p>
        <w:p w14:paraId="05C7E199" w14:textId="6A3A5F10" w:rsidR="00120528" w:rsidRDefault="00120528">
          <w:pPr>
            <w:pStyle w:val="TOC2"/>
            <w:rPr>
              <w:rFonts w:eastAsiaTheme="minorEastAsia" w:cstheme="minorBidi"/>
              <w:b w:val="0"/>
              <w:bCs w:val="0"/>
              <w:caps w:val="0"/>
              <w:color w:val="auto"/>
            </w:rPr>
          </w:pPr>
          <w:hyperlink w:anchor="_Toc117231960" w:history="1">
            <w:r w:rsidRPr="00AA5777">
              <w:rPr>
                <w:rStyle w:val="Hyperlink"/>
              </w:rPr>
              <w:t>9.6 Ports, Protocols and Services</w:t>
            </w:r>
            <w:r>
              <w:rPr>
                <w:webHidden/>
              </w:rPr>
              <w:tab/>
            </w:r>
            <w:r>
              <w:rPr>
                <w:webHidden/>
              </w:rPr>
              <w:fldChar w:fldCharType="begin"/>
            </w:r>
            <w:r>
              <w:rPr>
                <w:webHidden/>
              </w:rPr>
              <w:instrText xml:space="preserve"> PAGEREF _Toc117231960 \h </w:instrText>
            </w:r>
            <w:r>
              <w:rPr>
                <w:webHidden/>
              </w:rPr>
            </w:r>
            <w:r>
              <w:rPr>
                <w:webHidden/>
              </w:rPr>
              <w:fldChar w:fldCharType="separate"/>
            </w:r>
            <w:r>
              <w:rPr>
                <w:webHidden/>
              </w:rPr>
              <w:t>13</w:t>
            </w:r>
            <w:r>
              <w:rPr>
                <w:webHidden/>
              </w:rPr>
              <w:fldChar w:fldCharType="end"/>
            </w:r>
          </w:hyperlink>
        </w:p>
        <w:p w14:paraId="60264E52" w14:textId="254582F6" w:rsidR="00120528" w:rsidRDefault="00120528">
          <w:pPr>
            <w:pStyle w:val="TOC1"/>
            <w:rPr>
              <w:rFonts w:eastAsiaTheme="minorEastAsia"/>
              <w:b w:val="0"/>
              <w:caps w:val="0"/>
              <w:noProof/>
            </w:rPr>
          </w:pPr>
          <w:hyperlink w:anchor="_Toc117231961" w:history="1">
            <w:r w:rsidRPr="00AA5777">
              <w:rPr>
                <w:rStyle w:val="Hyperlink"/>
                <w:noProof/>
              </w:rPr>
              <w:t>10. System Interconnections</w:t>
            </w:r>
            <w:r>
              <w:rPr>
                <w:noProof/>
                <w:webHidden/>
              </w:rPr>
              <w:tab/>
            </w:r>
            <w:r>
              <w:rPr>
                <w:noProof/>
                <w:webHidden/>
              </w:rPr>
              <w:fldChar w:fldCharType="begin"/>
            </w:r>
            <w:r>
              <w:rPr>
                <w:noProof/>
                <w:webHidden/>
              </w:rPr>
              <w:instrText xml:space="preserve"> PAGEREF _Toc117231961 \h </w:instrText>
            </w:r>
            <w:r>
              <w:rPr>
                <w:noProof/>
                <w:webHidden/>
              </w:rPr>
            </w:r>
            <w:r>
              <w:rPr>
                <w:noProof/>
                <w:webHidden/>
              </w:rPr>
              <w:fldChar w:fldCharType="separate"/>
            </w:r>
            <w:r>
              <w:rPr>
                <w:noProof/>
                <w:webHidden/>
              </w:rPr>
              <w:t>15</w:t>
            </w:r>
            <w:r>
              <w:rPr>
                <w:noProof/>
                <w:webHidden/>
              </w:rPr>
              <w:fldChar w:fldCharType="end"/>
            </w:r>
          </w:hyperlink>
        </w:p>
        <w:p w14:paraId="38979248" w14:textId="58067910" w:rsidR="00120528" w:rsidRDefault="00120528">
          <w:pPr>
            <w:pStyle w:val="TOC1"/>
            <w:rPr>
              <w:rFonts w:eastAsiaTheme="minorEastAsia"/>
              <w:b w:val="0"/>
              <w:caps w:val="0"/>
              <w:noProof/>
            </w:rPr>
          </w:pPr>
          <w:hyperlink w:anchor="_Toc117231962" w:history="1">
            <w:r w:rsidRPr="00AA5777">
              <w:rPr>
                <w:rStyle w:val="Hyperlink"/>
                <w:noProof/>
              </w:rPr>
              <w:t>11. Minimum Security Controls</w:t>
            </w:r>
            <w:r>
              <w:rPr>
                <w:noProof/>
                <w:webHidden/>
              </w:rPr>
              <w:tab/>
            </w:r>
            <w:r>
              <w:rPr>
                <w:noProof/>
                <w:webHidden/>
              </w:rPr>
              <w:fldChar w:fldCharType="begin"/>
            </w:r>
            <w:r>
              <w:rPr>
                <w:noProof/>
                <w:webHidden/>
              </w:rPr>
              <w:instrText xml:space="preserve"> PAGEREF _Toc117231962 \h </w:instrText>
            </w:r>
            <w:r>
              <w:rPr>
                <w:noProof/>
                <w:webHidden/>
              </w:rPr>
            </w:r>
            <w:r>
              <w:rPr>
                <w:noProof/>
                <w:webHidden/>
              </w:rPr>
              <w:fldChar w:fldCharType="separate"/>
            </w:r>
            <w:r>
              <w:rPr>
                <w:noProof/>
                <w:webHidden/>
              </w:rPr>
              <w:t>17</w:t>
            </w:r>
            <w:r>
              <w:rPr>
                <w:noProof/>
                <w:webHidden/>
              </w:rPr>
              <w:fldChar w:fldCharType="end"/>
            </w:r>
          </w:hyperlink>
        </w:p>
        <w:p w14:paraId="29D39C9D" w14:textId="07F9D6C3" w:rsidR="00120528" w:rsidRDefault="00120528">
          <w:pPr>
            <w:pStyle w:val="TOC1"/>
            <w:rPr>
              <w:rFonts w:eastAsiaTheme="minorEastAsia"/>
              <w:b w:val="0"/>
              <w:caps w:val="0"/>
              <w:noProof/>
            </w:rPr>
          </w:pPr>
          <w:hyperlink w:anchor="_Toc117231963" w:history="1">
            <w:r w:rsidRPr="00AA5777">
              <w:rPr>
                <w:rStyle w:val="Hyperlink"/>
                <w:noProof/>
              </w:rPr>
              <w:t>12. SYSTEM SECURITY PLAN ATTACHMENTS</w:t>
            </w:r>
            <w:r>
              <w:rPr>
                <w:noProof/>
                <w:webHidden/>
              </w:rPr>
              <w:tab/>
            </w:r>
            <w:r>
              <w:rPr>
                <w:noProof/>
                <w:webHidden/>
              </w:rPr>
              <w:fldChar w:fldCharType="begin"/>
            </w:r>
            <w:r>
              <w:rPr>
                <w:noProof/>
                <w:webHidden/>
              </w:rPr>
              <w:instrText xml:space="preserve"> PAGEREF _Toc117231963 \h </w:instrText>
            </w:r>
            <w:r>
              <w:rPr>
                <w:noProof/>
                <w:webHidden/>
              </w:rPr>
            </w:r>
            <w:r>
              <w:rPr>
                <w:noProof/>
                <w:webHidden/>
              </w:rPr>
              <w:fldChar w:fldCharType="separate"/>
            </w:r>
            <w:r>
              <w:rPr>
                <w:noProof/>
                <w:webHidden/>
              </w:rPr>
              <w:t>18</w:t>
            </w:r>
            <w:r>
              <w:rPr>
                <w:noProof/>
                <w:webHidden/>
              </w:rPr>
              <w:fldChar w:fldCharType="end"/>
            </w:r>
          </w:hyperlink>
        </w:p>
        <w:p w14:paraId="362BFF50" w14:textId="0A7F2AE9" w:rsidR="00120528" w:rsidRDefault="00120528">
          <w:pPr>
            <w:pStyle w:val="TOC1"/>
            <w:rPr>
              <w:rFonts w:eastAsiaTheme="minorEastAsia"/>
              <w:b w:val="0"/>
              <w:caps w:val="0"/>
              <w:noProof/>
            </w:rPr>
          </w:pPr>
          <w:hyperlink w:anchor="_Toc117231964" w:history="1">
            <w:r w:rsidRPr="00AA5777">
              <w:rPr>
                <w:rStyle w:val="Hyperlink"/>
                <w:noProof/>
              </w:rPr>
              <w:t>13. Attachments</w:t>
            </w:r>
            <w:r>
              <w:rPr>
                <w:noProof/>
                <w:webHidden/>
              </w:rPr>
              <w:tab/>
            </w:r>
            <w:r>
              <w:rPr>
                <w:noProof/>
                <w:webHidden/>
              </w:rPr>
              <w:fldChar w:fldCharType="begin"/>
            </w:r>
            <w:r>
              <w:rPr>
                <w:noProof/>
                <w:webHidden/>
              </w:rPr>
              <w:instrText xml:space="preserve"> PAGEREF _Toc117231964 \h </w:instrText>
            </w:r>
            <w:r>
              <w:rPr>
                <w:noProof/>
                <w:webHidden/>
              </w:rPr>
            </w:r>
            <w:r>
              <w:rPr>
                <w:noProof/>
                <w:webHidden/>
              </w:rPr>
              <w:fldChar w:fldCharType="separate"/>
            </w:r>
            <w:r>
              <w:rPr>
                <w:noProof/>
                <w:webHidden/>
              </w:rPr>
              <w:t>18</w:t>
            </w:r>
            <w:r>
              <w:rPr>
                <w:noProof/>
                <w:webHidden/>
              </w:rPr>
              <w:fldChar w:fldCharType="end"/>
            </w:r>
          </w:hyperlink>
        </w:p>
        <w:p w14:paraId="50EE7674" w14:textId="1BCEB986" w:rsidR="00120528" w:rsidRDefault="00120528">
          <w:pPr>
            <w:pStyle w:val="TOC1"/>
            <w:rPr>
              <w:rFonts w:eastAsiaTheme="minorEastAsia"/>
              <w:b w:val="0"/>
              <w:caps w:val="0"/>
              <w:noProof/>
            </w:rPr>
          </w:pPr>
          <w:hyperlink w:anchor="_Toc117231965" w:history="1">
            <w:r w:rsidRPr="00AA5777">
              <w:rPr>
                <w:rStyle w:val="Hyperlink"/>
                <w:noProof/>
              </w:rPr>
              <w:t>14. Digital Identity Worksheet</w:t>
            </w:r>
            <w:r>
              <w:rPr>
                <w:noProof/>
                <w:webHidden/>
              </w:rPr>
              <w:tab/>
            </w:r>
            <w:r>
              <w:rPr>
                <w:noProof/>
                <w:webHidden/>
              </w:rPr>
              <w:fldChar w:fldCharType="begin"/>
            </w:r>
            <w:r>
              <w:rPr>
                <w:noProof/>
                <w:webHidden/>
              </w:rPr>
              <w:instrText xml:space="preserve"> PAGEREF _Toc117231965 \h </w:instrText>
            </w:r>
            <w:r>
              <w:rPr>
                <w:noProof/>
                <w:webHidden/>
              </w:rPr>
            </w:r>
            <w:r>
              <w:rPr>
                <w:noProof/>
                <w:webHidden/>
              </w:rPr>
              <w:fldChar w:fldCharType="separate"/>
            </w:r>
            <w:r>
              <w:rPr>
                <w:noProof/>
                <w:webHidden/>
              </w:rPr>
              <w:t>20</w:t>
            </w:r>
            <w:r>
              <w:rPr>
                <w:noProof/>
                <w:webHidden/>
              </w:rPr>
              <w:fldChar w:fldCharType="end"/>
            </w:r>
          </w:hyperlink>
        </w:p>
        <w:p w14:paraId="67432A89" w14:textId="764C0125" w:rsidR="00120528" w:rsidRDefault="00120528">
          <w:pPr>
            <w:pStyle w:val="TOC2"/>
            <w:rPr>
              <w:rFonts w:eastAsiaTheme="minorEastAsia" w:cstheme="minorBidi"/>
              <w:b w:val="0"/>
              <w:bCs w:val="0"/>
              <w:caps w:val="0"/>
              <w:color w:val="auto"/>
            </w:rPr>
          </w:pPr>
          <w:hyperlink w:anchor="_Toc117231966" w:history="1">
            <w:r w:rsidRPr="00AA5777">
              <w:rPr>
                <w:rStyle w:val="Hyperlink"/>
              </w:rPr>
              <w:t>14.1 Introduction and Purpose</w:t>
            </w:r>
            <w:r>
              <w:rPr>
                <w:webHidden/>
              </w:rPr>
              <w:tab/>
            </w:r>
            <w:r>
              <w:rPr>
                <w:webHidden/>
              </w:rPr>
              <w:fldChar w:fldCharType="begin"/>
            </w:r>
            <w:r>
              <w:rPr>
                <w:webHidden/>
              </w:rPr>
              <w:instrText xml:space="preserve"> PAGEREF _Toc117231966 \h </w:instrText>
            </w:r>
            <w:r>
              <w:rPr>
                <w:webHidden/>
              </w:rPr>
            </w:r>
            <w:r>
              <w:rPr>
                <w:webHidden/>
              </w:rPr>
              <w:fldChar w:fldCharType="separate"/>
            </w:r>
            <w:r>
              <w:rPr>
                <w:webHidden/>
              </w:rPr>
              <w:t>20</w:t>
            </w:r>
            <w:r>
              <w:rPr>
                <w:webHidden/>
              </w:rPr>
              <w:fldChar w:fldCharType="end"/>
            </w:r>
          </w:hyperlink>
        </w:p>
        <w:p w14:paraId="16C3C747" w14:textId="4EDE6F89" w:rsidR="00120528" w:rsidRDefault="00120528">
          <w:pPr>
            <w:pStyle w:val="TOC2"/>
            <w:rPr>
              <w:rFonts w:eastAsiaTheme="minorEastAsia" w:cstheme="minorBidi"/>
              <w:b w:val="0"/>
              <w:bCs w:val="0"/>
              <w:caps w:val="0"/>
              <w:color w:val="auto"/>
            </w:rPr>
          </w:pPr>
          <w:hyperlink w:anchor="_Toc117231967" w:history="1">
            <w:r w:rsidRPr="00AA5777">
              <w:rPr>
                <w:rStyle w:val="Hyperlink"/>
              </w:rPr>
              <w:t>14.2 Information system name/title</w:t>
            </w:r>
            <w:r>
              <w:rPr>
                <w:webHidden/>
              </w:rPr>
              <w:tab/>
            </w:r>
            <w:r>
              <w:rPr>
                <w:webHidden/>
              </w:rPr>
              <w:fldChar w:fldCharType="begin"/>
            </w:r>
            <w:r>
              <w:rPr>
                <w:webHidden/>
              </w:rPr>
              <w:instrText xml:space="preserve"> PAGEREF _Toc117231967 \h </w:instrText>
            </w:r>
            <w:r>
              <w:rPr>
                <w:webHidden/>
              </w:rPr>
            </w:r>
            <w:r>
              <w:rPr>
                <w:webHidden/>
              </w:rPr>
              <w:fldChar w:fldCharType="separate"/>
            </w:r>
            <w:r>
              <w:rPr>
                <w:webHidden/>
              </w:rPr>
              <w:t>20</w:t>
            </w:r>
            <w:r>
              <w:rPr>
                <w:webHidden/>
              </w:rPr>
              <w:fldChar w:fldCharType="end"/>
            </w:r>
          </w:hyperlink>
        </w:p>
        <w:p w14:paraId="6FC0ABC8" w14:textId="7B38D411" w:rsidR="00120528" w:rsidRDefault="00120528">
          <w:pPr>
            <w:pStyle w:val="TOC2"/>
            <w:rPr>
              <w:rFonts w:eastAsiaTheme="minorEastAsia" w:cstheme="minorBidi"/>
              <w:b w:val="0"/>
              <w:bCs w:val="0"/>
              <w:caps w:val="0"/>
              <w:color w:val="auto"/>
            </w:rPr>
          </w:pPr>
          <w:hyperlink w:anchor="_Toc117231968" w:history="1">
            <w:r w:rsidRPr="00AA5777">
              <w:rPr>
                <w:rStyle w:val="Hyperlink"/>
              </w:rPr>
              <w:t>14.3 Digital Identity Level Definitions</w:t>
            </w:r>
            <w:r>
              <w:rPr>
                <w:webHidden/>
              </w:rPr>
              <w:tab/>
            </w:r>
            <w:r>
              <w:rPr>
                <w:webHidden/>
              </w:rPr>
              <w:fldChar w:fldCharType="begin"/>
            </w:r>
            <w:r>
              <w:rPr>
                <w:webHidden/>
              </w:rPr>
              <w:instrText xml:space="preserve"> PAGEREF _Toc117231968 \h </w:instrText>
            </w:r>
            <w:r>
              <w:rPr>
                <w:webHidden/>
              </w:rPr>
            </w:r>
            <w:r>
              <w:rPr>
                <w:webHidden/>
              </w:rPr>
              <w:fldChar w:fldCharType="separate"/>
            </w:r>
            <w:r>
              <w:rPr>
                <w:webHidden/>
              </w:rPr>
              <w:t>20</w:t>
            </w:r>
            <w:r>
              <w:rPr>
                <w:webHidden/>
              </w:rPr>
              <w:fldChar w:fldCharType="end"/>
            </w:r>
          </w:hyperlink>
        </w:p>
        <w:p w14:paraId="4D8B1250" w14:textId="218AAEDC" w:rsidR="00120528" w:rsidRDefault="00120528">
          <w:pPr>
            <w:pStyle w:val="TOC2"/>
            <w:rPr>
              <w:rFonts w:eastAsiaTheme="minorEastAsia" w:cstheme="minorBidi"/>
              <w:b w:val="0"/>
              <w:bCs w:val="0"/>
              <w:caps w:val="0"/>
              <w:color w:val="auto"/>
            </w:rPr>
          </w:pPr>
          <w:hyperlink w:anchor="_Toc117231969" w:history="1">
            <w:r w:rsidRPr="00AA5777">
              <w:rPr>
                <w:rStyle w:val="Hyperlink"/>
              </w:rPr>
              <w:t>14.4 Review Maximum Potential Impact Levels</w:t>
            </w:r>
            <w:r>
              <w:rPr>
                <w:webHidden/>
              </w:rPr>
              <w:tab/>
            </w:r>
            <w:r>
              <w:rPr>
                <w:webHidden/>
              </w:rPr>
              <w:fldChar w:fldCharType="begin"/>
            </w:r>
            <w:r>
              <w:rPr>
                <w:webHidden/>
              </w:rPr>
              <w:instrText xml:space="preserve"> PAGEREF _Toc117231969 \h </w:instrText>
            </w:r>
            <w:r>
              <w:rPr>
                <w:webHidden/>
              </w:rPr>
            </w:r>
            <w:r>
              <w:rPr>
                <w:webHidden/>
              </w:rPr>
              <w:fldChar w:fldCharType="separate"/>
            </w:r>
            <w:r>
              <w:rPr>
                <w:webHidden/>
              </w:rPr>
              <w:t>21</w:t>
            </w:r>
            <w:r>
              <w:rPr>
                <w:webHidden/>
              </w:rPr>
              <w:fldChar w:fldCharType="end"/>
            </w:r>
          </w:hyperlink>
        </w:p>
        <w:p w14:paraId="6B4A6E3D" w14:textId="42584985" w:rsidR="00120528" w:rsidRDefault="00120528">
          <w:pPr>
            <w:pStyle w:val="TOC2"/>
            <w:rPr>
              <w:rFonts w:eastAsiaTheme="minorEastAsia" w:cstheme="minorBidi"/>
              <w:b w:val="0"/>
              <w:bCs w:val="0"/>
              <w:caps w:val="0"/>
              <w:color w:val="auto"/>
            </w:rPr>
          </w:pPr>
          <w:hyperlink w:anchor="_Toc117231970" w:history="1">
            <w:r w:rsidRPr="00AA5777">
              <w:rPr>
                <w:rStyle w:val="Hyperlink"/>
              </w:rPr>
              <w:t>14.5 Digital Identity Level Selection</w:t>
            </w:r>
            <w:r>
              <w:rPr>
                <w:webHidden/>
              </w:rPr>
              <w:tab/>
            </w:r>
            <w:r>
              <w:rPr>
                <w:webHidden/>
              </w:rPr>
              <w:fldChar w:fldCharType="begin"/>
            </w:r>
            <w:r>
              <w:rPr>
                <w:webHidden/>
              </w:rPr>
              <w:instrText xml:space="preserve"> PAGEREF _Toc117231970 \h </w:instrText>
            </w:r>
            <w:r>
              <w:rPr>
                <w:webHidden/>
              </w:rPr>
            </w:r>
            <w:r>
              <w:rPr>
                <w:webHidden/>
              </w:rPr>
              <w:fldChar w:fldCharType="separate"/>
            </w:r>
            <w:r>
              <w:rPr>
                <w:webHidden/>
              </w:rPr>
              <w:t>22</w:t>
            </w:r>
            <w:r>
              <w:rPr>
                <w:webHidden/>
              </w:rPr>
              <w:fldChar w:fldCharType="end"/>
            </w:r>
          </w:hyperlink>
        </w:p>
        <w:p w14:paraId="2173F892" w14:textId="5ADC788B" w:rsidR="00120528" w:rsidRDefault="00120528">
          <w:pPr>
            <w:pStyle w:val="TOC1"/>
            <w:rPr>
              <w:rFonts w:eastAsiaTheme="minorEastAsia"/>
              <w:b w:val="0"/>
              <w:caps w:val="0"/>
              <w:noProof/>
            </w:rPr>
          </w:pPr>
          <w:hyperlink w:anchor="_Toc117231971" w:history="1">
            <w:r w:rsidRPr="00AA5777">
              <w:rPr>
                <w:rStyle w:val="Hyperlink"/>
                <w:noProof/>
              </w:rPr>
              <w:t>15. PTA and PIA</w:t>
            </w:r>
            <w:r>
              <w:rPr>
                <w:noProof/>
                <w:webHidden/>
              </w:rPr>
              <w:tab/>
            </w:r>
            <w:r>
              <w:rPr>
                <w:noProof/>
                <w:webHidden/>
              </w:rPr>
              <w:fldChar w:fldCharType="begin"/>
            </w:r>
            <w:r>
              <w:rPr>
                <w:noProof/>
                <w:webHidden/>
              </w:rPr>
              <w:instrText xml:space="preserve"> PAGEREF _Toc117231971 \h </w:instrText>
            </w:r>
            <w:r>
              <w:rPr>
                <w:noProof/>
                <w:webHidden/>
              </w:rPr>
            </w:r>
            <w:r>
              <w:rPr>
                <w:noProof/>
                <w:webHidden/>
              </w:rPr>
              <w:fldChar w:fldCharType="separate"/>
            </w:r>
            <w:r>
              <w:rPr>
                <w:noProof/>
                <w:webHidden/>
              </w:rPr>
              <w:t>24</w:t>
            </w:r>
            <w:r>
              <w:rPr>
                <w:noProof/>
                <w:webHidden/>
              </w:rPr>
              <w:fldChar w:fldCharType="end"/>
            </w:r>
          </w:hyperlink>
        </w:p>
        <w:p w14:paraId="7913CDC8" w14:textId="63B731FE" w:rsidR="00120528" w:rsidRDefault="00120528">
          <w:pPr>
            <w:pStyle w:val="TOC2"/>
            <w:rPr>
              <w:rFonts w:eastAsiaTheme="minorEastAsia" w:cstheme="minorBidi"/>
              <w:b w:val="0"/>
              <w:bCs w:val="0"/>
              <w:caps w:val="0"/>
              <w:color w:val="auto"/>
            </w:rPr>
          </w:pPr>
          <w:hyperlink w:anchor="_Toc117231972" w:history="1">
            <w:r w:rsidRPr="00AA5777">
              <w:rPr>
                <w:rStyle w:val="Hyperlink"/>
              </w:rPr>
              <w:t>15.1 Privacy Overview and Point of Contact (POC)</w:t>
            </w:r>
            <w:r>
              <w:rPr>
                <w:webHidden/>
              </w:rPr>
              <w:tab/>
            </w:r>
            <w:r>
              <w:rPr>
                <w:webHidden/>
              </w:rPr>
              <w:fldChar w:fldCharType="begin"/>
            </w:r>
            <w:r>
              <w:rPr>
                <w:webHidden/>
              </w:rPr>
              <w:instrText xml:space="preserve"> PAGEREF _Toc117231972 \h </w:instrText>
            </w:r>
            <w:r>
              <w:rPr>
                <w:webHidden/>
              </w:rPr>
            </w:r>
            <w:r>
              <w:rPr>
                <w:webHidden/>
              </w:rPr>
              <w:fldChar w:fldCharType="separate"/>
            </w:r>
            <w:r>
              <w:rPr>
                <w:webHidden/>
              </w:rPr>
              <w:t>24</w:t>
            </w:r>
            <w:r>
              <w:rPr>
                <w:webHidden/>
              </w:rPr>
              <w:fldChar w:fldCharType="end"/>
            </w:r>
          </w:hyperlink>
        </w:p>
        <w:p w14:paraId="07CA5C35" w14:textId="5BC999C4" w:rsidR="00120528" w:rsidRDefault="00120528">
          <w:pPr>
            <w:pStyle w:val="TOC2"/>
            <w:rPr>
              <w:rFonts w:eastAsiaTheme="minorEastAsia" w:cstheme="minorBidi"/>
              <w:b w:val="0"/>
              <w:bCs w:val="0"/>
              <w:caps w:val="0"/>
              <w:color w:val="auto"/>
            </w:rPr>
          </w:pPr>
          <w:hyperlink w:anchor="_Toc117231973" w:history="1">
            <w:r w:rsidRPr="00AA5777">
              <w:rPr>
                <w:rStyle w:val="Hyperlink"/>
              </w:rPr>
              <w:t>15.2 Personally Identifiable Information (PII)</w:t>
            </w:r>
            <w:r>
              <w:rPr>
                <w:webHidden/>
              </w:rPr>
              <w:tab/>
            </w:r>
            <w:r>
              <w:rPr>
                <w:webHidden/>
              </w:rPr>
              <w:fldChar w:fldCharType="begin"/>
            </w:r>
            <w:r>
              <w:rPr>
                <w:webHidden/>
              </w:rPr>
              <w:instrText xml:space="preserve"> PAGEREF _Toc117231973 \h </w:instrText>
            </w:r>
            <w:r>
              <w:rPr>
                <w:webHidden/>
              </w:rPr>
            </w:r>
            <w:r>
              <w:rPr>
                <w:webHidden/>
              </w:rPr>
              <w:fldChar w:fldCharType="separate"/>
            </w:r>
            <w:r>
              <w:rPr>
                <w:webHidden/>
              </w:rPr>
              <w:t>25</w:t>
            </w:r>
            <w:r>
              <w:rPr>
                <w:webHidden/>
              </w:rPr>
              <w:fldChar w:fldCharType="end"/>
            </w:r>
          </w:hyperlink>
        </w:p>
        <w:p w14:paraId="79401C1E" w14:textId="54AB7947" w:rsidR="00120528" w:rsidRDefault="00120528">
          <w:pPr>
            <w:pStyle w:val="TOC2"/>
            <w:rPr>
              <w:rFonts w:eastAsiaTheme="minorEastAsia" w:cstheme="minorBidi"/>
              <w:b w:val="0"/>
              <w:bCs w:val="0"/>
              <w:caps w:val="0"/>
              <w:color w:val="auto"/>
            </w:rPr>
          </w:pPr>
          <w:hyperlink w:anchor="_Toc117231974" w:history="1">
            <w:r w:rsidRPr="00AA5777">
              <w:rPr>
                <w:rStyle w:val="Hyperlink"/>
              </w:rPr>
              <w:t>15.3 Privacy Designation</w:t>
            </w:r>
            <w:r>
              <w:rPr>
                <w:webHidden/>
              </w:rPr>
              <w:tab/>
            </w:r>
            <w:r>
              <w:rPr>
                <w:webHidden/>
              </w:rPr>
              <w:fldChar w:fldCharType="begin"/>
            </w:r>
            <w:r>
              <w:rPr>
                <w:webHidden/>
              </w:rPr>
              <w:instrText xml:space="preserve"> PAGEREF _Toc117231974 \h </w:instrText>
            </w:r>
            <w:r>
              <w:rPr>
                <w:webHidden/>
              </w:rPr>
            </w:r>
            <w:r>
              <w:rPr>
                <w:webHidden/>
              </w:rPr>
              <w:fldChar w:fldCharType="separate"/>
            </w:r>
            <w:r>
              <w:rPr>
                <w:webHidden/>
              </w:rPr>
              <w:t>25</w:t>
            </w:r>
            <w:r>
              <w:rPr>
                <w:webHidden/>
              </w:rPr>
              <w:fldChar w:fldCharType="end"/>
            </w:r>
          </w:hyperlink>
        </w:p>
        <w:p w14:paraId="2B8393F3" w14:textId="1E008161" w:rsidR="00120528" w:rsidRDefault="00120528">
          <w:pPr>
            <w:pStyle w:val="TOC2"/>
            <w:rPr>
              <w:rFonts w:eastAsiaTheme="minorEastAsia" w:cstheme="minorBidi"/>
              <w:b w:val="0"/>
              <w:bCs w:val="0"/>
              <w:caps w:val="0"/>
              <w:color w:val="auto"/>
            </w:rPr>
          </w:pPr>
          <w:hyperlink w:anchor="_Toc117231975" w:history="1">
            <w:r w:rsidRPr="00AA5777">
              <w:rPr>
                <w:rStyle w:val="Hyperlink"/>
              </w:rPr>
              <w:t>15.4 Threshold Analysis</w:t>
            </w:r>
            <w:r>
              <w:rPr>
                <w:webHidden/>
              </w:rPr>
              <w:tab/>
            </w:r>
            <w:r>
              <w:rPr>
                <w:webHidden/>
              </w:rPr>
              <w:fldChar w:fldCharType="begin"/>
            </w:r>
            <w:r>
              <w:rPr>
                <w:webHidden/>
              </w:rPr>
              <w:instrText xml:space="preserve"> PAGEREF _Toc117231975 \h </w:instrText>
            </w:r>
            <w:r>
              <w:rPr>
                <w:webHidden/>
              </w:rPr>
            </w:r>
            <w:r>
              <w:rPr>
                <w:webHidden/>
              </w:rPr>
              <w:fldChar w:fldCharType="separate"/>
            </w:r>
            <w:r>
              <w:rPr>
                <w:webHidden/>
              </w:rPr>
              <w:t>25</w:t>
            </w:r>
            <w:r>
              <w:rPr>
                <w:webHidden/>
              </w:rPr>
              <w:fldChar w:fldCharType="end"/>
            </w:r>
          </w:hyperlink>
        </w:p>
        <w:p w14:paraId="71CF9E3A" w14:textId="20011AB9" w:rsidR="00120528" w:rsidRDefault="00120528">
          <w:pPr>
            <w:pStyle w:val="TOC2"/>
            <w:rPr>
              <w:rFonts w:eastAsiaTheme="minorEastAsia" w:cstheme="minorBidi"/>
              <w:b w:val="0"/>
              <w:bCs w:val="0"/>
              <w:caps w:val="0"/>
              <w:color w:val="auto"/>
            </w:rPr>
          </w:pPr>
          <w:hyperlink w:anchor="_Toc117231976" w:history="1">
            <w:r w:rsidRPr="00AA5777">
              <w:rPr>
                <w:rStyle w:val="Hyperlink"/>
              </w:rPr>
              <w:t>15.5 Privacy Impact Assessment Talking Points</w:t>
            </w:r>
            <w:r>
              <w:rPr>
                <w:webHidden/>
              </w:rPr>
              <w:tab/>
            </w:r>
            <w:r>
              <w:rPr>
                <w:webHidden/>
              </w:rPr>
              <w:fldChar w:fldCharType="begin"/>
            </w:r>
            <w:r>
              <w:rPr>
                <w:webHidden/>
              </w:rPr>
              <w:instrText xml:space="preserve"> PAGEREF _Toc117231976 \h </w:instrText>
            </w:r>
            <w:r>
              <w:rPr>
                <w:webHidden/>
              </w:rPr>
            </w:r>
            <w:r>
              <w:rPr>
                <w:webHidden/>
              </w:rPr>
              <w:fldChar w:fldCharType="separate"/>
            </w:r>
            <w:r>
              <w:rPr>
                <w:webHidden/>
              </w:rPr>
              <w:t>25</w:t>
            </w:r>
            <w:r>
              <w:rPr>
                <w:webHidden/>
              </w:rPr>
              <w:fldChar w:fldCharType="end"/>
            </w:r>
          </w:hyperlink>
        </w:p>
        <w:p w14:paraId="44F605D0" w14:textId="0E10919A" w:rsidR="00120528" w:rsidRDefault="00120528">
          <w:pPr>
            <w:pStyle w:val="TOC2"/>
            <w:rPr>
              <w:rFonts w:eastAsiaTheme="minorEastAsia" w:cstheme="minorBidi"/>
              <w:b w:val="0"/>
              <w:bCs w:val="0"/>
              <w:caps w:val="0"/>
              <w:color w:val="auto"/>
            </w:rPr>
          </w:pPr>
          <w:hyperlink w:anchor="_Toc117231977" w:history="1">
            <w:r w:rsidRPr="00AA5777">
              <w:rPr>
                <w:rStyle w:val="Hyperlink"/>
              </w:rPr>
              <w:t>15.6 PII Mapping of Components (SE-1, DM-1)</w:t>
            </w:r>
            <w:r>
              <w:rPr>
                <w:webHidden/>
              </w:rPr>
              <w:tab/>
            </w:r>
            <w:r>
              <w:rPr>
                <w:webHidden/>
              </w:rPr>
              <w:fldChar w:fldCharType="begin"/>
            </w:r>
            <w:r>
              <w:rPr>
                <w:webHidden/>
              </w:rPr>
              <w:instrText xml:space="preserve"> PAGEREF _Toc117231977 \h </w:instrText>
            </w:r>
            <w:r>
              <w:rPr>
                <w:webHidden/>
              </w:rPr>
            </w:r>
            <w:r>
              <w:rPr>
                <w:webHidden/>
              </w:rPr>
              <w:fldChar w:fldCharType="separate"/>
            </w:r>
            <w:r>
              <w:rPr>
                <w:webHidden/>
              </w:rPr>
              <w:t>26</w:t>
            </w:r>
            <w:r>
              <w:rPr>
                <w:webHidden/>
              </w:rPr>
              <w:fldChar w:fldCharType="end"/>
            </w:r>
          </w:hyperlink>
        </w:p>
        <w:p w14:paraId="2D49E863" w14:textId="4C1CFBBC" w:rsidR="00120528" w:rsidRDefault="00120528">
          <w:pPr>
            <w:pStyle w:val="TOC2"/>
            <w:rPr>
              <w:rFonts w:eastAsiaTheme="minorEastAsia" w:cstheme="minorBidi"/>
              <w:b w:val="0"/>
              <w:bCs w:val="0"/>
              <w:caps w:val="0"/>
              <w:color w:val="auto"/>
            </w:rPr>
          </w:pPr>
          <w:hyperlink w:anchor="_Toc117231978" w:history="1">
            <w:r w:rsidRPr="00AA5777">
              <w:rPr>
                <w:rStyle w:val="Hyperlink"/>
              </w:rPr>
              <w:t>15.7 Prospective PII Use</w:t>
            </w:r>
            <w:r>
              <w:rPr>
                <w:webHidden/>
              </w:rPr>
              <w:tab/>
            </w:r>
            <w:r>
              <w:rPr>
                <w:webHidden/>
              </w:rPr>
              <w:fldChar w:fldCharType="begin"/>
            </w:r>
            <w:r>
              <w:rPr>
                <w:webHidden/>
              </w:rPr>
              <w:instrText xml:space="preserve"> PAGEREF _Toc117231978 \h </w:instrText>
            </w:r>
            <w:r>
              <w:rPr>
                <w:webHidden/>
              </w:rPr>
            </w:r>
            <w:r>
              <w:rPr>
                <w:webHidden/>
              </w:rPr>
              <w:fldChar w:fldCharType="separate"/>
            </w:r>
            <w:r>
              <w:rPr>
                <w:webHidden/>
              </w:rPr>
              <w:t>26</w:t>
            </w:r>
            <w:r>
              <w:rPr>
                <w:webHidden/>
              </w:rPr>
              <w:fldChar w:fldCharType="end"/>
            </w:r>
          </w:hyperlink>
        </w:p>
        <w:p w14:paraId="0764E00E" w14:textId="77FCB3A3" w:rsidR="00120528" w:rsidRDefault="00120528">
          <w:pPr>
            <w:pStyle w:val="TOC2"/>
            <w:rPr>
              <w:rFonts w:eastAsiaTheme="minorEastAsia" w:cstheme="minorBidi"/>
              <w:b w:val="0"/>
              <w:bCs w:val="0"/>
              <w:caps w:val="0"/>
              <w:color w:val="auto"/>
            </w:rPr>
          </w:pPr>
          <w:hyperlink w:anchor="_Toc117231979" w:history="1">
            <w:r w:rsidRPr="00AA5777">
              <w:rPr>
                <w:rStyle w:val="Hyperlink"/>
              </w:rPr>
              <w:t>15.8 Sources of PII and Purpose</w:t>
            </w:r>
            <w:r>
              <w:rPr>
                <w:webHidden/>
              </w:rPr>
              <w:tab/>
            </w:r>
            <w:r>
              <w:rPr>
                <w:webHidden/>
              </w:rPr>
              <w:fldChar w:fldCharType="begin"/>
            </w:r>
            <w:r>
              <w:rPr>
                <w:webHidden/>
              </w:rPr>
              <w:instrText xml:space="preserve"> PAGEREF _Toc117231979 \h </w:instrText>
            </w:r>
            <w:r>
              <w:rPr>
                <w:webHidden/>
              </w:rPr>
            </w:r>
            <w:r>
              <w:rPr>
                <w:webHidden/>
              </w:rPr>
              <w:fldChar w:fldCharType="separate"/>
            </w:r>
            <w:r>
              <w:rPr>
                <w:webHidden/>
              </w:rPr>
              <w:t>27</w:t>
            </w:r>
            <w:r>
              <w:rPr>
                <w:webHidden/>
              </w:rPr>
              <w:fldChar w:fldCharType="end"/>
            </w:r>
          </w:hyperlink>
        </w:p>
        <w:p w14:paraId="43F43481" w14:textId="31E031B7" w:rsidR="00120528" w:rsidRDefault="00120528">
          <w:pPr>
            <w:pStyle w:val="TOC2"/>
            <w:rPr>
              <w:rFonts w:eastAsiaTheme="minorEastAsia" w:cstheme="minorBidi"/>
              <w:b w:val="0"/>
              <w:bCs w:val="0"/>
              <w:caps w:val="0"/>
              <w:color w:val="auto"/>
            </w:rPr>
          </w:pPr>
          <w:hyperlink w:anchor="_Toc117231980" w:history="1">
            <w:r w:rsidRPr="00AA5777">
              <w:rPr>
                <w:rStyle w:val="Hyperlink"/>
              </w:rPr>
              <w:t>15.9 Access to PII and Sharing</w:t>
            </w:r>
            <w:r>
              <w:rPr>
                <w:webHidden/>
              </w:rPr>
              <w:tab/>
            </w:r>
            <w:r>
              <w:rPr>
                <w:webHidden/>
              </w:rPr>
              <w:fldChar w:fldCharType="begin"/>
            </w:r>
            <w:r>
              <w:rPr>
                <w:webHidden/>
              </w:rPr>
              <w:instrText xml:space="preserve"> PAGEREF _Toc117231980 \h </w:instrText>
            </w:r>
            <w:r>
              <w:rPr>
                <w:webHidden/>
              </w:rPr>
            </w:r>
            <w:r>
              <w:rPr>
                <w:webHidden/>
              </w:rPr>
              <w:fldChar w:fldCharType="separate"/>
            </w:r>
            <w:r>
              <w:rPr>
                <w:webHidden/>
              </w:rPr>
              <w:t>27</w:t>
            </w:r>
            <w:r>
              <w:rPr>
                <w:webHidden/>
              </w:rPr>
              <w:fldChar w:fldCharType="end"/>
            </w:r>
          </w:hyperlink>
        </w:p>
        <w:p w14:paraId="0A8F1448" w14:textId="44034ED4" w:rsidR="00120528" w:rsidRDefault="00120528">
          <w:pPr>
            <w:pStyle w:val="TOC2"/>
            <w:rPr>
              <w:rFonts w:eastAsiaTheme="minorEastAsia" w:cstheme="minorBidi"/>
              <w:b w:val="0"/>
              <w:bCs w:val="0"/>
              <w:caps w:val="0"/>
              <w:color w:val="auto"/>
            </w:rPr>
          </w:pPr>
          <w:hyperlink w:anchor="_Toc117231981" w:history="1">
            <w:r w:rsidRPr="00AA5777">
              <w:rPr>
                <w:rStyle w:val="Hyperlink"/>
              </w:rPr>
              <w:t>15.10 PII Safeguards and Liabilities</w:t>
            </w:r>
            <w:r>
              <w:rPr>
                <w:webHidden/>
              </w:rPr>
              <w:tab/>
            </w:r>
            <w:r>
              <w:rPr>
                <w:webHidden/>
              </w:rPr>
              <w:fldChar w:fldCharType="begin"/>
            </w:r>
            <w:r>
              <w:rPr>
                <w:webHidden/>
              </w:rPr>
              <w:instrText xml:space="preserve"> PAGEREF _Toc117231981 \h </w:instrText>
            </w:r>
            <w:r>
              <w:rPr>
                <w:webHidden/>
              </w:rPr>
            </w:r>
            <w:r>
              <w:rPr>
                <w:webHidden/>
              </w:rPr>
              <w:fldChar w:fldCharType="separate"/>
            </w:r>
            <w:r>
              <w:rPr>
                <w:webHidden/>
              </w:rPr>
              <w:t>28</w:t>
            </w:r>
            <w:r>
              <w:rPr>
                <w:webHidden/>
              </w:rPr>
              <w:fldChar w:fldCharType="end"/>
            </w:r>
          </w:hyperlink>
        </w:p>
        <w:p w14:paraId="2E09B259" w14:textId="2C2ACCE1" w:rsidR="00120528" w:rsidRDefault="00120528">
          <w:pPr>
            <w:pStyle w:val="TOC2"/>
            <w:rPr>
              <w:rFonts w:eastAsiaTheme="minorEastAsia" w:cstheme="minorBidi"/>
              <w:b w:val="0"/>
              <w:bCs w:val="0"/>
              <w:caps w:val="0"/>
              <w:color w:val="auto"/>
            </w:rPr>
          </w:pPr>
          <w:hyperlink w:anchor="_Toc117231982" w:history="1">
            <w:r w:rsidRPr="00AA5777">
              <w:rPr>
                <w:rStyle w:val="Hyperlink"/>
              </w:rPr>
              <w:t>15.11 Contracts, Agreements, and Ownership</w:t>
            </w:r>
            <w:r>
              <w:rPr>
                <w:webHidden/>
              </w:rPr>
              <w:tab/>
            </w:r>
            <w:r>
              <w:rPr>
                <w:webHidden/>
              </w:rPr>
              <w:fldChar w:fldCharType="begin"/>
            </w:r>
            <w:r>
              <w:rPr>
                <w:webHidden/>
              </w:rPr>
              <w:instrText xml:space="preserve"> PAGEREF _Toc117231982 \h </w:instrText>
            </w:r>
            <w:r>
              <w:rPr>
                <w:webHidden/>
              </w:rPr>
            </w:r>
            <w:r>
              <w:rPr>
                <w:webHidden/>
              </w:rPr>
              <w:fldChar w:fldCharType="separate"/>
            </w:r>
            <w:r>
              <w:rPr>
                <w:webHidden/>
              </w:rPr>
              <w:t>29</w:t>
            </w:r>
            <w:r>
              <w:rPr>
                <w:webHidden/>
              </w:rPr>
              <w:fldChar w:fldCharType="end"/>
            </w:r>
          </w:hyperlink>
        </w:p>
        <w:p w14:paraId="450BCFE8" w14:textId="409AF64C" w:rsidR="00120528" w:rsidRDefault="00120528">
          <w:pPr>
            <w:pStyle w:val="TOC2"/>
            <w:rPr>
              <w:rFonts w:eastAsiaTheme="minorEastAsia" w:cstheme="minorBidi"/>
              <w:b w:val="0"/>
              <w:bCs w:val="0"/>
              <w:caps w:val="0"/>
              <w:color w:val="auto"/>
            </w:rPr>
          </w:pPr>
          <w:hyperlink w:anchor="_Toc117231983" w:history="1">
            <w:r w:rsidRPr="00AA5777">
              <w:rPr>
                <w:rStyle w:val="Hyperlink"/>
              </w:rPr>
              <w:t>15.12 Accuracy of the PII and Redress</w:t>
            </w:r>
            <w:r>
              <w:rPr>
                <w:webHidden/>
              </w:rPr>
              <w:tab/>
            </w:r>
            <w:r>
              <w:rPr>
                <w:webHidden/>
              </w:rPr>
              <w:fldChar w:fldCharType="begin"/>
            </w:r>
            <w:r>
              <w:rPr>
                <w:webHidden/>
              </w:rPr>
              <w:instrText xml:space="preserve"> PAGEREF _Toc117231983 \h </w:instrText>
            </w:r>
            <w:r>
              <w:rPr>
                <w:webHidden/>
              </w:rPr>
            </w:r>
            <w:r>
              <w:rPr>
                <w:webHidden/>
              </w:rPr>
              <w:fldChar w:fldCharType="separate"/>
            </w:r>
            <w:r>
              <w:rPr>
                <w:webHidden/>
              </w:rPr>
              <w:t>29</w:t>
            </w:r>
            <w:r>
              <w:rPr>
                <w:webHidden/>
              </w:rPr>
              <w:fldChar w:fldCharType="end"/>
            </w:r>
          </w:hyperlink>
        </w:p>
        <w:p w14:paraId="7133CD5F" w14:textId="6213ADEF" w:rsidR="00120528" w:rsidRDefault="00120528">
          <w:pPr>
            <w:pStyle w:val="TOC2"/>
            <w:rPr>
              <w:rFonts w:eastAsiaTheme="minorEastAsia" w:cstheme="minorBidi"/>
              <w:b w:val="0"/>
              <w:bCs w:val="0"/>
              <w:caps w:val="0"/>
              <w:color w:val="auto"/>
            </w:rPr>
          </w:pPr>
          <w:hyperlink w:anchor="_Toc117231984" w:history="1">
            <w:r w:rsidRPr="00AA5777">
              <w:rPr>
                <w:rStyle w:val="Hyperlink"/>
              </w:rPr>
              <w:t>15.13 Maintenance and Administrative Controls</w:t>
            </w:r>
            <w:r>
              <w:rPr>
                <w:webHidden/>
              </w:rPr>
              <w:tab/>
            </w:r>
            <w:r>
              <w:rPr>
                <w:webHidden/>
              </w:rPr>
              <w:fldChar w:fldCharType="begin"/>
            </w:r>
            <w:r>
              <w:rPr>
                <w:webHidden/>
              </w:rPr>
              <w:instrText xml:space="preserve"> PAGEREF _Toc117231984 \h </w:instrText>
            </w:r>
            <w:r>
              <w:rPr>
                <w:webHidden/>
              </w:rPr>
            </w:r>
            <w:r>
              <w:rPr>
                <w:webHidden/>
              </w:rPr>
              <w:fldChar w:fldCharType="separate"/>
            </w:r>
            <w:r>
              <w:rPr>
                <w:webHidden/>
              </w:rPr>
              <w:t>29</w:t>
            </w:r>
            <w:r>
              <w:rPr>
                <w:webHidden/>
              </w:rPr>
              <w:fldChar w:fldCharType="end"/>
            </w:r>
          </w:hyperlink>
        </w:p>
        <w:p w14:paraId="6B5AAA66" w14:textId="4C7C5324" w:rsidR="00120528" w:rsidRDefault="00120528">
          <w:pPr>
            <w:pStyle w:val="TOC2"/>
            <w:rPr>
              <w:rFonts w:eastAsiaTheme="minorEastAsia" w:cstheme="minorBidi"/>
              <w:b w:val="0"/>
              <w:bCs w:val="0"/>
              <w:caps w:val="0"/>
              <w:color w:val="auto"/>
            </w:rPr>
          </w:pPr>
          <w:hyperlink w:anchor="_Toc117231985" w:history="1">
            <w:r w:rsidRPr="00AA5777">
              <w:rPr>
                <w:rStyle w:val="Hyperlink"/>
              </w:rPr>
              <w:t>15.14 Business Processes and Technology</w:t>
            </w:r>
            <w:r>
              <w:rPr>
                <w:webHidden/>
              </w:rPr>
              <w:tab/>
            </w:r>
            <w:r>
              <w:rPr>
                <w:webHidden/>
              </w:rPr>
              <w:fldChar w:fldCharType="begin"/>
            </w:r>
            <w:r>
              <w:rPr>
                <w:webHidden/>
              </w:rPr>
              <w:instrText xml:space="preserve"> PAGEREF _Toc117231985 \h </w:instrText>
            </w:r>
            <w:r>
              <w:rPr>
                <w:webHidden/>
              </w:rPr>
            </w:r>
            <w:r>
              <w:rPr>
                <w:webHidden/>
              </w:rPr>
              <w:fldChar w:fldCharType="separate"/>
            </w:r>
            <w:r>
              <w:rPr>
                <w:webHidden/>
              </w:rPr>
              <w:t>30</w:t>
            </w:r>
            <w:r>
              <w:rPr>
                <w:webHidden/>
              </w:rPr>
              <w:fldChar w:fldCharType="end"/>
            </w:r>
          </w:hyperlink>
        </w:p>
        <w:p w14:paraId="1047F2AF" w14:textId="57121C46" w:rsidR="00120528" w:rsidRDefault="00120528">
          <w:pPr>
            <w:pStyle w:val="TOC2"/>
            <w:rPr>
              <w:rFonts w:eastAsiaTheme="minorEastAsia" w:cstheme="minorBidi"/>
              <w:b w:val="0"/>
              <w:bCs w:val="0"/>
              <w:caps w:val="0"/>
              <w:color w:val="auto"/>
            </w:rPr>
          </w:pPr>
          <w:hyperlink w:anchor="_Toc117231986" w:history="1">
            <w:r w:rsidRPr="00AA5777">
              <w:rPr>
                <w:rStyle w:val="Hyperlink"/>
              </w:rPr>
              <w:t>15.15 Privacy Policy</w:t>
            </w:r>
            <w:r>
              <w:rPr>
                <w:webHidden/>
              </w:rPr>
              <w:tab/>
            </w:r>
            <w:r>
              <w:rPr>
                <w:webHidden/>
              </w:rPr>
              <w:fldChar w:fldCharType="begin"/>
            </w:r>
            <w:r>
              <w:rPr>
                <w:webHidden/>
              </w:rPr>
              <w:instrText xml:space="preserve"> PAGEREF _Toc117231986 \h </w:instrText>
            </w:r>
            <w:r>
              <w:rPr>
                <w:webHidden/>
              </w:rPr>
            </w:r>
            <w:r>
              <w:rPr>
                <w:webHidden/>
              </w:rPr>
              <w:fldChar w:fldCharType="separate"/>
            </w:r>
            <w:r>
              <w:rPr>
                <w:webHidden/>
              </w:rPr>
              <w:t>30</w:t>
            </w:r>
            <w:r>
              <w:rPr>
                <w:webHidden/>
              </w:rPr>
              <w:fldChar w:fldCharType="end"/>
            </w:r>
          </w:hyperlink>
        </w:p>
        <w:p w14:paraId="3335DF25" w14:textId="3BC13144" w:rsidR="00120528" w:rsidRDefault="00120528">
          <w:pPr>
            <w:pStyle w:val="TOC2"/>
            <w:rPr>
              <w:rFonts w:eastAsiaTheme="minorEastAsia" w:cstheme="minorBidi"/>
              <w:b w:val="0"/>
              <w:bCs w:val="0"/>
              <w:caps w:val="0"/>
              <w:color w:val="auto"/>
            </w:rPr>
          </w:pPr>
          <w:hyperlink w:anchor="_Toc117231987" w:history="1">
            <w:r w:rsidRPr="00AA5777">
              <w:rPr>
                <w:rStyle w:val="Hyperlink"/>
              </w:rPr>
              <w:t>15.16 SIGNATURES</w:t>
            </w:r>
            <w:r>
              <w:rPr>
                <w:webHidden/>
              </w:rPr>
              <w:tab/>
            </w:r>
            <w:r>
              <w:rPr>
                <w:webHidden/>
              </w:rPr>
              <w:fldChar w:fldCharType="begin"/>
            </w:r>
            <w:r>
              <w:rPr>
                <w:webHidden/>
              </w:rPr>
              <w:instrText xml:space="preserve"> PAGEREF _Toc117231987 \h </w:instrText>
            </w:r>
            <w:r>
              <w:rPr>
                <w:webHidden/>
              </w:rPr>
            </w:r>
            <w:r>
              <w:rPr>
                <w:webHidden/>
              </w:rPr>
              <w:fldChar w:fldCharType="separate"/>
            </w:r>
            <w:r>
              <w:rPr>
                <w:webHidden/>
              </w:rPr>
              <w:t>31</w:t>
            </w:r>
            <w:r>
              <w:rPr>
                <w:webHidden/>
              </w:rPr>
              <w:fldChar w:fldCharType="end"/>
            </w:r>
          </w:hyperlink>
        </w:p>
        <w:p w14:paraId="34BE516E" w14:textId="2AC0E666" w:rsidR="00120528" w:rsidRDefault="00120528">
          <w:pPr>
            <w:pStyle w:val="TOC1"/>
            <w:rPr>
              <w:rFonts w:eastAsiaTheme="minorEastAsia"/>
              <w:b w:val="0"/>
              <w:caps w:val="0"/>
              <w:noProof/>
            </w:rPr>
          </w:pPr>
          <w:hyperlink w:anchor="_Toc117231988" w:history="1">
            <w:r w:rsidRPr="00AA5777">
              <w:rPr>
                <w:rStyle w:val="Hyperlink"/>
                <w:noProof/>
              </w:rPr>
              <w:t>16. Security Categorization</w:t>
            </w:r>
            <w:r>
              <w:rPr>
                <w:noProof/>
                <w:webHidden/>
              </w:rPr>
              <w:tab/>
            </w:r>
            <w:r>
              <w:rPr>
                <w:noProof/>
                <w:webHidden/>
              </w:rPr>
              <w:fldChar w:fldCharType="begin"/>
            </w:r>
            <w:r>
              <w:rPr>
                <w:noProof/>
                <w:webHidden/>
              </w:rPr>
              <w:instrText xml:space="preserve"> PAGEREF _Toc117231988 \h </w:instrText>
            </w:r>
            <w:r>
              <w:rPr>
                <w:noProof/>
                <w:webHidden/>
              </w:rPr>
            </w:r>
            <w:r>
              <w:rPr>
                <w:noProof/>
                <w:webHidden/>
              </w:rPr>
              <w:fldChar w:fldCharType="separate"/>
            </w:r>
            <w:r>
              <w:rPr>
                <w:noProof/>
                <w:webHidden/>
              </w:rPr>
              <w:t>32</w:t>
            </w:r>
            <w:r>
              <w:rPr>
                <w:noProof/>
                <w:webHidden/>
              </w:rPr>
              <w:fldChar w:fldCharType="end"/>
            </w:r>
          </w:hyperlink>
        </w:p>
        <w:p w14:paraId="0446AB47" w14:textId="6EDFEB9F" w:rsidR="00120528" w:rsidRDefault="00120528">
          <w:pPr>
            <w:pStyle w:val="TOC2"/>
            <w:rPr>
              <w:rFonts w:eastAsiaTheme="minorEastAsia" w:cstheme="minorBidi"/>
              <w:b w:val="0"/>
              <w:bCs w:val="0"/>
              <w:caps w:val="0"/>
              <w:color w:val="auto"/>
            </w:rPr>
          </w:pPr>
          <w:hyperlink w:anchor="_Toc117231989" w:history="1">
            <w:r w:rsidRPr="00AA5777">
              <w:rPr>
                <w:rStyle w:val="Hyperlink"/>
              </w:rPr>
              <w:t>16.1 Instructions</w:t>
            </w:r>
            <w:r>
              <w:rPr>
                <w:webHidden/>
              </w:rPr>
              <w:tab/>
            </w:r>
            <w:r>
              <w:rPr>
                <w:webHidden/>
              </w:rPr>
              <w:fldChar w:fldCharType="begin"/>
            </w:r>
            <w:r>
              <w:rPr>
                <w:webHidden/>
              </w:rPr>
              <w:instrText xml:space="preserve"> PAGEREF _Toc117231989 \h </w:instrText>
            </w:r>
            <w:r>
              <w:rPr>
                <w:webHidden/>
              </w:rPr>
            </w:r>
            <w:r>
              <w:rPr>
                <w:webHidden/>
              </w:rPr>
              <w:fldChar w:fldCharType="separate"/>
            </w:r>
            <w:r>
              <w:rPr>
                <w:webHidden/>
              </w:rPr>
              <w:t>32</w:t>
            </w:r>
            <w:r>
              <w:rPr>
                <w:webHidden/>
              </w:rPr>
              <w:fldChar w:fldCharType="end"/>
            </w:r>
          </w:hyperlink>
        </w:p>
        <w:p w14:paraId="7341101F" w14:textId="26256CC1" w:rsidR="00487668" w:rsidRDefault="00487668">
          <w:r>
            <w:rPr>
              <w:b/>
              <w:bCs/>
              <w:noProof/>
            </w:rPr>
            <w:fldChar w:fldCharType="end"/>
          </w:r>
        </w:p>
      </w:sdtContent>
    </w:sdt>
    <w:p w14:paraId="08B77139" w14:textId="007F5C46" w:rsidR="005C6ECC" w:rsidRDefault="005C6ECC" w:rsidP="00926078">
      <w:pPr>
        <w:pStyle w:val="TOCHeading"/>
      </w:pPr>
    </w:p>
    <w:p w14:paraId="31039541" w14:textId="7181B329" w:rsidR="005C6ECC" w:rsidRDefault="005C6ECC" w:rsidP="006D732A"/>
    <w:p w14:paraId="17C31476" w14:textId="31F4A598" w:rsidR="005C6ECC" w:rsidRDefault="005C6ECC" w:rsidP="006D732A"/>
    <w:p w14:paraId="5AD3F768" w14:textId="381F92DF" w:rsidR="005C6ECC" w:rsidRDefault="005C6ECC" w:rsidP="006D732A">
      <w:r>
        <w:br w:type="page"/>
      </w:r>
    </w:p>
    <w:p w14:paraId="245AA3BD" w14:textId="0268C76E" w:rsidR="00F377C4" w:rsidRPr="00D220BB" w:rsidRDefault="00F377C4" w:rsidP="00926078">
      <w:pPr>
        <w:pStyle w:val="TOCHeading"/>
      </w:pPr>
      <w:r w:rsidRPr="00D220BB">
        <w:lastRenderedPageBreak/>
        <w:t>List of Figures</w:t>
      </w:r>
    </w:p>
    <w:p w14:paraId="0C8EEE42" w14:textId="4CD775C4" w:rsidR="00710271" w:rsidRDefault="00F377C4">
      <w:pPr>
        <w:pStyle w:val="TableofFigures"/>
        <w:tabs>
          <w:tab w:val="right" w:leader="dot" w:pos="9350"/>
        </w:tabs>
        <w:rPr>
          <w:rFonts w:asciiTheme="minorHAnsi" w:hAnsiTheme="minorHAnsi"/>
          <w:noProof/>
          <w:color w:val="auto"/>
          <w:sz w:val="22"/>
          <w:szCs w:val="22"/>
        </w:rPr>
      </w:pPr>
      <w:r>
        <w:rPr>
          <w:rFonts w:ascii="Gill Sans" w:hAnsi="Gill Sans" w:cs="Gill Sans"/>
          <w:b/>
          <w:color w:val="E7E6E6" w:themeColor="background2"/>
          <w:sz w:val="32"/>
          <w:szCs w:val="32"/>
        </w:rPr>
        <w:fldChar w:fldCharType="begin"/>
      </w:r>
      <w:r>
        <w:rPr>
          <w:rFonts w:ascii="Gill Sans" w:hAnsi="Gill Sans" w:cs="Gill Sans"/>
          <w:b/>
          <w:color w:val="E7E6E6" w:themeColor="background2"/>
          <w:sz w:val="32"/>
          <w:szCs w:val="32"/>
        </w:rPr>
        <w:instrText xml:space="preserve"> TOC \h \z \c "Figure" </w:instrText>
      </w:r>
      <w:r>
        <w:rPr>
          <w:rFonts w:ascii="Gill Sans" w:hAnsi="Gill Sans" w:cs="Gill Sans"/>
          <w:b/>
          <w:color w:val="E7E6E6" w:themeColor="background2"/>
          <w:sz w:val="32"/>
          <w:szCs w:val="32"/>
        </w:rPr>
        <w:fldChar w:fldCharType="separate"/>
      </w:r>
      <w:hyperlink w:anchor="_Toc71710373" w:history="1">
        <w:r w:rsidR="00710271" w:rsidRPr="00713DE8">
          <w:rPr>
            <w:rStyle w:val="Hyperlink"/>
            <w:noProof/>
          </w:rPr>
          <w:t>Figure 9</w:t>
        </w:r>
        <w:r w:rsidR="00710271" w:rsidRPr="00713DE8">
          <w:rPr>
            <w:rStyle w:val="Hyperlink"/>
            <w:noProof/>
          </w:rPr>
          <w:noBreakHyphen/>
          <w:t>2 Network Diagram</w:t>
        </w:r>
        <w:r w:rsidR="00710271">
          <w:rPr>
            <w:noProof/>
            <w:webHidden/>
          </w:rPr>
          <w:tab/>
        </w:r>
        <w:r w:rsidR="00710271">
          <w:rPr>
            <w:noProof/>
            <w:webHidden/>
          </w:rPr>
          <w:fldChar w:fldCharType="begin"/>
        </w:r>
        <w:r w:rsidR="00710271">
          <w:rPr>
            <w:noProof/>
            <w:webHidden/>
          </w:rPr>
          <w:instrText xml:space="preserve"> PAGEREF _Toc71710373 \h </w:instrText>
        </w:r>
        <w:r w:rsidR="00710271">
          <w:rPr>
            <w:noProof/>
            <w:webHidden/>
          </w:rPr>
        </w:r>
        <w:r w:rsidR="00710271">
          <w:rPr>
            <w:noProof/>
            <w:webHidden/>
          </w:rPr>
          <w:fldChar w:fldCharType="separate"/>
        </w:r>
        <w:r w:rsidR="00710271">
          <w:rPr>
            <w:noProof/>
            <w:webHidden/>
          </w:rPr>
          <w:t>11</w:t>
        </w:r>
        <w:r w:rsidR="00710271">
          <w:rPr>
            <w:noProof/>
            <w:webHidden/>
          </w:rPr>
          <w:fldChar w:fldCharType="end"/>
        </w:r>
      </w:hyperlink>
    </w:p>
    <w:p w14:paraId="62571B9D" w14:textId="5F31F608" w:rsidR="00710271" w:rsidRDefault="00120528">
      <w:pPr>
        <w:pStyle w:val="TableofFigures"/>
        <w:tabs>
          <w:tab w:val="right" w:leader="dot" w:pos="9350"/>
        </w:tabs>
        <w:rPr>
          <w:rFonts w:asciiTheme="minorHAnsi" w:hAnsiTheme="minorHAnsi"/>
          <w:noProof/>
          <w:color w:val="auto"/>
          <w:sz w:val="22"/>
          <w:szCs w:val="22"/>
        </w:rPr>
      </w:pPr>
      <w:hyperlink w:anchor="_Toc71710374" w:history="1">
        <w:r w:rsidR="00710271" w:rsidRPr="00713DE8">
          <w:rPr>
            <w:rStyle w:val="Hyperlink"/>
            <w:noProof/>
          </w:rPr>
          <w:t>Figure 10</w:t>
        </w:r>
        <w:r w:rsidR="00710271" w:rsidRPr="00713DE8">
          <w:rPr>
            <w:rStyle w:val="Hyperlink"/>
            <w:noProof/>
          </w:rPr>
          <w:noBreakHyphen/>
          <w:t>1 Data Flow Diagram</w:t>
        </w:r>
        <w:r w:rsidR="00710271">
          <w:rPr>
            <w:noProof/>
            <w:webHidden/>
          </w:rPr>
          <w:tab/>
        </w:r>
        <w:r w:rsidR="00710271">
          <w:rPr>
            <w:noProof/>
            <w:webHidden/>
          </w:rPr>
          <w:fldChar w:fldCharType="begin"/>
        </w:r>
        <w:r w:rsidR="00710271">
          <w:rPr>
            <w:noProof/>
            <w:webHidden/>
          </w:rPr>
          <w:instrText xml:space="preserve"> PAGEREF _Toc71710374 \h </w:instrText>
        </w:r>
        <w:r w:rsidR="00710271">
          <w:rPr>
            <w:noProof/>
            <w:webHidden/>
          </w:rPr>
        </w:r>
        <w:r w:rsidR="00710271">
          <w:rPr>
            <w:noProof/>
            <w:webHidden/>
          </w:rPr>
          <w:fldChar w:fldCharType="separate"/>
        </w:r>
        <w:r w:rsidR="00710271">
          <w:rPr>
            <w:noProof/>
            <w:webHidden/>
          </w:rPr>
          <w:t>12</w:t>
        </w:r>
        <w:r w:rsidR="00710271">
          <w:rPr>
            <w:noProof/>
            <w:webHidden/>
          </w:rPr>
          <w:fldChar w:fldCharType="end"/>
        </w:r>
      </w:hyperlink>
    </w:p>
    <w:p w14:paraId="4A454952" w14:textId="42CB345F" w:rsidR="008B5E3F" w:rsidRDefault="00F377C4" w:rsidP="00926078">
      <w:pPr>
        <w:pStyle w:val="TOCHeading"/>
      </w:pPr>
      <w:r>
        <w:fldChar w:fldCharType="end"/>
      </w:r>
    </w:p>
    <w:p w14:paraId="4FF37FA5" w14:textId="686D7598" w:rsidR="00F377C4" w:rsidRPr="00387F88" w:rsidRDefault="00F377C4" w:rsidP="00926078">
      <w:pPr>
        <w:pStyle w:val="TOCHeading"/>
      </w:pPr>
      <w:r w:rsidRPr="00387F88">
        <w:t>List of Tables</w:t>
      </w:r>
    </w:p>
    <w:p w14:paraId="123E2882" w14:textId="5362E5AB" w:rsidR="00F402BB" w:rsidRDefault="00F377C4">
      <w:pPr>
        <w:pStyle w:val="TableofFigures"/>
        <w:tabs>
          <w:tab w:val="right" w:leader="dot" w:pos="9350"/>
        </w:tabs>
        <w:rPr>
          <w:rFonts w:asciiTheme="minorHAnsi" w:hAnsiTheme="minorHAnsi"/>
          <w:noProof/>
          <w:color w:val="auto"/>
          <w:sz w:val="22"/>
          <w:szCs w:val="22"/>
        </w:rPr>
      </w:pPr>
      <w:r>
        <w:rPr>
          <w:rFonts w:asciiTheme="majorHAnsi" w:hAnsiTheme="majorHAnsi" w:cs="Gill Sans Light"/>
          <w:b/>
          <w:bCs/>
          <w:caps/>
          <w:sz w:val="24"/>
        </w:rPr>
        <w:fldChar w:fldCharType="begin"/>
      </w:r>
      <w:r>
        <w:rPr>
          <w:rFonts w:asciiTheme="majorHAnsi" w:hAnsiTheme="majorHAnsi" w:cs="Gill Sans Light"/>
          <w:b/>
          <w:bCs/>
          <w:caps/>
          <w:sz w:val="24"/>
        </w:rPr>
        <w:instrText xml:space="preserve"> TOC \h \z \c "Table" </w:instrText>
      </w:r>
      <w:r>
        <w:rPr>
          <w:rFonts w:asciiTheme="majorHAnsi" w:hAnsiTheme="majorHAnsi" w:cs="Gill Sans Light"/>
          <w:b/>
          <w:bCs/>
          <w:caps/>
          <w:sz w:val="24"/>
        </w:rPr>
        <w:fldChar w:fldCharType="separate"/>
      </w:r>
      <w:hyperlink w:anchor="_Toc109033011" w:history="1">
        <w:r w:rsidR="00F402BB" w:rsidRPr="00C318EF">
          <w:rPr>
            <w:rStyle w:val="Hyperlink"/>
            <w:noProof/>
          </w:rPr>
          <w:t>Table 1. Information System Name and Title</w:t>
        </w:r>
        <w:r w:rsidR="00F402BB">
          <w:rPr>
            <w:noProof/>
            <w:webHidden/>
          </w:rPr>
          <w:tab/>
        </w:r>
        <w:r w:rsidR="00F402BB">
          <w:rPr>
            <w:noProof/>
            <w:webHidden/>
          </w:rPr>
          <w:fldChar w:fldCharType="begin"/>
        </w:r>
        <w:r w:rsidR="00F402BB">
          <w:rPr>
            <w:noProof/>
            <w:webHidden/>
          </w:rPr>
          <w:instrText xml:space="preserve"> PAGEREF _Toc109033011 \h </w:instrText>
        </w:r>
        <w:r w:rsidR="00F402BB">
          <w:rPr>
            <w:noProof/>
            <w:webHidden/>
          </w:rPr>
        </w:r>
        <w:r w:rsidR="00F402BB">
          <w:rPr>
            <w:noProof/>
            <w:webHidden/>
          </w:rPr>
          <w:fldChar w:fldCharType="separate"/>
        </w:r>
        <w:r w:rsidR="00F402BB">
          <w:rPr>
            <w:noProof/>
            <w:webHidden/>
          </w:rPr>
          <w:t>1</w:t>
        </w:r>
        <w:r w:rsidR="00F402BB">
          <w:rPr>
            <w:noProof/>
            <w:webHidden/>
          </w:rPr>
          <w:fldChar w:fldCharType="end"/>
        </w:r>
      </w:hyperlink>
    </w:p>
    <w:p w14:paraId="75A4C4B6" w14:textId="6D55B2A7" w:rsidR="00F402BB" w:rsidRDefault="00120528">
      <w:pPr>
        <w:pStyle w:val="TableofFigures"/>
        <w:tabs>
          <w:tab w:val="right" w:leader="dot" w:pos="9350"/>
        </w:tabs>
        <w:rPr>
          <w:rFonts w:asciiTheme="minorHAnsi" w:hAnsiTheme="minorHAnsi"/>
          <w:noProof/>
          <w:color w:val="auto"/>
          <w:sz w:val="22"/>
          <w:szCs w:val="22"/>
        </w:rPr>
      </w:pPr>
      <w:hyperlink w:anchor="_Toc109033012" w:history="1">
        <w:r w:rsidR="00F402BB" w:rsidRPr="00C318EF">
          <w:rPr>
            <w:rStyle w:val="Hyperlink"/>
            <w:noProof/>
          </w:rPr>
          <w:t>Table 2. Security Categorization</w:t>
        </w:r>
        <w:r w:rsidR="00F402BB">
          <w:rPr>
            <w:noProof/>
            <w:webHidden/>
          </w:rPr>
          <w:tab/>
        </w:r>
        <w:r w:rsidR="00F402BB">
          <w:rPr>
            <w:noProof/>
            <w:webHidden/>
          </w:rPr>
          <w:fldChar w:fldCharType="begin"/>
        </w:r>
        <w:r w:rsidR="00F402BB">
          <w:rPr>
            <w:noProof/>
            <w:webHidden/>
          </w:rPr>
          <w:instrText xml:space="preserve"> PAGEREF _Toc109033012 \h </w:instrText>
        </w:r>
        <w:r w:rsidR="00F402BB">
          <w:rPr>
            <w:noProof/>
            <w:webHidden/>
          </w:rPr>
        </w:r>
        <w:r w:rsidR="00F402BB">
          <w:rPr>
            <w:noProof/>
            <w:webHidden/>
          </w:rPr>
          <w:fldChar w:fldCharType="separate"/>
        </w:r>
        <w:r w:rsidR="00F402BB">
          <w:rPr>
            <w:noProof/>
            <w:webHidden/>
          </w:rPr>
          <w:t>1</w:t>
        </w:r>
        <w:r w:rsidR="00F402BB">
          <w:rPr>
            <w:noProof/>
            <w:webHidden/>
          </w:rPr>
          <w:fldChar w:fldCharType="end"/>
        </w:r>
      </w:hyperlink>
    </w:p>
    <w:p w14:paraId="4D1B70E1" w14:textId="20175952" w:rsidR="00F402BB" w:rsidRDefault="00120528">
      <w:pPr>
        <w:pStyle w:val="TableofFigures"/>
        <w:tabs>
          <w:tab w:val="right" w:leader="dot" w:pos="9350"/>
        </w:tabs>
        <w:rPr>
          <w:rFonts w:asciiTheme="minorHAnsi" w:hAnsiTheme="minorHAnsi"/>
          <w:noProof/>
          <w:color w:val="auto"/>
          <w:sz w:val="22"/>
          <w:szCs w:val="22"/>
        </w:rPr>
      </w:pPr>
      <w:hyperlink w:anchor="_Toc109033013" w:history="1">
        <w:r w:rsidR="00F402BB" w:rsidRPr="00C318EF">
          <w:rPr>
            <w:rStyle w:val="Hyperlink"/>
            <w:noProof/>
          </w:rPr>
          <w:t>Table 3. Security Impact Level</w:t>
        </w:r>
        <w:r w:rsidR="00F402BB">
          <w:rPr>
            <w:noProof/>
            <w:webHidden/>
          </w:rPr>
          <w:tab/>
        </w:r>
        <w:r w:rsidR="00F402BB">
          <w:rPr>
            <w:noProof/>
            <w:webHidden/>
          </w:rPr>
          <w:fldChar w:fldCharType="begin"/>
        </w:r>
        <w:r w:rsidR="00F402BB">
          <w:rPr>
            <w:noProof/>
            <w:webHidden/>
          </w:rPr>
          <w:instrText xml:space="preserve"> PAGEREF _Toc109033013 \h </w:instrText>
        </w:r>
        <w:r w:rsidR="00F402BB">
          <w:rPr>
            <w:noProof/>
            <w:webHidden/>
          </w:rPr>
        </w:r>
        <w:r w:rsidR="00F402BB">
          <w:rPr>
            <w:noProof/>
            <w:webHidden/>
          </w:rPr>
          <w:fldChar w:fldCharType="separate"/>
        </w:r>
        <w:r w:rsidR="00F402BB">
          <w:rPr>
            <w:noProof/>
            <w:webHidden/>
          </w:rPr>
          <w:t>2</w:t>
        </w:r>
        <w:r w:rsidR="00F402BB">
          <w:rPr>
            <w:noProof/>
            <w:webHidden/>
          </w:rPr>
          <w:fldChar w:fldCharType="end"/>
        </w:r>
      </w:hyperlink>
    </w:p>
    <w:p w14:paraId="30C63DD5" w14:textId="2617624A" w:rsidR="00F402BB" w:rsidRDefault="00120528">
      <w:pPr>
        <w:pStyle w:val="TableofFigures"/>
        <w:tabs>
          <w:tab w:val="right" w:leader="dot" w:pos="9350"/>
        </w:tabs>
        <w:rPr>
          <w:rFonts w:asciiTheme="minorHAnsi" w:hAnsiTheme="minorHAnsi"/>
          <w:noProof/>
          <w:color w:val="auto"/>
          <w:sz w:val="22"/>
          <w:szCs w:val="22"/>
        </w:rPr>
      </w:pPr>
      <w:hyperlink w:anchor="_Toc109033014" w:history="1">
        <w:r w:rsidR="00F402BB" w:rsidRPr="00C318EF">
          <w:rPr>
            <w:rStyle w:val="Hyperlink"/>
            <w:noProof/>
          </w:rPr>
          <w:t>Table 4. Baseline Security Configuration</w:t>
        </w:r>
        <w:r w:rsidR="00F402BB">
          <w:rPr>
            <w:noProof/>
            <w:webHidden/>
          </w:rPr>
          <w:tab/>
        </w:r>
        <w:r w:rsidR="00F402BB">
          <w:rPr>
            <w:noProof/>
            <w:webHidden/>
          </w:rPr>
          <w:fldChar w:fldCharType="begin"/>
        </w:r>
        <w:r w:rsidR="00F402BB">
          <w:rPr>
            <w:noProof/>
            <w:webHidden/>
          </w:rPr>
          <w:instrText xml:space="preserve"> PAGEREF _Toc109033014 \h </w:instrText>
        </w:r>
        <w:r w:rsidR="00F402BB">
          <w:rPr>
            <w:noProof/>
            <w:webHidden/>
          </w:rPr>
        </w:r>
        <w:r w:rsidR="00F402BB">
          <w:rPr>
            <w:noProof/>
            <w:webHidden/>
          </w:rPr>
          <w:fldChar w:fldCharType="separate"/>
        </w:r>
        <w:r w:rsidR="00F402BB">
          <w:rPr>
            <w:noProof/>
            <w:webHidden/>
          </w:rPr>
          <w:t>3</w:t>
        </w:r>
        <w:r w:rsidR="00F402BB">
          <w:rPr>
            <w:noProof/>
            <w:webHidden/>
          </w:rPr>
          <w:fldChar w:fldCharType="end"/>
        </w:r>
      </w:hyperlink>
    </w:p>
    <w:p w14:paraId="403EE2E7" w14:textId="63DD12EC" w:rsidR="00F402BB" w:rsidRDefault="00120528">
      <w:pPr>
        <w:pStyle w:val="TableofFigures"/>
        <w:tabs>
          <w:tab w:val="right" w:leader="dot" w:pos="9350"/>
        </w:tabs>
        <w:rPr>
          <w:rFonts w:asciiTheme="minorHAnsi" w:hAnsiTheme="minorHAnsi"/>
          <w:noProof/>
          <w:color w:val="auto"/>
          <w:sz w:val="22"/>
          <w:szCs w:val="22"/>
        </w:rPr>
      </w:pPr>
      <w:hyperlink w:anchor="_Toc109033015" w:history="1">
        <w:r w:rsidR="00F402BB" w:rsidRPr="00C318EF">
          <w:rPr>
            <w:rStyle w:val="Hyperlink"/>
            <w:noProof/>
          </w:rPr>
          <w:t>Table 5. Information System Owner</w:t>
        </w:r>
        <w:r w:rsidR="00F402BB">
          <w:rPr>
            <w:noProof/>
            <w:webHidden/>
          </w:rPr>
          <w:tab/>
        </w:r>
        <w:r w:rsidR="00F402BB">
          <w:rPr>
            <w:noProof/>
            <w:webHidden/>
          </w:rPr>
          <w:fldChar w:fldCharType="begin"/>
        </w:r>
        <w:r w:rsidR="00F402BB">
          <w:rPr>
            <w:noProof/>
            <w:webHidden/>
          </w:rPr>
          <w:instrText xml:space="preserve"> PAGEREF _Toc109033015 \h </w:instrText>
        </w:r>
        <w:r w:rsidR="00F402BB">
          <w:rPr>
            <w:noProof/>
            <w:webHidden/>
          </w:rPr>
        </w:r>
        <w:r w:rsidR="00F402BB">
          <w:rPr>
            <w:noProof/>
            <w:webHidden/>
          </w:rPr>
          <w:fldChar w:fldCharType="separate"/>
        </w:r>
        <w:r w:rsidR="00F402BB">
          <w:rPr>
            <w:noProof/>
            <w:webHidden/>
          </w:rPr>
          <w:t>4</w:t>
        </w:r>
        <w:r w:rsidR="00F402BB">
          <w:rPr>
            <w:noProof/>
            <w:webHidden/>
          </w:rPr>
          <w:fldChar w:fldCharType="end"/>
        </w:r>
      </w:hyperlink>
    </w:p>
    <w:p w14:paraId="47939F8B" w14:textId="4034312A" w:rsidR="00F402BB" w:rsidRDefault="00120528">
      <w:pPr>
        <w:pStyle w:val="TableofFigures"/>
        <w:tabs>
          <w:tab w:val="right" w:leader="dot" w:pos="9350"/>
        </w:tabs>
        <w:rPr>
          <w:rFonts w:asciiTheme="minorHAnsi" w:hAnsiTheme="minorHAnsi"/>
          <w:noProof/>
          <w:color w:val="auto"/>
          <w:sz w:val="22"/>
          <w:szCs w:val="22"/>
        </w:rPr>
      </w:pPr>
      <w:hyperlink w:anchor="_Toc109033016" w:history="1">
        <w:r w:rsidR="00F402BB" w:rsidRPr="00C318EF">
          <w:rPr>
            <w:rStyle w:val="Hyperlink"/>
            <w:noProof/>
          </w:rPr>
          <w:t>Table 6. Information System Man</w:t>
        </w:r>
        <w:r w:rsidR="00F402BB" w:rsidRPr="00C318EF">
          <w:rPr>
            <w:rStyle w:val="Hyperlink"/>
            <w:rFonts w:eastAsiaTheme="minorHAnsi"/>
            <w:noProof/>
          </w:rPr>
          <w:t>agement Point of Contact</w:t>
        </w:r>
        <w:r w:rsidR="00F402BB">
          <w:rPr>
            <w:noProof/>
            <w:webHidden/>
          </w:rPr>
          <w:tab/>
        </w:r>
        <w:r w:rsidR="00F402BB">
          <w:rPr>
            <w:noProof/>
            <w:webHidden/>
          </w:rPr>
          <w:fldChar w:fldCharType="begin"/>
        </w:r>
        <w:r w:rsidR="00F402BB">
          <w:rPr>
            <w:noProof/>
            <w:webHidden/>
          </w:rPr>
          <w:instrText xml:space="preserve"> PAGEREF _Toc109033016 \h </w:instrText>
        </w:r>
        <w:r w:rsidR="00F402BB">
          <w:rPr>
            <w:noProof/>
            <w:webHidden/>
          </w:rPr>
        </w:r>
        <w:r w:rsidR="00F402BB">
          <w:rPr>
            <w:noProof/>
            <w:webHidden/>
          </w:rPr>
          <w:fldChar w:fldCharType="separate"/>
        </w:r>
        <w:r w:rsidR="00F402BB">
          <w:rPr>
            <w:noProof/>
            <w:webHidden/>
          </w:rPr>
          <w:t>5</w:t>
        </w:r>
        <w:r w:rsidR="00F402BB">
          <w:rPr>
            <w:noProof/>
            <w:webHidden/>
          </w:rPr>
          <w:fldChar w:fldCharType="end"/>
        </w:r>
      </w:hyperlink>
    </w:p>
    <w:p w14:paraId="055C795B" w14:textId="4AA7A265" w:rsidR="00F402BB" w:rsidRDefault="00120528">
      <w:pPr>
        <w:pStyle w:val="TableofFigures"/>
        <w:tabs>
          <w:tab w:val="right" w:leader="dot" w:pos="9350"/>
        </w:tabs>
        <w:rPr>
          <w:rFonts w:asciiTheme="minorHAnsi" w:hAnsiTheme="minorHAnsi"/>
          <w:noProof/>
          <w:color w:val="auto"/>
          <w:sz w:val="22"/>
          <w:szCs w:val="22"/>
        </w:rPr>
      </w:pPr>
      <w:hyperlink w:anchor="_Toc109033017" w:history="1">
        <w:r w:rsidR="00F402BB" w:rsidRPr="00C318EF">
          <w:rPr>
            <w:rStyle w:val="Hyperlink"/>
            <w:noProof/>
          </w:rPr>
          <w:t>Table 7. Information System Technical Point of Contact</w:t>
        </w:r>
        <w:r w:rsidR="00F402BB">
          <w:rPr>
            <w:noProof/>
            <w:webHidden/>
          </w:rPr>
          <w:tab/>
        </w:r>
        <w:r w:rsidR="00F402BB">
          <w:rPr>
            <w:noProof/>
            <w:webHidden/>
          </w:rPr>
          <w:fldChar w:fldCharType="begin"/>
        </w:r>
        <w:r w:rsidR="00F402BB">
          <w:rPr>
            <w:noProof/>
            <w:webHidden/>
          </w:rPr>
          <w:instrText xml:space="preserve"> PAGEREF _Toc109033017 \h </w:instrText>
        </w:r>
        <w:r w:rsidR="00F402BB">
          <w:rPr>
            <w:noProof/>
            <w:webHidden/>
          </w:rPr>
        </w:r>
        <w:r w:rsidR="00F402BB">
          <w:rPr>
            <w:noProof/>
            <w:webHidden/>
          </w:rPr>
          <w:fldChar w:fldCharType="separate"/>
        </w:r>
        <w:r w:rsidR="00F402BB">
          <w:rPr>
            <w:noProof/>
            <w:webHidden/>
          </w:rPr>
          <w:t>5</w:t>
        </w:r>
        <w:r w:rsidR="00F402BB">
          <w:rPr>
            <w:noProof/>
            <w:webHidden/>
          </w:rPr>
          <w:fldChar w:fldCharType="end"/>
        </w:r>
      </w:hyperlink>
    </w:p>
    <w:p w14:paraId="47A85413" w14:textId="05A6E370" w:rsidR="00F402BB" w:rsidRDefault="00120528">
      <w:pPr>
        <w:pStyle w:val="TableofFigures"/>
        <w:tabs>
          <w:tab w:val="right" w:leader="dot" w:pos="9350"/>
        </w:tabs>
        <w:rPr>
          <w:rFonts w:asciiTheme="minorHAnsi" w:hAnsiTheme="minorHAnsi"/>
          <w:noProof/>
          <w:color w:val="auto"/>
          <w:sz w:val="22"/>
          <w:szCs w:val="22"/>
        </w:rPr>
      </w:pPr>
      <w:hyperlink w:anchor="_Toc109033018" w:history="1">
        <w:r w:rsidR="00F402BB" w:rsidRPr="00C318EF">
          <w:rPr>
            <w:rStyle w:val="Hyperlink"/>
            <w:noProof/>
          </w:rPr>
          <w:t>Table 8. SP Name Internal ISSO (or Equivalent) Point of Contact</w:t>
        </w:r>
        <w:r w:rsidR="00F402BB">
          <w:rPr>
            <w:noProof/>
            <w:webHidden/>
          </w:rPr>
          <w:tab/>
        </w:r>
        <w:r w:rsidR="00F402BB">
          <w:rPr>
            <w:noProof/>
            <w:webHidden/>
          </w:rPr>
          <w:fldChar w:fldCharType="begin"/>
        </w:r>
        <w:r w:rsidR="00F402BB">
          <w:rPr>
            <w:noProof/>
            <w:webHidden/>
          </w:rPr>
          <w:instrText xml:space="preserve"> PAGEREF _Toc109033018 \h </w:instrText>
        </w:r>
        <w:r w:rsidR="00F402BB">
          <w:rPr>
            <w:noProof/>
            <w:webHidden/>
          </w:rPr>
        </w:r>
        <w:r w:rsidR="00F402BB">
          <w:rPr>
            <w:noProof/>
            <w:webHidden/>
          </w:rPr>
          <w:fldChar w:fldCharType="separate"/>
        </w:r>
        <w:r w:rsidR="00F402BB">
          <w:rPr>
            <w:noProof/>
            <w:webHidden/>
          </w:rPr>
          <w:t>6</w:t>
        </w:r>
        <w:r w:rsidR="00F402BB">
          <w:rPr>
            <w:noProof/>
            <w:webHidden/>
          </w:rPr>
          <w:fldChar w:fldCharType="end"/>
        </w:r>
      </w:hyperlink>
    </w:p>
    <w:p w14:paraId="1FAE49B3" w14:textId="2DD3C5AA" w:rsidR="00F402BB" w:rsidRDefault="00120528">
      <w:pPr>
        <w:pStyle w:val="TableofFigures"/>
        <w:tabs>
          <w:tab w:val="right" w:leader="dot" w:pos="9350"/>
        </w:tabs>
        <w:rPr>
          <w:rFonts w:asciiTheme="minorHAnsi" w:hAnsiTheme="minorHAnsi"/>
          <w:noProof/>
          <w:color w:val="auto"/>
          <w:sz w:val="22"/>
          <w:szCs w:val="22"/>
        </w:rPr>
      </w:pPr>
      <w:hyperlink w:anchor="_Toc109033019" w:history="1">
        <w:r w:rsidR="00F402BB" w:rsidRPr="00C318EF">
          <w:rPr>
            <w:rStyle w:val="Hyperlink"/>
            <w:noProof/>
          </w:rPr>
          <w:t>Table 9. AO Point of Contact</w:t>
        </w:r>
        <w:r w:rsidR="00F402BB">
          <w:rPr>
            <w:noProof/>
            <w:webHidden/>
          </w:rPr>
          <w:tab/>
        </w:r>
        <w:r w:rsidR="00F402BB">
          <w:rPr>
            <w:noProof/>
            <w:webHidden/>
          </w:rPr>
          <w:fldChar w:fldCharType="begin"/>
        </w:r>
        <w:r w:rsidR="00F402BB">
          <w:rPr>
            <w:noProof/>
            <w:webHidden/>
          </w:rPr>
          <w:instrText xml:space="preserve"> PAGEREF _Toc109033019 \h </w:instrText>
        </w:r>
        <w:r w:rsidR="00F402BB">
          <w:rPr>
            <w:noProof/>
            <w:webHidden/>
          </w:rPr>
        </w:r>
        <w:r w:rsidR="00F402BB">
          <w:rPr>
            <w:noProof/>
            <w:webHidden/>
          </w:rPr>
          <w:fldChar w:fldCharType="separate"/>
        </w:r>
        <w:r w:rsidR="00F402BB">
          <w:rPr>
            <w:noProof/>
            <w:webHidden/>
          </w:rPr>
          <w:t>6</w:t>
        </w:r>
        <w:r w:rsidR="00F402BB">
          <w:rPr>
            <w:noProof/>
            <w:webHidden/>
          </w:rPr>
          <w:fldChar w:fldCharType="end"/>
        </w:r>
      </w:hyperlink>
    </w:p>
    <w:p w14:paraId="7C4E27F9" w14:textId="01D1856E" w:rsidR="00F402BB" w:rsidRDefault="00120528">
      <w:pPr>
        <w:pStyle w:val="TableofFigures"/>
        <w:tabs>
          <w:tab w:val="right" w:leader="dot" w:pos="9350"/>
        </w:tabs>
        <w:rPr>
          <w:rFonts w:asciiTheme="minorHAnsi" w:hAnsiTheme="minorHAnsi"/>
          <w:noProof/>
          <w:color w:val="auto"/>
          <w:sz w:val="22"/>
          <w:szCs w:val="22"/>
        </w:rPr>
      </w:pPr>
      <w:hyperlink w:anchor="_Toc109033020" w:history="1">
        <w:r w:rsidR="00F402BB" w:rsidRPr="00C318EF">
          <w:rPr>
            <w:rStyle w:val="Hyperlink"/>
            <w:noProof/>
          </w:rPr>
          <w:t>Table 10. System Status</w:t>
        </w:r>
        <w:r w:rsidR="00F402BB">
          <w:rPr>
            <w:noProof/>
            <w:webHidden/>
          </w:rPr>
          <w:tab/>
        </w:r>
        <w:r w:rsidR="00F402BB">
          <w:rPr>
            <w:noProof/>
            <w:webHidden/>
          </w:rPr>
          <w:fldChar w:fldCharType="begin"/>
        </w:r>
        <w:r w:rsidR="00F402BB">
          <w:rPr>
            <w:noProof/>
            <w:webHidden/>
          </w:rPr>
          <w:instrText xml:space="preserve"> PAGEREF _Toc109033020 \h </w:instrText>
        </w:r>
        <w:r w:rsidR="00F402BB">
          <w:rPr>
            <w:noProof/>
            <w:webHidden/>
          </w:rPr>
        </w:r>
        <w:r w:rsidR="00F402BB">
          <w:rPr>
            <w:noProof/>
            <w:webHidden/>
          </w:rPr>
          <w:fldChar w:fldCharType="separate"/>
        </w:r>
        <w:r w:rsidR="00F402BB">
          <w:rPr>
            <w:noProof/>
            <w:webHidden/>
          </w:rPr>
          <w:t>7</w:t>
        </w:r>
        <w:r w:rsidR="00F402BB">
          <w:rPr>
            <w:noProof/>
            <w:webHidden/>
          </w:rPr>
          <w:fldChar w:fldCharType="end"/>
        </w:r>
      </w:hyperlink>
    </w:p>
    <w:p w14:paraId="5D607464" w14:textId="696816E7" w:rsidR="00F402BB" w:rsidRDefault="00120528">
      <w:pPr>
        <w:pStyle w:val="TableofFigures"/>
        <w:tabs>
          <w:tab w:val="right" w:leader="dot" w:pos="9350"/>
        </w:tabs>
        <w:rPr>
          <w:rFonts w:asciiTheme="minorHAnsi" w:hAnsiTheme="minorHAnsi"/>
          <w:noProof/>
          <w:color w:val="auto"/>
          <w:sz w:val="22"/>
          <w:szCs w:val="22"/>
        </w:rPr>
      </w:pPr>
      <w:hyperlink w:anchor="_Toc109033021" w:history="1">
        <w:r w:rsidR="00F402BB" w:rsidRPr="00C318EF">
          <w:rPr>
            <w:rStyle w:val="Hyperlink"/>
            <w:noProof/>
          </w:rPr>
          <w:t>Table 11. Service Layers Represented in this SSP</w:t>
        </w:r>
        <w:r w:rsidR="00F402BB">
          <w:rPr>
            <w:noProof/>
            <w:webHidden/>
          </w:rPr>
          <w:tab/>
        </w:r>
        <w:r w:rsidR="00F402BB">
          <w:rPr>
            <w:noProof/>
            <w:webHidden/>
          </w:rPr>
          <w:fldChar w:fldCharType="begin"/>
        </w:r>
        <w:r w:rsidR="00F402BB">
          <w:rPr>
            <w:noProof/>
            <w:webHidden/>
          </w:rPr>
          <w:instrText xml:space="preserve"> PAGEREF _Toc109033021 \h </w:instrText>
        </w:r>
        <w:r w:rsidR="00F402BB">
          <w:rPr>
            <w:noProof/>
            <w:webHidden/>
          </w:rPr>
        </w:r>
        <w:r w:rsidR="00F402BB">
          <w:rPr>
            <w:noProof/>
            <w:webHidden/>
          </w:rPr>
          <w:fldChar w:fldCharType="separate"/>
        </w:r>
        <w:r w:rsidR="00F402BB">
          <w:rPr>
            <w:noProof/>
            <w:webHidden/>
          </w:rPr>
          <w:t>8</w:t>
        </w:r>
        <w:r w:rsidR="00F402BB">
          <w:rPr>
            <w:noProof/>
            <w:webHidden/>
          </w:rPr>
          <w:fldChar w:fldCharType="end"/>
        </w:r>
      </w:hyperlink>
    </w:p>
    <w:p w14:paraId="585E00C2" w14:textId="06ECA4F9" w:rsidR="00F402BB" w:rsidRDefault="00120528">
      <w:pPr>
        <w:pStyle w:val="TableofFigures"/>
        <w:tabs>
          <w:tab w:val="right" w:leader="dot" w:pos="9350"/>
        </w:tabs>
        <w:rPr>
          <w:rFonts w:asciiTheme="minorHAnsi" w:hAnsiTheme="minorHAnsi"/>
          <w:noProof/>
          <w:color w:val="auto"/>
          <w:sz w:val="22"/>
          <w:szCs w:val="22"/>
        </w:rPr>
      </w:pPr>
      <w:hyperlink w:anchor="_Toc109033022" w:history="1">
        <w:r w:rsidR="00F402BB" w:rsidRPr="00C318EF">
          <w:rPr>
            <w:rStyle w:val="Hyperlink"/>
            <w:noProof/>
          </w:rPr>
          <w:t>Table 12. Cloud Deployment Model Represented in this SSP</w:t>
        </w:r>
        <w:r w:rsidR="00F402BB">
          <w:rPr>
            <w:noProof/>
            <w:webHidden/>
          </w:rPr>
          <w:tab/>
        </w:r>
        <w:r w:rsidR="00F402BB">
          <w:rPr>
            <w:noProof/>
            <w:webHidden/>
          </w:rPr>
          <w:fldChar w:fldCharType="begin"/>
        </w:r>
        <w:r w:rsidR="00F402BB">
          <w:rPr>
            <w:noProof/>
            <w:webHidden/>
          </w:rPr>
          <w:instrText xml:space="preserve"> PAGEREF _Toc109033022 \h </w:instrText>
        </w:r>
        <w:r w:rsidR="00F402BB">
          <w:rPr>
            <w:noProof/>
            <w:webHidden/>
          </w:rPr>
        </w:r>
        <w:r w:rsidR="00F402BB">
          <w:rPr>
            <w:noProof/>
            <w:webHidden/>
          </w:rPr>
          <w:fldChar w:fldCharType="separate"/>
        </w:r>
        <w:r w:rsidR="00F402BB">
          <w:rPr>
            <w:noProof/>
            <w:webHidden/>
          </w:rPr>
          <w:t>8</w:t>
        </w:r>
        <w:r w:rsidR="00F402BB">
          <w:rPr>
            <w:noProof/>
            <w:webHidden/>
          </w:rPr>
          <w:fldChar w:fldCharType="end"/>
        </w:r>
      </w:hyperlink>
    </w:p>
    <w:p w14:paraId="295009EA" w14:textId="3D5BB6E9" w:rsidR="00F402BB" w:rsidRDefault="00120528">
      <w:pPr>
        <w:pStyle w:val="TableofFigures"/>
        <w:tabs>
          <w:tab w:val="right" w:leader="dot" w:pos="9350"/>
        </w:tabs>
        <w:rPr>
          <w:rFonts w:asciiTheme="minorHAnsi" w:hAnsiTheme="minorHAnsi"/>
          <w:noProof/>
          <w:color w:val="auto"/>
          <w:sz w:val="22"/>
          <w:szCs w:val="22"/>
        </w:rPr>
      </w:pPr>
      <w:hyperlink w:anchor="_Toc109033023" w:history="1">
        <w:r w:rsidR="00F402BB" w:rsidRPr="00C318EF">
          <w:rPr>
            <w:rStyle w:val="Hyperlink"/>
            <w:noProof/>
          </w:rPr>
          <w:t>Table 13. Leveraged Authorizations</w:t>
        </w:r>
        <w:r w:rsidR="00F402BB">
          <w:rPr>
            <w:noProof/>
            <w:webHidden/>
          </w:rPr>
          <w:tab/>
        </w:r>
        <w:r w:rsidR="00F402BB">
          <w:rPr>
            <w:noProof/>
            <w:webHidden/>
          </w:rPr>
          <w:fldChar w:fldCharType="begin"/>
        </w:r>
        <w:r w:rsidR="00F402BB">
          <w:rPr>
            <w:noProof/>
            <w:webHidden/>
          </w:rPr>
          <w:instrText xml:space="preserve"> PAGEREF _Toc109033023 \h </w:instrText>
        </w:r>
        <w:r w:rsidR="00F402BB">
          <w:rPr>
            <w:noProof/>
            <w:webHidden/>
          </w:rPr>
        </w:r>
        <w:r w:rsidR="00F402BB">
          <w:rPr>
            <w:noProof/>
            <w:webHidden/>
          </w:rPr>
          <w:fldChar w:fldCharType="separate"/>
        </w:r>
        <w:r w:rsidR="00F402BB">
          <w:rPr>
            <w:noProof/>
            <w:webHidden/>
          </w:rPr>
          <w:t>9</w:t>
        </w:r>
        <w:r w:rsidR="00F402BB">
          <w:rPr>
            <w:noProof/>
            <w:webHidden/>
          </w:rPr>
          <w:fldChar w:fldCharType="end"/>
        </w:r>
      </w:hyperlink>
    </w:p>
    <w:p w14:paraId="7E991E03" w14:textId="5DF53500" w:rsidR="00F402BB" w:rsidRDefault="00120528">
      <w:pPr>
        <w:pStyle w:val="TableofFigures"/>
        <w:tabs>
          <w:tab w:val="right" w:leader="dot" w:pos="9350"/>
        </w:tabs>
        <w:rPr>
          <w:rFonts w:asciiTheme="minorHAnsi" w:hAnsiTheme="minorHAnsi"/>
          <w:noProof/>
          <w:color w:val="auto"/>
          <w:sz w:val="22"/>
          <w:szCs w:val="22"/>
        </w:rPr>
      </w:pPr>
      <w:hyperlink w:anchor="_Toc109033024" w:history="1">
        <w:r w:rsidR="00F402BB" w:rsidRPr="00C318EF">
          <w:rPr>
            <w:rStyle w:val="Hyperlink"/>
            <w:noProof/>
          </w:rPr>
          <w:t>Table 14. Personnel Roles and Privileges</w:t>
        </w:r>
        <w:r w:rsidR="00F402BB">
          <w:rPr>
            <w:noProof/>
            <w:webHidden/>
          </w:rPr>
          <w:tab/>
        </w:r>
        <w:r w:rsidR="00F402BB">
          <w:rPr>
            <w:noProof/>
            <w:webHidden/>
          </w:rPr>
          <w:fldChar w:fldCharType="begin"/>
        </w:r>
        <w:r w:rsidR="00F402BB">
          <w:rPr>
            <w:noProof/>
            <w:webHidden/>
          </w:rPr>
          <w:instrText xml:space="preserve"> PAGEREF _Toc109033024 \h </w:instrText>
        </w:r>
        <w:r w:rsidR="00F402BB">
          <w:rPr>
            <w:noProof/>
            <w:webHidden/>
          </w:rPr>
        </w:r>
        <w:r w:rsidR="00F402BB">
          <w:rPr>
            <w:noProof/>
            <w:webHidden/>
          </w:rPr>
          <w:fldChar w:fldCharType="separate"/>
        </w:r>
        <w:r w:rsidR="00F402BB">
          <w:rPr>
            <w:noProof/>
            <w:webHidden/>
          </w:rPr>
          <w:t>11</w:t>
        </w:r>
        <w:r w:rsidR="00F402BB">
          <w:rPr>
            <w:noProof/>
            <w:webHidden/>
          </w:rPr>
          <w:fldChar w:fldCharType="end"/>
        </w:r>
      </w:hyperlink>
    </w:p>
    <w:p w14:paraId="53214848" w14:textId="67F9F20F" w:rsidR="00F402BB" w:rsidRDefault="00120528">
      <w:pPr>
        <w:pStyle w:val="TableofFigures"/>
        <w:tabs>
          <w:tab w:val="right" w:leader="dot" w:pos="9350"/>
        </w:tabs>
        <w:rPr>
          <w:rFonts w:asciiTheme="minorHAnsi" w:hAnsiTheme="minorHAnsi"/>
          <w:noProof/>
          <w:color w:val="auto"/>
          <w:sz w:val="22"/>
          <w:szCs w:val="22"/>
        </w:rPr>
      </w:pPr>
      <w:hyperlink w:anchor="_Toc109033025" w:history="1">
        <w:r w:rsidR="00F402BB" w:rsidRPr="00C318EF">
          <w:rPr>
            <w:rStyle w:val="Hyperlink"/>
            <w:noProof/>
          </w:rPr>
          <w:t>Table 15 Ports, Protocols, and Services</w:t>
        </w:r>
        <w:r w:rsidR="00F402BB">
          <w:rPr>
            <w:noProof/>
            <w:webHidden/>
          </w:rPr>
          <w:tab/>
        </w:r>
        <w:r w:rsidR="00F402BB">
          <w:rPr>
            <w:noProof/>
            <w:webHidden/>
          </w:rPr>
          <w:fldChar w:fldCharType="begin"/>
        </w:r>
        <w:r w:rsidR="00F402BB">
          <w:rPr>
            <w:noProof/>
            <w:webHidden/>
          </w:rPr>
          <w:instrText xml:space="preserve"> PAGEREF _Toc109033025 \h </w:instrText>
        </w:r>
        <w:r w:rsidR="00F402BB">
          <w:rPr>
            <w:noProof/>
            <w:webHidden/>
          </w:rPr>
        </w:r>
        <w:r w:rsidR="00F402BB">
          <w:rPr>
            <w:noProof/>
            <w:webHidden/>
          </w:rPr>
          <w:fldChar w:fldCharType="separate"/>
        </w:r>
        <w:r w:rsidR="00F402BB">
          <w:rPr>
            <w:noProof/>
            <w:webHidden/>
          </w:rPr>
          <w:t>14</w:t>
        </w:r>
        <w:r w:rsidR="00F402BB">
          <w:rPr>
            <w:noProof/>
            <w:webHidden/>
          </w:rPr>
          <w:fldChar w:fldCharType="end"/>
        </w:r>
      </w:hyperlink>
    </w:p>
    <w:p w14:paraId="3EDEE146" w14:textId="5C5C52E4" w:rsidR="00F402BB" w:rsidRDefault="00120528">
      <w:pPr>
        <w:pStyle w:val="TableofFigures"/>
        <w:tabs>
          <w:tab w:val="right" w:leader="dot" w:pos="9350"/>
        </w:tabs>
        <w:rPr>
          <w:rFonts w:asciiTheme="minorHAnsi" w:hAnsiTheme="minorHAnsi"/>
          <w:noProof/>
          <w:color w:val="auto"/>
          <w:sz w:val="22"/>
          <w:szCs w:val="22"/>
        </w:rPr>
      </w:pPr>
      <w:hyperlink w:anchor="_Toc109033026" w:history="1">
        <w:r w:rsidR="00F402BB" w:rsidRPr="00C318EF">
          <w:rPr>
            <w:rStyle w:val="Hyperlink"/>
            <w:noProof/>
          </w:rPr>
          <w:t>Table 16. System Interconnections</w:t>
        </w:r>
        <w:r w:rsidR="00F402BB">
          <w:rPr>
            <w:noProof/>
            <w:webHidden/>
          </w:rPr>
          <w:tab/>
        </w:r>
        <w:r w:rsidR="00F402BB">
          <w:rPr>
            <w:noProof/>
            <w:webHidden/>
          </w:rPr>
          <w:fldChar w:fldCharType="begin"/>
        </w:r>
        <w:r w:rsidR="00F402BB">
          <w:rPr>
            <w:noProof/>
            <w:webHidden/>
          </w:rPr>
          <w:instrText xml:space="preserve"> PAGEREF _Toc109033026 \h </w:instrText>
        </w:r>
        <w:r w:rsidR="00F402BB">
          <w:rPr>
            <w:noProof/>
            <w:webHidden/>
          </w:rPr>
        </w:r>
        <w:r w:rsidR="00F402BB">
          <w:rPr>
            <w:noProof/>
            <w:webHidden/>
          </w:rPr>
          <w:fldChar w:fldCharType="separate"/>
        </w:r>
        <w:r w:rsidR="00F402BB">
          <w:rPr>
            <w:noProof/>
            <w:webHidden/>
          </w:rPr>
          <w:t>16</w:t>
        </w:r>
        <w:r w:rsidR="00F402BB">
          <w:rPr>
            <w:noProof/>
            <w:webHidden/>
          </w:rPr>
          <w:fldChar w:fldCharType="end"/>
        </w:r>
      </w:hyperlink>
    </w:p>
    <w:p w14:paraId="07752295" w14:textId="1D053F3E" w:rsidR="00F402BB" w:rsidRDefault="00120528">
      <w:pPr>
        <w:pStyle w:val="TableofFigures"/>
        <w:tabs>
          <w:tab w:val="right" w:leader="dot" w:pos="9350"/>
        </w:tabs>
        <w:rPr>
          <w:rFonts w:asciiTheme="minorHAnsi" w:hAnsiTheme="minorHAnsi"/>
          <w:noProof/>
          <w:color w:val="auto"/>
          <w:sz w:val="22"/>
          <w:szCs w:val="22"/>
        </w:rPr>
      </w:pPr>
      <w:hyperlink w:anchor="_Toc109033027" w:history="1">
        <w:r w:rsidR="00F402BB" w:rsidRPr="00C318EF">
          <w:rPr>
            <w:rStyle w:val="Hyperlink"/>
            <w:noProof/>
          </w:rPr>
          <w:t>Table 18. Control Origination and Definitions</w:t>
        </w:r>
        <w:r w:rsidR="00F402BB">
          <w:rPr>
            <w:noProof/>
            <w:webHidden/>
          </w:rPr>
          <w:tab/>
        </w:r>
        <w:r w:rsidR="00F402BB">
          <w:rPr>
            <w:noProof/>
            <w:webHidden/>
          </w:rPr>
          <w:fldChar w:fldCharType="begin"/>
        </w:r>
        <w:r w:rsidR="00F402BB">
          <w:rPr>
            <w:noProof/>
            <w:webHidden/>
          </w:rPr>
          <w:instrText xml:space="preserve"> PAGEREF _Toc109033027 \h </w:instrText>
        </w:r>
        <w:r w:rsidR="00F402BB">
          <w:rPr>
            <w:noProof/>
            <w:webHidden/>
          </w:rPr>
        </w:r>
        <w:r w:rsidR="00F402BB">
          <w:rPr>
            <w:noProof/>
            <w:webHidden/>
          </w:rPr>
          <w:fldChar w:fldCharType="separate"/>
        </w:r>
        <w:r w:rsidR="00F402BB">
          <w:rPr>
            <w:noProof/>
            <w:webHidden/>
          </w:rPr>
          <w:t>17</w:t>
        </w:r>
        <w:r w:rsidR="00F402BB">
          <w:rPr>
            <w:noProof/>
            <w:webHidden/>
          </w:rPr>
          <w:fldChar w:fldCharType="end"/>
        </w:r>
      </w:hyperlink>
    </w:p>
    <w:p w14:paraId="33BC740A" w14:textId="6F5FE8A8" w:rsidR="00F402BB" w:rsidRDefault="00120528">
      <w:pPr>
        <w:pStyle w:val="TableofFigures"/>
        <w:tabs>
          <w:tab w:val="right" w:leader="dot" w:pos="9350"/>
        </w:tabs>
        <w:rPr>
          <w:rFonts w:asciiTheme="minorHAnsi" w:hAnsiTheme="minorHAnsi"/>
          <w:noProof/>
          <w:color w:val="auto"/>
          <w:sz w:val="22"/>
          <w:szCs w:val="22"/>
        </w:rPr>
      </w:pPr>
      <w:hyperlink w:anchor="_Toc109033028" w:history="1">
        <w:r w:rsidR="00F402BB" w:rsidRPr="00C318EF">
          <w:rPr>
            <w:rStyle w:val="Hyperlink"/>
            <w:noProof/>
          </w:rPr>
          <w:t>Table 19. Names of Provided Attachments</w:t>
        </w:r>
        <w:r w:rsidR="00F402BB">
          <w:rPr>
            <w:noProof/>
            <w:webHidden/>
          </w:rPr>
          <w:tab/>
        </w:r>
        <w:r w:rsidR="00F402BB">
          <w:rPr>
            <w:noProof/>
            <w:webHidden/>
          </w:rPr>
          <w:fldChar w:fldCharType="begin"/>
        </w:r>
        <w:r w:rsidR="00F402BB">
          <w:rPr>
            <w:noProof/>
            <w:webHidden/>
          </w:rPr>
          <w:instrText xml:space="preserve"> PAGEREF _Toc109033028 \h </w:instrText>
        </w:r>
        <w:r w:rsidR="00F402BB">
          <w:rPr>
            <w:noProof/>
            <w:webHidden/>
          </w:rPr>
        </w:r>
        <w:r w:rsidR="00F402BB">
          <w:rPr>
            <w:noProof/>
            <w:webHidden/>
          </w:rPr>
          <w:fldChar w:fldCharType="separate"/>
        </w:r>
        <w:r w:rsidR="00F402BB">
          <w:rPr>
            <w:noProof/>
            <w:webHidden/>
          </w:rPr>
          <w:t>18</w:t>
        </w:r>
        <w:r w:rsidR="00F402BB">
          <w:rPr>
            <w:noProof/>
            <w:webHidden/>
          </w:rPr>
          <w:fldChar w:fldCharType="end"/>
        </w:r>
      </w:hyperlink>
    </w:p>
    <w:p w14:paraId="5FBC692A" w14:textId="11A803DC" w:rsidR="00F402BB" w:rsidRDefault="00120528">
      <w:pPr>
        <w:pStyle w:val="TableofFigures"/>
        <w:tabs>
          <w:tab w:val="right" w:leader="dot" w:pos="9350"/>
        </w:tabs>
        <w:rPr>
          <w:rFonts w:asciiTheme="minorHAnsi" w:hAnsiTheme="minorHAnsi"/>
          <w:noProof/>
          <w:color w:val="auto"/>
          <w:sz w:val="22"/>
          <w:szCs w:val="22"/>
        </w:rPr>
      </w:pPr>
      <w:hyperlink w:anchor="_Toc109033029" w:history="1">
        <w:r w:rsidR="00F402BB" w:rsidRPr="00C318EF">
          <w:rPr>
            <w:rStyle w:val="Hyperlink"/>
            <w:noProof/>
          </w:rPr>
          <w:t>Table 20. Information System Name and Title</w:t>
        </w:r>
        <w:r w:rsidR="00F402BB">
          <w:rPr>
            <w:noProof/>
            <w:webHidden/>
          </w:rPr>
          <w:tab/>
        </w:r>
        <w:r w:rsidR="00F402BB">
          <w:rPr>
            <w:noProof/>
            <w:webHidden/>
          </w:rPr>
          <w:fldChar w:fldCharType="begin"/>
        </w:r>
        <w:r w:rsidR="00F402BB">
          <w:rPr>
            <w:noProof/>
            <w:webHidden/>
          </w:rPr>
          <w:instrText xml:space="preserve"> PAGEREF _Toc109033029 \h </w:instrText>
        </w:r>
        <w:r w:rsidR="00F402BB">
          <w:rPr>
            <w:noProof/>
            <w:webHidden/>
          </w:rPr>
        </w:r>
        <w:r w:rsidR="00F402BB">
          <w:rPr>
            <w:noProof/>
            <w:webHidden/>
          </w:rPr>
          <w:fldChar w:fldCharType="separate"/>
        </w:r>
        <w:r w:rsidR="00F402BB">
          <w:rPr>
            <w:noProof/>
            <w:webHidden/>
          </w:rPr>
          <w:t>20</w:t>
        </w:r>
        <w:r w:rsidR="00F402BB">
          <w:rPr>
            <w:noProof/>
            <w:webHidden/>
          </w:rPr>
          <w:fldChar w:fldCharType="end"/>
        </w:r>
      </w:hyperlink>
    </w:p>
    <w:p w14:paraId="5A1B5FAD" w14:textId="750CF1F3" w:rsidR="00F402BB" w:rsidRDefault="00120528">
      <w:pPr>
        <w:pStyle w:val="TableofFigures"/>
        <w:tabs>
          <w:tab w:val="right" w:leader="dot" w:pos="9350"/>
        </w:tabs>
        <w:rPr>
          <w:rFonts w:asciiTheme="minorHAnsi" w:hAnsiTheme="minorHAnsi"/>
          <w:noProof/>
          <w:color w:val="auto"/>
          <w:sz w:val="22"/>
          <w:szCs w:val="22"/>
        </w:rPr>
      </w:pPr>
      <w:hyperlink w:anchor="_Toc109033030" w:history="1">
        <w:r w:rsidR="00F402BB" w:rsidRPr="00C318EF">
          <w:rPr>
            <w:rStyle w:val="Hyperlink"/>
            <w:noProof/>
          </w:rPr>
          <w:t>Table 21. Mapping StateRAMP Impact Levels to NIST SP 800-63-3 Levels</w:t>
        </w:r>
        <w:r w:rsidR="00F402BB">
          <w:rPr>
            <w:noProof/>
            <w:webHidden/>
          </w:rPr>
          <w:tab/>
        </w:r>
        <w:r w:rsidR="00F402BB">
          <w:rPr>
            <w:noProof/>
            <w:webHidden/>
          </w:rPr>
          <w:fldChar w:fldCharType="begin"/>
        </w:r>
        <w:r w:rsidR="00F402BB">
          <w:rPr>
            <w:noProof/>
            <w:webHidden/>
          </w:rPr>
          <w:instrText xml:space="preserve"> PAGEREF _Toc109033030 \h </w:instrText>
        </w:r>
        <w:r w:rsidR="00F402BB">
          <w:rPr>
            <w:noProof/>
            <w:webHidden/>
          </w:rPr>
        </w:r>
        <w:r w:rsidR="00F402BB">
          <w:rPr>
            <w:noProof/>
            <w:webHidden/>
          </w:rPr>
          <w:fldChar w:fldCharType="separate"/>
        </w:r>
        <w:r w:rsidR="00F402BB">
          <w:rPr>
            <w:noProof/>
            <w:webHidden/>
          </w:rPr>
          <w:t>21</w:t>
        </w:r>
        <w:r w:rsidR="00F402BB">
          <w:rPr>
            <w:noProof/>
            <w:webHidden/>
          </w:rPr>
          <w:fldChar w:fldCharType="end"/>
        </w:r>
      </w:hyperlink>
    </w:p>
    <w:p w14:paraId="67324D82" w14:textId="1752DFFB" w:rsidR="00F402BB" w:rsidRDefault="00120528">
      <w:pPr>
        <w:pStyle w:val="TableofFigures"/>
        <w:tabs>
          <w:tab w:val="right" w:leader="dot" w:pos="9350"/>
        </w:tabs>
        <w:rPr>
          <w:rFonts w:asciiTheme="minorHAnsi" w:hAnsiTheme="minorHAnsi"/>
          <w:noProof/>
          <w:color w:val="auto"/>
          <w:sz w:val="22"/>
          <w:szCs w:val="22"/>
        </w:rPr>
      </w:pPr>
      <w:hyperlink w:anchor="_Toc109033031" w:history="1">
        <w:r w:rsidR="00F402BB" w:rsidRPr="00C318EF">
          <w:rPr>
            <w:rStyle w:val="Hyperlink"/>
            <w:noProof/>
          </w:rPr>
          <w:t>Table 22. Potential Impacts for Assurance Levels</w:t>
        </w:r>
        <w:r w:rsidR="00F402BB">
          <w:rPr>
            <w:noProof/>
            <w:webHidden/>
          </w:rPr>
          <w:tab/>
        </w:r>
        <w:r w:rsidR="00F402BB">
          <w:rPr>
            <w:noProof/>
            <w:webHidden/>
          </w:rPr>
          <w:fldChar w:fldCharType="begin"/>
        </w:r>
        <w:r w:rsidR="00F402BB">
          <w:rPr>
            <w:noProof/>
            <w:webHidden/>
          </w:rPr>
          <w:instrText xml:space="preserve"> PAGEREF _Toc109033031 \h </w:instrText>
        </w:r>
        <w:r w:rsidR="00F402BB">
          <w:rPr>
            <w:noProof/>
            <w:webHidden/>
          </w:rPr>
        </w:r>
        <w:r w:rsidR="00F402BB">
          <w:rPr>
            <w:noProof/>
            <w:webHidden/>
          </w:rPr>
          <w:fldChar w:fldCharType="separate"/>
        </w:r>
        <w:r w:rsidR="00F402BB">
          <w:rPr>
            <w:noProof/>
            <w:webHidden/>
          </w:rPr>
          <w:t>22</w:t>
        </w:r>
        <w:r w:rsidR="00F402BB">
          <w:rPr>
            <w:noProof/>
            <w:webHidden/>
          </w:rPr>
          <w:fldChar w:fldCharType="end"/>
        </w:r>
      </w:hyperlink>
    </w:p>
    <w:p w14:paraId="0FD45004" w14:textId="79EE6254" w:rsidR="00F402BB" w:rsidRDefault="00120528">
      <w:pPr>
        <w:pStyle w:val="TableofFigures"/>
        <w:tabs>
          <w:tab w:val="right" w:leader="dot" w:pos="9350"/>
        </w:tabs>
        <w:rPr>
          <w:rFonts w:asciiTheme="minorHAnsi" w:hAnsiTheme="minorHAnsi"/>
          <w:noProof/>
          <w:color w:val="auto"/>
          <w:sz w:val="22"/>
          <w:szCs w:val="22"/>
        </w:rPr>
      </w:pPr>
      <w:hyperlink w:anchor="_Toc109033032" w:history="1">
        <w:r w:rsidR="00F402BB" w:rsidRPr="00C318EF">
          <w:rPr>
            <w:rStyle w:val="Hyperlink"/>
            <w:noProof/>
          </w:rPr>
          <w:t>Table 23. Digital Identity Level</w:t>
        </w:r>
        <w:r w:rsidR="00F402BB">
          <w:rPr>
            <w:noProof/>
            <w:webHidden/>
          </w:rPr>
          <w:tab/>
        </w:r>
        <w:r w:rsidR="00F402BB">
          <w:rPr>
            <w:noProof/>
            <w:webHidden/>
          </w:rPr>
          <w:fldChar w:fldCharType="begin"/>
        </w:r>
        <w:r w:rsidR="00F402BB">
          <w:rPr>
            <w:noProof/>
            <w:webHidden/>
          </w:rPr>
          <w:instrText xml:space="preserve"> PAGEREF _Toc109033032 \h </w:instrText>
        </w:r>
        <w:r w:rsidR="00F402BB">
          <w:rPr>
            <w:noProof/>
            <w:webHidden/>
          </w:rPr>
        </w:r>
        <w:r w:rsidR="00F402BB">
          <w:rPr>
            <w:noProof/>
            <w:webHidden/>
          </w:rPr>
          <w:fldChar w:fldCharType="separate"/>
        </w:r>
        <w:r w:rsidR="00F402BB">
          <w:rPr>
            <w:noProof/>
            <w:webHidden/>
          </w:rPr>
          <w:t>22</w:t>
        </w:r>
        <w:r w:rsidR="00F402BB">
          <w:rPr>
            <w:noProof/>
            <w:webHidden/>
          </w:rPr>
          <w:fldChar w:fldCharType="end"/>
        </w:r>
      </w:hyperlink>
    </w:p>
    <w:p w14:paraId="5F0E707C" w14:textId="320DF929" w:rsidR="00F402BB" w:rsidRDefault="00120528">
      <w:pPr>
        <w:pStyle w:val="TableofFigures"/>
        <w:tabs>
          <w:tab w:val="right" w:leader="dot" w:pos="9350"/>
        </w:tabs>
        <w:rPr>
          <w:rFonts w:asciiTheme="minorHAnsi" w:hAnsiTheme="minorHAnsi"/>
          <w:noProof/>
          <w:color w:val="auto"/>
          <w:sz w:val="22"/>
          <w:szCs w:val="22"/>
        </w:rPr>
      </w:pPr>
      <w:hyperlink w:anchor="_Toc109033033" w:history="1">
        <w:r w:rsidR="00F402BB" w:rsidRPr="00C318EF">
          <w:rPr>
            <w:rStyle w:val="Hyperlink"/>
            <w:noProof/>
          </w:rPr>
          <w:t>Table 24.  Information System Name; Privacy POC</w:t>
        </w:r>
        <w:r w:rsidR="00F402BB">
          <w:rPr>
            <w:noProof/>
            <w:webHidden/>
          </w:rPr>
          <w:tab/>
        </w:r>
        <w:r w:rsidR="00F402BB">
          <w:rPr>
            <w:noProof/>
            <w:webHidden/>
          </w:rPr>
          <w:fldChar w:fldCharType="begin"/>
        </w:r>
        <w:r w:rsidR="00F402BB">
          <w:rPr>
            <w:noProof/>
            <w:webHidden/>
          </w:rPr>
          <w:instrText xml:space="preserve"> PAGEREF _Toc109033033 \h </w:instrText>
        </w:r>
        <w:r w:rsidR="00F402BB">
          <w:rPr>
            <w:noProof/>
            <w:webHidden/>
          </w:rPr>
        </w:r>
        <w:r w:rsidR="00F402BB">
          <w:rPr>
            <w:noProof/>
            <w:webHidden/>
          </w:rPr>
          <w:fldChar w:fldCharType="separate"/>
        </w:r>
        <w:r w:rsidR="00F402BB">
          <w:rPr>
            <w:noProof/>
            <w:webHidden/>
          </w:rPr>
          <w:t>24</w:t>
        </w:r>
        <w:r w:rsidR="00F402BB">
          <w:rPr>
            <w:noProof/>
            <w:webHidden/>
          </w:rPr>
          <w:fldChar w:fldCharType="end"/>
        </w:r>
      </w:hyperlink>
    </w:p>
    <w:p w14:paraId="47FE2661" w14:textId="55D5869F" w:rsidR="00F402BB" w:rsidRDefault="00120528">
      <w:pPr>
        <w:pStyle w:val="TableofFigures"/>
        <w:tabs>
          <w:tab w:val="right" w:leader="dot" w:pos="9350"/>
        </w:tabs>
        <w:rPr>
          <w:rFonts w:asciiTheme="minorHAnsi" w:hAnsiTheme="minorHAnsi"/>
          <w:noProof/>
          <w:color w:val="auto"/>
          <w:sz w:val="22"/>
          <w:szCs w:val="22"/>
        </w:rPr>
      </w:pPr>
      <w:hyperlink w:anchor="_Toc109033034" w:history="1">
        <w:r w:rsidR="00F402BB" w:rsidRPr="00C318EF">
          <w:rPr>
            <w:rStyle w:val="Hyperlink"/>
            <w:noProof/>
          </w:rPr>
          <w:t>Table 25 PII Mapped to Components</w:t>
        </w:r>
        <w:r w:rsidR="00F402BB">
          <w:rPr>
            <w:noProof/>
            <w:webHidden/>
          </w:rPr>
          <w:tab/>
        </w:r>
        <w:r w:rsidR="00F402BB">
          <w:rPr>
            <w:noProof/>
            <w:webHidden/>
          </w:rPr>
          <w:fldChar w:fldCharType="begin"/>
        </w:r>
        <w:r w:rsidR="00F402BB">
          <w:rPr>
            <w:noProof/>
            <w:webHidden/>
          </w:rPr>
          <w:instrText xml:space="preserve"> PAGEREF _Toc109033034 \h </w:instrText>
        </w:r>
        <w:r w:rsidR="00F402BB">
          <w:rPr>
            <w:noProof/>
            <w:webHidden/>
          </w:rPr>
        </w:r>
        <w:r w:rsidR="00F402BB">
          <w:rPr>
            <w:noProof/>
            <w:webHidden/>
          </w:rPr>
          <w:fldChar w:fldCharType="separate"/>
        </w:r>
        <w:r w:rsidR="00F402BB">
          <w:rPr>
            <w:noProof/>
            <w:webHidden/>
          </w:rPr>
          <w:t>26</w:t>
        </w:r>
        <w:r w:rsidR="00F402BB">
          <w:rPr>
            <w:noProof/>
            <w:webHidden/>
          </w:rPr>
          <w:fldChar w:fldCharType="end"/>
        </w:r>
      </w:hyperlink>
    </w:p>
    <w:p w14:paraId="64653E30" w14:textId="4CF9CE63" w:rsidR="00F377C4" w:rsidRDefault="00F377C4" w:rsidP="006D732A">
      <w:r>
        <w:fldChar w:fldCharType="end"/>
      </w:r>
      <w:bookmarkEnd w:id="19"/>
      <w:r>
        <w:br w:type="page"/>
      </w:r>
    </w:p>
    <w:sdt>
      <w:sdtPr>
        <w:rPr>
          <w:rFonts w:asciiTheme="minorHAnsi" w:eastAsiaTheme="minorEastAsia" w:hAnsiTheme="minorHAnsi" w:cstheme="minorHAnsi"/>
          <w:b w:val="0"/>
          <w:caps w:val="0"/>
          <w:color w:val="000000" w:themeColor="text1"/>
          <w:sz w:val="22"/>
          <w:szCs w:val="24"/>
        </w:rPr>
        <w:id w:val="-1129322370"/>
        <w:docPartObj>
          <w:docPartGallery w:val="Cover Pages"/>
          <w:docPartUnique/>
        </w:docPartObj>
      </w:sdtPr>
      <w:sdtEndPr>
        <w:rPr>
          <w:rFonts w:eastAsiaTheme="minorHAnsi" w:cstheme="minorBidi"/>
          <w:color w:val="auto"/>
          <w:szCs w:val="22"/>
        </w:rPr>
      </w:sdtEndPr>
      <w:sdtContent>
        <w:bookmarkStart w:id="20" w:name="_Toc388620668" w:displacedByCustomXml="prev"/>
        <w:bookmarkStart w:id="21" w:name="_Toc385594811" w:displacedByCustomXml="prev"/>
        <w:bookmarkStart w:id="22" w:name="_Toc385594423" w:displacedByCustomXml="prev"/>
        <w:bookmarkStart w:id="23" w:name="_Toc385594031" w:displacedByCustomXml="prev"/>
        <w:bookmarkStart w:id="24" w:name="_Toc383444409" w:displacedByCustomXml="prev"/>
        <w:bookmarkStart w:id="25" w:name="_Toc383433177" w:displacedByCustomXml="prev"/>
        <w:bookmarkStart w:id="26" w:name="_Toc383430507" w:displacedByCustomXml="prev"/>
        <w:bookmarkStart w:id="27" w:name="_Toc383429256" w:displacedByCustomXml="prev"/>
        <w:p w14:paraId="1B0F9194" w14:textId="77777777" w:rsidR="00F377C4" w:rsidRDefault="00F377C4" w:rsidP="00926078">
          <w:pPr>
            <w:pStyle w:val="TOCHeading"/>
          </w:pPr>
          <w:r>
            <w:t>System Security Plan Approvals</w:t>
          </w:r>
          <w:bookmarkEnd w:id="27"/>
          <w:bookmarkEnd w:id="26"/>
          <w:bookmarkEnd w:id="25"/>
          <w:bookmarkEnd w:id="24"/>
          <w:bookmarkEnd w:id="23"/>
          <w:bookmarkEnd w:id="22"/>
          <w:bookmarkEnd w:id="21"/>
          <w:bookmarkEnd w:id="20"/>
        </w:p>
        <w:p w14:paraId="3F50A1F3" w14:textId="0DEF070F" w:rsidR="00F377C4" w:rsidRPr="00995F30" w:rsidRDefault="00F377C4" w:rsidP="00995F30">
          <w:pPr>
            <w:pStyle w:val="FrontMatterTitle1"/>
          </w:pPr>
          <w:r w:rsidRPr="00995F30">
            <w:t>Service Provider Signatures</w:t>
          </w:r>
        </w:p>
        <w:tbl>
          <w:tblPr>
            <w:tblW w:w="5000" w:type="pct"/>
            <w:jc w:val="center"/>
            <w:tblLook w:val="01E0" w:firstRow="1" w:lastRow="1" w:firstColumn="1" w:lastColumn="1" w:noHBand="0" w:noVBand="0"/>
          </w:tblPr>
          <w:tblGrid>
            <w:gridCol w:w="1041"/>
            <w:gridCol w:w="2098"/>
            <w:gridCol w:w="3458"/>
            <w:gridCol w:w="838"/>
            <w:gridCol w:w="1915"/>
          </w:tblGrid>
          <w:tr w:rsidR="00F377C4" w14:paraId="25B0CACD" w14:textId="77777777" w:rsidTr="00F377C4">
            <w:trPr>
              <w:trHeight w:val="683"/>
              <w:jc w:val="center"/>
            </w:trPr>
            <w:tc>
              <w:tcPr>
                <w:tcW w:w="5000" w:type="pct"/>
                <w:gridSpan w:val="5"/>
                <w:tcBorders>
                  <w:top w:val="single" w:sz="4" w:space="0" w:color="auto"/>
                  <w:left w:val="single" w:sz="4" w:space="0" w:color="auto"/>
                  <w:bottom w:val="single" w:sz="4" w:space="0" w:color="auto"/>
                  <w:right w:val="single" w:sz="4" w:space="0" w:color="auto"/>
                </w:tcBorders>
              </w:tcPr>
              <w:p w14:paraId="1361B030" w14:textId="77777777" w:rsidR="00F377C4" w:rsidRDefault="00F377C4" w:rsidP="006D732A"/>
            </w:tc>
          </w:tr>
          <w:tr w:rsidR="00F377C4" w14:paraId="118BA145" w14:textId="77777777" w:rsidTr="00F377C4">
            <w:trPr>
              <w:trHeight w:val="576"/>
              <w:jc w:val="center"/>
            </w:trPr>
            <w:tc>
              <w:tcPr>
                <w:tcW w:w="557" w:type="pct"/>
                <w:tcBorders>
                  <w:top w:val="single" w:sz="4" w:space="0" w:color="auto"/>
                  <w:left w:val="single" w:sz="4" w:space="0" w:color="auto"/>
                  <w:bottom w:val="nil"/>
                  <w:right w:val="nil"/>
                </w:tcBorders>
                <w:vAlign w:val="center"/>
                <w:hideMark/>
              </w:tcPr>
              <w:p w14:paraId="0A60D824" w14:textId="77777777" w:rsidR="00F377C4" w:rsidRDefault="00F377C4" w:rsidP="006D732A">
                <w:r>
                  <w:t>Name</w:t>
                </w:r>
              </w:p>
            </w:tc>
            <w:sdt>
              <w:sdtPr>
                <w:alias w:val="Name"/>
                <w:tag w:val="name"/>
                <w:id w:val="321787710"/>
                <w:placeholder>
                  <w:docPart w:val="7F22ED0407434E2D9B3EFE301E73D302"/>
                </w:placeholder>
                <w:showingPlcHdr/>
                <w:text w:multiLine="1"/>
              </w:sdtPr>
              <w:sdtEndPr/>
              <w:sdtContent>
                <w:tc>
                  <w:tcPr>
                    <w:tcW w:w="2971" w:type="pct"/>
                    <w:gridSpan w:val="2"/>
                    <w:tcBorders>
                      <w:top w:val="single" w:sz="4" w:space="0" w:color="auto"/>
                      <w:left w:val="nil"/>
                      <w:bottom w:val="single" w:sz="4" w:space="0" w:color="auto"/>
                      <w:right w:val="nil"/>
                    </w:tcBorders>
                    <w:vAlign w:val="center"/>
                    <w:hideMark/>
                  </w:tcPr>
                  <w:p w14:paraId="4050A35C" w14:textId="77777777" w:rsidR="00F377C4" w:rsidRDefault="00F377C4" w:rsidP="006D732A">
                    <w:r>
                      <w:rPr>
                        <w:rStyle w:val="PlaceholderText"/>
                        <w:rFonts w:eastAsiaTheme="majorEastAsia"/>
                      </w:rPr>
                      <w:t>&lt;Enter Name&gt;</w:t>
                    </w:r>
                  </w:p>
                </w:tc>
              </w:sdtContent>
            </w:sdt>
            <w:tc>
              <w:tcPr>
                <w:tcW w:w="448" w:type="pct"/>
                <w:tcBorders>
                  <w:top w:val="single" w:sz="4" w:space="0" w:color="auto"/>
                  <w:left w:val="nil"/>
                  <w:bottom w:val="nil"/>
                  <w:right w:val="nil"/>
                </w:tcBorders>
                <w:vAlign w:val="center"/>
                <w:hideMark/>
              </w:tcPr>
              <w:p w14:paraId="7097E8CB" w14:textId="77777777" w:rsidR="00F377C4" w:rsidRDefault="00F377C4" w:rsidP="006D732A">
                <w:r>
                  <w:t>Date</w:t>
                </w:r>
              </w:p>
            </w:tc>
            <w:sdt>
              <w:sdtPr>
                <w:rPr>
                  <w:b/>
                </w:rPr>
                <w:alias w:val="Approval Date"/>
                <w:tag w:val="approvaldate"/>
                <w:id w:val="-256528038"/>
                <w:placeholder>
                  <w:docPart w:val="5E086D098AEF4DBA975F9C7137F1494B"/>
                </w:placeholder>
                <w:showingPlcHdr/>
                <w:date>
                  <w:dateFormat w:val="M/d/yyyy"/>
                  <w:lid w:val="en-US"/>
                  <w:storeMappedDataAs w:val="dateTime"/>
                  <w:calendar w:val="gregorian"/>
                </w:date>
              </w:sdtPr>
              <w:sdtEndPr/>
              <w:sdtContent>
                <w:tc>
                  <w:tcPr>
                    <w:tcW w:w="1024" w:type="pct"/>
                    <w:tcBorders>
                      <w:top w:val="single" w:sz="4" w:space="0" w:color="auto"/>
                      <w:left w:val="nil"/>
                      <w:bottom w:val="single" w:sz="4" w:space="0" w:color="auto"/>
                      <w:right w:val="single" w:sz="4" w:space="0" w:color="auto"/>
                    </w:tcBorders>
                    <w:vAlign w:val="center"/>
                    <w:hideMark/>
                  </w:tcPr>
                  <w:p w14:paraId="0ECAB4ED" w14:textId="77777777" w:rsidR="00F377C4" w:rsidRDefault="00F377C4" w:rsidP="006D732A">
                    <w:pPr>
                      <w:rPr>
                        <w:b/>
                      </w:rPr>
                    </w:pPr>
                    <w:r>
                      <w:rPr>
                        <w:rStyle w:val="PlaceholderText"/>
                      </w:rPr>
                      <w:t>&lt;Select Date&gt;</w:t>
                    </w:r>
                  </w:p>
                </w:tc>
              </w:sdtContent>
            </w:sdt>
          </w:tr>
          <w:tr w:rsidR="00F377C4" w14:paraId="5842ECE1" w14:textId="77777777" w:rsidTr="00F377C4">
            <w:trPr>
              <w:trHeight w:val="576"/>
              <w:jc w:val="center"/>
            </w:trPr>
            <w:tc>
              <w:tcPr>
                <w:tcW w:w="557" w:type="pct"/>
                <w:tcBorders>
                  <w:top w:val="nil"/>
                  <w:left w:val="single" w:sz="4" w:space="0" w:color="auto"/>
                  <w:bottom w:val="nil"/>
                  <w:right w:val="nil"/>
                </w:tcBorders>
                <w:vAlign w:val="center"/>
                <w:hideMark/>
              </w:tcPr>
              <w:p w14:paraId="34B69E3F" w14:textId="77777777" w:rsidR="00F377C4" w:rsidRDefault="00F377C4" w:rsidP="006D732A">
                <w:r>
                  <w:t>Title</w:t>
                </w:r>
              </w:p>
            </w:tc>
            <w:sdt>
              <w:sdtPr>
                <w:alias w:val="Title"/>
                <w:tag w:val="title"/>
                <w:id w:val="558135540"/>
                <w:placeholder>
                  <w:docPart w:val="677ABD3F04024962A8A7DDDBEA7A8224"/>
                </w:placeholder>
                <w:showingPlcHdr/>
                <w:text/>
              </w:sdtPr>
              <w:sdtEndPr/>
              <w:sdtContent>
                <w:tc>
                  <w:tcPr>
                    <w:tcW w:w="4443" w:type="pct"/>
                    <w:gridSpan w:val="4"/>
                    <w:tcBorders>
                      <w:top w:val="nil"/>
                      <w:left w:val="nil"/>
                      <w:bottom w:val="single" w:sz="4" w:space="0" w:color="auto"/>
                      <w:right w:val="single" w:sz="4" w:space="0" w:color="auto"/>
                    </w:tcBorders>
                    <w:vAlign w:val="center"/>
                    <w:hideMark/>
                  </w:tcPr>
                  <w:p w14:paraId="5CE1A9FB" w14:textId="77777777" w:rsidR="00F377C4" w:rsidRDefault="00F377C4" w:rsidP="006D732A">
                    <w:r>
                      <w:rPr>
                        <w:rStyle w:val="PlaceholderText"/>
                        <w:rFonts w:eastAsiaTheme="majorEastAsia"/>
                      </w:rPr>
                      <w:t>&lt;Enter Title&gt;</w:t>
                    </w:r>
                  </w:p>
                </w:tc>
              </w:sdtContent>
            </w:sdt>
          </w:tr>
          <w:tr w:rsidR="00F377C4" w14:paraId="5264B557" w14:textId="77777777" w:rsidTr="00F377C4">
            <w:trPr>
              <w:trHeight w:val="576"/>
              <w:jc w:val="center"/>
            </w:trPr>
            <w:tc>
              <w:tcPr>
                <w:tcW w:w="1679" w:type="pct"/>
                <w:gridSpan w:val="2"/>
                <w:tcBorders>
                  <w:top w:val="nil"/>
                  <w:left w:val="single" w:sz="4" w:space="0" w:color="auto"/>
                  <w:bottom w:val="nil"/>
                  <w:right w:val="nil"/>
                </w:tcBorders>
                <w:vAlign w:val="center"/>
                <w:hideMark/>
              </w:tcPr>
              <w:p w14:paraId="1A8666C1" w14:textId="25EE880B" w:rsidR="00F377C4" w:rsidRDefault="00F377C4" w:rsidP="006D732A">
                <w:r>
                  <w:t>Service Provider</w:t>
                </w:r>
              </w:p>
            </w:tc>
            <w:tc>
              <w:tcPr>
                <w:tcW w:w="3321" w:type="pct"/>
                <w:gridSpan w:val="3"/>
                <w:tcBorders>
                  <w:top w:val="single" w:sz="4" w:space="0" w:color="auto"/>
                  <w:left w:val="nil"/>
                  <w:bottom w:val="single" w:sz="4" w:space="0" w:color="auto"/>
                  <w:right w:val="single" w:sz="4" w:space="0" w:color="auto"/>
                </w:tcBorders>
                <w:vAlign w:val="center"/>
                <w:hideMark/>
              </w:tcPr>
              <w:p w14:paraId="3120CCFC" w14:textId="4AE5CD4F" w:rsidR="00F377C4" w:rsidRDefault="00120528" w:rsidP="006D732A">
                <w:pPr>
                  <w:rPr>
                    <w:b/>
                  </w:rPr>
                </w:pPr>
                <w:sdt>
                  <w:sdtPr>
                    <w:alias w:val="SP Name"/>
                    <w:tag w:val="spname"/>
                    <w:id w:val="42339947"/>
                    <w:placeholder>
                      <w:docPart w:val="123F81016FFA426E89EB251FCECB717E"/>
                    </w:placeholder>
                    <w:dataBinding w:xpath="/root[1]/companyinfo[1]/cspname[1]" w:storeItemID="{44BEC3F7-CE87-4EB0-838F-88333877F166}"/>
                    <w:text/>
                  </w:sdtPr>
                  <w:sdtEndPr/>
                  <w:sdtContent>
                    <w:r w:rsidR="00882BA7">
                      <w:t>SP Name</w:t>
                    </w:r>
                  </w:sdtContent>
                </w:sdt>
              </w:p>
            </w:tc>
          </w:tr>
          <w:tr w:rsidR="00F377C4" w14:paraId="60CADC82" w14:textId="77777777" w:rsidTr="00F377C4">
            <w:trPr>
              <w:trHeight w:val="575"/>
              <w:jc w:val="center"/>
            </w:trPr>
            <w:tc>
              <w:tcPr>
                <w:tcW w:w="5000" w:type="pct"/>
                <w:gridSpan w:val="5"/>
                <w:tcBorders>
                  <w:top w:val="nil"/>
                  <w:left w:val="single" w:sz="4" w:space="0" w:color="auto"/>
                  <w:bottom w:val="single" w:sz="4" w:space="0" w:color="auto"/>
                  <w:right w:val="single" w:sz="4" w:space="0" w:color="auto"/>
                </w:tcBorders>
              </w:tcPr>
              <w:p w14:paraId="7C8DA39E" w14:textId="77777777" w:rsidR="00F377C4" w:rsidRDefault="00F377C4" w:rsidP="006D732A"/>
            </w:tc>
          </w:tr>
          <w:tr w:rsidR="00F377C4" w14:paraId="2B1BEF78" w14:textId="77777777" w:rsidTr="00F377C4">
            <w:trPr>
              <w:trHeight w:val="530"/>
              <w:jc w:val="center"/>
            </w:trPr>
            <w:tc>
              <w:tcPr>
                <w:tcW w:w="5000" w:type="pct"/>
                <w:gridSpan w:val="5"/>
                <w:tcBorders>
                  <w:top w:val="single" w:sz="4" w:space="0" w:color="auto"/>
                  <w:left w:val="nil"/>
                  <w:bottom w:val="single" w:sz="4" w:space="0" w:color="auto"/>
                  <w:right w:val="nil"/>
                </w:tcBorders>
              </w:tcPr>
              <w:p w14:paraId="617A47A8" w14:textId="77777777" w:rsidR="00F377C4" w:rsidRDefault="00F377C4" w:rsidP="006D732A"/>
            </w:tc>
          </w:tr>
          <w:tr w:rsidR="00F377C4" w14:paraId="4FA45AC6" w14:textId="77777777" w:rsidTr="00F377C4">
            <w:trPr>
              <w:trHeight w:val="611"/>
              <w:jc w:val="center"/>
            </w:trPr>
            <w:tc>
              <w:tcPr>
                <w:tcW w:w="5000" w:type="pct"/>
                <w:gridSpan w:val="5"/>
                <w:tcBorders>
                  <w:top w:val="single" w:sz="4" w:space="0" w:color="auto"/>
                  <w:left w:val="single" w:sz="4" w:space="0" w:color="auto"/>
                  <w:bottom w:val="single" w:sz="4" w:space="0" w:color="auto"/>
                  <w:right w:val="single" w:sz="4" w:space="0" w:color="auto"/>
                </w:tcBorders>
              </w:tcPr>
              <w:p w14:paraId="69BE9699" w14:textId="77777777" w:rsidR="00F377C4" w:rsidRDefault="00F377C4" w:rsidP="006D732A"/>
            </w:tc>
          </w:tr>
          <w:tr w:rsidR="00F377C4" w14:paraId="4D38DA1B" w14:textId="77777777" w:rsidTr="00F377C4">
            <w:trPr>
              <w:trHeight w:val="576"/>
              <w:jc w:val="center"/>
            </w:trPr>
            <w:tc>
              <w:tcPr>
                <w:tcW w:w="557" w:type="pct"/>
                <w:tcBorders>
                  <w:top w:val="single" w:sz="4" w:space="0" w:color="auto"/>
                  <w:left w:val="single" w:sz="4" w:space="0" w:color="auto"/>
                  <w:bottom w:val="nil"/>
                  <w:right w:val="nil"/>
                </w:tcBorders>
                <w:vAlign w:val="center"/>
                <w:hideMark/>
              </w:tcPr>
              <w:p w14:paraId="6F3B4D0C" w14:textId="77777777" w:rsidR="00F377C4" w:rsidRDefault="00F377C4" w:rsidP="006D732A">
                <w:r>
                  <w:t>Name</w:t>
                </w:r>
              </w:p>
            </w:tc>
            <w:sdt>
              <w:sdtPr>
                <w:alias w:val="Name"/>
                <w:tag w:val="name"/>
                <w:id w:val="1280367427"/>
                <w:placeholder>
                  <w:docPart w:val="487042E3FF064E47AEA506681E62808B"/>
                </w:placeholder>
                <w:showingPlcHdr/>
                <w:text w:multiLine="1"/>
              </w:sdtPr>
              <w:sdtEndPr/>
              <w:sdtContent>
                <w:tc>
                  <w:tcPr>
                    <w:tcW w:w="2971" w:type="pct"/>
                    <w:gridSpan w:val="2"/>
                    <w:tcBorders>
                      <w:top w:val="single" w:sz="4" w:space="0" w:color="auto"/>
                      <w:left w:val="nil"/>
                      <w:bottom w:val="single" w:sz="4" w:space="0" w:color="auto"/>
                      <w:right w:val="nil"/>
                    </w:tcBorders>
                    <w:vAlign w:val="center"/>
                    <w:hideMark/>
                  </w:tcPr>
                  <w:p w14:paraId="5107AD82" w14:textId="77777777" w:rsidR="00F377C4" w:rsidRDefault="00F377C4" w:rsidP="006D732A">
                    <w:r>
                      <w:rPr>
                        <w:rStyle w:val="PlaceholderText"/>
                        <w:rFonts w:eastAsiaTheme="majorEastAsia"/>
                      </w:rPr>
                      <w:t>&lt;Enter Name&gt;</w:t>
                    </w:r>
                  </w:p>
                </w:tc>
              </w:sdtContent>
            </w:sdt>
            <w:tc>
              <w:tcPr>
                <w:tcW w:w="448" w:type="pct"/>
                <w:tcBorders>
                  <w:top w:val="single" w:sz="4" w:space="0" w:color="auto"/>
                  <w:left w:val="nil"/>
                  <w:bottom w:val="nil"/>
                  <w:right w:val="nil"/>
                </w:tcBorders>
                <w:vAlign w:val="center"/>
                <w:hideMark/>
              </w:tcPr>
              <w:p w14:paraId="2E9840A6" w14:textId="77777777" w:rsidR="00F377C4" w:rsidRDefault="00F377C4" w:rsidP="006D732A">
                <w:r>
                  <w:t>Date</w:t>
                </w:r>
              </w:p>
            </w:tc>
            <w:sdt>
              <w:sdtPr>
                <w:rPr>
                  <w:b/>
                </w:rPr>
                <w:alias w:val="Approval Date"/>
                <w:tag w:val="approvaldate"/>
                <w:id w:val="968102685"/>
                <w:placeholder>
                  <w:docPart w:val="00978B59640B4481BE7D3D79214C3605"/>
                </w:placeholder>
                <w:showingPlcHdr/>
                <w:date>
                  <w:dateFormat w:val="M/d/yyyy"/>
                  <w:lid w:val="en-US"/>
                  <w:storeMappedDataAs w:val="dateTime"/>
                  <w:calendar w:val="gregorian"/>
                </w:date>
              </w:sdtPr>
              <w:sdtEndPr/>
              <w:sdtContent>
                <w:tc>
                  <w:tcPr>
                    <w:tcW w:w="1024" w:type="pct"/>
                    <w:tcBorders>
                      <w:top w:val="single" w:sz="4" w:space="0" w:color="auto"/>
                      <w:left w:val="nil"/>
                      <w:bottom w:val="single" w:sz="4" w:space="0" w:color="auto"/>
                      <w:right w:val="single" w:sz="4" w:space="0" w:color="auto"/>
                    </w:tcBorders>
                    <w:vAlign w:val="center"/>
                    <w:hideMark/>
                  </w:tcPr>
                  <w:p w14:paraId="21F4F3C7" w14:textId="77777777" w:rsidR="00F377C4" w:rsidRDefault="00F377C4" w:rsidP="006D732A">
                    <w:pPr>
                      <w:rPr>
                        <w:b/>
                      </w:rPr>
                    </w:pPr>
                    <w:r>
                      <w:rPr>
                        <w:rStyle w:val="PlaceholderText"/>
                      </w:rPr>
                      <w:t>&lt;Select Date&gt;</w:t>
                    </w:r>
                  </w:p>
                </w:tc>
              </w:sdtContent>
            </w:sdt>
          </w:tr>
          <w:tr w:rsidR="00F377C4" w14:paraId="05B1E78B" w14:textId="77777777" w:rsidTr="00F377C4">
            <w:trPr>
              <w:trHeight w:val="576"/>
              <w:jc w:val="center"/>
            </w:trPr>
            <w:tc>
              <w:tcPr>
                <w:tcW w:w="557" w:type="pct"/>
                <w:tcBorders>
                  <w:top w:val="nil"/>
                  <w:left w:val="single" w:sz="4" w:space="0" w:color="auto"/>
                  <w:bottom w:val="nil"/>
                  <w:right w:val="nil"/>
                </w:tcBorders>
                <w:vAlign w:val="center"/>
                <w:hideMark/>
              </w:tcPr>
              <w:p w14:paraId="19141C39" w14:textId="77777777" w:rsidR="00F377C4" w:rsidRDefault="00F377C4" w:rsidP="006D732A">
                <w:r>
                  <w:t>Title</w:t>
                </w:r>
              </w:p>
            </w:tc>
            <w:sdt>
              <w:sdtPr>
                <w:alias w:val="Title"/>
                <w:tag w:val="title"/>
                <w:id w:val="-1574344442"/>
                <w:placeholder>
                  <w:docPart w:val="E2532BD7B47F4841A1AB60E3E7389CE0"/>
                </w:placeholder>
                <w:showingPlcHdr/>
                <w:text/>
              </w:sdtPr>
              <w:sdtEndPr/>
              <w:sdtContent>
                <w:tc>
                  <w:tcPr>
                    <w:tcW w:w="4443" w:type="pct"/>
                    <w:gridSpan w:val="4"/>
                    <w:tcBorders>
                      <w:top w:val="nil"/>
                      <w:left w:val="nil"/>
                      <w:bottom w:val="single" w:sz="4" w:space="0" w:color="auto"/>
                      <w:right w:val="single" w:sz="4" w:space="0" w:color="auto"/>
                    </w:tcBorders>
                    <w:vAlign w:val="center"/>
                    <w:hideMark/>
                  </w:tcPr>
                  <w:p w14:paraId="338B6517" w14:textId="77777777" w:rsidR="00F377C4" w:rsidRDefault="00F377C4" w:rsidP="006D732A">
                    <w:r>
                      <w:rPr>
                        <w:rStyle w:val="PlaceholderText"/>
                        <w:rFonts w:eastAsiaTheme="majorEastAsia"/>
                      </w:rPr>
                      <w:t>&lt;Enter Title&gt;</w:t>
                    </w:r>
                  </w:p>
                </w:tc>
              </w:sdtContent>
            </w:sdt>
          </w:tr>
          <w:tr w:rsidR="00F377C4" w14:paraId="4F85B2FA" w14:textId="77777777" w:rsidTr="00F377C4">
            <w:trPr>
              <w:trHeight w:val="576"/>
              <w:jc w:val="center"/>
            </w:trPr>
            <w:tc>
              <w:tcPr>
                <w:tcW w:w="1679" w:type="pct"/>
                <w:gridSpan w:val="2"/>
                <w:tcBorders>
                  <w:top w:val="nil"/>
                  <w:left w:val="single" w:sz="4" w:space="0" w:color="auto"/>
                  <w:bottom w:val="nil"/>
                  <w:right w:val="nil"/>
                </w:tcBorders>
                <w:vAlign w:val="center"/>
                <w:hideMark/>
              </w:tcPr>
              <w:p w14:paraId="150C7E37" w14:textId="6D023C31" w:rsidR="00F377C4" w:rsidRDefault="00F377C4" w:rsidP="006D732A">
                <w:r>
                  <w:t>Service Provider</w:t>
                </w:r>
              </w:p>
            </w:tc>
            <w:tc>
              <w:tcPr>
                <w:tcW w:w="3321" w:type="pct"/>
                <w:gridSpan w:val="3"/>
                <w:tcBorders>
                  <w:top w:val="single" w:sz="4" w:space="0" w:color="auto"/>
                  <w:left w:val="nil"/>
                  <w:bottom w:val="single" w:sz="4" w:space="0" w:color="auto"/>
                  <w:right w:val="single" w:sz="4" w:space="0" w:color="auto"/>
                </w:tcBorders>
                <w:vAlign w:val="center"/>
                <w:hideMark/>
              </w:tcPr>
              <w:p w14:paraId="1B52B8BC" w14:textId="09CC249B" w:rsidR="00F377C4" w:rsidRDefault="00120528" w:rsidP="006D732A">
                <w:pPr>
                  <w:rPr>
                    <w:b/>
                  </w:rPr>
                </w:pPr>
                <w:sdt>
                  <w:sdtPr>
                    <w:alias w:val="SP Name"/>
                    <w:tag w:val="spname"/>
                    <w:id w:val="84660501"/>
                    <w:placeholder>
                      <w:docPart w:val="448A033B25BB4DEBB380F94D501A0202"/>
                    </w:placeholder>
                    <w:dataBinding w:xpath="/root[1]/companyinfo[1]/cspname[1]" w:storeItemID="{44BEC3F7-CE87-4EB0-838F-88333877F166}"/>
                    <w:text/>
                  </w:sdtPr>
                  <w:sdtEndPr/>
                  <w:sdtContent>
                    <w:r w:rsidR="00841655">
                      <w:t>SP Name</w:t>
                    </w:r>
                  </w:sdtContent>
                </w:sdt>
              </w:p>
            </w:tc>
          </w:tr>
          <w:tr w:rsidR="00F377C4" w14:paraId="679E8C55" w14:textId="77777777" w:rsidTr="00F377C4">
            <w:trPr>
              <w:trHeight w:val="674"/>
              <w:jc w:val="center"/>
            </w:trPr>
            <w:tc>
              <w:tcPr>
                <w:tcW w:w="5000" w:type="pct"/>
                <w:gridSpan w:val="5"/>
                <w:tcBorders>
                  <w:top w:val="nil"/>
                  <w:left w:val="single" w:sz="4" w:space="0" w:color="auto"/>
                  <w:bottom w:val="single" w:sz="4" w:space="0" w:color="auto"/>
                  <w:right w:val="single" w:sz="4" w:space="0" w:color="auto"/>
                </w:tcBorders>
              </w:tcPr>
              <w:p w14:paraId="573000E1" w14:textId="77777777" w:rsidR="00F377C4" w:rsidRDefault="00F377C4" w:rsidP="006D732A"/>
            </w:tc>
          </w:tr>
          <w:tr w:rsidR="00F377C4" w14:paraId="1CFA29BC" w14:textId="77777777" w:rsidTr="00F377C4">
            <w:trPr>
              <w:trHeight w:val="620"/>
              <w:jc w:val="center"/>
            </w:trPr>
            <w:tc>
              <w:tcPr>
                <w:tcW w:w="5000" w:type="pct"/>
                <w:gridSpan w:val="5"/>
                <w:tcBorders>
                  <w:top w:val="single" w:sz="4" w:space="0" w:color="auto"/>
                  <w:left w:val="nil"/>
                  <w:bottom w:val="single" w:sz="4" w:space="0" w:color="auto"/>
                  <w:right w:val="nil"/>
                </w:tcBorders>
              </w:tcPr>
              <w:p w14:paraId="487A757D" w14:textId="77777777" w:rsidR="00F377C4" w:rsidRDefault="00F377C4" w:rsidP="006D732A"/>
            </w:tc>
          </w:tr>
          <w:tr w:rsidR="00F377C4" w14:paraId="11E0D0B3" w14:textId="77777777" w:rsidTr="00F377C4">
            <w:trPr>
              <w:trHeight w:val="620"/>
              <w:jc w:val="center"/>
            </w:trPr>
            <w:tc>
              <w:tcPr>
                <w:tcW w:w="5000" w:type="pct"/>
                <w:gridSpan w:val="5"/>
                <w:tcBorders>
                  <w:top w:val="single" w:sz="4" w:space="0" w:color="auto"/>
                  <w:left w:val="single" w:sz="4" w:space="0" w:color="auto"/>
                  <w:bottom w:val="single" w:sz="4" w:space="0" w:color="auto"/>
                  <w:right w:val="single" w:sz="4" w:space="0" w:color="auto"/>
                </w:tcBorders>
              </w:tcPr>
              <w:p w14:paraId="441FC54C" w14:textId="77777777" w:rsidR="00F377C4" w:rsidRDefault="00F377C4" w:rsidP="006D732A"/>
            </w:tc>
          </w:tr>
          <w:tr w:rsidR="00F377C4" w14:paraId="7183CA8D" w14:textId="77777777" w:rsidTr="00F377C4">
            <w:trPr>
              <w:trHeight w:val="576"/>
              <w:jc w:val="center"/>
            </w:trPr>
            <w:tc>
              <w:tcPr>
                <w:tcW w:w="557" w:type="pct"/>
                <w:tcBorders>
                  <w:top w:val="single" w:sz="4" w:space="0" w:color="auto"/>
                  <w:left w:val="single" w:sz="4" w:space="0" w:color="auto"/>
                  <w:bottom w:val="nil"/>
                  <w:right w:val="nil"/>
                </w:tcBorders>
                <w:vAlign w:val="center"/>
                <w:hideMark/>
              </w:tcPr>
              <w:p w14:paraId="78B31F91" w14:textId="77777777" w:rsidR="00F377C4" w:rsidRDefault="00F377C4" w:rsidP="006D732A">
                <w:r>
                  <w:t>Name</w:t>
                </w:r>
              </w:p>
            </w:tc>
            <w:sdt>
              <w:sdtPr>
                <w:alias w:val="Name"/>
                <w:tag w:val="name"/>
                <w:id w:val="840509728"/>
                <w:placeholder>
                  <w:docPart w:val="AC44EEDBF85D48FF8690D87FBBA82BF7"/>
                </w:placeholder>
                <w:showingPlcHdr/>
                <w:text w:multiLine="1"/>
              </w:sdtPr>
              <w:sdtEndPr/>
              <w:sdtContent>
                <w:tc>
                  <w:tcPr>
                    <w:tcW w:w="2971" w:type="pct"/>
                    <w:gridSpan w:val="2"/>
                    <w:tcBorders>
                      <w:top w:val="single" w:sz="4" w:space="0" w:color="auto"/>
                      <w:left w:val="nil"/>
                      <w:bottom w:val="single" w:sz="4" w:space="0" w:color="auto"/>
                      <w:right w:val="nil"/>
                    </w:tcBorders>
                    <w:vAlign w:val="center"/>
                    <w:hideMark/>
                  </w:tcPr>
                  <w:p w14:paraId="0ACEF4E4" w14:textId="77777777" w:rsidR="00F377C4" w:rsidRDefault="00F377C4" w:rsidP="006D732A">
                    <w:r>
                      <w:rPr>
                        <w:rStyle w:val="PlaceholderText"/>
                        <w:rFonts w:eastAsiaTheme="majorEastAsia"/>
                      </w:rPr>
                      <w:t>&lt;Enter Name&gt;</w:t>
                    </w:r>
                  </w:p>
                </w:tc>
              </w:sdtContent>
            </w:sdt>
            <w:tc>
              <w:tcPr>
                <w:tcW w:w="448" w:type="pct"/>
                <w:tcBorders>
                  <w:top w:val="single" w:sz="4" w:space="0" w:color="auto"/>
                  <w:left w:val="nil"/>
                  <w:bottom w:val="nil"/>
                  <w:right w:val="nil"/>
                </w:tcBorders>
                <w:vAlign w:val="center"/>
                <w:hideMark/>
              </w:tcPr>
              <w:p w14:paraId="40958201" w14:textId="77777777" w:rsidR="00F377C4" w:rsidRDefault="00F377C4" w:rsidP="006D732A">
                <w:r>
                  <w:t>Date</w:t>
                </w:r>
              </w:p>
            </w:tc>
            <w:sdt>
              <w:sdtPr>
                <w:rPr>
                  <w:b/>
                </w:rPr>
                <w:alias w:val="Approval Date"/>
                <w:tag w:val="approvaldate"/>
                <w:id w:val="849916393"/>
                <w:placeholder>
                  <w:docPart w:val="2D998FA82FB84451B06727FF9E9798A9"/>
                </w:placeholder>
                <w:showingPlcHdr/>
                <w:date>
                  <w:dateFormat w:val="M/d/yyyy"/>
                  <w:lid w:val="en-US"/>
                  <w:storeMappedDataAs w:val="dateTime"/>
                  <w:calendar w:val="gregorian"/>
                </w:date>
              </w:sdtPr>
              <w:sdtEndPr/>
              <w:sdtContent>
                <w:tc>
                  <w:tcPr>
                    <w:tcW w:w="1024" w:type="pct"/>
                    <w:tcBorders>
                      <w:top w:val="single" w:sz="4" w:space="0" w:color="auto"/>
                      <w:left w:val="nil"/>
                      <w:bottom w:val="single" w:sz="4" w:space="0" w:color="auto"/>
                      <w:right w:val="single" w:sz="4" w:space="0" w:color="auto"/>
                    </w:tcBorders>
                    <w:vAlign w:val="center"/>
                    <w:hideMark/>
                  </w:tcPr>
                  <w:p w14:paraId="42A93C86" w14:textId="77777777" w:rsidR="00F377C4" w:rsidRDefault="00F377C4" w:rsidP="006D732A">
                    <w:pPr>
                      <w:rPr>
                        <w:b/>
                      </w:rPr>
                    </w:pPr>
                    <w:r>
                      <w:rPr>
                        <w:rStyle w:val="PlaceholderText"/>
                      </w:rPr>
                      <w:t>&lt;Select Date&gt;</w:t>
                    </w:r>
                  </w:p>
                </w:tc>
              </w:sdtContent>
            </w:sdt>
          </w:tr>
          <w:tr w:rsidR="00F377C4" w14:paraId="30E1D397" w14:textId="77777777" w:rsidTr="00F377C4">
            <w:trPr>
              <w:trHeight w:val="576"/>
              <w:jc w:val="center"/>
            </w:trPr>
            <w:tc>
              <w:tcPr>
                <w:tcW w:w="557" w:type="pct"/>
                <w:tcBorders>
                  <w:top w:val="nil"/>
                  <w:left w:val="single" w:sz="4" w:space="0" w:color="auto"/>
                  <w:bottom w:val="nil"/>
                  <w:right w:val="nil"/>
                </w:tcBorders>
                <w:vAlign w:val="center"/>
                <w:hideMark/>
              </w:tcPr>
              <w:p w14:paraId="67FE764F" w14:textId="77777777" w:rsidR="00F377C4" w:rsidRDefault="00F377C4" w:rsidP="006D732A">
                <w:r>
                  <w:t>Title</w:t>
                </w:r>
              </w:p>
            </w:tc>
            <w:sdt>
              <w:sdtPr>
                <w:alias w:val="Title"/>
                <w:tag w:val="title"/>
                <w:id w:val="-1927178826"/>
                <w:placeholder>
                  <w:docPart w:val="F72E22F480FE4617BE4E5B1BBE0D22EE"/>
                </w:placeholder>
                <w:showingPlcHdr/>
                <w:text/>
              </w:sdtPr>
              <w:sdtEndPr/>
              <w:sdtContent>
                <w:tc>
                  <w:tcPr>
                    <w:tcW w:w="4443" w:type="pct"/>
                    <w:gridSpan w:val="4"/>
                    <w:tcBorders>
                      <w:top w:val="nil"/>
                      <w:left w:val="nil"/>
                      <w:bottom w:val="single" w:sz="4" w:space="0" w:color="auto"/>
                      <w:right w:val="single" w:sz="4" w:space="0" w:color="auto"/>
                    </w:tcBorders>
                    <w:vAlign w:val="center"/>
                    <w:hideMark/>
                  </w:tcPr>
                  <w:p w14:paraId="280DB4E7" w14:textId="77777777" w:rsidR="00F377C4" w:rsidRDefault="00F377C4" w:rsidP="006D732A">
                    <w:r>
                      <w:rPr>
                        <w:rStyle w:val="PlaceholderText"/>
                        <w:rFonts w:eastAsiaTheme="majorEastAsia"/>
                      </w:rPr>
                      <w:t>&lt;Enter Title&gt;</w:t>
                    </w:r>
                  </w:p>
                </w:tc>
              </w:sdtContent>
            </w:sdt>
          </w:tr>
          <w:tr w:rsidR="00F377C4" w14:paraId="0FADF04A" w14:textId="77777777" w:rsidTr="00F377C4">
            <w:trPr>
              <w:trHeight w:val="576"/>
              <w:jc w:val="center"/>
            </w:trPr>
            <w:tc>
              <w:tcPr>
                <w:tcW w:w="1679" w:type="pct"/>
                <w:gridSpan w:val="2"/>
                <w:tcBorders>
                  <w:top w:val="nil"/>
                  <w:left w:val="single" w:sz="4" w:space="0" w:color="auto"/>
                  <w:bottom w:val="nil"/>
                  <w:right w:val="nil"/>
                </w:tcBorders>
                <w:vAlign w:val="center"/>
                <w:hideMark/>
              </w:tcPr>
              <w:p w14:paraId="627F213E" w14:textId="77A50B13" w:rsidR="00F377C4" w:rsidRDefault="00F377C4" w:rsidP="006D732A">
                <w:r>
                  <w:t>Service Provider</w:t>
                </w:r>
              </w:p>
            </w:tc>
            <w:tc>
              <w:tcPr>
                <w:tcW w:w="3321" w:type="pct"/>
                <w:gridSpan w:val="3"/>
                <w:tcBorders>
                  <w:top w:val="single" w:sz="4" w:space="0" w:color="auto"/>
                  <w:left w:val="nil"/>
                  <w:bottom w:val="single" w:sz="4" w:space="0" w:color="auto"/>
                  <w:right w:val="single" w:sz="4" w:space="0" w:color="auto"/>
                </w:tcBorders>
                <w:vAlign w:val="center"/>
                <w:hideMark/>
              </w:tcPr>
              <w:p w14:paraId="422B3C1D" w14:textId="11A6BDA8" w:rsidR="00F377C4" w:rsidRDefault="00120528" w:rsidP="006D732A">
                <w:pPr>
                  <w:rPr>
                    <w:b/>
                  </w:rPr>
                </w:pPr>
                <w:sdt>
                  <w:sdtPr>
                    <w:alias w:val="SP Name"/>
                    <w:tag w:val="spname"/>
                    <w:id w:val="-158547678"/>
                    <w:placeholder>
                      <w:docPart w:val="16091E124EB14547B181B7A126E5761C"/>
                    </w:placeholder>
                    <w:dataBinding w:xpath="/root[1]/companyinfo[1]/cspname[1]" w:storeItemID="{44BEC3F7-CE87-4EB0-838F-88333877F166}"/>
                    <w:text/>
                  </w:sdtPr>
                  <w:sdtEndPr/>
                  <w:sdtContent>
                    <w:r w:rsidR="00841655">
                      <w:t>SP Name</w:t>
                    </w:r>
                  </w:sdtContent>
                </w:sdt>
              </w:p>
            </w:tc>
          </w:tr>
          <w:tr w:rsidR="00F377C4" w14:paraId="50634D5B" w14:textId="77777777" w:rsidTr="00F377C4">
            <w:trPr>
              <w:trHeight w:val="576"/>
              <w:jc w:val="center"/>
            </w:trPr>
            <w:tc>
              <w:tcPr>
                <w:tcW w:w="1679" w:type="pct"/>
                <w:gridSpan w:val="2"/>
                <w:tcBorders>
                  <w:top w:val="nil"/>
                  <w:left w:val="single" w:sz="4" w:space="0" w:color="auto"/>
                  <w:bottom w:val="single" w:sz="4" w:space="0" w:color="auto"/>
                  <w:right w:val="nil"/>
                </w:tcBorders>
                <w:vAlign w:val="center"/>
              </w:tcPr>
              <w:p w14:paraId="1EE812DD" w14:textId="77777777" w:rsidR="00F377C4" w:rsidRDefault="00F377C4" w:rsidP="006D732A"/>
            </w:tc>
            <w:tc>
              <w:tcPr>
                <w:tcW w:w="3321" w:type="pct"/>
                <w:gridSpan w:val="3"/>
                <w:tcBorders>
                  <w:top w:val="single" w:sz="4" w:space="0" w:color="auto"/>
                  <w:left w:val="nil"/>
                  <w:bottom w:val="single" w:sz="4" w:space="0" w:color="auto"/>
                  <w:right w:val="single" w:sz="4" w:space="0" w:color="auto"/>
                </w:tcBorders>
                <w:vAlign w:val="center"/>
              </w:tcPr>
              <w:p w14:paraId="482862CE" w14:textId="77777777" w:rsidR="00F377C4" w:rsidRDefault="00F377C4" w:rsidP="006D732A"/>
            </w:tc>
          </w:tr>
        </w:tbl>
        <w:p w14:paraId="5721C295" w14:textId="6A4B402A" w:rsidR="00F377C4" w:rsidRDefault="00120528" w:rsidP="006D732A">
          <w:pPr>
            <w:sectPr w:rsidR="00F377C4" w:rsidSect="00C82444">
              <w:headerReference w:type="default" r:id="rId16"/>
              <w:footerReference w:type="default" r:id="rId17"/>
              <w:pgSz w:w="12240" w:h="15840" w:code="1"/>
              <w:pgMar w:top="1440" w:right="1440" w:bottom="1440" w:left="1440" w:header="432" w:footer="432" w:gutter="0"/>
              <w:pgNumType w:fmt="lowerRoman" w:start="1"/>
              <w:cols w:space="720"/>
              <w:docGrid w:linePitch="360"/>
            </w:sectPr>
          </w:pPr>
        </w:p>
      </w:sdtContent>
    </w:sdt>
    <w:p w14:paraId="4532ADBD" w14:textId="37104FB6" w:rsidR="00F377C4" w:rsidRPr="00C47C31" w:rsidRDefault="00F377C4" w:rsidP="00926078">
      <w:pPr>
        <w:pStyle w:val="Heading1"/>
      </w:pPr>
      <w:bookmarkStart w:id="28" w:name="_Toc117231937"/>
      <w:r>
        <w:lastRenderedPageBreak/>
        <w:t>Information System Name/</w:t>
      </w:r>
      <w:r w:rsidRPr="00855C40">
        <w:t>Title</w:t>
      </w:r>
      <w:bookmarkEnd w:id="28"/>
    </w:p>
    <w:p w14:paraId="443FFCCF" w14:textId="75F8D58B" w:rsidR="00F377C4" w:rsidRDefault="00F377C4" w:rsidP="006D732A">
      <w:r w:rsidRPr="00C44092">
        <w:t>This System Security Plan provides an overview of the security requirements for the</w:t>
      </w:r>
      <w:r w:rsidR="00F76250">
        <w:t xml:space="preserve"> </w:t>
      </w:r>
      <w:sdt>
        <w:sdtPr>
          <w:alias w:val="Information System Name"/>
          <w:tag w:val="informationsystemname"/>
          <w:id w:val="682089931"/>
          <w:placeholder>
            <w:docPart w:val="B2C89209EFC649BE8BDD25155A34F6A2"/>
          </w:placeholder>
          <w:showingPlcHdr/>
          <w:dataBinding w:xpath="/root[1]/companyinfo[1]/informationsystemname[1]" w:storeItemID="{44BEC3F7-CE87-4EB0-838F-88333877F166}"/>
          <w:text/>
        </w:sdtPr>
        <w:sdtEndPr/>
        <w:sdtContent>
          <w:r w:rsidRPr="001C310B">
            <w:t>Information System Name</w:t>
          </w:r>
        </w:sdtContent>
      </w:sdt>
      <w:r w:rsidR="00F76250">
        <w:t xml:space="preserve"> </w:t>
      </w:r>
      <w:sdt>
        <w:sdtPr>
          <w:rPr>
            <w:rStyle w:val="UserInputChar"/>
          </w:rPr>
          <w:alias w:val="Information System Abbreviation"/>
          <w:tag w:val="informationsystemabbreviation"/>
          <w:id w:val="368881147"/>
          <w:placeholder>
            <w:docPart w:val="452C79A3DF394106AA7E61D02373EF9A"/>
          </w:placeholder>
          <w:dataBinding w:xpath="/root[1]/companyinfo[1]/informationsystemabbreviation[1]" w:storeItemID="{3C714739-2FB5-41FA-89D5-72FE7465BFF9}"/>
          <w:text/>
        </w:sdtPr>
        <w:sdtEndPr>
          <w:rPr>
            <w:rStyle w:val="UserInputChar"/>
          </w:rPr>
        </w:sdtEndPr>
        <w:sdtContent>
          <w:r w:rsidR="00472FED" w:rsidRPr="00472FED">
            <w:rPr>
              <w:rStyle w:val="UserInputChar"/>
            </w:rPr>
            <w:t>&lt;</w:t>
          </w:r>
          <w:r w:rsidRPr="00472FED">
            <w:rPr>
              <w:rStyle w:val="UserInputChar"/>
            </w:rPr>
            <w:t>Enter Information System Abbreviation</w:t>
          </w:r>
        </w:sdtContent>
      </w:sdt>
      <w:r w:rsidR="00472FED" w:rsidRPr="00472FED">
        <w:rPr>
          <w:rStyle w:val="UserInputChar"/>
        </w:rPr>
        <w:t>&gt;</w:t>
      </w:r>
      <w:r w:rsidRPr="00472FED">
        <w:rPr>
          <w:color w:val="C00000"/>
        </w:rPr>
        <w:t xml:space="preserve"> </w:t>
      </w:r>
      <w:r w:rsidRPr="00C44092">
        <w:t xml:space="preserve">and describes the controls in place or planned for implementation to provide a level of security appropriate for the information to be transmitted, </w:t>
      </w:r>
      <w:r w:rsidR="00382338" w:rsidRPr="00C44092">
        <w:t>processed,</w:t>
      </w:r>
      <w:r w:rsidRPr="00C44092">
        <w:t xml:space="preserve"> or stored by the system</w:t>
      </w:r>
      <w:r w:rsidR="002A1B47">
        <w:t xml:space="preserve">. </w:t>
      </w:r>
      <w:r w:rsidRPr="00C44092">
        <w:t>Information security is vital to our critical infrastructure and its effective performance and protection is a key component of our national security program</w:t>
      </w:r>
      <w:r w:rsidR="002A1B47">
        <w:t xml:space="preserve">. </w:t>
      </w:r>
      <w:r w:rsidRPr="00C44092">
        <w:t xml:space="preserve">Proper management of information technology systems is essential to ensure the confidentiality, integrity and availability of the data transmitted, </w:t>
      </w:r>
      <w:r w:rsidR="00382338" w:rsidRPr="00C44092">
        <w:t>processed,</w:t>
      </w:r>
      <w:r w:rsidRPr="00C44092">
        <w:t xml:space="preserve"> or stored by the </w:t>
      </w:r>
      <w:sdt>
        <w:sdtPr>
          <w:rPr>
            <w:rStyle w:val="UserInputChar"/>
          </w:rPr>
          <w:alias w:val="Information System Abbreviation"/>
          <w:tag w:val="informationsystemabbreviation"/>
          <w:id w:val="-310647295"/>
          <w:placeholder>
            <w:docPart w:val="F0D38C522555462DA7377ECB324147D2"/>
          </w:placeholder>
          <w:dataBinding w:xpath="/root[1]/companyinfo[1]/informationsystemabbreviation[1]" w:storeItemID="{3C714739-2FB5-41FA-89D5-72FE7465BFF9}"/>
          <w:text/>
        </w:sdtPr>
        <w:sdtEndPr>
          <w:rPr>
            <w:rStyle w:val="UserInputChar"/>
          </w:rPr>
        </w:sdtEndPr>
        <w:sdtContent>
          <w:r w:rsidR="00472FED" w:rsidRPr="00472FED">
            <w:rPr>
              <w:rStyle w:val="UserInputChar"/>
            </w:rPr>
            <w:t>&lt;</w:t>
          </w:r>
          <w:r w:rsidRPr="00472FED">
            <w:rPr>
              <w:rStyle w:val="UserInputChar"/>
            </w:rPr>
            <w:t>Enter Information System Abbreviation</w:t>
          </w:r>
          <w:r w:rsidR="00472FED" w:rsidRPr="00472FED">
            <w:rPr>
              <w:rStyle w:val="UserInputChar"/>
            </w:rPr>
            <w:t>&gt;</w:t>
          </w:r>
        </w:sdtContent>
      </w:sdt>
      <w:r w:rsidRPr="00472FED">
        <w:t xml:space="preserve"> information system</w:t>
      </w:r>
      <w:r w:rsidR="002A1B47" w:rsidRPr="00472FED">
        <w:t>.</w:t>
      </w:r>
    </w:p>
    <w:p w14:paraId="761F1667" w14:textId="77777777" w:rsidR="002A1B47" w:rsidRDefault="002A1B47" w:rsidP="006D732A"/>
    <w:p w14:paraId="65D2602C" w14:textId="6870A267" w:rsidR="00F377C4" w:rsidRDefault="00F377C4" w:rsidP="006D732A">
      <w:r w:rsidRPr="00DF6FEB">
        <w:t xml:space="preserve">The security safeguards implemented for the </w:t>
      </w:r>
      <w:r w:rsidR="00472FED" w:rsidRPr="00472FED">
        <w:rPr>
          <w:rStyle w:val="UserInputChar"/>
        </w:rPr>
        <w:t>&lt;</w:t>
      </w:r>
      <w:sdt>
        <w:sdtPr>
          <w:rPr>
            <w:rStyle w:val="UserInputChar"/>
          </w:rPr>
          <w:alias w:val="Information System Abbreviation"/>
          <w:tag w:val="informationsystemabbreviation"/>
          <w:id w:val="-316813323"/>
          <w:placeholder>
            <w:docPart w:val="46CB74B225E74F6D9EB2F40DA342B1C8"/>
          </w:placeholder>
          <w:dataBinding w:xpath="/root[1]/companyinfo[1]/informationsystemabbreviation[1]" w:storeItemID="{3C714739-2FB5-41FA-89D5-72FE7465BFF9}"/>
          <w:text/>
        </w:sdtPr>
        <w:sdtEndPr>
          <w:rPr>
            <w:rStyle w:val="UserInputChar"/>
          </w:rPr>
        </w:sdtEndPr>
        <w:sdtContent>
          <w:r w:rsidRPr="00472FED">
            <w:rPr>
              <w:rStyle w:val="UserInputChar"/>
            </w:rPr>
            <w:t>Enter Information System Abbreviation</w:t>
          </w:r>
          <w:r w:rsidR="00472FED" w:rsidRPr="00472FED">
            <w:rPr>
              <w:rStyle w:val="UserInputChar"/>
            </w:rPr>
            <w:t>&gt;</w:t>
          </w:r>
        </w:sdtContent>
      </w:sdt>
      <w:r w:rsidRPr="00DF6FEB">
        <w:t xml:space="preserve"> system meet the policy and control requirements set forth in this System Security Plan</w:t>
      </w:r>
      <w:r w:rsidR="002A1B47">
        <w:t xml:space="preserve">. </w:t>
      </w:r>
      <w:r w:rsidRPr="00DF6FEB">
        <w:t xml:space="preserve">All systems are subject to monitoring consistent with applicable laws, regulations, agency policies, </w:t>
      </w:r>
      <w:r w:rsidR="00F76250" w:rsidRPr="00DF6FEB">
        <w:t>procedures,</w:t>
      </w:r>
      <w:r w:rsidRPr="00DF6FEB">
        <w:t xml:space="preserve"> and practices</w:t>
      </w:r>
      <w:r w:rsidR="002A1B47">
        <w:t xml:space="preserve">. </w:t>
      </w:r>
    </w:p>
    <w:p w14:paraId="62A3E66E" w14:textId="77777777" w:rsidR="002A1B47" w:rsidRPr="00DF6FEB" w:rsidRDefault="002A1B47" w:rsidP="006D732A"/>
    <w:p w14:paraId="52C0630E" w14:textId="1A7E810C" w:rsidR="00F377C4" w:rsidRDefault="00F377C4" w:rsidP="002A1B47">
      <w:pPr>
        <w:pStyle w:val="Caption"/>
      </w:pPr>
      <w:bookmarkStart w:id="29" w:name="_Toc437345237"/>
      <w:bookmarkStart w:id="30" w:name="_Toc520893538"/>
      <w:bookmarkStart w:id="31" w:name="_Toc109033011"/>
      <w:r>
        <w:t xml:space="preserve">Table </w:t>
      </w:r>
      <w:fldSimple w:instr=" SEQ Table \* ARABIC ">
        <w:r w:rsidR="00B91D99">
          <w:rPr>
            <w:noProof/>
          </w:rPr>
          <w:t>1</w:t>
        </w:r>
      </w:fldSimple>
      <w:r>
        <w:rPr>
          <w:noProof/>
        </w:rPr>
        <w:t>. Information System Name</w:t>
      </w:r>
      <w:r w:rsidRPr="00D87243">
        <w:t xml:space="preserve"> and Title</w:t>
      </w:r>
      <w:bookmarkEnd w:id="29"/>
      <w:bookmarkEnd w:id="30"/>
      <w:bookmarkEnd w:id="31"/>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3235"/>
        <w:gridCol w:w="2868"/>
        <w:gridCol w:w="3247"/>
      </w:tblGrid>
      <w:tr w:rsidR="00F377C4" w:rsidRPr="00D829ED" w14:paraId="70A47FD3" w14:textId="77777777" w:rsidTr="00E85B13">
        <w:trPr>
          <w:cantSplit/>
          <w:trHeight w:hRule="exact" w:val="865"/>
          <w:tblHeader/>
          <w:jc w:val="center"/>
        </w:trPr>
        <w:tc>
          <w:tcPr>
            <w:tcW w:w="3235" w:type="dxa"/>
            <w:shd w:val="clear" w:color="auto" w:fill="5B9BD5" w:themeFill="accent5"/>
            <w:tcMar>
              <w:top w:w="0" w:type="dxa"/>
              <w:left w:w="101" w:type="dxa"/>
              <w:bottom w:w="115" w:type="dxa"/>
              <w:right w:w="101" w:type="dxa"/>
            </w:tcMar>
          </w:tcPr>
          <w:p w14:paraId="39A4FF94" w14:textId="77777777" w:rsidR="00F377C4" w:rsidRPr="006D732A" w:rsidRDefault="00F377C4" w:rsidP="006D732A">
            <w:pPr>
              <w:spacing w:line="240" w:lineRule="auto"/>
              <w:jc w:val="center"/>
              <w:rPr>
                <w:b/>
                <w:bCs/>
                <w:color w:val="FFFFFF" w:themeColor="background1"/>
              </w:rPr>
            </w:pPr>
            <w:r w:rsidRPr="006D732A">
              <w:rPr>
                <w:b/>
                <w:bCs/>
                <w:color w:val="FFFFFF" w:themeColor="background1"/>
              </w:rPr>
              <w:t>Unique Identifier</w:t>
            </w:r>
          </w:p>
        </w:tc>
        <w:tc>
          <w:tcPr>
            <w:tcW w:w="2868" w:type="dxa"/>
            <w:shd w:val="clear" w:color="auto" w:fill="5B9BD5" w:themeFill="accent5"/>
          </w:tcPr>
          <w:p w14:paraId="09EDB566" w14:textId="77777777" w:rsidR="00F377C4" w:rsidRPr="006D732A" w:rsidRDefault="00F377C4" w:rsidP="006D732A">
            <w:pPr>
              <w:spacing w:line="240" w:lineRule="auto"/>
              <w:jc w:val="center"/>
              <w:rPr>
                <w:b/>
                <w:bCs/>
                <w:color w:val="FFFFFF" w:themeColor="background1"/>
              </w:rPr>
            </w:pPr>
            <w:r w:rsidRPr="006D732A">
              <w:rPr>
                <w:b/>
                <w:bCs/>
                <w:color w:val="FFFFFF" w:themeColor="background1"/>
              </w:rPr>
              <w:t>Information System Name</w:t>
            </w:r>
          </w:p>
        </w:tc>
        <w:tc>
          <w:tcPr>
            <w:tcW w:w="3247" w:type="dxa"/>
            <w:shd w:val="clear" w:color="auto" w:fill="5B9BD5" w:themeFill="accent5"/>
            <w:tcMar>
              <w:top w:w="0" w:type="dxa"/>
              <w:left w:w="101" w:type="dxa"/>
              <w:bottom w:w="115" w:type="dxa"/>
              <w:right w:w="101" w:type="dxa"/>
            </w:tcMar>
          </w:tcPr>
          <w:p w14:paraId="7F54BB5B" w14:textId="3FD0280C" w:rsidR="00F377C4" w:rsidRPr="006D732A" w:rsidRDefault="00F377C4" w:rsidP="006D732A">
            <w:pPr>
              <w:spacing w:line="240" w:lineRule="auto"/>
              <w:jc w:val="center"/>
              <w:rPr>
                <w:b/>
                <w:bCs/>
                <w:color w:val="FFFFFF" w:themeColor="background1"/>
              </w:rPr>
            </w:pPr>
            <w:r w:rsidRPr="006D732A">
              <w:rPr>
                <w:b/>
                <w:bCs/>
                <w:color w:val="FFFFFF" w:themeColor="background1"/>
              </w:rPr>
              <w:t xml:space="preserve">Information </w:t>
            </w:r>
            <w:r w:rsidR="00391531" w:rsidRPr="006D732A">
              <w:rPr>
                <w:b/>
                <w:bCs/>
                <w:color w:val="FFFFFF" w:themeColor="background1"/>
              </w:rPr>
              <w:t>System Abbreviation</w:t>
            </w:r>
          </w:p>
        </w:tc>
      </w:tr>
      <w:tr w:rsidR="00F377C4" w:rsidRPr="00D829ED" w14:paraId="126F5197" w14:textId="77777777" w:rsidTr="00E85B13">
        <w:trPr>
          <w:cantSplit/>
          <w:trHeight w:hRule="exact" w:val="874"/>
          <w:jc w:val="center"/>
        </w:trPr>
        <w:tc>
          <w:tcPr>
            <w:tcW w:w="3235" w:type="dxa"/>
            <w:tcMar>
              <w:top w:w="0" w:type="dxa"/>
              <w:left w:w="101" w:type="dxa"/>
              <w:bottom w:w="115" w:type="dxa"/>
              <w:right w:w="101" w:type="dxa"/>
            </w:tcMar>
          </w:tcPr>
          <w:p w14:paraId="71C8C5E6" w14:textId="45DEA838" w:rsidR="00F377C4" w:rsidRPr="00D829ED" w:rsidRDefault="00684914" w:rsidP="006D732A">
            <w:r w:rsidRPr="00472FED">
              <w:t>Enter StateRAMP Package ID</w:t>
            </w:r>
          </w:p>
        </w:tc>
        <w:tc>
          <w:tcPr>
            <w:tcW w:w="2868" w:type="dxa"/>
          </w:tcPr>
          <w:p w14:paraId="3E5CF952" w14:textId="646384B1" w:rsidR="00F377C4" w:rsidRPr="00D829ED" w:rsidRDefault="00684914" w:rsidP="006D732A">
            <w:r w:rsidRPr="00472FED">
              <w:t>Enter Information System</w:t>
            </w:r>
            <w:r>
              <w:t xml:space="preserve"> Name</w:t>
            </w:r>
          </w:p>
        </w:tc>
        <w:tc>
          <w:tcPr>
            <w:tcW w:w="3247" w:type="dxa"/>
            <w:tcMar>
              <w:top w:w="0" w:type="dxa"/>
              <w:left w:w="101" w:type="dxa"/>
              <w:bottom w:w="115" w:type="dxa"/>
              <w:right w:w="101" w:type="dxa"/>
            </w:tcMar>
          </w:tcPr>
          <w:p w14:paraId="0FD5A6DE" w14:textId="5748E80A" w:rsidR="00F377C4" w:rsidRPr="00D829ED" w:rsidRDefault="00F377C4" w:rsidP="006D732A">
            <w:r w:rsidRPr="00472FED">
              <w:t>Enter Information System</w:t>
            </w:r>
            <w:r w:rsidRPr="00D829ED">
              <w:t xml:space="preserve"> Abbreviation</w:t>
            </w:r>
          </w:p>
        </w:tc>
      </w:tr>
    </w:tbl>
    <w:p w14:paraId="5399D782" w14:textId="77777777" w:rsidR="00F377C4" w:rsidRPr="002C3786" w:rsidRDefault="00F377C4" w:rsidP="006D732A"/>
    <w:p w14:paraId="4FED8545" w14:textId="77777777" w:rsidR="00F377C4" w:rsidRPr="001425A7" w:rsidRDefault="00F377C4" w:rsidP="00926078">
      <w:pPr>
        <w:pStyle w:val="Heading1"/>
      </w:pPr>
      <w:bookmarkStart w:id="32" w:name="_Toc383433179"/>
      <w:bookmarkStart w:id="33" w:name="_Toc383444411"/>
      <w:bookmarkStart w:id="34" w:name="_Toc385594033"/>
      <w:bookmarkStart w:id="35" w:name="_Toc385594425"/>
      <w:bookmarkStart w:id="36" w:name="_Toc385594813"/>
      <w:bookmarkStart w:id="37" w:name="_Toc388620670"/>
      <w:bookmarkStart w:id="38" w:name="_Toc449543267"/>
      <w:bookmarkStart w:id="39" w:name="_Toc520893306"/>
      <w:bookmarkStart w:id="40" w:name="_Toc117231938"/>
      <w:r w:rsidRPr="001425A7">
        <w:t>Information System Categorization</w:t>
      </w:r>
      <w:bookmarkEnd w:id="32"/>
      <w:bookmarkEnd w:id="33"/>
      <w:bookmarkEnd w:id="34"/>
      <w:bookmarkEnd w:id="35"/>
      <w:bookmarkEnd w:id="36"/>
      <w:bookmarkEnd w:id="37"/>
      <w:bookmarkEnd w:id="38"/>
      <w:bookmarkEnd w:id="39"/>
      <w:bookmarkEnd w:id="40"/>
    </w:p>
    <w:p w14:paraId="661E893F" w14:textId="2600D72F" w:rsidR="00F377C4" w:rsidRDefault="00F377C4" w:rsidP="006D732A">
      <w:pPr>
        <w:rPr>
          <w:rStyle w:val="ItalicEmphasisChar"/>
        </w:rPr>
      </w:pPr>
      <w:r w:rsidRPr="002C3786">
        <w:t xml:space="preserve">The overall information system sensitivity categorization is </w:t>
      </w:r>
      <w:r>
        <w:t>recorded</w:t>
      </w:r>
      <w:r w:rsidRPr="002C3786">
        <w:t xml:space="preserve"> in </w:t>
      </w:r>
      <w:r>
        <w:fldChar w:fldCharType="begin"/>
      </w:r>
      <w:r>
        <w:instrText xml:space="preserve"> REF _Ref444952106 \h </w:instrText>
      </w:r>
      <w:r>
        <w:fldChar w:fldCharType="separate"/>
      </w:r>
      <w:r>
        <w:t xml:space="preserve">Table </w:t>
      </w:r>
      <w:r>
        <w:rPr>
          <w:noProof/>
        </w:rPr>
        <w:t>2</w:t>
      </w:r>
      <w:r>
        <w:t xml:space="preserve"> </w:t>
      </w:r>
      <w:r w:rsidRPr="00F455E3">
        <w:t>Security Categorization</w:t>
      </w:r>
      <w:r>
        <w:fldChar w:fldCharType="end"/>
      </w:r>
      <w:r>
        <w:t xml:space="preserve"> </w:t>
      </w:r>
      <w:r w:rsidRPr="002C3786">
        <w:t>that follows</w:t>
      </w:r>
      <w:r w:rsidR="002A1B47">
        <w:t xml:space="preserve">. </w:t>
      </w:r>
    </w:p>
    <w:p w14:paraId="396B4C25" w14:textId="77777777" w:rsidR="002A1B47" w:rsidRPr="007C2DA4" w:rsidRDefault="002A1B47" w:rsidP="006D732A"/>
    <w:p w14:paraId="3C842648" w14:textId="13AAA73F" w:rsidR="00F377C4" w:rsidRPr="002C3786" w:rsidRDefault="00F377C4" w:rsidP="002A1B47">
      <w:pPr>
        <w:pStyle w:val="Caption"/>
      </w:pPr>
      <w:bookmarkStart w:id="41" w:name="_Toc437345238"/>
      <w:bookmarkStart w:id="42" w:name="_Ref444952106"/>
      <w:bookmarkStart w:id="43" w:name="_Toc520893539"/>
      <w:bookmarkStart w:id="44" w:name="_Toc109033012"/>
      <w:r>
        <w:t xml:space="preserve">Table </w:t>
      </w:r>
      <w:fldSimple w:instr=" SEQ Table \* ARABIC ">
        <w:r w:rsidR="00B91D99">
          <w:rPr>
            <w:noProof/>
          </w:rPr>
          <w:t>2</w:t>
        </w:r>
      </w:fldSimple>
      <w:r>
        <w:rPr>
          <w:noProof/>
        </w:rPr>
        <w:t>.</w:t>
      </w:r>
      <w:r>
        <w:t xml:space="preserve"> </w:t>
      </w:r>
      <w:r w:rsidRPr="00F455E3">
        <w:t>Security Categorization</w:t>
      </w:r>
      <w:bookmarkEnd w:id="41"/>
      <w:bookmarkEnd w:id="42"/>
      <w:bookmarkEnd w:id="43"/>
      <w:bookmarkEnd w:id="44"/>
      <w:r w:rsidRPr="00F217A1">
        <w:t xml:space="preserve"> </w:t>
      </w:r>
    </w:p>
    <w:tbl>
      <w:tblPr>
        <w:tblStyle w:val="TableGrid"/>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504"/>
        <w:gridCol w:w="5846"/>
      </w:tblGrid>
      <w:tr w:rsidR="00F377C4" w14:paraId="40132744" w14:textId="77777777" w:rsidTr="006D732A">
        <w:trPr>
          <w:trHeight w:val="323"/>
          <w:jc w:val="center"/>
        </w:trPr>
        <w:tc>
          <w:tcPr>
            <w:tcW w:w="1874" w:type="pct"/>
            <w:shd w:val="clear" w:color="auto" w:fill="5B9BD5" w:themeFill="accent5"/>
          </w:tcPr>
          <w:p w14:paraId="34BD5D51" w14:textId="7DC53383" w:rsidR="00F377C4" w:rsidRPr="00D829ED" w:rsidRDefault="00F377C4" w:rsidP="006D732A">
            <w:pPr>
              <w:jc w:val="center"/>
            </w:pPr>
            <w:r w:rsidRPr="006D732A">
              <w:rPr>
                <w:b/>
                <w:bCs/>
                <w:color w:val="FFFFFF" w:themeColor="background1"/>
              </w:rPr>
              <w:t>System Sensitivity Level:</w:t>
            </w:r>
          </w:p>
        </w:tc>
        <w:sdt>
          <w:sdtPr>
            <w:alias w:val="Low, Low+, Moderate"/>
            <w:tag w:val="Impact Level"/>
            <w:id w:val="965007695"/>
            <w:placeholder>
              <w:docPart w:val="6CAEC64E3CA44A95B7191FCD240CC04D"/>
            </w:placeholder>
            <w:showingPlcHdr/>
            <w:dropDownList>
              <w:listItem w:value="Choose an item."/>
              <w:listItem w:displayText="Low" w:value="Low"/>
              <w:listItem w:displayText="Low+" w:value="Low+"/>
              <w:listItem w:displayText="Moderate" w:value="Moderate"/>
            </w:dropDownList>
          </w:sdtPr>
          <w:sdtEndPr/>
          <w:sdtContent>
            <w:tc>
              <w:tcPr>
                <w:tcW w:w="3126" w:type="pct"/>
              </w:tcPr>
              <w:p w14:paraId="5FB1B900" w14:textId="77777777" w:rsidR="00F377C4" w:rsidRPr="00FD41DA" w:rsidRDefault="00F377C4" w:rsidP="006D732A">
                <w:pPr>
                  <w:pStyle w:val="StateRAMPTableText"/>
                </w:pPr>
                <w:r w:rsidRPr="004C6056">
                  <w:rPr>
                    <w:rStyle w:val="UserInputChar"/>
                    <w:b w:val="0"/>
                    <w:color w:val="auto"/>
                  </w:rPr>
                  <w:t>Choose level.</w:t>
                </w:r>
              </w:p>
            </w:tc>
          </w:sdtContent>
        </w:sdt>
      </w:tr>
    </w:tbl>
    <w:p w14:paraId="39D6359E" w14:textId="77777777" w:rsidR="00F377C4" w:rsidRPr="00C44092" w:rsidRDefault="00F377C4" w:rsidP="006D732A"/>
    <w:p w14:paraId="0CD85F57" w14:textId="27022AE0" w:rsidR="00684914" w:rsidRPr="00684914" w:rsidRDefault="00F377C4" w:rsidP="005B05AD">
      <w:pPr>
        <w:pStyle w:val="Heading2"/>
      </w:pPr>
      <w:bookmarkStart w:id="45" w:name="_Toc385594034"/>
      <w:bookmarkStart w:id="46" w:name="_Toc385594426"/>
      <w:bookmarkStart w:id="47" w:name="_Toc385594814"/>
      <w:bookmarkStart w:id="48" w:name="_Toc388620671"/>
      <w:bookmarkStart w:id="49" w:name="_Toc449543268"/>
      <w:bookmarkStart w:id="50" w:name="_Toc520893307"/>
      <w:bookmarkStart w:id="51" w:name="_Toc117231939"/>
      <w:r w:rsidRPr="006406F9">
        <w:t>Information Types</w:t>
      </w:r>
      <w:bookmarkEnd w:id="45"/>
      <w:bookmarkEnd w:id="46"/>
      <w:bookmarkEnd w:id="47"/>
      <w:bookmarkEnd w:id="48"/>
      <w:bookmarkEnd w:id="49"/>
      <w:bookmarkEnd w:id="50"/>
      <w:bookmarkEnd w:id="51"/>
    </w:p>
    <w:p w14:paraId="581C1381" w14:textId="194D6E4F" w:rsidR="00684914" w:rsidRPr="006406F9" w:rsidRDefault="00236C41" w:rsidP="00C26C2E">
      <w:pPr>
        <w:pStyle w:val="Heading3"/>
      </w:pPr>
      <w:bookmarkStart w:id="52" w:name="_Toc117231940"/>
      <w:r>
        <w:t>Low</w:t>
      </w:r>
      <w:bookmarkEnd w:id="52"/>
    </w:p>
    <w:p w14:paraId="482531A6" w14:textId="3F4B0C5D" w:rsidR="00684914" w:rsidRPr="00535B6E" w:rsidRDefault="00684914" w:rsidP="006D732A">
      <w:r w:rsidRPr="00535B6E">
        <w:t>The loss of confidentiality, integrity, or availability could be expected to have a limited adverse effect on organizational operations, organizational assets, or individuals</w:t>
      </w:r>
      <w:r w:rsidR="002A1B47">
        <w:t xml:space="preserve">. </w:t>
      </w:r>
    </w:p>
    <w:p w14:paraId="1BC1C473" w14:textId="77777777" w:rsidR="002A1B47" w:rsidRDefault="002A1B47" w:rsidP="006D732A"/>
    <w:p w14:paraId="55EE9BD3" w14:textId="25DC9EB8" w:rsidR="00684914" w:rsidRDefault="00684914" w:rsidP="006D732A">
      <w:r w:rsidRPr="00535B6E">
        <w:t>A limited adverse effect means that, for example, the loss of confidentiality, integrity, or availability might: (i) cause a degradation in mission capability to an extent and duration that the organization is able to perform its primary functions, but the effectiveness of the functions is noticeably reduced; (ii) result in minor damage to organizational assets; (iii) result in minor financial loss; or (iv) result in minor harm to individuals.</w:t>
      </w:r>
    </w:p>
    <w:p w14:paraId="6440ADF8" w14:textId="345D5F7B" w:rsidR="000B066F" w:rsidRDefault="000B066F" w:rsidP="006D732A"/>
    <w:p w14:paraId="7D24AFB9" w14:textId="46C289DD" w:rsidR="006661A5" w:rsidRDefault="006661A5" w:rsidP="006D732A"/>
    <w:p w14:paraId="302FAD17" w14:textId="77777777" w:rsidR="006661A5" w:rsidRDefault="006661A5" w:rsidP="006D732A"/>
    <w:p w14:paraId="0A89D6C6" w14:textId="3ED72A7E" w:rsidR="00F75CBA" w:rsidRDefault="00F75CBA" w:rsidP="00C26C2E">
      <w:pPr>
        <w:pStyle w:val="Heading3"/>
      </w:pPr>
      <w:bookmarkStart w:id="53" w:name="_Toc66352749"/>
      <w:bookmarkStart w:id="54" w:name="_Toc68075184"/>
      <w:bookmarkStart w:id="55" w:name="_Toc117231941"/>
      <w:r>
        <w:t>Low+</w:t>
      </w:r>
      <w:bookmarkEnd w:id="55"/>
    </w:p>
    <w:p w14:paraId="6C0880F9" w14:textId="3B351E02" w:rsidR="00F75CBA" w:rsidRPr="00535B6E" w:rsidRDefault="00F75CBA" w:rsidP="00F75CBA">
      <w:r w:rsidRPr="00535B6E">
        <w:t>The loss of confidentiality, integrity, or availability could be expected to have a</w:t>
      </w:r>
      <w:r w:rsidR="00FE03D9">
        <w:t xml:space="preserve"> moderate but not </w:t>
      </w:r>
      <w:r w:rsidR="00D16B12">
        <w:t>significant</w:t>
      </w:r>
      <w:r w:rsidRPr="00535B6E">
        <w:t xml:space="preserve"> adverse effect on organizational operations, organizational assets, or individuals</w:t>
      </w:r>
      <w:r>
        <w:t xml:space="preserve">. </w:t>
      </w:r>
    </w:p>
    <w:p w14:paraId="1D48CB58" w14:textId="77777777" w:rsidR="00F75CBA" w:rsidRDefault="00F75CBA" w:rsidP="00F75CBA"/>
    <w:p w14:paraId="0CAD9E41" w14:textId="06A753F4" w:rsidR="00F75CBA" w:rsidRDefault="00F75CBA" w:rsidP="00F75CBA">
      <w:r w:rsidRPr="00535B6E">
        <w:t>A</w:t>
      </w:r>
      <w:r>
        <w:t>n</w:t>
      </w:r>
      <w:r w:rsidRPr="00535B6E">
        <w:t xml:space="preserve"> adverse effect means that, for example, the loss of confidentiality, integrity, or availability might: (i) cause a degradation in mission capability to an extent and duration that the organization is able to perform its primary functions, but the effectiveness of the functions is noticeably reduced; (ii) result in </w:t>
      </w:r>
      <w:r>
        <w:t xml:space="preserve">moderate </w:t>
      </w:r>
      <w:r w:rsidR="0026725C">
        <w:t xml:space="preserve">but not </w:t>
      </w:r>
      <w:r w:rsidR="00D16B12">
        <w:t xml:space="preserve">significant </w:t>
      </w:r>
      <w:r w:rsidRPr="00535B6E">
        <w:t xml:space="preserve">damage to organizational assets; (iii) result in </w:t>
      </w:r>
      <w:r>
        <w:t xml:space="preserve">moderate </w:t>
      </w:r>
      <w:r w:rsidR="0026725C">
        <w:t xml:space="preserve">but not </w:t>
      </w:r>
      <w:r w:rsidR="00D16B12">
        <w:t>significant</w:t>
      </w:r>
      <w:r w:rsidR="0026725C">
        <w:t xml:space="preserve"> </w:t>
      </w:r>
      <w:r w:rsidRPr="00535B6E">
        <w:t xml:space="preserve">financial loss; or (iv) result in </w:t>
      </w:r>
      <w:r w:rsidR="007D3CE1">
        <w:t>moderate</w:t>
      </w:r>
      <w:r w:rsidRPr="00535B6E">
        <w:t xml:space="preserve"> </w:t>
      </w:r>
      <w:r w:rsidR="00FE03D9">
        <w:t xml:space="preserve">but not </w:t>
      </w:r>
      <w:r w:rsidR="00D16B12">
        <w:t>catastrophic</w:t>
      </w:r>
      <w:r w:rsidR="00FE03D9">
        <w:t xml:space="preserve"> </w:t>
      </w:r>
      <w:r w:rsidRPr="00535B6E">
        <w:t>harm to individuals.</w:t>
      </w:r>
    </w:p>
    <w:p w14:paraId="61F3ACE6" w14:textId="77777777" w:rsidR="00D16B12" w:rsidRDefault="00D16B12" w:rsidP="00F75CBA"/>
    <w:p w14:paraId="7FF11BBA" w14:textId="2F2288DB" w:rsidR="00D16B12" w:rsidRDefault="00D16B12" w:rsidP="00F75CBA">
      <w:r>
        <w:t xml:space="preserve">Note: The Low+ designation is intended primarily </w:t>
      </w:r>
      <w:r w:rsidR="006F06EE">
        <w:t xml:space="preserve">for systems that process or store sensitive but not PII information (such as email) </w:t>
      </w:r>
      <w:r w:rsidR="0010609B">
        <w:t>or for low impact systems that interface with a more sensitive system. The Low+ designation builds upon the Low</w:t>
      </w:r>
      <w:r w:rsidR="00176CCE">
        <w:t xml:space="preserve"> designation much like an overlay for added security. Low+ is usually required by the SLED </w:t>
      </w:r>
      <w:r w:rsidR="00107D4C">
        <w:t>sponsor</w:t>
      </w:r>
      <w:r w:rsidR="00176CCE">
        <w:t xml:space="preserve"> as opposed to a Low designation. </w:t>
      </w:r>
      <w:r w:rsidR="007D4566">
        <w:t>If a SP is utilizing this document without a SLED organizational requirement to use Low+, the SP’s system should be categorized either as Low or Moderate.</w:t>
      </w:r>
      <w:r w:rsidR="0010609B">
        <w:t xml:space="preserve"> </w:t>
      </w:r>
      <w:r w:rsidR="00107D4C">
        <w:t>SPs with an active sponsor should consult their sponsor for requirements.</w:t>
      </w:r>
    </w:p>
    <w:p w14:paraId="662259A8" w14:textId="77777777" w:rsidR="00F75CBA" w:rsidRPr="00F75CBA" w:rsidRDefault="00F75CBA" w:rsidP="00E85B13">
      <w:bookmarkStart w:id="56" w:name="_Hlk108802710"/>
    </w:p>
    <w:p w14:paraId="3DDCC46B" w14:textId="4EC6870A" w:rsidR="00684914" w:rsidRDefault="00236C41" w:rsidP="00C26C2E">
      <w:pPr>
        <w:pStyle w:val="Heading3"/>
      </w:pPr>
      <w:bookmarkStart w:id="57" w:name="_Toc117231942"/>
      <w:r>
        <w:t>Moderate</w:t>
      </w:r>
      <w:bookmarkEnd w:id="53"/>
      <w:bookmarkEnd w:id="54"/>
      <w:bookmarkEnd w:id="57"/>
    </w:p>
    <w:p w14:paraId="0B303F4A" w14:textId="23AB06B0" w:rsidR="00684914" w:rsidRDefault="00684914" w:rsidP="006D732A">
      <w:r w:rsidRPr="00D8692D">
        <w:t>The loss of confidentiality, integrity, or availability could be expected to have a serious adverse effect on organizational operations, organizational assets, or individuals</w:t>
      </w:r>
      <w:r w:rsidR="002A1B47">
        <w:t xml:space="preserve">. </w:t>
      </w:r>
      <w:r w:rsidRPr="00D8692D">
        <w:t>A serious adverse effect means that, for example, the loss of confidentiality, integrity, or availability might: (i) cause a significant degradation in mission capability to an extent and duration that the organization is able to perform its primary functions, but the effectiveness of the functions is significantly reduced; (ii) result in significant damage to organizational assets; (iii) result in significant financial loss; or (iv) result in significant harm to individuals that does not involve loss of life or serious life threatening injuries.</w:t>
      </w:r>
    </w:p>
    <w:bookmarkEnd w:id="56"/>
    <w:p w14:paraId="790FED27" w14:textId="77777777" w:rsidR="007E55AF" w:rsidRDefault="007E55AF" w:rsidP="006D732A"/>
    <w:p w14:paraId="74ECA7D2" w14:textId="77777777" w:rsidR="007E55AF" w:rsidRDefault="007E55AF" w:rsidP="006D732A"/>
    <w:p w14:paraId="5AA3B5B2" w14:textId="1CDFA1A3" w:rsidR="00F377C4" w:rsidRDefault="00F377C4" w:rsidP="005B05AD">
      <w:pPr>
        <w:pStyle w:val="Heading2"/>
      </w:pPr>
      <w:bookmarkStart w:id="58" w:name="_Toc388620672"/>
      <w:bookmarkStart w:id="59" w:name="_Toc385594815"/>
      <w:bookmarkStart w:id="60" w:name="_Toc385594427"/>
      <w:bookmarkStart w:id="61" w:name="_Toc385594035"/>
      <w:bookmarkStart w:id="62" w:name="_Toc449543269"/>
      <w:bookmarkStart w:id="63" w:name="_Toc520893308"/>
      <w:bookmarkStart w:id="64" w:name="_Toc117231943"/>
      <w:r w:rsidRPr="002C3786">
        <w:t>Security Objectives Categorization</w:t>
      </w:r>
      <w:bookmarkEnd w:id="58"/>
      <w:bookmarkEnd w:id="59"/>
      <w:bookmarkEnd w:id="60"/>
      <w:bookmarkEnd w:id="61"/>
      <w:bookmarkEnd w:id="62"/>
      <w:bookmarkEnd w:id="63"/>
      <w:bookmarkEnd w:id="64"/>
    </w:p>
    <w:p w14:paraId="557E5690" w14:textId="0413EF56" w:rsidR="00F377C4" w:rsidRDefault="00782731" w:rsidP="006D732A">
      <w:r>
        <w:t>F</w:t>
      </w:r>
      <w:r w:rsidR="00F377C4" w:rsidRPr="00C44092">
        <w:t>or the</w:t>
      </w:r>
      <w:r w:rsidR="00F377C4">
        <w:t xml:space="preserve"> </w:t>
      </w:r>
      <w:sdt>
        <w:sdtPr>
          <w:rPr>
            <w:rStyle w:val="UserInputChar"/>
          </w:rPr>
          <w:alias w:val="Information System Abbreviation"/>
          <w:tag w:val="informationsystemabbreviation"/>
          <w:id w:val="1921286568"/>
          <w:placeholder>
            <w:docPart w:val="2776BD2FE66F4B2DB65AF730DF40FB74"/>
          </w:placeholder>
          <w:dataBinding w:xpath="/root[1]/companyinfo[1]/informationsystemabbreviation[1]" w:storeItemID="{3C714739-2FB5-41FA-89D5-72FE7465BFF9}"/>
          <w:text/>
        </w:sdtPr>
        <w:sdtEndPr>
          <w:rPr>
            <w:rStyle w:val="UserInputChar"/>
          </w:rPr>
        </w:sdtEndPr>
        <w:sdtContent>
          <w:r w:rsidR="00E7278B" w:rsidRPr="00E726D6">
            <w:rPr>
              <w:rStyle w:val="UserInputChar"/>
            </w:rPr>
            <w:t>&lt;</w:t>
          </w:r>
          <w:r w:rsidR="00F377C4" w:rsidRPr="00E726D6">
            <w:rPr>
              <w:rStyle w:val="UserInputChar"/>
            </w:rPr>
            <w:t>Enter Information System Abbreviation</w:t>
          </w:r>
          <w:r w:rsidR="00E7278B" w:rsidRPr="00E726D6">
            <w:rPr>
              <w:rStyle w:val="UserInputChar"/>
            </w:rPr>
            <w:t>&gt;</w:t>
          </w:r>
        </w:sdtContent>
      </w:sdt>
      <w:r w:rsidR="00F377C4">
        <w:t>,</w:t>
      </w:r>
      <w:r w:rsidR="00F377C4" w:rsidRPr="00C44092">
        <w:t xml:space="preserve"> default to the high-water mark for the Information Types as identified in </w:t>
      </w:r>
      <w:r w:rsidR="00F377C4">
        <w:fldChar w:fldCharType="begin"/>
      </w:r>
      <w:r w:rsidR="00F377C4">
        <w:instrText xml:space="preserve"> REF _Ref437326642 \h </w:instrText>
      </w:r>
      <w:r w:rsidR="00F377C4">
        <w:fldChar w:fldCharType="separate"/>
      </w:r>
      <w:r w:rsidR="00F377C4">
        <w:t xml:space="preserve">Table </w:t>
      </w:r>
      <w:r w:rsidR="00F377C4">
        <w:rPr>
          <w:noProof/>
        </w:rPr>
        <w:t>3</w:t>
      </w:r>
      <w:r w:rsidR="00F377C4">
        <w:t xml:space="preserve"> </w:t>
      </w:r>
      <w:r w:rsidR="00F377C4" w:rsidRPr="009F671F">
        <w:t>Security Impact Level</w:t>
      </w:r>
      <w:r w:rsidR="00F377C4">
        <w:fldChar w:fldCharType="end"/>
      </w:r>
      <w:r w:rsidR="00F377C4">
        <w:t xml:space="preserve"> </w:t>
      </w:r>
      <w:r w:rsidR="00F377C4" w:rsidRPr="00C44092">
        <w:t>below</w:t>
      </w:r>
      <w:r w:rsidR="002A1B47">
        <w:t>.</w:t>
      </w:r>
    </w:p>
    <w:p w14:paraId="42866617" w14:textId="77777777" w:rsidR="002A1B47" w:rsidRDefault="002A1B47" w:rsidP="006D732A"/>
    <w:p w14:paraId="6ACBB78A" w14:textId="02AE0333" w:rsidR="00F377C4" w:rsidRPr="00C44092" w:rsidRDefault="00F377C4" w:rsidP="002A1B47">
      <w:pPr>
        <w:pStyle w:val="Caption"/>
      </w:pPr>
      <w:bookmarkStart w:id="65" w:name="_Ref437326642"/>
      <w:bookmarkStart w:id="66" w:name="_Toc437345240"/>
      <w:bookmarkStart w:id="67" w:name="_Toc520893541"/>
      <w:bookmarkStart w:id="68" w:name="_Toc109033013"/>
      <w:r>
        <w:t xml:space="preserve">Table </w:t>
      </w:r>
      <w:fldSimple w:instr=" SEQ Table \* ARABIC ">
        <w:r w:rsidR="00B91D99">
          <w:rPr>
            <w:noProof/>
          </w:rPr>
          <w:t>3</w:t>
        </w:r>
      </w:fldSimple>
      <w:r>
        <w:rPr>
          <w:noProof/>
        </w:rPr>
        <w:t>.</w:t>
      </w:r>
      <w:r>
        <w:t xml:space="preserve"> </w:t>
      </w:r>
      <w:r w:rsidRPr="009F671F">
        <w:t>Security Impact Level</w:t>
      </w:r>
      <w:bookmarkEnd w:id="65"/>
      <w:bookmarkEnd w:id="66"/>
      <w:bookmarkEnd w:id="67"/>
      <w:bookmarkEnd w:id="68"/>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2556"/>
        <w:gridCol w:w="6794"/>
      </w:tblGrid>
      <w:tr w:rsidR="00F377C4" w:rsidRPr="00551FB0" w14:paraId="38206EED" w14:textId="77777777" w:rsidTr="00F377C4">
        <w:trPr>
          <w:cantSplit/>
          <w:trHeight w:val="20"/>
          <w:tblHeader/>
          <w:jc w:val="center"/>
        </w:trPr>
        <w:tc>
          <w:tcPr>
            <w:tcW w:w="1367" w:type="pct"/>
            <w:shd w:val="clear" w:color="auto" w:fill="5B9BD5" w:themeFill="accent5"/>
            <w:tcMar>
              <w:top w:w="0" w:type="dxa"/>
              <w:left w:w="101" w:type="dxa"/>
              <w:bottom w:w="115" w:type="dxa"/>
              <w:right w:w="101" w:type="dxa"/>
            </w:tcMar>
            <w:vAlign w:val="center"/>
          </w:tcPr>
          <w:p w14:paraId="244D122F" w14:textId="77777777" w:rsidR="00F377C4" w:rsidRPr="006D732A" w:rsidRDefault="00F377C4" w:rsidP="006D732A">
            <w:pPr>
              <w:rPr>
                <w:b/>
                <w:bCs/>
                <w:color w:val="FFFFFF" w:themeColor="background1"/>
              </w:rPr>
            </w:pPr>
            <w:r w:rsidRPr="006D732A">
              <w:rPr>
                <w:b/>
                <w:bCs/>
                <w:color w:val="FFFFFF" w:themeColor="background1"/>
              </w:rPr>
              <w:t>Security Objective</w:t>
            </w:r>
          </w:p>
        </w:tc>
        <w:tc>
          <w:tcPr>
            <w:tcW w:w="3633" w:type="pct"/>
            <w:shd w:val="clear" w:color="auto" w:fill="5B9BD5" w:themeFill="accent5"/>
            <w:tcMar>
              <w:top w:w="0" w:type="dxa"/>
              <w:left w:w="101" w:type="dxa"/>
              <w:bottom w:w="115" w:type="dxa"/>
              <w:right w:w="101" w:type="dxa"/>
            </w:tcMar>
            <w:vAlign w:val="center"/>
          </w:tcPr>
          <w:p w14:paraId="3BBF6207" w14:textId="46C9D4D7" w:rsidR="00F377C4" w:rsidRPr="006D732A" w:rsidRDefault="00F377C4" w:rsidP="006D732A">
            <w:pPr>
              <w:rPr>
                <w:b/>
                <w:bCs/>
                <w:color w:val="FFFFFF" w:themeColor="background1"/>
              </w:rPr>
            </w:pPr>
            <w:r w:rsidRPr="006D732A">
              <w:rPr>
                <w:b/>
                <w:bCs/>
                <w:color w:val="FFFFFF" w:themeColor="background1"/>
              </w:rPr>
              <w:t xml:space="preserve">Low, </w:t>
            </w:r>
            <w:r w:rsidR="003B25AB">
              <w:rPr>
                <w:b/>
                <w:bCs/>
                <w:color w:val="FFFFFF" w:themeColor="background1"/>
              </w:rPr>
              <w:t>Low+,</w:t>
            </w:r>
            <w:r w:rsidR="00025937">
              <w:rPr>
                <w:b/>
                <w:bCs/>
                <w:color w:val="FFFFFF" w:themeColor="background1"/>
              </w:rPr>
              <w:t xml:space="preserve"> or</w:t>
            </w:r>
            <w:r w:rsidR="003B25AB">
              <w:rPr>
                <w:b/>
                <w:bCs/>
                <w:color w:val="FFFFFF" w:themeColor="background1"/>
              </w:rPr>
              <w:t xml:space="preserve"> </w:t>
            </w:r>
            <w:r w:rsidRPr="006D732A">
              <w:rPr>
                <w:b/>
                <w:bCs/>
                <w:color w:val="FFFFFF" w:themeColor="background1"/>
              </w:rPr>
              <w:t>Moderate</w:t>
            </w:r>
          </w:p>
        </w:tc>
      </w:tr>
      <w:tr w:rsidR="00F377C4" w:rsidRPr="00551FB0" w14:paraId="3B6D4E45" w14:textId="77777777" w:rsidTr="00F377C4">
        <w:trPr>
          <w:cantSplit/>
          <w:trHeight w:val="20"/>
          <w:tblHeader/>
          <w:jc w:val="center"/>
        </w:trPr>
        <w:tc>
          <w:tcPr>
            <w:tcW w:w="1367" w:type="pct"/>
            <w:shd w:val="clear" w:color="auto" w:fill="auto"/>
            <w:tcMar>
              <w:top w:w="0" w:type="dxa"/>
              <w:left w:w="101" w:type="dxa"/>
              <w:bottom w:w="115" w:type="dxa"/>
              <w:right w:w="101" w:type="dxa"/>
            </w:tcMar>
          </w:tcPr>
          <w:p w14:paraId="4F4C3F68" w14:textId="77777777" w:rsidR="00F377C4" w:rsidRPr="00671A8F" w:rsidRDefault="00F377C4" w:rsidP="00671A8F">
            <w:pPr>
              <w:pStyle w:val="TableHeading"/>
            </w:pPr>
            <w:r w:rsidRPr="00671A8F">
              <w:t>Confidentiality</w:t>
            </w:r>
          </w:p>
        </w:tc>
        <w:sdt>
          <w:sdtPr>
            <w:alias w:val="Low, Low+, Moderate"/>
            <w:tag w:val="lowlow+moderat"/>
            <w:id w:val="-1240482717"/>
            <w:placeholder>
              <w:docPart w:val="6E342707068443BCA81702073BA9F6DE"/>
            </w:placeholder>
            <w:showingPlcHdr/>
            <w:dropDownList>
              <w:listItem w:value="Choose an item."/>
              <w:listItem w:displayText="Low" w:value="Low"/>
              <w:listItem w:displayText="Low+" w:value="Low+"/>
              <w:listItem w:displayText="Moderate" w:value="Moderate"/>
            </w:dropDownList>
          </w:sdtPr>
          <w:sdtEndPr/>
          <w:sdtContent>
            <w:tc>
              <w:tcPr>
                <w:tcW w:w="3633" w:type="pct"/>
                <w:shd w:val="clear" w:color="auto" w:fill="auto"/>
                <w:tcMar>
                  <w:top w:w="0" w:type="dxa"/>
                  <w:left w:w="101" w:type="dxa"/>
                  <w:bottom w:w="115" w:type="dxa"/>
                  <w:right w:w="101" w:type="dxa"/>
                </w:tcMar>
              </w:tcPr>
              <w:p w14:paraId="3B29534C" w14:textId="77777777" w:rsidR="00F377C4" w:rsidRPr="00551FB0" w:rsidRDefault="00F377C4" w:rsidP="006D732A">
                <w:pPr>
                  <w:pStyle w:val="StateRAMPTableText"/>
                </w:pPr>
                <w:r w:rsidRPr="00551FB0">
                  <w:rPr>
                    <w:rStyle w:val="PlaceholderText"/>
                    <w:sz w:val="20"/>
                    <w:szCs w:val="20"/>
                  </w:rPr>
                  <w:t>Choose level.</w:t>
                </w:r>
              </w:p>
            </w:tc>
          </w:sdtContent>
        </w:sdt>
      </w:tr>
      <w:tr w:rsidR="00B20B69" w:rsidRPr="00551FB0" w14:paraId="54564DE7" w14:textId="77777777" w:rsidTr="00F377C4">
        <w:trPr>
          <w:cantSplit/>
          <w:trHeight w:val="20"/>
          <w:tblHeader/>
          <w:jc w:val="center"/>
        </w:trPr>
        <w:tc>
          <w:tcPr>
            <w:tcW w:w="1367" w:type="pct"/>
            <w:shd w:val="clear" w:color="auto" w:fill="auto"/>
            <w:tcMar>
              <w:top w:w="0" w:type="dxa"/>
              <w:left w:w="101" w:type="dxa"/>
              <w:bottom w:w="115" w:type="dxa"/>
              <w:right w:w="101" w:type="dxa"/>
            </w:tcMar>
          </w:tcPr>
          <w:p w14:paraId="6B6087BA" w14:textId="77777777" w:rsidR="00B20B69" w:rsidRPr="00671A8F" w:rsidRDefault="00B20B69" w:rsidP="00671A8F">
            <w:pPr>
              <w:pStyle w:val="TableHeading"/>
            </w:pPr>
            <w:r w:rsidRPr="00671A8F">
              <w:t>Integrity</w:t>
            </w:r>
          </w:p>
        </w:tc>
        <w:tc>
          <w:tcPr>
            <w:tcW w:w="3633" w:type="pct"/>
            <w:shd w:val="clear" w:color="auto" w:fill="auto"/>
            <w:tcMar>
              <w:top w:w="0" w:type="dxa"/>
              <w:left w:w="101" w:type="dxa"/>
              <w:bottom w:w="115" w:type="dxa"/>
              <w:right w:w="101" w:type="dxa"/>
            </w:tcMar>
          </w:tcPr>
          <w:p w14:paraId="7143E287" w14:textId="02735AA5" w:rsidR="00B20B69" w:rsidRPr="00551FB0" w:rsidRDefault="00120528" w:rsidP="00B20B69">
            <w:pPr>
              <w:pStyle w:val="StateRAMPTableText"/>
            </w:pPr>
            <w:sdt>
              <w:sdtPr>
                <w:alias w:val="Low, Low+, Moderate"/>
                <w:tag w:val="lowlow+moderat"/>
                <w:id w:val="-292368279"/>
                <w:placeholder>
                  <w:docPart w:val="42B9D05C21D644AAAB17C4A398F926B6"/>
                </w:placeholder>
                <w:showingPlcHdr/>
                <w:dropDownList>
                  <w:listItem w:value="Choose an item."/>
                  <w:listItem w:displayText="Low" w:value="Low"/>
                  <w:listItem w:displayText="Low+" w:value="Low+"/>
                  <w:listItem w:displayText="Moderate" w:value="Moderate"/>
                </w:dropDownList>
              </w:sdtPr>
              <w:sdtEndPr/>
              <w:sdtContent>
                <w:r w:rsidR="00B20B69" w:rsidRPr="00551FB0">
                  <w:rPr>
                    <w:rStyle w:val="PlaceholderText"/>
                    <w:sz w:val="20"/>
                    <w:szCs w:val="20"/>
                  </w:rPr>
                  <w:t>Choose level.</w:t>
                </w:r>
              </w:sdtContent>
            </w:sdt>
          </w:p>
        </w:tc>
      </w:tr>
      <w:tr w:rsidR="00B20B69" w:rsidRPr="00551FB0" w14:paraId="5072D3D9" w14:textId="77777777" w:rsidTr="00F377C4">
        <w:trPr>
          <w:cantSplit/>
          <w:trHeight w:val="20"/>
          <w:tblHeader/>
          <w:jc w:val="center"/>
        </w:trPr>
        <w:tc>
          <w:tcPr>
            <w:tcW w:w="1367" w:type="pct"/>
            <w:shd w:val="clear" w:color="auto" w:fill="auto"/>
            <w:tcMar>
              <w:top w:w="0" w:type="dxa"/>
              <w:left w:w="101" w:type="dxa"/>
              <w:bottom w:w="115" w:type="dxa"/>
              <w:right w:w="101" w:type="dxa"/>
            </w:tcMar>
          </w:tcPr>
          <w:p w14:paraId="0DF77050" w14:textId="77777777" w:rsidR="00B20B69" w:rsidRPr="00671A8F" w:rsidRDefault="00B20B69" w:rsidP="00671A8F">
            <w:pPr>
              <w:pStyle w:val="TableHeading"/>
            </w:pPr>
            <w:r w:rsidRPr="00671A8F">
              <w:t>Availability</w:t>
            </w:r>
          </w:p>
        </w:tc>
        <w:tc>
          <w:tcPr>
            <w:tcW w:w="3633" w:type="pct"/>
            <w:shd w:val="clear" w:color="auto" w:fill="auto"/>
            <w:tcMar>
              <w:top w:w="0" w:type="dxa"/>
              <w:left w:w="101" w:type="dxa"/>
              <w:bottom w:w="115" w:type="dxa"/>
              <w:right w:w="101" w:type="dxa"/>
            </w:tcMar>
          </w:tcPr>
          <w:p w14:paraId="689C54EC" w14:textId="3BD6DC27" w:rsidR="00B20B69" w:rsidRPr="00551FB0" w:rsidRDefault="00120528" w:rsidP="00457394">
            <w:pPr>
              <w:pStyle w:val="StateRAMPTableText"/>
              <w:tabs>
                <w:tab w:val="left" w:pos="1860"/>
              </w:tabs>
            </w:pPr>
            <w:sdt>
              <w:sdtPr>
                <w:alias w:val="Low, Low+, Moderate"/>
                <w:tag w:val="lowlow+moderat"/>
                <w:id w:val="-25023840"/>
                <w:placeholder>
                  <w:docPart w:val="C065958767C1460DB407DD4047CB477C"/>
                </w:placeholder>
                <w:showingPlcHdr/>
                <w:dropDownList>
                  <w:listItem w:value="Choose an item."/>
                  <w:listItem w:displayText="Low" w:value="Low"/>
                  <w:listItem w:displayText="Low+" w:value="Low+"/>
                  <w:listItem w:displayText="Moderate" w:value="Moderate"/>
                </w:dropDownList>
              </w:sdtPr>
              <w:sdtEndPr/>
              <w:sdtContent>
                <w:r w:rsidR="00B20B69" w:rsidRPr="00551FB0">
                  <w:rPr>
                    <w:rStyle w:val="PlaceholderText"/>
                    <w:sz w:val="20"/>
                    <w:szCs w:val="20"/>
                  </w:rPr>
                  <w:t>Choose level.</w:t>
                </w:r>
              </w:sdtContent>
            </w:sdt>
          </w:p>
        </w:tc>
      </w:tr>
    </w:tbl>
    <w:p w14:paraId="60361E2C" w14:textId="77777777" w:rsidR="00F377C4" w:rsidRPr="00725B4E" w:rsidRDefault="00F377C4" w:rsidP="006D732A"/>
    <w:p w14:paraId="17305EDF" w14:textId="6C310B34" w:rsidR="00F377C4" w:rsidRPr="00316737" w:rsidRDefault="00F377C4" w:rsidP="006D732A">
      <w:r w:rsidRPr="00316737">
        <w:lastRenderedPageBreak/>
        <w:t>Through review and analysis</w:t>
      </w:r>
      <w:r>
        <w:t>,</w:t>
      </w:r>
      <w:r w:rsidRPr="00316737">
        <w:t xml:space="preserve"> it has been determined that the baseline security categorization for the </w:t>
      </w:r>
      <w:sdt>
        <w:sdtPr>
          <w:alias w:val="Information System Abbreviation"/>
          <w:tag w:val="informationsystemabbreviation"/>
          <w:id w:val="165905268"/>
          <w:placeholder>
            <w:docPart w:val="A6C1FBF4B31446B7BA7C8F9C1719C349"/>
          </w:placeholder>
          <w:dataBinding w:xpath="/root[1]/companyinfo[1]/informationsystemabbreviation[1]" w:storeItemID="{3C714739-2FB5-41FA-89D5-72FE7465BFF9}"/>
          <w:text/>
        </w:sdtPr>
        <w:sdtEndPr/>
        <w:sdtContent>
          <w:r>
            <w:t>Enter Information System Abbreviation</w:t>
          </w:r>
        </w:sdtContent>
      </w:sdt>
      <w:r w:rsidRPr="00316737">
        <w:t xml:space="preserve"> system is listed in the </w:t>
      </w:r>
      <w:r w:rsidRPr="00316737">
        <w:fldChar w:fldCharType="begin"/>
      </w:r>
      <w:r w:rsidRPr="00316737">
        <w:instrText xml:space="preserve"> REF _Ref437326739 \h  \* MERGEFORMAT </w:instrText>
      </w:r>
      <w:r w:rsidRPr="00316737">
        <w:fldChar w:fldCharType="separate"/>
      </w:r>
      <w:r>
        <w:t xml:space="preserve">Table 4 </w:t>
      </w:r>
      <w:r w:rsidRPr="00EE07F3">
        <w:t>Baseline Security Configuration</w:t>
      </w:r>
      <w:r w:rsidRPr="00316737">
        <w:fldChar w:fldCharType="end"/>
      </w:r>
      <w:r w:rsidRPr="00316737">
        <w:t xml:space="preserve"> that follows. </w:t>
      </w:r>
    </w:p>
    <w:p w14:paraId="35B43F2B" w14:textId="3AC363E3" w:rsidR="00F377C4" w:rsidRPr="00C44092" w:rsidRDefault="00F377C4" w:rsidP="002A1B47">
      <w:pPr>
        <w:pStyle w:val="Caption"/>
      </w:pPr>
      <w:bookmarkStart w:id="69" w:name="_Ref437326739"/>
      <w:bookmarkStart w:id="70" w:name="_Toc437345241"/>
      <w:bookmarkStart w:id="71" w:name="_Toc520893542"/>
      <w:bookmarkStart w:id="72" w:name="_Toc109033014"/>
      <w:r>
        <w:t xml:space="preserve">Table </w:t>
      </w:r>
      <w:fldSimple w:instr=" SEQ Table \* ARABIC ">
        <w:r w:rsidR="00B91D99">
          <w:rPr>
            <w:noProof/>
          </w:rPr>
          <w:t>4</w:t>
        </w:r>
      </w:fldSimple>
      <w:r>
        <w:rPr>
          <w:noProof/>
        </w:rPr>
        <w:t>.</w:t>
      </w:r>
      <w:r>
        <w:t xml:space="preserve"> </w:t>
      </w:r>
      <w:r w:rsidRPr="00EE07F3">
        <w:t>Baseline Security Configuration</w:t>
      </w:r>
      <w:bookmarkEnd w:id="69"/>
      <w:bookmarkEnd w:id="70"/>
      <w:bookmarkEnd w:id="71"/>
      <w:bookmarkEnd w:id="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hemeFill="accent1" w:themeFillTint="33"/>
        <w:tblCellMar>
          <w:top w:w="72" w:type="dxa"/>
          <w:left w:w="72" w:type="dxa"/>
          <w:bottom w:w="72" w:type="dxa"/>
          <w:right w:w="72" w:type="dxa"/>
        </w:tblCellMar>
        <w:tblLook w:val="0000" w:firstRow="0" w:lastRow="0" w:firstColumn="0" w:lastColumn="0" w:noHBand="0" w:noVBand="0"/>
      </w:tblPr>
      <w:tblGrid>
        <w:gridCol w:w="5937"/>
        <w:gridCol w:w="3413"/>
      </w:tblGrid>
      <w:tr w:rsidR="00F377C4" w:rsidRPr="00551FB0" w14:paraId="1D10FBA6" w14:textId="77777777" w:rsidTr="00E85B13">
        <w:trPr>
          <w:cantSplit/>
          <w:trHeight w:hRule="exact" w:val="640"/>
          <w:jc w:val="center"/>
        </w:trPr>
        <w:tc>
          <w:tcPr>
            <w:tcW w:w="3175" w:type="pct"/>
            <w:shd w:val="clear" w:color="auto" w:fill="5B9BD5" w:themeFill="accent5"/>
            <w:tcMar>
              <w:top w:w="0" w:type="dxa"/>
              <w:left w:w="101" w:type="dxa"/>
              <w:bottom w:w="115" w:type="dxa"/>
              <w:right w:w="101" w:type="dxa"/>
            </w:tcMar>
            <w:vAlign w:val="center"/>
          </w:tcPr>
          <w:p w14:paraId="5EE82A43" w14:textId="77777777" w:rsidR="00F377C4" w:rsidRPr="00551FB0" w:rsidRDefault="00120528" w:rsidP="006D732A">
            <w:sdt>
              <w:sdtPr>
                <w:rPr>
                  <w:b/>
                  <w:bCs/>
                  <w:color w:val="FFFFFF" w:themeColor="background1"/>
                </w:rPr>
                <w:alias w:val="Information System Abbreviation"/>
                <w:tag w:val="informationsystemabbreviation"/>
                <w:id w:val="433321308"/>
                <w:placeholder>
                  <w:docPart w:val="B7E54F0DB20F46A9B1E518C7DE6A15A7"/>
                </w:placeholder>
                <w:dataBinding w:xpath="/root[1]/companyinfo[1]/informationsystemabbreviation[1]" w:storeItemID="{3C714739-2FB5-41FA-89D5-72FE7465BFF9}"/>
                <w:text/>
              </w:sdtPr>
              <w:sdtEndPr/>
              <w:sdtContent>
                <w:r w:rsidR="00F377C4" w:rsidRPr="006D732A">
                  <w:rPr>
                    <w:b/>
                    <w:bCs/>
                    <w:color w:val="FFFFFF" w:themeColor="background1"/>
                  </w:rPr>
                  <w:t>Enter Information System Abbreviation</w:t>
                </w:r>
              </w:sdtContent>
            </w:sdt>
            <w:r w:rsidR="00F377C4" w:rsidRPr="006D732A">
              <w:rPr>
                <w:b/>
                <w:bCs/>
                <w:color w:val="FFFFFF" w:themeColor="background1"/>
              </w:rPr>
              <w:t xml:space="preserve"> Security Categorization</w:t>
            </w:r>
          </w:p>
        </w:tc>
        <w:sdt>
          <w:sdtPr>
            <w:alias w:val="Impact Level"/>
            <w:tag w:val="Low, Low+, Moderate"/>
            <w:id w:val="1782301604"/>
            <w:placeholder>
              <w:docPart w:val="C049307E17664D728FA8BA340AA35A3A"/>
            </w:placeholder>
            <w:showingPlcHdr/>
            <w:dropDownList>
              <w:listItem w:value="Choose an item."/>
              <w:listItem w:displayText="Low" w:value="Low"/>
              <w:listItem w:displayText="Low+" w:value="Low+"/>
              <w:listItem w:displayText="Moderate" w:value="Moderate"/>
            </w:dropDownList>
          </w:sdtPr>
          <w:sdtEndPr/>
          <w:sdtContent>
            <w:tc>
              <w:tcPr>
                <w:tcW w:w="1825" w:type="pct"/>
                <w:shd w:val="clear" w:color="auto" w:fill="auto"/>
                <w:tcMar>
                  <w:top w:w="0" w:type="dxa"/>
                  <w:left w:w="101" w:type="dxa"/>
                  <w:bottom w:w="115" w:type="dxa"/>
                  <w:right w:w="101" w:type="dxa"/>
                </w:tcMar>
                <w:vAlign w:val="center"/>
              </w:tcPr>
              <w:p w14:paraId="0BAA3DC9" w14:textId="77777777" w:rsidR="00F377C4" w:rsidRPr="00551FB0" w:rsidRDefault="00F377C4" w:rsidP="006D732A">
                <w:pPr>
                  <w:pStyle w:val="StateRAMPTableText"/>
                </w:pPr>
                <w:r w:rsidRPr="00551FB0">
                  <w:rPr>
                    <w:rStyle w:val="PlaceholderText"/>
                    <w:sz w:val="20"/>
                    <w:szCs w:val="20"/>
                  </w:rPr>
                  <w:t>Choose level</w:t>
                </w:r>
              </w:p>
            </w:tc>
          </w:sdtContent>
        </w:sdt>
      </w:tr>
    </w:tbl>
    <w:p w14:paraId="2F92C88D" w14:textId="77777777" w:rsidR="00F377C4" w:rsidRDefault="00F377C4" w:rsidP="006D732A"/>
    <w:p w14:paraId="7042FD7C" w14:textId="516255BF" w:rsidR="00F377C4" w:rsidRPr="00C44092" w:rsidRDefault="00F377C4" w:rsidP="006D732A">
      <w:r w:rsidRPr="00C44092">
        <w:t>Using this categorization, in conjunction with the risk assessment and any unique security requirements, we have established the security controls for this system, as detailed in this SSP</w:t>
      </w:r>
      <w:r w:rsidR="002A1B47">
        <w:t xml:space="preserve">. </w:t>
      </w:r>
    </w:p>
    <w:p w14:paraId="5503691E" w14:textId="77777777" w:rsidR="00F377C4" w:rsidRPr="005B05AD" w:rsidRDefault="00F377C4" w:rsidP="005B05AD">
      <w:pPr>
        <w:pStyle w:val="Heading2"/>
      </w:pPr>
      <w:bookmarkStart w:id="73" w:name="_Toc449543270"/>
      <w:bookmarkStart w:id="74" w:name="_Toc515370047"/>
      <w:bookmarkStart w:id="75" w:name="_Toc520893309"/>
      <w:bookmarkStart w:id="76" w:name="_Toc385594036"/>
      <w:bookmarkStart w:id="77" w:name="_Toc385594428"/>
      <w:bookmarkStart w:id="78" w:name="_Toc385594816"/>
      <w:bookmarkStart w:id="79" w:name="_Toc388620673"/>
      <w:bookmarkStart w:id="80" w:name="_Toc383433180"/>
      <w:bookmarkStart w:id="81" w:name="_Toc383444412"/>
      <w:bookmarkStart w:id="82" w:name="_Toc385594037"/>
      <w:bookmarkStart w:id="83" w:name="_Toc385594429"/>
      <w:bookmarkStart w:id="84" w:name="_Toc385594817"/>
      <w:bookmarkStart w:id="85" w:name="_Toc388620674"/>
      <w:bookmarkStart w:id="86" w:name="_Toc449543271"/>
      <w:bookmarkStart w:id="87" w:name="_Toc117231944"/>
      <w:r w:rsidRPr="005B05AD">
        <w:t>Digital Identity Determination</w:t>
      </w:r>
      <w:bookmarkEnd w:id="73"/>
      <w:bookmarkEnd w:id="74"/>
      <w:bookmarkEnd w:id="75"/>
      <w:bookmarkEnd w:id="87"/>
      <w:r w:rsidRPr="005B05AD">
        <w:t xml:space="preserve"> </w:t>
      </w:r>
      <w:bookmarkEnd w:id="76"/>
      <w:bookmarkEnd w:id="77"/>
      <w:bookmarkEnd w:id="78"/>
      <w:bookmarkEnd w:id="79"/>
    </w:p>
    <w:p w14:paraId="7EE49377" w14:textId="5C3630F4" w:rsidR="00F377C4" w:rsidRDefault="00F377C4" w:rsidP="006D732A">
      <w:r>
        <w:t>T</w:t>
      </w:r>
      <w:r w:rsidRPr="00FD217C">
        <w:t xml:space="preserve">he </w:t>
      </w:r>
      <w:r>
        <w:t>digital identity information</w:t>
      </w:r>
      <w:r w:rsidRPr="00FD217C">
        <w:t xml:space="preserve"> may be found in </w:t>
      </w:r>
      <w:r>
        <w:fldChar w:fldCharType="begin"/>
      </w:r>
      <w:r>
        <w:instrText xml:space="preserve"> REF _Ref437328181 \h </w:instrText>
      </w:r>
      <w:r>
        <w:fldChar w:fldCharType="separate"/>
      </w:r>
      <w:r w:rsidR="003A54EB">
        <w:t>Section 15</w:t>
      </w:r>
      <w:r w:rsidRPr="00E0416A">
        <w:t xml:space="preserve"> </w:t>
      </w:r>
      <w:r>
        <w:t>– Digital Identity</w:t>
      </w:r>
      <w:r w:rsidRPr="00425508">
        <w:t xml:space="preserve"> Worksheet</w:t>
      </w:r>
      <w:r>
        <w:fldChar w:fldCharType="end"/>
      </w:r>
      <w:r>
        <w:t xml:space="preserve">  </w:t>
      </w:r>
    </w:p>
    <w:p w14:paraId="6B998EE8" w14:textId="2D43A331" w:rsidR="00E829AD" w:rsidRDefault="00F377C4" w:rsidP="006D732A">
      <w:r w:rsidRPr="001729AB">
        <w:t xml:space="preserve">Note: </w:t>
      </w:r>
      <w:r w:rsidRPr="00837918">
        <w:t>NIST SP 800-63-3, Digital Identity Guidelines, does not recognize the four Level</w:t>
      </w:r>
      <w:r>
        <w:t>s</w:t>
      </w:r>
      <w:r w:rsidRPr="00837918">
        <w:t xml:space="preserve"> of Assurance model previously used by </w:t>
      </w:r>
      <w:r w:rsidR="00A17604">
        <w:t>state</w:t>
      </w:r>
      <w:r w:rsidR="006661A5">
        <w:t xml:space="preserve"> </w:t>
      </w:r>
      <w:r w:rsidRPr="00837918">
        <w:t>agencies and described in OMB M-04-04, instead requiring agencies to individually select levels corresponding to each function being performed.</w:t>
      </w:r>
      <w:r w:rsidRPr="001729AB">
        <w:t xml:space="preserve"> </w:t>
      </w:r>
      <w:r w:rsidR="00E829AD">
        <w:t xml:space="preserve">See NIST SP 800-63-3 </w:t>
      </w:r>
      <w:r w:rsidR="00FA5CF8" w:rsidRPr="00837918">
        <w:t>Digital Identity Guidelines</w:t>
      </w:r>
      <w:r w:rsidR="00FA5CF8">
        <w:t xml:space="preserve"> </w:t>
      </w:r>
      <w:r w:rsidR="00E829AD">
        <w:t>for requirements.</w:t>
      </w:r>
    </w:p>
    <w:p w14:paraId="46DC6284" w14:textId="77777777" w:rsidR="00E829AD" w:rsidRDefault="00E829AD" w:rsidP="006D732A"/>
    <w:p w14:paraId="0E193319" w14:textId="152851F2" w:rsidR="00F377C4" w:rsidRDefault="00F377C4" w:rsidP="006D732A">
      <w:r w:rsidRPr="002C3786">
        <w:t xml:space="preserve">The </w:t>
      </w:r>
      <w:r>
        <w:t>digital identity l</w:t>
      </w:r>
      <w:r w:rsidRPr="002C3786">
        <w:t xml:space="preserve">evel is </w:t>
      </w:r>
      <w:sdt>
        <w:sdtPr>
          <w:alias w:val="e-Authentication Level"/>
          <w:tag w:val="eauthenticationlevel"/>
          <w:id w:val="-1515680357"/>
          <w:placeholder>
            <w:docPart w:val="44DC3B82E4DA443C9B73C4E4CB72F1D5"/>
          </w:placeholder>
          <w:showingPlcHdr/>
          <w:dropDownList>
            <w:listItem w:value="Choose an item."/>
            <w:listItem w:displayText="Level 1:  AAL1, IAL1, FAL1" w:value="Level 1:  AAL1, IAL1, FAL1"/>
            <w:listItem w:displayText="Level 2:  AAL2, IAL2, FAL2" w:value="Level 2:  AAL2, IAL2, FAL2"/>
          </w:dropDownList>
        </w:sdtPr>
        <w:sdtEndPr/>
        <w:sdtContent>
          <w:r w:rsidRPr="002514A7">
            <w:rPr>
              <w:rStyle w:val="UserInputChar"/>
            </w:rPr>
            <w:t>Choose an item.</w:t>
          </w:r>
        </w:sdtContent>
      </w:sdt>
      <w:r w:rsidR="007B7BAC">
        <w:t xml:space="preserve"> </w:t>
      </w:r>
    </w:p>
    <w:p w14:paraId="55355548" w14:textId="61DA40C6" w:rsidR="007B7BAC" w:rsidRPr="001F1D20" w:rsidRDefault="00B44C3D" w:rsidP="00B44C3D">
      <w:pPr>
        <w:spacing w:after="160"/>
      </w:pPr>
      <w:r>
        <w:br w:type="page"/>
      </w:r>
    </w:p>
    <w:p w14:paraId="77C9FA01" w14:textId="286A0B55" w:rsidR="00F377C4" w:rsidRPr="00E0416A" w:rsidRDefault="00F377C4" w:rsidP="00926078">
      <w:pPr>
        <w:pStyle w:val="Heading1"/>
      </w:pPr>
      <w:bookmarkStart w:id="88" w:name="_Toc520893310"/>
      <w:bookmarkStart w:id="89" w:name="_Toc117231945"/>
      <w:r w:rsidRPr="00E0416A">
        <w:lastRenderedPageBreak/>
        <w:t>Information System Owner</w:t>
      </w:r>
      <w:bookmarkEnd w:id="80"/>
      <w:bookmarkEnd w:id="81"/>
      <w:bookmarkEnd w:id="82"/>
      <w:bookmarkEnd w:id="83"/>
      <w:bookmarkEnd w:id="84"/>
      <w:bookmarkEnd w:id="85"/>
      <w:bookmarkEnd w:id="86"/>
      <w:bookmarkEnd w:id="88"/>
      <w:bookmarkEnd w:id="89"/>
      <w:r w:rsidRPr="00E0416A">
        <w:t xml:space="preserve">  </w:t>
      </w:r>
    </w:p>
    <w:p w14:paraId="1A88F3D9" w14:textId="55F33F5B" w:rsidR="00F377C4" w:rsidRDefault="00F377C4" w:rsidP="006D732A">
      <w:r w:rsidRPr="002C3786">
        <w:t>The following individual is identified as the system owner or functional proponent/advocate for this system</w:t>
      </w:r>
      <w:r w:rsidR="002A1B47">
        <w:t xml:space="preserve">. </w:t>
      </w:r>
    </w:p>
    <w:p w14:paraId="12FF8C80" w14:textId="41816B34" w:rsidR="00F377C4" w:rsidRPr="002C3786" w:rsidRDefault="00F377C4" w:rsidP="002A1B47">
      <w:pPr>
        <w:pStyle w:val="Caption"/>
      </w:pPr>
      <w:bookmarkStart w:id="90" w:name="_Toc437345244"/>
      <w:bookmarkStart w:id="91" w:name="_Toc520893543"/>
      <w:bookmarkStart w:id="92" w:name="_Toc109033015"/>
      <w:r>
        <w:t xml:space="preserve">Table </w:t>
      </w:r>
      <w:fldSimple w:instr=" SEQ Table \* ARABIC ">
        <w:r w:rsidR="00B91D99">
          <w:rPr>
            <w:noProof/>
          </w:rPr>
          <w:t>5</w:t>
        </w:r>
      </w:fldSimple>
      <w:r>
        <w:rPr>
          <w:noProof/>
        </w:rPr>
        <w:t>.</w:t>
      </w:r>
      <w:r>
        <w:t xml:space="preserve"> </w:t>
      </w:r>
      <w:r w:rsidRPr="004203EB">
        <w:t>Information System Owner</w:t>
      </w:r>
      <w:bookmarkEnd w:id="90"/>
      <w:bookmarkEnd w:id="91"/>
      <w:bookmarkEnd w:id="92"/>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2631"/>
        <w:gridCol w:w="6719"/>
      </w:tblGrid>
      <w:tr w:rsidR="00F377C4" w:rsidRPr="00A57DDE" w14:paraId="38C6A1A9" w14:textId="77777777" w:rsidTr="00F377C4">
        <w:trPr>
          <w:cantSplit/>
          <w:tblHeader/>
          <w:jc w:val="center"/>
        </w:trPr>
        <w:tc>
          <w:tcPr>
            <w:tcW w:w="5000" w:type="pct"/>
            <w:gridSpan w:val="2"/>
            <w:shd w:val="clear" w:color="auto" w:fill="5B9BD5" w:themeFill="accent5"/>
            <w:tcMar>
              <w:top w:w="0" w:type="dxa"/>
              <w:left w:w="101" w:type="dxa"/>
              <w:bottom w:w="115" w:type="dxa"/>
              <w:right w:w="101" w:type="dxa"/>
            </w:tcMar>
          </w:tcPr>
          <w:p w14:paraId="70BDB49B" w14:textId="77777777" w:rsidR="00F377C4" w:rsidRPr="006D732A" w:rsidRDefault="00F377C4" w:rsidP="006D732A">
            <w:pPr>
              <w:rPr>
                <w:b/>
                <w:bCs/>
                <w:color w:val="FFFFFF" w:themeColor="background1"/>
              </w:rPr>
            </w:pPr>
            <w:r w:rsidRPr="006D732A">
              <w:rPr>
                <w:b/>
                <w:bCs/>
                <w:color w:val="FFFFFF" w:themeColor="background1"/>
              </w:rPr>
              <w:t>Information System Owner Information</w:t>
            </w:r>
          </w:p>
        </w:tc>
      </w:tr>
      <w:tr w:rsidR="00F377C4" w:rsidRPr="00A57DDE" w14:paraId="60A93E90" w14:textId="77777777" w:rsidTr="007677AB">
        <w:trPr>
          <w:cantSplit/>
          <w:tblHeader/>
          <w:jc w:val="center"/>
        </w:trPr>
        <w:tc>
          <w:tcPr>
            <w:tcW w:w="1407" w:type="pct"/>
            <w:shd w:val="clear" w:color="auto" w:fill="auto"/>
            <w:tcMar>
              <w:top w:w="0" w:type="dxa"/>
              <w:left w:w="101" w:type="dxa"/>
              <w:bottom w:w="115" w:type="dxa"/>
              <w:right w:w="101" w:type="dxa"/>
            </w:tcMar>
          </w:tcPr>
          <w:p w14:paraId="373493E8" w14:textId="77777777" w:rsidR="00F377C4" w:rsidRPr="00FA4411" w:rsidRDefault="00F377C4" w:rsidP="006D732A">
            <w:r w:rsidRPr="00FA4411">
              <w:t>Name</w:t>
            </w:r>
          </w:p>
        </w:tc>
        <w:sdt>
          <w:sdtPr>
            <w:alias w:val="Name"/>
            <w:tag w:val="name"/>
            <w:id w:val="-193772886"/>
            <w:placeholder>
              <w:docPart w:val="04BE2794FCEB48A4B6E299F3B7265296"/>
            </w:placeholder>
            <w:showingPlcHdr/>
            <w:text w:multiLine="1"/>
          </w:sdtPr>
          <w:sdtEndPr/>
          <w:sdtContent>
            <w:tc>
              <w:tcPr>
                <w:tcW w:w="3593" w:type="pct"/>
                <w:shd w:val="clear" w:color="auto" w:fill="auto"/>
                <w:tcMar>
                  <w:top w:w="0" w:type="dxa"/>
                  <w:left w:w="101" w:type="dxa"/>
                  <w:bottom w:w="115" w:type="dxa"/>
                  <w:right w:w="101" w:type="dxa"/>
                </w:tcMar>
              </w:tcPr>
              <w:p w14:paraId="771AF801" w14:textId="77777777" w:rsidR="00F377C4" w:rsidRPr="00A57DDE" w:rsidRDefault="00F377C4" w:rsidP="006D732A">
                <w:pPr>
                  <w:pStyle w:val="StateRAMPTableText"/>
                </w:pPr>
                <w:r w:rsidRPr="00A57DDE">
                  <w:rPr>
                    <w:rStyle w:val="PlaceholderText"/>
                    <w:rFonts w:eastAsiaTheme="majorEastAsia"/>
                    <w:sz w:val="20"/>
                    <w:szCs w:val="20"/>
                  </w:rPr>
                  <w:t>&lt;Enter Name&gt;</w:t>
                </w:r>
              </w:p>
            </w:tc>
          </w:sdtContent>
        </w:sdt>
      </w:tr>
      <w:tr w:rsidR="00F377C4" w:rsidRPr="00A57DDE" w14:paraId="3E262653" w14:textId="77777777" w:rsidTr="007677AB">
        <w:trPr>
          <w:cantSplit/>
          <w:tblHeader/>
          <w:jc w:val="center"/>
        </w:trPr>
        <w:tc>
          <w:tcPr>
            <w:tcW w:w="1407" w:type="pct"/>
            <w:shd w:val="clear" w:color="auto" w:fill="auto"/>
            <w:tcMar>
              <w:top w:w="0" w:type="dxa"/>
              <w:left w:w="101" w:type="dxa"/>
              <w:bottom w:w="115" w:type="dxa"/>
              <w:right w:w="101" w:type="dxa"/>
            </w:tcMar>
          </w:tcPr>
          <w:p w14:paraId="57D2126C" w14:textId="77777777" w:rsidR="00F377C4" w:rsidRPr="00FA4411" w:rsidRDefault="00F377C4" w:rsidP="006D732A">
            <w:r w:rsidRPr="00FA4411">
              <w:t>Title</w:t>
            </w:r>
          </w:p>
        </w:tc>
        <w:sdt>
          <w:sdtPr>
            <w:alias w:val="Title"/>
            <w:tag w:val="title"/>
            <w:id w:val="1103843450"/>
            <w:placeholder>
              <w:docPart w:val="02E4AE1BEA784BBBAB5BBDC7C20DF271"/>
            </w:placeholder>
            <w:showingPlcHdr/>
            <w:text/>
          </w:sdtPr>
          <w:sdtEndPr/>
          <w:sdtContent>
            <w:tc>
              <w:tcPr>
                <w:tcW w:w="3593" w:type="pct"/>
                <w:tcMar>
                  <w:top w:w="0" w:type="dxa"/>
                  <w:left w:w="101" w:type="dxa"/>
                  <w:bottom w:w="115" w:type="dxa"/>
                  <w:right w:w="101" w:type="dxa"/>
                </w:tcMar>
              </w:tcPr>
              <w:p w14:paraId="31199998" w14:textId="77777777" w:rsidR="00F377C4" w:rsidRPr="00A57DDE" w:rsidRDefault="00F377C4" w:rsidP="006D732A">
                <w:pPr>
                  <w:pStyle w:val="StateRAMPTableText"/>
                </w:pPr>
                <w:r w:rsidRPr="00A57DDE">
                  <w:rPr>
                    <w:rStyle w:val="PlaceholderText"/>
                    <w:rFonts w:eastAsiaTheme="majorEastAsia"/>
                    <w:sz w:val="20"/>
                    <w:szCs w:val="20"/>
                  </w:rPr>
                  <w:t>&lt;Enter Title&gt;</w:t>
                </w:r>
              </w:p>
            </w:tc>
          </w:sdtContent>
        </w:sdt>
      </w:tr>
      <w:tr w:rsidR="00F377C4" w:rsidRPr="00A57DDE" w14:paraId="74EB374F" w14:textId="77777777" w:rsidTr="007677AB">
        <w:trPr>
          <w:cantSplit/>
          <w:tblHeader/>
          <w:jc w:val="center"/>
        </w:trPr>
        <w:tc>
          <w:tcPr>
            <w:tcW w:w="1407" w:type="pct"/>
            <w:shd w:val="clear" w:color="auto" w:fill="auto"/>
            <w:tcMar>
              <w:top w:w="0" w:type="dxa"/>
              <w:left w:w="101" w:type="dxa"/>
              <w:bottom w:w="115" w:type="dxa"/>
              <w:right w:w="101" w:type="dxa"/>
            </w:tcMar>
          </w:tcPr>
          <w:p w14:paraId="58990A47" w14:textId="77777777" w:rsidR="00F377C4" w:rsidRPr="00FA4411" w:rsidRDefault="00F377C4" w:rsidP="006D732A">
            <w:r w:rsidRPr="00FA4411">
              <w:t>Company / Organization</w:t>
            </w:r>
          </w:p>
        </w:tc>
        <w:sdt>
          <w:sdtPr>
            <w:alias w:val="Company/Organization"/>
            <w:tag w:val="company"/>
            <w:id w:val="-1889324861"/>
            <w:placeholder>
              <w:docPart w:val="39F779369BE44939A8EE9B153062BEF9"/>
            </w:placeholder>
            <w:showingPlcHdr/>
            <w:text w:multiLine="1"/>
          </w:sdtPr>
          <w:sdtEndPr/>
          <w:sdtContent>
            <w:tc>
              <w:tcPr>
                <w:tcW w:w="3593" w:type="pct"/>
                <w:tcMar>
                  <w:top w:w="0" w:type="dxa"/>
                  <w:left w:w="101" w:type="dxa"/>
                  <w:bottom w:w="115" w:type="dxa"/>
                  <w:right w:w="101" w:type="dxa"/>
                </w:tcMar>
              </w:tcPr>
              <w:p w14:paraId="022C349E" w14:textId="77777777" w:rsidR="00F377C4" w:rsidRPr="00A57DDE" w:rsidRDefault="00F377C4" w:rsidP="006D732A">
                <w:pPr>
                  <w:pStyle w:val="StateRAMPTableText"/>
                </w:pPr>
                <w:r w:rsidRPr="00A57DDE">
                  <w:rPr>
                    <w:rStyle w:val="PlaceholderText"/>
                    <w:rFonts w:eastAsiaTheme="majorEastAsia"/>
                    <w:sz w:val="20"/>
                    <w:szCs w:val="20"/>
                  </w:rPr>
                  <w:t>&lt;Enter Company/Organization&gt;.</w:t>
                </w:r>
              </w:p>
            </w:tc>
          </w:sdtContent>
        </w:sdt>
      </w:tr>
      <w:tr w:rsidR="00F377C4" w:rsidRPr="00A57DDE" w14:paraId="5FB257A5" w14:textId="77777777" w:rsidTr="007677AB">
        <w:trPr>
          <w:cantSplit/>
          <w:tblHeader/>
          <w:jc w:val="center"/>
        </w:trPr>
        <w:tc>
          <w:tcPr>
            <w:tcW w:w="1407" w:type="pct"/>
            <w:shd w:val="clear" w:color="auto" w:fill="auto"/>
            <w:tcMar>
              <w:top w:w="0" w:type="dxa"/>
              <w:left w:w="101" w:type="dxa"/>
              <w:bottom w:w="115" w:type="dxa"/>
              <w:right w:w="101" w:type="dxa"/>
            </w:tcMar>
          </w:tcPr>
          <w:p w14:paraId="7EB5CE74" w14:textId="77777777" w:rsidR="00F377C4" w:rsidRPr="00FA4411" w:rsidRDefault="00F377C4" w:rsidP="006D732A">
            <w:r w:rsidRPr="00FA4411">
              <w:t>Address</w:t>
            </w:r>
          </w:p>
        </w:tc>
        <w:sdt>
          <w:sdtPr>
            <w:alias w:val="Address"/>
            <w:tag w:val="address"/>
            <w:id w:val="1352063152"/>
            <w:placeholder>
              <w:docPart w:val="B2E6F9DF227F4C1FB32926B9F9BC592C"/>
            </w:placeholder>
            <w:showingPlcHdr/>
            <w:text/>
          </w:sdtPr>
          <w:sdtEndPr/>
          <w:sdtContent>
            <w:tc>
              <w:tcPr>
                <w:tcW w:w="3593" w:type="pct"/>
                <w:tcMar>
                  <w:top w:w="0" w:type="dxa"/>
                  <w:left w:w="101" w:type="dxa"/>
                  <w:bottom w:w="115" w:type="dxa"/>
                  <w:right w:w="101" w:type="dxa"/>
                </w:tcMar>
              </w:tcPr>
              <w:p w14:paraId="1FBE398B" w14:textId="77777777" w:rsidR="00F377C4" w:rsidRPr="00A57DDE" w:rsidRDefault="00F377C4" w:rsidP="006D732A">
                <w:pPr>
                  <w:pStyle w:val="StateRAMPTableText"/>
                </w:pPr>
                <w:r w:rsidRPr="00A57DDE">
                  <w:rPr>
                    <w:rStyle w:val="PlaceholderText"/>
                    <w:rFonts w:eastAsiaTheme="majorEastAsia"/>
                    <w:sz w:val="20"/>
                    <w:szCs w:val="20"/>
                  </w:rPr>
                  <w:t>&lt;Enter Address, City, State and Zip&gt;</w:t>
                </w:r>
              </w:p>
            </w:tc>
          </w:sdtContent>
        </w:sdt>
      </w:tr>
      <w:tr w:rsidR="00F377C4" w:rsidRPr="00A57DDE" w14:paraId="77A57CA5" w14:textId="77777777" w:rsidTr="007677AB">
        <w:trPr>
          <w:cantSplit/>
          <w:tblHeader/>
          <w:jc w:val="center"/>
        </w:trPr>
        <w:tc>
          <w:tcPr>
            <w:tcW w:w="1407" w:type="pct"/>
            <w:shd w:val="clear" w:color="auto" w:fill="auto"/>
            <w:tcMar>
              <w:top w:w="0" w:type="dxa"/>
              <w:left w:w="101" w:type="dxa"/>
              <w:bottom w:w="115" w:type="dxa"/>
              <w:right w:w="101" w:type="dxa"/>
            </w:tcMar>
          </w:tcPr>
          <w:p w14:paraId="57D94016" w14:textId="77777777" w:rsidR="00F377C4" w:rsidRPr="00FA4411" w:rsidRDefault="00F377C4" w:rsidP="006D732A">
            <w:r w:rsidRPr="00FA4411">
              <w:t>Phone Number</w:t>
            </w:r>
          </w:p>
        </w:tc>
        <w:sdt>
          <w:sdtPr>
            <w:alias w:val="Phone Number"/>
            <w:tag w:val="phonenumber"/>
            <w:id w:val="-1158920921"/>
            <w:placeholder>
              <w:docPart w:val="7282558655284265AAF759F923DEA510"/>
            </w:placeholder>
            <w:showingPlcHdr/>
            <w:text/>
          </w:sdtPr>
          <w:sdtEndPr/>
          <w:sdtContent>
            <w:tc>
              <w:tcPr>
                <w:tcW w:w="3593" w:type="pct"/>
                <w:tcMar>
                  <w:top w:w="0" w:type="dxa"/>
                  <w:left w:w="101" w:type="dxa"/>
                  <w:bottom w:w="115" w:type="dxa"/>
                  <w:right w:w="101" w:type="dxa"/>
                </w:tcMar>
              </w:tcPr>
              <w:p w14:paraId="447C8274" w14:textId="77777777" w:rsidR="00F377C4" w:rsidRPr="00A57DDE" w:rsidRDefault="00F377C4" w:rsidP="006D732A">
                <w:pPr>
                  <w:pStyle w:val="StateRAMPTableText"/>
                </w:pPr>
                <w:r w:rsidRPr="00A57DDE">
                  <w:rPr>
                    <w:rStyle w:val="PlaceholderText"/>
                    <w:rFonts w:eastAsiaTheme="majorEastAsia"/>
                    <w:sz w:val="20"/>
                    <w:szCs w:val="20"/>
                  </w:rPr>
                  <w:t>&lt;555-555-5555&gt;</w:t>
                </w:r>
              </w:p>
            </w:tc>
          </w:sdtContent>
        </w:sdt>
      </w:tr>
      <w:tr w:rsidR="00F377C4" w:rsidRPr="00A57DDE" w14:paraId="1800636C" w14:textId="77777777" w:rsidTr="007677AB">
        <w:trPr>
          <w:cantSplit/>
          <w:tblHeader/>
          <w:jc w:val="center"/>
        </w:trPr>
        <w:tc>
          <w:tcPr>
            <w:tcW w:w="1407" w:type="pct"/>
            <w:shd w:val="clear" w:color="auto" w:fill="auto"/>
            <w:tcMar>
              <w:top w:w="0" w:type="dxa"/>
              <w:left w:w="101" w:type="dxa"/>
              <w:bottom w:w="115" w:type="dxa"/>
              <w:right w:w="101" w:type="dxa"/>
            </w:tcMar>
          </w:tcPr>
          <w:p w14:paraId="22ABC459" w14:textId="77777777" w:rsidR="00F377C4" w:rsidRPr="00FA4411" w:rsidRDefault="00F377C4" w:rsidP="006D732A">
            <w:r w:rsidRPr="00FA4411">
              <w:t>Email Address</w:t>
            </w:r>
          </w:p>
        </w:tc>
        <w:sdt>
          <w:sdtPr>
            <w:alias w:val="E-Mail Address"/>
            <w:tag w:val="email"/>
            <w:id w:val="-475687190"/>
            <w:placeholder>
              <w:docPart w:val="00373397CA9B4CD0863A3C368F8F8776"/>
            </w:placeholder>
            <w:showingPlcHdr/>
            <w:text/>
          </w:sdtPr>
          <w:sdtEndPr/>
          <w:sdtContent>
            <w:tc>
              <w:tcPr>
                <w:tcW w:w="3593" w:type="pct"/>
                <w:tcMar>
                  <w:top w:w="0" w:type="dxa"/>
                  <w:left w:w="101" w:type="dxa"/>
                  <w:bottom w:w="115" w:type="dxa"/>
                  <w:right w:w="101" w:type="dxa"/>
                </w:tcMar>
              </w:tcPr>
              <w:p w14:paraId="32984E4B" w14:textId="77777777" w:rsidR="00F377C4" w:rsidRPr="00A57DDE" w:rsidRDefault="00F377C4" w:rsidP="006D732A">
                <w:pPr>
                  <w:pStyle w:val="StateRAMPTableText"/>
                </w:pPr>
                <w:r w:rsidRPr="00A57DDE">
                  <w:rPr>
                    <w:rStyle w:val="PlaceholderText"/>
                    <w:rFonts w:eastAsiaTheme="majorEastAsia"/>
                    <w:sz w:val="20"/>
                    <w:szCs w:val="20"/>
                  </w:rPr>
                  <w:t>&lt;Enter email address&gt;</w:t>
                </w:r>
              </w:p>
            </w:tc>
          </w:sdtContent>
        </w:sdt>
      </w:tr>
    </w:tbl>
    <w:p w14:paraId="61F2E758" w14:textId="77777777" w:rsidR="00F377C4" w:rsidRPr="001F1D20" w:rsidRDefault="00F377C4" w:rsidP="006D732A"/>
    <w:p w14:paraId="3EA21541" w14:textId="77777777" w:rsidR="00F377C4" w:rsidRDefault="00F377C4" w:rsidP="00926078">
      <w:pPr>
        <w:pStyle w:val="Heading1"/>
      </w:pPr>
      <w:bookmarkStart w:id="93" w:name="_Toc383430715"/>
      <w:bookmarkStart w:id="94" w:name="_Toc383429986"/>
      <w:bookmarkStart w:id="95" w:name="_Toc383430198"/>
      <w:bookmarkStart w:id="96" w:name="_Toc383430419"/>
      <w:bookmarkStart w:id="97" w:name="_Toc383430480"/>
      <w:bookmarkStart w:id="98" w:name="_Toc383430555"/>
      <w:bookmarkStart w:id="99" w:name="_Toc383431316"/>
      <w:bookmarkStart w:id="100" w:name="_Toc383431376"/>
      <w:bookmarkStart w:id="101" w:name="_Toc383431873"/>
      <w:bookmarkStart w:id="102" w:name="_Toc383432454"/>
      <w:bookmarkStart w:id="103" w:name="_Toc383432570"/>
      <w:bookmarkStart w:id="104" w:name="_Toc383432686"/>
      <w:bookmarkStart w:id="105" w:name="_Toc383432799"/>
      <w:bookmarkStart w:id="106" w:name="_Toc383432898"/>
      <w:bookmarkStart w:id="107" w:name="_Toc383433181"/>
      <w:bookmarkStart w:id="108" w:name="_Toc383434411"/>
      <w:bookmarkStart w:id="109" w:name="_Toc383437709"/>
      <w:bookmarkStart w:id="110" w:name="_Toc383438313"/>
      <w:bookmarkStart w:id="111" w:name="_Toc383439250"/>
      <w:bookmarkStart w:id="112" w:name="_Toc383439487"/>
      <w:bookmarkStart w:id="113" w:name="_Toc383440198"/>
      <w:bookmarkStart w:id="114" w:name="_Toc383440796"/>
      <w:bookmarkStart w:id="115" w:name="_Toc383441137"/>
      <w:bookmarkStart w:id="116" w:name="_Toc383441480"/>
      <w:bookmarkStart w:id="117" w:name="_Toc383442500"/>
      <w:bookmarkStart w:id="118" w:name="_Toc383443721"/>
      <w:bookmarkStart w:id="119" w:name="_Toc383444413"/>
      <w:bookmarkStart w:id="120" w:name="_Toc383445250"/>
      <w:bookmarkStart w:id="121" w:name="_Toc383465151"/>
      <w:bookmarkStart w:id="122" w:name="_Toc385592872"/>
      <w:bookmarkStart w:id="123" w:name="_Toc385593251"/>
      <w:bookmarkStart w:id="124" w:name="_Toc385593644"/>
      <w:bookmarkStart w:id="125" w:name="_Toc385594038"/>
      <w:bookmarkStart w:id="126" w:name="_Toc385594430"/>
      <w:bookmarkStart w:id="127" w:name="_Toc385594818"/>
      <w:bookmarkStart w:id="128" w:name="_Toc385595224"/>
      <w:bookmarkStart w:id="129" w:name="_Toc385595616"/>
      <w:bookmarkStart w:id="130" w:name="_Toc385762180"/>
      <w:bookmarkStart w:id="131" w:name="_Toc383433182"/>
      <w:bookmarkStart w:id="132" w:name="_Toc383444414"/>
      <w:bookmarkStart w:id="133" w:name="_Toc385594039"/>
      <w:bookmarkStart w:id="134" w:name="_Toc385594431"/>
      <w:bookmarkStart w:id="135" w:name="_Toc385594819"/>
      <w:bookmarkStart w:id="136" w:name="_Toc388620675"/>
      <w:bookmarkStart w:id="137" w:name="_Toc449543272"/>
      <w:bookmarkStart w:id="138" w:name="_Toc520893311"/>
      <w:bookmarkStart w:id="139" w:name="_Toc117231946"/>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E0416A">
        <w:t>Authorizing Official</w:t>
      </w:r>
      <w:bookmarkEnd w:id="131"/>
      <w:bookmarkEnd w:id="132"/>
      <w:bookmarkEnd w:id="133"/>
      <w:bookmarkEnd w:id="134"/>
      <w:bookmarkEnd w:id="135"/>
      <w:bookmarkEnd w:id="136"/>
      <w:bookmarkEnd w:id="137"/>
      <w:bookmarkEnd w:id="138"/>
      <w:bookmarkEnd w:id="139"/>
    </w:p>
    <w:p w14:paraId="43FCA59F" w14:textId="29EB2BCC" w:rsidR="00BA2926" w:rsidRDefault="00F377C4" w:rsidP="006D732A">
      <w:pPr>
        <w:pStyle w:val="Instruction"/>
      </w:pPr>
      <w:r w:rsidRPr="00A57DDE">
        <w:t xml:space="preserve">Instruction: The Authorizing Official </w:t>
      </w:r>
      <w:r w:rsidR="008C1EC2">
        <w:t xml:space="preserve">(AO) </w:t>
      </w:r>
      <w:r w:rsidRPr="00A57DDE">
        <w:t>is determined by the path that the SP is using to obtain an authorization.</w:t>
      </w:r>
    </w:p>
    <w:p w14:paraId="7E77661B" w14:textId="17933FB7" w:rsidR="00FA5CF8" w:rsidRDefault="00FA5CF8" w:rsidP="006D732A">
      <w:pPr>
        <w:pStyle w:val="Instruction"/>
      </w:pPr>
      <w:r>
        <w:t xml:space="preserve">If an SP </w:t>
      </w:r>
      <w:r w:rsidR="008C1EC2">
        <w:t xml:space="preserve">has a sponsor, the AO will be the responsible party at the sponsoring organization. </w:t>
      </w:r>
      <w:r w:rsidR="00A72029">
        <w:t>If the SP is utilizing the StateRAMP Approvals Committee (SAC) authorization process, the SAC will take the place of the AO for all intents and purposes.</w:t>
      </w:r>
    </w:p>
    <w:p w14:paraId="0E499AEA" w14:textId="45B5C3F2" w:rsidR="00F377C4" w:rsidRPr="007677AB" w:rsidRDefault="00F377C4" w:rsidP="006D732A">
      <w:pPr>
        <w:pStyle w:val="Instruction"/>
      </w:pPr>
      <w:r w:rsidRPr="00A57DDE">
        <w:t xml:space="preserve"> </w:t>
      </w:r>
    </w:p>
    <w:p w14:paraId="6231C175" w14:textId="36E961FF" w:rsidR="007677AB" w:rsidRPr="000842AC" w:rsidRDefault="00F377C4" w:rsidP="006D732A">
      <w:pPr>
        <w:rPr>
          <w:rStyle w:val="UserInputChar"/>
          <w:b w:val="0"/>
          <w:color w:val="auto"/>
        </w:rPr>
      </w:pPr>
      <w:r w:rsidRPr="00A57DDE">
        <w:t xml:space="preserve">The Authorizing Official (AO) for this information system is the </w:t>
      </w:r>
      <w:sdt>
        <w:sdtPr>
          <w:rPr>
            <w:rStyle w:val="UserInputChar"/>
            <w:highlight w:val="yellow"/>
          </w:rPr>
          <w:id w:val="1467468288"/>
        </w:sdtPr>
        <w:sdtEndPr>
          <w:rPr>
            <w:rStyle w:val="UserInputChar"/>
            <w:highlight w:val="none"/>
          </w:rPr>
        </w:sdtEndPr>
        <w:sdtContent>
          <w:r w:rsidR="000842AC">
            <w:rPr>
              <w:rStyle w:val="UserInputChar"/>
            </w:rPr>
            <w:t>&lt;</w:t>
          </w:r>
          <w:r w:rsidRPr="000842AC">
            <w:rPr>
              <w:rStyle w:val="UserInputChar"/>
            </w:rPr>
            <w:t>Insert AO information as instructed above</w:t>
          </w:r>
          <w:r w:rsidR="000842AC">
            <w:rPr>
              <w:rStyle w:val="UserInputChar"/>
            </w:rPr>
            <w:t>&gt;</w:t>
          </w:r>
        </w:sdtContent>
      </w:sdt>
      <w:r>
        <w:rPr>
          <w:rStyle w:val="UserInputChar"/>
          <w:b w:val="0"/>
          <w:color w:val="auto"/>
        </w:rPr>
        <w:t>.</w:t>
      </w:r>
    </w:p>
    <w:p w14:paraId="57FB6AA9" w14:textId="77777777" w:rsidR="007677AB" w:rsidRPr="002C3786" w:rsidRDefault="007677AB" w:rsidP="006D732A"/>
    <w:p w14:paraId="6B5896E1" w14:textId="77777777" w:rsidR="00F377C4" w:rsidRDefault="00F377C4" w:rsidP="00926078">
      <w:pPr>
        <w:pStyle w:val="Heading1"/>
      </w:pPr>
      <w:bookmarkStart w:id="140" w:name="_Toc383433183"/>
      <w:bookmarkStart w:id="141" w:name="_Toc383444415"/>
      <w:bookmarkStart w:id="142" w:name="_Toc385594040"/>
      <w:bookmarkStart w:id="143" w:name="_Toc385594432"/>
      <w:bookmarkStart w:id="144" w:name="_Toc385594820"/>
      <w:bookmarkStart w:id="145" w:name="_Toc388620676"/>
      <w:bookmarkStart w:id="146" w:name="_Toc449543273"/>
      <w:bookmarkStart w:id="147" w:name="_Toc520893312"/>
      <w:bookmarkStart w:id="148" w:name="_Toc117231947"/>
      <w:r w:rsidRPr="002C3786">
        <w:t>Other Designated Contacts</w:t>
      </w:r>
      <w:bookmarkEnd w:id="140"/>
      <w:bookmarkEnd w:id="141"/>
      <w:bookmarkEnd w:id="142"/>
      <w:bookmarkEnd w:id="143"/>
      <w:bookmarkEnd w:id="144"/>
      <w:bookmarkEnd w:id="145"/>
      <w:bookmarkEnd w:id="146"/>
      <w:bookmarkEnd w:id="147"/>
      <w:bookmarkEnd w:id="148"/>
    </w:p>
    <w:p w14:paraId="40A11FE9" w14:textId="38A9CBB8" w:rsidR="00F377C4" w:rsidRPr="00A57DDE" w:rsidRDefault="00F377C4" w:rsidP="006D732A">
      <w:pPr>
        <w:pStyle w:val="Instruction"/>
      </w:pPr>
      <w:r w:rsidRPr="00A57DDE">
        <w:t xml:space="preserve">Instruction: </w:t>
      </w:r>
      <w:r w:rsidR="002E1975">
        <w:t>U</w:t>
      </w:r>
      <w:r w:rsidRPr="00A57DDE">
        <w:t>se the following section to identify points of contact that understand the technical implementations of the identified cloud system</w:t>
      </w:r>
      <w:r w:rsidR="002A1B47">
        <w:t xml:space="preserve">. </w:t>
      </w:r>
      <w:r w:rsidRPr="00A57DDE">
        <w:t xml:space="preserve">AOs should </w:t>
      </w:r>
      <w:r w:rsidR="002E1975">
        <w:t xml:space="preserve">be able to leverage the POCs in order to acquire information or make </w:t>
      </w:r>
      <w:r w:rsidR="00E328C9">
        <w:t xml:space="preserve">decisions </w:t>
      </w:r>
      <w:r w:rsidR="003373A8">
        <w:t>regarding the information system.</w:t>
      </w:r>
    </w:p>
    <w:p w14:paraId="682F181C" w14:textId="2E3F2DF5" w:rsidR="00F377C4" w:rsidRPr="007677AB" w:rsidRDefault="00F377C4" w:rsidP="006D732A">
      <w:pPr>
        <w:pStyle w:val="Instruction"/>
      </w:pPr>
      <w:r w:rsidRPr="00A57DDE">
        <w:t>Delete this and all other instructions from your final version of this document.</w:t>
      </w:r>
    </w:p>
    <w:p w14:paraId="71BCDF95" w14:textId="31857E66" w:rsidR="00F377C4" w:rsidRDefault="00F377C4" w:rsidP="006D732A">
      <w:r w:rsidRPr="00C44092">
        <w:t>The following individual(s) identified below possess in-depth knowledge of this system and/or its functions and operation</w:t>
      </w:r>
      <w:r w:rsidR="002A1B47">
        <w:t xml:space="preserve">. </w:t>
      </w:r>
    </w:p>
    <w:p w14:paraId="75DA578E" w14:textId="0299C4D1" w:rsidR="00F377C4" w:rsidRPr="00EC5609" w:rsidRDefault="00F377C4" w:rsidP="002A1B47">
      <w:pPr>
        <w:pStyle w:val="Caption"/>
        <w:rPr>
          <w:rFonts w:asciiTheme="minorHAnsi" w:eastAsiaTheme="minorHAnsi" w:hAnsiTheme="minorHAnsi" w:cstheme="minorBidi"/>
          <w:sz w:val="22"/>
          <w:szCs w:val="22"/>
        </w:rPr>
      </w:pPr>
      <w:bookmarkStart w:id="149" w:name="_Toc437345245"/>
      <w:bookmarkStart w:id="150" w:name="_Toc520893544"/>
      <w:bookmarkStart w:id="151" w:name="_Toc109033016"/>
      <w:r>
        <w:lastRenderedPageBreak/>
        <w:t xml:space="preserve">Table </w:t>
      </w:r>
      <w:fldSimple w:instr=" SEQ Table \* ARABIC ">
        <w:r w:rsidR="00B91D99">
          <w:rPr>
            <w:noProof/>
          </w:rPr>
          <w:t>6</w:t>
        </w:r>
      </w:fldSimple>
      <w:r w:rsidRPr="00E85B13">
        <w:rPr>
          <w:i w:val="0"/>
          <w:iCs w:val="0"/>
          <w:noProof/>
        </w:rPr>
        <w:t>.</w:t>
      </w:r>
      <w:r w:rsidRPr="00E85B13">
        <w:rPr>
          <w:i w:val="0"/>
          <w:iCs w:val="0"/>
        </w:rPr>
        <w:t xml:space="preserve"> </w:t>
      </w:r>
      <w:r w:rsidRPr="00E85B13">
        <w:rPr>
          <w:rStyle w:val="CaptionChar"/>
          <w:i/>
        </w:rPr>
        <w:t>Information</w:t>
      </w:r>
      <w:r w:rsidRPr="00B26243">
        <w:t xml:space="preserve"> System Man</w:t>
      </w:r>
      <w:r w:rsidRPr="00EC5609">
        <w:rPr>
          <w:rFonts w:asciiTheme="minorHAnsi" w:eastAsiaTheme="minorHAnsi" w:hAnsiTheme="minorHAnsi" w:cstheme="minorBidi"/>
          <w:sz w:val="22"/>
          <w:szCs w:val="22"/>
        </w:rPr>
        <w:t>agement Point of Contact</w:t>
      </w:r>
      <w:bookmarkEnd w:id="149"/>
      <w:bookmarkEnd w:id="150"/>
      <w:bookmarkEnd w:id="151"/>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2631"/>
        <w:gridCol w:w="6719"/>
      </w:tblGrid>
      <w:tr w:rsidR="00F377C4" w:rsidRPr="00EC5609" w14:paraId="2D00DD1A" w14:textId="77777777" w:rsidTr="00EC5609">
        <w:trPr>
          <w:cantSplit/>
          <w:trHeight w:val="242"/>
          <w:tblHeader/>
          <w:jc w:val="center"/>
        </w:trPr>
        <w:tc>
          <w:tcPr>
            <w:tcW w:w="5000" w:type="pct"/>
            <w:gridSpan w:val="2"/>
            <w:shd w:val="clear" w:color="auto" w:fill="5B9BD5" w:themeFill="accent5"/>
            <w:tcMar>
              <w:top w:w="0" w:type="dxa"/>
              <w:left w:w="101" w:type="dxa"/>
              <w:bottom w:w="115" w:type="dxa"/>
              <w:right w:w="101" w:type="dxa"/>
            </w:tcMar>
            <w:vAlign w:val="center"/>
          </w:tcPr>
          <w:p w14:paraId="545DC950" w14:textId="77777777" w:rsidR="00F377C4" w:rsidRPr="006D732A" w:rsidRDefault="00F377C4" w:rsidP="006D732A">
            <w:pPr>
              <w:rPr>
                <w:b/>
                <w:bCs/>
                <w:color w:val="FFFFFF" w:themeColor="background1"/>
              </w:rPr>
            </w:pPr>
            <w:r w:rsidRPr="006D732A">
              <w:rPr>
                <w:b/>
                <w:bCs/>
                <w:color w:val="FFFFFF" w:themeColor="background1"/>
              </w:rPr>
              <w:t>Information System Management Point of Contact</w:t>
            </w:r>
          </w:p>
        </w:tc>
      </w:tr>
      <w:tr w:rsidR="007677AB" w:rsidRPr="00A57DDE" w14:paraId="2B28025C" w14:textId="77777777" w:rsidTr="00EC5609">
        <w:trPr>
          <w:cantSplit/>
          <w:tblHeader/>
          <w:jc w:val="center"/>
        </w:trPr>
        <w:tc>
          <w:tcPr>
            <w:tcW w:w="1407" w:type="pct"/>
            <w:shd w:val="clear" w:color="auto" w:fill="auto"/>
            <w:tcMar>
              <w:top w:w="0" w:type="dxa"/>
              <w:left w:w="101" w:type="dxa"/>
              <w:bottom w:w="115" w:type="dxa"/>
              <w:right w:w="101" w:type="dxa"/>
            </w:tcMar>
          </w:tcPr>
          <w:p w14:paraId="152EFC86" w14:textId="0A13D1A6" w:rsidR="007677AB" w:rsidRPr="009D589A" w:rsidRDefault="007677AB" w:rsidP="009D589A">
            <w:pPr>
              <w:jc w:val="right"/>
              <w:rPr>
                <w:b/>
                <w:bCs/>
              </w:rPr>
            </w:pPr>
            <w:r w:rsidRPr="009D589A">
              <w:rPr>
                <w:b/>
                <w:bCs/>
              </w:rPr>
              <w:t>Name</w:t>
            </w:r>
          </w:p>
        </w:tc>
        <w:sdt>
          <w:sdtPr>
            <w:alias w:val="Name"/>
            <w:tag w:val="name"/>
            <w:id w:val="-1839063159"/>
            <w:placeholder>
              <w:docPart w:val="EC14BD593A364A96AEC41E319538D8CE"/>
            </w:placeholder>
            <w:showingPlcHdr/>
            <w:text w:multiLine="1"/>
          </w:sdtPr>
          <w:sdtEndPr/>
          <w:sdtContent>
            <w:tc>
              <w:tcPr>
                <w:tcW w:w="3593" w:type="pct"/>
                <w:shd w:val="clear" w:color="auto" w:fill="auto"/>
                <w:tcMar>
                  <w:top w:w="0" w:type="dxa"/>
                  <w:left w:w="101" w:type="dxa"/>
                  <w:bottom w:w="115" w:type="dxa"/>
                  <w:right w:w="101" w:type="dxa"/>
                </w:tcMar>
              </w:tcPr>
              <w:p w14:paraId="469A5E7F" w14:textId="77777777" w:rsidR="007677AB" w:rsidRPr="00A57DDE" w:rsidRDefault="007677AB" w:rsidP="006D732A">
                <w:pPr>
                  <w:pStyle w:val="StateRAMPTableText"/>
                </w:pPr>
                <w:r w:rsidRPr="00A57DDE">
                  <w:rPr>
                    <w:rStyle w:val="PlaceholderText"/>
                    <w:rFonts w:eastAsiaTheme="majorEastAsia"/>
                    <w:sz w:val="20"/>
                    <w:szCs w:val="20"/>
                  </w:rPr>
                  <w:t>&lt;Enter Name&gt;</w:t>
                </w:r>
              </w:p>
            </w:tc>
          </w:sdtContent>
        </w:sdt>
      </w:tr>
      <w:tr w:rsidR="007677AB" w:rsidRPr="00A57DDE" w14:paraId="47E33446" w14:textId="77777777" w:rsidTr="00EC5609">
        <w:trPr>
          <w:cantSplit/>
          <w:tblHeader/>
          <w:jc w:val="center"/>
        </w:trPr>
        <w:tc>
          <w:tcPr>
            <w:tcW w:w="1407" w:type="pct"/>
            <w:shd w:val="clear" w:color="auto" w:fill="auto"/>
            <w:tcMar>
              <w:top w:w="0" w:type="dxa"/>
              <w:left w:w="101" w:type="dxa"/>
              <w:bottom w:w="115" w:type="dxa"/>
              <w:right w:w="101" w:type="dxa"/>
            </w:tcMar>
          </w:tcPr>
          <w:p w14:paraId="38EF3D31" w14:textId="08ACC5BC" w:rsidR="007677AB" w:rsidRPr="009D589A" w:rsidRDefault="007677AB" w:rsidP="009D589A">
            <w:pPr>
              <w:jc w:val="right"/>
              <w:rPr>
                <w:b/>
                <w:bCs/>
              </w:rPr>
            </w:pPr>
            <w:r w:rsidRPr="009D589A">
              <w:rPr>
                <w:b/>
                <w:bCs/>
              </w:rPr>
              <w:t>Title</w:t>
            </w:r>
          </w:p>
        </w:tc>
        <w:sdt>
          <w:sdtPr>
            <w:alias w:val="Title"/>
            <w:tag w:val="title"/>
            <w:id w:val="702598108"/>
            <w:placeholder>
              <w:docPart w:val="45FC48C7C5F14475A4A8A6CBB8649D3B"/>
            </w:placeholder>
            <w:showingPlcHdr/>
            <w:text/>
          </w:sdtPr>
          <w:sdtEndPr/>
          <w:sdtContent>
            <w:tc>
              <w:tcPr>
                <w:tcW w:w="3593" w:type="pct"/>
                <w:tcMar>
                  <w:top w:w="0" w:type="dxa"/>
                  <w:left w:w="101" w:type="dxa"/>
                  <w:bottom w:w="115" w:type="dxa"/>
                  <w:right w:w="101" w:type="dxa"/>
                </w:tcMar>
              </w:tcPr>
              <w:p w14:paraId="4D0B5C5D" w14:textId="77777777" w:rsidR="007677AB" w:rsidRPr="00A57DDE" w:rsidRDefault="007677AB" w:rsidP="006D732A">
                <w:pPr>
                  <w:pStyle w:val="StateRAMPTableText"/>
                </w:pPr>
                <w:r w:rsidRPr="00A57DDE">
                  <w:rPr>
                    <w:rStyle w:val="PlaceholderText"/>
                    <w:rFonts w:eastAsiaTheme="majorEastAsia"/>
                    <w:sz w:val="20"/>
                    <w:szCs w:val="20"/>
                  </w:rPr>
                  <w:t>&lt;Enter Title&gt;</w:t>
                </w:r>
              </w:p>
            </w:tc>
          </w:sdtContent>
        </w:sdt>
      </w:tr>
      <w:tr w:rsidR="007677AB" w:rsidRPr="00A57DDE" w14:paraId="3704A427" w14:textId="77777777" w:rsidTr="00EC5609">
        <w:trPr>
          <w:cantSplit/>
          <w:tblHeader/>
          <w:jc w:val="center"/>
        </w:trPr>
        <w:tc>
          <w:tcPr>
            <w:tcW w:w="1407" w:type="pct"/>
            <w:shd w:val="clear" w:color="auto" w:fill="auto"/>
            <w:tcMar>
              <w:top w:w="0" w:type="dxa"/>
              <w:left w:w="101" w:type="dxa"/>
              <w:bottom w:w="115" w:type="dxa"/>
              <w:right w:w="101" w:type="dxa"/>
            </w:tcMar>
          </w:tcPr>
          <w:p w14:paraId="72594F1F" w14:textId="5FD6A8E3" w:rsidR="007677AB" w:rsidRPr="009D589A" w:rsidRDefault="007677AB" w:rsidP="009D589A">
            <w:pPr>
              <w:jc w:val="right"/>
              <w:rPr>
                <w:b/>
                <w:bCs/>
              </w:rPr>
            </w:pPr>
            <w:r w:rsidRPr="009D589A">
              <w:rPr>
                <w:b/>
                <w:bCs/>
              </w:rPr>
              <w:t>Company / Organization</w:t>
            </w:r>
          </w:p>
        </w:tc>
        <w:sdt>
          <w:sdtPr>
            <w:alias w:val="Company/Organization"/>
            <w:tag w:val="company"/>
            <w:id w:val="673302987"/>
            <w:placeholder>
              <w:docPart w:val="B5D3245821084C33A87C63FCC131B5E0"/>
            </w:placeholder>
            <w:showingPlcHdr/>
            <w:text w:multiLine="1"/>
          </w:sdtPr>
          <w:sdtEndPr/>
          <w:sdtContent>
            <w:tc>
              <w:tcPr>
                <w:tcW w:w="3593" w:type="pct"/>
                <w:tcMar>
                  <w:top w:w="0" w:type="dxa"/>
                  <w:left w:w="101" w:type="dxa"/>
                  <w:bottom w:w="115" w:type="dxa"/>
                  <w:right w:w="101" w:type="dxa"/>
                </w:tcMar>
              </w:tcPr>
              <w:p w14:paraId="673D5577" w14:textId="77777777" w:rsidR="007677AB" w:rsidRPr="00A57DDE" w:rsidRDefault="007677AB" w:rsidP="006D732A">
                <w:pPr>
                  <w:pStyle w:val="StateRAMPTableText"/>
                </w:pPr>
                <w:r w:rsidRPr="00A57DDE">
                  <w:rPr>
                    <w:rStyle w:val="PlaceholderText"/>
                    <w:rFonts w:eastAsiaTheme="majorEastAsia"/>
                    <w:sz w:val="20"/>
                    <w:szCs w:val="20"/>
                  </w:rPr>
                  <w:t>&lt;Enter Company/Organization&gt;.</w:t>
                </w:r>
              </w:p>
            </w:tc>
          </w:sdtContent>
        </w:sdt>
      </w:tr>
      <w:tr w:rsidR="007677AB" w:rsidRPr="00A57DDE" w14:paraId="048C124C" w14:textId="77777777" w:rsidTr="00EC5609">
        <w:trPr>
          <w:cantSplit/>
          <w:tblHeader/>
          <w:jc w:val="center"/>
        </w:trPr>
        <w:tc>
          <w:tcPr>
            <w:tcW w:w="1407" w:type="pct"/>
            <w:shd w:val="clear" w:color="auto" w:fill="auto"/>
            <w:tcMar>
              <w:top w:w="0" w:type="dxa"/>
              <w:left w:w="101" w:type="dxa"/>
              <w:bottom w:w="115" w:type="dxa"/>
              <w:right w:w="101" w:type="dxa"/>
            </w:tcMar>
          </w:tcPr>
          <w:p w14:paraId="481A318D" w14:textId="056804B0" w:rsidR="007677AB" w:rsidRPr="009D589A" w:rsidRDefault="007677AB" w:rsidP="009D589A">
            <w:pPr>
              <w:jc w:val="right"/>
              <w:rPr>
                <w:b/>
                <w:bCs/>
              </w:rPr>
            </w:pPr>
            <w:r w:rsidRPr="009D589A">
              <w:rPr>
                <w:b/>
                <w:bCs/>
              </w:rPr>
              <w:t>Address</w:t>
            </w:r>
          </w:p>
        </w:tc>
        <w:sdt>
          <w:sdtPr>
            <w:alias w:val="Address"/>
            <w:tag w:val="address"/>
            <w:id w:val="-636797011"/>
            <w:placeholder>
              <w:docPart w:val="CBB18C028A9D44039F979FDBE8C81F23"/>
            </w:placeholder>
            <w:showingPlcHdr/>
            <w:text/>
          </w:sdtPr>
          <w:sdtEndPr/>
          <w:sdtContent>
            <w:tc>
              <w:tcPr>
                <w:tcW w:w="3593" w:type="pct"/>
                <w:tcMar>
                  <w:top w:w="0" w:type="dxa"/>
                  <w:left w:w="101" w:type="dxa"/>
                  <w:bottom w:w="115" w:type="dxa"/>
                  <w:right w:w="101" w:type="dxa"/>
                </w:tcMar>
              </w:tcPr>
              <w:p w14:paraId="2FEBCFB5" w14:textId="77777777" w:rsidR="007677AB" w:rsidRPr="00A57DDE" w:rsidRDefault="007677AB" w:rsidP="006D732A">
                <w:pPr>
                  <w:pStyle w:val="StateRAMPTableText"/>
                </w:pPr>
                <w:r w:rsidRPr="00A57DDE">
                  <w:rPr>
                    <w:rStyle w:val="PlaceholderText"/>
                    <w:rFonts w:eastAsiaTheme="majorEastAsia"/>
                    <w:sz w:val="20"/>
                    <w:szCs w:val="20"/>
                  </w:rPr>
                  <w:t>&lt;Enter Address, City, State and Zip&gt;</w:t>
                </w:r>
              </w:p>
            </w:tc>
          </w:sdtContent>
        </w:sdt>
      </w:tr>
      <w:tr w:rsidR="007677AB" w:rsidRPr="00A57DDE" w14:paraId="4B66E366" w14:textId="77777777" w:rsidTr="00EC5609">
        <w:trPr>
          <w:cantSplit/>
          <w:tblHeader/>
          <w:jc w:val="center"/>
        </w:trPr>
        <w:tc>
          <w:tcPr>
            <w:tcW w:w="1407" w:type="pct"/>
            <w:shd w:val="clear" w:color="auto" w:fill="auto"/>
            <w:tcMar>
              <w:top w:w="0" w:type="dxa"/>
              <w:left w:w="101" w:type="dxa"/>
              <w:bottom w:w="115" w:type="dxa"/>
              <w:right w:w="101" w:type="dxa"/>
            </w:tcMar>
          </w:tcPr>
          <w:p w14:paraId="0CA6A24A" w14:textId="4AC29F0D" w:rsidR="007677AB" w:rsidRPr="009D589A" w:rsidRDefault="007677AB" w:rsidP="009D589A">
            <w:pPr>
              <w:jc w:val="right"/>
              <w:rPr>
                <w:b/>
                <w:bCs/>
              </w:rPr>
            </w:pPr>
            <w:r w:rsidRPr="009D589A">
              <w:rPr>
                <w:b/>
                <w:bCs/>
              </w:rPr>
              <w:t>Phone Number</w:t>
            </w:r>
          </w:p>
        </w:tc>
        <w:sdt>
          <w:sdtPr>
            <w:alias w:val="Phone Number"/>
            <w:tag w:val="phonenumber"/>
            <w:id w:val="-467281323"/>
            <w:placeholder>
              <w:docPart w:val="6EED68491DCC4FBEBFF2178A8CBDBFB4"/>
            </w:placeholder>
            <w:showingPlcHdr/>
            <w:text/>
          </w:sdtPr>
          <w:sdtEndPr/>
          <w:sdtContent>
            <w:tc>
              <w:tcPr>
                <w:tcW w:w="3593" w:type="pct"/>
                <w:tcMar>
                  <w:top w:w="0" w:type="dxa"/>
                  <w:left w:w="101" w:type="dxa"/>
                  <w:bottom w:w="115" w:type="dxa"/>
                  <w:right w:w="101" w:type="dxa"/>
                </w:tcMar>
              </w:tcPr>
              <w:p w14:paraId="6FAC9898" w14:textId="77777777" w:rsidR="007677AB" w:rsidRPr="00A57DDE" w:rsidRDefault="007677AB" w:rsidP="006D732A">
                <w:pPr>
                  <w:pStyle w:val="StateRAMPTableText"/>
                </w:pPr>
                <w:r w:rsidRPr="00A57DDE">
                  <w:rPr>
                    <w:rStyle w:val="PlaceholderText"/>
                    <w:rFonts w:eastAsiaTheme="majorEastAsia"/>
                    <w:sz w:val="20"/>
                    <w:szCs w:val="20"/>
                  </w:rPr>
                  <w:t>&lt;555-555-5555&gt;</w:t>
                </w:r>
              </w:p>
            </w:tc>
          </w:sdtContent>
        </w:sdt>
      </w:tr>
      <w:tr w:rsidR="007677AB" w:rsidRPr="00A57DDE" w14:paraId="7989D6C3" w14:textId="77777777" w:rsidTr="00EC5609">
        <w:trPr>
          <w:cantSplit/>
          <w:tblHeader/>
          <w:jc w:val="center"/>
        </w:trPr>
        <w:tc>
          <w:tcPr>
            <w:tcW w:w="1407" w:type="pct"/>
            <w:shd w:val="clear" w:color="auto" w:fill="auto"/>
            <w:tcMar>
              <w:top w:w="0" w:type="dxa"/>
              <w:left w:w="101" w:type="dxa"/>
              <w:bottom w:w="115" w:type="dxa"/>
              <w:right w:w="101" w:type="dxa"/>
            </w:tcMar>
          </w:tcPr>
          <w:p w14:paraId="452E9459" w14:textId="244D17E1" w:rsidR="007677AB" w:rsidRPr="009D589A" w:rsidRDefault="007677AB" w:rsidP="009D589A">
            <w:pPr>
              <w:jc w:val="right"/>
              <w:rPr>
                <w:b/>
                <w:bCs/>
              </w:rPr>
            </w:pPr>
            <w:r w:rsidRPr="009D589A">
              <w:rPr>
                <w:b/>
                <w:bCs/>
              </w:rPr>
              <w:t>Email Address</w:t>
            </w:r>
          </w:p>
        </w:tc>
        <w:sdt>
          <w:sdtPr>
            <w:alias w:val="E-Mail Address"/>
            <w:tag w:val="email"/>
            <w:id w:val="1622807258"/>
            <w:placeholder>
              <w:docPart w:val="59739A397D5947DC87FB8C4E583AC90C"/>
            </w:placeholder>
            <w:showingPlcHdr/>
            <w:text/>
          </w:sdtPr>
          <w:sdtEndPr/>
          <w:sdtContent>
            <w:tc>
              <w:tcPr>
                <w:tcW w:w="3593" w:type="pct"/>
                <w:tcMar>
                  <w:top w:w="0" w:type="dxa"/>
                  <w:left w:w="101" w:type="dxa"/>
                  <w:bottom w:w="115" w:type="dxa"/>
                  <w:right w:w="101" w:type="dxa"/>
                </w:tcMar>
              </w:tcPr>
              <w:p w14:paraId="26FE016F" w14:textId="77777777" w:rsidR="007677AB" w:rsidRPr="00A57DDE" w:rsidRDefault="007677AB" w:rsidP="006D732A">
                <w:pPr>
                  <w:pStyle w:val="StateRAMPTableText"/>
                </w:pPr>
                <w:r w:rsidRPr="00A57DDE">
                  <w:rPr>
                    <w:rStyle w:val="PlaceholderText"/>
                    <w:rFonts w:eastAsiaTheme="majorEastAsia"/>
                    <w:sz w:val="20"/>
                    <w:szCs w:val="20"/>
                  </w:rPr>
                  <w:t>&lt;Enter email address&gt;</w:t>
                </w:r>
              </w:p>
            </w:tc>
          </w:sdtContent>
        </w:sdt>
      </w:tr>
    </w:tbl>
    <w:p w14:paraId="3800F612" w14:textId="77777777" w:rsidR="00F377C4" w:rsidRDefault="00F377C4" w:rsidP="006D732A">
      <w:bookmarkStart w:id="152" w:name="_Toc388620646"/>
      <w:bookmarkStart w:id="153" w:name="_Toc383444387"/>
    </w:p>
    <w:p w14:paraId="17ECD480" w14:textId="0BC5DF0E" w:rsidR="00F377C4" w:rsidRDefault="00F377C4" w:rsidP="002A1B47">
      <w:pPr>
        <w:pStyle w:val="Caption"/>
      </w:pPr>
      <w:bookmarkStart w:id="154" w:name="_Toc437345246"/>
      <w:bookmarkStart w:id="155" w:name="_Toc520893545"/>
      <w:bookmarkStart w:id="156" w:name="_Toc109033017"/>
      <w:r>
        <w:t xml:space="preserve">Table </w:t>
      </w:r>
      <w:fldSimple w:instr=" SEQ Table \* ARABIC ">
        <w:r w:rsidR="00B91D99">
          <w:rPr>
            <w:noProof/>
          </w:rPr>
          <w:t>7</w:t>
        </w:r>
      </w:fldSimple>
      <w:r>
        <w:rPr>
          <w:noProof/>
        </w:rPr>
        <w:t>.</w:t>
      </w:r>
      <w:r>
        <w:t xml:space="preserve"> </w:t>
      </w:r>
      <w:r w:rsidRPr="00444B7D">
        <w:t>Information System Technical Point of Contact</w:t>
      </w:r>
      <w:bookmarkEnd w:id="154"/>
      <w:bookmarkEnd w:id="155"/>
      <w:bookmarkEnd w:id="156"/>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2631"/>
        <w:gridCol w:w="6719"/>
      </w:tblGrid>
      <w:tr w:rsidR="00F377C4" w:rsidRPr="00A57DDE" w14:paraId="02F067F7" w14:textId="77777777" w:rsidTr="00F377C4">
        <w:trPr>
          <w:cantSplit/>
          <w:tblHeader/>
          <w:jc w:val="center"/>
        </w:trPr>
        <w:tc>
          <w:tcPr>
            <w:tcW w:w="5000" w:type="pct"/>
            <w:gridSpan w:val="2"/>
            <w:shd w:val="clear" w:color="auto" w:fill="5B9BD5" w:themeFill="accent5"/>
            <w:tcMar>
              <w:top w:w="0" w:type="dxa"/>
              <w:left w:w="101" w:type="dxa"/>
              <w:bottom w:w="115" w:type="dxa"/>
              <w:right w:w="101" w:type="dxa"/>
            </w:tcMar>
          </w:tcPr>
          <w:p w14:paraId="73A102AC" w14:textId="77777777" w:rsidR="00F377C4" w:rsidRPr="004F393D" w:rsidRDefault="00F377C4" w:rsidP="006D732A">
            <w:r w:rsidRPr="006D732A">
              <w:rPr>
                <w:b/>
                <w:bCs/>
                <w:color w:val="FFFFFF" w:themeColor="background1"/>
              </w:rPr>
              <w:t>Information System Technical Point of Contact</w:t>
            </w:r>
          </w:p>
        </w:tc>
      </w:tr>
      <w:tr w:rsidR="004F393D" w:rsidRPr="00A57DDE" w14:paraId="48605D05" w14:textId="77777777" w:rsidTr="008C02DD">
        <w:trPr>
          <w:cantSplit/>
          <w:jc w:val="center"/>
        </w:trPr>
        <w:tc>
          <w:tcPr>
            <w:tcW w:w="1407" w:type="pct"/>
            <w:shd w:val="clear" w:color="auto" w:fill="auto"/>
            <w:tcMar>
              <w:top w:w="0" w:type="dxa"/>
              <w:left w:w="101" w:type="dxa"/>
              <w:bottom w:w="115" w:type="dxa"/>
              <w:right w:w="101" w:type="dxa"/>
            </w:tcMar>
          </w:tcPr>
          <w:p w14:paraId="5BD11C5C" w14:textId="5E398A1E" w:rsidR="004F393D" w:rsidRPr="009D589A" w:rsidRDefault="004F393D" w:rsidP="009D589A">
            <w:pPr>
              <w:jc w:val="right"/>
              <w:rPr>
                <w:b/>
                <w:bCs/>
              </w:rPr>
            </w:pPr>
            <w:r w:rsidRPr="009D589A">
              <w:rPr>
                <w:b/>
                <w:bCs/>
              </w:rPr>
              <w:t>Name</w:t>
            </w:r>
          </w:p>
        </w:tc>
        <w:sdt>
          <w:sdtPr>
            <w:alias w:val="Name"/>
            <w:tag w:val="name"/>
            <w:id w:val="-1040433324"/>
            <w:placeholder>
              <w:docPart w:val="3EA96B4C47D54F91A3D7D59A589CFA10"/>
            </w:placeholder>
            <w:showingPlcHdr/>
            <w:text w:multiLine="1"/>
          </w:sdtPr>
          <w:sdtEndPr/>
          <w:sdtContent>
            <w:tc>
              <w:tcPr>
                <w:tcW w:w="3593" w:type="pct"/>
                <w:shd w:val="clear" w:color="auto" w:fill="auto"/>
                <w:tcMar>
                  <w:top w:w="0" w:type="dxa"/>
                  <w:left w:w="101" w:type="dxa"/>
                  <w:bottom w:w="115" w:type="dxa"/>
                  <w:right w:w="101" w:type="dxa"/>
                </w:tcMar>
              </w:tcPr>
              <w:p w14:paraId="0039E705" w14:textId="77777777" w:rsidR="004F393D" w:rsidRPr="00A57DDE" w:rsidRDefault="004F393D" w:rsidP="006D732A">
                <w:pPr>
                  <w:pStyle w:val="StateRAMPTableText"/>
                </w:pPr>
                <w:r w:rsidRPr="00A57DDE">
                  <w:rPr>
                    <w:rStyle w:val="PlaceholderText"/>
                    <w:rFonts w:eastAsiaTheme="majorEastAsia"/>
                    <w:sz w:val="20"/>
                    <w:szCs w:val="20"/>
                  </w:rPr>
                  <w:t>&lt;Enter Name&gt;</w:t>
                </w:r>
              </w:p>
            </w:tc>
          </w:sdtContent>
        </w:sdt>
      </w:tr>
      <w:tr w:rsidR="004F393D" w:rsidRPr="00A57DDE" w14:paraId="0FA13ECA" w14:textId="77777777" w:rsidTr="008C02DD">
        <w:trPr>
          <w:cantSplit/>
          <w:jc w:val="center"/>
        </w:trPr>
        <w:tc>
          <w:tcPr>
            <w:tcW w:w="1407" w:type="pct"/>
            <w:shd w:val="clear" w:color="auto" w:fill="auto"/>
            <w:tcMar>
              <w:top w:w="0" w:type="dxa"/>
              <w:left w:w="101" w:type="dxa"/>
              <w:bottom w:w="115" w:type="dxa"/>
              <w:right w:w="101" w:type="dxa"/>
            </w:tcMar>
          </w:tcPr>
          <w:p w14:paraId="33DD571E" w14:textId="6F89F6D9" w:rsidR="004F393D" w:rsidRPr="009D589A" w:rsidRDefault="004F393D" w:rsidP="009D589A">
            <w:pPr>
              <w:jc w:val="right"/>
              <w:rPr>
                <w:b/>
                <w:bCs/>
              </w:rPr>
            </w:pPr>
            <w:r w:rsidRPr="009D589A">
              <w:rPr>
                <w:b/>
                <w:bCs/>
              </w:rPr>
              <w:t>Title</w:t>
            </w:r>
          </w:p>
        </w:tc>
        <w:sdt>
          <w:sdtPr>
            <w:alias w:val="Title"/>
            <w:tag w:val="title"/>
            <w:id w:val="-1083528309"/>
            <w:placeholder>
              <w:docPart w:val="7D858D4C66F74CA5B2C12F7788A8B78C"/>
            </w:placeholder>
            <w:showingPlcHdr/>
            <w:text/>
          </w:sdtPr>
          <w:sdtEndPr/>
          <w:sdtContent>
            <w:tc>
              <w:tcPr>
                <w:tcW w:w="3593" w:type="pct"/>
                <w:tcMar>
                  <w:top w:w="0" w:type="dxa"/>
                  <w:left w:w="101" w:type="dxa"/>
                  <w:bottom w:w="115" w:type="dxa"/>
                  <w:right w:w="101" w:type="dxa"/>
                </w:tcMar>
              </w:tcPr>
              <w:p w14:paraId="4D63FB01" w14:textId="77777777" w:rsidR="004F393D" w:rsidRPr="00A57DDE" w:rsidRDefault="004F393D" w:rsidP="006D732A">
                <w:pPr>
                  <w:pStyle w:val="StateRAMPTableText"/>
                </w:pPr>
                <w:r w:rsidRPr="00A57DDE">
                  <w:rPr>
                    <w:rStyle w:val="PlaceholderText"/>
                    <w:rFonts w:eastAsiaTheme="majorEastAsia"/>
                    <w:sz w:val="20"/>
                    <w:szCs w:val="20"/>
                  </w:rPr>
                  <w:t>&lt;Enter Title&gt;</w:t>
                </w:r>
              </w:p>
            </w:tc>
          </w:sdtContent>
        </w:sdt>
      </w:tr>
      <w:tr w:rsidR="004F393D" w:rsidRPr="00A57DDE" w14:paraId="1710F1CB" w14:textId="77777777" w:rsidTr="008C02DD">
        <w:trPr>
          <w:cantSplit/>
          <w:jc w:val="center"/>
        </w:trPr>
        <w:tc>
          <w:tcPr>
            <w:tcW w:w="1407" w:type="pct"/>
            <w:shd w:val="clear" w:color="auto" w:fill="auto"/>
            <w:tcMar>
              <w:top w:w="0" w:type="dxa"/>
              <w:left w:w="101" w:type="dxa"/>
              <w:bottom w:w="115" w:type="dxa"/>
              <w:right w:w="101" w:type="dxa"/>
            </w:tcMar>
          </w:tcPr>
          <w:p w14:paraId="37F294AA" w14:textId="30ED088F" w:rsidR="004F393D" w:rsidRPr="009D589A" w:rsidRDefault="004F393D" w:rsidP="009D589A">
            <w:pPr>
              <w:jc w:val="right"/>
              <w:rPr>
                <w:b/>
                <w:bCs/>
              </w:rPr>
            </w:pPr>
            <w:r w:rsidRPr="009D589A">
              <w:rPr>
                <w:b/>
                <w:bCs/>
              </w:rPr>
              <w:t>Company / Organization</w:t>
            </w:r>
          </w:p>
        </w:tc>
        <w:sdt>
          <w:sdtPr>
            <w:alias w:val="Company/Organization"/>
            <w:tag w:val="company"/>
            <w:id w:val="1755931329"/>
            <w:placeholder>
              <w:docPart w:val="4C5F5E8D19144AB2BA9C7817C10F7A17"/>
            </w:placeholder>
            <w:showingPlcHdr/>
            <w:text w:multiLine="1"/>
          </w:sdtPr>
          <w:sdtEndPr/>
          <w:sdtContent>
            <w:tc>
              <w:tcPr>
                <w:tcW w:w="3593" w:type="pct"/>
                <w:tcMar>
                  <w:top w:w="0" w:type="dxa"/>
                  <w:left w:w="101" w:type="dxa"/>
                  <w:bottom w:w="115" w:type="dxa"/>
                  <w:right w:w="101" w:type="dxa"/>
                </w:tcMar>
              </w:tcPr>
              <w:p w14:paraId="703E09F5" w14:textId="77777777" w:rsidR="004F393D" w:rsidRPr="00A57DDE" w:rsidRDefault="004F393D" w:rsidP="006D732A">
                <w:pPr>
                  <w:pStyle w:val="StateRAMPTableText"/>
                </w:pPr>
                <w:r w:rsidRPr="00A57DDE">
                  <w:rPr>
                    <w:rStyle w:val="PlaceholderText"/>
                    <w:rFonts w:eastAsiaTheme="majorEastAsia"/>
                    <w:sz w:val="20"/>
                    <w:szCs w:val="20"/>
                  </w:rPr>
                  <w:t>&lt;Enter Company/Organization&gt;.</w:t>
                </w:r>
              </w:p>
            </w:tc>
          </w:sdtContent>
        </w:sdt>
      </w:tr>
      <w:tr w:rsidR="004F393D" w:rsidRPr="00A57DDE" w14:paraId="1FCB0474" w14:textId="77777777" w:rsidTr="008C02DD">
        <w:trPr>
          <w:cantSplit/>
          <w:jc w:val="center"/>
        </w:trPr>
        <w:tc>
          <w:tcPr>
            <w:tcW w:w="1407" w:type="pct"/>
            <w:shd w:val="clear" w:color="auto" w:fill="auto"/>
            <w:tcMar>
              <w:top w:w="0" w:type="dxa"/>
              <w:left w:w="101" w:type="dxa"/>
              <w:bottom w:w="115" w:type="dxa"/>
              <w:right w:w="101" w:type="dxa"/>
            </w:tcMar>
          </w:tcPr>
          <w:p w14:paraId="0018C0E8" w14:textId="6977C03D" w:rsidR="004F393D" w:rsidRPr="009D589A" w:rsidRDefault="004F393D" w:rsidP="009D589A">
            <w:pPr>
              <w:jc w:val="right"/>
              <w:rPr>
                <w:b/>
                <w:bCs/>
              </w:rPr>
            </w:pPr>
            <w:r w:rsidRPr="009D589A">
              <w:rPr>
                <w:b/>
                <w:bCs/>
              </w:rPr>
              <w:t>Address</w:t>
            </w:r>
          </w:p>
        </w:tc>
        <w:sdt>
          <w:sdtPr>
            <w:alias w:val="Address"/>
            <w:tag w:val="address"/>
            <w:id w:val="-2062467876"/>
            <w:placeholder>
              <w:docPart w:val="DF9E46BB551F446582CD9B32ECCCAEB9"/>
            </w:placeholder>
            <w:showingPlcHdr/>
            <w:text/>
          </w:sdtPr>
          <w:sdtEndPr/>
          <w:sdtContent>
            <w:tc>
              <w:tcPr>
                <w:tcW w:w="3593" w:type="pct"/>
                <w:tcMar>
                  <w:top w:w="0" w:type="dxa"/>
                  <w:left w:w="101" w:type="dxa"/>
                  <w:bottom w:w="115" w:type="dxa"/>
                  <w:right w:w="101" w:type="dxa"/>
                </w:tcMar>
              </w:tcPr>
              <w:p w14:paraId="50AD34AF" w14:textId="77777777" w:rsidR="004F393D" w:rsidRPr="00A57DDE" w:rsidRDefault="004F393D" w:rsidP="006D732A">
                <w:pPr>
                  <w:pStyle w:val="StateRAMPTableText"/>
                </w:pPr>
                <w:r w:rsidRPr="00A57DDE">
                  <w:rPr>
                    <w:rStyle w:val="PlaceholderText"/>
                    <w:rFonts w:eastAsiaTheme="majorEastAsia"/>
                    <w:sz w:val="20"/>
                    <w:szCs w:val="20"/>
                  </w:rPr>
                  <w:t>&lt;Enter Address, City, State and Zip&gt;</w:t>
                </w:r>
              </w:p>
            </w:tc>
          </w:sdtContent>
        </w:sdt>
      </w:tr>
      <w:tr w:rsidR="004F393D" w:rsidRPr="00A57DDE" w14:paraId="0EBAAC0E" w14:textId="77777777" w:rsidTr="008C02DD">
        <w:trPr>
          <w:cantSplit/>
          <w:jc w:val="center"/>
        </w:trPr>
        <w:tc>
          <w:tcPr>
            <w:tcW w:w="1407" w:type="pct"/>
            <w:shd w:val="clear" w:color="auto" w:fill="auto"/>
            <w:tcMar>
              <w:top w:w="0" w:type="dxa"/>
              <w:left w:w="101" w:type="dxa"/>
              <w:bottom w:w="115" w:type="dxa"/>
              <w:right w:w="101" w:type="dxa"/>
            </w:tcMar>
          </w:tcPr>
          <w:p w14:paraId="4A76A650" w14:textId="3340B596" w:rsidR="004F393D" w:rsidRPr="009D589A" w:rsidRDefault="004F393D" w:rsidP="009D589A">
            <w:pPr>
              <w:jc w:val="right"/>
              <w:rPr>
                <w:b/>
                <w:bCs/>
              </w:rPr>
            </w:pPr>
            <w:r w:rsidRPr="009D589A">
              <w:rPr>
                <w:b/>
                <w:bCs/>
              </w:rPr>
              <w:t>Phone Number</w:t>
            </w:r>
          </w:p>
        </w:tc>
        <w:sdt>
          <w:sdtPr>
            <w:alias w:val="Phone Number"/>
            <w:tag w:val="phonenumber"/>
            <w:id w:val="-1048217092"/>
            <w:placeholder>
              <w:docPart w:val="DD61B6A77B7549D99E356E75E30B3CF4"/>
            </w:placeholder>
            <w:showingPlcHdr/>
            <w:text/>
          </w:sdtPr>
          <w:sdtEndPr/>
          <w:sdtContent>
            <w:tc>
              <w:tcPr>
                <w:tcW w:w="3593" w:type="pct"/>
                <w:tcMar>
                  <w:top w:w="0" w:type="dxa"/>
                  <w:left w:w="101" w:type="dxa"/>
                  <w:bottom w:w="115" w:type="dxa"/>
                  <w:right w:w="101" w:type="dxa"/>
                </w:tcMar>
              </w:tcPr>
              <w:p w14:paraId="44D7328A" w14:textId="77777777" w:rsidR="004F393D" w:rsidRPr="00A57DDE" w:rsidRDefault="004F393D" w:rsidP="006D732A">
                <w:pPr>
                  <w:pStyle w:val="StateRAMPTableText"/>
                </w:pPr>
                <w:r w:rsidRPr="00A57DDE">
                  <w:rPr>
                    <w:rStyle w:val="PlaceholderText"/>
                    <w:rFonts w:eastAsiaTheme="majorEastAsia"/>
                    <w:sz w:val="20"/>
                    <w:szCs w:val="20"/>
                  </w:rPr>
                  <w:t>&lt;555-555-5555&gt;</w:t>
                </w:r>
              </w:p>
            </w:tc>
          </w:sdtContent>
        </w:sdt>
      </w:tr>
      <w:tr w:rsidR="004F393D" w:rsidRPr="00A57DDE" w14:paraId="528B7D72" w14:textId="77777777" w:rsidTr="008C02DD">
        <w:trPr>
          <w:cantSplit/>
          <w:jc w:val="center"/>
        </w:trPr>
        <w:tc>
          <w:tcPr>
            <w:tcW w:w="1407" w:type="pct"/>
            <w:shd w:val="clear" w:color="auto" w:fill="auto"/>
            <w:tcMar>
              <w:top w:w="0" w:type="dxa"/>
              <w:left w:w="101" w:type="dxa"/>
              <w:bottom w:w="115" w:type="dxa"/>
              <w:right w:w="101" w:type="dxa"/>
            </w:tcMar>
          </w:tcPr>
          <w:p w14:paraId="2A675959" w14:textId="44630937" w:rsidR="004F393D" w:rsidRPr="009D589A" w:rsidRDefault="004F393D" w:rsidP="009D589A">
            <w:pPr>
              <w:jc w:val="right"/>
              <w:rPr>
                <w:b/>
                <w:bCs/>
              </w:rPr>
            </w:pPr>
            <w:r w:rsidRPr="009D589A">
              <w:rPr>
                <w:b/>
                <w:bCs/>
              </w:rPr>
              <w:t>Email Address</w:t>
            </w:r>
          </w:p>
        </w:tc>
        <w:sdt>
          <w:sdtPr>
            <w:alias w:val="E-Mail Address"/>
            <w:tag w:val="email"/>
            <w:id w:val="299199340"/>
            <w:placeholder>
              <w:docPart w:val="C298C9F3F69343DEA359E27D5A30780F"/>
            </w:placeholder>
            <w:showingPlcHdr/>
            <w:text/>
          </w:sdtPr>
          <w:sdtEndPr/>
          <w:sdtContent>
            <w:tc>
              <w:tcPr>
                <w:tcW w:w="3593" w:type="pct"/>
                <w:tcMar>
                  <w:top w:w="0" w:type="dxa"/>
                  <w:left w:w="101" w:type="dxa"/>
                  <w:bottom w:w="115" w:type="dxa"/>
                  <w:right w:w="101" w:type="dxa"/>
                </w:tcMar>
              </w:tcPr>
              <w:p w14:paraId="59DB7104" w14:textId="77777777" w:rsidR="004F393D" w:rsidRPr="00A57DDE" w:rsidRDefault="004F393D" w:rsidP="006D732A">
                <w:pPr>
                  <w:pStyle w:val="StateRAMPTableText"/>
                </w:pPr>
                <w:r w:rsidRPr="00A57DDE">
                  <w:rPr>
                    <w:rStyle w:val="PlaceholderText"/>
                    <w:rFonts w:eastAsiaTheme="majorEastAsia"/>
                    <w:sz w:val="20"/>
                    <w:szCs w:val="20"/>
                  </w:rPr>
                  <w:t>&lt;Enter email address&gt;</w:t>
                </w:r>
              </w:p>
            </w:tc>
          </w:sdtContent>
        </w:sdt>
      </w:tr>
    </w:tbl>
    <w:p w14:paraId="4C5853D5" w14:textId="77777777" w:rsidR="00F377C4" w:rsidRDefault="00F377C4" w:rsidP="006D732A"/>
    <w:p w14:paraId="339E6D5C" w14:textId="794EA8C5" w:rsidR="00F377C4" w:rsidRPr="00A57DDE" w:rsidRDefault="00F377C4" w:rsidP="006D732A">
      <w:pPr>
        <w:pStyle w:val="Instruction"/>
      </w:pPr>
      <w:r w:rsidRPr="00A57DDE">
        <w:t>Instruction: Add more tables as needed.</w:t>
      </w:r>
      <w:r w:rsidR="002A1B47">
        <w:t xml:space="preserve"> </w:t>
      </w:r>
      <w:r w:rsidRPr="00A57DDE">
        <w:t>Delete this and all other instructions from your final version of this document.</w:t>
      </w:r>
    </w:p>
    <w:p w14:paraId="5FD6410E" w14:textId="77777777" w:rsidR="00F377C4" w:rsidRPr="002C3786" w:rsidRDefault="00F377C4" w:rsidP="006D732A"/>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2631"/>
        <w:gridCol w:w="6719"/>
      </w:tblGrid>
      <w:tr w:rsidR="00F377C4" w:rsidRPr="000B5DF7" w14:paraId="161ECD7C" w14:textId="77777777" w:rsidTr="00F377C4">
        <w:trPr>
          <w:cantSplit/>
          <w:tblHeader/>
          <w:jc w:val="center"/>
        </w:trPr>
        <w:tc>
          <w:tcPr>
            <w:tcW w:w="5000" w:type="pct"/>
            <w:gridSpan w:val="2"/>
            <w:shd w:val="clear" w:color="auto" w:fill="5B9BD5" w:themeFill="accent5"/>
            <w:tcMar>
              <w:top w:w="0" w:type="dxa"/>
              <w:left w:w="101" w:type="dxa"/>
              <w:bottom w:w="115" w:type="dxa"/>
              <w:right w:w="101" w:type="dxa"/>
            </w:tcMar>
          </w:tcPr>
          <w:bookmarkEnd w:id="152"/>
          <w:bookmarkEnd w:id="153"/>
          <w:p w14:paraId="398A9FBC" w14:textId="77777777" w:rsidR="00F377C4" w:rsidRPr="000B5DF7" w:rsidRDefault="00F377C4" w:rsidP="006D732A">
            <w:r w:rsidRPr="006D732A">
              <w:rPr>
                <w:b/>
                <w:bCs/>
                <w:color w:val="FFFFFF" w:themeColor="background1"/>
              </w:rPr>
              <w:t>Point of Contact</w:t>
            </w:r>
          </w:p>
        </w:tc>
      </w:tr>
      <w:tr w:rsidR="008C02DD" w:rsidRPr="000B5DF7" w14:paraId="7D0DAD0A" w14:textId="77777777" w:rsidTr="008C02DD">
        <w:trPr>
          <w:cantSplit/>
          <w:tblHeader/>
          <w:jc w:val="center"/>
        </w:trPr>
        <w:tc>
          <w:tcPr>
            <w:tcW w:w="1407" w:type="pct"/>
            <w:shd w:val="clear" w:color="auto" w:fill="auto"/>
            <w:tcMar>
              <w:top w:w="0" w:type="dxa"/>
              <w:left w:w="101" w:type="dxa"/>
              <w:bottom w:w="115" w:type="dxa"/>
              <w:right w:w="101" w:type="dxa"/>
            </w:tcMar>
          </w:tcPr>
          <w:p w14:paraId="36BDCDE3" w14:textId="7CA9D56D" w:rsidR="008C02DD" w:rsidRPr="009D589A" w:rsidRDefault="008C02DD" w:rsidP="009D589A">
            <w:pPr>
              <w:jc w:val="right"/>
              <w:rPr>
                <w:b/>
                <w:bCs/>
              </w:rPr>
            </w:pPr>
            <w:r w:rsidRPr="009D589A">
              <w:rPr>
                <w:b/>
                <w:bCs/>
              </w:rPr>
              <w:t>Name</w:t>
            </w:r>
          </w:p>
        </w:tc>
        <w:sdt>
          <w:sdtPr>
            <w:alias w:val="Name"/>
            <w:tag w:val="name"/>
            <w:id w:val="-452016830"/>
            <w:placeholder>
              <w:docPart w:val="5BB4735DEBB74CB7A553730101194F9E"/>
            </w:placeholder>
            <w:showingPlcHdr/>
            <w:text w:multiLine="1"/>
          </w:sdtPr>
          <w:sdtEndPr/>
          <w:sdtContent>
            <w:tc>
              <w:tcPr>
                <w:tcW w:w="3593" w:type="pct"/>
                <w:shd w:val="clear" w:color="auto" w:fill="auto"/>
                <w:tcMar>
                  <w:top w:w="0" w:type="dxa"/>
                  <w:left w:w="101" w:type="dxa"/>
                  <w:bottom w:w="115" w:type="dxa"/>
                  <w:right w:w="101" w:type="dxa"/>
                </w:tcMar>
              </w:tcPr>
              <w:p w14:paraId="2A904E04" w14:textId="77777777" w:rsidR="008C02DD" w:rsidRPr="000B5DF7" w:rsidRDefault="008C02DD" w:rsidP="006D732A">
                <w:pPr>
                  <w:pStyle w:val="StateRAMPTableText"/>
                </w:pPr>
                <w:r w:rsidRPr="000B5DF7">
                  <w:rPr>
                    <w:rStyle w:val="PlaceholderText"/>
                    <w:rFonts w:eastAsiaTheme="majorEastAsia"/>
                    <w:sz w:val="20"/>
                    <w:szCs w:val="20"/>
                  </w:rPr>
                  <w:t>&lt;Enter Name&gt;</w:t>
                </w:r>
              </w:p>
            </w:tc>
          </w:sdtContent>
        </w:sdt>
      </w:tr>
      <w:tr w:rsidR="008C02DD" w:rsidRPr="000B5DF7" w14:paraId="1E26857F" w14:textId="77777777" w:rsidTr="008C02DD">
        <w:trPr>
          <w:cantSplit/>
          <w:tblHeader/>
          <w:jc w:val="center"/>
        </w:trPr>
        <w:tc>
          <w:tcPr>
            <w:tcW w:w="1407" w:type="pct"/>
            <w:shd w:val="clear" w:color="auto" w:fill="auto"/>
            <w:tcMar>
              <w:top w:w="0" w:type="dxa"/>
              <w:left w:w="101" w:type="dxa"/>
              <w:bottom w:w="115" w:type="dxa"/>
              <w:right w:w="101" w:type="dxa"/>
            </w:tcMar>
          </w:tcPr>
          <w:p w14:paraId="10B464AD" w14:textId="7E4425A1" w:rsidR="008C02DD" w:rsidRPr="009D589A" w:rsidRDefault="008C02DD" w:rsidP="009D589A">
            <w:pPr>
              <w:jc w:val="right"/>
              <w:rPr>
                <w:b/>
                <w:bCs/>
              </w:rPr>
            </w:pPr>
            <w:r w:rsidRPr="009D589A">
              <w:rPr>
                <w:b/>
                <w:bCs/>
              </w:rPr>
              <w:t>Title</w:t>
            </w:r>
          </w:p>
        </w:tc>
        <w:sdt>
          <w:sdtPr>
            <w:alias w:val="Title"/>
            <w:tag w:val="title"/>
            <w:id w:val="-517546444"/>
            <w:placeholder>
              <w:docPart w:val="6818199FF77F40A2AA1300DD7121390C"/>
            </w:placeholder>
            <w:showingPlcHdr/>
            <w:text/>
          </w:sdtPr>
          <w:sdtEndPr/>
          <w:sdtContent>
            <w:tc>
              <w:tcPr>
                <w:tcW w:w="3593" w:type="pct"/>
                <w:tcMar>
                  <w:top w:w="0" w:type="dxa"/>
                  <w:left w:w="101" w:type="dxa"/>
                  <w:bottom w:w="115" w:type="dxa"/>
                  <w:right w:w="101" w:type="dxa"/>
                </w:tcMar>
              </w:tcPr>
              <w:p w14:paraId="7387070D" w14:textId="77777777" w:rsidR="008C02DD" w:rsidRPr="000B5DF7" w:rsidRDefault="008C02DD" w:rsidP="006D732A">
                <w:pPr>
                  <w:pStyle w:val="StateRAMPTableText"/>
                </w:pPr>
                <w:r w:rsidRPr="000B5DF7">
                  <w:rPr>
                    <w:rStyle w:val="PlaceholderText"/>
                    <w:rFonts w:eastAsiaTheme="majorEastAsia"/>
                    <w:sz w:val="20"/>
                    <w:szCs w:val="20"/>
                  </w:rPr>
                  <w:t>&lt;Enter Title&gt;</w:t>
                </w:r>
              </w:p>
            </w:tc>
          </w:sdtContent>
        </w:sdt>
      </w:tr>
      <w:tr w:rsidR="008C02DD" w:rsidRPr="000B5DF7" w14:paraId="32C17DB6" w14:textId="77777777" w:rsidTr="008C02DD">
        <w:trPr>
          <w:cantSplit/>
          <w:tblHeader/>
          <w:jc w:val="center"/>
        </w:trPr>
        <w:tc>
          <w:tcPr>
            <w:tcW w:w="1407" w:type="pct"/>
            <w:shd w:val="clear" w:color="auto" w:fill="auto"/>
            <w:tcMar>
              <w:top w:w="0" w:type="dxa"/>
              <w:left w:w="101" w:type="dxa"/>
              <w:bottom w:w="115" w:type="dxa"/>
              <w:right w:w="101" w:type="dxa"/>
            </w:tcMar>
          </w:tcPr>
          <w:p w14:paraId="46DC11B5" w14:textId="0855A3B4" w:rsidR="008C02DD" w:rsidRPr="009D589A" w:rsidRDefault="008C02DD" w:rsidP="009D589A">
            <w:pPr>
              <w:jc w:val="right"/>
              <w:rPr>
                <w:b/>
                <w:bCs/>
              </w:rPr>
            </w:pPr>
            <w:r w:rsidRPr="009D589A">
              <w:rPr>
                <w:b/>
                <w:bCs/>
              </w:rPr>
              <w:t>Company / Organization</w:t>
            </w:r>
          </w:p>
        </w:tc>
        <w:sdt>
          <w:sdtPr>
            <w:alias w:val="Company/Organization"/>
            <w:tag w:val="company"/>
            <w:id w:val="-579059882"/>
            <w:placeholder>
              <w:docPart w:val="16F9B8804CCE459DADC06B203F9383EB"/>
            </w:placeholder>
            <w:showingPlcHdr/>
            <w:text w:multiLine="1"/>
          </w:sdtPr>
          <w:sdtEndPr/>
          <w:sdtContent>
            <w:tc>
              <w:tcPr>
                <w:tcW w:w="3593" w:type="pct"/>
                <w:tcMar>
                  <w:top w:w="0" w:type="dxa"/>
                  <w:left w:w="101" w:type="dxa"/>
                  <w:bottom w:w="115" w:type="dxa"/>
                  <w:right w:w="101" w:type="dxa"/>
                </w:tcMar>
              </w:tcPr>
              <w:p w14:paraId="03A02BEB" w14:textId="77777777" w:rsidR="008C02DD" w:rsidRPr="000B5DF7" w:rsidRDefault="008C02DD" w:rsidP="006D732A">
                <w:pPr>
                  <w:pStyle w:val="StateRAMPTableText"/>
                </w:pPr>
                <w:r w:rsidRPr="000B5DF7">
                  <w:rPr>
                    <w:rStyle w:val="PlaceholderText"/>
                    <w:rFonts w:eastAsiaTheme="majorEastAsia"/>
                    <w:sz w:val="20"/>
                    <w:szCs w:val="20"/>
                  </w:rPr>
                  <w:t>&lt;Enter Company/Organization&gt;.</w:t>
                </w:r>
              </w:p>
            </w:tc>
          </w:sdtContent>
        </w:sdt>
      </w:tr>
      <w:tr w:rsidR="008C02DD" w:rsidRPr="000B5DF7" w14:paraId="3B36B3FE" w14:textId="77777777" w:rsidTr="008C02DD">
        <w:trPr>
          <w:cantSplit/>
          <w:tblHeader/>
          <w:jc w:val="center"/>
        </w:trPr>
        <w:tc>
          <w:tcPr>
            <w:tcW w:w="1407" w:type="pct"/>
            <w:shd w:val="clear" w:color="auto" w:fill="auto"/>
            <w:tcMar>
              <w:top w:w="0" w:type="dxa"/>
              <w:left w:w="101" w:type="dxa"/>
              <w:bottom w:w="115" w:type="dxa"/>
              <w:right w:w="101" w:type="dxa"/>
            </w:tcMar>
          </w:tcPr>
          <w:p w14:paraId="44007074" w14:textId="3EADA212" w:rsidR="008C02DD" w:rsidRPr="009D589A" w:rsidRDefault="008C02DD" w:rsidP="009D589A">
            <w:pPr>
              <w:jc w:val="right"/>
              <w:rPr>
                <w:b/>
                <w:bCs/>
              </w:rPr>
            </w:pPr>
            <w:r w:rsidRPr="009D589A">
              <w:rPr>
                <w:b/>
                <w:bCs/>
              </w:rPr>
              <w:t>Address</w:t>
            </w:r>
          </w:p>
        </w:tc>
        <w:sdt>
          <w:sdtPr>
            <w:alias w:val="Address"/>
            <w:tag w:val="address"/>
            <w:id w:val="1022902255"/>
            <w:placeholder>
              <w:docPart w:val="398C49572FB241E0AD0A968BE5F95331"/>
            </w:placeholder>
            <w:showingPlcHdr/>
            <w:text/>
          </w:sdtPr>
          <w:sdtEndPr/>
          <w:sdtContent>
            <w:tc>
              <w:tcPr>
                <w:tcW w:w="3593" w:type="pct"/>
                <w:tcMar>
                  <w:top w:w="0" w:type="dxa"/>
                  <w:left w:w="101" w:type="dxa"/>
                  <w:bottom w:w="115" w:type="dxa"/>
                  <w:right w:w="101" w:type="dxa"/>
                </w:tcMar>
              </w:tcPr>
              <w:p w14:paraId="5FE6FAF7" w14:textId="77777777" w:rsidR="008C02DD" w:rsidRPr="000B5DF7" w:rsidRDefault="008C02DD" w:rsidP="006D732A">
                <w:pPr>
                  <w:pStyle w:val="StateRAMPTableText"/>
                </w:pPr>
                <w:r w:rsidRPr="000B5DF7">
                  <w:rPr>
                    <w:rStyle w:val="PlaceholderText"/>
                    <w:rFonts w:eastAsiaTheme="majorEastAsia"/>
                    <w:sz w:val="20"/>
                    <w:szCs w:val="20"/>
                  </w:rPr>
                  <w:t>&lt;Enter Address, City, State and Zip&gt;</w:t>
                </w:r>
              </w:p>
            </w:tc>
          </w:sdtContent>
        </w:sdt>
      </w:tr>
      <w:tr w:rsidR="008C02DD" w:rsidRPr="000B5DF7" w14:paraId="0755356B" w14:textId="77777777" w:rsidTr="008C02DD">
        <w:trPr>
          <w:cantSplit/>
          <w:tblHeader/>
          <w:jc w:val="center"/>
        </w:trPr>
        <w:tc>
          <w:tcPr>
            <w:tcW w:w="1407" w:type="pct"/>
            <w:shd w:val="clear" w:color="auto" w:fill="auto"/>
            <w:tcMar>
              <w:top w:w="0" w:type="dxa"/>
              <w:left w:w="101" w:type="dxa"/>
              <w:bottom w:w="115" w:type="dxa"/>
              <w:right w:w="101" w:type="dxa"/>
            </w:tcMar>
          </w:tcPr>
          <w:p w14:paraId="3CA3DE15" w14:textId="01696095" w:rsidR="008C02DD" w:rsidRPr="009D589A" w:rsidRDefault="008C02DD" w:rsidP="009D589A">
            <w:pPr>
              <w:jc w:val="right"/>
              <w:rPr>
                <w:b/>
                <w:bCs/>
              </w:rPr>
            </w:pPr>
            <w:r w:rsidRPr="009D589A">
              <w:rPr>
                <w:b/>
                <w:bCs/>
              </w:rPr>
              <w:t>Phone Number</w:t>
            </w:r>
          </w:p>
        </w:tc>
        <w:sdt>
          <w:sdtPr>
            <w:alias w:val="Phone Number"/>
            <w:tag w:val="phonenumber"/>
            <w:id w:val="1656962573"/>
            <w:placeholder>
              <w:docPart w:val="08D42530AD8746569268AC6C12108B0E"/>
            </w:placeholder>
            <w:showingPlcHdr/>
            <w:text/>
          </w:sdtPr>
          <w:sdtEndPr/>
          <w:sdtContent>
            <w:tc>
              <w:tcPr>
                <w:tcW w:w="3593" w:type="pct"/>
                <w:tcMar>
                  <w:top w:w="0" w:type="dxa"/>
                  <w:left w:w="101" w:type="dxa"/>
                  <w:bottom w:w="115" w:type="dxa"/>
                  <w:right w:w="101" w:type="dxa"/>
                </w:tcMar>
              </w:tcPr>
              <w:p w14:paraId="758B980E" w14:textId="77777777" w:rsidR="008C02DD" w:rsidRPr="000B5DF7" w:rsidRDefault="008C02DD" w:rsidP="006D732A">
                <w:pPr>
                  <w:pStyle w:val="StateRAMPTableText"/>
                </w:pPr>
                <w:r w:rsidRPr="000B5DF7">
                  <w:rPr>
                    <w:rStyle w:val="PlaceholderText"/>
                    <w:rFonts w:eastAsiaTheme="majorEastAsia"/>
                    <w:sz w:val="20"/>
                    <w:szCs w:val="20"/>
                  </w:rPr>
                  <w:t>&lt;555-555-5555&gt;</w:t>
                </w:r>
              </w:p>
            </w:tc>
          </w:sdtContent>
        </w:sdt>
      </w:tr>
      <w:tr w:rsidR="008C02DD" w:rsidRPr="000B5DF7" w14:paraId="3DB980A8" w14:textId="77777777" w:rsidTr="008C02DD">
        <w:trPr>
          <w:cantSplit/>
          <w:tblHeader/>
          <w:jc w:val="center"/>
        </w:trPr>
        <w:tc>
          <w:tcPr>
            <w:tcW w:w="1407" w:type="pct"/>
            <w:shd w:val="clear" w:color="auto" w:fill="auto"/>
            <w:tcMar>
              <w:top w:w="0" w:type="dxa"/>
              <w:left w:w="101" w:type="dxa"/>
              <w:bottom w:w="115" w:type="dxa"/>
              <w:right w:w="101" w:type="dxa"/>
            </w:tcMar>
          </w:tcPr>
          <w:p w14:paraId="6AEF05BD" w14:textId="2F7BAE64" w:rsidR="008C02DD" w:rsidRPr="009D589A" w:rsidRDefault="008C02DD" w:rsidP="009D589A">
            <w:pPr>
              <w:jc w:val="right"/>
              <w:rPr>
                <w:b/>
                <w:bCs/>
              </w:rPr>
            </w:pPr>
            <w:r w:rsidRPr="009D589A">
              <w:rPr>
                <w:b/>
                <w:bCs/>
              </w:rPr>
              <w:t>Email Address</w:t>
            </w:r>
          </w:p>
        </w:tc>
        <w:sdt>
          <w:sdtPr>
            <w:alias w:val="E-Mail Address"/>
            <w:tag w:val="email"/>
            <w:id w:val="-728068840"/>
            <w:placeholder>
              <w:docPart w:val="3E6CE07E86D24A82871C58AEC2CF18FF"/>
            </w:placeholder>
            <w:showingPlcHdr/>
            <w:text/>
          </w:sdtPr>
          <w:sdtEndPr/>
          <w:sdtContent>
            <w:tc>
              <w:tcPr>
                <w:tcW w:w="3593" w:type="pct"/>
                <w:tcMar>
                  <w:top w:w="0" w:type="dxa"/>
                  <w:left w:w="101" w:type="dxa"/>
                  <w:bottom w:w="115" w:type="dxa"/>
                  <w:right w:w="101" w:type="dxa"/>
                </w:tcMar>
              </w:tcPr>
              <w:p w14:paraId="6EBC0284" w14:textId="77777777" w:rsidR="008C02DD" w:rsidRPr="000B5DF7" w:rsidRDefault="008C02DD" w:rsidP="006D732A">
                <w:pPr>
                  <w:pStyle w:val="StateRAMPTableText"/>
                </w:pPr>
                <w:r w:rsidRPr="000B5DF7">
                  <w:rPr>
                    <w:rStyle w:val="PlaceholderText"/>
                    <w:rFonts w:eastAsiaTheme="majorEastAsia"/>
                    <w:sz w:val="20"/>
                    <w:szCs w:val="20"/>
                  </w:rPr>
                  <w:t>&lt;Enter email address&gt;</w:t>
                </w:r>
              </w:p>
            </w:tc>
          </w:sdtContent>
        </w:sdt>
      </w:tr>
    </w:tbl>
    <w:p w14:paraId="0E7CD4A6" w14:textId="26C09562" w:rsidR="00B44C3D" w:rsidRDefault="00B44C3D" w:rsidP="006D732A"/>
    <w:p w14:paraId="32CE1321" w14:textId="432EF9C3" w:rsidR="00453083" w:rsidRPr="001F1D20" w:rsidRDefault="00B44C3D" w:rsidP="00B44C3D">
      <w:pPr>
        <w:spacing w:after="160"/>
      </w:pPr>
      <w:r>
        <w:br w:type="page"/>
      </w:r>
    </w:p>
    <w:p w14:paraId="07EDE057" w14:textId="77777777" w:rsidR="00F377C4" w:rsidRPr="00E0416A" w:rsidRDefault="00F377C4" w:rsidP="00926078">
      <w:pPr>
        <w:pStyle w:val="Heading1"/>
      </w:pPr>
      <w:bookmarkStart w:id="157" w:name="_Toc383433184"/>
      <w:bookmarkStart w:id="158" w:name="_Toc383444416"/>
      <w:bookmarkStart w:id="159" w:name="_Toc385594041"/>
      <w:bookmarkStart w:id="160" w:name="_Toc385594433"/>
      <w:bookmarkStart w:id="161" w:name="_Toc385594821"/>
      <w:bookmarkStart w:id="162" w:name="_Toc388620677"/>
      <w:bookmarkStart w:id="163" w:name="_Toc449543274"/>
      <w:bookmarkStart w:id="164" w:name="_Toc520893313"/>
      <w:bookmarkStart w:id="165" w:name="_Toc117231948"/>
      <w:r w:rsidRPr="00E0416A">
        <w:lastRenderedPageBreak/>
        <w:t>Assignment of Security Responsibility</w:t>
      </w:r>
      <w:bookmarkEnd w:id="157"/>
      <w:bookmarkEnd w:id="158"/>
      <w:bookmarkEnd w:id="159"/>
      <w:bookmarkEnd w:id="160"/>
      <w:bookmarkEnd w:id="161"/>
      <w:bookmarkEnd w:id="162"/>
      <w:bookmarkEnd w:id="163"/>
      <w:bookmarkEnd w:id="164"/>
      <w:bookmarkEnd w:id="165"/>
    </w:p>
    <w:p w14:paraId="4BC42C37" w14:textId="59AD8F44" w:rsidR="00F377C4" w:rsidRDefault="00F377C4" w:rsidP="006D732A">
      <w:r w:rsidRPr="0014428C">
        <w:t>The Information System Security Officers (ISSO), or their equivalent, identified below, have been appointed in writing and are deemed to have significant cyber and operational role responsibilities</w:t>
      </w:r>
      <w:r w:rsidR="002A1B47">
        <w:t xml:space="preserve">. </w:t>
      </w:r>
    </w:p>
    <w:p w14:paraId="725E0DB9" w14:textId="77777777" w:rsidR="002A1B47" w:rsidRPr="0014428C" w:rsidRDefault="002A1B47" w:rsidP="006D732A"/>
    <w:p w14:paraId="3FE1262D" w14:textId="498D5777" w:rsidR="00F377C4" w:rsidRDefault="00F377C4" w:rsidP="002A1B47">
      <w:pPr>
        <w:pStyle w:val="Caption"/>
      </w:pPr>
      <w:bookmarkStart w:id="166" w:name="_Toc437345247"/>
      <w:bookmarkStart w:id="167" w:name="_Toc520893546"/>
      <w:bookmarkStart w:id="168" w:name="_Toc109033018"/>
      <w:r>
        <w:t xml:space="preserve">Table </w:t>
      </w:r>
      <w:fldSimple w:instr=" SEQ Table \* ARABIC ">
        <w:r w:rsidR="00B91D99">
          <w:rPr>
            <w:noProof/>
          </w:rPr>
          <w:t>8</w:t>
        </w:r>
      </w:fldSimple>
      <w:r>
        <w:rPr>
          <w:noProof/>
        </w:rPr>
        <w:t>.</w:t>
      </w:r>
      <w:r>
        <w:t xml:space="preserve"> SP Name</w:t>
      </w:r>
      <w:r w:rsidRPr="00EE5BC7">
        <w:t xml:space="preserve"> Internal ISSO (or Equivalent)</w:t>
      </w:r>
      <w:bookmarkEnd w:id="166"/>
      <w:r>
        <w:t xml:space="preserve"> </w:t>
      </w:r>
      <w:r w:rsidRPr="002331F9">
        <w:t>Point of Contact</w:t>
      </w:r>
      <w:bookmarkEnd w:id="167"/>
      <w:bookmarkEnd w:id="168"/>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2631"/>
        <w:gridCol w:w="6719"/>
      </w:tblGrid>
      <w:tr w:rsidR="00F377C4" w:rsidRPr="000B5DF7" w14:paraId="16407DF9" w14:textId="77777777" w:rsidTr="00F377C4">
        <w:trPr>
          <w:cantSplit/>
          <w:tblHeader/>
          <w:jc w:val="center"/>
        </w:trPr>
        <w:tc>
          <w:tcPr>
            <w:tcW w:w="5000" w:type="pct"/>
            <w:gridSpan w:val="2"/>
            <w:shd w:val="clear" w:color="auto" w:fill="5B9BD5" w:themeFill="accent5"/>
            <w:tcMar>
              <w:top w:w="0" w:type="dxa"/>
              <w:left w:w="101" w:type="dxa"/>
              <w:bottom w:w="115" w:type="dxa"/>
              <w:right w:w="101" w:type="dxa"/>
            </w:tcMar>
            <w:vAlign w:val="center"/>
          </w:tcPr>
          <w:p w14:paraId="3B827147" w14:textId="339C801E" w:rsidR="00F377C4" w:rsidRPr="00453083" w:rsidRDefault="00F377C4" w:rsidP="006D732A">
            <w:pPr>
              <w:rPr>
                <w:b/>
                <w:bCs/>
                <w:color w:val="FFFFFF" w:themeColor="background1"/>
              </w:rPr>
            </w:pPr>
            <w:r w:rsidRPr="006D732A">
              <w:rPr>
                <w:b/>
                <w:bCs/>
                <w:color w:val="FFFFFF" w:themeColor="background1"/>
              </w:rPr>
              <w:t>SP Name Internal ISSO (or Equivalent) Point of Contact</w:t>
            </w:r>
            <w:r w:rsidRPr="00453083">
              <w:rPr>
                <w:b/>
                <w:bCs/>
                <w:color w:val="FFFFFF" w:themeColor="background1"/>
              </w:rPr>
              <w:t xml:space="preserve"> </w:t>
            </w:r>
          </w:p>
        </w:tc>
      </w:tr>
      <w:tr w:rsidR="00F377C4" w:rsidRPr="000B5DF7" w14:paraId="5FE38E7F" w14:textId="77777777" w:rsidTr="001D252A">
        <w:trPr>
          <w:cantSplit/>
          <w:jc w:val="center"/>
        </w:trPr>
        <w:tc>
          <w:tcPr>
            <w:tcW w:w="1407" w:type="pct"/>
            <w:shd w:val="clear" w:color="auto" w:fill="auto"/>
            <w:tcMar>
              <w:top w:w="0" w:type="dxa"/>
              <w:left w:w="101" w:type="dxa"/>
              <w:bottom w:w="115" w:type="dxa"/>
              <w:right w:w="101" w:type="dxa"/>
            </w:tcMar>
            <w:vAlign w:val="center"/>
          </w:tcPr>
          <w:p w14:paraId="432D7061" w14:textId="77777777" w:rsidR="00F377C4" w:rsidRPr="00453083" w:rsidRDefault="00F377C4" w:rsidP="00453083">
            <w:pPr>
              <w:jc w:val="right"/>
              <w:rPr>
                <w:b/>
                <w:bCs/>
              </w:rPr>
            </w:pPr>
            <w:r w:rsidRPr="00453083">
              <w:rPr>
                <w:b/>
                <w:bCs/>
              </w:rPr>
              <w:t>Name</w:t>
            </w:r>
          </w:p>
        </w:tc>
        <w:sdt>
          <w:sdtPr>
            <w:alias w:val="Name"/>
            <w:tag w:val="name"/>
            <w:id w:val="1901632133"/>
            <w:placeholder>
              <w:docPart w:val="76F740500741476DBEB8DF089FEB55BF"/>
            </w:placeholder>
            <w:showingPlcHdr/>
            <w:text w:multiLine="1"/>
          </w:sdtPr>
          <w:sdtEndPr/>
          <w:sdtContent>
            <w:tc>
              <w:tcPr>
                <w:tcW w:w="3593" w:type="pct"/>
                <w:shd w:val="clear" w:color="auto" w:fill="auto"/>
                <w:tcMar>
                  <w:top w:w="0" w:type="dxa"/>
                  <w:left w:w="101" w:type="dxa"/>
                  <w:bottom w:w="115" w:type="dxa"/>
                  <w:right w:w="101" w:type="dxa"/>
                </w:tcMar>
              </w:tcPr>
              <w:p w14:paraId="413D188C" w14:textId="77777777" w:rsidR="00F377C4" w:rsidRPr="000B5DF7" w:rsidRDefault="00F377C4" w:rsidP="006D732A">
                <w:pPr>
                  <w:pStyle w:val="StateRAMPTableText"/>
                </w:pPr>
                <w:r w:rsidRPr="000B5DF7">
                  <w:rPr>
                    <w:rStyle w:val="PlaceholderText"/>
                    <w:rFonts w:eastAsiaTheme="majorEastAsia"/>
                    <w:sz w:val="20"/>
                    <w:szCs w:val="20"/>
                  </w:rPr>
                  <w:t>&lt;Enter Name&gt;</w:t>
                </w:r>
              </w:p>
            </w:tc>
          </w:sdtContent>
        </w:sdt>
      </w:tr>
      <w:tr w:rsidR="00F377C4" w:rsidRPr="000B5DF7" w14:paraId="263B57F7" w14:textId="77777777" w:rsidTr="001D252A">
        <w:trPr>
          <w:cantSplit/>
          <w:jc w:val="center"/>
        </w:trPr>
        <w:tc>
          <w:tcPr>
            <w:tcW w:w="1407" w:type="pct"/>
            <w:shd w:val="clear" w:color="auto" w:fill="auto"/>
            <w:tcMar>
              <w:top w:w="0" w:type="dxa"/>
              <w:left w:w="101" w:type="dxa"/>
              <w:bottom w:w="115" w:type="dxa"/>
              <w:right w:w="101" w:type="dxa"/>
            </w:tcMar>
            <w:vAlign w:val="center"/>
          </w:tcPr>
          <w:p w14:paraId="37DE7D99" w14:textId="77777777" w:rsidR="00F377C4" w:rsidRPr="00453083" w:rsidRDefault="00F377C4" w:rsidP="00453083">
            <w:pPr>
              <w:jc w:val="right"/>
              <w:rPr>
                <w:b/>
                <w:bCs/>
              </w:rPr>
            </w:pPr>
            <w:r w:rsidRPr="00453083">
              <w:rPr>
                <w:b/>
                <w:bCs/>
              </w:rPr>
              <w:t>Title</w:t>
            </w:r>
          </w:p>
        </w:tc>
        <w:sdt>
          <w:sdtPr>
            <w:alias w:val="Title"/>
            <w:tag w:val="title"/>
            <w:id w:val="1017044166"/>
            <w:placeholder>
              <w:docPart w:val="33F2E72A859F4D0BAEB18EE8067E1165"/>
            </w:placeholder>
            <w:showingPlcHdr/>
            <w:text/>
          </w:sdtPr>
          <w:sdtEndPr/>
          <w:sdtContent>
            <w:tc>
              <w:tcPr>
                <w:tcW w:w="3593" w:type="pct"/>
                <w:tcMar>
                  <w:top w:w="0" w:type="dxa"/>
                  <w:left w:w="101" w:type="dxa"/>
                  <w:bottom w:w="115" w:type="dxa"/>
                  <w:right w:w="101" w:type="dxa"/>
                </w:tcMar>
              </w:tcPr>
              <w:p w14:paraId="6D8519CA" w14:textId="77777777" w:rsidR="00F377C4" w:rsidRPr="000B5DF7" w:rsidRDefault="00F377C4" w:rsidP="006D732A">
                <w:pPr>
                  <w:pStyle w:val="StateRAMPTableText"/>
                </w:pPr>
                <w:r w:rsidRPr="000B5DF7">
                  <w:rPr>
                    <w:rStyle w:val="PlaceholderText"/>
                    <w:rFonts w:eastAsiaTheme="majorEastAsia"/>
                    <w:sz w:val="20"/>
                    <w:szCs w:val="20"/>
                  </w:rPr>
                  <w:t>&lt;Enter Title&gt;</w:t>
                </w:r>
              </w:p>
            </w:tc>
          </w:sdtContent>
        </w:sdt>
      </w:tr>
      <w:tr w:rsidR="00F377C4" w:rsidRPr="000B5DF7" w14:paraId="324E396F" w14:textId="77777777" w:rsidTr="001D252A">
        <w:trPr>
          <w:cantSplit/>
          <w:jc w:val="center"/>
        </w:trPr>
        <w:tc>
          <w:tcPr>
            <w:tcW w:w="1407" w:type="pct"/>
            <w:shd w:val="clear" w:color="auto" w:fill="auto"/>
            <w:tcMar>
              <w:top w:w="0" w:type="dxa"/>
              <w:left w:w="101" w:type="dxa"/>
              <w:bottom w:w="115" w:type="dxa"/>
              <w:right w:w="101" w:type="dxa"/>
            </w:tcMar>
            <w:vAlign w:val="center"/>
          </w:tcPr>
          <w:p w14:paraId="4DAA62B1" w14:textId="77777777" w:rsidR="00F377C4" w:rsidRPr="00453083" w:rsidRDefault="00F377C4" w:rsidP="00453083">
            <w:pPr>
              <w:jc w:val="right"/>
              <w:rPr>
                <w:b/>
                <w:bCs/>
              </w:rPr>
            </w:pPr>
            <w:r w:rsidRPr="00453083">
              <w:rPr>
                <w:b/>
                <w:bCs/>
              </w:rPr>
              <w:t>Company / Organization</w:t>
            </w:r>
          </w:p>
        </w:tc>
        <w:sdt>
          <w:sdtPr>
            <w:alias w:val="Company/Organization"/>
            <w:tag w:val="company"/>
            <w:id w:val="82346100"/>
            <w:placeholder>
              <w:docPart w:val="16CCB3C467CE4F8695E1969A09AC82C7"/>
            </w:placeholder>
            <w:showingPlcHdr/>
            <w:text w:multiLine="1"/>
          </w:sdtPr>
          <w:sdtEndPr/>
          <w:sdtContent>
            <w:tc>
              <w:tcPr>
                <w:tcW w:w="3593" w:type="pct"/>
                <w:tcMar>
                  <w:top w:w="0" w:type="dxa"/>
                  <w:left w:w="101" w:type="dxa"/>
                  <w:bottom w:w="115" w:type="dxa"/>
                  <w:right w:w="101" w:type="dxa"/>
                </w:tcMar>
              </w:tcPr>
              <w:p w14:paraId="1C98F07A" w14:textId="77777777" w:rsidR="00F377C4" w:rsidRPr="000B5DF7" w:rsidRDefault="00F377C4" w:rsidP="006D732A">
                <w:pPr>
                  <w:pStyle w:val="StateRAMPTableText"/>
                </w:pPr>
                <w:r w:rsidRPr="000B5DF7">
                  <w:rPr>
                    <w:rStyle w:val="PlaceholderText"/>
                    <w:rFonts w:eastAsiaTheme="majorEastAsia"/>
                    <w:sz w:val="20"/>
                    <w:szCs w:val="20"/>
                  </w:rPr>
                  <w:t>&lt;Enter Company/Organization&gt;.</w:t>
                </w:r>
              </w:p>
            </w:tc>
          </w:sdtContent>
        </w:sdt>
      </w:tr>
      <w:tr w:rsidR="00F377C4" w:rsidRPr="000B5DF7" w14:paraId="65507B90" w14:textId="77777777" w:rsidTr="001D252A">
        <w:trPr>
          <w:cantSplit/>
          <w:jc w:val="center"/>
        </w:trPr>
        <w:tc>
          <w:tcPr>
            <w:tcW w:w="1407" w:type="pct"/>
            <w:shd w:val="clear" w:color="auto" w:fill="auto"/>
            <w:tcMar>
              <w:top w:w="0" w:type="dxa"/>
              <w:left w:w="101" w:type="dxa"/>
              <w:bottom w:w="115" w:type="dxa"/>
              <w:right w:w="101" w:type="dxa"/>
            </w:tcMar>
            <w:vAlign w:val="center"/>
          </w:tcPr>
          <w:p w14:paraId="7DFE2B3E" w14:textId="77777777" w:rsidR="00F377C4" w:rsidRPr="00453083" w:rsidRDefault="00F377C4" w:rsidP="00453083">
            <w:pPr>
              <w:jc w:val="right"/>
              <w:rPr>
                <w:b/>
                <w:bCs/>
              </w:rPr>
            </w:pPr>
            <w:r w:rsidRPr="00453083">
              <w:rPr>
                <w:b/>
                <w:bCs/>
              </w:rPr>
              <w:t>Address</w:t>
            </w:r>
          </w:p>
        </w:tc>
        <w:sdt>
          <w:sdtPr>
            <w:alias w:val="Address"/>
            <w:tag w:val="address"/>
            <w:id w:val="-1193143642"/>
            <w:placeholder>
              <w:docPart w:val="A124935092CC4209BA288E64841A202B"/>
            </w:placeholder>
            <w:showingPlcHdr/>
            <w:text/>
          </w:sdtPr>
          <w:sdtEndPr/>
          <w:sdtContent>
            <w:tc>
              <w:tcPr>
                <w:tcW w:w="3593" w:type="pct"/>
                <w:tcMar>
                  <w:top w:w="0" w:type="dxa"/>
                  <w:left w:w="101" w:type="dxa"/>
                  <w:bottom w:w="115" w:type="dxa"/>
                  <w:right w:w="101" w:type="dxa"/>
                </w:tcMar>
              </w:tcPr>
              <w:p w14:paraId="1ACDD426" w14:textId="77777777" w:rsidR="00F377C4" w:rsidRPr="000B5DF7" w:rsidRDefault="00F377C4" w:rsidP="006D732A">
                <w:pPr>
                  <w:pStyle w:val="StateRAMPTableText"/>
                </w:pPr>
                <w:r w:rsidRPr="000B5DF7">
                  <w:rPr>
                    <w:rStyle w:val="PlaceholderText"/>
                    <w:rFonts w:eastAsiaTheme="majorEastAsia"/>
                    <w:sz w:val="20"/>
                    <w:szCs w:val="20"/>
                  </w:rPr>
                  <w:t>&lt;Enter Address, City, State and Zip&gt;</w:t>
                </w:r>
              </w:p>
            </w:tc>
          </w:sdtContent>
        </w:sdt>
      </w:tr>
      <w:tr w:rsidR="00F377C4" w:rsidRPr="000B5DF7" w14:paraId="6E13FB7B" w14:textId="77777777" w:rsidTr="001D252A">
        <w:trPr>
          <w:cantSplit/>
          <w:jc w:val="center"/>
        </w:trPr>
        <w:tc>
          <w:tcPr>
            <w:tcW w:w="1407" w:type="pct"/>
            <w:shd w:val="clear" w:color="auto" w:fill="auto"/>
            <w:tcMar>
              <w:top w:w="0" w:type="dxa"/>
              <w:left w:w="101" w:type="dxa"/>
              <w:bottom w:w="115" w:type="dxa"/>
              <w:right w:w="101" w:type="dxa"/>
            </w:tcMar>
            <w:vAlign w:val="center"/>
          </w:tcPr>
          <w:p w14:paraId="5BA12145" w14:textId="77777777" w:rsidR="00F377C4" w:rsidRPr="00453083" w:rsidRDefault="00F377C4" w:rsidP="00453083">
            <w:pPr>
              <w:jc w:val="right"/>
              <w:rPr>
                <w:b/>
                <w:bCs/>
              </w:rPr>
            </w:pPr>
            <w:r w:rsidRPr="00453083">
              <w:rPr>
                <w:b/>
                <w:bCs/>
              </w:rPr>
              <w:t>Phone Number</w:t>
            </w:r>
          </w:p>
        </w:tc>
        <w:sdt>
          <w:sdtPr>
            <w:alias w:val="Phone Number"/>
            <w:tag w:val="phonenumber"/>
            <w:id w:val="-828824134"/>
            <w:placeholder>
              <w:docPart w:val="C4918A786B9948F89270C8C1D51F8951"/>
            </w:placeholder>
            <w:showingPlcHdr/>
            <w:text/>
          </w:sdtPr>
          <w:sdtEndPr/>
          <w:sdtContent>
            <w:tc>
              <w:tcPr>
                <w:tcW w:w="3593" w:type="pct"/>
                <w:tcMar>
                  <w:top w:w="0" w:type="dxa"/>
                  <w:left w:w="101" w:type="dxa"/>
                  <w:bottom w:w="115" w:type="dxa"/>
                  <w:right w:w="101" w:type="dxa"/>
                </w:tcMar>
              </w:tcPr>
              <w:p w14:paraId="4F864BBA" w14:textId="77777777" w:rsidR="00F377C4" w:rsidRPr="000B5DF7" w:rsidRDefault="00F377C4" w:rsidP="006D732A">
                <w:pPr>
                  <w:pStyle w:val="StateRAMPTableText"/>
                </w:pPr>
                <w:r w:rsidRPr="000B5DF7">
                  <w:rPr>
                    <w:rStyle w:val="PlaceholderText"/>
                    <w:rFonts w:eastAsiaTheme="majorEastAsia"/>
                    <w:sz w:val="20"/>
                    <w:szCs w:val="20"/>
                  </w:rPr>
                  <w:t>&lt;555-555-5555&gt;</w:t>
                </w:r>
              </w:p>
            </w:tc>
          </w:sdtContent>
        </w:sdt>
      </w:tr>
      <w:tr w:rsidR="00F377C4" w:rsidRPr="000B5DF7" w14:paraId="4869D5D6" w14:textId="77777777" w:rsidTr="001D252A">
        <w:trPr>
          <w:cantSplit/>
          <w:jc w:val="center"/>
        </w:trPr>
        <w:tc>
          <w:tcPr>
            <w:tcW w:w="1407" w:type="pct"/>
            <w:shd w:val="clear" w:color="auto" w:fill="auto"/>
            <w:tcMar>
              <w:top w:w="0" w:type="dxa"/>
              <w:left w:w="101" w:type="dxa"/>
              <w:bottom w:w="115" w:type="dxa"/>
              <w:right w:w="101" w:type="dxa"/>
            </w:tcMar>
            <w:vAlign w:val="center"/>
          </w:tcPr>
          <w:p w14:paraId="0FA38084" w14:textId="77777777" w:rsidR="00F377C4" w:rsidRPr="00453083" w:rsidRDefault="00F377C4" w:rsidP="00453083">
            <w:pPr>
              <w:jc w:val="right"/>
              <w:rPr>
                <w:b/>
                <w:bCs/>
              </w:rPr>
            </w:pPr>
            <w:r w:rsidRPr="00453083">
              <w:rPr>
                <w:b/>
                <w:bCs/>
              </w:rPr>
              <w:t>Email Address</w:t>
            </w:r>
          </w:p>
        </w:tc>
        <w:sdt>
          <w:sdtPr>
            <w:alias w:val="E-Mail Address"/>
            <w:tag w:val="email"/>
            <w:id w:val="-1712641712"/>
            <w:placeholder>
              <w:docPart w:val="B8BB47B9C5A84D4FA87A30C4FCA367D2"/>
            </w:placeholder>
            <w:showingPlcHdr/>
            <w:text/>
          </w:sdtPr>
          <w:sdtEndPr/>
          <w:sdtContent>
            <w:tc>
              <w:tcPr>
                <w:tcW w:w="3593" w:type="pct"/>
                <w:tcMar>
                  <w:top w:w="0" w:type="dxa"/>
                  <w:left w:w="101" w:type="dxa"/>
                  <w:bottom w:w="115" w:type="dxa"/>
                  <w:right w:w="101" w:type="dxa"/>
                </w:tcMar>
              </w:tcPr>
              <w:p w14:paraId="0E8611E9" w14:textId="77777777" w:rsidR="00F377C4" w:rsidRPr="000B5DF7" w:rsidRDefault="00F377C4" w:rsidP="006D732A">
                <w:pPr>
                  <w:pStyle w:val="StateRAMPTableText"/>
                </w:pPr>
                <w:r w:rsidRPr="000B5DF7">
                  <w:rPr>
                    <w:rStyle w:val="PlaceholderText"/>
                    <w:rFonts w:eastAsiaTheme="majorEastAsia"/>
                    <w:sz w:val="20"/>
                    <w:szCs w:val="20"/>
                  </w:rPr>
                  <w:t>&lt;Enter email address&gt;</w:t>
                </w:r>
              </w:p>
            </w:tc>
          </w:sdtContent>
        </w:sdt>
      </w:tr>
    </w:tbl>
    <w:p w14:paraId="1F3D4371" w14:textId="77777777" w:rsidR="00F377C4" w:rsidRDefault="00F377C4" w:rsidP="006D732A"/>
    <w:p w14:paraId="0C511195" w14:textId="38D353CD" w:rsidR="00F377C4" w:rsidRDefault="00F377C4" w:rsidP="002A1B47">
      <w:pPr>
        <w:pStyle w:val="Caption"/>
      </w:pPr>
      <w:bookmarkStart w:id="169" w:name="_Toc437345248"/>
      <w:bookmarkStart w:id="170" w:name="_Toc520893547"/>
      <w:bookmarkStart w:id="171" w:name="_Toc109033019"/>
      <w:r>
        <w:t xml:space="preserve">Table </w:t>
      </w:r>
      <w:fldSimple w:instr=" SEQ Table \* ARABIC ">
        <w:r w:rsidR="00B91D99">
          <w:rPr>
            <w:noProof/>
          </w:rPr>
          <w:t>9</w:t>
        </w:r>
      </w:fldSimple>
      <w:r>
        <w:rPr>
          <w:noProof/>
        </w:rPr>
        <w:t>.</w:t>
      </w:r>
      <w:r>
        <w:t xml:space="preserve"> </w:t>
      </w:r>
      <w:r w:rsidRPr="00E5031E">
        <w:t xml:space="preserve">AO </w:t>
      </w:r>
      <w:bookmarkEnd w:id="169"/>
      <w:r w:rsidRPr="002331F9">
        <w:t>Point of Contact</w:t>
      </w:r>
      <w:bookmarkEnd w:id="170"/>
      <w:bookmarkEnd w:id="171"/>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2631"/>
        <w:gridCol w:w="6719"/>
      </w:tblGrid>
      <w:tr w:rsidR="00F377C4" w:rsidRPr="00C05D79" w14:paraId="5EA4E9C5" w14:textId="77777777" w:rsidTr="00F377C4">
        <w:trPr>
          <w:cantSplit/>
          <w:tblHeader/>
          <w:jc w:val="center"/>
        </w:trPr>
        <w:tc>
          <w:tcPr>
            <w:tcW w:w="5000" w:type="pct"/>
            <w:gridSpan w:val="2"/>
            <w:shd w:val="clear" w:color="auto" w:fill="5B9BD5" w:themeFill="accent5"/>
            <w:tcMar>
              <w:top w:w="0" w:type="dxa"/>
              <w:left w:w="101" w:type="dxa"/>
              <w:bottom w:w="115" w:type="dxa"/>
              <w:right w:w="101" w:type="dxa"/>
            </w:tcMar>
            <w:vAlign w:val="center"/>
          </w:tcPr>
          <w:p w14:paraId="1D1C3834" w14:textId="77777777" w:rsidR="00F377C4" w:rsidRPr="006D732A" w:rsidRDefault="00F377C4" w:rsidP="006D732A">
            <w:pPr>
              <w:rPr>
                <w:b/>
                <w:bCs/>
                <w:color w:val="FFFFFF" w:themeColor="background1"/>
              </w:rPr>
            </w:pPr>
            <w:r w:rsidRPr="006D732A">
              <w:rPr>
                <w:b/>
                <w:bCs/>
                <w:color w:val="FFFFFF" w:themeColor="background1"/>
              </w:rPr>
              <w:t>AO Point of Contact</w:t>
            </w:r>
          </w:p>
        </w:tc>
      </w:tr>
      <w:tr w:rsidR="00F377C4" w:rsidRPr="00C05D79" w14:paraId="648DFFF3" w14:textId="77777777" w:rsidTr="001D252A">
        <w:trPr>
          <w:cantSplit/>
          <w:jc w:val="center"/>
        </w:trPr>
        <w:tc>
          <w:tcPr>
            <w:tcW w:w="1407" w:type="pct"/>
            <w:shd w:val="clear" w:color="auto" w:fill="auto"/>
            <w:tcMar>
              <w:top w:w="0" w:type="dxa"/>
              <w:left w:w="101" w:type="dxa"/>
              <w:bottom w:w="115" w:type="dxa"/>
              <w:right w:w="101" w:type="dxa"/>
            </w:tcMar>
            <w:vAlign w:val="center"/>
          </w:tcPr>
          <w:p w14:paraId="77A92452" w14:textId="77777777" w:rsidR="00F377C4" w:rsidRPr="00453083" w:rsidRDefault="00F377C4" w:rsidP="00453083">
            <w:pPr>
              <w:jc w:val="right"/>
              <w:rPr>
                <w:b/>
                <w:bCs/>
              </w:rPr>
            </w:pPr>
            <w:r w:rsidRPr="00453083">
              <w:rPr>
                <w:b/>
                <w:bCs/>
              </w:rPr>
              <w:t>Name</w:t>
            </w:r>
          </w:p>
        </w:tc>
        <w:sdt>
          <w:sdtPr>
            <w:alias w:val="Name"/>
            <w:tag w:val="name"/>
            <w:id w:val="-92861949"/>
            <w:placeholder>
              <w:docPart w:val="198F000B8E8E41DCA3A38A45166134A8"/>
            </w:placeholder>
            <w:showingPlcHdr/>
            <w:text w:multiLine="1"/>
          </w:sdtPr>
          <w:sdtEndPr/>
          <w:sdtContent>
            <w:tc>
              <w:tcPr>
                <w:tcW w:w="3593" w:type="pct"/>
                <w:shd w:val="clear" w:color="auto" w:fill="auto"/>
                <w:tcMar>
                  <w:top w:w="0" w:type="dxa"/>
                  <w:left w:w="101" w:type="dxa"/>
                  <w:bottom w:w="115" w:type="dxa"/>
                  <w:right w:w="101" w:type="dxa"/>
                </w:tcMar>
                <w:vAlign w:val="center"/>
              </w:tcPr>
              <w:p w14:paraId="2EE3645D" w14:textId="77777777" w:rsidR="00F377C4" w:rsidRPr="00C05D79" w:rsidRDefault="00F377C4" w:rsidP="006D732A">
                <w:pPr>
                  <w:pStyle w:val="StateRAMPTableText"/>
                </w:pPr>
                <w:r w:rsidRPr="00C05D79">
                  <w:rPr>
                    <w:rStyle w:val="PlaceholderText"/>
                    <w:rFonts w:eastAsiaTheme="majorEastAsia"/>
                    <w:sz w:val="20"/>
                    <w:szCs w:val="20"/>
                  </w:rPr>
                  <w:t>&lt;Enter Name&gt;</w:t>
                </w:r>
              </w:p>
            </w:tc>
          </w:sdtContent>
        </w:sdt>
      </w:tr>
      <w:tr w:rsidR="00F377C4" w:rsidRPr="00C05D79" w14:paraId="24ECBF6E" w14:textId="77777777" w:rsidTr="001D252A">
        <w:trPr>
          <w:cantSplit/>
          <w:jc w:val="center"/>
        </w:trPr>
        <w:tc>
          <w:tcPr>
            <w:tcW w:w="1407" w:type="pct"/>
            <w:shd w:val="clear" w:color="auto" w:fill="auto"/>
            <w:tcMar>
              <w:top w:w="0" w:type="dxa"/>
              <w:left w:w="101" w:type="dxa"/>
              <w:bottom w:w="115" w:type="dxa"/>
              <w:right w:w="101" w:type="dxa"/>
            </w:tcMar>
            <w:vAlign w:val="center"/>
          </w:tcPr>
          <w:p w14:paraId="36A10803" w14:textId="77777777" w:rsidR="00F377C4" w:rsidRPr="00453083" w:rsidRDefault="00F377C4" w:rsidP="00453083">
            <w:pPr>
              <w:jc w:val="right"/>
              <w:rPr>
                <w:b/>
                <w:bCs/>
              </w:rPr>
            </w:pPr>
            <w:r w:rsidRPr="00453083">
              <w:rPr>
                <w:b/>
                <w:bCs/>
              </w:rPr>
              <w:t>Title</w:t>
            </w:r>
          </w:p>
        </w:tc>
        <w:tc>
          <w:tcPr>
            <w:tcW w:w="3593" w:type="pct"/>
            <w:tcMar>
              <w:top w:w="0" w:type="dxa"/>
              <w:left w:w="101" w:type="dxa"/>
              <w:bottom w:w="115" w:type="dxa"/>
              <w:right w:w="101" w:type="dxa"/>
            </w:tcMar>
            <w:vAlign w:val="center"/>
          </w:tcPr>
          <w:p w14:paraId="5ABD22CB" w14:textId="77777777" w:rsidR="00F377C4" w:rsidRPr="00C05D79" w:rsidRDefault="00F377C4" w:rsidP="006D732A">
            <w:pPr>
              <w:pStyle w:val="StateRAMPTableText"/>
            </w:pPr>
            <w:r w:rsidRPr="00C05D79">
              <w:rPr>
                <w:rStyle w:val="PlaceholderText"/>
                <w:sz w:val="20"/>
                <w:szCs w:val="20"/>
              </w:rPr>
              <w:t>&lt;Enter Title&gt;</w:t>
            </w:r>
          </w:p>
        </w:tc>
      </w:tr>
      <w:tr w:rsidR="00F377C4" w:rsidRPr="00C05D79" w14:paraId="75CCAFB4" w14:textId="77777777" w:rsidTr="001D252A">
        <w:trPr>
          <w:cantSplit/>
          <w:jc w:val="center"/>
        </w:trPr>
        <w:tc>
          <w:tcPr>
            <w:tcW w:w="1407" w:type="pct"/>
            <w:shd w:val="clear" w:color="auto" w:fill="auto"/>
            <w:tcMar>
              <w:top w:w="0" w:type="dxa"/>
              <w:left w:w="101" w:type="dxa"/>
              <w:bottom w:w="115" w:type="dxa"/>
              <w:right w:w="101" w:type="dxa"/>
            </w:tcMar>
            <w:vAlign w:val="center"/>
          </w:tcPr>
          <w:p w14:paraId="2978B834" w14:textId="77777777" w:rsidR="00F377C4" w:rsidRPr="00453083" w:rsidRDefault="00F377C4" w:rsidP="00453083">
            <w:pPr>
              <w:jc w:val="right"/>
              <w:rPr>
                <w:b/>
                <w:bCs/>
              </w:rPr>
            </w:pPr>
            <w:r w:rsidRPr="00453083">
              <w:rPr>
                <w:b/>
                <w:bCs/>
              </w:rPr>
              <w:t>Organization</w:t>
            </w:r>
          </w:p>
        </w:tc>
        <w:sdt>
          <w:sdtPr>
            <w:alias w:val="Company/Organization"/>
            <w:tag w:val="company"/>
            <w:id w:val="1459528524"/>
            <w:placeholder>
              <w:docPart w:val="E14B22BB95014E17B1B0F89A63975426"/>
            </w:placeholder>
            <w:showingPlcHdr/>
            <w:text w:multiLine="1"/>
          </w:sdtPr>
          <w:sdtEndPr/>
          <w:sdtContent>
            <w:tc>
              <w:tcPr>
                <w:tcW w:w="3593" w:type="pct"/>
                <w:tcMar>
                  <w:top w:w="0" w:type="dxa"/>
                  <w:left w:w="101" w:type="dxa"/>
                  <w:bottom w:w="115" w:type="dxa"/>
                  <w:right w:w="101" w:type="dxa"/>
                </w:tcMar>
              </w:tcPr>
              <w:p w14:paraId="173F632F" w14:textId="77777777" w:rsidR="00F377C4" w:rsidRPr="00C05D79" w:rsidRDefault="00F377C4" w:rsidP="006D732A">
                <w:pPr>
                  <w:pStyle w:val="StateRAMPTableText"/>
                </w:pPr>
                <w:r w:rsidRPr="00C05D79">
                  <w:rPr>
                    <w:rStyle w:val="PlaceholderText"/>
                    <w:rFonts w:eastAsiaTheme="majorEastAsia"/>
                    <w:sz w:val="20"/>
                    <w:szCs w:val="20"/>
                  </w:rPr>
                  <w:t>&lt;Enter Company/Organization&gt;.</w:t>
                </w:r>
              </w:p>
            </w:tc>
          </w:sdtContent>
        </w:sdt>
      </w:tr>
      <w:tr w:rsidR="00F377C4" w:rsidRPr="00C05D79" w14:paraId="4EF97F8A" w14:textId="77777777" w:rsidTr="001D252A">
        <w:trPr>
          <w:cantSplit/>
          <w:jc w:val="center"/>
        </w:trPr>
        <w:tc>
          <w:tcPr>
            <w:tcW w:w="1407" w:type="pct"/>
            <w:shd w:val="clear" w:color="auto" w:fill="auto"/>
            <w:tcMar>
              <w:top w:w="0" w:type="dxa"/>
              <w:left w:w="101" w:type="dxa"/>
              <w:bottom w:w="115" w:type="dxa"/>
              <w:right w:w="101" w:type="dxa"/>
            </w:tcMar>
            <w:vAlign w:val="center"/>
          </w:tcPr>
          <w:p w14:paraId="487D7DFB" w14:textId="77777777" w:rsidR="00F377C4" w:rsidRPr="00453083" w:rsidRDefault="00F377C4" w:rsidP="00453083">
            <w:pPr>
              <w:jc w:val="right"/>
              <w:rPr>
                <w:b/>
                <w:bCs/>
              </w:rPr>
            </w:pPr>
            <w:r w:rsidRPr="00453083">
              <w:rPr>
                <w:b/>
                <w:bCs/>
              </w:rPr>
              <w:t>Address</w:t>
            </w:r>
          </w:p>
        </w:tc>
        <w:sdt>
          <w:sdtPr>
            <w:alias w:val="Address"/>
            <w:tag w:val="address"/>
            <w:id w:val="-1820949825"/>
            <w:placeholder>
              <w:docPart w:val="1A71CABC19C047B697F70D13DFD2222B"/>
            </w:placeholder>
            <w:showingPlcHdr/>
            <w:text/>
          </w:sdtPr>
          <w:sdtEndPr/>
          <w:sdtContent>
            <w:tc>
              <w:tcPr>
                <w:tcW w:w="3593" w:type="pct"/>
                <w:tcMar>
                  <w:top w:w="0" w:type="dxa"/>
                  <w:left w:w="101" w:type="dxa"/>
                  <w:bottom w:w="115" w:type="dxa"/>
                  <w:right w:w="101" w:type="dxa"/>
                </w:tcMar>
              </w:tcPr>
              <w:p w14:paraId="1156EE1D" w14:textId="77777777" w:rsidR="00F377C4" w:rsidRPr="00C05D79" w:rsidRDefault="00F377C4" w:rsidP="006D732A">
                <w:pPr>
                  <w:pStyle w:val="StateRAMPTableText"/>
                </w:pPr>
                <w:r w:rsidRPr="00C05D79">
                  <w:rPr>
                    <w:rStyle w:val="PlaceholderText"/>
                    <w:rFonts w:eastAsiaTheme="majorEastAsia"/>
                    <w:sz w:val="20"/>
                    <w:szCs w:val="20"/>
                  </w:rPr>
                  <w:t>&lt;Enter Address, City, State and Zip&gt;</w:t>
                </w:r>
              </w:p>
            </w:tc>
          </w:sdtContent>
        </w:sdt>
      </w:tr>
      <w:tr w:rsidR="00F377C4" w:rsidRPr="00C05D79" w14:paraId="2E41C6F8" w14:textId="77777777" w:rsidTr="001D252A">
        <w:trPr>
          <w:cantSplit/>
          <w:jc w:val="center"/>
        </w:trPr>
        <w:tc>
          <w:tcPr>
            <w:tcW w:w="1407" w:type="pct"/>
            <w:shd w:val="clear" w:color="auto" w:fill="auto"/>
            <w:tcMar>
              <w:top w:w="0" w:type="dxa"/>
              <w:left w:w="101" w:type="dxa"/>
              <w:bottom w:w="115" w:type="dxa"/>
              <w:right w:w="101" w:type="dxa"/>
            </w:tcMar>
            <w:vAlign w:val="center"/>
          </w:tcPr>
          <w:p w14:paraId="549EA307" w14:textId="77777777" w:rsidR="00F377C4" w:rsidRPr="00453083" w:rsidRDefault="00F377C4" w:rsidP="00453083">
            <w:pPr>
              <w:jc w:val="right"/>
              <w:rPr>
                <w:b/>
                <w:bCs/>
              </w:rPr>
            </w:pPr>
            <w:r w:rsidRPr="00453083">
              <w:rPr>
                <w:b/>
                <w:bCs/>
              </w:rPr>
              <w:t>Phone Number</w:t>
            </w:r>
          </w:p>
        </w:tc>
        <w:sdt>
          <w:sdtPr>
            <w:alias w:val="Phone Number"/>
            <w:tag w:val="phonenumber"/>
            <w:id w:val="-496029001"/>
            <w:placeholder>
              <w:docPart w:val="A35094EEB8254078B23412805A4B8C88"/>
            </w:placeholder>
            <w:showingPlcHdr/>
            <w:text/>
          </w:sdtPr>
          <w:sdtEndPr/>
          <w:sdtContent>
            <w:tc>
              <w:tcPr>
                <w:tcW w:w="3593" w:type="pct"/>
                <w:tcMar>
                  <w:top w:w="0" w:type="dxa"/>
                  <w:left w:w="101" w:type="dxa"/>
                  <w:bottom w:w="115" w:type="dxa"/>
                  <w:right w:w="101" w:type="dxa"/>
                </w:tcMar>
              </w:tcPr>
              <w:p w14:paraId="64E131D6" w14:textId="77777777" w:rsidR="00F377C4" w:rsidRPr="00C05D79" w:rsidRDefault="00F377C4" w:rsidP="006D732A">
                <w:pPr>
                  <w:pStyle w:val="StateRAMPTableText"/>
                </w:pPr>
                <w:r w:rsidRPr="00C05D79">
                  <w:rPr>
                    <w:rStyle w:val="PlaceholderText"/>
                    <w:rFonts w:eastAsiaTheme="majorEastAsia"/>
                    <w:sz w:val="20"/>
                    <w:szCs w:val="20"/>
                  </w:rPr>
                  <w:t>&lt;555-555-5555&gt;</w:t>
                </w:r>
              </w:p>
            </w:tc>
          </w:sdtContent>
        </w:sdt>
      </w:tr>
      <w:tr w:rsidR="00F377C4" w:rsidRPr="00C05D79" w14:paraId="2DB56571" w14:textId="77777777" w:rsidTr="001D252A">
        <w:trPr>
          <w:cantSplit/>
          <w:jc w:val="center"/>
        </w:trPr>
        <w:tc>
          <w:tcPr>
            <w:tcW w:w="1407" w:type="pct"/>
            <w:shd w:val="clear" w:color="auto" w:fill="auto"/>
            <w:tcMar>
              <w:top w:w="0" w:type="dxa"/>
              <w:left w:w="101" w:type="dxa"/>
              <w:bottom w:w="115" w:type="dxa"/>
              <w:right w:w="101" w:type="dxa"/>
            </w:tcMar>
            <w:vAlign w:val="center"/>
          </w:tcPr>
          <w:p w14:paraId="2C7AE4F9" w14:textId="77777777" w:rsidR="00F377C4" w:rsidRPr="00453083" w:rsidRDefault="00F377C4" w:rsidP="00453083">
            <w:pPr>
              <w:jc w:val="right"/>
              <w:rPr>
                <w:b/>
                <w:bCs/>
              </w:rPr>
            </w:pPr>
            <w:r w:rsidRPr="00453083">
              <w:rPr>
                <w:b/>
                <w:bCs/>
              </w:rPr>
              <w:t>Email Address</w:t>
            </w:r>
          </w:p>
        </w:tc>
        <w:sdt>
          <w:sdtPr>
            <w:alias w:val="E-Mail Address"/>
            <w:tag w:val="email"/>
            <w:id w:val="-681352474"/>
            <w:placeholder>
              <w:docPart w:val="37CAF73EA58C494791ACC01A5192DCEA"/>
            </w:placeholder>
            <w:showingPlcHdr/>
            <w:text/>
          </w:sdtPr>
          <w:sdtEndPr/>
          <w:sdtContent>
            <w:tc>
              <w:tcPr>
                <w:tcW w:w="3593" w:type="pct"/>
                <w:tcMar>
                  <w:top w:w="0" w:type="dxa"/>
                  <w:left w:w="101" w:type="dxa"/>
                  <w:bottom w:w="115" w:type="dxa"/>
                  <w:right w:w="101" w:type="dxa"/>
                </w:tcMar>
              </w:tcPr>
              <w:p w14:paraId="01AEE5E0" w14:textId="77777777" w:rsidR="00F377C4" w:rsidRPr="00C05D79" w:rsidRDefault="00F377C4" w:rsidP="006D732A">
                <w:pPr>
                  <w:pStyle w:val="StateRAMPTableText"/>
                </w:pPr>
                <w:r w:rsidRPr="00C05D79">
                  <w:rPr>
                    <w:rStyle w:val="PlaceholderText"/>
                    <w:rFonts w:eastAsiaTheme="majorEastAsia"/>
                    <w:sz w:val="20"/>
                    <w:szCs w:val="20"/>
                  </w:rPr>
                  <w:t>&lt;Enter email address&gt;</w:t>
                </w:r>
              </w:p>
            </w:tc>
          </w:sdtContent>
        </w:sdt>
      </w:tr>
    </w:tbl>
    <w:p w14:paraId="63B1E80F" w14:textId="481EE147" w:rsidR="0089338A" w:rsidRDefault="0089338A" w:rsidP="0089338A">
      <w:pPr>
        <w:spacing w:after="160"/>
      </w:pPr>
    </w:p>
    <w:p w14:paraId="64B32853" w14:textId="353A4032" w:rsidR="0089338A" w:rsidRPr="00D80821" w:rsidRDefault="0089338A" w:rsidP="0089338A">
      <w:pPr>
        <w:spacing w:after="160"/>
      </w:pPr>
      <w:r>
        <w:br w:type="page"/>
      </w:r>
    </w:p>
    <w:p w14:paraId="0AB987FD" w14:textId="77777777" w:rsidR="00F377C4" w:rsidRPr="00E0416A" w:rsidRDefault="00F377C4" w:rsidP="00926078">
      <w:pPr>
        <w:pStyle w:val="Heading1"/>
      </w:pPr>
      <w:bookmarkStart w:id="172" w:name="_Toc383433185"/>
      <w:bookmarkStart w:id="173" w:name="_Toc383444417"/>
      <w:bookmarkStart w:id="174" w:name="_Toc385594042"/>
      <w:bookmarkStart w:id="175" w:name="_Toc385594434"/>
      <w:bookmarkStart w:id="176" w:name="_Toc385594822"/>
      <w:bookmarkStart w:id="177" w:name="_Toc388620678"/>
      <w:bookmarkStart w:id="178" w:name="_Toc449543275"/>
      <w:bookmarkStart w:id="179" w:name="_Toc520893314"/>
      <w:bookmarkStart w:id="180" w:name="_Toc117231949"/>
      <w:r w:rsidRPr="00E0416A">
        <w:lastRenderedPageBreak/>
        <w:t>Information System Operational Status</w:t>
      </w:r>
      <w:bookmarkEnd w:id="172"/>
      <w:bookmarkEnd w:id="173"/>
      <w:bookmarkEnd w:id="174"/>
      <w:bookmarkEnd w:id="175"/>
      <w:bookmarkEnd w:id="176"/>
      <w:bookmarkEnd w:id="177"/>
      <w:bookmarkEnd w:id="178"/>
      <w:bookmarkEnd w:id="179"/>
      <w:bookmarkEnd w:id="180"/>
    </w:p>
    <w:p w14:paraId="0AA2B4C1" w14:textId="42787EE3" w:rsidR="00F377C4" w:rsidRDefault="00F377C4" w:rsidP="006D732A">
      <w:r w:rsidRPr="002C3786">
        <w:t xml:space="preserve">The system is currently in the lifecycle phase </w:t>
      </w:r>
      <w:r>
        <w:t>shown</w:t>
      </w:r>
      <w:r w:rsidRPr="002C3786">
        <w:t xml:space="preserve"> in </w:t>
      </w:r>
      <w:r>
        <w:fldChar w:fldCharType="begin"/>
      </w:r>
      <w:r>
        <w:instrText xml:space="preserve"> REF _Ref437329600 \h </w:instrText>
      </w:r>
      <w:r>
        <w:fldChar w:fldCharType="separate"/>
      </w:r>
      <w:r>
        <w:t xml:space="preserve">Table </w:t>
      </w:r>
      <w:r w:rsidR="002A1B47">
        <w:rPr>
          <w:noProof/>
        </w:rPr>
        <w:t>10</w:t>
      </w:r>
      <w:r>
        <w:t xml:space="preserve"> </w:t>
      </w:r>
      <w:r w:rsidRPr="00910509">
        <w:t>System Status</w:t>
      </w:r>
      <w:r>
        <w:fldChar w:fldCharType="end"/>
      </w:r>
      <w:r>
        <w:t xml:space="preserve"> </w:t>
      </w:r>
      <w:r w:rsidRPr="002C3786">
        <w:t>that follows</w:t>
      </w:r>
      <w:r w:rsidR="002A1B47">
        <w:t xml:space="preserve">. </w:t>
      </w:r>
      <w:r>
        <w:t xml:space="preserve">(Only operational systems can be granted a </w:t>
      </w:r>
      <w:r w:rsidR="000632BA">
        <w:t>StateRAMP status</w:t>
      </w:r>
      <w:r>
        <w:t>).</w:t>
      </w:r>
    </w:p>
    <w:p w14:paraId="35349FC3" w14:textId="77777777" w:rsidR="002A1B47" w:rsidRDefault="002A1B47" w:rsidP="006D732A"/>
    <w:p w14:paraId="1EFCFA4D" w14:textId="166173D4" w:rsidR="00F377C4" w:rsidRPr="002C3786" w:rsidRDefault="00F377C4" w:rsidP="002A1B47">
      <w:pPr>
        <w:pStyle w:val="Caption"/>
      </w:pPr>
      <w:bookmarkStart w:id="181" w:name="_Ref437329600"/>
      <w:bookmarkStart w:id="182" w:name="_Toc437345249"/>
      <w:bookmarkStart w:id="183" w:name="_Toc520893548"/>
      <w:bookmarkStart w:id="184" w:name="_Toc109033020"/>
      <w:r>
        <w:t xml:space="preserve">Table </w:t>
      </w:r>
      <w:fldSimple w:instr=" SEQ Table \* ARABIC ">
        <w:r w:rsidR="00B91D99">
          <w:rPr>
            <w:noProof/>
          </w:rPr>
          <w:t>10</w:t>
        </w:r>
      </w:fldSimple>
      <w:r>
        <w:rPr>
          <w:noProof/>
        </w:rPr>
        <w:t>.</w:t>
      </w:r>
      <w:r>
        <w:t xml:space="preserve"> </w:t>
      </w:r>
      <w:r w:rsidRPr="00910509">
        <w:t>System Status</w:t>
      </w:r>
      <w:bookmarkEnd w:id="181"/>
      <w:bookmarkEnd w:id="182"/>
      <w:bookmarkEnd w:id="183"/>
      <w:bookmarkEnd w:id="184"/>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883"/>
        <w:gridCol w:w="2152"/>
        <w:gridCol w:w="6315"/>
      </w:tblGrid>
      <w:tr w:rsidR="00F377C4" w:rsidRPr="00C05D79" w14:paraId="2CB08EFE" w14:textId="77777777" w:rsidTr="0096081F">
        <w:trPr>
          <w:cantSplit/>
          <w:trHeight w:val="179"/>
          <w:tblHeader/>
          <w:jc w:val="center"/>
        </w:trPr>
        <w:tc>
          <w:tcPr>
            <w:tcW w:w="5000" w:type="pct"/>
            <w:gridSpan w:val="3"/>
            <w:shd w:val="clear" w:color="auto" w:fill="5B9BD5" w:themeFill="accent5"/>
            <w:tcMar>
              <w:top w:w="0" w:type="dxa"/>
              <w:bottom w:w="115" w:type="dxa"/>
            </w:tcMar>
          </w:tcPr>
          <w:p w14:paraId="6A1B1990" w14:textId="77777777" w:rsidR="00F377C4" w:rsidRPr="006D732A" w:rsidRDefault="00F377C4" w:rsidP="006D732A">
            <w:pPr>
              <w:rPr>
                <w:b/>
                <w:bCs/>
                <w:color w:val="FFFFFF" w:themeColor="background1"/>
              </w:rPr>
            </w:pPr>
            <w:r w:rsidRPr="006D732A">
              <w:rPr>
                <w:b/>
                <w:bCs/>
                <w:color w:val="FFFFFF" w:themeColor="background1"/>
              </w:rPr>
              <w:t>System Status</w:t>
            </w:r>
          </w:p>
        </w:tc>
      </w:tr>
      <w:tr w:rsidR="00F377C4" w:rsidRPr="00C05D79" w14:paraId="58D8FED6" w14:textId="77777777" w:rsidTr="00F377C4">
        <w:trPr>
          <w:cantSplit/>
          <w:tblHeader/>
          <w:jc w:val="center"/>
        </w:trPr>
        <w:tc>
          <w:tcPr>
            <w:tcW w:w="472" w:type="pct"/>
            <w:tcMar>
              <w:top w:w="0" w:type="dxa"/>
              <w:bottom w:w="115" w:type="dxa"/>
            </w:tcMar>
            <w:vAlign w:val="center"/>
          </w:tcPr>
          <w:p w14:paraId="0C6A6C69" w14:textId="77777777" w:rsidR="00F377C4" w:rsidRPr="00C05D79" w:rsidRDefault="00120528" w:rsidP="006D732A">
            <w:pPr>
              <w:pStyle w:val="StateRAMPTableText"/>
            </w:pPr>
            <w:sdt>
              <w:sdtPr>
                <w:id w:val="-1540893265"/>
                <w14:checkbox>
                  <w14:checked w14:val="0"/>
                  <w14:checkedState w14:val="2612" w14:font="MS Gothic"/>
                  <w14:uncheckedState w14:val="2610" w14:font="MS Gothic"/>
                </w14:checkbox>
              </w:sdtPr>
              <w:sdtEndPr/>
              <w:sdtContent>
                <w:r w:rsidR="00F377C4" w:rsidRPr="00C05D79">
                  <w:rPr>
                    <w:rFonts w:eastAsia="MS Gothic" w:hint="eastAsia"/>
                  </w:rPr>
                  <w:t>☐</w:t>
                </w:r>
              </w:sdtContent>
            </w:sdt>
          </w:p>
        </w:tc>
        <w:tc>
          <w:tcPr>
            <w:tcW w:w="1151" w:type="pct"/>
            <w:shd w:val="clear" w:color="auto" w:fill="auto"/>
            <w:tcMar>
              <w:top w:w="0" w:type="dxa"/>
              <w:left w:w="101" w:type="dxa"/>
              <w:bottom w:w="115" w:type="dxa"/>
              <w:right w:w="101" w:type="dxa"/>
            </w:tcMar>
            <w:vAlign w:val="center"/>
          </w:tcPr>
          <w:p w14:paraId="69CDAC38" w14:textId="77777777" w:rsidR="00F377C4" w:rsidRPr="00C05D79" w:rsidRDefault="00F377C4" w:rsidP="00E32A40">
            <w:r w:rsidRPr="00C05D79">
              <w:t>Operational</w:t>
            </w:r>
          </w:p>
        </w:tc>
        <w:tc>
          <w:tcPr>
            <w:tcW w:w="3377" w:type="pct"/>
            <w:shd w:val="clear" w:color="auto" w:fill="auto"/>
            <w:tcMar>
              <w:top w:w="0" w:type="dxa"/>
              <w:left w:w="101" w:type="dxa"/>
              <w:bottom w:w="115" w:type="dxa"/>
              <w:right w:w="101" w:type="dxa"/>
            </w:tcMar>
            <w:vAlign w:val="center"/>
          </w:tcPr>
          <w:p w14:paraId="1254C367" w14:textId="77777777" w:rsidR="00F377C4" w:rsidRPr="00C05D79" w:rsidRDefault="00F377C4" w:rsidP="00E32A40">
            <w:r w:rsidRPr="00C05D79">
              <w:t>The system is operating and in production.</w:t>
            </w:r>
          </w:p>
        </w:tc>
      </w:tr>
      <w:tr w:rsidR="00F377C4" w:rsidRPr="00C05D79" w14:paraId="529AFC02" w14:textId="77777777" w:rsidTr="00F377C4">
        <w:trPr>
          <w:cantSplit/>
          <w:tblHeader/>
          <w:jc w:val="center"/>
        </w:trPr>
        <w:tc>
          <w:tcPr>
            <w:tcW w:w="472" w:type="pct"/>
            <w:tcMar>
              <w:top w:w="0" w:type="dxa"/>
              <w:bottom w:w="115" w:type="dxa"/>
            </w:tcMar>
            <w:vAlign w:val="center"/>
          </w:tcPr>
          <w:p w14:paraId="17B54F55" w14:textId="77777777" w:rsidR="00F377C4" w:rsidRPr="00C05D79" w:rsidRDefault="00120528" w:rsidP="006D732A">
            <w:pPr>
              <w:pStyle w:val="StateRAMPTableText"/>
            </w:pPr>
            <w:sdt>
              <w:sdtPr>
                <w:id w:val="646626259"/>
                <w14:checkbox>
                  <w14:checked w14:val="0"/>
                  <w14:checkedState w14:val="2612" w14:font="MS Gothic"/>
                  <w14:uncheckedState w14:val="2610" w14:font="MS Gothic"/>
                </w14:checkbox>
              </w:sdtPr>
              <w:sdtEndPr/>
              <w:sdtContent>
                <w:r w:rsidR="00F377C4" w:rsidRPr="00C05D79">
                  <w:rPr>
                    <w:rFonts w:eastAsia="MS Gothic" w:hint="eastAsia"/>
                  </w:rPr>
                  <w:t>☐</w:t>
                </w:r>
              </w:sdtContent>
            </w:sdt>
          </w:p>
        </w:tc>
        <w:tc>
          <w:tcPr>
            <w:tcW w:w="1151" w:type="pct"/>
            <w:shd w:val="clear" w:color="auto" w:fill="auto"/>
            <w:tcMar>
              <w:top w:w="0" w:type="dxa"/>
              <w:left w:w="101" w:type="dxa"/>
              <w:bottom w:w="115" w:type="dxa"/>
              <w:right w:w="101" w:type="dxa"/>
            </w:tcMar>
            <w:vAlign w:val="center"/>
          </w:tcPr>
          <w:p w14:paraId="21B11F76" w14:textId="77777777" w:rsidR="00F377C4" w:rsidRPr="00C05D79" w:rsidRDefault="00F377C4" w:rsidP="00E32A40">
            <w:r w:rsidRPr="00C05D79">
              <w:t>Under Development</w:t>
            </w:r>
          </w:p>
        </w:tc>
        <w:tc>
          <w:tcPr>
            <w:tcW w:w="3377" w:type="pct"/>
            <w:shd w:val="clear" w:color="auto" w:fill="auto"/>
            <w:tcMar>
              <w:top w:w="0" w:type="dxa"/>
              <w:left w:w="101" w:type="dxa"/>
              <w:bottom w:w="115" w:type="dxa"/>
              <w:right w:w="101" w:type="dxa"/>
            </w:tcMar>
            <w:vAlign w:val="center"/>
          </w:tcPr>
          <w:p w14:paraId="2310B275" w14:textId="77777777" w:rsidR="00F377C4" w:rsidRPr="00C05D79" w:rsidRDefault="00F377C4" w:rsidP="00E32A40">
            <w:r w:rsidRPr="00C05D79">
              <w:t>The system is being designed, developed, or implemented</w:t>
            </w:r>
          </w:p>
        </w:tc>
      </w:tr>
      <w:tr w:rsidR="00F377C4" w:rsidRPr="00C05D79" w14:paraId="44E9641A" w14:textId="77777777" w:rsidTr="00F377C4">
        <w:trPr>
          <w:cantSplit/>
          <w:tblHeader/>
          <w:jc w:val="center"/>
        </w:trPr>
        <w:tc>
          <w:tcPr>
            <w:tcW w:w="472" w:type="pct"/>
            <w:tcMar>
              <w:top w:w="0" w:type="dxa"/>
              <w:bottom w:w="115" w:type="dxa"/>
            </w:tcMar>
            <w:vAlign w:val="center"/>
          </w:tcPr>
          <w:p w14:paraId="1EC2B9D6" w14:textId="77777777" w:rsidR="00F377C4" w:rsidRPr="00C05D79" w:rsidRDefault="00120528" w:rsidP="006D732A">
            <w:pPr>
              <w:pStyle w:val="StateRAMPTableText"/>
            </w:pPr>
            <w:sdt>
              <w:sdtPr>
                <w:id w:val="-622999459"/>
                <w14:checkbox>
                  <w14:checked w14:val="0"/>
                  <w14:checkedState w14:val="2612" w14:font="MS Gothic"/>
                  <w14:uncheckedState w14:val="2610" w14:font="MS Gothic"/>
                </w14:checkbox>
              </w:sdtPr>
              <w:sdtEndPr/>
              <w:sdtContent>
                <w:r w:rsidR="00F377C4" w:rsidRPr="00C05D79">
                  <w:rPr>
                    <w:rFonts w:eastAsia="MS Gothic" w:hint="eastAsia"/>
                  </w:rPr>
                  <w:t>☐</w:t>
                </w:r>
              </w:sdtContent>
            </w:sdt>
          </w:p>
        </w:tc>
        <w:tc>
          <w:tcPr>
            <w:tcW w:w="1151" w:type="pct"/>
            <w:shd w:val="clear" w:color="auto" w:fill="auto"/>
            <w:tcMar>
              <w:top w:w="0" w:type="dxa"/>
              <w:left w:w="101" w:type="dxa"/>
              <w:bottom w:w="115" w:type="dxa"/>
              <w:right w:w="101" w:type="dxa"/>
            </w:tcMar>
            <w:vAlign w:val="center"/>
          </w:tcPr>
          <w:p w14:paraId="2F6009CE" w14:textId="77777777" w:rsidR="00F377C4" w:rsidRPr="00C05D79" w:rsidRDefault="00F377C4" w:rsidP="00E32A40">
            <w:r w:rsidRPr="00C05D79">
              <w:t>Major Modification</w:t>
            </w:r>
          </w:p>
        </w:tc>
        <w:tc>
          <w:tcPr>
            <w:tcW w:w="3377" w:type="pct"/>
            <w:shd w:val="clear" w:color="auto" w:fill="auto"/>
            <w:tcMar>
              <w:top w:w="0" w:type="dxa"/>
              <w:left w:w="101" w:type="dxa"/>
              <w:bottom w:w="115" w:type="dxa"/>
              <w:right w:w="101" w:type="dxa"/>
            </w:tcMar>
            <w:vAlign w:val="center"/>
          </w:tcPr>
          <w:p w14:paraId="1264ED1E" w14:textId="77777777" w:rsidR="00F377C4" w:rsidRPr="00C05D79" w:rsidRDefault="00F377C4" w:rsidP="00E32A40">
            <w:r w:rsidRPr="00C05D79">
              <w:t>The system is undergoing a major change, development, or transition.</w:t>
            </w:r>
          </w:p>
        </w:tc>
      </w:tr>
      <w:tr w:rsidR="00F377C4" w:rsidRPr="00C05D79" w14:paraId="677417FD" w14:textId="77777777" w:rsidTr="00F377C4">
        <w:trPr>
          <w:cantSplit/>
          <w:tblHeader/>
          <w:jc w:val="center"/>
        </w:trPr>
        <w:tc>
          <w:tcPr>
            <w:tcW w:w="472" w:type="pct"/>
            <w:tcMar>
              <w:top w:w="0" w:type="dxa"/>
              <w:bottom w:w="115" w:type="dxa"/>
            </w:tcMar>
            <w:vAlign w:val="center"/>
          </w:tcPr>
          <w:p w14:paraId="48B208DE" w14:textId="77777777" w:rsidR="00F377C4" w:rsidRPr="00C05D79" w:rsidRDefault="00120528" w:rsidP="006D732A">
            <w:pPr>
              <w:pStyle w:val="StateRAMPTableText"/>
            </w:pPr>
            <w:sdt>
              <w:sdtPr>
                <w:id w:val="701517199"/>
                <w14:checkbox>
                  <w14:checked w14:val="0"/>
                  <w14:checkedState w14:val="2612" w14:font="MS Gothic"/>
                  <w14:uncheckedState w14:val="2610" w14:font="MS Gothic"/>
                </w14:checkbox>
              </w:sdtPr>
              <w:sdtEndPr/>
              <w:sdtContent>
                <w:r w:rsidR="00F377C4" w:rsidRPr="00C05D79">
                  <w:rPr>
                    <w:rFonts w:eastAsia="MS Gothic" w:hint="eastAsia"/>
                  </w:rPr>
                  <w:t>☐</w:t>
                </w:r>
              </w:sdtContent>
            </w:sdt>
          </w:p>
        </w:tc>
        <w:tc>
          <w:tcPr>
            <w:tcW w:w="1151" w:type="pct"/>
            <w:shd w:val="clear" w:color="auto" w:fill="auto"/>
            <w:tcMar>
              <w:top w:w="0" w:type="dxa"/>
              <w:left w:w="101" w:type="dxa"/>
              <w:bottom w:w="115" w:type="dxa"/>
              <w:right w:w="101" w:type="dxa"/>
            </w:tcMar>
            <w:vAlign w:val="center"/>
          </w:tcPr>
          <w:p w14:paraId="710B1B2A" w14:textId="77777777" w:rsidR="00F377C4" w:rsidRPr="00C05D79" w:rsidRDefault="00F377C4" w:rsidP="00E32A40">
            <w:r w:rsidRPr="00C05D79">
              <w:t>Other</w:t>
            </w:r>
          </w:p>
        </w:tc>
        <w:tc>
          <w:tcPr>
            <w:tcW w:w="3377" w:type="pct"/>
            <w:shd w:val="clear" w:color="auto" w:fill="auto"/>
            <w:tcMar>
              <w:top w:w="0" w:type="dxa"/>
              <w:left w:w="101" w:type="dxa"/>
              <w:bottom w:w="115" w:type="dxa"/>
              <w:right w:w="101" w:type="dxa"/>
            </w:tcMar>
            <w:vAlign w:val="center"/>
          </w:tcPr>
          <w:p w14:paraId="521E1763" w14:textId="77777777" w:rsidR="00F377C4" w:rsidRPr="00C05D79" w:rsidRDefault="00F377C4" w:rsidP="00E32A40">
            <w:r w:rsidRPr="00C05D79">
              <w:t xml:space="preserve">Explain: </w:t>
            </w:r>
            <w:sdt>
              <w:sdtPr>
                <w:id w:val="372974990"/>
                <w:placeholder>
                  <w:docPart w:val="9987D750A61C4E948EFC26018FF1F0EB"/>
                </w:placeholder>
                <w:showingPlcHdr/>
                <w:text w:multiLine="1"/>
              </w:sdtPr>
              <w:sdtEndPr/>
              <w:sdtContent>
                <w:r w:rsidRPr="00C05D79">
                  <w:t>Click here to enter text.</w:t>
                </w:r>
              </w:sdtContent>
            </w:sdt>
          </w:p>
        </w:tc>
      </w:tr>
    </w:tbl>
    <w:p w14:paraId="6BC93BBE" w14:textId="77777777" w:rsidR="00F377C4" w:rsidRDefault="00F377C4" w:rsidP="006D732A"/>
    <w:p w14:paraId="2205EB60" w14:textId="224EA16F" w:rsidR="00F377C4" w:rsidRPr="0094101B" w:rsidRDefault="00F377C4" w:rsidP="006D732A">
      <w:pPr>
        <w:pStyle w:val="Instruction"/>
      </w:pPr>
      <w:r w:rsidRPr="0094101B">
        <w:t>Instruction: Select as many status indicators as apply</w:t>
      </w:r>
      <w:r w:rsidR="002A1B47">
        <w:t xml:space="preserve">. </w:t>
      </w:r>
      <w:r w:rsidRPr="0094101B">
        <w:t>If more than one status is selected, list which components of the system are covered under each status indicator.</w:t>
      </w:r>
    </w:p>
    <w:p w14:paraId="58238562" w14:textId="77777777" w:rsidR="00F377C4" w:rsidRPr="0094101B" w:rsidRDefault="00F377C4" w:rsidP="006D732A">
      <w:pPr>
        <w:pStyle w:val="Instruction"/>
        <w:rPr>
          <w:lang w:eastAsia="en-US"/>
        </w:rPr>
      </w:pPr>
      <w:r w:rsidRPr="0094101B">
        <w:t>Delete this and all other instructions from your final version of this document.</w:t>
      </w:r>
    </w:p>
    <w:p w14:paraId="65C0F3B0" w14:textId="77777777" w:rsidR="00F377C4" w:rsidRPr="009C2B63" w:rsidRDefault="00F377C4" w:rsidP="006D732A"/>
    <w:p w14:paraId="3651A724" w14:textId="77777777" w:rsidR="00F377C4" w:rsidRPr="00E0416A" w:rsidRDefault="00F377C4" w:rsidP="00926078">
      <w:pPr>
        <w:pStyle w:val="Heading1"/>
      </w:pPr>
      <w:bookmarkStart w:id="185" w:name="_Toc383433186"/>
      <w:bookmarkStart w:id="186" w:name="_Toc383444418"/>
      <w:bookmarkStart w:id="187" w:name="_Toc385594043"/>
      <w:bookmarkStart w:id="188" w:name="_Toc385594435"/>
      <w:bookmarkStart w:id="189" w:name="_Toc385594823"/>
      <w:bookmarkStart w:id="190" w:name="_Toc388620679"/>
      <w:bookmarkStart w:id="191" w:name="_Toc449543276"/>
      <w:bookmarkStart w:id="192" w:name="_Toc520893315"/>
      <w:bookmarkStart w:id="193" w:name="_Toc117231950"/>
      <w:r w:rsidRPr="00E0416A">
        <w:t>Information System Type</w:t>
      </w:r>
      <w:bookmarkEnd w:id="185"/>
      <w:bookmarkEnd w:id="186"/>
      <w:bookmarkEnd w:id="187"/>
      <w:bookmarkEnd w:id="188"/>
      <w:bookmarkEnd w:id="189"/>
      <w:bookmarkEnd w:id="190"/>
      <w:bookmarkEnd w:id="191"/>
      <w:bookmarkEnd w:id="192"/>
      <w:bookmarkEnd w:id="193"/>
    </w:p>
    <w:p w14:paraId="7585E1BF" w14:textId="1172DC7C" w:rsidR="00F377C4" w:rsidRPr="002C3786" w:rsidRDefault="00F377C4" w:rsidP="006D732A">
      <w:r w:rsidRPr="002C3786">
        <w:t xml:space="preserve">The </w:t>
      </w:r>
      <w:sdt>
        <w:sdtPr>
          <w:rPr>
            <w:rStyle w:val="UserInputChar"/>
          </w:rPr>
          <w:alias w:val="Information System Abbreviation"/>
          <w:tag w:val="informationsystemabbreviation"/>
          <w:id w:val="-1746411749"/>
          <w:dataBinding w:xpath="/root[1]/companyinfo[1]/informationsystemabbreviation[1]" w:storeItemID="{3C714739-2FB5-41FA-89D5-72FE7465BFF9}"/>
          <w:text/>
        </w:sdtPr>
        <w:sdtEndPr>
          <w:rPr>
            <w:rStyle w:val="UserInputChar"/>
          </w:rPr>
        </w:sdtEndPr>
        <w:sdtContent>
          <w:r w:rsidR="00CB0E49" w:rsidRPr="00CB0E49">
            <w:rPr>
              <w:rStyle w:val="UserInputChar"/>
            </w:rPr>
            <w:t>&lt;</w:t>
          </w:r>
          <w:r w:rsidRPr="00CB0E49">
            <w:rPr>
              <w:rStyle w:val="UserInputChar"/>
            </w:rPr>
            <w:t>Enter Information System Abbreviation</w:t>
          </w:r>
          <w:r w:rsidR="00CB0E49" w:rsidRPr="00CB0E49">
            <w:rPr>
              <w:rStyle w:val="UserInputChar"/>
            </w:rPr>
            <w:t>&gt;</w:t>
          </w:r>
        </w:sdtContent>
      </w:sdt>
      <w:r w:rsidRPr="002C3786">
        <w:t xml:space="preserve"> makes use of unique managed service provider architecture layer(s)</w:t>
      </w:r>
      <w:r w:rsidR="002A1B47">
        <w:t xml:space="preserve">. </w:t>
      </w:r>
    </w:p>
    <w:p w14:paraId="2C325C24" w14:textId="77777777" w:rsidR="00F377C4" w:rsidRDefault="00F377C4" w:rsidP="005B05AD">
      <w:pPr>
        <w:pStyle w:val="Heading2"/>
      </w:pPr>
      <w:bookmarkStart w:id="194" w:name="_Toc385594044"/>
      <w:bookmarkStart w:id="195" w:name="_Toc385594436"/>
      <w:bookmarkStart w:id="196" w:name="_Toc385594824"/>
      <w:bookmarkStart w:id="197" w:name="_Toc388620680"/>
      <w:bookmarkStart w:id="198" w:name="_Toc449543277"/>
      <w:bookmarkStart w:id="199" w:name="_Toc520893316"/>
      <w:bookmarkStart w:id="200" w:name="_Toc117231951"/>
      <w:r w:rsidRPr="002C3786">
        <w:t>Cloud Service Model</w:t>
      </w:r>
      <w:r>
        <w:t>s</w:t>
      </w:r>
      <w:bookmarkEnd w:id="194"/>
      <w:bookmarkEnd w:id="195"/>
      <w:bookmarkEnd w:id="196"/>
      <w:bookmarkEnd w:id="197"/>
      <w:bookmarkEnd w:id="198"/>
      <w:bookmarkEnd w:id="199"/>
      <w:bookmarkEnd w:id="200"/>
    </w:p>
    <w:p w14:paraId="23059F61" w14:textId="04EC41D8" w:rsidR="00F377C4" w:rsidRDefault="00F377C4" w:rsidP="006D732A">
      <w:r w:rsidRPr="002C3786">
        <w:t>Information systems, particularly those based on cloud architecture models, are made up of different service layers</w:t>
      </w:r>
      <w:r w:rsidR="002A1B47">
        <w:t xml:space="preserve">. </w:t>
      </w:r>
      <w:r>
        <w:t>Below are</w:t>
      </w:r>
      <w:r w:rsidRPr="0026541D">
        <w:t xml:space="preserve"> </w:t>
      </w:r>
      <w:r>
        <w:t xml:space="preserve">some questions </w:t>
      </w:r>
      <w:r w:rsidRPr="0026541D">
        <w:t>that help the system owner determine if their system is a cloud followed by specific questions to help the system owner determine the type of cloud</w:t>
      </w:r>
      <w:r>
        <w:t>.</w:t>
      </w:r>
    </w:p>
    <w:p w14:paraId="7922B521" w14:textId="77777777" w:rsidR="00931BCF" w:rsidRDefault="00931BCF" w:rsidP="006D732A"/>
    <w:tbl>
      <w:tblPr>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0" w:type="dxa"/>
          <w:right w:w="0" w:type="dxa"/>
        </w:tblCellMar>
        <w:tblLook w:val="04A0" w:firstRow="1" w:lastRow="0" w:firstColumn="1" w:lastColumn="0" w:noHBand="0" w:noVBand="1"/>
      </w:tblPr>
      <w:tblGrid>
        <w:gridCol w:w="4045"/>
        <w:gridCol w:w="5305"/>
      </w:tblGrid>
      <w:tr w:rsidR="00F377C4" w:rsidRPr="0094101B" w14:paraId="5A99EAF6" w14:textId="77777777" w:rsidTr="006D732A">
        <w:trPr>
          <w:trHeight w:val="341"/>
          <w:tblHeader/>
        </w:trPr>
        <w:tc>
          <w:tcPr>
            <w:tcW w:w="4045" w:type="dxa"/>
            <w:shd w:val="clear" w:color="auto" w:fill="5B9BD5" w:themeFill="accent5"/>
            <w:tcMar>
              <w:top w:w="0" w:type="dxa"/>
              <w:left w:w="108" w:type="dxa"/>
              <w:bottom w:w="0" w:type="dxa"/>
              <w:right w:w="108" w:type="dxa"/>
            </w:tcMar>
            <w:hideMark/>
          </w:tcPr>
          <w:p w14:paraId="29C01EF6" w14:textId="77777777" w:rsidR="00F377C4" w:rsidRPr="006D732A" w:rsidRDefault="00F377C4" w:rsidP="006D732A">
            <w:pPr>
              <w:rPr>
                <w:b/>
                <w:bCs/>
                <w:color w:val="FFFFFF" w:themeColor="background1"/>
              </w:rPr>
            </w:pPr>
            <w:r w:rsidRPr="006D732A">
              <w:rPr>
                <w:b/>
                <w:bCs/>
                <w:color w:val="FFFFFF" w:themeColor="background1"/>
              </w:rPr>
              <w:t>Question (Yes/No)</w:t>
            </w:r>
          </w:p>
        </w:tc>
        <w:tc>
          <w:tcPr>
            <w:tcW w:w="5305" w:type="dxa"/>
            <w:shd w:val="clear" w:color="auto" w:fill="5B9BD5" w:themeFill="accent5"/>
            <w:tcMar>
              <w:top w:w="0" w:type="dxa"/>
              <w:left w:w="108" w:type="dxa"/>
              <w:bottom w:w="0" w:type="dxa"/>
              <w:right w:w="108" w:type="dxa"/>
            </w:tcMar>
            <w:hideMark/>
          </w:tcPr>
          <w:p w14:paraId="4A708B39" w14:textId="77777777" w:rsidR="00F377C4" w:rsidRPr="006D732A" w:rsidRDefault="00F377C4" w:rsidP="006D732A">
            <w:pPr>
              <w:rPr>
                <w:b/>
                <w:bCs/>
                <w:color w:val="FFFFFF" w:themeColor="background1"/>
              </w:rPr>
            </w:pPr>
            <w:r w:rsidRPr="006D732A">
              <w:rPr>
                <w:b/>
                <w:bCs/>
                <w:color w:val="FFFFFF" w:themeColor="background1"/>
              </w:rPr>
              <w:t>Conclusion</w:t>
            </w:r>
          </w:p>
        </w:tc>
      </w:tr>
      <w:tr w:rsidR="00F377C4" w:rsidRPr="0094101B" w14:paraId="37DB1169" w14:textId="77777777" w:rsidTr="00F377C4">
        <w:tc>
          <w:tcPr>
            <w:tcW w:w="4045" w:type="dxa"/>
            <w:tcMar>
              <w:top w:w="0" w:type="dxa"/>
              <w:left w:w="108" w:type="dxa"/>
              <w:bottom w:w="0" w:type="dxa"/>
              <w:right w:w="108" w:type="dxa"/>
            </w:tcMar>
            <w:hideMark/>
          </w:tcPr>
          <w:p w14:paraId="5DD7D6BA" w14:textId="77777777" w:rsidR="00F377C4" w:rsidRPr="006D732A" w:rsidRDefault="00F377C4" w:rsidP="006D732A">
            <w:r w:rsidRPr="006D732A">
              <w:t>Does the system use virtual machines?</w:t>
            </w:r>
          </w:p>
        </w:tc>
        <w:tc>
          <w:tcPr>
            <w:tcW w:w="5305" w:type="dxa"/>
            <w:tcMar>
              <w:top w:w="0" w:type="dxa"/>
              <w:left w:w="108" w:type="dxa"/>
              <w:bottom w:w="0" w:type="dxa"/>
              <w:right w:w="108" w:type="dxa"/>
            </w:tcMar>
            <w:hideMark/>
          </w:tcPr>
          <w:p w14:paraId="3C5584F9" w14:textId="77777777" w:rsidR="00F377C4" w:rsidRPr="006D732A" w:rsidRDefault="00F377C4" w:rsidP="006D732A">
            <w:r w:rsidRPr="006D732A">
              <w:t xml:space="preserve">A no response means that system is most likely not a cloud. </w:t>
            </w:r>
          </w:p>
        </w:tc>
      </w:tr>
      <w:tr w:rsidR="00F377C4" w:rsidRPr="0094101B" w14:paraId="6E7E5035" w14:textId="77777777" w:rsidTr="00F377C4">
        <w:tc>
          <w:tcPr>
            <w:tcW w:w="4045" w:type="dxa"/>
            <w:tcMar>
              <w:top w:w="0" w:type="dxa"/>
              <w:left w:w="108" w:type="dxa"/>
              <w:bottom w:w="0" w:type="dxa"/>
              <w:right w:w="108" w:type="dxa"/>
            </w:tcMar>
            <w:hideMark/>
          </w:tcPr>
          <w:p w14:paraId="6A37B186" w14:textId="77777777" w:rsidR="00F377C4" w:rsidRPr="006D732A" w:rsidRDefault="00F377C4" w:rsidP="006D732A">
            <w:r w:rsidRPr="006D732A">
              <w:t>Does the system have the ability to expand its capacity to meet customer demand?</w:t>
            </w:r>
          </w:p>
        </w:tc>
        <w:tc>
          <w:tcPr>
            <w:tcW w:w="5305" w:type="dxa"/>
            <w:tcMar>
              <w:top w:w="0" w:type="dxa"/>
              <w:left w:w="108" w:type="dxa"/>
              <w:bottom w:w="0" w:type="dxa"/>
              <w:right w:w="108" w:type="dxa"/>
            </w:tcMar>
            <w:hideMark/>
          </w:tcPr>
          <w:p w14:paraId="75A24D59" w14:textId="77777777" w:rsidR="00F377C4" w:rsidRPr="006D732A" w:rsidRDefault="00F377C4" w:rsidP="006D732A">
            <w:r w:rsidRPr="006D732A">
              <w:t xml:space="preserve">A no response means that the system is most likely not a cloud. </w:t>
            </w:r>
          </w:p>
        </w:tc>
      </w:tr>
      <w:tr w:rsidR="00F377C4" w:rsidRPr="0094101B" w14:paraId="4464830C" w14:textId="77777777" w:rsidTr="00F377C4">
        <w:tc>
          <w:tcPr>
            <w:tcW w:w="4045" w:type="dxa"/>
            <w:tcMar>
              <w:top w:w="0" w:type="dxa"/>
              <w:left w:w="108" w:type="dxa"/>
              <w:bottom w:w="0" w:type="dxa"/>
              <w:right w:w="108" w:type="dxa"/>
            </w:tcMar>
            <w:hideMark/>
          </w:tcPr>
          <w:p w14:paraId="7ED7EB46" w14:textId="77777777" w:rsidR="00F377C4" w:rsidRPr="006D732A" w:rsidRDefault="00F377C4" w:rsidP="006D732A">
            <w:r w:rsidRPr="006D732A">
              <w:t>Does the system allow the consumer to build anything other than servers?</w:t>
            </w:r>
          </w:p>
        </w:tc>
        <w:tc>
          <w:tcPr>
            <w:tcW w:w="5305" w:type="dxa"/>
            <w:tcMar>
              <w:top w:w="0" w:type="dxa"/>
              <w:left w:w="108" w:type="dxa"/>
              <w:bottom w:w="0" w:type="dxa"/>
              <w:right w:w="108" w:type="dxa"/>
            </w:tcMar>
            <w:hideMark/>
          </w:tcPr>
          <w:p w14:paraId="3C69DD88" w14:textId="77777777" w:rsidR="00F377C4" w:rsidRPr="006D732A" w:rsidRDefault="00F377C4" w:rsidP="006D732A">
            <w:r w:rsidRPr="006D732A">
              <w:t xml:space="preserve">A no response means that the system is an IaaS. A yes response means that the system is either a PaaS or a SaaS. </w:t>
            </w:r>
          </w:p>
        </w:tc>
      </w:tr>
      <w:tr w:rsidR="00F377C4" w:rsidRPr="0094101B" w14:paraId="729D0595" w14:textId="77777777" w:rsidTr="00F377C4">
        <w:tc>
          <w:tcPr>
            <w:tcW w:w="4045" w:type="dxa"/>
            <w:tcMar>
              <w:top w:w="0" w:type="dxa"/>
              <w:left w:w="108" w:type="dxa"/>
              <w:bottom w:w="0" w:type="dxa"/>
              <w:right w:w="108" w:type="dxa"/>
            </w:tcMar>
            <w:hideMark/>
          </w:tcPr>
          <w:p w14:paraId="5F0438A0" w14:textId="77777777" w:rsidR="00F377C4" w:rsidRPr="006D732A" w:rsidRDefault="00F377C4" w:rsidP="006D732A">
            <w:r w:rsidRPr="006D732A">
              <w:t>Does the system offer the ability to create databases?</w:t>
            </w:r>
          </w:p>
        </w:tc>
        <w:tc>
          <w:tcPr>
            <w:tcW w:w="5305" w:type="dxa"/>
            <w:tcMar>
              <w:top w:w="0" w:type="dxa"/>
              <w:left w:w="108" w:type="dxa"/>
              <w:bottom w:w="0" w:type="dxa"/>
              <w:right w:w="108" w:type="dxa"/>
            </w:tcMar>
            <w:hideMark/>
          </w:tcPr>
          <w:p w14:paraId="3FFD4717" w14:textId="77777777" w:rsidR="00F377C4" w:rsidRPr="006D732A" w:rsidRDefault="00F377C4" w:rsidP="006D732A">
            <w:r w:rsidRPr="006D732A">
              <w:t xml:space="preserve">A yes response means that the system is a PaaS. </w:t>
            </w:r>
          </w:p>
        </w:tc>
      </w:tr>
      <w:tr w:rsidR="00F377C4" w:rsidRPr="0094101B" w14:paraId="3C88FFCC" w14:textId="77777777" w:rsidTr="00F377C4">
        <w:tc>
          <w:tcPr>
            <w:tcW w:w="4045" w:type="dxa"/>
            <w:tcMar>
              <w:top w:w="0" w:type="dxa"/>
              <w:left w:w="108" w:type="dxa"/>
              <w:bottom w:w="0" w:type="dxa"/>
              <w:right w:w="108" w:type="dxa"/>
            </w:tcMar>
            <w:hideMark/>
          </w:tcPr>
          <w:p w14:paraId="0CEC293B" w14:textId="77777777" w:rsidR="00F377C4" w:rsidRPr="006D732A" w:rsidRDefault="00F377C4" w:rsidP="006D732A">
            <w:r w:rsidRPr="006D732A">
              <w:t xml:space="preserve">Does the system offer various developer toolkits and APIs? </w:t>
            </w:r>
          </w:p>
        </w:tc>
        <w:tc>
          <w:tcPr>
            <w:tcW w:w="5305" w:type="dxa"/>
            <w:tcMar>
              <w:top w:w="0" w:type="dxa"/>
              <w:left w:w="108" w:type="dxa"/>
              <w:bottom w:w="0" w:type="dxa"/>
              <w:right w:w="108" w:type="dxa"/>
            </w:tcMar>
            <w:hideMark/>
          </w:tcPr>
          <w:p w14:paraId="5AF678E6" w14:textId="77777777" w:rsidR="00F377C4" w:rsidRPr="006D732A" w:rsidRDefault="00F377C4" w:rsidP="006D732A">
            <w:r w:rsidRPr="006D732A">
              <w:t xml:space="preserve">A yes response means that the system is a PaaS. </w:t>
            </w:r>
          </w:p>
        </w:tc>
      </w:tr>
      <w:tr w:rsidR="00F377C4" w:rsidRPr="0094101B" w14:paraId="6F915F33" w14:textId="77777777" w:rsidTr="00F377C4">
        <w:tc>
          <w:tcPr>
            <w:tcW w:w="4045" w:type="dxa"/>
            <w:tcMar>
              <w:top w:w="0" w:type="dxa"/>
              <w:left w:w="108" w:type="dxa"/>
              <w:bottom w:w="0" w:type="dxa"/>
              <w:right w:w="108" w:type="dxa"/>
            </w:tcMar>
            <w:hideMark/>
          </w:tcPr>
          <w:p w14:paraId="6ECA12B1" w14:textId="77777777" w:rsidR="00F377C4" w:rsidRPr="006D732A" w:rsidRDefault="00F377C4" w:rsidP="006D732A">
            <w:r w:rsidRPr="006D732A">
              <w:lastRenderedPageBreak/>
              <w:t>Does the system offer only applications that are available by obtaining a login?</w:t>
            </w:r>
          </w:p>
        </w:tc>
        <w:tc>
          <w:tcPr>
            <w:tcW w:w="5305" w:type="dxa"/>
            <w:tcMar>
              <w:top w:w="0" w:type="dxa"/>
              <w:left w:w="108" w:type="dxa"/>
              <w:bottom w:w="0" w:type="dxa"/>
              <w:right w:w="108" w:type="dxa"/>
            </w:tcMar>
            <w:hideMark/>
          </w:tcPr>
          <w:p w14:paraId="593C0B7B" w14:textId="77777777" w:rsidR="00F377C4" w:rsidRPr="006D732A" w:rsidRDefault="00F377C4" w:rsidP="006D732A">
            <w:r w:rsidRPr="006D732A">
              <w:t xml:space="preserve">A yes response means that system is a SaaS. A no response means that the system is either a PaaS or an IaaS. </w:t>
            </w:r>
          </w:p>
        </w:tc>
      </w:tr>
    </w:tbl>
    <w:p w14:paraId="36FE087C" w14:textId="77777777" w:rsidR="00F377C4" w:rsidRDefault="00F377C4" w:rsidP="006D732A"/>
    <w:p w14:paraId="4A9858AF" w14:textId="293D481F" w:rsidR="00F377C4" w:rsidRDefault="00F377C4" w:rsidP="006D732A">
      <w:r w:rsidRPr="002C3786">
        <w:t xml:space="preserve">The layers of the </w:t>
      </w:r>
      <w:r w:rsidR="00B91984" w:rsidRPr="00B91984">
        <w:rPr>
          <w:rStyle w:val="UserInputChar"/>
        </w:rPr>
        <w:t>&lt;</w:t>
      </w:r>
      <w:sdt>
        <w:sdtPr>
          <w:rPr>
            <w:rStyle w:val="UserInputChar"/>
          </w:rPr>
          <w:alias w:val="Information System Abbreviation"/>
          <w:tag w:val="informationsystemabbreviation"/>
          <w:id w:val="1803345201"/>
          <w:dataBinding w:xpath="/root[1]/companyinfo[1]/informationsystemabbreviation[1]" w:storeItemID="{3C714739-2FB5-41FA-89D5-72FE7465BFF9}"/>
          <w:text/>
        </w:sdtPr>
        <w:sdtEndPr>
          <w:rPr>
            <w:rStyle w:val="UserInputChar"/>
          </w:rPr>
        </w:sdtEndPr>
        <w:sdtContent>
          <w:r w:rsidRPr="00B91984">
            <w:rPr>
              <w:rStyle w:val="UserInputChar"/>
            </w:rPr>
            <w:t>Enter Information System Abbreviation</w:t>
          </w:r>
          <w:r w:rsidR="00B91984" w:rsidRPr="00B91984">
            <w:rPr>
              <w:rStyle w:val="UserInputChar"/>
            </w:rPr>
            <w:t>&gt;</w:t>
          </w:r>
        </w:sdtContent>
      </w:sdt>
      <w:r>
        <w:t xml:space="preserve"> </w:t>
      </w:r>
      <w:r w:rsidRPr="002C3786">
        <w:t>defined in this SSP</w:t>
      </w:r>
      <w:r>
        <w:t xml:space="preserve"> </w:t>
      </w:r>
      <w:r w:rsidRPr="002C3786">
        <w:t xml:space="preserve">are indicated in </w:t>
      </w:r>
      <w:r>
        <w:fldChar w:fldCharType="begin"/>
      </w:r>
      <w:r>
        <w:instrText xml:space="preserve"> REF _Ref437332823 \h </w:instrText>
      </w:r>
      <w:r>
        <w:fldChar w:fldCharType="separate"/>
      </w:r>
      <w:r>
        <w:t xml:space="preserve">Table </w:t>
      </w:r>
      <w:r w:rsidR="002A1B47">
        <w:rPr>
          <w:noProof/>
        </w:rPr>
        <w:t>11</w:t>
      </w:r>
      <w:r>
        <w:t xml:space="preserve"> </w:t>
      </w:r>
      <w:r w:rsidRPr="00B62E87">
        <w:t>Service Layers Represented in this SSP</w:t>
      </w:r>
      <w:r>
        <w:fldChar w:fldCharType="end"/>
      </w:r>
      <w:r>
        <w:t xml:space="preserve"> </w:t>
      </w:r>
      <w:r w:rsidRPr="002C3786">
        <w:t>that follows</w:t>
      </w:r>
      <w:r w:rsidR="002A1B47">
        <w:t>.</w:t>
      </w:r>
    </w:p>
    <w:p w14:paraId="752F63C5" w14:textId="77777777" w:rsidR="002A1B47" w:rsidRPr="002C3786" w:rsidRDefault="002A1B47" w:rsidP="006D732A"/>
    <w:p w14:paraId="5F48CAE6" w14:textId="5AB0E299" w:rsidR="00F377C4" w:rsidRDefault="00F377C4" w:rsidP="00D94329">
      <w:pPr>
        <w:pStyle w:val="Instruction"/>
      </w:pPr>
      <w:bookmarkStart w:id="201" w:name="_Toc383444391"/>
      <w:bookmarkStart w:id="202" w:name="_Toc388620650"/>
      <w:r w:rsidRPr="0094101B">
        <w:t>Instruction: Check all layers that apply.</w:t>
      </w:r>
      <w:r w:rsidR="002A1B47">
        <w:t xml:space="preserve"> </w:t>
      </w:r>
      <w:r w:rsidRPr="0094101B">
        <w:t>Delete this and all other instructions from your final version of this document.</w:t>
      </w:r>
    </w:p>
    <w:p w14:paraId="069CC3E2" w14:textId="02E738AE" w:rsidR="00F377C4" w:rsidRPr="00BB6184" w:rsidRDefault="00F377C4" w:rsidP="002A1B47">
      <w:pPr>
        <w:pStyle w:val="Caption"/>
      </w:pPr>
      <w:bookmarkStart w:id="203" w:name="_Ref437332823"/>
      <w:bookmarkStart w:id="204" w:name="_Toc437345250"/>
      <w:bookmarkStart w:id="205" w:name="_Toc520893549"/>
      <w:bookmarkStart w:id="206" w:name="_Toc109033021"/>
      <w:r>
        <w:t xml:space="preserve">Table </w:t>
      </w:r>
      <w:fldSimple w:instr=" SEQ Table \* ARABIC ">
        <w:r w:rsidR="00B91D99">
          <w:rPr>
            <w:noProof/>
          </w:rPr>
          <w:t>11</w:t>
        </w:r>
      </w:fldSimple>
      <w:r>
        <w:rPr>
          <w:noProof/>
        </w:rPr>
        <w:t>.</w:t>
      </w:r>
      <w:r>
        <w:t xml:space="preserve"> </w:t>
      </w:r>
      <w:r w:rsidRPr="00B62E87">
        <w:t>Service Layers Represented in this SSP</w:t>
      </w:r>
      <w:bookmarkEnd w:id="203"/>
      <w:bookmarkEnd w:id="204"/>
      <w:bookmarkEnd w:id="205"/>
      <w:bookmarkEnd w:id="206"/>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868"/>
        <w:gridCol w:w="3753"/>
        <w:gridCol w:w="4729"/>
      </w:tblGrid>
      <w:tr w:rsidR="00F377C4" w:rsidRPr="0094101B" w14:paraId="4D2CF81F" w14:textId="77777777" w:rsidTr="00F377C4">
        <w:trPr>
          <w:cantSplit/>
          <w:tblHeader/>
          <w:jc w:val="center"/>
        </w:trPr>
        <w:tc>
          <w:tcPr>
            <w:tcW w:w="5000" w:type="pct"/>
            <w:gridSpan w:val="3"/>
            <w:shd w:val="clear" w:color="auto" w:fill="5B9BD5" w:themeFill="accent5"/>
            <w:tcMar>
              <w:top w:w="0" w:type="dxa"/>
              <w:bottom w:w="115" w:type="dxa"/>
            </w:tcMar>
          </w:tcPr>
          <w:bookmarkEnd w:id="201"/>
          <w:bookmarkEnd w:id="202"/>
          <w:p w14:paraId="47135EE9" w14:textId="77777777" w:rsidR="00F377C4" w:rsidRPr="0094101B" w:rsidRDefault="00F377C4" w:rsidP="00931BCF">
            <w:r w:rsidRPr="00931BCF">
              <w:rPr>
                <w:b/>
                <w:bCs/>
                <w:color w:val="FFFFFF" w:themeColor="background1"/>
              </w:rPr>
              <w:t>Service Provider Architecture Layers</w:t>
            </w:r>
          </w:p>
        </w:tc>
      </w:tr>
      <w:tr w:rsidR="00F377C4" w:rsidRPr="0094101B" w14:paraId="1830BF18" w14:textId="77777777" w:rsidTr="00F377C4">
        <w:trPr>
          <w:cantSplit/>
          <w:tblHeader/>
          <w:jc w:val="center"/>
        </w:trPr>
        <w:tc>
          <w:tcPr>
            <w:tcW w:w="464" w:type="pct"/>
            <w:tcMar>
              <w:top w:w="0" w:type="dxa"/>
              <w:bottom w:w="115" w:type="dxa"/>
            </w:tcMar>
            <w:vAlign w:val="center"/>
          </w:tcPr>
          <w:p w14:paraId="5137912E" w14:textId="77777777" w:rsidR="00F377C4" w:rsidRPr="0094101B" w:rsidRDefault="00120528" w:rsidP="006D732A">
            <w:pPr>
              <w:pStyle w:val="StateRAMPTableText"/>
            </w:pPr>
            <w:sdt>
              <w:sdtPr>
                <w:id w:val="-2139089418"/>
                <w14:checkbox>
                  <w14:checked w14:val="0"/>
                  <w14:checkedState w14:val="2612" w14:font="MS Gothic"/>
                  <w14:uncheckedState w14:val="2610" w14:font="MS Gothic"/>
                </w14:checkbox>
              </w:sdtPr>
              <w:sdtEndPr/>
              <w:sdtContent>
                <w:r w:rsidR="00F377C4" w:rsidRPr="0094101B">
                  <w:rPr>
                    <w:rFonts w:eastAsia="MS Gothic" w:hint="eastAsia"/>
                  </w:rPr>
                  <w:t>☐</w:t>
                </w:r>
              </w:sdtContent>
            </w:sdt>
          </w:p>
        </w:tc>
        <w:tc>
          <w:tcPr>
            <w:tcW w:w="2007" w:type="pct"/>
            <w:shd w:val="clear" w:color="auto" w:fill="auto"/>
            <w:tcMar>
              <w:top w:w="0" w:type="dxa"/>
              <w:left w:w="101" w:type="dxa"/>
              <w:bottom w:w="115" w:type="dxa"/>
              <w:right w:w="101" w:type="dxa"/>
            </w:tcMar>
            <w:vAlign w:val="center"/>
          </w:tcPr>
          <w:p w14:paraId="5BC97C55" w14:textId="77777777" w:rsidR="00F377C4" w:rsidRPr="0094101B" w:rsidRDefault="00F377C4" w:rsidP="006D732A">
            <w:pPr>
              <w:pStyle w:val="StateRAMPTableText"/>
            </w:pPr>
            <w:r w:rsidRPr="0094101B">
              <w:t>Software as a Service (SaaS)</w:t>
            </w:r>
          </w:p>
        </w:tc>
        <w:tc>
          <w:tcPr>
            <w:tcW w:w="2529" w:type="pct"/>
            <w:shd w:val="clear" w:color="auto" w:fill="auto"/>
            <w:tcMar>
              <w:top w:w="0" w:type="dxa"/>
              <w:left w:w="101" w:type="dxa"/>
              <w:bottom w:w="115" w:type="dxa"/>
              <w:right w:w="101" w:type="dxa"/>
            </w:tcMar>
            <w:vAlign w:val="center"/>
          </w:tcPr>
          <w:p w14:paraId="5BB3B4ED" w14:textId="77777777" w:rsidR="00F377C4" w:rsidRPr="0094101B" w:rsidRDefault="00F377C4" w:rsidP="006D732A">
            <w:pPr>
              <w:pStyle w:val="StateRAMPTableText"/>
            </w:pPr>
            <w:r w:rsidRPr="0094101B">
              <w:t>Major Application</w:t>
            </w:r>
          </w:p>
        </w:tc>
      </w:tr>
      <w:tr w:rsidR="00F377C4" w:rsidRPr="0094101B" w14:paraId="384A3B9D" w14:textId="77777777" w:rsidTr="00F377C4">
        <w:trPr>
          <w:cantSplit/>
          <w:tblHeader/>
          <w:jc w:val="center"/>
        </w:trPr>
        <w:tc>
          <w:tcPr>
            <w:tcW w:w="464" w:type="pct"/>
            <w:tcMar>
              <w:top w:w="0" w:type="dxa"/>
              <w:bottom w:w="115" w:type="dxa"/>
            </w:tcMar>
            <w:vAlign w:val="center"/>
          </w:tcPr>
          <w:p w14:paraId="211FAAC7" w14:textId="77777777" w:rsidR="00F377C4" w:rsidRPr="0094101B" w:rsidRDefault="00120528" w:rsidP="006D732A">
            <w:pPr>
              <w:pStyle w:val="StateRAMPTableText"/>
            </w:pPr>
            <w:sdt>
              <w:sdtPr>
                <w:id w:val="-1817261537"/>
                <w14:checkbox>
                  <w14:checked w14:val="0"/>
                  <w14:checkedState w14:val="2612" w14:font="MS Gothic"/>
                  <w14:uncheckedState w14:val="2610" w14:font="MS Gothic"/>
                </w14:checkbox>
              </w:sdtPr>
              <w:sdtEndPr/>
              <w:sdtContent>
                <w:r w:rsidR="00F377C4" w:rsidRPr="0094101B">
                  <w:rPr>
                    <w:rFonts w:eastAsia="MS Gothic" w:hint="eastAsia"/>
                  </w:rPr>
                  <w:t>☐</w:t>
                </w:r>
              </w:sdtContent>
            </w:sdt>
          </w:p>
        </w:tc>
        <w:tc>
          <w:tcPr>
            <w:tcW w:w="2007" w:type="pct"/>
            <w:shd w:val="clear" w:color="auto" w:fill="auto"/>
            <w:tcMar>
              <w:top w:w="0" w:type="dxa"/>
              <w:left w:w="101" w:type="dxa"/>
              <w:bottom w:w="115" w:type="dxa"/>
              <w:right w:w="101" w:type="dxa"/>
            </w:tcMar>
            <w:vAlign w:val="center"/>
          </w:tcPr>
          <w:p w14:paraId="56E74A77" w14:textId="77777777" w:rsidR="00F377C4" w:rsidRPr="0094101B" w:rsidRDefault="00F377C4" w:rsidP="006D732A">
            <w:pPr>
              <w:pStyle w:val="StateRAMPTableText"/>
            </w:pPr>
            <w:r w:rsidRPr="0094101B">
              <w:t>Platform as a Service (PaaS)</w:t>
            </w:r>
          </w:p>
        </w:tc>
        <w:tc>
          <w:tcPr>
            <w:tcW w:w="2529" w:type="pct"/>
            <w:shd w:val="clear" w:color="auto" w:fill="auto"/>
            <w:tcMar>
              <w:top w:w="0" w:type="dxa"/>
              <w:left w:w="101" w:type="dxa"/>
              <w:bottom w:w="115" w:type="dxa"/>
              <w:right w:w="101" w:type="dxa"/>
            </w:tcMar>
            <w:vAlign w:val="center"/>
          </w:tcPr>
          <w:p w14:paraId="02209D96" w14:textId="77777777" w:rsidR="00F377C4" w:rsidRPr="0094101B" w:rsidRDefault="00F377C4" w:rsidP="006D732A">
            <w:pPr>
              <w:pStyle w:val="StateRAMPTableText"/>
            </w:pPr>
            <w:r w:rsidRPr="0094101B">
              <w:t xml:space="preserve">Major Application </w:t>
            </w:r>
          </w:p>
        </w:tc>
      </w:tr>
      <w:tr w:rsidR="00F377C4" w:rsidRPr="0094101B" w14:paraId="656E1C7A" w14:textId="77777777" w:rsidTr="00F377C4">
        <w:trPr>
          <w:cantSplit/>
          <w:tblHeader/>
          <w:jc w:val="center"/>
        </w:trPr>
        <w:tc>
          <w:tcPr>
            <w:tcW w:w="464" w:type="pct"/>
            <w:tcMar>
              <w:top w:w="0" w:type="dxa"/>
              <w:bottom w:w="115" w:type="dxa"/>
            </w:tcMar>
            <w:vAlign w:val="center"/>
          </w:tcPr>
          <w:p w14:paraId="12DDD1C1" w14:textId="77777777" w:rsidR="00F377C4" w:rsidRPr="0094101B" w:rsidRDefault="00120528" w:rsidP="006D732A">
            <w:pPr>
              <w:pStyle w:val="StateRAMPTableText"/>
            </w:pPr>
            <w:sdt>
              <w:sdtPr>
                <w:id w:val="79187840"/>
                <w14:checkbox>
                  <w14:checked w14:val="0"/>
                  <w14:checkedState w14:val="2612" w14:font="MS Gothic"/>
                  <w14:uncheckedState w14:val="2610" w14:font="MS Gothic"/>
                </w14:checkbox>
              </w:sdtPr>
              <w:sdtEndPr/>
              <w:sdtContent>
                <w:r w:rsidR="00F377C4" w:rsidRPr="0094101B">
                  <w:rPr>
                    <w:rFonts w:eastAsia="MS Gothic" w:hint="eastAsia"/>
                  </w:rPr>
                  <w:t>☐</w:t>
                </w:r>
              </w:sdtContent>
            </w:sdt>
          </w:p>
        </w:tc>
        <w:tc>
          <w:tcPr>
            <w:tcW w:w="2007" w:type="pct"/>
            <w:shd w:val="clear" w:color="auto" w:fill="auto"/>
            <w:tcMar>
              <w:top w:w="0" w:type="dxa"/>
              <w:left w:w="101" w:type="dxa"/>
              <w:bottom w:w="115" w:type="dxa"/>
              <w:right w:w="101" w:type="dxa"/>
            </w:tcMar>
            <w:vAlign w:val="center"/>
          </w:tcPr>
          <w:p w14:paraId="62C489D1" w14:textId="77777777" w:rsidR="00F377C4" w:rsidRPr="0094101B" w:rsidRDefault="00F377C4" w:rsidP="006D732A">
            <w:pPr>
              <w:pStyle w:val="StateRAMPTableText"/>
            </w:pPr>
            <w:r w:rsidRPr="0094101B">
              <w:t>Infrastructure as a Service (IaaS)</w:t>
            </w:r>
          </w:p>
        </w:tc>
        <w:tc>
          <w:tcPr>
            <w:tcW w:w="2529" w:type="pct"/>
            <w:shd w:val="clear" w:color="auto" w:fill="auto"/>
            <w:tcMar>
              <w:top w:w="0" w:type="dxa"/>
              <w:left w:w="101" w:type="dxa"/>
              <w:bottom w:w="115" w:type="dxa"/>
              <w:right w:w="101" w:type="dxa"/>
            </w:tcMar>
            <w:vAlign w:val="center"/>
          </w:tcPr>
          <w:p w14:paraId="28E7F350" w14:textId="77777777" w:rsidR="00F377C4" w:rsidRPr="0094101B" w:rsidRDefault="00F377C4" w:rsidP="006D732A">
            <w:pPr>
              <w:pStyle w:val="StateRAMPTableText"/>
            </w:pPr>
            <w:r w:rsidRPr="0094101B">
              <w:t>General Support System</w:t>
            </w:r>
          </w:p>
        </w:tc>
      </w:tr>
      <w:tr w:rsidR="00F377C4" w:rsidRPr="0094101B" w14:paraId="17B2AD48" w14:textId="77777777" w:rsidTr="00F377C4">
        <w:trPr>
          <w:cantSplit/>
          <w:tblHeader/>
          <w:jc w:val="center"/>
        </w:trPr>
        <w:tc>
          <w:tcPr>
            <w:tcW w:w="464" w:type="pct"/>
            <w:tcMar>
              <w:top w:w="0" w:type="dxa"/>
              <w:bottom w:w="115" w:type="dxa"/>
            </w:tcMar>
            <w:vAlign w:val="center"/>
          </w:tcPr>
          <w:p w14:paraId="4C475B0C" w14:textId="77777777" w:rsidR="00F377C4" w:rsidRPr="0094101B" w:rsidRDefault="00120528" w:rsidP="006D732A">
            <w:pPr>
              <w:pStyle w:val="StateRAMPTableText"/>
            </w:pPr>
            <w:sdt>
              <w:sdtPr>
                <w:id w:val="-165323501"/>
                <w14:checkbox>
                  <w14:checked w14:val="0"/>
                  <w14:checkedState w14:val="2612" w14:font="MS Gothic"/>
                  <w14:uncheckedState w14:val="2610" w14:font="MS Gothic"/>
                </w14:checkbox>
              </w:sdtPr>
              <w:sdtEndPr/>
              <w:sdtContent>
                <w:r w:rsidR="00F377C4" w:rsidRPr="0094101B">
                  <w:rPr>
                    <w:rFonts w:eastAsia="MS Gothic" w:hint="eastAsia"/>
                  </w:rPr>
                  <w:t>☐</w:t>
                </w:r>
              </w:sdtContent>
            </w:sdt>
          </w:p>
        </w:tc>
        <w:tc>
          <w:tcPr>
            <w:tcW w:w="2007" w:type="pct"/>
            <w:shd w:val="clear" w:color="auto" w:fill="auto"/>
            <w:tcMar>
              <w:top w:w="0" w:type="dxa"/>
              <w:left w:w="101" w:type="dxa"/>
              <w:bottom w:w="115" w:type="dxa"/>
              <w:right w:w="101" w:type="dxa"/>
            </w:tcMar>
            <w:vAlign w:val="center"/>
          </w:tcPr>
          <w:p w14:paraId="687CB652" w14:textId="77777777" w:rsidR="00F377C4" w:rsidRPr="0094101B" w:rsidRDefault="00F377C4" w:rsidP="006D732A">
            <w:pPr>
              <w:pStyle w:val="StateRAMPTableText"/>
            </w:pPr>
            <w:r w:rsidRPr="0094101B">
              <w:t>Other</w:t>
            </w:r>
          </w:p>
        </w:tc>
        <w:tc>
          <w:tcPr>
            <w:tcW w:w="2529" w:type="pct"/>
            <w:shd w:val="clear" w:color="auto" w:fill="auto"/>
            <w:tcMar>
              <w:top w:w="0" w:type="dxa"/>
              <w:left w:w="101" w:type="dxa"/>
              <w:bottom w:w="115" w:type="dxa"/>
              <w:right w:w="101" w:type="dxa"/>
            </w:tcMar>
            <w:vAlign w:val="center"/>
          </w:tcPr>
          <w:p w14:paraId="136B5543" w14:textId="77777777" w:rsidR="00F377C4" w:rsidRPr="0094101B" w:rsidRDefault="00F377C4" w:rsidP="006D732A">
            <w:pPr>
              <w:pStyle w:val="StateRAMPTableText"/>
            </w:pPr>
            <w:r w:rsidRPr="0094101B">
              <w:t xml:space="preserve">Explain: </w:t>
            </w:r>
            <w:sdt>
              <w:sdtPr>
                <w:id w:val="1350528181"/>
                <w:placeholder>
                  <w:docPart w:val="78395353AB2348EEBE215D78438EA8AF"/>
                </w:placeholder>
                <w:showingPlcHdr/>
                <w:text w:multiLine="1"/>
              </w:sdtPr>
              <w:sdtEndPr/>
              <w:sdtContent>
                <w:r w:rsidRPr="0094101B">
                  <w:rPr>
                    <w:rStyle w:val="PlaceholderText"/>
                    <w:rFonts w:eastAsiaTheme="majorEastAsia"/>
                    <w:sz w:val="20"/>
                    <w:szCs w:val="20"/>
                  </w:rPr>
                  <w:t>Click here to enter text.</w:t>
                </w:r>
              </w:sdtContent>
            </w:sdt>
          </w:p>
        </w:tc>
      </w:tr>
    </w:tbl>
    <w:p w14:paraId="3CAE50A3" w14:textId="77777777" w:rsidR="00F377C4" w:rsidRPr="00601F55" w:rsidRDefault="00F377C4" w:rsidP="006D732A"/>
    <w:p w14:paraId="065860E0" w14:textId="53B9CDEA" w:rsidR="00F377C4" w:rsidRPr="001729AB" w:rsidRDefault="00F377C4" w:rsidP="006D732A">
      <w:r w:rsidRPr="001729AB">
        <w:t>Note: Refer to NIST SP 800-145 for information on cloud computing architecture models</w:t>
      </w:r>
      <w:r w:rsidR="002A1B47">
        <w:t xml:space="preserve">. </w:t>
      </w:r>
    </w:p>
    <w:p w14:paraId="078914D2" w14:textId="77777777" w:rsidR="00F377C4" w:rsidRPr="00601F55" w:rsidRDefault="00F377C4" w:rsidP="006D732A"/>
    <w:p w14:paraId="30F06C8B" w14:textId="77777777" w:rsidR="00F377C4" w:rsidRDefault="00F377C4" w:rsidP="005B05AD">
      <w:pPr>
        <w:pStyle w:val="Heading2"/>
      </w:pPr>
      <w:bookmarkStart w:id="207" w:name="_Toc385594045"/>
      <w:bookmarkStart w:id="208" w:name="_Toc385594437"/>
      <w:bookmarkStart w:id="209" w:name="_Toc385594825"/>
      <w:bookmarkStart w:id="210" w:name="_Toc388620681"/>
      <w:bookmarkStart w:id="211" w:name="_Toc449543278"/>
      <w:bookmarkStart w:id="212" w:name="_Toc520893317"/>
      <w:bookmarkStart w:id="213" w:name="_Toc117231952"/>
      <w:r>
        <w:t>Cloud Deployment Models</w:t>
      </w:r>
      <w:bookmarkEnd w:id="207"/>
      <w:bookmarkEnd w:id="208"/>
      <w:bookmarkEnd w:id="209"/>
      <w:bookmarkEnd w:id="210"/>
      <w:bookmarkEnd w:id="211"/>
      <w:bookmarkEnd w:id="212"/>
      <w:bookmarkEnd w:id="213"/>
    </w:p>
    <w:p w14:paraId="1280E970" w14:textId="032AADA4" w:rsidR="00F377C4" w:rsidRDefault="00F377C4" w:rsidP="006D732A">
      <w:r w:rsidRPr="00955B59">
        <w:t>Information systems</w:t>
      </w:r>
      <w:r>
        <w:t xml:space="preserve"> </w:t>
      </w:r>
      <w:r w:rsidRPr="00955B59">
        <w:t>are made up of different deployment models</w:t>
      </w:r>
      <w:r w:rsidR="002A1B47">
        <w:t xml:space="preserve">. </w:t>
      </w:r>
      <w:r w:rsidRPr="00041DB2">
        <w:t xml:space="preserve">The deployment models of the </w:t>
      </w:r>
      <w:sdt>
        <w:sdtPr>
          <w:rPr>
            <w:rStyle w:val="UserInputChar"/>
          </w:rPr>
          <w:alias w:val="Information System Abbreviation"/>
          <w:tag w:val="informationsystemabbreviation"/>
          <w:id w:val="95606064"/>
          <w:dataBinding w:xpath="/root[1]/companyinfo[1]/informationsystemabbreviation[1]" w:storeItemID="{3C714739-2FB5-41FA-89D5-72FE7465BFF9}"/>
          <w:text/>
        </w:sdtPr>
        <w:sdtEndPr>
          <w:rPr>
            <w:rStyle w:val="UserInputChar"/>
          </w:rPr>
        </w:sdtEndPr>
        <w:sdtContent>
          <w:r w:rsidR="00136236" w:rsidRPr="00136236">
            <w:rPr>
              <w:rStyle w:val="UserInputChar"/>
            </w:rPr>
            <w:t>&lt;</w:t>
          </w:r>
          <w:r w:rsidRPr="00136236">
            <w:rPr>
              <w:rStyle w:val="UserInputChar"/>
            </w:rPr>
            <w:t>Enter Information System Abbreviation</w:t>
          </w:r>
          <w:r w:rsidR="00136236" w:rsidRPr="00136236">
            <w:rPr>
              <w:rStyle w:val="UserInputChar"/>
            </w:rPr>
            <w:t>&gt;</w:t>
          </w:r>
        </w:sdtContent>
      </w:sdt>
      <w:r w:rsidRPr="00041DB2">
        <w:t xml:space="preserve"> </w:t>
      </w:r>
      <w:r>
        <w:t>that are defined in this SSP</w:t>
      </w:r>
      <w:r w:rsidRPr="00041DB2">
        <w:t xml:space="preserve"> and are not leveraged by any other </w:t>
      </w:r>
      <w:r w:rsidR="00684914">
        <w:t>StateRAMP</w:t>
      </w:r>
      <w:r w:rsidRPr="00041DB2">
        <w:t xml:space="preserve"> Authorizations, are indicated in </w:t>
      </w:r>
      <w:r>
        <w:fldChar w:fldCharType="begin"/>
      </w:r>
      <w:r>
        <w:instrText xml:space="preserve"> REF _Ref437333152 \h </w:instrText>
      </w:r>
      <w:r>
        <w:fldChar w:fldCharType="separate"/>
      </w:r>
      <w:r>
        <w:t xml:space="preserve">Table </w:t>
      </w:r>
      <w:r w:rsidR="002A1B47">
        <w:rPr>
          <w:noProof/>
        </w:rPr>
        <w:t>12</w:t>
      </w:r>
      <w:r>
        <w:t xml:space="preserve"> </w:t>
      </w:r>
      <w:r w:rsidRPr="0036752D">
        <w:t>Cloud Deployment Model Represented in this SSP</w:t>
      </w:r>
      <w:r>
        <w:fldChar w:fldCharType="end"/>
      </w:r>
      <w:r w:rsidRPr="00041DB2">
        <w:t xml:space="preserve"> that follows.</w:t>
      </w:r>
    </w:p>
    <w:p w14:paraId="4F74A12C" w14:textId="77777777" w:rsidR="002A1B47" w:rsidRPr="00041DB2" w:rsidRDefault="002A1B47" w:rsidP="006D732A"/>
    <w:p w14:paraId="62EB11B5" w14:textId="6D18FB73" w:rsidR="00F377C4" w:rsidRPr="0006248E" w:rsidRDefault="00F377C4" w:rsidP="006D732A">
      <w:pPr>
        <w:pStyle w:val="Instruction"/>
      </w:pPr>
      <w:r w:rsidRPr="0006248E">
        <w:t>Instruction: Check deployment model that applies.</w:t>
      </w:r>
      <w:r w:rsidR="002A1B47">
        <w:t xml:space="preserve"> </w:t>
      </w:r>
      <w:r w:rsidRPr="0006248E">
        <w:t>Delete this and all other instructions from your final version of this document.</w:t>
      </w:r>
    </w:p>
    <w:p w14:paraId="6F133CEB" w14:textId="1E0334D3" w:rsidR="00F377C4" w:rsidRPr="00C77341" w:rsidRDefault="00F377C4" w:rsidP="002A1B47">
      <w:pPr>
        <w:pStyle w:val="Caption"/>
      </w:pPr>
      <w:bookmarkStart w:id="214" w:name="_Ref437333152"/>
      <w:bookmarkStart w:id="215" w:name="_Toc437345251"/>
      <w:bookmarkStart w:id="216" w:name="_Toc520893550"/>
      <w:bookmarkStart w:id="217" w:name="_Toc109033022"/>
      <w:r>
        <w:t xml:space="preserve">Table </w:t>
      </w:r>
      <w:fldSimple w:instr=" SEQ Table \* ARABIC ">
        <w:r w:rsidR="00B91D99">
          <w:rPr>
            <w:noProof/>
          </w:rPr>
          <w:t>12</w:t>
        </w:r>
      </w:fldSimple>
      <w:r>
        <w:rPr>
          <w:noProof/>
        </w:rPr>
        <w:t>.</w:t>
      </w:r>
      <w:r>
        <w:t xml:space="preserve"> </w:t>
      </w:r>
      <w:r w:rsidRPr="0036752D">
        <w:t>Cloud Deployment Model Represented in this SSP</w:t>
      </w:r>
      <w:bookmarkEnd w:id="214"/>
      <w:bookmarkEnd w:id="215"/>
      <w:bookmarkEnd w:id="216"/>
      <w:bookmarkEnd w:id="217"/>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624"/>
        <w:gridCol w:w="1801"/>
        <w:gridCol w:w="6925"/>
      </w:tblGrid>
      <w:tr w:rsidR="00F377C4" w:rsidRPr="00C05D79" w14:paraId="50BB55A2" w14:textId="77777777" w:rsidTr="00F377C4">
        <w:trPr>
          <w:cantSplit/>
          <w:tblHeader/>
          <w:jc w:val="center"/>
        </w:trPr>
        <w:tc>
          <w:tcPr>
            <w:tcW w:w="5000" w:type="pct"/>
            <w:gridSpan w:val="3"/>
            <w:shd w:val="clear" w:color="auto" w:fill="5B9BD5" w:themeFill="accent5"/>
            <w:tcMar>
              <w:top w:w="0" w:type="dxa"/>
              <w:bottom w:w="115" w:type="dxa"/>
            </w:tcMar>
          </w:tcPr>
          <w:p w14:paraId="5015005A" w14:textId="77777777" w:rsidR="00F377C4" w:rsidRPr="00C05D79" w:rsidRDefault="00F377C4" w:rsidP="00183D1C">
            <w:bookmarkStart w:id="218" w:name="_Hlk68074668"/>
            <w:r w:rsidRPr="00183D1C">
              <w:rPr>
                <w:b/>
                <w:bCs/>
                <w:color w:val="FFFFFF" w:themeColor="background1"/>
              </w:rPr>
              <w:t>Service Provider Cloud Deployment Model</w:t>
            </w:r>
          </w:p>
        </w:tc>
      </w:tr>
      <w:tr w:rsidR="00F377C4" w:rsidRPr="00C05D79" w14:paraId="072CFB1F" w14:textId="77777777" w:rsidTr="00F377C4">
        <w:trPr>
          <w:cantSplit/>
          <w:trHeight w:val="107"/>
          <w:jc w:val="center"/>
        </w:trPr>
        <w:tc>
          <w:tcPr>
            <w:tcW w:w="334" w:type="pct"/>
            <w:tcMar>
              <w:top w:w="0" w:type="dxa"/>
              <w:bottom w:w="115" w:type="dxa"/>
            </w:tcMar>
          </w:tcPr>
          <w:p w14:paraId="3DD118FE" w14:textId="77777777" w:rsidR="00F377C4" w:rsidRPr="00C05D79" w:rsidRDefault="00120528" w:rsidP="006D732A">
            <w:pPr>
              <w:pStyle w:val="StateRAMPTableText"/>
            </w:pPr>
            <w:sdt>
              <w:sdtPr>
                <w:id w:val="1174768978"/>
                <w14:checkbox>
                  <w14:checked w14:val="0"/>
                  <w14:checkedState w14:val="2612" w14:font="MS Gothic"/>
                  <w14:uncheckedState w14:val="2610" w14:font="MS Gothic"/>
                </w14:checkbox>
              </w:sdtPr>
              <w:sdtEndPr/>
              <w:sdtContent>
                <w:r w:rsidR="00F377C4" w:rsidRPr="00C05D79">
                  <w:rPr>
                    <w:rFonts w:eastAsia="MS Gothic" w:hint="eastAsia"/>
                  </w:rPr>
                  <w:t>☐</w:t>
                </w:r>
              </w:sdtContent>
            </w:sdt>
          </w:p>
        </w:tc>
        <w:tc>
          <w:tcPr>
            <w:tcW w:w="963" w:type="pct"/>
            <w:shd w:val="clear" w:color="auto" w:fill="auto"/>
            <w:tcMar>
              <w:top w:w="0" w:type="dxa"/>
              <w:left w:w="101" w:type="dxa"/>
              <w:bottom w:w="115" w:type="dxa"/>
              <w:right w:w="101" w:type="dxa"/>
            </w:tcMar>
          </w:tcPr>
          <w:p w14:paraId="19B8ACC1" w14:textId="77777777" w:rsidR="00F377C4" w:rsidRPr="00C05D79" w:rsidRDefault="00F377C4" w:rsidP="00183D1C">
            <w:r w:rsidRPr="00C05D79">
              <w:t>Public</w:t>
            </w:r>
          </w:p>
        </w:tc>
        <w:tc>
          <w:tcPr>
            <w:tcW w:w="3703" w:type="pct"/>
          </w:tcPr>
          <w:p w14:paraId="5CC831D7" w14:textId="77777777" w:rsidR="00F377C4" w:rsidRPr="00C05D79" w:rsidRDefault="00F377C4" w:rsidP="00183D1C">
            <w:r w:rsidRPr="00C05D79">
              <w:t>Cloud services and infrastructure supporting multiple organizations and agency clients</w:t>
            </w:r>
          </w:p>
        </w:tc>
      </w:tr>
      <w:tr w:rsidR="00F377C4" w:rsidRPr="00C05D79" w14:paraId="4D260303" w14:textId="77777777" w:rsidTr="00F377C4">
        <w:trPr>
          <w:cantSplit/>
          <w:trHeight w:val="13"/>
          <w:jc w:val="center"/>
        </w:trPr>
        <w:tc>
          <w:tcPr>
            <w:tcW w:w="334" w:type="pct"/>
            <w:tcMar>
              <w:top w:w="0" w:type="dxa"/>
              <w:bottom w:w="115" w:type="dxa"/>
            </w:tcMar>
          </w:tcPr>
          <w:p w14:paraId="63AA8AF5" w14:textId="77777777" w:rsidR="00F377C4" w:rsidRPr="00C05D79" w:rsidRDefault="00120528" w:rsidP="006D732A">
            <w:pPr>
              <w:pStyle w:val="StateRAMPTableText"/>
            </w:pPr>
            <w:sdt>
              <w:sdtPr>
                <w:id w:val="-657921376"/>
                <w14:checkbox>
                  <w14:checked w14:val="0"/>
                  <w14:checkedState w14:val="2612" w14:font="MS Gothic"/>
                  <w14:uncheckedState w14:val="2610" w14:font="MS Gothic"/>
                </w14:checkbox>
              </w:sdtPr>
              <w:sdtEndPr/>
              <w:sdtContent>
                <w:r w:rsidR="00F377C4" w:rsidRPr="00C05D79">
                  <w:rPr>
                    <w:rFonts w:eastAsia="MS Gothic" w:hint="eastAsia"/>
                  </w:rPr>
                  <w:t>☐</w:t>
                </w:r>
              </w:sdtContent>
            </w:sdt>
          </w:p>
        </w:tc>
        <w:tc>
          <w:tcPr>
            <w:tcW w:w="963" w:type="pct"/>
            <w:shd w:val="clear" w:color="auto" w:fill="auto"/>
            <w:tcMar>
              <w:top w:w="0" w:type="dxa"/>
              <w:left w:w="101" w:type="dxa"/>
              <w:bottom w:w="115" w:type="dxa"/>
              <w:right w:w="101" w:type="dxa"/>
            </w:tcMar>
          </w:tcPr>
          <w:p w14:paraId="20A1C9C6" w14:textId="77777777" w:rsidR="00F377C4" w:rsidRPr="00C05D79" w:rsidRDefault="00F377C4" w:rsidP="00183D1C">
            <w:r w:rsidRPr="00C05D79">
              <w:t>Private</w:t>
            </w:r>
          </w:p>
        </w:tc>
        <w:tc>
          <w:tcPr>
            <w:tcW w:w="3703" w:type="pct"/>
          </w:tcPr>
          <w:p w14:paraId="79C67290" w14:textId="77777777" w:rsidR="00F377C4" w:rsidRPr="00C05D79" w:rsidRDefault="00F377C4" w:rsidP="00183D1C">
            <w:r w:rsidRPr="00C05D79">
              <w:t>Cloud services and infrastructure dedicated to a specific organization/agency and no other clients</w:t>
            </w:r>
          </w:p>
        </w:tc>
      </w:tr>
      <w:tr w:rsidR="00F377C4" w:rsidRPr="00C05D79" w14:paraId="693EFECE" w14:textId="77777777" w:rsidTr="00F377C4">
        <w:trPr>
          <w:cantSplit/>
          <w:jc w:val="center"/>
        </w:trPr>
        <w:tc>
          <w:tcPr>
            <w:tcW w:w="334" w:type="pct"/>
            <w:tcMar>
              <w:top w:w="0" w:type="dxa"/>
              <w:bottom w:w="115" w:type="dxa"/>
            </w:tcMar>
          </w:tcPr>
          <w:p w14:paraId="464E57F1" w14:textId="77777777" w:rsidR="00F377C4" w:rsidRPr="00C05D79" w:rsidRDefault="00120528" w:rsidP="006D732A">
            <w:pPr>
              <w:pStyle w:val="StateRAMPTableText"/>
            </w:pPr>
            <w:sdt>
              <w:sdtPr>
                <w:id w:val="-147366856"/>
                <w14:checkbox>
                  <w14:checked w14:val="0"/>
                  <w14:checkedState w14:val="2612" w14:font="MS Gothic"/>
                  <w14:uncheckedState w14:val="2610" w14:font="MS Gothic"/>
                </w14:checkbox>
              </w:sdtPr>
              <w:sdtEndPr/>
              <w:sdtContent>
                <w:r w:rsidR="00F377C4" w:rsidRPr="00C05D79">
                  <w:rPr>
                    <w:rFonts w:eastAsia="MS Gothic" w:hint="eastAsia"/>
                  </w:rPr>
                  <w:t>☐</w:t>
                </w:r>
              </w:sdtContent>
            </w:sdt>
          </w:p>
        </w:tc>
        <w:tc>
          <w:tcPr>
            <w:tcW w:w="963" w:type="pct"/>
            <w:shd w:val="clear" w:color="auto" w:fill="auto"/>
            <w:tcMar>
              <w:top w:w="0" w:type="dxa"/>
              <w:left w:w="101" w:type="dxa"/>
              <w:bottom w:w="115" w:type="dxa"/>
              <w:right w:w="101" w:type="dxa"/>
            </w:tcMar>
          </w:tcPr>
          <w:p w14:paraId="469087D3" w14:textId="77777777" w:rsidR="00F377C4" w:rsidRPr="00C05D79" w:rsidRDefault="00F377C4" w:rsidP="00183D1C">
            <w:r w:rsidRPr="00C05D79">
              <w:t>Government Only Community</w:t>
            </w:r>
          </w:p>
        </w:tc>
        <w:tc>
          <w:tcPr>
            <w:tcW w:w="3703" w:type="pct"/>
          </w:tcPr>
          <w:p w14:paraId="31B78A3C" w14:textId="77777777" w:rsidR="00F377C4" w:rsidRPr="00C05D79" w:rsidRDefault="00F377C4" w:rsidP="00183D1C">
            <w:r w:rsidRPr="00C05D79">
              <w:t>Cloud services and infrastructure shared by several organizations/agencies with same policy and compliance considerations</w:t>
            </w:r>
          </w:p>
        </w:tc>
      </w:tr>
      <w:tr w:rsidR="00F377C4" w:rsidRPr="00C05D79" w14:paraId="1F56CD74" w14:textId="77777777" w:rsidTr="00F377C4">
        <w:trPr>
          <w:cantSplit/>
          <w:jc w:val="center"/>
        </w:trPr>
        <w:tc>
          <w:tcPr>
            <w:tcW w:w="334" w:type="pct"/>
            <w:tcMar>
              <w:top w:w="0" w:type="dxa"/>
              <w:bottom w:w="115" w:type="dxa"/>
            </w:tcMar>
          </w:tcPr>
          <w:p w14:paraId="30C20AF7" w14:textId="77777777" w:rsidR="00F377C4" w:rsidRPr="00C05D79" w:rsidRDefault="00120528" w:rsidP="006D732A">
            <w:pPr>
              <w:pStyle w:val="StateRAMPTableText"/>
            </w:pPr>
            <w:sdt>
              <w:sdtPr>
                <w:id w:val="-114522876"/>
                <w14:checkbox>
                  <w14:checked w14:val="0"/>
                  <w14:checkedState w14:val="2612" w14:font="MS Gothic"/>
                  <w14:uncheckedState w14:val="2610" w14:font="MS Gothic"/>
                </w14:checkbox>
              </w:sdtPr>
              <w:sdtEndPr/>
              <w:sdtContent>
                <w:r w:rsidR="00F377C4" w:rsidRPr="00C05D79">
                  <w:rPr>
                    <w:rFonts w:eastAsia="MS Gothic" w:hint="eastAsia"/>
                  </w:rPr>
                  <w:t>☐</w:t>
                </w:r>
              </w:sdtContent>
            </w:sdt>
          </w:p>
        </w:tc>
        <w:tc>
          <w:tcPr>
            <w:tcW w:w="963" w:type="pct"/>
            <w:shd w:val="clear" w:color="auto" w:fill="auto"/>
            <w:tcMar>
              <w:top w:w="0" w:type="dxa"/>
              <w:left w:w="101" w:type="dxa"/>
              <w:bottom w:w="115" w:type="dxa"/>
              <w:right w:w="101" w:type="dxa"/>
            </w:tcMar>
          </w:tcPr>
          <w:p w14:paraId="1F2B6F50" w14:textId="77777777" w:rsidR="00F377C4" w:rsidRPr="00C05D79" w:rsidRDefault="00F377C4" w:rsidP="00183D1C">
            <w:r w:rsidRPr="00C05D79">
              <w:t>Hybrid</w:t>
            </w:r>
          </w:p>
        </w:tc>
        <w:tc>
          <w:tcPr>
            <w:tcW w:w="3703" w:type="pct"/>
          </w:tcPr>
          <w:p w14:paraId="605A11C6" w14:textId="77777777" w:rsidR="00F377C4" w:rsidRPr="00C05D79" w:rsidRDefault="00F377C4" w:rsidP="00183D1C">
            <w:r w:rsidRPr="00C05D79">
              <w:t>Explain: (e.g., cloud services and infrastructure that provides private cloud for secured applications and data where required and public cloud for other applications and data)</w:t>
            </w:r>
          </w:p>
          <w:sdt>
            <w:sdtPr>
              <w:id w:val="-987010871"/>
              <w:placeholder>
                <w:docPart w:val="5850DDDE721E4E219262BAFE1F7EEAA0"/>
              </w:placeholder>
              <w:showingPlcHdr/>
            </w:sdtPr>
            <w:sdtEndPr/>
            <w:sdtContent>
              <w:p w14:paraId="7A68BE3B" w14:textId="77777777" w:rsidR="00F377C4" w:rsidRPr="00C05D79" w:rsidRDefault="00F377C4" w:rsidP="00183D1C">
                <w:r w:rsidRPr="00C05D79">
                  <w:rPr>
                    <w:rStyle w:val="PlaceholderText"/>
                    <w:sz w:val="20"/>
                    <w:szCs w:val="20"/>
                  </w:rPr>
                  <w:t>Click here to enter text.</w:t>
                </w:r>
              </w:p>
            </w:sdtContent>
          </w:sdt>
        </w:tc>
      </w:tr>
    </w:tbl>
    <w:p w14:paraId="6014A3E5" w14:textId="61CC570D" w:rsidR="00F377C4" w:rsidRDefault="00F377C4" w:rsidP="005B05AD">
      <w:pPr>
        <w:pStyle w:val="Heading2"/>
      </w:pPr>
      <w:bookmarkStart w:id="219" w:name="_Toc385594046"/>
      <w:bookmarkStart w:id="220" w:name="_Toc385594438"/>
      <w:bookmarkStart w:id="221" w:name="_Toc385594826"/>
      <w:bookmarkStart w:id="222" w:name="_Toc388620682"/>
      <w:bookmarkStart w:id="223" w:name="_Toc449543279"/>
      <w:bookmarkStart w:id="224" w:name="_Toc520893318"/>
      <w:bookmarkStart w:id="225" w:name="_Toc117231953"/>
      <w:bookmarkEnd w:id="218"/>
      <w:r w:rsidRPr="001600E2">
        <w:t>Leve</w:t>
      </w:r>
      <w:r w:rsidRPr="006F3117">
        <w:t>raged Authorizations</w:t>
      </w:r>
      <w:bookmarkEnd w:id="219"/>
      <w:bookmarkEnd w:id="220"/>
      <w:bookmarkEnd w:id="221"/>
      <w:bookmarkEnd w:id="222"/>
      <w:bookmarkEnd w:id="223"/>
      <w:bookmarkEnd w:id="224"/>
      <w:bookmarkEnd w:id="225"/>
    </w:p>
    <w:p w14:paraId="5E17849C" w14:textId="376C5619" w:rsidR="002A1B47" w:rsidRDefault="00F377C4" w:rsidP="006D732A">
      <w:pPr>
        <w:pStyle w:val="Instruction"/>
      </w:pPr>
      <w:r w:rsidRPr="0006248E">
        <w:t xml:space="preserve">Instruction: The </w:t>
      </w:r>
      <w:r w:rsidR="00684914">
        <w:t>StateRAMP</w:t>
      </w:r>
      <w:r w:rsidRPr="0006248E">
        <w:t xml:space="preserve"> program qualifies different service layers for Authorizations</w:t>
      </w:r>
      <w:r w:rsidR="002A1B47">
        <w:t xml:space="preserve">. </w:t>
      </w:r>
      <w:r w:rsidRPr="0006248E">
        <w:t>One or multiple service layers can be qualified in one System Security Plan. If a lower</w:t>
      </w:r>
      <w:r w:rsidR="00092D2B">
        <w:t>-</w:t>
      </w:r>
      <w:r w:rsidRPr="0006248E">
        <w:t>level layer has been granted an Authorization and another higher-level layer represented by this SSP plans to leverage a lower layer’s Authorization, this System Security Plan must clearly state that intention</w:t>
      </w:r>
      <w:r w:rsidR="002A1B47">
        <w:t>.</w:t>
      </w:r>
    </w:p>
    <w:p w14:paraId="4742A5E0" w14:textId="1DD0E7FA" w:rsidR="00F377C4" w:rsidRPr="0006248E" w:rsidRDefault="00F377C4" w:rsidP="006D732A">
      <w:pPr>
        <w:pStyle w:val="Instruction"/>
      </w:pPr>
      <w:r w:rsidRPr="0006248E">
        <w:t>If an information system does not leverage any pre-existing Authorizations, write “None” in the first column of the table that follows</w:t>
      </w:r>
      <w:r w:rsidR="002A1B47">
        <w:t xml:space="preserve">. </w:t>
      </w:r>
      <w:r w:rsidRPr="0006248E">
        <w:t>Add as many rows as necessary in the table that follows.</w:t>
      </w:r>
      <w:r w:rsidR="002A1B47">
        <w:t xml:space="preserve"> </w:t>
      </w:r>
      <w:r w:rsidRPr="0006248E">
        <w:t>Delete this and all other instructions from your final version of this document.</w:t>
      </w:r>
    </w:p>
    <w:p w14:paraId="62E26E45" w14:textId="2098CDC5" w:rsidR="00F377C4" w:rsidRDefault="00F377C4" w:rsidP="006D732A">
      <w:r w:rsidRPr="00C44092">
        <w:t xml:space="preserve">The </w:t>
      </w:r>
      <w:sdt>
        <w:sdtPr>
          <w:rPr>
            <w:rStyle w:val="UserInputChar"/>
          </w:rPr>
          <w:alias w:val="Information System Abbreviation"/>
          <w:tag w:val="informationsystemabbreviation"/>
          <w:id w:val="1075860329"/>
          <w:dataBinding w:xpath="/root[1]/companyinfo[1]/informationsystemabbreviation[1]" w:storeItemID="{3C714739-2FB5-41FA-89D5-72FE7465BFF9}"/>
          <w:text/>
        </w:sdtPr>
        <w:sdtEndPr>
          <w:rPr>
            <w:rStyle w:val="UserInputChar"/>
          </w:rPr>
        </w:sdtEndPr>
        <w:sdtContent>
          <w:r w:rsidR="008C0E45" w:rsidRPr="008C0E45">
            <w:rPr>
              <w:rStyle w:val="UserInputChar"/>
            </w:rPr>
            <w:t>&lt;</w:t>
          </w:r>
          <w:r w:rsidRPr="008C0E45">
            <w:rPr>
              <w:rStyle w:val="UserInputChar"/>
            </w:rPr>
            <w:t>Enter Information System Abbreviation</w:t>
          </w:r>
          <w:r w:rsidR="008C0E45" w:rsidRPr="008C0E45">
            <w:rPr>
              <w:rStyle w:val="UserInputChar"/>
            </w:rPr>
            <w:t>&gt;</w:t>
          </w:r>
        </w:sdtContent>
      </w:sdt>
      <w:r w:rsidRPr="00C44092">
        <w:t xml:space="preserve"> </w:t>
      </w:r>
      <w:sdt>
        <w:sdtPr>
          <w:alias w:val="plans to/ does not plan to"/>
          <w:tag w:val="planstodoesnotplanto"/>
          <w:id w:val="-766613569"/>
          <w:placeholder>
            <w:docPart w:val="4D072769666245FC9679CAA933B34039"/>
          </w:placeholder>
          <w:showingPlcHdr/>
          <w:dropDownList>
            <w:listItem w:value="Choose an item."/>
            <w:listItem w:displayText="plans to " w:value="plans to "/>
            <w:listItem w:displayText="does not plan to " w:value="does not plan to "/>
          </w:dropDownList>
        </w:sdtPr>
        <w:sdtEndPr/>
        <w:sdtContent>
          <w:r w:rsidRPr="008C0E45">
            <w:rPr>
              <w:rStyle w:val="UserInputChar"/>
            </w:rPr>
            <w:t>Choose an item</w:t>
          </w:r>
        </w:sdtContent>
      </w:sdt>
      <w:r w:rsidRPr="00C44092">
        <w:t xml:space="preserve"> leverage</w:t>
      </w:r>
      <w:r>
        <w:t>s</w:t>
      </w:r>
      <w:r w:rsidRPr="00C44092">
        <w:t xml:space="preserve"> a pre-existing </w:t>
      </w:r>
      <w:r w:rsidR="00684914">
        <w:t>State</w:t>
      </w:r>
      <w:r>
        <w:t>RAMP Authorization</w:t>
      </w:r>
      <w:r w:rsidR="002A1B47">
        <w:t xml:space="preserve">. </w:t>
      </w:r>
      <w:r w:rsidR="00684914">
        <w:t>State</w:t>
      </w:r>
      <w:r>
        <w:t>RAMP Authorization</w:t>
      </w:r>
      <w:r w:rsidRPr="00C44092">
        <w:t xml:space="preserve">s leveraged by this </w:t>
      </w:r>
      <w:sdt>
        <w:sdtPr>
          <w:rPr>
            <w:rStyle w:val="UserInputChar"/>
          </w:rPr>
          <w:alias w:val="Information System Abbreviation"/>
          <w:tag w:val="informationsystemabbreviation"/>
          <w:id w:val="1337574098"/>
          <w:dataBinding w:xpath="/root[1]/companyinfo[1]/informationsystemabbreviation[1]" w:storeItemID="{3C714739-2FB5-41FA-89D5-72FE7465BFF9}"/>
          <w:text/>
        </w:sdtPr>
        <w:sdtEndPr>
          <w:rPr>
            <w:rStyle w:val="UserInputChar"/>
          </w:rPr>
        </w:sdtEndPr>
        <w:sdtContent>
          <w:r w:rsidR="008C0E45" w:rsidRPr="008C0E45">
            <w:rPr>
              <w:rStyle w:val="UserInputChar"/>
            </w:rPr>
            <w:t>&lt;</w:t>
          </w:r>
          <w:r w:rsidRPr="008C0E45">
            <w:rPr>
              <w:rStyle w:val="UserInputChar"/>
            </w:rPr>
            <w:t>Enter Information System Abbreviation</w:t>
          </w:r>
          <w:r w:rsidR="008C0E45" w:rsidRPr="008C0E45">
            <w:rPr>
              <w:rStyle w:val="UserInputChar"/>
            </w:rPr>
            <w:t>&gt;</w:t>
          </w:r>
        </w:sdtContent>
      </w:sdt>
      <w:r w:rsidRPr="00C44092">
        <w:t xml:space="preserve"> are </w:t>
      </w:r>
      <w:r>
        <w:t>listed</w:t>
      </w:r>
      <w:r w:rsidRPr="00C44092">
        <w:t xml:space="preserve"> in </w:t>
      </w:r>
      <w:r>
        <w:fldChar w:fldCharType="begin"/>
      </w:r>
      <w:r>
        <w:instrText xml:space="preserve"> REF _Ref437333287 \h </w:instrText>
      </w:r>
      <w:r>
        <w:fldChar w:fldCharType="separate"/>
      </w:r>
      <w:r>
        <w:t xml:space="preserve">Table </w:t>
      </w:r>
      <w:r w:rsidR="002A1B47">
        <w:rPr>
          <w:noProof/>
        </w:rPr>
        <w:t>13</w:t>
      </w:r>
      <w:r>
        <w:t xml:space="preserve"> </w:t>
      </w:r>
      <w:r w:rsidRPr="00C2540F">
        <w:t>Leveraged Authorizations</w:t>
      </w:r>
      <w:r>
        <w:fldChar w:fldCharType="end"/>
      </w:r>
      <w:r>
        <w:t xml:space="preserve"> </w:t>
      </w:r>
      <w:r w:rsidRPr="00C44092">
        <w:t>that follows</w:t>
      </w:r>
      <w:r>
        <w:t>.</w:t>
      </w:r>
    </w:p>
    <w:p w14:paraId="2C932278" w14:textId="77777777" w:rsidR="002A1B47" w:rsidRDefault="002A1B47" w:rsidP="006D732A"/>
    <w:p w14:paraId="23AD3C7D" w14:textId="5912219C" w:rsidR="00F377C4" w:rsidRPr="001950D4" w:rsidRDefault="00F377C4" w:rsidP="002A1B47">
      <w:pPr>
        <w:pStyle w:val="Caption"/>
      </w:pPr>
      <w:bookmarkStart w:id="226" w:name="_Ref437333287"/>
      <w:bookmarkStart w:id="227" w:name="_Toc437345252"/>
      <w:bookmarkStart w:id="228" w:name="_Toc520893551"/>
      <w:bookmarkStart w:id="229" w:name="_Toc109033023"/>
      <w:r>
        <w:t xml:space="preserve">Table </w:t>
      </w:r>
      <w:fldSimple w:instr=" SEQ Table \* ARABIC ">
        <w:r w:rsidR="00B91D99">
          <w:rPr>
            <w:noProof/>
          </w:rPr>
          <w:t>13</w:t>
        </w:r>
      </w:fldSimple>
      <w:r>
        <w:rPr>
          <w:noProof/>
        </w:rPr>
        <w:t>.</w:t>
      </w:r>
      <w:r>
        <w:t xml:space="preserve"> </w:t>
      </w:r>
      <w:r w:rsidRPr="00C2540F">
        <w:t>Leveraged Authorizations</w:t>
      </w:r>
      <w:bookmarkEnd w:id="226"/>
      <w:bookmarkEnd w:id="227"/>
      <w:bookmarkEnd w:id="228"/>
      <w:bookmarkEnd w:id="229"/>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3955"/>
        <w:gridCol w:w="4050"/>
        <w:gridCol w:w="1345"/>
      </w:tblGrid>
      <w:tr w:rsidR="00F377C4" w:rsidRPr="00C05D79" w14:paraId="714AB45F" w14:textId="77777777" w:rsidTr="0038401A">
        <w:trPr>
          <w:cantSplit/>
          <w:tblHeader/>
          <w:jc w:val="center"/>
        </w:trPr>
        <w:tc>
          <w:tcPr>
            <w:tcW w:w="2115" w:type="pct"/>
            <w:shd w:val="clear" w:color="auto" w:fill="5B9BD5" w:themeFill="accent5"/>
            <w:tcMar>
              <w:top w:w="14" w:type="dxa"/>
              <w:left w:w="14" w:type="dxa"/>
              <w:bottom w:w="58" w:type="dxa"/>
              <w:right w:w="14" w:type="dxa"/>
            </w:tcMar>
          </w:tcPr>
          <w:p w14:paraId="47F63EB5" w14:textId="77777777" w:rsidR="00F377C4" w:rsidRPr="0038401A" w:rsidRDefault="00F377C4" w:rsidP="0038401A">
            <w:pPr>
              <w:rPr>
                <w:b/>
                <w:bCs/>
                <w:color w:val="FFFFFF" w:themeColor="background1"/>
              </w:rPr>
            </w:pPr>
            <w:r w:rsidRPr="0038401A">
              <w:rPr>
                <w:b/>
                <w:bCs/>
                <w:color w:val="FFFFFF" w:themeColor="background1"/>
              </w:rPr>
              <w:t>Leveraged Information System Name</w:t>
            </w:r>
          </w:p>
        </w:tc>
        <w:tc>
          <w:tcPr>
            <w:tcW w:w="2166" w:type="pct"/>
            <w:shd w:val="clear" w:color="auto" w:fill="5B9BD5" w:themeFill="accent5"/>
            <w:tcMar>
              <w:top w:w="14" w:type="dxa"/>
              <w:left w:w="14" w:type="dxa"/>
              <w:bottom w:w="58" w:type="dxa"/>
              <w:right w:w="14" w:type="dxa"/>
            </w:tcMar>
          </w:tcPr>
          <w:p w14:paraId="4CD0818A" w14:textId="77777777" w:rsidR="00F377C4" w:rsidRPr="0038401A" w:rsidRDefault="00F377C4" w:rsidP="0038401A">
            <w:pPr>
              <w:rPr>
                <w:b/>
                <w:bCs/>
                <w:color w:val="FFFFFF" w:themeColor="background1"/>
              </w:rPr>
            </w:pPr>
            <w:r w:rsidRPr="0038401A">
              <w:rPr>
                <w:b/>
                <w:bCs/>
                <w:color w:val="FFFFFF" w:themeColor="background1"/>
              </w:rPr>
              <w:t xml:space="preserve">Leveraged Service Provider Owner </w:t>
            </w:r>
          </w:p>
        </w:tc>
        <w:tc>
          <w:tcPr>
            <w:tcW w:w="719" w:type="pct"/>
            <w:shd w:val="clear" w:color="auto" w:fill="5B9BD5" w:themeFill="accent5"/>
            <w:tcMar>
              <w:top w:w="14" w:type="dxa"/>
              <w:left w:w="14" w:type="dxa"/>
              <w:bottom w:w="58" w:type="dxa"/>
              <w:right w:w="14" w:type="dxa"/>
            </w:tcMar>
          </w:tcPr>
          <w:p w14:paraId="76067886" w14:textId="77777777" w:rsidR="00F377C4" w:rsidRPr="0038401A" w:rsidRDefault="00F377C4" w:rsidP="0038401A">
            <w:pPr>
              <w:rPr>
                <w:b/>
                <w:bCs/>
                <w:color w:val="FFFFFF" w:themeColor="background1"/>
              </w:rPr>
            </w:pPr>
            <w:r w:rsidRPr="0038401A">
              <w:rPr>
                <w:b/>
                <w:bCs/>
                <w:color w:val="FFFFFF" w:themeColor="background1"/>
              </w:rPr>
              <w:t>Date Granted</w:t>
            </w:r>
          </w:p>
        </w:tc>
      </w:tr>
      <w:tr w:rsidR="00F377C4" w:rsidRPr="00C05D79" w14:paraId="6F813C32" w14:textId="77777777" w:rsidTr="0038401A">
        <w:trPr>
          <w:cantSplit/>
          <w:tblHeader/>
          <w:jc w:val="center"/>
        </w:trPr>
        <w:sdt>
          <w:sdtPr>
            <w:alias w:val="Leveraged Information System Name"/>
            <w:tag w:val="leveragedinformationsystemname"/>
            <w:id w:val="-1640487805"/>
            <w:placeholder>
              <w:docPart w:val="202BE997CDAF48E59B67D7EA95E76A42"/>
            </w:placeholder>
            <w:showingPlcHdr/>
          </w:sdtPr>
          <w:sdtEndPr/>
          <w:sdtContent>
            <w:tc>
              <w:tcPr>
                <w:tcW w:w="2115" w:type="pct"/>
                <w:tcMar>
                  <w:top w:w="14" w:type="dxa"/>
                  <w:left w:w="14" w:type="dxa"/>
                  <w:bottom w:w="58" w:type="dxa"/>
                  <w:right w:w="14" w:type="dxa"/>
                </w:tcMar>
              </w:tcPr>
              <w:p w14:paraId="59F69EEA" w14:textId="77777777" w:rsidR="00F377C4" w:rsidRPr="00C05D79" w:rsidRDefault="00F377C4" w:rsidP="0038401A">
                <w:r w:rsidRPr="00C05D79">
                  <w:rPr>
                    <w:rStyle w:val="PlaceholderText"/>
                    <w:sz w:val="20"/>
                    <w:szCs w:val="20"/>
                  </w:rPr>
                  <w:t>&lt;Enter Leveraged information system name1&gt;</w:t>
                </w:r>
              </w:p>
            </w:tc>
          </w:sdtContent>
        </w:sdt>
        <w:sdt>
          <w:sdtPr>
            <w:alias w:val="Service Provider Owner"/>
            <w:tag w:val="serviceproviderowner"/>
            <w:id w:val="-1847551394"/>
            <w:placeholder>
              <w:docPart w:val="06075FFE7CA1460CB02F71C6107E823B"/>
            </w:placeholder>
            <w:showingPlcHdr/>
          </w:sdtPr>
          <w:sdtEndPr/>
          <w:sdtContent>
            <w:tc>
              <w:tcPr>
                <w:tcW w:w="2166" w:type="pct"/>
                <w:tcMar>
                  <w:top w:w="14" w:type="dxa"/>
                  <w:left w:w="14" w:type="dxa"/>
                  <w:bottom w:w="58" w:type="dxa"/>
                  <w:right w:w="14" w:type="dxa"/>
                </w:tcMar>
              </w:tcPr>
              <w:p w14:paraId="653B6154" w14:textId="77777777" w:rsidR="00F377C4" w:rsidRPr="00C05D79" w:rsidRDefault="00F377C4" w:rsidP="0038401A">
                <w:r w:rsidRPr="00C05D79">
                  <w:rPr>
                    <w:rStyle w:val="PlaceholderText"/>
                    <w:sz w:val="20"/>
                    <w:szCs w:val="20"/>
                  </w:rPr>
                  <w:t>&lt;Enter service provider owner1&gt;</w:t>
                </w:r>
              </w:p>
            </w:tc>
          </w:sdtContent>
        </w:sdt>
        <w:sdt>
          <w:sdtPr>
            <w:alias w:val="Date Granted"/>
            <w:tag w:val="dategranted"/>
            <w:id w:val="1723396308"/>
            <w:placeholder>
              <w:docPart w:val="F4A959CF6C5F4B1D8218C3BC3B0A3050"/>
            </w:placeholder>
            <w:showingPlcHdr/>
            <w:date>
              <w:dateFormat w:val="M/d/yyyy"/>
              <w:lid w:val="en-US"/>
              <w:storeMappedDataAs w:val="dateTime"/>
              <w:calendar w:val="gregorian"/>
            </w:date>
          </w:sdtPr>
          <w:sdtEndPr/>
          <w:sdtContent>
            <w:tc>
              <w:tcPr>
                <w:tcW w:w="719" w:type="pct"/>
                <w:tcMar>
                  <w:top w:w="14" w:type="dxa"/>
                  <w:left w:w="14" w:type="dxa"/>
                  <w:bottom w:w="58" w:type="dxa"/>
                  <w:right w:w="14" w:type="dxa"/>
                </w:tcMar>
              </w:tcPr>
              <w:p w14:paraId="3211CA0E" w14:textId="77777777" w:rsidR="00F377C4" w:rsidRPr="00C05D79" w:rsidRDefault="00F377C4" w:rsidP="0038401A">
                <w:r w:rsidRPr="00C05D79">
                  <w:rPr>
                    <w:rStyle w:val="PlaceholderText"/>
                    <w:sz w:val="20"/>
                    <w:szCs w:val="20"/>
                  </w:rPr>
                  <w:t>&lt;Date&gt;</w:t>
                </w:r>
              </w:p>
            </w:tc>
          </w:sdtContent>
        </w:sdt>
      </w:tr>
      <w:tr w:rsidR="00F377C4" w:rsidRPr="00C05D79" w14:paraId="72E05F6A" w14:textId="77777777" w:rsidTr="0038401A">
        <w:trPr>
          <w:cantSplit/>
          <w:tblHeader/>
          <w:jc w:val="center"/>
        </w:trPr>
        <w:sdt>
          <w:sdtPr>
            <w:alias w:val="Leveraged Information System Name"/>
            <w:tag w:val="leveragedinformationsystemname"/>
            <w:id w:val="485136808"/>
            <w:placeholder>
              <w:docPart w:val="4E389426CCF74517B7F3E99E94497F72"/>
            </w:placeholder>
            <w:showingPlcHdr/>
          </w:sdtPr>
          <w:sdtEndPr/>
          <w:sdtContent>
            <w:tc>
              <w:tcPr>
                <w:tcW w:w="2115" w:type="pct"/>
                <w:tcMar>
                  <w:top w:w="14" w:type="dxa"/>
                  <w:left w:w="14" w:type="dxa"/>
                  <w:bottom w:w="58" w:type="dxa"/>
                  <w:right w:w="14" w:type="dxa"/>
                </w:tcMar>
              </w:tcPr>
              <w:p w14:paraId="4BEF4472" w14:textId="77777777" w:rsidR="00F377C4" w:rsidRPr="00C05D79" w:rsidRDefault="00F377C4" w:rsidP="0038401A">
                <w:r w:rsidRPr="00C05D79">
                  <w:rPr>
                    <w:rStyle w:val="PlaceholderText"/>
                    <w:sz w:val="20"/>
                    <w:szCs w:val="20"/>
                  </w:rPr>
                  <w:t>&lt;Enter Leveraged information system name2&gt;</w:t>
                </w:r>
              </w:p>
            </w:tc>
          </w:sdtContent>
        </w:sdt>
        <w:sdt>
          <w:sdtPr>
            <w:alias w:val="Service Provider Owner"/>
            <w:tag w:val="serviceproviderowner"/>
            <w:id w:val="1338501773"/>
            <w:placeholder>
              <w:docPart w:val="A156CC5F862441ED9B59920200608992"/>
            </w:placeholder>
            <w:showingPlcHdr/>
          </w:sdtPr>
          <w:sdtEndPr/>
          <w:sdtContent>
            <w:tc>
              <w:tcPr>
                <w:tcW w:w="2166" w:type="pct"/>
                <w:tcMar>
                  <w:top w:w="14" w:type="dxa"/>
                  <w:left w:w="14" w:type="dxa"/>
                  <w:bottom w:w="58" w:type="dxa"/>
                  <w:right w:w="14" w:type="dxa"/>
                </w:tcMar>
              </w:tcPr>
              <w:p w14:paraId="3521B40A" w14:textId="77777777" w:rsidR="00F377C4" w:rsidRPr="00C05D79" w:rsidRDefault="00F377C4" w:rsidP="0038401A">
                <w:r w:rsidRPr="00C05D79">
                  <w:rPr>
                    <w:rStyle w:val="PlaceholderText"/>
                    <w:sz w:val="20"/>
                    <w:szCs w:val="20"/>
                  </w:rPr>
                  <w:t>&lt;Enter service provider owner2&gt;</w:t>
                </w:r>
              </w:p>
            </w:tc>
          </w:sdtContent>
        </w:sdt>
        <w:sdt>
          <w:sdtPr>
            <w:alias w:val="Date Granted"/>
            <w:tag w:val="dategranted"/>
            <w:id w:val="1840112969"/>
            <w:placeholder>
              <w:docPart w:val="E6F71C0633004BD0900D44862460266F"/>
            </w:placeholder>
            <w:showingPlcHdr/>
            <w:date>
              <w:dateFormat w:val="M/d/yyyy"/>
              <w:lid w:val="en-US"/>
              <w:storeMappedDataAs w:val="dateTime"/>
              <w:calendar w:val="gregorian"/>
            </w:date>
          </w:sdtPr>
          <w:sdtEndPr/>
          <w:sdtContent>
            <w:tc>
              <w:tcPr>
                <w:tcW w:w="719" w:type="pct"/>
                <w:tcMar>
                  <w:top w:w="14" w:type="dxa"/>
                  <w:left w:w="14" w:type="dxa"/>
                  <w:bottom w:w="58" w:type="dxa"/>
                  <w:right w:w="14" w:type="dxa"/>
                </w:tcMar>
              </w:tcPr>
              <w:p w14:paraId="6904A950" w14:textId="77777777" w:rsidR="00F377C4" w:rsidRPr="00C05D79" w:rsidRDefault="00F377C4" w:rsidP="0038401A">
                <w:r w:rsidRPr="00C05D79">
                  <w:rPr>
                    <w:rStyle w:val="PlaceholderText"/>
                    <w:sz w:val="20"/>
                    <w:szCs w:val="20"/>
                  </w:rPr>
                  <w:t>&lt;Date&gt;</w:t>
                </w:r>
              </w:p>
            </w:tc>
          </w:sdtContent>
        </w:sdt>
      </w:tr>
      <w:tr w:rsidR="00F377C4" w:rsidRPr="00C05D79" w14:paraId="7FADEC57" w14:textId="77777777" w:rsidTr="0038401A">
        <w:trPr>
          <w:cantSplit/>
          <w:tblHeader/>
          <w:jc w:val="center"/>
        </w:trPr>
        <w:sdt>
          <w:sdtPr>
            <w:alias w:val="Leveraged Information System Name"/>
            <w:tag w:val="leveragedinformationsystemname"/>
            <w:id w:val="1564061435"/>
            <w:placeholder>
              <w:docPart w:val="D7579926D1F646C397507EA136808765"/>
            </w:placeholder>
            <w:showingPlcHdr/>
          </w:sdtPr>
          <w:sdtEndPr/>
          <w:sdtContent>
            <w:tc>
              <w:tcPr>
                <w:tcW w:w="2115" w:type="pct"/>
                <w:tcMar>
                  <w:top w:w="14" w:type="dxa"/>
                  <w:left w:w="14" w:type="dxa"/>
                  <w:bottom w:w="58" w:type="dxa"/>
                  <w:right w:w="14" w:type="dxa"/>
                </w:tcMar>
              </w:tcPr>
              <w:p w14:paraId="24B9614B" w14:textId="77777777" w:rsidR="00F377C4" w:rsidRPr="00C05D79" w:rsidRDefault="00F377C4" w:rsidP="0038401A">
                <w:r w:rsidRPr="00C05D79">
                  <w:rPr>
                    <w:rStyle w:val="PlaceholderText"/>
                    <w:sz w:val="20"/>
                    <w:szCs w:val="20"/>
                  </w:rPr>
                  <w:t>&lt;Enter Leveraged information system name3&gt;</w:t>
                </w:r>
              </w:p>
            </w:tc>
          </w:sdtContent>
        </w:sdt>
        <w:sdt>
          <w:sdtPr>
            <w:alias w:val="Service Provider Owner"/>
            <w:tag w:val="serviceproviderowner"/>
            <w:id w:val="241218227"/>
            <w:placeholder>
              <w:docPart w:val="1E82B8F91ABE49F68A146753AFD46998"/>
            </w:placeholder>
            <w:showingPlcHdr/>
          </w:sdtPr>
          <w:sdtEndPr/>
          <w:sdtContent>
            <w:tc>
              <w:tcPr>
                <w:tcW w:w="2166" w:type="pct"/>
                <w:tcMar>
                  <w:top w:w="14" w:type="dxa"/>
                  <w:left w:w="14" w:type="dxa"/>
                  <w:bottom w:w="58" w:type="dxa"/>
                  <w:right w:w="14" w:type="dxa"/>
                </w:tcMar>
              </w:tcPr>
              <w:p w14:paraId="76D6306B" w14:textId="77777777" w:rsidR="00F377C4" w:rsidRPr="00C05D79" w:rsidRDefault="00F377C4" w:rsidP="0038401A">
                <w:r w:rsidRPr="00C05D79">
                  <w:rPr>
                    <w:rStyle w:val="PlaceholderText"/>
                    <w:sz w:val="20"/>
                    <w:szCs w:val="20"/>
                  </w:rPr>
                  <w:t>&lt;Enter service provider owner3&gt;</w:t>
                </w:r>
              </w:p>
            </w:tc>
          </w:sdtContent>
        </w:sdt>
        <w:sdt>
          <w:sdtPr>
            <w:alias w:val="Date Granted"/>
            <w:tag w:val="dategranted"/>
            <w:id w:val="717015859"/>
            <w:placeholder>
              <w:docPart w:val="A668C3AF7CC04D48AAE598394BBCEE4D"/>
            </w:placeholder>
            <w:showingPlcHdr/>
            <w:date>
              <w:dateFormat w:val="M/d/yyyy"/>
              <w:lid w:val="en-US"/>
              <w:storeMappedDataAs w:val="dateTime"/>
              <w:calendar w:val="gregorian"/>
            </w:date>
          </w:sdtPr>
          <w:sdtEndPr/>
          <w:sdtContent>
            <w:tc>
              <w:tcPr>
                <w:tcW w:w="719" w:type="pct"/>
                <w:tcMar>
                  <w:top w:w="14" w:type="dxa"/>
                  <w:left w:w="14" w:type="dxa"/>
                  <w:bottom w:w="58" w:type="dxa"/>
                  <w:right w:w="14" w:type="dxa"/>
                </w:tcMar>
              </w:tcPr>
              <w:p w14:paraId="120C5F3A" w14:textId="77777777" w:rsidR="00F377C4" w:rsidRPr="00C05D79" w:rsidRDefault="00F377C4" w:rsidP="0038401A">
                <w:r w:rsidRPr="00C05D79">
                  <w:rPr>
                    <w:rStyle w:val="PlaceholderText"/>
                    <w:sz w:val="20"/>
                    <w:szCs w:val="20"/>
                  </w:rPr>
                  <w:t>&lt;Date&gt;</w:t>
                </w:r>
              </w:p>
            </w:tc>
          </w:sdtContent>
        </w:sdt>
      </w:tr>
    </w:tbl>
    <w:p w14:paraId="63F84786" w14:textId="43A4181F" w:rsidR="008D1487" w:rsidRDefault="008D1487" w:rsidP="008D1487">
      <w:bookmarkStart w:id="230" w:name="_Toc388620683"/>
      <w:bookmarkStart w:id="231" w:name="_Toc385594827"/>
      <w:bookmarkStart w:id="232" w:name="_Toc385594439"/>
      <w:bookmarkStart w:id="233" w:name="_Toc385594047"/>
      <w:bookmarkStart w:id="234" w:name="_Toc383444419"/>
      <w:bookmarkStart w:id="235" w:name="_Toc383433187"/>
      <w:bookmarkStart w:id="236" w:name="_Toc449543280"/>
      <w:bookmarkStart w:id="237" w:name="_Toc520893319"/>
    </w:p>
    <w:p w14:paraId="1F275993" w14:textId="396556FB" w:rsidR="008D1487" w:rsidRDefault="008D1487" w:rsidP="008D1487">
      <w:pPr>
        <w:spacing w:after="160"/>
      </w:pPr>
      <w:r>
        <w:br w:type="page"/>
      </w:r>
    </w:p>
    <w:p w14:paraId="4E50AF41" w14:textId="42662723" w:rsidR="00F377C4" w:rsidRPr="00E0416A" w:rsidRDefault="00F377C4" w:rsidP="00926078">
      <w:pPr>
        <w:pStyle w:val="Heading1"/>
      </w:pPr>
      <w:bookmarkStart w:id="238" w:name="_Toc117231954"/>
      <w:r w:rsidRPr="00E0416A">
        <w:lastRenderedPageBreak/>
        <w:t>General System Description</w:t>
      </w:r>
      <w:bookmarkEnd w:id="230"/>
      <w:bookmarkEnd w:id="231"/>
      <w:bookmarkEnd w:id="232"/>
      <w:bookmarkEnd w:id="233"/>
      <w:bookmarkEnd w:id="234"/>
      <w:bookmarkEnd w:id="235"/>
      <w:bookmarkEnd w:id="236"/>
      <w:bookmarkEnd w:id="237"/>
      <w:bookmarkEnd w:id="238"/>
    </w:p>
    <w:p w14:paraId="08602EF4" w14:textId="31D649DF" w:rsidR="00F377C4" w:rsidRPr="00C44092" w:rsidRDefault="00F377C4" w:rsidP="006D732A">
      <w:r w:rsidRPr="00C44092">
        <w:t>This section includes a general description of the</w:t>
      </w:r>
      <w:r>
        <w:t xml:space="preserve"> </w:t>
      </w:r>
      <w:sdt>
        <w:sdtPr>
          <w:alias w:val="Information System Abbreviation"/>
          <w:tag w:val="informationsystemabbreviation"/>
          <w:id w:val="1807972634"/>
          <w:dataBinding w:xpath="/root[1]/companyinfo[1]/informationsystemabbreviation[1]" w:storeItemID="{3C714739-2FB5-41FA-89D5-72FE7465BFF9}"/>
          <w:text/>
        </w:sdtPr>
        <w:sdtEndPr/>
        <w:sdtContent>
          <w:r>
            <w:t>Enter Information System Abbreviation</w:t>
          </w:r>
        </w:sdtContent>
      </w:sdt>
      <w:r w:rsidR="002A1B47">
        <w:t xml:space="preserve">. </w:t>
      </w:r>
    </w:p>
    <w:p w14:paraId="6CF5EE0D" w14:textId="77777777" w:rsidR="00F377C4" w:rsidRDefault="00F377C4" w:rsidP="005B05AD">
      <w:pPr>
        <w:pStyle w:val="Heading2"/>
      </w:pPr>
      <w:bookmarkStart w:id="239" w:name="_Toc385594048"/>
      <w:bookmarkStart w:id="240" w:name="_Toc385594440"/>
      <w:bookmarkStart w:id="241" w:name="_Toc385594828"/>
      <w:bookmarkStart w:id="242" w:name="_Toc388620684"/>
      <w:bookmarkStart w:id="243" w:name="_Toc449543281"/>
      <w:bookmarkStart w:id="244" w:name="_Toc520893320"/>
      <w:bookmarkStart w:id="245" w:name="_Toc117231955"/>
      <w:r w:rsidRPr="001600E2">
        <w:t>System Function or Purpose</w:t>
      </w:r>
      <w:bookmarkEnd w:id="239"/>
      <w:bookmarkEnd w:id="240"/>
      <w:bookmarkEnd w:id="241"/>
      <w:bookmarkEnd w:id="242"/>
      <w:bookmarkEnd w:id="243"/>
      <w:bookmarkEnd w:id="244"/>
      <w:bookmarkEnd w:id="245"/>
    </w:p>
    <w:p w14:paraId="54B77C1B" w14:textId="73256B27" w:rsidR="00F377C4" w:rsidRPr="00244549" w:rsidRDefault="00F377C4" w:rsidP="006D732A">
      <w:pPr>
        <w:pStyle w:val="Instruction"/>
      </w:pPr>
      <w:bookmarkStart w:id="246" w:name="_Toc383429257"/>
      <w:bookmarkEnd w:id="246"/>
      <w:r w:rsidRPr="00244549">
        <w:t>Instruction: In the space that follows, describe the purpose and functions of this system.</w:t>
      </w:r>
      <w:r w:rsidR="002A1B47">
        <w:t xml:space="preserve"> </w:t>
      </w:r>
      <w:r w:rsidRPr="00244549">
        <w:t>Delete this and all other instructions from your final version of this document.</w:t>
      </w:r>
    </w:p>
    <w:p w14:paraId="1E20FD6A" w14:textId="77777777" w:rsidR="00F377C4" w:rsidRDefault="00F377C4" w:rsidP="006D732A"/>
    <w:p w14:paraId="72A68AAB" w14:textId="77777777" w:rsidR="00F377C4" w:rsidRDefault="00F377C4" w:rsidP="005B05AD">
      <w:pPr>
        <w:pStyle w:val="Heading2"/>
      </w:pPr>
      <w:bookmarkStart w:id="247" w:name="_Toc385594049"/>
      <w:bookmarkStart w:id="248" w:name="_Toc385594441"/>
      <w:bookmarkStart w:id="249" w:name="_Toc385594829"/>
      <w:bookmarkStart w:id="250" w:name="_Toc388620685"/>
      <w:bookmarkStart w:id="251" w:name="_Toc449543282"/>
      <w:bookmarkStart w:id="252" w:name="_Toc520893321"/>
      <w:bookmarkStart w:id="253" w:name="_Toc117231956"/>
      <w:r w:rsidRPr="001600E2">
        <w:t xml:space="preserve">Information System </w:t>
      </w:r>
      <w:r w:rsidRPr="006F3117">
        <w:t>Components and</w:t>
      </w:r>
      <w:r>
        <w:t xml:space="preserve"> </w:t>
      </w:r>
      <w:r w:rsidRPr="006F3117">
        <w:t>Boundaries</w:t>
      </w:r>
      <w:bookmarkEnd w:id="247"/>
      <w:bookmarkEnd w:id="248"/>
      <w:bookmarkEnd w:id="249"/>
      <w:bookmarkEnd w:id="250"/>
      <w:bookmarkEnd w:id="251"/>
      <w:bookmarkEnd w:id="252"/>
      <w:bookmarkEnd w:id="253"/>
    </w:p>
    <w:p w14:paraId="7A22C70A" w14:textId="20F9F2C1" w:rsidR="00F377C4" w:rsidRPr="00244549" w:rsidRDefault="00F377C4" w:rsidP="006D732A">
      <w:pPr>
        <w:pStyle w:val="Instruction"/>
      </w:pPr>
      <w:r w:rsidRPr="00244549">
        <w:t>Instruction: In the space that follows, provide an explicit definition of the system’s Authorization Boundary</w:t>
      </w:r>
      <w:r w:rsidR="002A1B47">
        <w:t xml:space="preserve">. </w:t>
      </w:r>
      <w:r w:rsidRPr="00244549">
        <w:t xml:space="preserve">Provide a diagram that portrays this Authorization Boundary and all its connections and components, including the means for monitoring and controlling communications at the external boundary and at key internal boundaries within the system. Address all components and managed interfaces of the information system authorized for operation (e.g., routers, firewalls). </w:t>
      </w:r>
    </w:p>
    <w:p w14:paraId="233AD3D4" w14:textId="77777777" w:rsidR="00F377C4" w:rsidRPr="00244549" w:rsidRDefault="00F377C4" w:rsidP="006D732A">
      <w:pPr>
        <w:pStyle w:val="Instruction"/>
      </w:pPr>
      <w:r w:rsidRPr="00244549">
        <w:t>The diagram must include a predominant border drawn around all system components and services included in the authorization boundary. The diagram must be easy to read and understand.</w:t>
      </w:r>
    </w:p>
    <w:p w14:paraId="51C31943" w14:textId="456F3E68" w:rsidR="00F377C4" w:rsidRPr="00244549" w:rsidRDefault="00F377C4" w:rsidP="006D732A">
      <w:pPr>
        <w:pStyle w:val="Instruction"/>
      </w:pPr>
      <w:r w:rsidRPr="00244549">
        <w:t>Formal names of components as they are known at the service provider organization in functional specifications, configuration guides, other documents and live configurations shall be named on the diagram and described. Components identified in the Boundary diagram should be consistent with the Network diagram and the inventory(ies). Provide a key to symbols used</w:t>
      </w:r>
      <w:r w:rsidR="002A1B47">
        <w:t xml:space="preserve">. </w:t>
      </w:r>
      <w:r w:rsidRPr="00244549">
        <w:t>Ensure consistency between the boundary and network diagrams and respective descriptions (Section 9.</w:t>
      </w:r>
      <w:r w:rsidR="003A54EB">
        <w:t>2</w:t>
      </w:r>
      <w:r w:rsidRPr="00244549">
        <w:t>) and the appropriate Security Controls [AC-20, CA-3(1)]</w:t>
      </w:r>
      <w:r w:rsidR="002A1B47">
        <w:t xml:space="preserve">. </w:t>
      </w:r>
    </w:p>
    <w:p w14:paraId="44AD0CA9" w14:textId="77777777" w:rsidR="00F377C4" w:rsidRPr="00244549" w:rsidRDefault="00F377C4" w:rsidP="006D732A">
      <w:pPr>
        <w:pStyle w:val="Instruction"/>
      </w:pPr>
      <w:r w:rsidRPr="00244549">
        <w:t>Delete this and all other instructions from your final version of this document.</w:t>
      </w:r>
    </w:p>
    <w:p w14:paraId="3DCB89C2" w14:textId="7B7EDD38" w:rsidR="00F377C4" w:rsidRDefault="00F377C4" w:rsidP="006D732A">
      <w:r>
        <w:t xml:space="preserve">A detailed and explicit definition of the system authorization boundary diagram is represented in </w:t>
      </w:r>
      <w:r>
        <w:fldChar w:fldCharType="begin"/>
      </w:r>
      <w:r>
        <w:instrText xml:space="preserve"> REF _Ref437333565 \h </w:instrText>
      </w:r>
      <w:r>
        <w:fldChar w:fldCharType="separate"/>
      </w:r>
      <w:r>
        <w:t xml:space="preserve">Figure </w:t>
      </w:r>
      <w:r>
        <w:rPr>
          <w:noProof/>
        </w:rPr>
        <w:t>9</w:t>
      </w:r>
      <w:r>
        <w:noBreakHyphen/>
      </w:r>
      <w:r w:rsidR="00AB4B71">
        <w:rPr>
          <w:noProof/>
        </w:rPr>
        <w:t>2</w:t>
      </w:r>
      <w:r>
        <w:t xml:space="preserve"> </w:t>
      </w:r>
      <w:r w:rsidRPr="008D0B34">
        <w:t>Authorization Boundary Diagram</w:t>
      </w:r>
      <w:r>
        <w:fldChar w:fldCharType="end"/>
      </w:r>
      <w:r>
        <w:t xml:space="preserve"> below.</w:t>
      </w:r>
    </w:p>
    <w:p w14:paraId="3CE9A340" w14:textId="77777777" w:rsidR="00721DF3" w:rsidRDefault="00721DF3" w:rsidP="006D732A"/>
    <w:tbl>
      <w:tblPr>
        <w:tblStyle w:val="TableGrid"/>
        <w:tblW w:w="0" w:type="auto"/>
        <w:jc w:val="center"/>
        <w:tblLook w:val="04A0" w:firstRow="1" w:lastRow="0" w:firstColumn="1" w:lastColumn="0" w:noHBand="0" w:noVBand="1"/>
      </w:tblPr>
      <w:tblGrid>
        <w:gridCol w:w="9350"/>
      </w:tblGrid>
      <w:tr w:rsidR="00F377C4" w14:paraId="32A57E38" w14:textId="77777777" w:rsidTr="00F377C4">
        <w:trPr>
          <w:jc w:val="center"/>
        </w:trPr>
        <w:bookmarkStart w:id="254" w:name="_Hlk68075584" w:displacedByCustomXml="next"/>
        <w:sdt>
          <w:sdtPr>
            <w:id w:val="1548567232"/>
            <w:temporary/>
            <w:showingPlcHdr/>
            <w:picture/>
          </w:sdtPr>
          <w:sdtEndPr/>
          <w:sdtContent>
            <w:tc>
              <w:tcPr>
                <w:tcW w:w="9350" w:type="dxa"/>
              </w:tcPr>
              <w:p w14:paraId="4470B390" w14:textId="77777777" w:rsidR="00F377C4" w:rsidRPr="00E71A1A" w:rsidRDefault="00F377C4" w:rsidP="006D732A">
                <w:pPr>
                  <w:pStyle w:val="StateRAMPTableText"/>
                </w:pPr>
                <w:r w:rsidRPr="00E71A1A">
                  <w:rPr>
                    <w:noProof/>
                  </w:rPr>
                  <w:drawing>
                    <wp:inline distT="0" distB="0" distL="0" distR="0" wp14:anchorId="33CF1037" wp14:editId="29ADD756">
                      <wp:extent cx="1762125" cy="1762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a:stretch/>
                            </pic:blipFill>
                            <pic:spPr bwMode="auto">
                              <a:xfrm>
                                <a:off x="0" y="0"/>
                                <a:ext cx="1762125" cy="1762125"/>
                              </a:xfrm>
                              <a:prstGeom prst="rect">
                                <a:avLst/>
                              </a:prstGeom>
                              <a:noFill/>
                              <a:ln>
                                <a:noFill/>
                              </a:ln>
                            </pic:spPr>
                          </pic:pic>
                        </a:graphicData>
                      </a:graphic>
                    </wp:inline>
                  </w:drawing>
                </w:r>
              </w:p>
            </w:tc>
          </w:sdtContent>
        </w:sdt>
      </w:tr>
    </w:tbl>
    <w:p w14:paraId="11E7FB32" w14:textId="02DCEFE8" w:rsidR="00F377C4" w:rsidRPr="002C3786" w:rsidRDefault="00F377C4" w:rsidP="002A1B47">
      <w:pPr>
        <w:pStyle w:val="Caption"/>
      </w:pPr>
      <w:bookmarkStart w:id="255" w:name="_Ref437333565"/>
      <w:bookmarkStart w:id="256" w:name="_Toc520893562"/>
      <w:bookmarkEnd w:id="254"/>
      <w:r>
        <w:t xml:space="preserve">Figure </w:t>
      </w:r>
      <w:r>
        <w:rPr>
          <w:noProof/>
        </w:rPr>
        <w:fldChar w:fldCharType="begin"/>
      </w:r>
      <w:r>
        <w:rPr>
          <w:noProof/>
        </w:rPr>
        <w:instrText xml:space="preserve"> STYLEREF 1 \s </w:instrText>
      </w:r>
      <w:r>
        <w:rPr>
          <w:noProof/>
        </w:rPr>
        <w:fldChar w:fldCharType="separate"/>
      </w:r>
      <w:r>
        <w:rPr>
          <w:noProof/>
        </w:rPr>
        <w:t>9</w:t>
      </w:r>
      <w:r>
        <w:rPr>
          <w:noProof/>
        </w:rPr>
        <w:fldChar w:fldCharType="end"/>
      </w:r>
      <w:r>
        <w:noBreakHyphen/>
      </w:r>
      <w:r w:rsidR="00AB4B71">
        <w:rPr>
          <w:noProof/>
        </w:rPr>
        <w:t>2</w:t>
      </w:r>
      <w:r>
        <w:t xml:space="preserve"> </w:t>
      </w:r>
      <w:r w:rsidRPr="008D0B34">
        <w:t>Authorization Boundary Diagram</w:t>
      </w:r>
      <w:bookmarkEnd w:id="255"/>
      <w:bookmarkEnd w:id="256"/>
    </w:p>
    <w:p w14:paraId="7510B597" w14:textId="2CEE2B08" w:rsidR="002A1B47" w:rsidRDefault="002A1B47" w:rsidP="00650845">
      <w:bookmarkStart w:id="257" w:name="_Toc385594050"/>
      <w:bookmarkStart w:id="258" w:name="_Toc385594442"/>
      <w:bookmarkStart w:id="259" w:name="_Toc385594830"/>
      <w:bookmarkStart w:id="260" w:name="_Toc388620686"/>
      <w:bookmarkStart w:id="261" w:name="_Toc449543283"/>
      <w:bookmarkStart w:id="262" w:name="_Toc520893322"/>
    </w:p>
    <w:p w14:paraId="47F59AC6" w14:textId="77777777" w:rsidR="00650845" w:rsidRDefault="00650845" w:rsidP="00650845"/>
    <w:p w14:paraId="0B9C6045" w14:textId="0EC6A0BA" w:rsidR="00F377C4" w:rsidRDefault="00F377C4" w:rsidP="005B05AD">
      <w:pPr>
        <w:pStyle w:val="Heading2"/>
      </w:pPr>
      <w:bookmarkStart w:id="263" w:name="_Toc117231957"/>
      <w:r w:rsidRPr="002C3786">
        <w:lastRenderedPageBreak/>
        <w:t>Types of Users</w:t>
      </w:r>
      <w:bookmarkEnd w:id="257"/>
      <w:bookmarkEnd w:id="258"/>
      <w:bookmarkEnd w:id="259"/>
      <w:bookmarkEnd w:id="260"/>
      <w:bookmarkEnd w:id="261"/>
      <w:bookmarkEnd w:id="262"/>
      <w:bookmarkEnd w:id="263"/>
    </w:p>
    <w:p w14:paraId="0925E5E6" w14:textId="7D6E8389" w:rsidR="00F377C4" w:rsidRDefault="00F377C4" w:rsidP="006D732A">
      <w:r w:rsidRPr="000C1B1E">
        <w:t>All personnel have their status categorized with a sensitivity level in accordance with PS-2</w:t>
      </w:r>
      <w:r w:rsidR="002A1B47">
        <w:t xml:space="preserve">. </w:t>
      </w:r>
      <w:r w:rsidRPr="000C1B1E">
        <w:t>Personnel (employees or contractors) of service providers are considered Internal Users</w:t>
      </w:r>
      <w:r w:rsidR="002A1B47">
        <w:t xml:space="preserve">. </w:t>
      </w:r>
      <w:r w:rsidRPr="000C1B1E">
        <w:t>All other users are considered External Users</w:t>
      </w:r>
      <w:r w:rsidR="002A1B47">
        <w:t xml:space="preserve">. </w:t>
      </w:r>
      <w:r w:rsidRPr="000C1B1E">
        <w:t xml:space="preserve">User privileges (authorization permission after authentication takes place) are described in </w:t>
      </w:r>
      <w:r>
        <w:fldChar w:fldCharType="begin"/>
      </w:r>
      <w:r>
        <w:instrText xml:space="preserve"> REF _Ref437334635 \h </w:instrText>
      </w:r>
      <w:r>
        <w:fldChar w:fldCharType="separate"/>
      </w:r>
      <w:r>
        <w:t xml:space="preserve">Table </w:t>
      </w:r>
      <w:r w:rsidR="002A1B47">
        <w:rPr>
          <w:noProof/>
        </w:rPr>
        <w:t>14</w:t>
      </w:r>
      <w:r>
        <w:t xml:space="preserve"> </w:t>
      </w:r>
      <w:r w:rsidRPr="0033321C">
        <w:t>Personnel Roles and Privileges</w:t>
      </w:r>
      <w:r>
        <w:fldChar w:fldCharType="end"/>
      </w:r>
      <w:r w:rsidRPr="000C1B1E">
        <w:t xml:space="preserve"> that follows.</w:t>
      </w:r>
    </w:p>
    <w:p w14:paraId="24A7A3B6" w14:textId="77777777" w:rsidR="00721DF3" w:rsidRDefault="00721DF3" w:rsidP="006D732A"/>
    <w:p w14:paraId="0DF17031" w14:textId="07D7AB12" w:rsidR="00F377C4" w:rsidRPr="00406DE6" w:rsidRDefault="00F377C4" w:rsidP="006D732A">
      <w:pPr>
        <w:pStyle w:val="Instruction"/>
      </w:pPr>
      <w:r w:rsidRPr="00406DE6">
        <w:t xml:space="preserve">Instruction: For an External User, write “Not Applicable” in the Sensitivity Level Column. This table must include all roles including systems administrators and database administrators as a role </w:t>
      </w:r>
      <w:r w:rsidR="006B1A47" w:rsidRPr="00406DE6">
        <w:t>type</w:t>
      </w:r>
      <w:r w:rsidRPr="00406DE6">
        <w:t>. (Also include web server administrators, network administrators and firewall administrators if these individuals have the ability to configure a device or host that could impact the SP service offering.)</w:t>
      </w:r>
    </w:p>
    <w:p w14:paraId="5D928E4D" w14:textId="320FBE56" w:rsidR="00F377C4" w:rsidRPr="002B0E63" w:rsidRDefault="00F377C4" w:rsidP="00721DF3">
      <w:pPr>
        <w:pStyle w:val="Instruction"/>
      </w:pPr>
      <w:r w:rsidRPr="00406DE6">
        <w:t>This table must also include whether these roles are fulfilled by foreign nationals or systems outside the United States.</w:t>
      </w:r>
      <w:r w:rsidR="002A1B47">
        <w:t xml:space="preserve"> </w:t>
      </w:r>
      <w:r w:rsidRPr="00406DE6">
        <w:t>Delete this and all other instructions from your final version of this document.</w:t>
      </w:r>
    </w:p>
    <w:p w14:paraId="5A6A0E7E" w14:textId="6EE1FFDE" w:rsidR="00F377C4" w:rsidRDefault="00F377C4" w:rsidP="002A1B47">
      <w:pPr>
        <w:pStyle w:val="Caption"/>
      </w:pPr>
      <w:bookmarkStart w:id="264" w:name="_Ref437334635"/>
      <w:bookmarkStart w:id="265" w:name="_Toc437345253"/>
      <w:bookmarkStart w:id="266" w:name="_Toc520893552"/>
      <w:bookmarkStart w:id="267" w:name="_Toc109033024"/>
      <w:r>
        <w:t xml:space="preserve">Table </w:t>
      </w:r>
      <w:fldSimple w:instr=" SEQ Table \* ARABIC ">
        <w:r w:rsidR="00B91D99">
          <w:rPr>
            <w:noProof/>
          </w:rPr>
          <w:t>14</w:t>
        </w:r>
      </w:fldSimple>
      <w:r>
        <w:rPr>
          <w:noProof/>
        </w:rPr>
        <w:t>.</w:t>
      </w:r>
      <w:r>
        <w:t xml:space="preserve"> </w:t>
      </w:r>
      <w:r w:rsidRPr="0033321C">
        <w:t>Personnel Roles and Privileges</w:t>
      </w:r>
      <w:bookmarkEnd w:id="264"/>
      <w:bookmarkEnd w:id="265"/>
      <w:bookmarkEnd w:id="266"/>
      <w:bookmarkEnd w:id="267"/>
    </w:p>
    <w:tbl>
      <w:tblPr>
        <w:tblW w:w="9445" w:type="dxa"/>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1388"/>
        <w:gridCol w:w="1099"/>
        <w:gridCol w:w="2258"/>
        <w:gridCol w:w="1232"/>
        <w:gridCol w:w="1455"/>
        <w:gridCol w:w="2013"/>
      </w:tblGrid>
      <w:tr w:rsidR="00F377C4" w:rsidRPr="007D1228" w14:paraId="1D9F4A3F" w14:textId="77777777" w:rsidTr="0038401A">
        <w:trPr>
          <w:cantSplit/>
          <w:tblHeader/>
          <w:jc w:val="center"/>
        </w:trPr>
        <w:tc>
          <w:tcPr>
            <w:tcW w:w="0" w:type="auto"/>
            <w:shd w:val="clear" w:color="auto" w:fill="5B9BD5" w:themeFill="accent5"/>
            <w:tcMar>
              <w:top w:w="0" w:type="dxa"/>
              <w:bottom w:w="115" w:type="dxa"/>
            </w:tcMar>
          </w:tcPr>
          <w:p w14:paraId="31BACE8B" w14:textId="77777777" w:rsidR="00F377C4" w:rsidRPr="0038401A" w:rsidRDefault="00F377C4" w:rsidP="0038401A">
            <w:pPr>
              <w:rPr>
                <w:b/>
                <w:bCs/>
                <w:color w:val="FFFFFF" w:themeColor="background1"/>
              </w:rPr>
            </w:pPr>
            <w:bookmarkStart w:id="268" w:name="_Hlk68075390"/>
            <w:r w:rsidRPr="0038401A">
              <w:rPr>
                <w:b/>
                <w:bCs/>
                <w:color w:val="FFFFFF" w:themeColor="background1"/>
              </w:rPr>
              <w:t>Role</w:t>
            </w:r>
          </w:p>
        </w:tc>
        <w:tc>
          <w:tcPr>
            <w:tcW w:w="1113" w:type="dxa"/>
            <w:shd w:val="clear" w:color="auto" w:fill="5B9BD5" w:themeFill="accent5"/>
          </w:tcPr>
          <w:p w14:paraId="66926B02" w14:textId="77777777" w:rsidR="00F377C4" w:rsidRPr="0038401A" w:rsidRDefault="00F377C4" w:rsidP="0038401A">
            <w:pPr>
              <w:rPr>
                <w:b/>
                <w:bCs/>
                <w:color w:val="FFFFFF" w:themeColor="background1"/>
              </w:rPr>
            </w:pPr>
            <w:r w:rsidRPr="0038401A">
              <w:rPr>
                <w:b/>
                <w:bCs/>
                <w:color w:val="FFFFFF" w:themeColor="background1"/>
              </w:rPr>
              <w:t>Internal or External</w:t>
            </w:r>
          </w:p>
        </w:tc>
        <w:tc>
          <w:tcPr>
            <w:tcW w:w="2340" w:type="dxa"/>
            <w:shd w:val="clear" w:color="auto" w:fill="5B9BD5" w:themeFill="accent5"/>
            <w:tcMar>
              <w:top w:w="0" w:type="dxa"/>
              <w:left w:w="101" w:type="dxa"/>
              <w:bottom w:w="115" w:type="dxa"/>
              <w:right w:w="101" w:type="dxa"/>
            </w:tcMar>
          </w:tcPr>
          <w:p w14:paraId="1A2014A1" w14:textId="77777777" w:rsidR="00F377C4" w:rsidRPr="0038401A" w:rsidRDefault="00F377C4" w:rsidP="0038401A">
            <w:pPr>
              <w:rPr>
                <w:b/>
                <w:bCs/>
                <w:color w:val="FFFFFF" w:themeColor="background1"/>
              </w:rPr>
            </w:pPr>
            <w:r w:rsidRPr="0038401A">
              <w:rPr>
                <w:b/>
                <w:bCs/>
                <w:color w:val="FFFFFF" w:themeColor="background1"/>
              </w:rPr>
              <w:t>Privileged (P), Non-Privileged (NP), or No Logical Access (NLA)</w:t>
            </w:r>
          </w:p>
        </w:tc>
        <w:tc>
          <w:tcPr>
            <w:tcW w:w="1242" w:type="dxa"/>
            <w:shd w:val="clear" w:color="auto" w:fill="5B9BD5" w:themeFill="accent5"/>
          </w:tcPr>
          <w:p w14:paraId="5BC4235A" w14:textId="77777777" w:rsidR="00F377C4" w:rsidRPr="0038401A" w:rsidRDefault="00F377C4" w:rsidP="0038401A">
            <w:pPr>
              <w:rPr>
                <w:b/>
                <w:bCs/>
                <w:color w:val="FFFFFF" w:themeColor="background1"/>
              </w:rPr>
            </w:pPr>
            <w:r w:rsidRPr="0038401A">
              <w:rPr>
                <w:b/>
                <w:bCs/>
                <w:color w:val="FFFFFF" w:themeColor="background1"/>
              </w:rPr>
              <w:t xml:space="preserve">Sensitivity Level </w:t>
            </w:r>
          </w:p>
        </w:tc>
        <w:tc>
          <w:tcPr>
            <w:tcW w:w="1376" w:type="dxa"/>
            <w:shd w:val="clear" w:color="auto" w:fill="5B9BD5" w:themeFill="accent5"/>
          </w:tcPr>
          <w:p w14:paraId="0E8D1CC0" w14:textId="77777777" w:rsidR="00F377C4" w:rsidRPr="0038401A" w:rsidRDefault="00F377C4" w:rsidP="0038401A">
            <w:pPr>
              <w:rPr>
                <w:b/>
                <w:bCs/>
                <w:color w:val="FFFFFF" w:themeColor="background1"/>
              </w:rPr>
            </w:pPr>
            <w:r w:rsidRPr="0038401A">
              <w:rPr>
                <w:b/>
                <w:bCs/>
                <w:color w:val="FFFFFF" w:themeColor="background1"/>
              </w:rPr>
              <w:t>Authorized Privileges</w:t>
            </w:r>
          </w:p>
        </w:tc>
        <w:tc>
          <w:tcPr>
            <w:tcW w:w="2062" w:type="dxa"/>
            <w:shd w:val="clear" w:color="auto" w:fill="5B9BD5" w:themeFill="accent5"/>
            <w:tcMar>
              <w:top w:w="0" w:type="dxa"/>
              <w:left w:w="101" w:type="dxa"/>
              <w:bottom w:w="115" w:type="dxa"/>
              <w:right w:w="101" w:type="dxa"/>
            </w:tcMar>
          </w:tcPr>
          <w:p w14:paraId="56949830" w14:textId="77777777" w:rsidR="00F377C4" w:rsidRPr="0038401A" w:rsidRDefault="00F377C4" w:rsidP="0038401A">
            <w:pPr>
              <w:rPr>
                <w:b/>
                <w:bCs/>
                <w:color w:val="FFFFFF" w:themeColor="background1"/>
              </w:rPr>
            </w:pPr>
            <w:r w:rsidRPr="0038401A">
              <w:rPr>
                <w:b/>
                <w:bCs/>
                <w:color w:val="FFFFFF" w:themeColor="background1"/>
              </w:rPr>
              <w:t>Functions Performed</w:t>
            </w:r>
          </w:p>
        </w:tc>
      </w:tr>
      <w:tr w:rsidR="00F377C4" w:rsidRPr="00406DE6" w14:paraId="2979A9B7" w14:textId="77777777" w:rsidTr="0038401A">
        <w:trPr>
          <w:cantSplit/>
          <w:jc w:val="center"/>
        </w:trPr>
        <w:tc>
          <w:tcPr>
            <w:tcW w:w="0" w:type="auto"/>
            <w:tcMar>
              <w:top w:w="0" w:type="dxa"/>
              <w:bottom w:w="115" w:type="dxa"/>
            </w:tcMar>
          </w:tcPr>
          <w:p w14:paraId="02F02071" w14:textId="77777777" w:rsidR="00F377C4" w:rsidRPr="00406DE6" w:rsidRDefault="00F377C4" w:rsidP="0038401A">
            <w:r w:rsidRPr="00406DE6">
              <w:t>UNIX System Administrator</w:t>
            </w:r>
          </w:p>
        </w:tc>
        <w:sdt>
          <w:sdtPr>
            <w:alias w:val="Internal or External"/>
            <w:tag w:val="InternalExternal"/>
            <w:id w:val="1509567202"/>
            <w:comboBox>
              <w:listItem w:value="Choose an item."/>
              <w:listItem w:displayText="Internal" w:value="Internal"/>
              <w:listItem w:displayText="External" w:value="External"/>
            </w:comboBox>
          </w:sdtPr>
          <w:sdtEndPr/>
          <w:sdtContent>
            <w:tc>
              <w:tcPr>
                <w:tcW w:w="1113" w:type="dxa"/>
              </w:tcPr>
              <w:p w14:paraId="51194273" w14:textId="77777777" w:rsidR="00F377C4" w:rsidRPr="00406DE6" w:rsidRDefault="00F377C4" w:rsidP="0038401A">
                <w:r w:rsidRPr="00406DE6">
                  <w:t>Internal</w:t>
                </w:r>
              </w:p>
            </w:tc>
          </w:sdtContent>
        </w:sdt>
        <w:sdt>
          <w:sdtPr>
            <w:alias w:val="Privilege Level"/>
            <w:tag w:val="PrivilegeLevel"/>
            <w:id w:val="1850907374"/>
            <w:comboBox>
              <w:listItem w:value="Choose an item."/>
              <w:listItem w:displayText="P" w:value="P"/>
              <w:listItem w:displayText="NP" w:value="NP"/>
              <w:listItem w:displayText="NLA" w:value="NLA"/>
            </w:comboBox>
          </w:sdtPr>
          <w:sdtEndPr/>
          <w:sdtContent>
            <w:tc>
              <w:tcPr>
                <w:tcW w:w="2340" w:type="dxa"/>
                <w:shd w:val="clear" w:color="auto" w:fill="auto"/>
                <w:tcMar>
                  <w:top w:w="0" w:type="dxa"/>
                  <w:left w:w="101" w:type="dxa"/>
                  <w:bottom w:w="115" w:type="dxa"/>
                  <w:right w:w="101" w:type="dxa"/>
                </w:tcMar>
              </w:tcPr>
              <w:p w14:paraId="511726D9" w14:textId="77777777" w:rsidR="00F377C4" w:rsidRPr="00406DE6" w:rsidRDefault="00F377C4" w:rsidP="0038401A">
                <w:r w:rsidRPr="00406DE6">
                  <w:t>P</w:t>
                </w:r>
              </w:p>
            </w:tc>
          </w:sdtContent>
        </w:sdt>
        <w:sdt>
          <w:sdtPr>
            <w:alias w:val="Sensitvity Level"/>
            <w:tag w:val="SensitivityLevel"/>
            <w:id w:val="2016030296"/>
            <w:comboBox>
              <w:listItem w:value="Choose an item."/>
              <w:listItem w:displayText="High-Risk" w:value="High-Risk"/>
              <w:listItem w:displayText="Severe" w:value="Severe"/>
              <w:listItem w:displayText="Moderate " w:value="Moderate "/>
              <w:listItem w:displayText="Limited" w:value="Limited"/>
              <w:listItem w:displayText="N/A" w:value="N/A"/>
            </w:comboBox>
          </w:sdtPr>
          <w:sdtEndPr/>
          <w:sdtContent>
            <w:tc>
              <w:tcPr>
                <w:tcW w:w="1242" w:type="dxa"/>
              </w:tcPr>
              <w:p w14:paraId="003A20FD" w14:textId="77777777" w:rsidR="00F377C4" w:rsidRPr="00406DE6" w:rsidRDefault="00F377C4" w:rsidP="0038401A">
                <w:r w:rsidRPr="00406DE6">
                  <w:t xml:space="preserve">Moderate </w:t>
                </w:r>
              </w:p>
            </w:tc>
          </w:sdtContent>
        </w:sdt>
        <w:tc>
          <w:tcPr>
            <w:tcW w:w="1376" w:type="dxa"/>
          </w:tcPr>
          <w:p w14:paraId="51102855" w14:textId="77777777" w:rsidR="00F377C4" w:rsidRPr="00406DE6" w:rsidRDefault="00F377C4" w:rsidP="0038401A">
            <w:r w:rsidRPr="00406DE6">
              <w:t>Full administrative access (root)</w:t>
            </w:r>
          </w:p>
        </w:tc>
        <w:tc>
          <w:tcPr>
            <w:tcW w:w="2062" w:type="dxa"/>
            <w:shd w:val="clear" w:color="auto" w:fill="auto"/>
            <w:tcMar>
              <w:top w:w="0" w:type="dxa"/>
              <w:left w:w="101" w:type="dxa"/>
              <w:bottom w:w="115" w:type="dxa"/>
              <w:right w:w="101" w:type="dxa"/>
            </w:tcMar>
          </w:tcPr>
          <w:p w14:paraId="73E814FA" w14:textId="20CCDD3F" w:rsidR="00F377C4" w:rsidRPr="00406DE6" w:rsidRDefault="00F377C4" w:rsidP="0038401A">
            <w:r w:rsidRPr="00406DE6">
              <w:t>Add/remove users and hardware, install</w:t>
            </w:r>
            <w:r w:rsidR="0038401A">
              <w:t xml:space="preserve">, </w:t>
            </w:r>
            <w:r w:rsidRPr="00406DE6">
              <w:t>and configure software, OS updates, patches</w:t>
            </w:r>
            <w:r w:rsidR="0038401A">
              <w:t>,</w:t>
            </w:r>
            <w:r w:rsidRPr="00406DE6">
              <w:t xml:space="preserve"> and hotfixes, perform backups</w:t>
            </w:r>
          </w:p>
        </w:tc>
      </w:tr>
      <w:tr w:rsidR="00F377C4" w:rsidRPr="00406DE6" w14:paraId="12CAA5F1" w14:textId="77777777" w:rsidTr="0038401A">
        <w:trPr>
          <w:cantSplit/>
          <w:jc w:val="center"/>
        </w:trPr>
        <w:tc>
          <w:tcPr>
            <w:tcW w:w="0" w:type="auto"/>
            <w:tcMar>
              <w:top w:w="0" w:type="dxa"/>
              <w:bottom w:w="115" w:type="dxa"/>
            </w:tcMar>
          </w:tcPr>
          <w:p w14:paraId="3B70A4BA" w14:textId="77777777" w:rsidR="00F377C4" w:rsidRPr="00406DE6" w:rsidRDefault="00F377C4" w:rsidP="0038401A">
            <w:r w:rsidRPr="00406DE6">
              <w:t>Client Administrator</w:t>
            </w:r>
          </w:p>
        </w:tc>
        <w:sdt>
          <w:sdtPr>
            <w:alias w:val="Internal or External"/>
            <w:tag w:val="InternalExternal"/>
            <w:id w:val="662052455"/>
            <w:comboBox>
              <w:listItem w:value="Choose an item."/>
              <w:listItem w:displayText="Internal" w:value="Internal"/>
              <w:listItem w:displayText="External" w:value="External"/>
            </w:comboBox>
          </w:sdtPr>
          <w:sdtEndPr/>
          <w:sdtContent>
            <w:tc>
              <w:tcPr>
                <w:tcW w:w="1113" w:type="dxa"/>
              </w:tcPr>
              <w:p w14:paraId="6B6C45D7" w14:textId="77777777" w:rsidR="00F377C4" w:rsidRPr="00406DE6" w:rsidRDefault="00F377C4" w:rsidP="0038401A">
                <w:r w:rsidRPr="00406DE6">
                  <w:t>External</w:t>
                </w:r>
              </w:p>
            </w:tc>
          </w:sdtContent>
        </w:sdt>
        <w:sdt>
          <w:sdtPr>
            <w:alias w:val="Privilege Level"/>
            <w:tag w:val="PrivilegeLevel"/>
            <w:id w:val="143707929"/>
            <w:comboBox>
              <w:listItem w:value="Choose an item."/>
              <w:listItem w:displayText="P" w:value="P"/>
              <w:listItem w:displayText="NP" w:value="NP"/>
              <w:listItem w:displayText="NLA" w:value="NLA"/>
            </w:comboBox>
          </w:sdtPr>
          <w:sdtEndPr/>
          <w:sdtContent>
            <w:tc>
              <w:tcPr>
                <w:tcW w:w="2340" w:type="dxa"/>
                <w:shd w:val="clear" w:color="auto" w:fill="auto"/>
                <w:tcMar>
                  <w:top w:w="0" w:type="dxa"/>
                  <w:left w:w="101" w:type="dxa"/>
                  <w:bottom w:w="115" w:type="dxa"/>
                  <w:right w:w="101" w:type="dxa"/>
                </w:tcMar>
              </w:tcPr>
              <w:p w14:paraId="33C033E1" w14:textId="77777777" w:rsidR="00F377C4" w:rsidRPr="00406DE6" w:rsidRDefault="00F377C4" w:rsidP="0038401A">
                <w:r w:rsidRPr="00406DE6">
                  <w:t>NP</w:t>
                </w:r>
              </w:p>
            </w:tc>
          </w:sdtContent>
        </w:sdt>
        <w:sdt>
          <w:sdtPr>
            <w:alias w:val="Sensitvity Level"/>
            <w:tag w:val="SensitivityLevel"/>
            <w:id w:val="-1549910268"/>
            <w:comboBox>
              <w:listItem w:value="Choose an item."/>
              <w:listItem w:displayText="High-Risk" w:value="High-Risk"/>
              <w:listItem w:displayText="Severe" w:value="Severe"/>
              <w:listItem w:displayText="Moderate " w:value="Moderate "/>
              <w:listItem w:displayText="Limited" w:value="Limited"/>
              <w:listItem w:displayText="N/A" w:value="N/A"/>
            </w:comboBox>
          </w:sdtPr>
          <w:sdtEndPr/>
          <w:sdtContent>
            <w:tc>
              <w:tcPr>
                <w:tcW w:w="1242" w:type="dxa"/>
                <w:shd w:val="clear" w:color="auto" w:fill="auto"/>
              </w:tcPr>
              <w:p w14:paraId="6F93126E" w14:textId="77777777" w:rsidR="00F377C4" w:rsidRPr="00406DE6" w:rsidRDefault="00F377C4" w:rsidP="0038401A">
                <w:r w:rsidRPr="00406DE6">
                  <w:t>N/A</w:t>
                </w:r>
              </w:p>
            </w:tc>
          </w:sdtContent>
        </w:sdt>
        <w:tc>
          <w:tcPr>
            <w:tcW w:w="1376" w:type="dxa"/>
            <w:shd w:val="clear" w:color="auto" w:fill="auto"/>
          </w:tcPr>
          <w:p w14:paraId="7837020A" w14:textId="77777777" w:rsidR="00F377C4" w:rsidRPr="00406DE6" w:rsidRDefault="00F377C4" w:rsidP="0038401A">
            <w:r w:rsidRPr="00406DE6">
              <w:t>Portal administration</w:t>
            </w:r>
          </w:p>
        </w:tc>
        <w:tc>
          <w:tcPr>
            <w:tcW w:w="2062" w:type="dxa"/>
            <w:shd w:val="clear" w:color="auto" w:fill="auto"/>
            <w:tcMar>
              <w:top w:w="0" w:type="dxa"/>
              <w:left w:w="101" w:type="dxa"/>
              <w:bottom w:w="115" w:type="dxa"/>
              <w:right w:w="101" w:type="dxa"/>
            </w:tcMar>
          </w:tcPr>
          <w:p w14:paraId="7156320A" w14:textId="6E507800" w:rsidR="00F377C4" w:rsidRPr="00406DE6" w:rsidRDefault="00F377C4" w:rsidP="0038401A">
            <w:r w:rsidRPr="00406DE6">
              <w:t>Add/remote client users. Create, modify</w:t>
            </w:r>
            <w:r w:rsidR="0038401A">
              <w:t>,</w:t>
            </w:r>
            <w:r w:rsidRPr="00406DE6">
              <w:t xml:space="preserve"> and delete client applications</w:t>
            </w:r>
          </w:p>
        </w:tc>
      </w:tr>
      <w:tr w:rsidR="00F377C4" w:rsidRPr="00406DE6" w14:paraId="5062F45D" w14:textId="77777777" w:rsidTr="0038401A">
        <w:trPr>
          <w:cantSplit/>
          <w:jc w:val="center"/>
        </w:trPr>
        <w:tc>
          <w:tcPr>
            <w:tcW w:w="0" w:type="auto"/>
            <w:tcMar>
              <w:top w:w="0" w:type="dxa"/>
              <w:bottom w:w="115" w:type="dxa"/>
            </w:tcMar>
          </w:tcPr>
          <w:p w14:paraId="034CCF38" w14:textId="77777777" w:rsidR="00F377C4" w:rsidRPr="00406DE6" w:rsidRDefault="00F377C4" w:rsidP="0038401A">
            <w:r w:rsidRPr="00406DE6">
              <w:t>Program Director</w:t>
            </w:r>
          </w:p>
        </w:tc>
        <w:sdt>
          <w:sdtPr>
            <w:alias w:val="Internal or External"/>
            <w:tag w:val="InternalExternal"/>
            <w:id w:val="-1197697842"/>
            <w:comboBox>
              <w:listItem w:value="Choose an item."/>
              <w:listItem w:displayText="Internal" w:value="Internal"/>
              <w:listItem w:displayText="External" w:value="External"/>
            </w:comboBox>
          </w:sdtPr>
          <w:sdtEndPr/>
          <w:sdtContent>
            <w:tc>
              <w:tcPr>
                <w:tcW w:w="1113" w:type="dxa"/>
              </w:tcPr>
              <w:p w14:paraId="34B64174" w14:textId="77777777" w:rsidR="00F377C4" w:rsidRPr="00406DE6" w:rsidRDefault="00F377C4" w:rsidP="0038401A">
                <w:r w:rsidRPr="00406DE6">
                  <w:t>Internal</w:t>
                </w:r>
              </w:p>
            </w:tc>
          </w:sdtContent>
        </w:sdt>
        <w:sdt>
          <w:sdtPr>
            <w:alias w:val="Privilege Level"/>
            <w:tag w:val="PrivilegeLevel"/>
            <w:id w:val="406496953"/>
            <w:comboBox>
              <w:listItem w:value="Choose an item."/>
              <w:listItem w:displayText="P" w:value="P"/>
              <w:listItem w:displayText="NP" w:value="NP"/>
              <w:listItem w:displayText="NLA" w:value="NLA"/>
            </w:comboBox>
          </w:sdtPr>
          <w:sdtEndPr/>
          <w:sdtContent>
            <w:tc>
              <w:tcPr>
                <w:tcW w:w="2340" w:type="dxa"/>
                <w:shd w:val="clear" w:color="auto" w:fill="auto"/>
                <w:tcMar>
                  <w:top w:w="0" w:type="dxa"/>
                  <w:left w:w="101" w:type="dxa"/>
                  <w:bottom w:w="115" w:type="dxa"/>
                  <w:right w:w="101" w:type="dxa"/>
                </w:tcMar>
              </w:tcPr>
              <w:p w14:paraId="4EF9DC21" w14:textId="77777777" w:rsidR="00F377C4" w:rsidRPr="00406DE6" w:rsidRDefault="00F377C4" w:rsidP="0038401A">
                <w:r w:rsidRPr="00406DE6">
                  <w:t>NLA</w:t>
                </w:r>
              </w:p>
            </w:tc>
          </w:sdtContent>
        </w:sdt>
        <w:sdt>
          <w:sdtPr>
            <w:alias w:val="Sensitvity Level"/>
            <w:tag w:val="SensitivityLevel"/>
            <w:id w:val="-242258239"/>
            <w:comboBox>
              <w:listItem w:value="Choose an item."/>
              <w:listItem w:displayText="High-Risk" w:value="High-Risk"/>
              <w:listItem w:displayText="Severe" w:value="Severe"/>
              <w:listItem w:displayText="Moderate " w:value="Moderate "/>
              <w:listItem w:displayText="Limited" w:value="Limited"/>
              <w:listItem w:displayText="N/A" w:value="N/A"/>
            </w:comboBox>
          </w:sdtPr>
          <w:sdtEndPr/>
          <w:sdtContent>
            <w:tc>
              <w:tcPr>
                <w:tcW w:w="1242" w:type="dxa"/>
                <w:shd w:val="clear" w:color="auto" w:fill="auto"/>
              </w:tcPr>
              <w:p w14:paraId="627EB86D" w14:textId="77777777" w:rsidR="00F377C4" w:rsidRPr="00406DE6" w:rsidRDefault="00F377C4" w:rsidP="0038401A">
                <w:r w:rsidRPr="00406DE6">
                  <w:t>Limited</w:t>
                </w:r>
              </w:p>
            </w:tc>
          </w:sdtContent>
        </w:sdt>
        <w:tc>
          <w:tcPr>
            <w:tcW w:w="1376" w:type="dxa"/>
            <w:shd w:val="clear" w:color="auto" w:fill="auto"/>
          </w:tcPr>
          <w:p w14:paraId="327610A7" w14:textId="77777777" w:rsidR="00F377C4" w:rsidRPr="00406DE6" w:rsidRDefault="00F377C4" w:rsidP="0038401A">
            <w:r w:rsidRPr="00406DE6">
              <w:t>N/A</w:t>
            </w:r>
          </w:p>
        </w:tc>
        <w:tc>
          <w:tcPr>
            <w:tcW w:w="2062" w:type="dxa"/>
            <w:shd w:val="clear" w:color="auto" w:fill="auto"/>
            <w:tcMar>
              <w:top w:w="0" w:type="dxa"/>
              <w:left w:w="101" w:type="dxa"/>
              <w:bottom w:w="115" w:type="dxa"/>
              <w:right w:w="101" w:type="dxa"/>
            </w:tcMar>
          </w:tcPr>
          <w:p w14:paraId="7669B573" w14:textId="20188818" w:rsidR="00F377C4" w:rsidRPr="00406DE6" w:rsidRDefault="00F377C4" w:rsidP="0038401A">
            <w:r w:rsidRPr="00406DE6">
              <w:t>Reviews, approves</w:t>
            </w:r>
            <w:r w:rsidR="0038401A">
              <w:t>,</w:t>
            </w:r>
            <w:r w:rsidRPr="00406DE6">
              <w:t xml:space="preserve"> and enforces policy</w:t>
            </w:r>
          </w:p>
        </w:tc>
      </w:tr>
      <w:tr w:rsidR="00F377C4" w:rsidRPr="00406DE6" w14:paraId="03D76395" w14:textId="77777777" w:rsidTr="0038401A">
        <w:trPr>
          <w:cantSplit/>
          <w:jc w:val="center"/>
        </w:trPr>
        <w:tc>
          <w:tcPr>
            <w:tcW w:w="0" w:type="auto"/>
            <w:tcMar>
              <w:top w:w="0" w:type="dxa"/>
              <w:bottom w:w="115" w:type="dxa"/>
            </w:tcMar>
          </w:tcPr>
          <w:p w14:paraId="7F4569B9" w14:textId="77777777" w:rsidR="00F377C4" w:rsidRPr="00406DE6" w:rsidRDefault="00F377C4" w:rsidP="0038401A"/>
        </w:tc>
        <w:sdt>
          <w:sdtPr>
            <w:alias w:val="Internal or External"/>
            <w:tag w:val="InternalExternal"/>
            <w:id w:val="-246428061"/>
            <w:placeholder>
              <w:docPart w:val="86434B766864427A9367C0FD066EAE73"/>
            </w:placeholder>
            <w:showingPlcHdr/>
            <w:comboBox>
              <w:listItem w:value="Choose an item."/>
              <w:listItem w:displayText="Internal" w:value="Internal"/>
              <w:listItem w:displayText="External" w:value="External"/>
            </w:comboBox>
          </w:sdtPr>
          <w:sdtEndPr/>
          <w:sdtContent>
            <w:tc>
              <w:tcPr>
                <w:tcW w:w="1113" w:type="dxa"/>
              </w:tcPr>
              <w:p w14:paraId="24F5EB86" w14:textId="77777777" w:rsidR="00F377C4" w:rsidRPr="00406DE6" w:rsidRDefault="00F377C4" w:rsidP="0038401A">
                <w:r w:rsidRPr="00406DE6">
                  <w:t>Choose an item.</w:t>
                </w:r>
              </w:p>
            </w:tc>
          </w:sdtContent>
        </w:sdt>
        <w:sdt>
          <w:sdtPr>
            <w:alias w:val="Privilege Level"/>
            <w:tag w:val="PrivilegeLevel"/>
            <w:id w:val="-1479138310"/>
            <w:placeholder>
              <w:docPart w:val="63F6A36E6E67484ABEA46E1CBE02A5E8"/>
            </w:placeholder>
            <w:showingPlcHdr/>
            <w:comboBox>
              <w:listItem w:value="Choose an item."/>
              <w:listItem w:displayText="P" w:value="P"/>
              <w:listItem w:displayText="NP" w:value="NP"/>
              <w:listItem w:displayText="NLA" w:value="NLA"/>
            </w:comboBox>
          </w:sdtPr>
          <w:sdtEndPr/>
          <w:sdtContent>
            <w:tc>
              <w:tcPr>
                <w:tcW w:w="2340" w:type="dxa"/>
                <w:shd w:val="clear" w:color="auto" w:fill="auto"/>
                <w:tcMar>
                  <w:top w:w="0" w:type="dxa"/>
                  <w:left w:w="101" w:type="dxa"/>
                  <w:bottom w:w="115" w:type="dxa"/>
                  <w:right w:w="101" w:type="dxa"/>
                </w:tcMar>
              </w:tcPr>
              <w:p w14:paraId="09593D56" w14:textId="77777777" w:rsidR="00F377C4" w:rsidRPr="00406DE6" w:rsidRDefault="00F377C4" w:rsidP="0038401A">
                <w:r w:rsidRPr="00406DE6">
                  <w:t>Choose an item.</w:t>
                </w:r>
              </w:p>
            </w:tc>
          </w:sdtContent>
        </w:sdt>
        <w:sdt>
          <w:sdtPr>
            <w:alias w:val="Sensitvity Level"/>
            <w:tag w:val="SensitivityLevel"/>
            <w:id w:val="1740980777"/>
            <w:placeholder>
              <w:docPart w:val="CFBFB6AA9C544189B3BA9D2EB20DA4DD"/>
            </w:placeholder>
            <w:showingPlcHdr/>
            <w:comboBox>
              <w:listItem w:value="Choose an item."/>
              <w:listItem w:displayText="High-Risk" w:value="High-Risk"/>
              <w:listItem w:displayText="Severe" w:value="Severe"/>
              <w:listItem w:displayText="Moderate " w:value="Moderate "/>
              <w:listItem w:displayText="Limited" w:value="Limited"/>
              <w:listItem w:displayText="N/A" w:value="N/A"/>
            </w:comboBox>
          </w:sdtPr>
          <w:sdtEndPr/>
          <w:sdtContent>
            <w:tc>
              <w:tcPr>
                <w:tcW w:w="1242" w:type="dxa"/>
              </w:tcPr>
              <w:p w14:paraId="3F92D4EC" w14:textId="77777777" w:rsidR="00F377C4" w:rsidRPr="00406DE6" w:rsidRDefault="00F377C4" w:rsidP="0038401A">
                <w:r w:rsidRPr="00406DE6">
                  <w:t>Choose an item.</w:t>
                </w:r>
              </w:p>
            </w:tc>
          </w:sdtContent>
        </w:sdt>
        <w:tc>
          <w:tcPr>
            <w:tcW w:w="1376" w:type="dxa"/>
          </w:tcPr>
          <w:p w14:paraId="7EFF42EA" w14:textId="77777777" w:rsidR="00F377C4" w:rsidRPr="00406DE6" w:rsidRDefault="00F377C4" w:rsidP="0038401A"/>
        </w:tc>
        <w:tc>
          <w:tcPr>
            <w:tcW w:w="2062" w:type="dxa"/>
            <w:shd w:val="clear" w:color="auto" w:fill="auto"/>
            <w:tcMar>
              <w:top w:w="0" w:type="dxa"/>
              <w:left w:w="101" w:type="dxa"/>
              <w:bottom w:w="115" w:type="dxa"/>
              <w:right w:w="101" w:type="dxa"/>
            </w:tcMar>
          </w:tcPr>
          <w:p w14:paraId="21B6FB67" w14:textId="77777777" w:rsidR="00F377C4" w:rsidRPr="00406DE6" w:rsidRDefault="00F377C4" w:rsidP="0038401A"/>
        </w:tc>
      </w:tr>
      <w:tr w:rsidR="00F377C4" w:rsidRPr="00406DE6" w14:paraId="7573D169" w14:textId="77777777" w:rsidTr="0038401A">
        <w:trPr>
          <w:cantSplit/>
          <w:jc w:val="center"/>
        </w:trPr>
        <w:tc>
          <w:tcPr>
            <w:tcW w:w="0" w:type="auto"/>
            <w:tcMar>
              <w:top w:w="0" w:type="dxa"/>
              <w:bottom w:w="115" w:type="dxa"/>
            </w:tcMar>
          </w:tcPr>
          <w:p w14:paraId="7913F157" w14:textId="77777777" w:rsidR="00F377C4" w:rsidRPr="00406DE6" w:rsidRDefault="00F377C4" w:rsidP="0038401A"/>
        </w:tc>
        <w:sdt>
          <w:sdtPr>
            <w:alias w:val="Internal or External"/>
            <w:tag w:val="InternalExternal"/>
            <w:id w:val="616644042"/>
            <w:placeholder>
              <w:docPart w:val="E5C3FBE9A5944041B57984567280ED9E"/>
            </w:placeholder>
            <w:showingPlcHdr/>
            <w:comboBox>
              <w:listItem w:value="Choose an item."/>
              <w:listItem w:displayText="Internal" w:value="Internal"/>
              <w:listItem w:displayText="External" w:value="External"/>
            </w:comboBox>
          </w:sdtPr>
          <w:sdtEndPr/>
          <w:sdtContent>
            <w:tc>
              <w:tcPr>
                <w:tcW w:w="1113" w:type="dxa"/>
              </w:tcPr>
              <w:p w14:paraId="0D1E88E0" w14:textId="77777777" w:rsidR="00F377C4" w:rsidRPr="00406DE6" w:rsidRDefault="00F377C4" w:rsidP="0038401A">
                <w:r w:rsidRPr="00406DE6">
                  <w:t>Choose an item.</w:t>
                </w:r>
              </w:p>
            </w:tc>
          </w:sdtContent>
        </w:sdt>
        <w:sdt>
          <w:sdtPr>
            <w:alias w:val="Privilege Level"/>
            <w:tag w:val="PrivilegeLevel"/>
            <w:id w:val="596213502"/>
            <w:placeholder>
              <w:docPart w:val="0E983A448A7B4D2890D95886CDB0FDC3"/>
            </w:placeholder>
            <w:showingPlcHdr/>
            <w:comboBox>
              <w:listItem w:value="Choose an item."/>
              <w:listItem w:displayText="P" w:value="P"/>
              <w:listItem w:displayText="NP" w:value="NP"/>
              <w:listItem w:displayText="NLA" w:value="NLA"/>
            </w:comboBox>
          </w:sdtPr>
          <w:sdtEndPr/>
          <w:sdtContent>
            <w:tc>
              <w:tcPr>
                <w:tcW w:w="2340" w:type="dxa"/>
                <w:shd w:val="clear" w:color="auto" w:fill="auto"/>
                <w:tcMar>
                  <w:top w:w="0" w:type="dxa"/>
                  <w:left w:w="101" w:type="dxa"/>
                  <w:bottom w:w="115" w:type="dxa"/>
                  <w:right w:w="101" w:type="dxa"/>
                </w:tcMar>
              </w:tcPr>
              <w:p w14:paraId="6775AD00" w14:textId="77777777" w:rsidR="00F377C4" w:rsidRPr="00406DE6" w:rsidRDefault="00F377C4" w:rsidP="0038401A">
                <w:r w:rsidRPr="00406DE6">
                  <w:t>Choose an item.</w:t>
                </w:r>
              </w:p>
            </w:tc>
          </w:sdtContent>
        </w:sdt>
        <w:sdt>
          <w:sdtPr>
            <w:alias w:val="Sensitvity Level"/>
            <w:tag w:val="SensitivityLevel"/>
            <w:id w:val="1628585059"/>
            <w:placeholder>
              <w:docPart w:val="B3674D4E05C74816B4AE4AF94FCBA53E"/>
            </w:placeholder>
            <w:showingPlcHdr/>
            <w:comboBox>
              <w:listItem w:value="Choose an item."/>
              <w:listItem w:displayText="High-Risk" w:value="High-Risk"/>
              <w:listItem w:displayText="Severe" w:value="Severe"/>
              <w:listItem w:displayText="Moderate " w:value="Moderate "/>
              <w:listItem w:displayText="Limited" w:value="Limited"/>
              <w:listItem w:displayText="N/A" w:value="N/A"/>
            </w:comboBox>
          </w:sdtPr>
          <w:sdtEndPr/>
          <w:sdtContent>
            <w:tc>
              <w:tcPr>
                <w:tcW w:w="1242" w:type="dxa"/>
              </w:tcPr>
              <w:p w14:paraId="287AB89C" w14:textId="77777777" w:rsidR="00F377C4" w:rsidRPr="00406DE6" w:rsidRDefault="00F377C4" w:rsidP="0038401A">
                <w:r w:rsidRPr="00406DE6">
                  <w:t>Choose an item.</w:t>
                </w:r>
              </w:p>
            </w:tc>
          </w:sdtContent>
        </w:sdt>
        <w:tc>
          <w:tcPr>
            <w:tcW w:w="1376" w:type="dxa"/>
          </w:tcPr>
          <w:p w14:paraId="070909D3" w14:textId="77777777" w:rsidR="00F377C4" w:rsidRPr="00406DE6" w:rsidRDefault="00F377C4" w:rsidP="0038401A"/>
        </w:tc>
        <w:tc>
          <w:tcPr>
            <w:tcW w:w="2062" w:type="dxa"/>
            <w:shd w:val="clear" w:color="auto" w:fill="auto"/>
            <w:tcMar>
              <w:top w:w="0" w:type="dxa"/>
              <w:left w:w="101" w:type="dxa"/>
              <w:bottom w:w="115" w:type="dxa"/>
              <w:right w:w="101" w:type="dxa"/>
            </w:tcMar>
          </w:tcPr>
          <w:p w14:paraId="00CA8C45" w14:textId="77777777" w:rsidR="00F377C4" w:rsidRPr="00406DE6" w:rsidRDefault="00F377C4" w:rsidP="0038401A"/>
        </w:tc>
      </w:tr>
      <w:tr w:rsidR="00F377C4" w:rsidRPr="00406DE6" w14:paraId="2DF79675" w14:textId="77777777" w:rsidTr="0038401A">
        <w:trPr>
          <w:cantSplit/>
          <w:jc w:val="center"/>
        </w:trPr>
        <w:tc>
          <w:tcPr>
            <w:tcW w:w="0" w:type="auto"/>
            <w:tcMar>
              <w:top w:w="0" w:type="dxa"/>
              <w:bottom w:w="115" w:type="dxa"/>
            </w:tcMar>
          </w:tcPr>
          <w:p w14:paraId="773598A3" w14:textId="77777777" w:rsidR="00F377C4" w:rsidRPr="00406DE6" w:rsidRDefault="00F377C4" w:rsidP="0038401A"/>
        </w:tc>
        <w:sdt>
          <w:sdtPr>
            <w:alias w:val="Internal or External"/>
            <w:tag w:val="InternalExternal"/>
            <w:id w:val="-473601317"/>
            <w:placeholder>
              <w:docPart w:val="0A02734E23F94A5E9F3F5A257E928770"/>
            </w:placeholder>
            <w:showingPlcHdr/>
            <w:comboBox>
              <w:listItem w:value="Choose an item."/>
              <w:listItem w:displayText="Internal" w:value="Internal"/>
              <w:listItem w:displayText="External" w:value="External"/>
            </w:comboBox>
          </w:sdtPr>
          <w:sdtEndPr/>
          <w:sdtContent>
            <w:tc>
              <w:tcPr>
                <w:tcW w:w="1113" w:type="dxa"/>
              </w:tcPr>
              <w:p w14:paraId="5E2D9562" w14:textId="77777777" w:rsidR="00F377C4" w:rsidRPr="00406DE6" w:rsidRDefault="00F377C4" w:rsidP="0038401A">
                <w:r w:rsidRPr="00406DE6">
                  <w:t>Choose an item.</w:t>
                </w:r>
              </w:p>
            </w:tc>
          </w:sdtContent>
        </w:sdt>
        <w:sdt>
          <w:sdtPr>
            <w:alias w:val="Privilege Level"/>
            <w:tag w:val="PrivilegeLevel"/>
            <w:id w:val="2123962645"/>
            <w:placeholder>
              <w:docPart w:val="C184194A77C44E549A61CA7EC3DA1C64"/>
            </w:placeholder>
            <w:showingPlcHdr/>
            <w:comboBox>
              <w:listItem w:value="Choose an item."/>
              <w:listItem w:displayText="P" w:value="P"/>
              <w:listItem w:displayText="NP" w:value="NP"/>
              <w:listItem w:displayText="NLA" w:value="NLA"/>
            </w:comboBox>
          </w:sdtPr>
          <w:sdtEndPr/>
          <w:sdtContent>
            <w:tc>
              <w:tcPr>
                <w:tcW w:w="2340" w:type="dxa"/>
                <w:shd w:val="clear" w:color="auto" w:fill="auto"/>
                <w:tcMar>
                  <w:top w:w="0" w:type="dxa"/>
                  <w:left w:w="101" w:type="dxa"/>
                  <w:bottom w:w="115" w:type="dxa"/>
                  <w:right w:w="101" w:type="dxa"/>
                </w:tcMar>
              </w:tcPr>
              <w:p w14:paraId="15C8A74C" w14:textId="77777777" w:rsidR="00F377C4" w:rsidRPr="00406DE6" w:rsidRDefault="00F377C4" w:rsidP="0038401A">
                <w:r w:rsidRPr="00406DE6">
                  <w:t>Choose an item.</w:t>
                </w:r>
              </w:p>
            </w:tc>
          </w:sdtContent>
        </w:sdt>
        <w:sdt>
          <w:sdtPr>
            <w:alias w:val="Sensitvity Level"/>
            <w:tag w:val="SensitivityLevel"/>
            <w:id w:val="-1121537504"/>
            <w:placeholder>
              <w:docPart w:val="6E922A01F2CC4691BC09CE87823F3274"/>
            </w:placeholder>
            <w:showingPlcHdr/>
            <w:comboBox>
              <w:listItem w:value="Choose an item."/>
              <w:listItem w:displayText="High-Risk" w:value="High-Risk"/>
              <w:listItem w:displayText="Severe" w:value="Severe"/>
              <w:listItem w:displayText="Moderate " w:value="Moderate "/>
              <w:listItem w:displayText="Limited" w:value="Limited"/>
              <w:listItem w:displayText="N/A" w:value="N/A"/>
            </w:comboBox>
          </w:sdtPr>
          <w:sdtEndPr/>
          <w:sdtContent>
            <w:tc>
              <w:tcPr>
                <w:tcW w:w="1242" w:type="dxa"/>
              </w:tcPr>
              <w:p w14:paraId="4DC6C827" w14:textId="77777777" w:rsidR="00F377C4" w:rsidRPr="00406DE6" w:rsidRDefault="00F377C4" w:rsidP="0038401A">
                <w:r w:rsidRPr="00406DE6">
                  <w:t>Choose an item.</w:t>
                </w:r>
              </w:p>
            </w:tc>
          </w:sdtContent>
        </w:sdt>
        <w:tc>
          <w:tcPr>
            <w:tcW w:w="1376" w:type="dxa"/>
          </w:tcPr>
          <w:p w14:paraId="5DF96D30" w14:textId="77777777" w:rsidR="00F377C4" w:rsidRPr="00406DE6" w:rsidRDefault="00F377C4" w:rsidP="0038401A"/>
        </w:tc>
        <w:tc>
          <w:tcPr>
            <w:tcW w:w="2062" w:type="dxa"/>
            <w:shd w:val="clear" w:color="auto" w:fill="auto"/>
            <w:tcMar>
              <w:top w:w="0" w:type="dxa"/>
              <w:left w:w="101" w:type="dxa"/>
              <w:bottom w:w="115" w:type="dxa"/>
              <w:right w:w="101" w:type="dxa"/>
            </w:tcMar>
          </w:tcPr>
          <w:p w14:paraId="44DEAF4A" w14:textId="77777777" w:rsidR="00F377C4" w:rsidRPr="00406DE6" w:rsidRDefault="00F377C4" w:rsidP="0038401A"/>
        </w:tc>
      </w:tr>
      <w:tr w:rsidR="00F377C4" w:rsidRPr="00406DE6" w14:paraId="4BB2F15B" w14:textId="77777777" w:rsidTr="0038401A">
        <w:trPr>
          <w:cantSplit/>
          <w:jc w:val="center"/>
        </w:trPr>
        <w:tc>
          <w:tcPr>
            <w:tcW w:w="0" w:type="auto"/>
            <w:tcMar>
              <w:top w:w="0" w:type="dxa"/>
              <w:bottom w:w="115" w:type="dxa"/>
            </w:tcMar>
          </w:tcPr>
          <w:p w14:paraId="0E53C18D" w14:textId="77777777" w:rsidR="00F377C4" w:rsidRPr="00406DE6" w:rsidRDefault="00F377C4" w:rsidP="0038401A"/>
        </w:tc>
        <w:sdt>
          <w:sdtPr>
            <w:alias w:val="Internal or External"/>
            <w:tag w:val="InternalExternal"/>
            <w:id w:val="-923566955"/>
            <w:placeholder>
              <w:docPart w:val="7BD8215FCE5541A8B4F93AAEE8D7FC6B"/>
            </w:placeholder>
            <w:showingPlcHdr/>
            <w:comboBox>
              <w:listItem w:value="Choose an item."/>
              <w:listItem w:displayText="Internal" w:value="Internal"/>
              <w:listItem w:displayText="External" w:value="External"/>
            </w:comboBox>
          </w:sdtPr>
          <w:sdtEndPr/>
          <w:sdtContent>
            <w:tc>
              <w:tcPr>
                <w:tcW w:w="1113" w:type="dxa"/>
              </w:tcPr>
              <w:p w14:paraId="3E34F6CB" w14:textId="77777777" w:rsidR="00F377C4" w:rsidRPr="00406DE6" w:rsidRDefault="00F377C4" w:rsidP="0038401A">
                <w:r w:rsidRPr="00406DE6">
                  <w:t>Choose an item.</w:t>
                </w:r>
              </w:p>
            </w:tc>
          </w:sdtContent>
        </w:sdt>
        <w:sdt>
          <w:sdtPr>
            <w:alias w:val="Privilege Level"/>
            <w:tag w:val="PrivilegeLevel"/>
            <w:id w:val="-704260562"/>
            <w:placeholder>
              <w:docPart w:val="D398404EFA394D45A6F084263D20A804"/>
            </w:placeholder>
            <w:showingPlcHdr/>
            <w:comboBox>
              <w:listItem w:value="Choose an item."/>
              <w:listItem w:displayText="P" w:value="P"/>
              <w:listItem w:displayText="NP" w:value="NP"/>
              <w:listItem w:displayText="NLA" w:value="NLA"/>
            </w:comboBox>
          </w:sdtPr>
          <w:sdtEndPr/>
          <w:sdtContent>
            <w:tc>
              <w:tcPr>
                <w:tcW w:w="2340" w:type="dxa"/>
                <w:shd w:val="clear" w:color="auto" w:fill="auto"/>
                <w:tcMar>
                  <w:top w:w="0" w:type="dxa"/>
                  <w:left w:w="101" w:type="dxa"/>
                  <w:bottom w:w="115" w:type="dxa"/>
                  <w:right w:w="101" w:type="dxa"/>
                </w:tcMar>
              </w:tcPr>
              <w:p w14:paraId="10ECA8E9" w14:textId="77777777" w:rsidR="00F377C4" w:rsidRPr="00406DE6" w:rsidRDefault="00F377C4" w:rsidP="0038401A">
                <w:r w:rsidRPr="00406DE6">
                  <w:t>Choose an item.</w:t>
                </w:r>
              </w:p>
            </w:tc>
          </w:sdtContent>
        </w:sdt>
        <w:sdt>
          <w:sdtPr>
            <w:alias w:val="Sensitvity Level"/>
            <w:tag w:val="SensitivityLevel"/>
            <w:id w:val="67230727"/>
            <w:placeholder>
              <w:docPart w:val="CC44483DFCE84A30A14AD849F0C18181"/>
            </w:placeholder>
            <w:showingPlcHdr/>
            <w:comboBox>
              <w:listItem w:value="Choose an item."/>
              <w:listItem w:displayText="High-Risk" w:value="High-Risk"/>
              <w:listItem w:displayText="Severe" w:value="Severe"/>
              <w:listItem w:displayText="Moderate " w:value="Moderate "/>
              <w:listItem w:displayText="Limited" w:value="Limited"/>
              <w:listItem w:displayText="N/A" w:value="N/A"/>
            </w:comboBox>
          </w:sdtPr>
          <w:sdtEndPr/>
          <w:sdtContent>
            <w:tc>
              <w:tcPr>
                <w:tcW w:w="1242" w:type="dxa"/>
              </w:tcPr>
              <w:p w14:paraId="621899FB" w14:textId="77777777" w:rsidR="00F377C4" w:rsidRPr="00406DE6" w:rsidRDefault="00F377C4" w:rsidP="0038401A">
                <w:r w:rsidRPr="00406DE6">
                  <w:t>Choose an item.</w:t>
                </w:r>
              </w:p>
            </w:tc>
          </w:sdtContent>
        </w:sdt>
        <w:tc>
          <w:tcPr>
            <w:tcW w:w="1376" w:type="dxa"/>
          </w:tcPr>
          <w:p w14:paraId="64D819E2" w14:textId="77777777" w:rsidR="00F377C4" w:rsidRPr="00406DE6" w:rsidRDefault="00F377C4" w:rsidP="0038401A"/>
        </w:tc>
        <w:tc>
          <w:tcPr>
            <w:tcW w:w="2062" w:type="dxa"/>
            <w:shd w:val="clear" w:color="auto" w:fill="auto"/>
            <w:tcMar>
              <w:top w:w="0" w:type="dxa"/>
              <w:left w:w="101" w:type="dxa"/>
              <w:bottom w:w="115" w:type="dxa"/>
              <w:right w:w="101" w:type="dxa"/>
            </w:tcMar>
          </w:tcPr>
          <w:p w14:paraId="5165DBED" w14:textId="77777777" w:rsidR="00F377C4" w:rsidRPr="00406DE6" w:rsidRDefault="00F377C4" w:rsidP="0038401A"/>
        </w:tc>
      </w:tr>
      <w:bookmarkEnd w:id="268"/>
    </w:tbl>
    <w:p w14:paraId="2AE21D3B" w14:textId="77777777" w:rsidR="00F377C4" w:rsidRDefault="00F377C4" w:rsidP="006D732A"/>
    <w:p w14:paraId="3F882CDC" w14:textId="405DA602" w:rsidR="00F377C4" w:rsidRPr="00C44092" w:rsidRDefault="00F377C4" w:rsidP="006D732A">
      <w:r w:rsidRPr="00C44092">
        <w:t>There are currently</w:t>
      </w:r>
      <w:r>
        <w:t xml:space="preserve"> </w:t>
      </w:r>
      <w:sdt>
        <w:sdtPr>
          <w:alias w:val="Enter Number"/>
          <w:tag w:val="number"/>
          <w:id w:val="561831863"/>
          <w:placeholder>
            <w:docPart w:val="64F835CB8B314C3BA224EAEC137FC5E2"/>
          </w:placeholder>
          <w:showingPlcHdr/>
        </w:sdtPr>
        <w:sdtEndPr/>
        <w:sdtContent>
          <w:r w:rsidRPr="005558A5">
            <w:rPr>
              <w:rStyle w:val="UserInputChar"/>
            </w:rPr>
            <w:t>&lt;number&gt;</w:t>
          </w:r>
        </w:sdtContent>
      </w:sdt>
      <w:r w:rsidRPr="00C44092">
        <w:t xml:space="preserve"> internal </w:t>
      </w:r>
      <w:r>
        <w:t>personnel</w:t>
      </w:r>
      <w:r w:rsidRPr="00C44092">
        <w:t xml:space="preserve"> and </w:t>
      </w:r>
      <w:sdt>
        <w:sdtPr>
          <w:alias w:val="Enter Number"/>
          <w:tag w:val="number"/>
          <w:id w:val="-1541898516"/>
          <w:placeholder>
            <w:docPart w:val="A601F5E20B504AC0A3BF9B9AF3EAF036"/>
          </w:placeholder>
          <w:showingPlcHdr/>
        </w:sdtPr>
        <w:sdtEndPr/>
        <w:sdtContent>
          <w:r w:rsidRPr="005558A5">
            <w:rPr>
              <w:rStyle w:val="UserInputChar"/>
            </w:rPr>
            <w:t>&lt;number&gt;</w:t>
          </w:r>
        </w:sdtContent>
      </w:sdt>
      <w:r w:rsidRPr="00C44092">
        <w:t xml:space="preserve"> external </w:t>
      </w:r>
      <w:r>
        <w:t>personnel</w:t>
      </w:r>
      <w:r w:rsidR="002A1B47">
        <w:t xml:space="preserve">. </w:t>
      </w:r>
      <w:r w:rsidRPr="00C44092">
        <w:t>Within one year, it is anticipated that there will be</w:t>
      </w:r>
      <w:r>
        <w:t xml:space="preserve"> </w:t>
      </w:r>
      <w:sdt>
        <w:sdtPr>
          <w:alias w:val="Enter Number"/>
          <w:tag w:val="number"/>
          <w:id w:val="1761865997"/>
          <w:placeholder>
            <w:docPart w:val="08DAE6978E6349B7ABF6DB81CBBDD76A"/>
          </w:placeholder>
          <w:showingPlcHdr/>
        </w:sdtPr>
        <w:sdtEndPr/>
        <w:sdtContent>
          <w:r w:rsidRPr="00B8499D">
            <w:rPr>
              <w:rStyle w:val="UserInputChar"/>
            </w:rPr>
            <w:t>&lt;number&gt;</w:t>
          </w:r>
        </w:sdtContent>
      </w:sdt>
      <w:r w:rsidRPr="00C44092">
        <w:t xml:space="preserve">  internal </w:t>
      </w:r>
      <w:r>
        <w:t>personnel</w:t>
      </w:r>
      <w:r w:rsidRPr="00C44092">
        <w:t xml:space="preserve"> and</w:t>
      </w:r>
      <w:r w:rsidRPr="001804F1">
        <w:t xml:space="preserve"> </w:t>
      </w:r>
      <w:sdt>
        <w:sdtPr>
          <w:alias w:val="Enter Number"/>
          <w:tag w:val="number"/>
          <w:id w:val="1454526011"/>
          <w:placeholder>
            <w:docPart w:val="85E4A69F52CA4A92BE4FD3FD79466A1C"/>
          </w:placeholder>
          <w:showingPlcHdr/>
        </w:sdtPr>
        <w:sdtEndPr/>
        <w:sdtContent>
          <w:r w:rsidRPr="005558A5">
            <w:rPr>
              <w:rStyle w:val="UserInputChar"/>
            </w:rPr>
            <w:t>&lt;number&gt;</w:t>
          </w:r>
        </w:sdtContent>
      </w:sdt>
      <w:r w:rsidRPr="00C44092">
        <w:t xml:space="preserve"> external </w:t>
      </w:r>
      <w:r>
        <w:t>personnel</w:t>
      </w:r>
      <w:r w:rsidRPr="00C44092">
        <w:t>.</w:t>
      </w:r>
    </w:p>
    <w:p w14:paraId="662DD840" w14:textId="77777777" w:rsidR="00F377C4" w:rsidRDefault="00F377C4" w:rsidP="005B05AD">
      <w:pPr>
        <w:pStyle w:val="Heading2"/>
      </w:pPr>
      <w:bookmarkStart w:id="269" w:name="_Toc385594051"/>
      <w:bookmarkStart w:id="270" w:name="_Toc385594443"/>
      <w:bookmarkStart w:id="271" w:name="_Toc385594831"/>
      <w:bookmarkStart w:id="272" w:name="_Toc388620687"/>
      <w:bookmarkStart w:id="273" w:name="_Toc449543284"/>
      <w:bookmarkStart w:id="274" w:name="_Toc520893323"/>
      <w:bookmarkStart w:id="275" w:name="_Toc117231958"/>
      <w:r w:rsidRPr="001600E2">
        <w:t xml:space="preserve">Network </w:t>
      </w:r>
      <w:r w:rsidRPr="006F3117">
        <w:t>Architecture</w:t>
      </w:r>
      <w:bookmarkEnd w:id="269"/>
      <w:bookmarkEnd w:id="270"/>
      <w:bookmarkEnd w:id="271"/>
      <w:bookmarkEnd w:id="272"/>
      <w:bookmarkEnd w:id="273"/>
      <w:bookmarkEnd w:id="274"/>
      <w:bookmarkEnd w:id="275"/>
    </w:p>
    <w:p w14:paraId="07CDF169" w14:textId="77777777" w:rsidR="00F377C4" w:rsidRPr="0071245E" w:rsidRDefault="00F377C4" w:rsidP="006D732A">
      <w:pPr>
        <w:pStyle w:val="Instruction"/>
      </w:pPr>
      <w:r w:rsidRPr="0071245E">
        <w:t>Instruction: Insert a network architectural diagram in the space that follows. Ensure that the following items are labeled on the diagram: hostnames, Domain Name System (DNS) servers, DHCP servers, authentication and access control servers, directory servers, firewalls, routers, switches, database servers, major applications, storage, Internet connectivity providers, telecom circuit numbers, network interfaces and numbers, VLANs. Major security components should be represented. If necessary, include multiple network diagrams.</w:t>
      </w:r>
    </w:p>
    <w:p w14:paraId="02B2FAAD" w14:textId="77777777" w:rsidR="00F377C4" w:rsidRPr="0071245E" w:rsidRDefault="00F377C4" w:rsidP="006D732A">
      <w:pPr>
        <w:pStyle w:val="Instruction"/>
      </w:pPr>
      <w:r w:rsidRPr="0071245E">
        <w:t>Delete this and all other instructions from your final version of this document.</w:t>
      </w:r>
    </w:p>
    <w:p w14:paraId="0E555471" w14:textId="72D53E02" w:rsidR="00F377C4" w:rsidRDefault="00F377C4" w:rsidP="006D732A">
      <w:r>
        <w:t>Assessors should be able to easily map hardware, software</w:t>
      </w:r>
      <w:r w:rsidR="0038401A">
        <w:t>,</w:t>
      </w:r>
      <w:r>
        <w:t xml:space="preserve"> and network inventories back to this diagram. The logical network topology is shown in </w:t>
      </w:r>
      <w:r>
        <w:fldChar w:fldCharType="begin"/>
      </w:r>
      <w:r>
        <w:instrText xml:space="preserve"> REF _Ref437334843 \h </w:instrText>
      </w:r>
      <w:r>
        <w:fldChar w:fldCharType="separate"/>
      </w:r>
      <w:r>
        <w:t xml:space="preserve">Figure </w:t>
      </w:r>
      <w:r>
        <w:rPr>
          <w:noProof/>
        </w:rPr>
        <w:t>9</w:t>
      </w:r>
      <w:r>
        <w:noBreakHyphen/>
      </w:r>
      <w:r>
        <w:rPr>
          <w:noProof/>
        </w:rPr>
        <w:t>2</w:t>
      </w:r>
      <w:r>
        <w:t xml:space="preserve"> </w:t>
      </w:r>
      <w:r w:rsidRPr="003C2298">
        <w:t>Network Diagram</w:t>
      </w:r>
      <w:r>
        <w:fldChar w:fldCharType="end"/>
      </w:r>
      <w:r>
        <w:t xml:space="preserve"> mapping the data flow between components. </w:t>
      </w:r>
      <w:r w:rsidRPr="002C3786">
        <w:t xml:space="preserve">The following </w:t>
      </w:r>
      <w:r>
        <w:fldChar w:fldCharType="begin"/>
      </w:r>
      <w:r>
        <w:instrText xml:space="preserve"> REF _Ref437334843 \h </w:instrText>
      </w:r>
      <w:r>
        <w:fldChar w:fldCharType="separate"/>
      </w:r>
      <w:r>
        <w:t xml:space="preserve">Figure </w:t>
      </w:r>
      <w:r>
        <w:rPr>
          <w:noProof/>
        </w:rPr>
        <w:t>9</w:t>
      </w:r>
      <w:r>
        <w:noBreakHyphen/>
      </w:r>
      <w:r>
        <w:rPr>
          <w:noProof/>
        </w:rPr>
        <w:t>2</w:t>
      </w:r>
      <w:r>
        <w:t xml:space="preserve"> </w:t>
      </w:r>
      <w:r w:rsidRPr="003C2298">
        <w:t>Network Diagram</w:t>
      </w:r>
      <w:r>
        <w:fldChar w:fldCharType="end"/>
      </w:r>
      <w:r>
        <w:t xml:space="preserve">(s) </w:t>
      </w:r>
      <w:r w:rsidRPr="002C3786">
        <w:t xml:space="preserve">provides a visual depiction of the </w:t>
      </w:r>
      <w:r>
        <w:t>system network</w:t>
      </w:r>
      <w:r w:rsidRPr="002C3786">
        <w:t xml:space="preserve"> components that constitute</w:t>
      </w:r>
      <w:r>
        <w:t xml:space="preserve"> </w:t>
      </w:r>
      <w:sdt>
        <w:sdtPr>
          <w:alias w:val="Information System Abbreviation"/>
          <w:tag w:val="informationsystemabbreviation"/>
          <w:id w:val="-285891918"/>
          <w:dataBinding w:xpath="/root[1]/companyinfo[1]/informationsystemabbreviation[1]" w:storeItemID="{3C714739-2FB5-41FA-89D5-72FE7465BFF9}"/>
          <w:text/>
        </w:sdtPr>
        <w:sdtEndPr/>
        <w:sdtContent>
          <w:r>
            <w:t>Enter Information System Abbreviation</w:t>
          </w:r>
        </w:sdtContent>
      </w:sdt>
      <w:r w:rsidRPr="002C3786">
        <w:t>.</w:t>
      </w:r>
    </w:p>
    <w:p w14:paraId="79B8CCA2" w14:textId="77777777" w:rsidR="0038401A" w:rsidRPr="002C3786" w:rsidRDefault="0038401A" w:rsidP="006D732A"/>
    <w:tbl>
      <w:tblPr>
        <w:tblStyle w:val="TableGrid"/>
        <w:tblW w:w="5000" w:type="pct"/>
        <w:tblLook w:val="04A0" w:firstRow="1" w:lastRow="0" w:firstColumn="1" w:lastColumn="0" w:noHBand="0" w:noVBand="1"/>
      </w:tblPr>
      <w:tblGrid>
        <w:gridCol w:w="9350"/>
      </w:tblGrid>
      <w:tr w:rsidR="00F377C4" w:rsidRPr="00D777F3" w14:paraId="6BAAFDEE" w14:textId="77777777" w:rsidTr="00F377C4">
        <w:trPr>
          <w:cantSplit/>
        </w:trPr>
        <w:tc>
          <w:tcPr>
            <w:tcW w:w="5000" w:type="pct"/>
          </w:tcPr>
          <w:p w14:paraId="7A951E48" w14:textId="77777777" w:rsidR="00F377C4" w:rsidRPr="00D777F3" w:rsidRDefault="00F377C4" w:rsidP="006D732A">
            <w:pPr>
              <w:pStyle w:val="StateRAMPTableText"/>
            </w:pPr>
          </w:p>
          <w:sdt>
            <w:sdtPr>
              <w:alias w:val="Insert Architectural Diagram"/>
              <w:tag w:val="insertdiagram"/>
              <w:id w:val="1050577767"/>
              <w:temporary/>
              <w:showingPlcHdr/>
              <w:picture/>
            </w:sdtPr>
            <w:sdtEndPr/>
            <w:sdtContent>
              <w:p w14:paraId="45B7A8F1" w14:textId="77777777" w:rsidR="00F377C4" w:rsidRPr="00D777F3" w:rsidRDefault="00F377C4" w:rsidP="006D732A">
                <w:pPr>
                  <w:pStyle w:val="TableTextCentered"/>
                </w:pPr>
                <w:r w:rsidRPr="00D777F3">
                  <w:rPr>
                    <w:noProof/>
                  </w:rPr>
                  <w:drawing>
                    <wp:inline distT="0" distB="0" distL="0" distR="0" wp14:anchorId="0D2AD16B" wp14:editId="3EB09AD0">
                      <wp:extent cx="1524000" cy="1524000"/>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31D8F7E6" w14:textId="77777777" w:rsidR="00F377C4" w:rsidRPr="00D777F3" w:rsidRDefault="00F377C4" w:rsidP="006D732A">
            <w:pPr>
              <w:pStyle w:val="StateRAMPTableText"/>
            </w:pPr>
          </w:p>
        </w:tc>
      </w:tr>
    </w:tbl>
    <w:p w14:paraId="19DC8953" w14:textId="77777777" w:rsidR="00F377C4" w:rsidRDefault="00F377C4" w:rsidP="002A1B47">
      <w:pPr>
        <w:pStyle w:val="Caption"/>
      </w:pPr>
      <w:bookmarkStart w:id="276" w:name="_Ref437334843"/>
      <w:bookmarkStart w:id="277" w:name="_Toc520893563"/>
      <w:bookmarkStart w:id="278" w:name="_Toc71710373"/>
      <w:bookmarkStart w:id="279" w:name="_Toc383444377"/>
      <w:r>
        <w:t xml:space="preserve">Figure </w:t>
      </w:r>
      <w:r>
        <w:rPr>
          <w:noProof/>
        </w:rPr>
        <w:fldChar w:fldCharType="begin"/>
      </w:r>
      <w:r>
        <w:rPr>
          <w:noProof/>
        </w:rPr>
        <w:instrText xml:space="preserve"> STYLEREF 1 \s </w:instrText>
      </w:r>
      <w:r>
        <w:rPr>
          <w:noProof/>
        </w:rPr>
        <w:fldChar w:fldCharType="separate"/>
      </w:r>
      <w:r>
        <w:rPr>
          <w:noProof/>
        </w:rPr>
        <w:t>9</w:t>
      </w:r>
      <w:r>
        <w:rPr>
          <w:noProof/>
        </w:rPr>
        <w:fldChar w:fldCharType="end"/>
      </w:r>
      <w:r>
        <w:noBreakHyphen/>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t xml:space="preserve"> </w:t>
      </w:r>
      <w:r w:rsidRPr="003C2298">
        <w:t>Network Diagram</w:t>
      </w:r>
      <w:bookmarkEnd w:id="276"/>
      <w:bookmarkEnd w:id="277"/>
      <w:bookmarkEnd w:id="278"/>
    </w:p>
    <w:p w14:paraId="7AC81CE5" w14:textId="6289316F" w:rsidR="00F377C4" w:rsidRPr="006C1B04" w:rsidRDefault="0038401A" w:rsidP="00710271">
      <w:pPr>
        <w:spacing w:after="160"/>
      </w:pPr>
      <w:r>
        <w:br w:type="page"/>
      </w:r>
      <w:bookmarkEnd w:id="279"/>
    </w:p>
    <w:p w14:paraId="6A097F90" w14:textId="77777777" w:rsidR="00F377C4" w:rsidRDefault="00F377C4" w:rsidP="006D732A">
      <w:pPr>
        <w:pStyle w:val="BodyText"/>
        <w:sectPr w:rsidR="00F377C4" w:rsidSect="0001473B">
          <w:pgSz w:w="12240" w:h="15840" w:code="1"/>
          <w:pgMar w:top="1440" w:right="1440" w:bottom="1440" w:left="1440" w:header="576" w:footer="576" w:gutter="0"/>
          <w:pgNumType w:start="1"/>
          <w:cols w:space="720"/>
          <w:docGrid w:linePitch="360"/>
        </w:sectPr>
      </w:pPr>
    </w:p>
    <w:p w14:paraId="096FB99E" w14:textId="77777777" w:rsidR="00F377C4" w:rsidRDefault="00F377C4" w:rsidP="005B05AD">
      <w:pPr>
        <w:pStyle w:val="Heading2"/>
      </w:pPr>
      <w:bookmarkStart w:id="280" w:name="_Toc385594056"/>
      <w:bookmarkStart w:id="281" w:name="_Toc385594448"/>
      <w:bookmarkStart w:id="282" w:name="_Toc385594836"/>
      <w:bookmarkStart w:id="283" w:name="_Toc388620692"/>
      <w:bookmarkStart w:id="284" w:name="_Toc449543289"/>
      <w:bookmarkStart w:id="285" w:name="_Toc520893325"/>
      <w:bookmarkStart w:id="286" w:name="_Toc117231959"/>
      <w:r w:rsidRPr="002C3786">
        <w:lastRenderedPageBreak/>
        <w:t>Data Flow</w:t>
      </w:r>
      <w:bookmarkEnd w:id="280"/>
      <w:bookmarkEnd w:id="281"/>
      <w:bookmarkEnd w:id="282"/>
      <w:bookmarkEnd w:id="283"/>
      <w:bookmarkEnd w:id="284"/>
      <w:bookmarkEnd w:id="285"/>
      <w:bookmarkEnd w:id="286"/>
      <w:r>
        <w:t xml:space="preserve"> </w:t>
      </w:r>
    </w:p>
    <w:p w14:paraId="1E309102" w14:textId="704CF54D" w:rsidR="00F377C4" w:rsidRPr="0071245E" w:rsidRDefault="00F377C4" w:rsidP="006D732A">
      <w:pPr>
        <w:pStyle w:val="Instruction"/>
      </w:pPr>
      <w:r w:rsidRPr="0071245E">
        <w:t>Instruction: In the space that follows, describe the flow of data in and out of system boundaries and insert a data flow diagram</w:t>
      </w:r>
      <w:r w:rsidR="002A1B47">
        <w:t xml:space="preserve">. </w:t>
      </w:r>
      <w:r w:rsidRPr="0071245E">
        <w:t>Describe protections implemented at all entry and exit points in the data flow as well as internal controls between customer and project users. Include data flows for privileged and non-privileged authentication/authorization to the system for internal and external users. If necessary, include multiple data flow diagrams.</w:t>
      </w:r>
    </w:p>
    <w:p w14:paraId="4837AC74" w14:textId="77777777" w:rsidR="00F377C4" w:rsidRPr="00BB6184" w:rsidRDefault="00F377C4" w:rsidP="006D732A">
      <w:pPr>
        <w:pStyle w:val="Instruction"/>
      </w:pPr>
      <w:r>
        <w:t>Delete this and all other instructions from your final version of this document.</w:t>
      </w:r>
    </w:p>
    <w:p w14:paraId="1ADFB6DC" w14:textId="77777777" w:rsidR="00F377C4" w:rsidRPr="006137FD" w:rsidRDefault="00F377C4" w:rsidP="006D732A">
      <w:r>
        <w:t xml:space="preserve">The data flow in and out of the system boundaries is represented in </w:t>
      </w:r>
      <w:r>
        <w:fldChar w:fldCharType="begin"/>
      </w:r>
      <w:r>
        <w:instrText xml:space="preserve"> REF _Ref437335377 \h </w:instrText>
      </w:r>
      <w:r>
        <w:fldChar w:fldCharType="separate"/>
      </w:r>
      <w:r>
        <w:t xml:space="preserve">Figure </w:t>
      </w:r>
      <w:r>
        <w:rPr>
          <w:noProof/>
        </w:rPr>
        <w:t>10</w:t>
      </w:r>
      <w:r>
        <w:noBreakHyphen/>
      </w:r>
      <w:r>
        <w:rPr>
          <w:noProof/>
        </w:rPr>
        <w:t>1</w:t>
      </w:r>
      <w:r>
        <w:t xml:space="preserve"> </w:t>
      </w:r>
      <w:r w:rsidRPr="00FC1E0B">
        <w:t>Data Flow Diagram</w:t>
      </w:r>
      <w:r>
        <w:fldChar w:fldCharType="end"/>
      </w:r>
      <w:r>
        <w:t xml:space="preserve"> below.</w:t>
      </w:r>
    </w:p>
    <w:tbl>
      <w:tblPr>
        <w:tblStyle w:val="TableGrid"/>
        <w:tblW w:w="0" w:type="auto"/>
        <w:tblLook w:val="04A0" w:firstRow="1" w:lastRow="0" w:firstColumn="1" w:lastColumn="0" w:noHBand="0" w:noVBand="1"/>
      </w:tblPr>
      <w:tblGrid>
        <w:gridCol w:w="12950"/>
      </w:tblGrid>
      <w:tr w:rsidR="00F377C4" w:rsidRPr="00D777F3" w14:paraId="3572E115" w14:textId="77777777" w:rsidTr="00F377C4">
        <w:tc>
          <w:tcPr>
            <w:tcW w:w="12950" w:type="dxa"/>
          </w:tcPr>
          <w:p w14:paraId="1376CBCC" w14:textId="77777777" w:rsidR="00F377C4" w:rsidRPr="00D777F3" w:rsidRDefault="00F377C4" w:rsidP="006D732A">
            <w:pPr>
              <w:pStyle w:val="StateRAMPTableText"/>
            </w:pPr>
          </w:p>
          <w:sdt>
            <w:sdtPr>
              <w:alias w:val="Insert Data Flow Diagram"/>
              <w:tag w:val="insertdataflowfigure"/>
              <w:id w:val="1419913164"/>
              <w:temporary/>
              <w:showingPlcHdr/>
              <w:picture/>
            </w:sdtPr>
            <w:sdtEndPr/>
            <w:sdtContent>
              <w:p w14:paraId="4F751B96" w14:textId="77777777" w:rsidR="00F377C4" w:rsidRPr="00D777F3" w:rsidRDefault="00F377C4" w:rsidP="006D732A">
                <w:pPr>
                  <w:pStyle w:val="StateRAMPTableText"/>
                </w:pPr>
                <w:r w:rsidRPr="00D777F3">
                  <w:rPr>
                    <w:noProof/>
                  </w:rPr>
                  <w:drawing>
                    <wp:inline distT="0" distB="0" distL="0" distR="0" wp14:anchorId="182FE619" wp14:editId="009AF9F8">
                      <wp:extent cx="1524000" cy="15240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5AB03876" w14:textId="77777777" w:rsidR="00F377C4" w:rsidRPr="00D777F3" w:rsidRDefault="00F377C4" w:rsidP="006D732A">
            <w:pPr>
              <w:pStyle w:val="StateRAMPTableText"/>
            </w:pPr>
          </w:p>
        </w:tc>
      </w:tr>
    </w:tbl>
    <w:p w14:paraId="1331B0C8" w14:textId="77777777" w:rsidR="00F377C4" w:rsidRPr="00A359BA" w:rsidRDefault="00F377C4" w:rsidP="002A1B47">
      <w:pPr>
        <w:pStyle w:val="Caption"/>
      </w:pPr>
      <w:bookmarkStart w:id="287" w:name="_Ref437335377"/>
      <w:bookmarkStart w:id="288" w:name="_Toc520893564"/>
      <w:bookmarkStart w:id="289" w:name="_Toc71710374"/>
      <w:bookmarkStart w:id="290" w:name="_Toc383444378"/>
      <w:r>
        <w:t xml:space="preserve">Figure </w:t>
      </w:r>
      <w:r>
        <w:rPr>
          <w:noProof/>
        </w:rPr>
        <w:fldChar w:fldCharType="begin"/>
      </w:r>
      <w:r>
        <w:rPr>
          <w:noProof/>
        </w:rPr>
        <w:instrText xml:space="preserve"> STYLEREF 1 \s </w:instrText>
      </w:r>
      <w:r>
        <w:rPr>
          <w:noProof/>
        </w:rPr>
        <w:fldChar w:fldCharType="separate"/>
      </w:r>
      <w:r>
        <w:rPr>
          <w:noProof/>
        </w:rPr>
        <w:t>10</w:t>
      </w:r>
      <w:r>
        <w:rPr>
          <w:noProof/>
        </w:rPr>
        <w:fldChar w:fldCharType="end"/>
      </w:r>
      <w:r>
        <w:noBreakHyphen/>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FC1E0B">
        <w:t>Data Flow Diagram</w:t>
      </w:r>
      <w:bookmarkEnd w:id="287"/>
      <w:bookmarkEnd w:id="288"/>
      <w:bookmarkEnd w:id="289"/>
    </w:p>
    <w:p w14:paraId="7457AD70" w14:textId="77777777" w:rsidR="00F377C4" w:rsidRDefault="00F377C4" w:rsidP="005B05AD">
      <w:pPr>
        <w:pStyle w:val="Heading2"/>
      </w:pPr>
      <w:bookmarkStart w:id="291" w:name="_Toc385594057"/>
      <w:bookmarkStart w:id="292" w:name="_Toc385594449"/>
      <w:bookmarkStart w:id="293" w:name="_Toc385594837"/>
      <w:bookmarkStart w:id="294" w:name="_Toc388620693"/>
      <w:bookmarkStart w:id="295" w:name="_Toc449543290"/>
      <w:bookmarkStart w:id="296" w:name="_Toc520893326"/>
      <w:bookmarkStart w:id="297" w:name="_Toc117231960"/>
      <w:bookmarkEnd w:id="290"/>
      <w:r w:rsidRPr="002C3786">
        <w:t>Ports, Protocols and Services</w:t>
      </w:r>
      <w:bookmarkEnd w:id="291"/>
      <w:bookmarkEnd w:id="292"/>
      <w:bookmarkEnd w:id="293"/>
      <w:bookmarkEnd w:id="294"/>
      <w:bookmarkEnd w:id="295"/>
      <w:bookmarkEnd w:id="296"/>
      <w:bookmarkEnd w:id="297"/>
      <w:r w:rsidRPr="002C3786">
        <w:t xml:space="preserve"> </w:t>
      </w:r>
    </w:p>
    <w:p w14:paraId="62A59826" w14:textId="1EBB980D" w:rsidR="00F377C4" w:rsidRDefault="00F377C4" w:rsidP="006D732A">
      <w:r>
        <w:fldChar w:fldCharType="begin"/>
      </w:r>
      <w:r>
        <w:instrText xml:space="preserve"> REF _Ref437339350 \h </w:instrText>
      </w:r>
      <w:r>
        <w:fldChar w:fldCharType="separate"/>
      </w:r>
      <w:r>
        <w:t xml:space="preserve">Table </w:t>
      </w:r>
      <w:r>
        <w:rPr>
          <w:noProof/>
        </w:rPr>
        <w:t>1</w:t>
      </w:r>
      <w:r w:rsidR="002A1B47">
        <w:rPr>
          <w:noProof/>
        </w:rPr>
        <w:t>5</w:t>
      </w:r>
      <w:r>
        <w:t xml:space="preserve"> </w:t>
      </w:r>
      <w:r w:rsidRPr="000039D6">
        <w:t>Ports, Protocols</w:t>
      </w:r>
      <w:r w:rsidR="002A1B47">
        <w:t>,</w:t>
      </w:r>
      <w:r w:rsidRPr="000039D6">
        <w:t xml:space="preserve"> and Services</w:t>
      </w:r>
      <w:r>
        <w:fldChar w:fldCharType="end"/>
      </w:r>
      <w:r w:rsidRPr="00C44092">
        <w:t xml:space="preserve"> below lists the </w:t>
      </w:r>
      <w:r>
        <w:t>p</w:t>
      </w:r>
      <w:r w:rsidRPr="00C44092">
        <w:t xml:space="preserve">orts, </w:t>
      </w:r>
      <w:r>
        <w:t>p</w:t>
      </w:r>
      <w:r w:rsidRPr="00C44092">
        <w:t xml:space="preserve">rotocols and </w:t>
      </w:r>
      <w:r>
        <w:t>s</w:t>
      </w:r>
      <w:r w:rsidRPr="00C44092">
        <w:t xml:space="preserve">ervices enabled in this information system. </w:t>
      </w:r>
    </w:p>
    <w:p w14:paraId="3F938ACF" w14:textId="77777777" w:rsidR="003816B3" w:rsidRDefault="003816B3" w:rsidP="006D732A"/>
    <w:p w14:paraId="05CACA64" w14:textId="7188449B" w:rsidR="00F377C4" w:rsidRPr="0071245E" w:rsidRDefault="00F377C4" w:rsidP="006D732A">
      <w:pPr>
        <w:pStyle w:val="Instruction"/>
      </w:pPr>
      <w:r w:rsidRPr="0071245E">
        <w:t>Instruction: In the column labeled “Used By” please indicate the components of the information system that make use of the ports, protocols</w:t>
      </w:r>
      <w:r w:rsidR="0079122D">
        <w:t>,</w:t>
      </w:r>
      <w:r w:rsidRPr="0071245E">
        <w:t xml:space="preserve"> and services. In the column labeled “Purpose” indicate the purpose for the service (e.g., system logging, HTTP redirector, load balancing). This table should be consistent with CM-6 and CM-7. You must fill out this table, even if you are leveraging a pre-existing </w:t>
      </w:r>
      <w:r w:rsidR="00684914">
        <w:t>StateRAMP</w:t>
      </w:r>
      <w:r w:rsidRPr="0071245E">
        <w:t xml:space="preserve"> Authorization. Add more rows as needed.</w:t>
      </w:r>
    </w:p>
    <w:p w14:paraId="4FC316F9" w14:textId="77777777" w:rsidR="00F377C4" w:rsidRPr="0071245E" w:rsidRDefault="00F377C4" w:rsidP="006D732A">
      <w:pPr>
        <w:pStyle w:val="Instruction"/>
      </w:pPr>
      <w:r w:rsidRPr="0071245E">
        <w:t>Delete this and all other instructions from your final version of this document.</w:t>
      </w:r>
    </w:p>
    <w:p w14:paraId="0A553497" w14:textId="1DC4DCA1" w:rsidR="00F377C4" w:rsidRDefault="00F377C4" w:rsidP="002A1B47">
      <w:pPr>
        <w:pStyle w:val="Caption"/>
      </w:pPr>
      <w:bookmarkStart w:id="298" w:name="_Ref437339350"/>
      <w:bookmarkStart w:id="299" w:name="_Toc437345254"/>
      <w:bookmarkStart w:id="300" w:name="_Toc520893553"/>
      <w:bookmarkStart w:id="301" w:name="_Toc109033025"/>
      <w:r>
        <w:lastRenderedPageBreak/>
        <w:t xml:space="preserve">Table </w:t>
      </w:r>
      <w:fldSimple w:instr=" SEQ Table \* ARABIC ">
        <w:r w:rsidR="00B91D99">
          <w:rPr>
            <w:noProof/>
          </w:rPr>
          <w:t>15</w:t>
        </w:r>
      </w:fldSimple>
      <w:r>
        <w:t xml:space="preserve"> </w:t>
      </w:r>
      <w:r w:rsidRPr="000039D6">
        <w:t>Ports, Protocols</w:t>
      </w:r>
      <w:r w:rsidR="002A1B47">
        <w:t>,</w:t>
      </w:r>
      <w:r w:rsidRPr="000039D6">
        <w:t xml:space="preserve"> and Services</w:t>
      </w:r>
      <w:bookmarkEnd w:id="298"/>
      <w:bookmarkEnd w:id="299"/>
      <w:bookmarkEnd w:id="300"/>
      <w:bookmarkEnd w:id="301"/>
    </w:p>
    <w:tbl>
      <w:tblPr>
        <w:tblStyle w:val="TableGrid"/>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595"/>
        <w:gridCol w:w="2590"/>
        <w:gridCol w:w="2590"/>
        <w:gridCol w:w="2590"/>
        <w:gridCol w:w="2585"/>
      </w:tblGrid>
      <w:tr w:rsidR="00F377C4" w:rsidRPr="0071245E" w14:paraId="6F3A9C94" w14:textId="77777777" w:rsidTr="00F377C4">
        <w:trPr>
          <w:cantSplit/>
          <w:tblHeader/>
          <w:jc w:val="center"/>
        </w:trPr>
        <w:tc>
          <w:tcPr>
            <w:tcW w:w="1002" w:type="pct"/>
            <w:shd w:val="clear" w:color="auto" w:fill="5B9BD5" w:themeFill="accent5"/>
            <w:tcMar>
              <w:top w:w="43" w:type="dxa"/>
              <w:left w:w="115" w:type="dxa"/>
              <w:bottom w:w="72" w:type="dxa"/>
              <w:right w:w="115" w:type="dxa"/>
            </w:tcMar>
            <w:vAlign w:val="center"/>
          </w:tcPr>
          <w:p w14:paraId="01CF2813" w14:textId="77777777" w:rsidR="00F377C4" w:rsidRPr="00E51DE0" w:rsidRDefault="00F377C4" w:rsidP="00E51DE0">
            <w:pPr>
              <w:rPr>
                <w:b/>
                <w:bCs/>
                <w:color w:val="FFFFFF" w:themeColor="background1"/>
              </w:rPr>
            </w:pPr>
            <w:r w:rsidRPr="00E51DE0">
              <w:rPr>
                <w:b/>
                <w:bCs/>
                <w:color w:val="FFFFFF" w:themeColor="background1"/>
              </w:rPr>
              <w:t>Ports (TCP/UDP)*</w:t>
            </w:r>
          </w:p>
        </w:tc>
        <w:tc>
          <w:tcPr>
            <w:tcW w:w="1000" w:type="pct"/>
            <w:shd w:val="clear" w:color="auto" w:fill="5B9BD5" w:themeFill="accent5"/>
            <w:tcMar>
              <w:top w:w="43" w:type="dxa"/>
              <w:left w:w="115" w:type="dxa"/>
              <w:bottom w:w="72" w:type="dxa"/>
              <w:right w:w="115" w:type="dxa"/>
            </w:tcMar>
            <w:vAlign w:val="center"/>
          </w:tcPr>
          <w:p w14:paraId="0341229E" w14:textId="77777777" w:rsidR="00F377C4" w:rsidRPr="00E51DE0" w:rsidRDefault="00F377C4" w:rsidP="00E51DE0">
            <w:pPr>
              <w:rPr>
                <w:b/>
                <w:bCs/>
                <w:color w:val="FFFFFF" w:themeColor="background1"/>
              </w:rPr>
            </w:pPr>
            <w:r w:rsidRPr="00E51DE0">
              <w:rPr>
                <w:b/>
                <w:bCs/>
                <w:color w:val="FFFFFF" w:themeColor="background1"/>
              </w:rPr>
              <w:t>Protocols</w:t>
            </w:r>
          </w:p>
        </w:tc>
        <w:tc>
          <w:tcPr>
            <w:tcW w:w="1000" w:type="pct"/>
            <w:shd w:val="clear" w:color="auto" w:fill="5B9BD5" w:themeFill="accent5"/>
            <w:tcMar>
              <w:top w:w="43" w:type="dxa"/>
              <w:left w:w="115" w:type="dxa"/>
              <w:bottom w:w="72" w:type="dxa"/>
              <w:right w:w="115" w:type="dxa"/>
            </w:tcMar>
            <w:vAlign w:val="center"/>
          </w:tcPr>
          <w:p w14:paraId="74D9C656" w14:textId="77777777" w:rsidR="00F377C4" w:rsidRPr="00E51DE0" w:rsidRDefault="00F377C4" w:rsidP="00E51DE0">
            <w:pPr>
              <w:rPr>
                <w:b/>
                <w:bCs/>
                <w:color w:val="FFFFFF" w:themeColor="background1"/>
              </w:rPr>
            </w:pPr>
            <w:r w:rsidRPr="00E51DE0">
              <w:rPr>
                <w:b/>
                <w:bCs/>
                <w:color w:val="FFFFFF" w:themeColor="background1"/>
              </w:rPr>
              <w:t>Services</w:t>
            </w:r>
          </w:p>
        </w:tc>
        <w:tc>
          <w:tcPr>
            <w:tcW w:w="1000" w:type="pct"/>
            <w:shd w:val="clear" w:color="auto" w:fill="5B9BD5" w:themeFill="accent5"/>
            <w:tcMar>
              <w:top w:w="43" w:type="dxa"/>
              <w:left w:w="115" w:type="dxa"/>
              <w:bottom w:w="72" w:type="dxa"/>
              <w:right w:w="115" w:type="dxa"/>
            </w:tcMar>
            <w:vAlign w:val="center"/>
          </w:tcPr>
          <w:p w14:paraId="619AD842" w14:textId="77777777" w:rsidR="00F377C4" w:rsidRPr="00E51DE0" w:rsidRDefault="00F377C4" w:rsidP="00E51DE0">
            <w:pPr>
              <w:rPr>
                <w:b/>
                <w:bCs/>
                <w:color w:val="FFFFFF" w:themeColor="background1"/>
              </w:rPr>
            </w:pPr>
            <w:r w:rsidRPr="00E51DE0">
              <w:rPr>
                <w:b/>
                <w:bCs/>
                <w:color w:val="FFFFFF" w:themeColor="background1"/>
              </w:rPr>
              <w:t>Purpose</w:t>
            </w:r>
          </w:p>
        </w:tc>
        <w:tc>
          <w:tcPr>
            <w:tcW w:w="998" w:type="pct"/>
            <w:shd w:val="clear" w:color="auto" w:fill="5B9BD5" w:themeFill="accent5"/>
            <w:tcMar>
              <w:top w:w="43" w:type="dxa"/>
              <w:left w:w="115" w:type="dxa"/>
              <w:bottom w:w="72" w:type="dxa"/>
              <w:right w:w="115" w:type="dxa"/>
            </w:tcMar>
            <w:vAlign w:val="center"/>
          </w:tcPr>
          <w:p w14:paraId="0C673A77" w14:textId="77777777" w:rsidR="00F377C4" w:rsidRPr="00E51DE0" w:rsidRDefault="00F377C4" w:rsidP="00E51DE0">
            <w:pPr>
              <w:rPr>
                <w:b/>
                <w:bCs/>
                <w:color w:val="FFFFFF" w:themeColor="background1"/>
              </w:rPr>
            </w:pPr>
            <w:r w:rsidRPr="00E51DE0">
              <w:rPr>
                <w:b/>
                <w:bCs/>
                <w:color w:val="FFFFFF" w:themeColor="background1"/>
              </w:rPr>
              <w:t>Used By</w:t>
            </w:r>
          </w:p>
        </w:tc>
      </w:tr>
      <w:tr w:rsidR="00F377C4" w:rsidRPr="002C3786" w14:paraId="4DEFCF27" w14:textId="77777777" w:rsidTr="00F377C4">
        <w:trPr>
          <w:cantSplit/>
          <w:jc w:val="center"/>
        </w:trPr>
        <w:sdt>
          <w:sdtPr>
            <w:alias w:val="Ports"/>
            <w:tag w:val="ports"/>
            <w:id w:val="-484477121"/>
            <w:placeholder>
              <w:docPart w:val="08D9E58ED5F44FED89FB55F7B027522D"/>
            </w:placeholder>
            <w:showingPlcHdr/>
          </w:sdtPr>
          <w:sdtEndPr/>
          <w:sdtContent>
            <w:tc>
              <w:tcPr>
                <w:tcW w:w="1002" w:type="pct"/>
                <w:tcMar>
                  <w:top w:w="43" w:type="dxa"/>
                  <w:left w:w="115" w:type="dxa"/>
                  <w:bottom w:w="72" w:type="dxa"/>
                  <w:right w:w="115" w:type="dxa"/>
                </w:tcMar>
              </w:tcPr>
              <w:p w14:paraId="3695C032" w14:textId="77777777" w:rsidR="00F377C4" w:rsidRPr="00853E7D" w:rsidRDefault="00F377C4" w:rsidP="00E51DE0">
                <w:r>
                  <w:rPr>
                    <w:rStyle w:val="PlaceholderText"/>
                  </w:rPr>
                  <w:t>&lt;Enter Port&gt;</w:t>
                </w:r>
              </w:p>
            </w:tc>
          </w:sdtContent>
        </w:sdt>
        <w:sdt>
          <w:sdtPr>
            <w:alias w:val="Protocols"/>
            <w:tag w:val="protocols"/>
            <w:id w:val="-2084743027"/>
            <w:placeholder>
              <w:docPart w:val="CA9EAD8FA3574A4F8015755F16FE76B1"/>
            </w:placeholder>
            <w:showingPlcHdr/>
          </w:sdtPr>
          <w:sdtEndPr/>
          <w:sdtContent>
            <w:tc>
              <w:tcPr>
                <w:tcW w:w="1000" w:type="pct"/>
                <w:tcMar>
                  <w:top w:w="43" w:type="dxa"/>
                  <w:left w:w="115" w:type="dxa"/>
                  <w:bottom w:w="72" w:type="dxa"/>
                  <w:right w:w="115" w:type="dxa"/>
                </w:tcMar>
              </w:tcPr>
              <w:p w14:paraId="29FAFD55" w14:textId="77777777" w:rsidR="00F377C4" w:rsidRPr="00853E7D" w:rsidRDefault="00F377C4" w:rsidP="00E51DE0">
                <w:r>
                  <w:rPr>
                    <w:rStyle w:val="PlaceholderText"/>
                  </w:rPr>
                  <w:t>&lt;Enter Protocols&gt;</w:t>
                </w:r>
              </w:p>
            </w:tc>
          </w:sdtContent>
        </w:sdt>
        <w:sdt>
          <w:sdtPr>
            <w:alias w:val="Services"/>
            <w:tag w:val="services"/>
            <w:id w:val="-1105188732"/>
            <w:placeholder>
              <w:docPart w:val="1A8B388B43114E36B9B71EEBB82A1C12"/>
            </w:placeholder>
            <w:showingPlcHdr/>
          </w:sdtPr>
          <w:sdtEndPr/>
          <w:sdtContent>
            <w:tc>
              <w:tcPr>
                <w:tcW w:w="1000" w:type="pct"/>
                <w:tcMar>
                  <w:top w:w="43" w:type="dxa"/>
                  <w:left w:w="115" w:type="dxa"/>
                  <w:bottom w:w="72" w:type="dxa"/>
                  <w:right w:w="115" w:type="dxa"/>
                </w:tcMar>
              </w:tcPr>
              <w:p w14:paraId="1CD55E14" w14:textId="77777777" w:rsidR="00F377C4" w:rsidRPr="00853E7D" w:rsidRDefault="00F377C4" w:rsidP="00E51DE0">
                <w:r>
                  <w:rPr>
                    <w:rStyle w:val="PlaceholderText"/>
                  </w:rPr>
                  <w:t>&lt;Enter Services&gt;</w:t>
                </w:r>
              </w:p>
            </w:tc>
          </w:sdtContent>
        </w:sdt>
        <w:sdt>
          <w:sdtPr>
            <w:alias w:val="Purpose"/>
            <w:tag w:val="purpose"/>
            <w:id w:val="-1728363863"/>
            <w:placeholder>
              <w:docPart w:val="9DB5488A404E48638F76A48FDE6F5920"/>
            </w:placeholder>
            <w:showingPlcHdr/>
          </w:sdtPr>
          <w:sdtEndPr/>
          <w:sdtContent>
            <w:tc>
              <w:tcPr>
                <w:tcW w:w="1000" w:type="pct"/>
                <w:tcMar>
                  <w:top w:w="43" w:type="dxa"/>
                  <w:left w:w="115" w:type="dxa"/>
                  <w:bottom w:w="72" w:type="dxa"/>
                  <w:right w:w="115" w:type="dxa"/>
                </w:tcMar>
              </w:tcPr>
              <w:p w14:paraId="4086E195" w14:textId="77777777" w:rsidR="00F377C4" w:rsidRPr="00853E7D" w:rsidRDefault="00F377C4" w:rsidP="00E51DE0">
                <w:r>
                  <w:rPr>
                    <w:rStyle w:val="PlaceholderText"/>
                  </w:rPr>
                  <w:t>&lt;Enter Purpose&gt;</w:t>
                </w:r>
              </w:p>
            </w:tc>
          </w:sdtContent>
        </w:sdt>
        <w:sdt>
          <w:sdtPr>
            <w:alias w:val="Used By"/>
            <w:tag w:val="usedby"/>
            <w:id w:val="-123772266"/>
            <w:placeholder>
              <w:docPart w:val="49947FF9C66C45F2A01BCA2D62A6E3F7"/>
            </w:placeholder>
            <w:showingPlcHdr/>
          </w:sdtPr>
          <w:sdtEndPr/>
          <w:sdtContent>
            <w:tc>
              <w:tcPr>
                <w:tcW w:w="998" w:type="pct"/>
                <w:tcMar>
                  <w:top w:w="43" w:type="dxa"/>
                  <w:left w:w="115" w:type="dxa"/>
                  <w:bottom w:w="72" w:type="dxa"/>
                  <w:right w:w="115" w:type="dxa"/>
                </w:tcMar>
              </w:tcPr>
              <w:p w14:paraId="1188F370" w14:textId="77777777" w:rsidR="00F377C4" w:rsidRPr="00853E7D" w:rsidRDefault="00F377C4" w:rsidP="00E51DE0">
                <w:r>
                  <w:rPr>
                    <w:rStyle w:val="PlaceholderText"/>
                  </w:rPr>
                  <w:t>&lt;Enter Used By&gt;</w:t>
                </w:r>
              </w:p>
            </w:tc>
          </w:sdtContent>
        </w:sdt>
      </w:tr>
      <w:tr w:rsidR="00F377C4" w:rsidRPr="002C3786" w14:paraId="6099500F" w14:textId="77777777" w:rsidTr="00F377C4">
        <w:trPr>
          <w:cantSplit/>
          <w:jc w:val="center"/>
        </w:trPr>
        <w:sdt>
          <w:sdtPr>
            <w:alias w:val="Ports"/>
            <w:tag w:val="ports"/>
            <w:id w:val="2120179425"/>
            <w:placeholder>
              <w:docPart w:val="4BE7D79F66F5444786A87A6B71DAD5BF"/>
            </w:placeholder>
            <w:showingPlcHdr/>
          </w:sdtPr>
          <w:sdtEndPr/>
          <w:sdtContent>
            <w:tc>
              <w:tcPr>
                <w:tcW w:w="1002" w:type="pct"/>
                <w:tcMar>
                  <w:top w:w="43" w:type="dxa"/>
                  <w:left w:w="115" w:type="dxa"/>
                  <w:bottom w:w="72" w:type="dxa"/>
                  <w:right w:w="115" w:type="dxa"/>
                </w:tcMar>
              </w:tcPr>
              <w:p w14:paraId="03EADF3E" w14:textId="77777777" w:rsidR="00F377C4" w:rsidRPr="00853E7D" w:rsidRDefault="00F377C4" w:rsidP="00E51DE0">
                <w:r>
                  <w:rPr>
                    <w:rStyle w:val="PlaceholderText"/>
                  </w:rPr>
                  <w:t>&lt;Enter Port&gt;</w:t>
                </w:r>
              </w:p>
            </w:tc>
          </w:sdtContent>
        </w:sdt>
        <w:sdt>
          <w:sdtPr>
            <w:alias w:val="Protocols"/>
            <w:tag w:val="protocols"/>
            <w:id w:val="1045020286"/>
            <w:placeholder>
              <w:docPart w:val="558B3DAB95854C4BBAD2F1E87295D136"/>
            </w:placeholder>
            <w:showingPlcHdr/>
          </w:sdtPr>
          <w:sdtEndPr/>
          <w:sdtContent>
            <w:tc>
              <w:tcPr>
                <w:tcW w:w="1000" w:type="pct"/>
                <w:tcMar>
                  <w:top w:w="43" w:type="dxa"/>
                  <w:left w:w="115" w:type="dxa"/>
                  <w:bottom w:w="72" w:type="dxa"/>
                  <w:right w:w="115" w:type="dxa"/>
                </w:tcMar>
              </w:tcPr>
              <w:p w14:paraId="6482F95B" w14:textId="77777777" w:rsidR="00F377C4" w:rsidRPr="00853E7D" w:rsidRDefault="00F377C4" w:rsidP="00E51DE0">
                <w:r>
                  <w:rPr>
                    <w:rStyle w:val="PlaceholderText"/>
                  </w:rPr>
                  <w:t>&lt;Enter Protocols&gt;</w:t>
                </w:r>
              </w:p>
            </w:tc>
          </w:sdtContent>
        </w:sdt>
        <w:sdt>
          <w:sdtPr>
            <w:alias w:val="Services"/>
            <w:tag w:val="services"/>
            <w:id w:val="1149015201"/>
            <w:placeholder>
              <w:docPart w:val="22272E72036942098531ADC9D80D2884"/>
            </w:placeholder>
            <w:showingPlcHdr/>
          </w:sdtPr>
          <w:sdtEndPr/>
          <w:sdtContent>
            <w:tc>
              <w:tcPr>
                <w:tcW w:w="1000" w:type="pct"/>
                <w:tcMar>
                  <w:top w:w="43" w:type="dxa"/>
                  <w:left w:w="115" w:type="dxa"/>
                  <w:bottom w:w="72" w:type="dxa"/>
                  <w:right w:w="115" w:type="dxa"/>
                </w:tcMar>
              </w:tcPr>
              <w:p w14:paraId="0FA4FBDE" w14:textId="77777777" w:rsidR="00F377C4" w:rsidRPr="00853E7D" w:rsidRDefault="00F377C4" w:rsidP="00E51DE0">
                <w:r>
                  <w:rPr>
                    <w:rStyle w:val="PlaceholderText"/>
                  </w:rPr>
                  <w:t>&lt;Enter Services&gt;</w:t>
                </w:r>
              </w:p>
            </w:tc>
          </w:sdtContent>
        </w:sdt>
        <w:sdt>
          <w:sdtPr>
            <w:alias w:val="Purpose"/>
            <w:tag w:val="purpose"/>
            <w:id w:val="1264419564"/>
            <w:placeholder>
              <w:docPart w:val="F3C4BC38C0E0464E8C4A050FB29C6875"/>
            </w:placeholder>
            <w:showingPlcHdr/>
          </w:sdtPr>
          <w:sdtEndPr/>
          <w:sdtContent>
            <w:tc>
              <w:tcPr>
                <w:tcW w:w="1000" w:type="pct"/>
                <w:tcMar>
                  <w:top w:w="43" w:type="dxa"/>
                  <w:left w:w="115" w:type="dxa"/>
                  <w:bottom w:w="72" w:type="dxa"/>
                  <w:right w:w="115" w:type="dxa"/>
                </w:tcMar>
              </w:tcPr>
              <w:p w14:paraId="475F2507" w14:textId="77777777" w:rsidR="00F377C4" w:rsidRPr="00853E7D" w:rsidRDefault="00F377C4" w:rsidP="00E51DE0">
                <w:r>
                  <w:rPr>
                    <w:rStyle w:val="PlaceholderText"/>
                  </w:rPr>
                  <w:t>&lt;Enter Purpose&gt;</w:t>
                </w:r>
              </w:p>
            </w:tc>
          </w:sdtContent>
        </w:sdt>
        <w:sdt>
          <w:sdtPr>
            <w:alias w:val="Used By"/>
            <w:tag w:val="usedby"/>
            <w:id w:val="25217578"/>
            <w:placeholder>
              <w:docPart w:val="FF8793B2297B49ADB4786570B1EF477E"/>
            </w:placeholder>
            <w:showingPlcHdr/>
          </w:sdtPr>
          <w:sdtEndPr/>
          <w:sdtContent>
            <w:tc>
              <w:tcPr>
                <w:tcW w:w="998" w:type="pct"/>
                <w:tcMar>
                  <w:top w:w="43" w:type="dxa"/>
                  <w:left w:w="115" w:type="dxa"/>
                  <w:bottom w:w="72" w:type="dxa"/>
                  <w:right w:w="115" w:type="dxa"/>
                </w:tcMar>
              </w:tcPr>
              <w:p w14:paraId="281C4BEB" w14:textId="77777777" w:rsidR="00F377C4" w:rsidRPr="00853E7D" w:rsidRDefault="00F377C4" w:rsidP="00E51DE0">
                <w:r>
                  <w:rPr>
                    <w:rStyle w:val="PlaceholderText"/>
                  </w:rPr>
                  <w:t>&lt;Enter Used By&gt;</w:t>
                </w:r>
              </w:p>
            </w:tc>
          </w:sdtContent>
        </w:sdt>
      </w:tr>
      <w:tr w:rsidR="00F377C4" w:rsidRPr="002C3786" w14:paraId="6D288D69" w14:textId="77777777" w:rsidTr="00F377C4">
        <w:trPr>
          <w:cantSplit/>
          <w:jc w:val="center"/>
        </w:trPr>
        <w:sdt>
          <w:sdtPr>
            <w:alias w:val="Ports"/>
            <w:tag w:val="ports"/>
            <w:id w:val="1458609540"/>
            <w:placeholder>
              <w:docPart w:val="9E04EB17FFCE42FC97BA65AA664C7EF9"/>
            </w:placeholder>
            <w:showingPlcHdr/>
          </w:sdtPr>
          <w:sdtEndPr/>
          <w:sdtContent>
            <w:tc>
              <w:tcPr>
                <w:tcW w:w="1002" w:type="pct"/>
                <w:tcMar>
                  <w:top w:w="43" w:type="dxa"/>
                  <w:left w:w="115" w:type="dxa"/>
                  <w:bottom w:w="72" w:type="dxa"/>
                  <w:right w:w="115" w:type="dxa"/>
                </w:tcMar>
              </w:tcPr>
              <w:p w14:paraId="74A1398B" w14:textId="77777777" w:rsidR="00F377C4" w:rsidRPr="00853E7D" w:rsidRDefault="00F377C4" w:rsidP="00E51DE0">
                <w:r>
                  <w:rPr>
                    <w:rStyle w:val="PlaceholderText"/>
                  </w:rPr>
                  <w:t>&lt;Enter Port&gt;</w:t>
                </w:r>
              </w:p>
            </w:tc>
          </w:sdtContent>
        </w:sdt>
        <w:sdt>
          <w:sdtPr>
            <w:alias w:val="Protocols"/>
            <w:tag w:val="protocols"/>
            <w:id w:val="947590625"/>
            <w:placeholder>
              <w:docPart w:val="9A3FF6E0B62C4DD5B2A227D1EA24E637"/>
            </w:placeholder>
            <w:showingPlcHdr/>
          </w:sdtPr>
          <w:sdtEndPr/>
          <w:sdtContent>
            <w:tc>
              <w:tcPr>
                <w:tcW w:w="1000" w:type="pct"/>
                <w:tcMar>
                  <w:top w:w="43" w:type="dxa"/>
                  <w:left w:w="115" w:type="dxa"/>
                  <w:bottom w:w="72" w:type="dxa"/>
                  <w:right w:w="115" w:type="dxa"/>
                </w:tcMar>
              </w:tcPr>
              <w:p w14:paraId="6829917D" w14:textId="77777777" w:rsidR="00F377C4" w:rsidRPr="00853E7D" w:rsidRDefault="00F377C4" w:rsidP="00E51DE0">
                <w:r>
                  <w:rPr>
                    <w:rStyle w:val="PlaceholderText"/>
                  </w:rPr>
                  <w:t>&lt;Enter Protocols&gt;</w:t>
                </w:r>
              </w:p>
            </w:tc>
          </w:sdtContent>
        </w:sdt>
        <w:sdt>
          <w:sdtPr>
            <w:alias w:val="Services"/>
            <w:tag w:val="services"/>
            <w:id w:val="-1365671897"/>
            <w:placeholder>
              <w:docPart w:val="E2E47185ACDD488EB9088824D0BB209E"/>
            </w:placeholder>
            <w:showingPlcHdr/>
          </w:sdtPr>
          <w:sdtEndPr/>
          <w:sdtContent>
            <w:tc>
              <w:tcPr>
                <w:tcW w:w="1000" w:type="pct"/>
                <w:tcMar>
                  <w:top w:w="43" w:type="dxa"/>
                  <w:left w:w="115" w:type="dxa"/>
                  <w:bottom w:w="72" w:type="dxa"/>
                  <w:right w:w="115" w:type="dxa"/>
                </w:tcMar>
              </w:tcPr>
              <w:p w14:paraId="1DBF5C54" w14:textId="77777777" w:rsidR="00F377C4" w:rsidRPr="00853E7D" w:rsidRDefault="00F377C4" w:rsidP="00E51DE0">
                <w:r>
                  <w:rPr>
                    <w:rStyle w:val="PlaceholderText"/>
                  </w:rPr>
                  <w:t>&lt;Enter Services&gt;</w:t>
                </w:r>
              </w:p>
            </w:tc>
          </w:sdtContent>
        </w:sdt>
        <w:sdt>
          <w:sdtPr>
            <w:alias w:val="Purpose"/>
            <w:tag w:val="purpose"/>
            <w:id w:val="-1005203190"/>
            <w:placeholder>
              <w:docPart w:val="58FC4655A7104266B75F2EEC97CDA39B"/>
            </w:placeholder>
            <w:showingPlcHdr/>
          </w:sdtPr>
          <w:sdtEndPr/>
          <w:sdtContent>
            <w:tc>
              <w:tcPr>
                <w:tcW w:w="1000" w:type="pct"/>
                <w:tcMar>
                  <w:top w:w="43" w:type="dxa"/>
                  <w:left w:w="115" w:type="dxa"/>
                  <w:bottom w:w="72" w:type="dxa"/>
                  <w:right w:w="115" w:type="dxa"/>
                </w:tcMar>
              </w:tcPr>
              <w:p w14:paraId="5145B5EA" w14:textId="77777777" w:rsidR="00F377C4" w:rsidRPr="00853E7D" w:rsidRDefault="00F377C4" w:rsidP="00E51DE0">
                <w:r>
                  <w:rPr>
                    <w:rStyle w:val="PlaceholderText"/>
                  </w:rPr>
                  <w:t>&lt;Enter Purpose&gt;</w:t>
                </w:r>
              </w:p>
            </w:tc>
          </w:sdtContent>
        </w:sdt>
        <w:sdt>
          <w:sdtPr>
            <w:alias w:val="Used By"/>
            <w:tag w:val="usedby"/>
            <w:id w:val="-454095359"/>
            <w:placeholder>
              <w:docPart w:val="939305A5EBB640A1AAE673092582BC77"/>
            </w:placeholder>
            <w:showingPlcHdr/>
          </w:sdtPr>
          <w:sdtEndPr/>
          <w:sdtContent>
            <w:tc>
              <w:tcPr>
                <w:tcW w:w="998" w:type="pct"/>
                <w:tcMar>
                  <w:top w:w="43" w:type="dxa"/>
                  <w:left w:w="115" w:type="dxa"/>
                  <w:bottom w:w="72" w:type="dxa"/>
                  <w:right w:w="115" w:type="dxa"/>
                </w:tcMar>
              </w:tcPr>
              <w:p w14:paraId="7A60C312" w14:textId="77777777" w:rsidR="00F377C4" w:rsidRPr="00853E7D" w:rsidRDefault="00F377C4" w:rsidP="00E51DE0">
                <w:r>
                  <w:rPr>
                    <w:rStyle w:val="PlaceholderText"/>
                  </w:rPr>
                  <w:t>&lt;Enter Used By&gt;</w:t>
                </w:r>
              </w:p>
            </w:tc>
          </w:sdtContent>
        </w:sdt>
      </w:tr>
      <w:tr w:rsidR="00F377C4" w:rsidRPr="002C3786" w14:paraId="52027ABD" w14:textId="77777777" w:rsidTr="00F377C4">
        <w:trPr>
          <w:cantSplit/>
          <w:jc w:val="center"/>
        </w:trPr>
        <w:sdt>
          <w:sdtPr>
            <w:alias w:val="Ports"/>
            <w:tag w:val="ports"/>
            <w:id w:val="-2046827587"/>
            <w:placeholder>
              <w:docPart w:val="689A608476A348918267CC584BC1651E"/>
            </w:placeholder>
            <w:showingPlcHdr/>
          </w:sdtPr>
          <w:sdtEndPr/>
          <w:sdtContent>
            <w:tc>
              <w:tcPr>
                <w:tcW w:w="1002" w:type="pct"/>
                <w:tcMar>
                  <w:top w:w="43" w:type="dxa"/>
                  <w:left w:w="115" w:type="dxa"/>
                  <w:bottom w:w="72" w:type="dxa"/>
                  <w:right w:w="115" w:type="dxa"/>
                </w:tcMar>
              </w:tcPr>
              <w:p w14:paraId="47C5E95C" w14:textId="77777777" w:rsidR="00F377C4" w:rsidRPr="00853E7D" w:rsidRDefault="00F377C4" w:rsidP="00E51DE0">
                <w:r>
                  <w:rPr>
                    <w:rStyle w:val="PlaceholderText"/>
                  </w:rPr>
                  <w:t>&lt;Enter Port&gt;</w:t>
                </w:r>
              </w:p>
            </w:tc>
          </w:sdtContent>
        </w:sdt>
        <w:sdt>
          <w:sdtPr>
            <w:alias w:val="Protocols"/>
            <w:tag w:val="protocols"/>
            <w:id w:val="912508979"/>
            <w:placeholder>
              <w:docPart w:val="8E7EA66DA60A4AE0A443E3176F63C113"/>
            </w:placeholder>
            <w:showingPlcHdr/>
          </w:sdtPr>
          <w:sdtEndPr/>
          <w:sdtContent>
            <w:tc>
              <w:tcPr>
                <w:tcW w:w="1000" w:type="pct"/>
                <w:tcMar>
                  <w:top w:w="43" w:type="dxa"/>
                  <w:left w:w="115" w:type="dxa"/>
                  <w:bottom w:w="72" w:type="dxa"/>
                  <w:right w:w="115" w:type="dxa"/>
                </w:tcMar>
              </w:tcPr>
              <w:p w14:paraId="0E963DC6" w14:textId="77777777" w:rsidR="00F377C4" w:rsidRPr="00853E7D" w:rsidRDefault="00F377C4" w:rsidP="00E51DE0">
                <w:r>
                  <w:rPr>
                    <w:rStyle w:val="PlaceholderText"/>
                  </w:rPr>
                  <w:t>&lt;Enter Protocols&gt;</w:t>
                </w:r>
              </w:p>
            </w:tc>
          </w:sdtContent>
        </w:sdt>
        <w:sdt>
          <w:sdtPr>
            <w:alias w:val="Services"/>
            <w:tag w:val="services"/>
            <w:id w:val="-1265839021"/>
            <w:placeholder>
              <w:docPart w:val="8C867985A15541BAA3D94DBF1050F69E"/>
            </w:placeholder>
            <w:showingPlcHdr/>
          </w:sdtPr>
          <w:sdtEndPr/>
          <w:sdtContent>
            <w:tc>
              <w:tcPr>
                <w:tcW w:w="1000" w:type="pct"/>
                <w:tcMar>
                  <w:top w:w="43" w:type="dxa"/>
                  <w:left w:w="115" w:type="dxa"/>
                  <w:bottom w:w="72" w:type="dxa"/>
                  <w:right w:w="115" w:type="dxa"/>
                </w:tcMar>
              </w:tcPr>
              <w:p w14:paraId="34CC961E" w14:textId="77777777" w:rsidR="00F377C4" w:rsidRPr="00853E7D" w:rsidRDefault="00F377C4" w:rsidP="00E51DE0">
                <w:r>
                  <w:rPr>
                    <w:rStyle w:val="PlaceholderText"/>
                  </w:rPr>
                  <w:t>&lt;Enter Services&gt;</w:t>
                </w:r>
              </w:p>
            </w:tc>
          </w:sdtContent>
        </w:sdt>
        <w:sdt>
          <w:sdtPr>
            <w:alias w:val="Purpose"/>
            <w:tag w:val="purpose"/>
            <w:id w:val="-710883560"/>
            <w:placeholder>
              <w:docPart w:val="2ABEDE4D87C94F3FA23DC86D9ACFE67F"/>
            </w:placeholder>
            <w:showingPlcHdr/>
          </w:sdtPr>
          <w:sdtEndPr/>
          <w:sdtContent>
            <w:tc>
              <w:tcPr>
                <w:tcW w:w="1000" w:type="pct"/>
                <w:tcMar>
                  <w:top w:w="43" w:type="dxa"/>
                  <w:left w:w="115" w:type="dxa"/>
                  <w:bottom w:w="72" w:type="dxa"/>
                  <w:right w:w="115" w:type="dxa"/>
                </w:tcMar>
              </w:tcPr>
              <w:p w14:paraId="27A7D7CA" w14:textId="77777777" w:rsidR="00F377C4" w:rsidRPr="00853E7D" w:rsidRDefault="00F377C4" w:rsidP="00E51DE0">
                <w:r>
                  <w:rPr>
                    <w:rStyle w:val="PlaceholderText"/>
                  </w:rPr>
                  <w:t>&lt;Enter Purpose&gt;</w:t>
                </w:r>
              </w:p>
            </w:tc>
          </w:sdtContent>
        </w:sdt>
        <w:sdt>
          <w:sdtPr>
            <w:alias w:val="Used By"/>
            <w:tag w:val="usedby"/>
            <w:id w:val="964925737"/>
            <w:placeholder>
              <w:docPart w:val="4503962FF7A4427694BD672E38FB3770"/>
            </w:placeholder>
            <w:showingPlcHdr/>
          </w:sdtPr>
          <w:sdtEndPr/>
          <w:sdtContent>
            <w:tc>
              <w:tcPr>
                <w:tcW w:w="998" w:type="pct"/>
                <w:tcMar>
                  <w:top w:w="43" w:type="dxa"/>
                  <w:left w:w="115" w:type="dxa"/>
                  <w:bottom w:w="72" w:type="dxa"/>
                  <w:right w:w="115" w:type="dxa"/>
                </w:tcMar>
              </w:tcPr>
              <w:p w14:paraId="6D0E2085" w14:textId="77777777" w:rsidR="00F377C4" w:rsidRPr="00853E7D" w:rsidRDefault="00F377C4" w:rsidP="00E51DE0">
                <w:r>
                  <w:rPr>
                    <w:rStyle w:val="PlaceholderText"/>
                  </w:rPr>
                  <w:t>&lt;Enter Used By&gt;</w:t>
                </w:r>
              </w:p>
            </w:tc>
          </w:sdtContent>
        </w:sdt>
      </w:tr>
      <w:tr w:rsidR="00F377C4" w:rsidRPr="002C3786" w14:paraId="23F81D5E" w14:textId="77777777" w:rsidTr="00F377C4">
        <w:trPr>
          <w:cantSplit/>
          <w:jc w:val="center"/>
        </w:trPr>
        <w:sdt>
          <w:sdtPr>
            <w:alias w:val="Ports"/>
            <w:tag w:val="ports"/>
            <w:id w:val="-1781253585"/>
            <w:placeholder>
              <w:docPart w:val="2670B04EDDAA44759DFD65EE124E8EB3"/>
            </w:placeholder>
            <w:showingPlcHdr/>
          </w:sdtPr>
          <w:sdtEndPr/>
          <w:sdtContent>
            <w:tc>
              <w:tcPr>
                <w:tcW w:w="1002" w:type="pct"/>
                <w:tcMar>
                  <w:top w:w="43" w:type="dxa"/>
                  <w:left w:w="115" w:type="dxa"/>
                  <w:bottom w:w="72" w:type="dxa"/>
                  <w:right w:w="115" w:type="dxa"/>
                </w:tcMar>
              </w:tcPr>
              <w:p w14:paraId="442B7835" w14:textId="77777777" w:rsidR="00F377C4" w:rsidRPr="00853E7D" w:rsidRDefault="00F377C4" w:rsidP="00E51DE0">
                <w:r>
                  <w:rPr>
                    <w:rStyle w:val="PlaceholderText"/>
                  </w:rPr>
                  <w:t>&lt;Enter Port&gt;</w:t>
                </w:r>
              </w:p>
            </w:tc>
          </w:sdtContent>
        </w:sdt>
        <w:sdt>
          <w:sdtPr>
            <w:alias w:val="Protocols"/>
            <w:tag w:val="protocols"/>
            <w:id w:val="1799796036"/>
            <w:placeholder>
              <w:docPart w:val="5DDCA7E4FAEA46C79909C97BF9FBA5B3"/>
            </w:placeholder>
            <w:showingPlcHdr/>
          </w:sdtPr>
          <w:sdtEndPr/>
          <w:sdtContent>
            <w:tc>
              <w:tcPr>
                <w:tcW w:w="1000" w:type="pct"/>
                <w:tcMar>
                  <w:top w:w="43" w:type="dxa"/>
                  <w:left w:w="115" w:type="dxa"/>
                  <w:bottom w:w="72" w:type="dxa"/>
                  <w:right w:w="115" w:type="dxa"/>
                </w:tcMar>
              </w:tcPr>
              <w:p w14:paraId="52AF5109" w14:textId="77777777" w:rsidR="00F377C4" w:rsidRPr="00853E7D" w:rsidRDefault="00F377C4" w:rsidP="00E51DE0">
                <w:r>
                  <w:rPr>
                    <w:rStyle w:val="PlaceholderText"/>
                  </w:rPr>
                  <w:t>&lt;Enter Protocols&gt;</w:t>
                </w:r>
              </w:p>
            </w:tc>
          </w:sdtContent>
        </w:sdt>
        <w:sdt>
          <w:sdtPr>
            <w:alias w:val="Services"/>
            <w:tag w:val="services"/>
            <w:id w:val="1309981062"/>
            <w:placeholder>
              <w:docPart w:val="C344021E083A4AB68C94CDA79B1A6903"/>
            </w:placeholder>
            <w:showingPlcHdr/>
          </w:sdtPr>
          <w:sdtEndPr/>
          <w:sdtContent>
            <w:tc>
              <w:tcPr>
                <w:tcW w:w="1000" w:type="pct"/>
                <w:tcMar>
                  <w:top w:w="43" w:type="dxa"/>
                  <w:left w:w="115" w:type="dxa"/>
                  <w:bottom w:w="72" w:type="dxa"/>
                  <w:right w:w="115" w:type="dxa"/>
                </w:tcMar>
              </w:tcPr>
              <w:p w14:paraId="2AC4A08F" w14:textId="77777777" w:rsidR="00F377C4" w:rsidRPr="00853E7D" w:rsidRDefault="00F377C4" w:rsidP="00E51DE0">
                <w:r>
                  <w:rPr>
                    <w:rStyle w:val="PlaceholderText"/>
                  </w:rPr>
                  <w:t>&lt;Enter Services&gt;</w:t>
                </w:r>
              </w:p>
            </w:tc>
          </w:sdtContent>
        </w:sdt>
        <w:sdt>
          <w:sdtPr>
            <w:alias w:val="Purpose"/>
            <w:tag w:val="purpose"/>
            <w:id w:val="-1284340731"/>
            <w:placeholder>
              <w:docPart w:val="E031FFC48D9D4853AF671C8CC3A23180"/>
            </w:placeholder>
            <w:showingPlcHdr/>
          </w:sdtPr>
          <w:sdtEndPr/>
          <w:sdtContent>
            <w:tc>
              <w:tcPr>
                <w:tcW w:w="1000" w:type="pct"/>
                <w:tcMar>
                  <w:top w:w="43" w:type="dxa"/>
                  <w:left w:w="115" w:type="dxa"/>
                  <w:bottom w:w="72" w:type="dxa"/>
                  <w:right w:w="115" w:type="dxa"/>
                </w:tcMar>
              </w:tcPr>
              <w:p w14:paraId="54506311" w14:textId="77777777" w:rsidR="00F377C4" w:rsidRPr="00853E7D" w:rsidRDefault="00F377C4" w:rsidP="00E51DE0">
                <w:r>
                  <w:rPr>
                    <w:rStyle w:val="PlaceholderText"/>
                  </w:rPr>
                  <w:t>&lt;Enter Purpose&gt;</w:t>
                </w:r>
              </w:p>
            </w:tc>
          </w:sdtContent>
        </w:sdt>
        <w:sdt>
          <w:sdtPr>
            <w:alias w:val="Used By"/>
            <w:tag w:val="usedby"/>
            <w:id w:val="263112050"/>
            <w:placeholder>
              <w:docPart w:val="9A7F06240D2A44A6ABB032EB6BB149DA"/>
            </w:placeholder>
            <w:showingPlcHdr/>
          </w:sdtPr>
          <w:sdtEndPr/>
          <w:sdtContent>
            <w:tc>
              <w:tcPr>
                <w:tcW w:w="998" w:type="pct"/>
                <w:tcMar>
                  <w:top w:w="43" w:type="dxa"/>
                  <w:left w:w="115" w:type="dxa"/>
                  <w:bottom w:w="72" w:type="dxa"/>
                  <w:right w:w="115" w:type="dxa"/>
                </w:tcMar>
              </w:tcPr>
              <w:p w14:paraId="2AF56A34" w14:textId="77777777" w:rsidR="00F377C4" w:rsidRPr="00853E7D" w:rsidRDefault="00F377C4" w:rsidP="00E51DE0">
                <w:r>
                  <w:rPr>
                    <w:rStyle w:val="PlaceholderText"/>
                  </w:rPr>
                  <w:t>&lt;Enter Used By&gt;</w:t>
                </w:r>
              </w:p>
            </w:tc>
          </w:sdtContent>
        </w:sdt>
      </w:tr>
      <w:tr w:rsidR="00F377C4" w:rsidRPr="002C3786" w14:paraId="1D30EA20" w14:textId="77777777" w:rsidTr="00F377C4">
        <w:trPr>
          <w:cantSplit/>
          <w:jc w:val="center"/>
        </w:trPr>
        <w:sdt>
          <w:sdtPr>
            <w:alias w:val="Ports"/>
            <w:tag w:val="ports"/>
            <w:id w:val="2034534283"/>
            <w:placeholder>
              <w:docPart w:val="AAEEFF8206CD4769AC28A62F2EE53837"/>
            </w:placeholder>
            <w:showingPlcHdr/>
          </w:sdtPr>
          <w:sdtEndPr/>
          <w:sdtContent>
            <w:tc>
              <w:tcPr>
                <w:tcW w:w="1002" w:type="pct"/>
                <w:tcMar>
                  <w:top w:w="43" w:type="dxa"/>
                  <w:left w:w="115" w:type="dxa"/>
                  <w:bottom w:w="72" w:type="dxa"/>
                  <w:right w:w="115" w:type="dxa"/>
                </w:tcMar>
              </w:tcPr>
              <w:p w14:paraId="008B55C6" w14:textId="77777777" w:rsidR="00F377C4" w:rsidRPr="00853E7D" w:rsidRDefault="00F377C4" w:rsidP="00E51DE0">
                <w:r>
                  <w:rPr>
                    <w:rStyle w:val="PlaceholderText"/>
                  </w:rPr>
                  <w:t>&lt;Enter Port&gt;</w:t>
                </w:r>
              </w:p>
            </w:tc>
          </w:sdtContent>
        </w:sdt>
        <w:sdt>
          <w:sdtPr>
            <w:alias w:val="Protocols"/>
            <w:tag w:val="protocols"/>
            <w:id w:val="1117955617"/>
            <w:placeholder>
              <w:docPart w:val="ABF4C6D2EC6F43D38871BE79C1615CBE"/>
            </w:placeholder>
            <w:showingPlcHdr/>
          </w:sdtPr>
          <w:sdtEndPr/>
          <w:sdtContent>
            <w:tc>
              <w:tcPr>
                <w:tcW w:w="1000" w:type="pct"/>
                <w:tcMar>
                  <w:top w:w="43" w:type="dxa"/>
                  <w:left w:w="115" w:type="dxa"/>
                  <w:bottom w:w="72" w:type="dxa"/>
                  <w:right w:w="115" w:type="dxa"/>
                </w:tcMar>
              </w:tcPr>
              <w:p w14:paraId="7C66505D" w14:textId="77777777" w:rsidR="00F377C4" w:rsidRPr="00853E7D" w:rsidRDefault="00F377C4" w:rsidP="00E51DE0">
                <w:r>
                  <w:rPr>
                    <w:rStyle w:val="PlaceholderText"/>
                  </w:rPr>
                  <w:t>&lt;Enter Protocols&gt;</w:t>
                </w:r>
              </w:p>
            </w:tc>
          </w:sdtContent>
        </w:sdt>
        <w:sdt>
          <w:sdtPr>
            <w:alias w:val="Services"/>
            <w:tag w:val="services"/>
            <w:id w:val="-1442912604"/>
            <w:placeholder>
              <w:docPart w:val="567AEB4297484662BED73F72F3FCBD71"/>
            </w:placeholder>
            <w:showingPlcHdr/>
          </w:sdtPr>
          <w:sdtEndPr/>
          <w:sdtContent>
            <w:tc>
              <w:tcPr>
                <w:tcW w:w="1000" w:type="pct"/>
                <w:tcMar>
                  <w:top w:w="43" w:type="dxa"/>
                  <w:left w:w="115" w:type="dxa"/>
                  <w:bottom w:w="72" w:type="dxa"/>
                  <w:right w:w="115" w:type="dxa"/>
                </w:tcMar>
              </w:tcPr>
              <w:p w14:paraId="7C25EBE8" w14:textId="77777777" w:rsidR="00F377C4" w:rsidRPr="00853E7D" w:rsidRDefault="00F377C4" w:rsidP="00E51DE0">
                <w:r>
                  <w:rPr>
                    <w:rStyle w:val="PlaceholderText"/>
                  </w:rPr>
                  <w:t>&lt;Enter Services&gt;</w:t>
                </w:r>
              </w:p>
            </w:tc>
          </w:sdtContent>
        </w:sdt>
        <w:sdt>
          <w:sdtPr>
            <w:alias w:val="Purpose"/>
            <w:tag w:val="purpose"/>
            <w:id w:val="2120713651"/>
            <w:placeholder>
              <w:docPart w:val="1F4A47D2A846490FAB6AAEC44AD28544"/>
            </w:placeholder>
            <w:showingPlcHdr/>
          </w:sdtPr>
          <w:sdtEndPr/>
          <w:sdtContent>
            <w:tc>
              <w:tcPr>
                <w:tcW w:w="1000" w:type="pct"/>
                <w:tcMar>
                  <w:top w:w="43" w:type="dxa"/>
                  <w:left w:w="115" w:type="dxa"/>
                  <w:bottom w:w="72" w:type="dxa"/>
                  <w:right w:w="115" w:type="dxa"/>
                </w:tcMar>
              </w:tcPr>
              <w:p w14:paraId="55D80CDB" w14:textId="77777777" w:rsidR="00F377C4" w:rsidRPr="00853E7D" w:rsidRDefault="00F377C4" w:rsidP="00E51DE0">
                <w:r>
                  <w:rPr>
                    <w:rStyle w:val="PlaceholderText"/>
                  </w:rPr>
                  <w:t>&lt;Enter Purpose&gt;</w:t>
                </w:r>
              </w:p>
            </w:tc>
          </w:sdtContent>
        </w:sdt>
        <w:sdt>
          <w:sdtPr>
            <w:alias w:val="Used By"/>
            <w:tag w:val="usedby"/>
            <w:id w:val="-1812779551"/>
            <w:placeholder>
              <w:docPart w:val="846FE95B6204423DB6B236DAEE8BAFB0"/>
            </w:placeholder>
            <w:showingPlcHdr/>
          </w:sdtPr>
          <w:sdtEndPr/>
          <w:sdtContent>
            <w:tc>
              <w:tcPr>
                <w:tcW w:w="998" w:type="pct"/>
                <w:tcMar>
                  <w:top w:w="43" w:type="dxa"/>
                  <w:left w:w="115" w:type="dxa"/>
                  <w:bottom w:w="72" w:type="dxa"/>
                  <w:right w:w="115" w:type="dxa"/>
                </w:tcMar>
              </w:tcPr>
              <w:p w14:paraId="5C7204D9" w14:textId="77777777" w:rsidR="00F377C4" w:rsidRPr="00853E7D" w:rsidRDefault="00F377C4" w:rsidP="00E51DE0">
                <w:r>
                  <w:rPr>
                    <w:rStyle w:val="PlaceholderText"/>
                  </w:rPr>
                  <w:t>&lt;Enter Used By&gt;</w:t>
                </w:r>
              </w:p>
            </w:tc>
          </w:sdtContent>
        </w:sdt>
      </w:tr>
    </w:tbl>
    <w:p w14:paraId="789299AD" w14:textId="77777777" w:rsidR="00F377C4" w:rsidRDefault="00F377C4" w:rsidP="006D732A">
      <w:r>
        <w:t>*</w:t>
      </w:r>
      <w:r w:rsidRPr="003F5744">
        <w:t xml:space="preserve"> </w:t>
      </w:r>
      <w:r w:rsidRPr="00854337">
        <w:t xml:space="preserve">Transmission Control Protocol </w:t>
      </w:r>
      <w:r>
        <w:t xml:space="preserve">(TCP), </w:t>
      </w:r>
      <w:r w:rsidRPr="006A73E9">
        <w:t xml:space="preserve">User Diagram Protocol </w:t>
      </w:r>
      <w:r>
        <w:t>(UDP)</w:t>
      </w:r>
    </w:p>
    <w:p w14:paraId="2B1E69B3" w14:textId="77777777" w:rsidR="00F377C4" w:rsidRDefault="00F377C4" w:rsidP="006D732A"/>
    <w:p w14:paraId="48C9C893" w14:textId="77777777" w:rsidR="00F377C4" w:rsidRPr="001176A6" w:rsidRDefault="00F377C4" w:rsidP="006D732A">
      <w:pPr>
        <w:sectPr w:rsidR="00F377C4" w:rsidRPr="001176A6" w:rsidSect="00F377C4">
          <w:headerReference w:type="default" r:id="rId19"/>
          <w:footerReference w:type="default" r:id="rId20"/>
          <w:headerReference w:type="first" r:id="rId21"/>
          <w:footerReference w:type="first" r:id="rId22"/>
          <w:footnotePr>
            <w:pos w:val="beneathText"/>
          </w:footnotePr>
          <w:pgSz w:w="15840" w:h="12240" w:orient="landscape"/>
          <w:pgMar w:top="1440" w:right="1440" w:bottom="1440" w:left="1440" w:header="720" w:footer="720" w:gutter="0"/>
          <w:cols w:space="720"/>
          <w:titlePg/>
          <w:docGrid w:linePitch="326"/>
        </w:sectPr>
      </w:pPr>
    </w:p>
    <w:p w14:paraId="0020935C" w14:textId="77777777" w:rsidR="00F377C4" w:rsidRDefault="00F377C4" w:rsidP="00926078">
      <w:pPr>
        <w:pStyle w:val="Heading1"/>
      </w:pPr>
      <w:bookmarkStart w:id="302" w:name="_Toc383433189"/>
      <w:bookmarkStart w:id="303" w:name="_Toc383444421"/>
      <w:bookmarkStart w:id="304" w:name="_Toc385594058"/>
      <w:bookmarkStart w:id="305" w:name="_Toc385594450"/>
      <w:bookmarkStart w:id="306" w:name="_Toc385594838"/>
      <w:bookmarkStart w:id="307" w:name="_Toc388620694"/>
      <w:bookmarkStart w:id="308" w:name="_Ref443636902"/>
      <w:bookmarkStart w:id="309" w:name="_Toc449543291"/>
      <w:bookmarkStart w:id="310" w:name="_Toc520893327"/>
      <w:bookmarkStart w:id="311" w:name="_Toc117231961"/>
      <w:r w:rsidRPr="00E0416A">
        <w:lastRenderedPageBreak/>
        <w:t>System Interconnections</w:t>
      </w:r>
      <w:bookmarkEnd w:id="302"/>
      <w:bookmarkEnd w:id="303"/>
      <w:bookmarkEnd w:id="304"/>
      <w:bookmarkEnd w:id="305"/>
      <w:bookmarkEnd w:id="306"/>
      <w:bookmarkEnd w:id="307"/>
      <w:bookmarkEnd w:id="308"/>
      <w:bookmarkEnd w:id="309"/>
      <w:bookmarkEnd w:id="310"/>
      <w:bookmarkEnd w:id="311"/>
    </w:p>
    <w:p w14:paraId="00D2F957" w14:textId="146A1C9B" w:rsidR="002A1B47" w:rsidRDefault="00F377C4" w:rsidP="006D732A">
      <w:pPr>
        <w:pStyle w:val="Instruction"/>
      </w:pPr>
      <w:r w:rsidRPr="0071245E">
        <w:t>Instruction: List all interconnected systems. Provide the IP address and interface identifier (eth0, eth1, eth2) for the SP system that provides the connection</w:t>
      </w:r>
      <w:r w:rsidR="002A1B47">
        <w:t xml:space="preserve">. </w:t>
      </w:r>
      <w:r w:rsidRPr="0071245E">
        <w:t>Name the external organization and the IP address of the external system. Provide a point of contact and phone number for the external organization.</w:t>
      </w:r>
    </w:p>
    <w:p w14:paraId="7CC1EFBC" w14:textId="30C14078" w:rsidR="00F377C4" w:rsidRPr="0071245E" w:rsidRDefault="00F377C4" w:rsidP="006D732A">
      <w:pPr>
        <w:pStyle w:val="Instruction"/>
      </w:pPr>
      <w:r w:rsidRPr="0071245E">
        <w:t>For Connection Security indicate how the connection is being secured</w:t>
      </w:r>
      <w:r w:rsidR="002A1B47">
        <w:t xml:space="preserve">. </w:t>
      </w:r>
      <w:r w:rsidRPr="0071245E">
        <w:t xml:space="preserve">For Data Direction, indicate which direction the packets are flowing. For Information Being Transmitted, describe what type of data is being transmitted. If a dedicated telecom line is used, indicate the circuit number. Add additional rows as needed. </w:t>
      </w:r>
    </w:p>
    <w:p w14:paraId="01DB48F6" w14:textId="404572A9" w:rsidR="00F377C4" w:rsidRPr="008B593A" w:rsidRDefault="00F377C4" w:rsidP="002A1B47">
      <w:pPr>
        <w:pStyle w:val="Caption"/>
      </w:pPr>
      <w:bookmarkStart w:id="312" w:name="_Ref437345183"/>
      <w:bookmarkStart w:id="313" w:name="_Toc437345255"/>
      <w:bookmarkStart w:id="314" w:name="_Toc520893554"/>
      <w:bookmarkStart w:id="315" w:name="_Toc109033026"/>
      <w:bookmarkStart w:id="316" w:name="_Toc383444399"/>
      <w:bookmarkStart w:id="317" w:name="_Toc388620658"/>
      <w:r>
        <w:t xml:space="preserve">Table </w:t>
      </w:r>
      <w:fldSimple w:instr=" SEQ Table \* ARABIC ">
        <w:r w:rsidR="00B91D99">
          <w:rPr>
            <w:noProof/>
          </w:rPr>
          <w:t>16</w:t>
        </w:r>
      </w:fldSimple>
      <w:r>
        <w:rPr>
          <w:noProof/>
        </w:rPr>
        <w:t>.</w:t>
      </w:r>
      <w:r>
        <w:t xml:space="preserve"> </w:t>
      </w:r>
      <w:r w:rsidRPr="005564A6">
        <w:t>System Interconnections</w:t>
      </w:r>
      <w:bookmarkEnd w:id="312"/>
      <w:bookmarkEnd w:id="313"/>
      <w:bookmarkEnd w:id="314"/>
      <w:bookmarkEnd w:id="315"/>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1E0" w:firstRow="1" w:lastRow="1" w:firstColumn="1" w:lastColumn="1" w:noHBand="0" w:noVBand="0"/>
      </w:tblPr>
      <w:tblGrid>
        <w:gridCol w:w="2133"/>
        <w:gridCol w:w="1624"/>
        <w:gridCol w:w="2052"/>
        <w:gridCol w:w="1882"/>
        <w:gridCol w:w="1452"/>
        <w:gridCol w:w="1525"/>
        <w:gridCol w:w="1634"/>
      </w:tblGrid>
      <w:tr w:rsidR="00F377C4" w:rsidRPr="0071245E" w14:paraId="3A81573F" w14:textId="77777777" w:rsidTr="00F377C4">
        <w:trPr>
          <w:cantSplit/>
          <w:trHeight w:val="1520"/>
          <w:tblHeader/>
          <w:jc w:val="center"/>
        </w:trPr>
        <w:tc>
          <w:tcPr>
            <w:tcW w:w="867" w:type="pct"/>
            <w:shd w:val="clear" w:color="auto" w:fill="5B9BD5" w:themeFill="accent5"/>
            <w:vAlign w:val="center"/>
          </w:tcPr>
          <w:bookmarkEnd w:id="316"/>
          <w:bookmarkEnd w:id="317"/>
          <w:p w14:paraId="548AC129" w14:textId="77777777" w:rsidR="00F377C4" w:rsidRPr="00E51DE0" w:rsidRDefault="00F377C4" w:rsidP="00671A8F">
            <w:pPr>
              <w:pStyle w:val="TableHeading"/>
              <w:rPr>
                <w:rFonts w:eastAsiaTheme="minorHAnsi"/>
              </w:rPr>
            </w:pPr>
            <w:r w:rsidRPr="00E51DE0">
              <w:rPr>
                <w:rFonts w:eastAsiaTheme="minorHAnsi"/>
              </w:rPr>
              <w:t>SP* IP Address and Interface</w:t>
            </w:r>
          </w:p>
        </w:tc>
        <w:tc>
          <w:tcPr>
            <w:tcW w:w="660" w:type="pct"/>
            <w:shd w:val="clear" w:color="auto" w:fill="5B9BD5" w:themeFill="accent5"/>
            <w:vAlign w:val="center"/>
          </w:tcPr>
          <w:p w14:paraId="6A2119C9" w14:textId="77777777" w:rsidR="00F377C4" w:rsidRPr="00E51DE0" w:rsidRDefault="00F377C4" w:rsidP="00671A8F">
            <w:pPr>
              <w:pStyle w:val="TableHeading"/>
              <w:rPr>
                <w:rFonts w:eastAsiaTheme="minorHAnsi"/>
              </w:rPr>
            </w:pPr>
            <w:r w:rsidRPr="00E51DE0">
              <w:rPr>
                <w:rFonts w:eastAsiaTheme="minorHAnsi"/>
              </w:rPr>
              <w:t>External Organization Name and IP Address of System</w:t>
            </w:r>
          </w:p>
        </w:tc>
        <w:tc>
          <w:tcPr>
            <w:tcW w:w="834" w:type="pct"/>
            <w:shd w:val="clear" w:color="auto" w:fill="5B9BD5" w:themeFill="accent5"/>
            <w:vAlign w:val="center"/>
          </w:tcPr>
          <w:p w14:paraId="12E72756" w14:textId="77777777" w:rsidR="00F377C4" w:rsidRPr="00E51DE0" w:rsidRDefault="00F377C4" w:rsidP="00671A8F">
            <w:pPr>
              <w:pStyle w:val="TableHeading"/>
              <w:rPr>
                <w:rFonts w:eastAsiaTheme="minorHAnsi"/>
              </w:rPr>
            </w:pPr>
            <w:r w:rsidRPr="00E51DE0">
              <w:rPr>
                <w:rFonts w:eastAsiaTheme="minorHAnsi"/>
              </w:rPr>
              <w:t>External Point of Contact and Phone Number</w:t>
            </w:r>
          </w:p>
        </w:tc>
        <w:tc>
          <w:tcPr>
            <w:tcW w:w="765" w:type="pct"/>
            <w:shd w:val="clear" w:color="auto" w:fill="5B9BD5" w:themeFill="accent5"/>
            <w:vAlign w:val="center"/>
          </w:tcPr>
          <w:p w14:paraId="48DCD69F" w14:textId="77777777" w:rsidR="00F377C4" w:rsidRPr="00E51DE0" w:rsidRDefault="00F377C4" w:rsidP="00671A8F">
            <w:pPr>
              <w:pStyle w:val="TableHeading"/>
              <w:rPr>
                <w:rFonts w:eastAsiaTheme="minorHAnsi"/>
              </w:rPr>
            </w:pPr>
            <w:r w:rsidRPr="00E51DE0">
              <w:rPr>
                <w:rFonts w:eastAsiaTheme="minorHAnsi"/>
              </w:rPr>
              <w:t>Connection Security (IPSec VPN, SSL, Certificates, Secure File Transfer, etc.)**</w:t>
            </w:r>
          </w:p>
        </w:tc>
        <w:tc>
          <w:tcPr>
            <w:tcW w:w="590" w:type="pct"/>
            <w:shd w:val="clear" w:color="auto" w:fill="5B9BD5" w:themeFill="accent5"/>
            <w:vAlign w:val="center"/>
          </w:tcPr>
          <w:p w14:paraId="5B227D6F" w14:textId="77777777" w:rsidR="00F377C4" w:rsidRPr="00E51DE0" w:rsidRDefault="00F377C4" w:rsidP="00671A8F">
            <w:pPr>
              <w:pStyle w:val="TableHeading"/>
              <w:rPr>
                <w:rFonts w:eastAsiaTheme="minorHAnsi"/>
              </w:rPr>
            </w:pPr>
            <w:r w:rsidRPr="00E51DE0">
              <w:rPr>
                <w:rFonts w:eastAsiaTheme="minorHAnsi"/>
              </w:rPr>
              <w:t>Data Direction</w:t>
            </w:r>
          </w:p>
          <w:p w14:paraId="5532E5D6" w14:textId="0C0BDD6D" w:rsidR="00F377C4" w:rsidRPr="00E51DE0" w:rsidRDefault="00F377C4" w:rsidP="00671A8F">
            <w:pPr>
              <w:pStyle w:val="TableHeading"/>
              <w:rPr>
                <w:rFonts w:eastAsiaTheme="minorHAnsi"/>
              </w:rPr>
            </w:pPr>
            <w:r w:rsidRPr="00E51DE0">
              <w:rPr>
                <w:rFonts w:eastAsiaTheme="minorHAnsi"/>
              </w:rPr>
              <w:t>(</w:t>
            </w:r>
            <w:r w:rsidR="00A93BAA" w:rsidRPr="00E51DE0">
              <w:rPr>
                <w:rFonts w:eastAsiaTheme="minorHAnsi"/>
              </w:rPr>
              <w:t>Incoming</w:t>
            </w:r>
            <w:r w:rsidRPr="00E51DE0">
              <w:rPr>
                <w:rFonts w:eastAsiaTheme="minorHAnsi"/>
              </w:rPr>
              <w:t>, outgoing, or both)</w:t>
            </w:r>
          </w:p>
        </w:tc>
        <w:tc>
          <w:tcPr>
            <w:tcW w:w="620" w:type="pct"/>
            <w:shd w:val="clear" w:color="auto" w:fill="5B9BD5" w:themeFill="accent5"/>
            <w:vAlign w:val="center"/>
          </w:tcPr>
          <w:p w14:paraId="1CA82CC5" w14:textId="77777777" w:rsidR="00F377C4" w:rsidRPr="00E51DE0" w:rsidRDefault="00F377C4" w:rsidP="00671A8F">
            <w:pPr>
              <w:pStyle w:val="TableHeading"/>
              <w:rPr>
                <w:rFonts w:eastAsiaTheme="minorHAnsi"/>
              </w:rPr>
            </w:pPr>
            <w:r w:rsidRPr="00E51DE0">
              <w:rPr>
                <w:rFonts w:eastAsiaTheme="minorHAnsi"/>
              </w:rPr>
              <w:t>Information Being Transmitted</w:t>
            </w:r>
          </w:p>
        </w:tc>
        <w:tc>
          <w:tcPr>
            <w:tcW w:w="664" w:type="pct"/>
            <w:shd w:val="clear" w:color="auto" w:fill="5B9BD5" w:themeFill="accent5"/>
            <w:vAlign w:val="center"/>
          </w:tcPr>
          <w:p w14:paraId="7ACA35DD" w14:textId="77777777" w:rsidR="00F377C4" w:rsidRPr="00E51DE0" w:rsidRDefault="00F377C4" w:rsidP="00671A8F">
            <w:pPr>
              <w:pStyle w:val="TableHeading"/>
              <w:rPr>
                <w:rFonts w:eastAsiaTheme="minorHAnsi"/>
              </w:rPr>
            </w:pPr>
            <w:r w:rsidRPr="00E51DE0">
              <w:rPr>
                <w:rFonts w:eastAsiaTheme="minorHAnsi"/>
              </w:rPr>
              <w:t>Port or Circuit Numbers</w:t>
            </w:r>
          </w:p>
        </w:tc>
      </w:tr>
      <w:tr w:rsidR="00F377C4" w:rsidRPr="0071245E" w14:paraId="0B7732A7" w14:textId="77777777" w:rsidTr="00F377C4">
        <w:trPr>
          <w:cantSplit/>
          <w:jc w:val="center"/>
        </w:trPr>
        <w:sdt>
          <w:sdtPr>
            <w:alias w:val="SP IP Address and Interface"/>
            <w:tag w:val="spipaddressinterface"/>
            <w:id w:val="-725298923"/>
            <w:placeholder>
              <w:docPart w:val="4FE9DD38951746BAA32948BB5EEEA1C9"/>
            </w:placeholder>
            <w:showingPlcHdr/>
          </w:sdtPr>
          <w:sdtEndPr/>
          <w:sdtContent>
            <w:tc>
              <w:tcPr>
                <w:tcW w:w="867" w:type="pct"/>
                <w:shd w:val="clear" w:color="auto" w:fill="auto"/>
              </w:tcPr>
              <w:p w14:paraId="0EFCDE63" w14:textId="77777777" w:rsidR="00F377C4" w:rsidRPr="0071245E" w:rsidRDefault="00F377C4" w:rsidP="00E51DE0">
                <w:r w:rsidRPr="0071245E">
                  <w:rPr>
                    <w:rStyle w:val="PlaceholderText"/>
                    <w:sz w:val="20"/>
                    <w:szCs w:val="20"/>
                  </w:rPr>
                  <w:t>&lt;SP IP Address/Interface&gt;</w:t>
                </w:r>
              </w:p>
            </w:tc>
          </w:sdtContent>
        </w:sdt>
        <w:sdt>
          <w:sdtPr>
            <w:alias w:val="External Organization/IP Address"/>
            <w:tag w:val="xorgip"/>
            <w:id w:val="-1204014814"/>
            <w:placeholder>
              <w:docPart w:val="607DDD7CFDA945D2A737A3EE1276A53E"/>
            </w:placeholder>
            <w:showingPlcHdr/>
          </w:sdtPr>
          <w:sdtEndPr/>
          <w:sdtContent>
            <w:tc>
              <w:tcPr>
                <w:tcW w:w="660" w:type="pct"/>
                <w:shd w:val="clear" w:color="auto" w:fill="auto"/>
              </w:tcPr>
              <w:p w14:paraId="15EC2EEB" w14:textId="77777777" w:rsidR="00F377C4" w:rsidRPr="0071245E" w:rsidRDefault="00F377C4" w:rsidP="00E51DE0">
                <w:r w:rsidRPr="0071245E">
                  <w:rPr>
                    <w:rStyle w:val="PlaceholderText"/>
                    <w:sz w:val="20"/>
                    <w:szCs w:val="20"/>
                  </w:rPr>
                  <w:t>&lt;External Org/IP&gt;</w:t>
                </w:r>
              </w:p>
            </w:tc>
          </w:sdtContent>
        </w:sdt>
        <w:tc>
          <w:tcPr>
            <w:tcW w:w="834" w:type="pct"/>
            <w:shd w:val="clear" w:color="auto" w:fill="auto"/>
          </w:tcPr>
          <w:sdt>
            <w:sdtPr>
              <w:alias w:val="External Organization POC"/>
              <w:tag w:val="xorgpoc"/>
              <w:id w:val="-1694911385"/>
              <w:placeholder>
                <w:docPart w:val="585DFE24D99E4EC69A339C1C2C83441A"/>
              </w:placeholder>
              <w:showingPlcHdr/>
            </w:sdtPr>
            <w:sdtEndPr/>
            <w:sdtContent>
              <w:p w14:paraId="20D0B4A1" w14:textId="77777777" w:rsidR="00F377C4" w:rsidRPr="0071245E" w:rsidRDefault="00F377C4" w:rsidP="00E51DE0">
                <w:r w:rsidRPr="0071245E">
                  <w:rPr>
                    <w:rStyle w:val="PlaceholderText"/>
                    <w:sz w:val="20"/>
                    <w:szCs w:val="20"/>
                  </w:rPr>
                  <w:t>&lt;External Org POC&gt;</w:t>
                </w:r>
              </w:p>
            </w:sdtContent>
          </w:sdt>
          <w:sdt>
            <w:sdtPr>
              <w:alias w:val="External POC Phone Number"/>
              <w:tag w:val="xorgpocphone"/>
              <w:id w:val="1022446668"/>
              <w:placeholder>
                <w:docPart w:val="57598299813E48EF9AB5B5932B93F9BC"/>
              </w:placeholder>
              <w:showingPlcHdr/>
            </w:sdtPr>
            <w:sdtEndPr/>
            <w:sdtContent>
              <w:p w14:paraId="01AE545E" w14:textId="77777777" w:rsidR="00F377C4" w:rsidRPr="0071245E" w:rsidRDefault="00F377C4" w:rsidP="00E51DE0">
                <w:r w:rsidRPr="0071245E">
                  <w:rPr>
                    <w:rStyle w:val="PlaceholderText"/>
                    <w:sz w:val="20"/>
                    <w:szCs w:val="20"/>
                  </w:rPr>
                  <w:t>&lt;Phone 555-555-5555&gt;</w:t>
                </w:r>
              </w:p>
            </w:sdtContent>
          </w:sdt>
        </w:tc>
        <w:sdt>
          <w:sdtPr>
            <w:alias w:val="Connection Security"/>
            <w:tag w:val="connectionsecurity"/>
            <w:id w:val="1690404226"/>
            <w:placeholder>
              <w:docPart w:val="34FB441DCB7E4C03AB934238B18EED7D"/>
            </w:placeholder>
            <w:showingPlcHdr/>
          </w:sdtPr>
          <w:sdtEndPr/>
          <w:sdtContent>
            <w:tc>
              <w:tcPr>
                <w:tcW w:w="765" w:type="pct"/>
                <w:shd w:val="clear" w:color="auto" w:fill="auto"/>
              </w:tcPr>
              <w:p w14:paraId="17E73F64" w14:textId="77777777" w:rsidR="00F377C4" w:rsidRPr="0071245E" w:rsidRDefault="00F377C4" w:rsidP="00E51DE0">
                <w:r w:rsidRPr="0071245E">
                  <w:rPr>
                    <w:rStyle w:val="PlaceholderText"/>
                    <w:sz w:val="20"/>
                    <w:szCs w:val="20"/>
                  </w:rPr>
                  <w:t>&lt;Enter Connection Security&gt;</w:t>
                </w:r>
              </w:p>
            </w:tc>
          </w:sdtContent>
        </w:sdt>
        <w:sdt>
          <w:sdtPr>
            <w:alias w:val="Data Direction"/>
            <w:tag w:val="datadirection"/>
            <w:id w:val="426623766"/>
            <w:placeholder>
              <w:docPart w:val="93449754142D42169656E77777C3938C"/>
            </w:placeholder>
            <w:showingPlcHdr/>
            <w:comboBox>
              <w:listItem w:value="Choose direction."/>
              <w:listItem w:displayText="Incoming" w:value="Incoming"/>
              <w:listItem w:displayText="Outgoing" w:value="Outgoing"/>
              <w:listItem w:displayText="Incoming and outgoing" w:value="Incoming and outgoing"/>
            </w:comboBox>
          </w:sdtPr>
          <w:sdtEndPr/>
          <w:sdtContent>
            <w:tc>
              <w:tcPr>
                <w:tcW w:w="590" w:type="pct"/>
                <w:shd w:val="clear" w:color="auto" w:fill="auto"/>
              </w:tcPr>
              <w:p w14:paraId="1D779D60" w14:textId="77777777" w:rsidR="00F377C4" w:rsidRPr="0071245E" w:rsidRDefault="00F377C4" w:rsidP="00E51DE0">
                <w:r w:rsidRPr="0071245E">
                  <w:rPr>
                    <w:rStyle w:val="PlaceholderText"/>
                    <w:sz w:val="20"/>
                    <w:szCs w:val="20"/>
                  </w:rPr>
                  <w:t>Choose an item.</w:t>
                </w:r>
              </w:p>
            </w:tc>
          </w:sdtContent>
        </w:sdt>
        <w:sdt>
          <w:sdtPr>
            <w:alias w:val="Information Being Transmitted"/>
            <w:tag w:val="infotransmitted"/>
            <w:id w:val="1545398595"/>
            <w:placeholder>
              <w:docPart w:val="4F64340E8CB94B88AD2FE489C5A662E8"/>
            </w:placeholder>
            <w:showingPlcHdr/>
          </w:sdtPr>
          <w:sdtEndPr/>
          <w:sdtContent>
            <w:tc>
              <w:tcPr>
                <w:tcW w:w="620" w:type="pct"/>
                <w:shd w:val="clear" w:color="auto" w:fill="auto"/>
              </w:tcPr>
              <w:p w14:paraId="10DD1F47" w14:textId="77777777" w:rsidR="00F377C4" w:rsidRPr="0071245E" w:rsidRDefault="00F377C4" w:rsidP="00E51DE0">
                <w:r w:rsidRPr="0071245E">
                  <w:rPr>
                    <w:rStyle w:val="PlaceholderText"/>
                    <w:sz w:val="20"/>
                    <w:szCs w:val="20"/>
                  </w:rPr>
                  <w:t>&lt;Information Transmitted&gt;</w:t>
                </w:r>
              </w:p>
            </w:tc>
          </w:sdtContent>
        </w:sdt>
        <w:sdt>
          <w:sdtPr>
            <w:id w:val="-2093230877"/>
            <w:placeholder>
              <w:docPart w:val="73CFC08B1A214FA4B4D5C2109AFA88F4"/>
            </w:placeholder>
            <w:showingPlcHdr/>
          </w:sdtPr>
          <w:sdtEndPr/>
          <w:sdtContent>
            <w:tc>
              <w:tcPr>
                <w:tcW w:w="664" w:type="pct"/>
                <w:shd w:val="clear" w:color="auto" w:fill="auto"/>
              </w:tcPr>
              <w:p w14:paraId="0E05B180" w14:textId="77777777" w:rsidR="00F377C4" w:rsidRPr="0071245E" w:rsidRDefault="00F377C4" w:rsidP="00E51DE0">
                <w:r w:rsidRPr="0071245E">
                  <w:rPr>
                    <w:rStyle w:val="PlaceholderText"/>
                    <w:sz w:val="20"/>
                    <w:szCs w:val="20"/>
                  </w:rPr>
                  <w:t>&lt;Port/Circuit Numbers&gt;</w:t>
                </w:r>
              </w:p>
            </w:tc>
          </w:sdtContent>
        </w:sdt>
      </w:tr>
      <w:tr w:rsidR="00F377C4" w:rsidRPr="0071245E" w14:paraId="67E84680" w14:textId="77777777" w:rsidTr="00F377C4">
        <w:trPr>
          <w:cantSplit/>
          <w:jc w:val="center"/>
        </w:trPr>
        <w:sdt>
          <w:sdtPr>
            <w:alias w:val="SP IP Address and Interface"/>
            <w:tag w:val="spipaddressinterface"/>
            <w:id w:val="2088410857"/>
            <w:placeholder>
              <w:docPart w:val="D35AE55D94E644D6B805EFCCF90512E6"/>
            </w:placeholder>
            <w:showingPlcHdr/>
          </w:sdtPr>
          <w:sdtEndPr/>
          <w:sdtContent>
            <w:tc>
              <w:tcPr>
                <w:tcW w:w="867" w:type="pct"/>
                <w:shd w:val="clear" w:color="auto" w:fill="auto"/>
              </w:tcPr>
              <w:p w14:paraId="76DED827" w14:textId="77777777" w:rsidR="00F377C4" w:rsidRPr="0071245E" w:rsidRDefault="00F377C4" w:rsidP="00E51DE0">
                <w:r w:rsidRPr="0071245E">
                  <w:rPr>
                    <w:rStyle w:val="PlaceholderText"/>
                    <w:sz w:val="20"/>
                    <w:szCs w:val="20"/>
                  </w:rPr>
                  <w:t>&lt;SP IP Address/Interface&gt;</w:t>
                </w:r>
              </w:p>
            </w:tc>
          </w:sdtContent>
        </w:sdt>
        <w:sdt>
          <w:sdtPr>
            <w:alias w:val="External Organization/IP Address"/>
            <w:tag w:val="xorgip"/>
            <w:id w:val="-1223060273"/>
            <w:placeholder>
              <w:docPart w:val="4700D30D811E47059DDF305714BA8846"/>
            </w:placeholder>
            <w:showingPlcHdr/>
          </w:sdtPr>
          <w:sdtEndPr/>
          <w:sdtContent>
            <w:tc>
              <w:tcPr>
                <w:tcW w:w="660" w:type="pct"/>
                <w:shd w:val="clear" w:color="auto" w:fill="auto"/>
              </w:tcPr>
              <w:p w14:paraId="5E1745CE" w14:textId="77777777" w:rsidR="00F377C4" w:rsidRPr="0071245E" w:rsidRDefault="00F377C4" w:rsidP="00E51DE0">
                <w:r w:rsidRPr="0071245E">
                  <w:rPr>
                    <w:rStyle w:val="PlaceholderText"/>
                    <w:sz w:val="20"/>
                    <w:szCs w:val="20"/>
                  </w:rPr>
                  <w:t>&lt;External Org/IP&gt;</w:t>
                </w:r>
              </w:p>
            </w:tc>
          </w:sdtContent>
        </w:sdt>
        <w:tc>
          <w:tcPr>
            <w:tcW w:w="834" w:type="pct"/>
            <w:shd w:val="clear" w:color="auto" w:fill="auto"/>
          </w:tcPr>
          <w:sdt>
            <w:sdtPr>
              <w:alias w:val="External Organization POC"/>
              <w:tag w:val="xorgpoc"/>
              <w:id w:val="765650831"/>
              <w:placeholder>
                <w:docPart w:val="13D31467DB4D4EAD895046113A81B8D8"/>
              </w:placeholder>
              <w:showingPlcHdr/>
            </w:sdtPr>
            <w:sdtEndPr/>
            <w:sdtContent>
              <w:p w14:paraId="3DDDD092" w14:textId="77777777" w:rsidR="00F377C4" w:rsidRPr="0071245E" w:rsidRDefault="00F377C4" w:rsidP="00E51DE0">
                <w:r w:rsidRPr="0071245E">
                  <w:rPr>
                    <w:rStyle w:val="PlaceholderText"/>
                    <w:sz w:val="20"/>
                    <w:szCs w:val="20"/>
                  </w:rPr>
                  <w:t>&lt;External Org POC&gt;</w:t>
                </w:r>
              </w:p>
            </w:sdtContent>
          </w:sdt>
          <w:sdt>
            <w:sdtPr>
              <w:alias w:val="External POC Phone Number"/>
              <w:tag w:val="xorgpocphone"/>
              <w:id w:val="-670254846"/>
              <w:placeholder>
                <w:docPart w:val="CF917A8BD8734102B4B02E6CB9F5726F"/>
              </w:placeholder>
              <w:showingPlcHdr/>
            </w:sdtPr>
            <w:sdtEndPr/>
            <w:sdtContent>
              <w:p w14:paraId="019737A0" w14:textId="77777777" w:rsidR="00F377C4" w:rsidRPr="0071245E" w:rsidRDefault="00F377C4" w:rsidP="00E51DE0">
                <w:r w:rsidRPr="0071245E">
                  <w:rPr>
                    <w:rStyle w:val="PlaceholderText"/>
                    <w:sz w:val="20"/>
                    <w:szCs w:val="20"/>
                  </w:rPr>
                  <w:t>&lt;Phone 555-555-5555&gt;</w:t>
                </w:r>
              </w:p>
            </w:sdtContent>
          </w:sdt>
        </w:tc>
        <w:sdt>
          <w:sdtPr>
            <w:alias w:val="Connection Security"/>
            <w:tag w:val="connectionsecurity"/>
            <w:id w:val="-736085962"/>
            <w:placeholder>
              <w:docPart w:val="8D6A18EA5E754A748A93745B32E97D20"/>
            </w:placeholder>
            <w:showingPlcHdr/>
          </w:sdtPr>
          <w:sdtEndPr/>
          <w:sdtContent>
            <w:tc>
              <w:tcPr>
                <w:tcW w:w="765" w:type="pct"/>
                <w:shd w:val="clear" w:color="auto" w:fill="auto"/>
              </w:tcPr>
              <w:p w14:paraId="213DACA6" w14:textId="77777777" w:rsidR="00F377C4" w:rsidRPr="0071245E" w:rsidRDefault="00F377C4" w:rsidP="00E51DE0">
                <w:r w:rsidRPr="0071245E">
                  <w:rPr>
                    <w:rStyle w:val="PlaceholderText"/>
                    <w:sz w:val="20"/>
                    <w:szCs w:val="20"/>
                  </w:rPr>
                  <w:t>&lt;Enter Connection Security&gt;</w:t>
                </w:r>
              </w:p>
            </w:tc>
          </w:sdtContent>
        </w:sdt>
        <w:sdt>
          <w:sdtPr>
            <w:alias w:val="Data Direction"/>
            <w:tag w:val="datadirection"/>
            <w:id w:val="-971359822"/>
            <w:placeholder>
              <w:docPart w:val="2E7BE4848AF8441F92DE7E4F547FB2DE"/>
            </w:placeholder>
            <w:showingPlcHdr/>
            <w:comboBox>
              <w:listItem w:value="Choose direction."/>
              <w:listItem w:displayText="Incoming" w:value="Incoming"/>
              <w:listItem w:displayText="Outgoing" w:value="Outgoing"/>
              <w:listItem w:displayText="Incoming and outgoing" w:value="Incoming and outgoing"/>
            </w:comboBox>
          </w:sdtPr>
          <w:sdtEndPr/>
          <w:sdtContent>
            <w:tc>
              <w:tcPr>
                <w:tcW w:w="590" w:type="pct"/>
                <w:shd w:val="clear" w:color="auto" w:fill="auto"/>
              </w:tcPr>
              <w:p w14:paraId="561526A2" w14:textId="77777777" w:rsidR="00F377C4" w:rsidRPr="0071245E" w:rsidRDefault="00F377C4" w:rsidP="00E51DE0">
                <w:r w:rsidRPr="0071245E">
                  <w:rPr>
                    <w:rStyle w:val="PlaceholderText"/>
                    <w:sz w:val="20"/>
                    <w:szCs w:val="20"/>
                  </w:rPr>
                  <w:t>Choose an item.</w:t>
                </w:r>
              </w:p>
            </w:tc>
          </w:sdtContent>
        </w:sdt>
        <w:sdt>
          <w:sdtPr>
            <w:alias w:val="Information Being Transmitted"/>
            <w:tag w:val="infotransmitted"/>
            <w:id w:val="-1067723804"/>
            <w:placeholder>
              <w:docPart w:val="BA8728D7923A4285ACA857231536E0FF"/>
            </w:placeholder>
            <w:showingPlcHdr/>
          </w:sdtPr>
          <w:sdtEndPr/>
          <w:sdtContent>
            <w:tc>
              <w:tcPr>
                <w:tcW w:w="620" w:type="pct"/>
                <w:shd w:val="clear" w:color="auto" w:fill="auto"/>
              </w:tcPr>
              <w:p w14:paraId="04780164" w14:textId="77777777" w:rsidR="00F377C4" w:rsidRPr="0071245E" w:rsidRDefault="00F377C4" w:rsidP="00E51DE0">
                <w:r w:rsidRPr="0071245E">
                  <w:rPr>
                    <w:rStyle w:val="PlaceholderText"/>
                    <w:sz w:val="20"/>
                    <w:szCs w:val="20"/>
                  </w:rPr>
                  <w:t>&lt;Information Transmitted&gt;</w:t>
                </w:r>
              </w:p>
            </w:tc>
          </w:sdtContent>
        </w:sdt>
        <w:sdt>
          <w:sdtPr>
            <w:id w:val="1269513978"/>
            <w:placeholder>
              <w:docPart w:val="B32013E2D0E3405684C650FB1BB2E882"/>
            </w:placeholder>
            <w:showingPlcHdr/>
          </w:sdtPr>
          <w:sdtEndPr/>
          <w:sdtContent>
            <w:tc>
              <w:tcPr>
                <w:tcW w:w="664" w:type="pct"/>
                <w:shd w:val="clear" w:color="auto" w:fill="auto"/>
              </w:tcPr>
              <w:p w14:paraId="0AD9FDBF" w14:textId="77777777" w:rsidR="00F377C4" w:rsidRPr="0071245E" w:rsidRDefault="00F377C4" w:rsidP="00E51DE0">
                <w:r w:rsidRPr="0071245E">
                  <w:rPr>
                    <w:rStyle w:val="PlaceholderText"/>
                    <w:sz w:val="20"/>
                    <w:szCs w:val="20"/>
                  </w:rPr>
                  <w:t>&lt;Port/Circuit Numbers&gt;</w:t>
                </w:r>
              </w:p>
            </w:tc>
          </w:sdtContent>
        </w:sdt>
      </w:tr>
      <w:tr w:rsidR="00F377C4" w:rsidRPr="0071245E" w14:paraId="5F3EF2D6" w14:textId="77777777" w:rsidTr="00F377C4">
        <w:trPr>
          <w:cantSplit/>
          <w:jc w:val="center"/>
        </w:trPr>
        <w:sdt>
          <w:sdtPr>
            <w:alias w:val="SP IP Address and Interface"/>
            <w:tag w:val="spipaddressinterface"/>
            <w:id w:val="-2136019420"/>
            <w:placeholder>
              <w:docPart w:val="AAB1D454B5A24C58B3F42DFF3B7D05F0"/>
            </w:placeholder>
            <w:showingPlcHdr/>
          </w:sdtPr>
          <w:sdtEndPr/>
          <w:sdtContent>
            <w:tc>
              <w:tcPr>
                <w:tcW w:w="867" w:type="pct"/>
                <w:shd w:val="clear" w:color="auto" w:fill="auto"/>
              </w:tcPr>
              <w:p w14:paraId="54E58C97" w14:textId="77777777" w:rsidR="00F377C4" w:rsidRPr="0071245E" w:rsidRDefault="00F377C4" w:rsidP="00E51DE0">
                <w:r w:rsidRPr="0071245E">
                  <w:rPr>
                    <w:rStyle w:val="PlaceholderText"/>
                    <w:sz w:val="20"/>
                    <w:szCs w:val="20"/>
                  </w:rPr>
                  <w:t>&lt;SP IP Address/Interface&gt;</w:t>
                </w:r>
              </w:p>
            </w:tc>
          </w:sdtContent>
        </w:sdt>
        <w:sdt>
          <w:sdtPr>
            <w:alias w:val="External Organization/IP Address"/>
            <w:tag w:val="xorgip"/>
            <w:id w:val="1092823589"/>
            <w:placeholder>
              <w:docPart w:val="A6DBA65EA7104BE38B2C5F03835E3551"/>
            </w:placeholder>
            <w:showingPlcHdr/>
          </w:sdtPr>
          <w:sdtEndPr/>
          <w:sdtContent>
            <w:tc>
              <w:tcPr>
                <w:tcW w:w="660" w:type="pct"/>
                <w:shd w:val="clear" w:color="auto" w:fill="auto"/>
              </w:tcPr>
              <w:p w14:paraId="054F72DF" w14:textId="77777777" w:rsidR="00F377C4" w:rsidRPr="0071245E" w:rsidRDefault="00F377C4" w:rsidP="00E51DE0">
                <w:r w:rsidRPr="0071245E">
                  <w:rPr>
                    <w:rStyle w:val="PlaceholderText"/>
                    <w:sz w:val="20"/>
                    <w:szCs w:val="20"/>
                  </w:rPr>
                  <w:t>&lt;External Org/IP&gt;</w:t>
                </w:r>
              </w:p>
            </w:tc>
          </w:sdtContent>
        </w:sdt>
        <w:tc>
          <w:tcPr>
            <w:tcW w:w="834" w:type="pct"/>
            <w:shd w:val="clear" w:color="auto" w:fill="auto"/>
          </w:tcPr>
          <w:sdt>
            <w:sdtPr>
              <w:alias w:val="External Organization POC"/>
              <w:tag w:val="xorgpoc"/>
              <w:id w:val="437412563"/>
              <w:placeholder>
                <w:docPart w:val="45E8C95B0C714647A40425C3A69FE298"/>
              </w:placeholder>
              <w:showingPlcHdr/>
            </w:sdtPr>
            <w:sdtEndPr/>
            <w:sdtContent>
              <w:p w14:paraId="53F68BB5" w14:textId="77777777" w:rsidR="00F377C4" w:rsidRPr="0071245E" w:rsidRDefault="00F377C4" w:rsidP="00E51DE0">
                <w:r w:rsidRPr="0071245E">
                  <w:rPr>
                    <w:rStyle w:val="PlaceholderText"/>
                    <w:sz w:val="20"/>
                    <w:szCs w:val="20"/>
                  </w:rPr>
                  <w:t>&lt;External Org POC&gt;</w:t>
                </w:r>
              </w:p>
            </w:sdtContent>
          </w:sdt>
          <w:sdt>
            <w:sdtPr>
              <w:alias w:val="External POC Phone Number"/>
              <w:tag w:val="xorgpocphone"/>
              <w:id w:val="-1926796875"/>
              <w:placeholder>
                <w:docPart w:val="24D15DF76AA94E178F11867DD7CA5797"/>
              </w:placeholder>
              <w:showingPlcHdr/>
            </w:sdtPr>
            <w:sdtEndPr/>
            <w:sdtContent>
              <w:p w14:paraId="345A8F86" w14:textId="77777777" w:rsidR="00F377C4" w:rsidRPr="0071245E" w:rsidRDefault="00F377C4" w:rsidP="00E51DE0">
                <w:r w:rsidRPr="0071245E">
                  <w:rPr>
                    <w:rStyle w:val="PlaceholderText"/>
                    <w:sz w:val="20"/>
                    <w:szCs w:val="20"/>
                  </w:rPr>
                  <w:t>&lt;Phone 555-555-5555&gt;</w:t>
                </w:r>
              </w:p>
            </w:sdtContent>
          </w:sdt>
        </w:tc>
        <w:sdt>
          <w:sdtPr>
            <w:alias w:val="Connection Security"/>
            <w:tag w:val="connectionsecurity"/>
            <w:id w:val="-1441755909"/>
            <w:placeholder>
              <w:docPart w:val="26CE819C111A4648A562CD0FD1012E45"/>
            </w:placeholder>
            <w:showingPlcHdr/>
          </w:sdtPr>
          <w:sdtEndPr/>
          <w:sdtContent>
            <w:tc>
              <w:tcPr>
                <w:tcW w:w="765" w:type="pct"/>
                <w:shd w:val="clear" w:color="auto" w:fill="auto"/>
              </w:tcPr>
              <w:p w14:paraId="1140C952" w14:textId="77777777" w:rsidR="00F377C4" w:rsidRPr="0071245E" w:rsidRDefault="00F377C4" w:rsidP="00E51DE0">
                <w:r w:rsidRPr="0071245E">
                  <w:rPr>
                    <w:rStyle w:val="PlaceholderText"/>
                    <w:sz w:val="20"/>
                    <w:szCs w:val="20"/>
                  </w:rPr>
                  <w:t>&lt;Enter Connection Security&gt;</w:t>
                </w:r>
              </w:p>
            </w:tc>
          </w:sdtContent>
        </w:sdt>
        <w:sdt>
          <w:sdtPr>
            <w:alias w:val="Data Direction"/>
            <w:tag w:val="datadirection"/>
            <w:id w:val="-578904226"/>
            <w:placeholder>
              <w:docPart w:val="C0C18326B98148109F2E7104BFA5BF32"/>
            </w:placeholder>
            <w:showingPlcHdr/>
            <w:comboBox>
              <w:listItem w:value="Choose direction."/>
              <w:listItem w:displayText="Incoming" w:value="Incoming"/>
              <w:listItem w:displayText="Outgoing" w:value="Outgoing"/>
              <w:listItem w:displayText="Incoming and outgoing" w:value="Incoming and outgoing"/>
            </w:comboBox>
          </w:sdtPr>
          <w:sdtEndPr/>
          <w:sdtContent>
            <w:tc>
              <w:tcPr>
                <w:tcW w:w="590" w:type="pct"/>
                <w:shd w:val="clear" w:color="auto" w:fill="auto"/>
              </w:tcPr>
              <w:p w14:paraId="7D7806C2" w14:textId="77777777" w:rsidR="00F377C4" w:rsidRPr="0071245E" w:rsidRDefault="00F377C4" w:rsidP="00E51DE0">
                <w:r w:rsidRPr="0071245E">
                  <w:rPr>
                    <w:rStyle w:val="PlaceholderText"/>
                    <w:sz w:val="20"/>
                    <w:szCs w:val="20"/>
                  </w:rPr>
                  <w:t>Choose an item.</w:t>
                </w:r>
              </w:p>
            </w:tc>
          </w:sdtContent>
        </w:sdt>
        <w:sdt>
          <w:sdtPr>
            <w:alias w:val="Information Being Transmitted"/>
            <w:tag w:val="infotransmitted"/>
            <w:id w:val="812908291"/>
            <w:placeholder>
              <w:docPart w:val="20F1C8F365B844528966782C2FC65565"/>
            </w:placeholder>
            <w:showingPlcHdr/>
          </w:sdtPr>
          <w:sdtEndPr/>
          <w:sdtContent>
            <w:tc>
              <w:tcPr>
                <w:tcW w:w="620" w:type="pct"/>
                <w:shd w:val="clear" w:color="auto" w:fill="auto"/>
              </w:tcPr>
              <w:p w14:paraId="00A8349F" w14:textId="77777777" w:rsidR="00F377C4" w:rsidRPr="0071245E" w:rsidRDefault="00F377C4" w:rsidP="00E51DE0">
                <w:r w:rsidRPr="0071245E">
                  <w:rPr>
                    <w:rStyle w:val="PlaceholderText"/>
                    <w:sz w:val="20"/>
                    <w:szCs w:val="20"/>
                  </w:rPr>
                  <w:t>&lt;Information Transmitted&gt;</w:t>
                </w:r>
              </w:p>
            </w:tc>
          </w:sdtContent>
        </w:sdt>
        <w:sdt>
          <w:sdtPr>
            <w:id w:val="2038157818"/>
            <w:placeholder>
              <w:docPart w:val="E39DE2C2010F453A806A9ED7D7C98DB7"/>
            </w:placeholder>
            <w:showingPlcHdr/>
          </w:sdtPr>
          <w:sdtEndPr/>
          <w:sdtContent>
            <w:tc>
              <w:tcPr>
                <w:tcW w:w="664" w:type="pct"/>
                <w:shd w:val="clear" w:color="auto" w:fill="auto"/>
              </w:tcPr>
              <w:p w14:paraId="4FF759DA" w14:textId="77777777" w:rsidR="00F377C4" w:rsidRPr="0071245E" w:rsidRDefault="00F377C4" w:rsidP="00E51DE0">
                <w:r w:rsidRPr="0071245E">
                  <w:rPr>
                    <w:rStyle w:val="PlaceholderText"/>
                    <w:sz w:val="20"/>
                    <w:szCs w:val="20"/>
                  </w:rPr>
                  <w:t>&lt;Port/Circuit Numbers&gt;</w:t>
                </w:r>
              </w:p>
            </w:tc>
          </w:sdtContent>
        </w:sdt>
      </w:tr>
      <w:tr w:rsidR="00F377C4" w:rsidRPr="0071245E" w14:paraId="541DDB80" w14:textId="77777777" w:rsidTr="00F377C4">
        <w:trPr>
          <w:cantSplit/>
          <w:jc w:val="center"/>
        </w:trPr>
        <w:sdt>
          <w:sdtPr>
            <w:alias w:val="SP IP Address and Interface"/>
            <w:tag w:val="spipaddressinterface"/>
            <w:id w:val="725721505"/>
            <w:placeholder>
              <w:docPart w:val="F94FF8F0578A4204B403638C7062AAB9"/>
            </w:placeholder>
            <w:showingPlcHdr/>
          </w:sdtPr>
          <w:sdtEndPr/>
          <w:sdtContent>
            <w:tc>
              <w:tcPr>
                <w:tcW w:w="867" w:type="pct"/>
                <w:shd w:val="clear" w:color="auto" w:fill="auto"/>
              </w:tcPr>
              <w:p w14:paraId="0CF6DD9A" w14:textId="77777777" w:rsidR="00F377C4" w:rsidRPr="0071245E" w:rsidRDefault="00F377C4" w:rsidP="00E51DE0">
                <w:r w:rsidRPr="0071245E">
                  <w:rPr>
                    <w:rStyle w:val="PlaceholderText"/>
                    <w:sz w:val="20"/>
                    <w:szCs w:val="20"/>
                  </w:rPr>
                  <w:t>&lt;SP IP Address/Interface&gt;</w:t>
                </w:r>
              </w:p>
            </w:tc>
          </w:sdtContent>
        </w:sdt>
        <w:sdt>
          <w:sdtPr>
            <w:alias w:val="External Organization/IP Address"/>
            <w:tag w:val="xorgip"/>
            <w:id w:val="-99881673"/>
            <w:placeholder>
              <w:docPart w:val="2580C2EEBB5C47888C3191B0E8A50FBD"/>
            </w:placeholder>
            <w:showingPlcHdr/>
          </w:sdtPr>
          <w:sdtEndPr/>
          <w:sdtContent>
            <w:tc>
              <w:tcPr>
                <w:tcW w:w="660" w:type="pct"/>
                <w:shd w:val="clear" w:color="auto" w:fill="auto"/>
              </w:tcPr>
              <w:p w14:paraId="75A018F6" w14:textId="77777777" w:rsidR="00F377C4" w:rsidRPr="0071245E" w:rsidRDefault="00F377C4" w:rsidP="00E51DE0">
                <w:r w:rsidRPr="0071245E">
                  <w:rPr>
                    <w:rStyle w:val="PlaceholderText"/>
                    <w:sz w:val="20"/>
                    <w:szCs w:val="20"/>
                  </w:rPr>
                  <w:t>&lt;External Org/IP&gt;</w:t>
                </w:r>
              </w:p>
            </w:tc>
          </w:sdtContent>
        </w:sdt>
        <w:tc>
          <w:tcPr>
            <w:tcW w:w="834" w:type="pct"/>
            <w:shd w:val="clear" w:color="auto" w:fill="auto"/>
          </w:tcPr>
          <w:sdt>
            <w:sdtPr>
              <w:alias w:val="External Organization POC"/>
              <w:tag w:val="xorgpoc"/>
              <w:id w:val="-1324342913"/>
              <w:placeholder>
                <w:docPart w:val="A02A064CC74E445AAFF5F82D5648A0F9"/>
              </w:placeholder>
              <w:showingPlcHdr/>
            </w:sdtPr>
            <w:sdtEndPr/>
            <w:sdtContent>
              <w:p w14:paraId="19EA822A" w14:textId="77777777" w:rsidR="00F377C4" w:rsidRPr="0071245E" w:rsidRDefault="00F377C4" w:rsidP="00E51DE0">
                <w:r w:rsidRPr="0071245E">
                  <w:rPr>
                    <w:rStyle w:val="PlaceholderText"/>
                    <w:sz w:val="20"/>
                    <w:szCs w:val="20"/>
                  </w:rPr>
                  <w:t>&lt;External Org POC&gt;</w:t>
                </w:r>
              </w:p>
            </w:sdtContent>
          </w:sdt>
          <w:sdt>
            <w:sdtPr>
              <w:alias w:val="External POC Phone Number"/>
              <w:tag w:val="xorgpocphone"/>
              <w:id w:val="1661728086"/>
              <w:placeholder>
                <w:docPart w:val="A4A4D5FFDA05454CBD3A73705ABE09A0"/>
              </w:placeholder>
              <w:showingPlcHdr/>
            </w:sdtPr>
            <w:sdtEndPr/>
            <w:sdtContent>
              <w:p w14:paraId="54905535" w14:textId="77777777" w:rsidR="00F377C4" w:rsidRPr="0071245E" w:rsidRDefault="00F377C4" w:rsidP="00E51DE0">
                <w:r w:rsidRPr="0071245E">
                  <w:rPr>
                    <w:rStyle w:val="PlaceholderText"/>
                    <w:sz w:val="20"/>
                    <w:szCs w:val="20"/>
                  </w:rPr>
                  <w:t>&lt;Phone 555-555-5555&gt;</w:t>
                </w:r>
              </w:p>
            </w:sdtContent>
          </w:sdt>
        </w:tc>
        <w:sdt>
          <w:sdtPr>
            <w:alias w:val="Connection Security"/>
            <w:tag w:val="connectionsecurity"/>
            <w:id w:val="1434943670"/>
            <w:placeholder>
              <w:docPart w:val="6B6ED8C4EF834E1F9D2718F2FAB8B695"/>
            </w:placeholder>
            <w:showingPlcHdr/>
          </w:sdtPr>
          <w:sdtEndPr/>
          <w:sdtContent>
            <w:tc>
              <w:tcPr>
                <w:tcW w:w="765" w:type="pct"/>
                <w:shd w:val="clear" w:color="auto" w:fill="auto"/>
              </w:tcPr>
              <w:p w14:paraId="4021A4D3" w14:textId="77777777" w:rsidR="00F377C4" w:rsidRPr="0071245E" w:rsidRDefault="00F377C4" w:rsidP="00E51DE0">
                <w:r w:rsidRPr="0071245E">
                  <w:rPr>
                    <w:rStyle w:val="PlaceholderText"/>
                    <w:sz w:val="20"/>
                    <w:szCs w:val="20"/>
                  </w:rPr>
                  <w:t>&lt;Enter Connection Security&gt;</w:t>
                </w:r>
              </w:p>
            </w:tc>
          </w:sdtContent>
        </w:sdt>
        <w:sdt>
          <w:sdtPr>
            <w:alias w:val="Data Direction"/>
            <w:tag w:val="datadirection"/>
            <w:id w:val="468704749"/>
            <w:placeholder>
              <w:docPart w:val="F2587EBF12924DCBA992180E68578F7A"/>
            </w:placeholder>
            <w:showingPlcHdr/>
            <w:comboBox>
              <w:listItem w:value="Choose direction."/>
              <w:listItem w:displayText="Incoming" w:value="Incoming"/>
              <w:listItem w:displayText="Outgoing" w:value="Outgoing"/>
              <w:listItem w:displayText="Incoming and outgoing" w:value="Incoming and outgoing"/>
            </w:comboBox>
          </w:sdtPr>
          <w:sdtEndPr/>
          <w:sdtContent>
            <w:tc>
              <w:tcPr>
                <w:tcW w:w="590" w:type="pct"/>
                <w:shd w:val="clear" w:color="auto" w:fill="auto"/>
              </w:tcPr>
              <w:p w14:paraId="65BD12EF" w14:textId="77777777" w:rsidR="00F377C4" w:rsidRPr="0071245E" w:rsidRDefault="00F377C4" w:rsidP="00E51DE0">
                <w:r w:rsidRPr="0071245E">
                  <w:rPr>
                    <w:rStyle w:val="PlaceholderText"/>
                    <w:sz w:val="20"/>
                    <w:szCs w:val="20"/>
                  </w:rPr>
                  <w:t>Choose an item.</w:t>
                </w:r>
              </w:p>
            </w:tc>
          </w:sdtContent>
        </w:sdt>
        <w:sdt>
          <w:sdtPr>
            <w:alias w:val="Information Being Transmitted"/>
            <w:tag w:val="infotransmitted"/>
            <w:id w:val="1186174911"/>
            <w:placeholder>
              <w:docPart w:val="9D381E8E1CDF46F19C5B6D696281A5E9"/>
            </w:placeholder>
            <w:showingPlcHdr/>
          </w:sdtPr>
          <w:sdtEndPr/>
          <w:sdtContent>
            <w:tc>
              <w:tcPr>
                <w:tcW w:w="620" w:type="pct"/>
                <w:shd w:val="clear" w:color="auto" w:fill="auto"/>
              </w:tcPr>
              <w:p w14:paraId="218C4453" w14:textId="77777777" w:rsidR="00F377C4" w:rsidRPr="0071245E" w:rsidRDefault="00F377C4" w:rsidP="00E51DE0">
                <w:r w:rsidRPr="0071245E">
                  <w:rPr>
                    <w:rStyle w:val="PlaceholderText"/>
                    <w:sz w:val="20"/>
                    <w:szCs w:val="20"/>
                  </w:rPr>
                  <w:t>&lt;Information Transmitted&gt;</w:t>
                </w:r>
              </w:p>
            </w:tc>
          </w:sdtContent>
        </w:sdt>
        <w:sdt>
          <w:sdtPr>
            <w:id w:val="-491492294"/>
            <w:placeholder>
              <w:docPart w:val="4AD89D1C83CC4688A805497030B928E7"/>
            </w:placeholder>
            <w:showingPlcHdr/>
          </w:sdtPr>
          <w:sdtEndPr/>
          <w:sdtContent>
            <w:tc>
              <w:tcPr>
                <w:tcW w:w="664" w:type="pct"/>
                <w:shd w:val="clear" w:color="auto" w:fill="auto"/>
              </w:tcPr>
              <w:p w14:paraId="1D25F467" w14:textId="77777777" w:rsidR="00F377C4" w:rsidRPr="0071245E" w:rsidRDefault="00F377C4" w:rsidP="00E51DE0">
                <w:r w:rsidRPr="0071245E">
                  <w:rPr>
                    <w:rStyle w:val="PlaceholderText"/>
                    <w:sz w:val="20"/>
                    <w:szCs w:val="20"/>
                  </w:rPr>
                  <w:t>&lt;Port/Circuit Numbers&gt;</w:t>
                </w:r>
              </w:p>
            </w:tc>
          </w:sdtContent>
        </w:sdt>
      </w:tr>
      <w:tr w:rsidR="00F377C4" w:rsidRPr="0071245E" w14:paraId="35B5BFF8" w14:textId="77777777" w:rsidTr="00F377C4">
        <w:trPr>
          <w:cantSplit/>
          <w:jc w:val="center"/>
        </w:trPr>
        <w:sdt>
          <w:sdtPr>
            <w:alias w:val="SP IP Address and Interface"/>
            <w:tag w:val="spipaddressinterface"/>
            <w:id w:val="1991519451"/>
            <w:placeholder>
              <w:docPart w:val="59ECB23AE5D441058BBA6CE29277C868"/>
            </w:placeholder>
            <w:showingPlcHdr/>
          </w:sdtPr>
          <w:sdtEndPr/>
          <w:sdtContent>
            <w:tc>
              <w:tcPr>
                <w:tcW w:w="867" w:type="pct"/>
                <w:shd w:val="clear" w:color="auto" w:fill="auto"/>
              </w:tcPr>
              <w:p w14:paraId="187A8D4D" w14:textId="77777777" w:rsidR="00F377C4" w:rsidRPr="0071245E" w:rsidRDefault="00F377C4" w:rsidP="00E51DE0">
                <w:r w:rsidRPr="0071245E">
                  <w:rPr>
                    <w:rStyle w:val="PlaceholderText"/>
                    <w:sz w:val="20"/>
                    <w:szCs w:val="20"/>
                  </w:rPr>
                  <w:t>&lt;SP IP Address/Interface&gt;</w:t>
                </w:r>
              </w:p>
            </w:tc>
          </w:sdtContent>
        </w:sdt>
        <w:sdt>
          <w:sdtPr>
            <w:alias w:val="External Organization/IP Address"/>
            <w:tag w:val="xorgip"/>
            <w:id w:val="630906574"/>
            <w:placeholder>
              <w:docPart w:val="B2C43F8D1FED467380C1C8C9CD0E3244"/>
            </w:placeholder>
            <w:showingPlcHdr/>
          </w:sdtPr>
          <w:sdtEndPr/>
          <w:sdtContent>
            <w:tc>
              <w:tcPr>
                <w:tcW w:w="660" w:type="pct"/>
                <w:shd w:val="clear" w:color="auto" w:fill="auto"/>
              </w:tcPr>
              <w:p w14:paraId="308B879C" w14:textId="77777777" w:rsidR="00F377C4" w:rsidRPr="0071245E" w:rsidRDefault="00F377C4" w:rsidP="00E51DE0">
                <w:r w:rsidRPr="0071245E">
                  <w:rPr>
                    <w:rStyle w:val="PlaceholderText"/>
                    <w:sz w:val="20"/>
                    <w:szCs w:val="20"/>
                  </w:rPr>
                  <w:t>&lt;External Org/IP&gt;</w:t>
                </w:r>
              </w:p>
            </w:tc>
          </w:sdtContent>
        </w:sdt>
        <w:tc>
          <w:tcPr>
            <w:tcW w:w="834" w:type="pct"/>
            <w:shd w:val="clear" w:color="auto" w:fill="auto"/>
          </w:tcPr>
          <w:sdt>
            <w:sdtPr>
              <w:alias w:val="External Organization POC"/>
              <w:tag w:val="xorgpoc"/>
              <w:id w:val="-551458833"/>
              <w:placeholder>
                <w:docPart w:val="362DA8A1233441EFA45A4D8F13288002"/>
              </w:placeholder>
              <w:showingPlcHdr/>
            </w:sdtPr>
            <w:sdtEndPr/>
            <w:sdtContent>
              <w:p w14:paraId="73DE2DD5" w14:textId="77777777" w:rsidR="00F377C4" w:rsidRPr="0071245E" w:rsidRDefault="00F377C4" w:rsidP="00E51DE0">
                <w:r w:rsidRPr="0071245E">
                  <w:rPr>
                    <w:rStyle w:val="PlaceholderText"/>
                    <w:sz w:val="20"/>
                    <w:szCs w:val="20"/>
                  </w:rPr>
                  <w:t>&lt;External Org POC&gt;</w:t>
                </w:r>
              </w:p>
            </w:sdtContent>
          </w:sdt>
          <w:sdt>
            <w:sdtPr>
              <w:alias w:val="External POC Phone Number"/>
              <w:tag w:val="xorgpocphone"/>
              <w:id w:val="-1648509453"/>
              <w:placeholder>
                <w:docPart w:val="011028804CAD4640888A37BC8F57CE63"/>
              </w:placeholder>
              <w:showingPlcHdr/>
            </w:sdtPr>
            <w:sdtEndPr/>
            <w:sdtContent>
              <w:p w14:paraId="2D912D21" w14:textId="77777777" w:rsidR="00F377C4" w:rsidRPr="0071245E" w:rsidRDefault="00F377C4" w:rsidP="00E51DE0">
                <w:r w:rsidRPr="0071245E">
                  <w:rPr>
                    <w:rStyle w:val="PlaceholderText"/>
                    <w:sz w:val="20"/>
                    <w:szCs w:val="20"/>
                  </w:rPr>
                  <w:t>&lt;Phone 555-555-5555&gt;</w:t>
                </w:r>
              </w:p>
            </w:sdtContent>
          </w:sdt>
        </w:tc>
        <w:sdt>
          <w:sdtPr>
            <w:alias w:val="Connection Security"/>
            <w:tag w:val="connectionsecurity"/>
            <w:id w:val="-2115196589"/>
            <w:placeholder>
              <w:docPart w:val="6DA8424953B64F2DAA865E7FB0C68190"/>
            </w:placeholder>
            <w:showingPlcHdr/>
          </w:sdtPr>
          <w:sdtEndPr/>
          <w:sdtContent>
            <w:tc>
              <w:tcPr>
                <w:tcW w:w="765" w:type="pct"/>
                <w:shd w:val="clear" w:color="auto" w:fill="auto"/>
              </w:tcPr>
              <w:p w14:paraId="357D226E" w14:textId="77777777" w:rsidR="00F377C4" w:rsidRPr="0071245E" w:rsidRDefault="00F377C4" w:rsidP="00E51DE0">
                <w:r w:rsidRPr="0071245E">
                  <w:rPr>
                    <w:rStyle w:val="PlaceholderText"/>
                    <w:sz w:val="20"/>
                    <w:szCs w:val="20"/>
                  </w:rPr>
                  <w:t>&lt;Enter Connection Security&gt;</w:t>
                </w:r>
              </w:p>
            </w:tc>
          </w:sdtContent>
        </w:sdt>
        <w:sdt>
          <w:sdtPr>
            <w:alias w:val="Data Direction"/>
            <w:tag w:val="datadirection"/>
            <w:id w:val="1091054076"/>
            <w:placeholder>
              <w:docPart w:val="6DF3F77192304320BE0670EBB09E72CD"/>
            </w:placeholder>
            <w:showingPlcHdr/>
            <w:comboBox>
              <w:listItem w:value="Choose direction."/>
              <w:listItem w:displayText="Incoming" w:value="Incoming"/>
              <w:listItem w:displayText="Outgoing" w:value="Outgoing"/>
              <w:listItem w:displayText="Incoming and outgoing" w:value="Incoming and outgoing"/>
            </w:comboBox>
          </w:sdtPr>
          <w:sdtEndPr/>
          <w:sdtContent>
            <w:tc>
              <w:tcPr>
                <w:tcW w:w="590" w:type="pct"/>
                <w:shd w:val="clear" w:color="auto" w:fill="auto"/>
              </w:tcPr>
              <w:p w14:paraId="1C9EAED4" w14:textId="77777777" w:rsidR="00F377C4" w:rsidRPr="0071245E" w:rsidRDefault="00F377C4" w:rsidP="00E51DE0">
                <w:r w:rsidRPr="0071245E">
                  <w:rPr>
                    <w:rStyle w:val="PlaceholderText"/>
                    <w:sz w:val="20"/>
                    <w:szCs w:val="20"/>
                  </w:rPr>
                  <w:t>Choose an item.</w:t>
                </w:r>
              </w:p>
            </w:tc>
          </w:sdtContent>
        </w:sdt>
        <w:sdt>
          <w:sdtPr>
            <w:alias w:val="Information Being Transmitted"/>
            <w:tag w:val="infotransmitted"/>
            <w:id w:val="-25718847"/>
            <w:placeholder>
              <w:docPart w:val="D5E3EE1A571A49819AD21FC856D39F18"/>
            </w:placeholder>
            <w:showingPlcHdr/>
          </w:sdtPr>
          <w:sdtEndPr/>
          <w:sdtContent>
            <w:tc>
              <w:tcPr>
                <w:tcW w:w="620" w:type="pct"/>
                <w:shd w:val="clear" w:color="auto" w:fill="auto"/>
              </w:tcPr>
              <w:p w14:paraId="0EA5BED4" w14:textId="77777777" w:rsidR="00F377C4" w:rsidRPr="0071245E" w:rsidRDefault="00F377C4" w:rsidP="00E51DE0">
                <w:r w:rsidRPr="0071245E">
                  <w:rPr>
                    <w:rStyle w:val="PlaceholderText"/>
                    <w:sz w:val="20"/>
                    <w:szCs w:val="20"/>
                  </w:rPr>
                  <w:t>&lt;Information Transmitted&gt;</w:t>
                </w:r>
              </w:p>
            </w:tc>
          </w:sdtContent>
        </w:sdt>
        <w:sdt>
          <w:sdtPr>
            <w:id w:val="797102898"/>
            <w:placeholder>
              <w:docPart w:val="61959AEAA5D0452A83E4B00C68229E7D"/>
            </w:placeholder>
            <w:showingPlcHdr/>
          </w:sdtPr>
          <w:sdtEndPr/>
          <w:sdtContent>
            <w:tc>
              <w:tcPr>
                <w:tcW w:w="664" w:type="pct"/>
                <w:shd w:val="clear" w:color="auto" w:fill="auto"/>
              </w:tcPr>
              <w:p w14:paraId="07968D42" w14:textId="77777777" w:rsidR="00F377C4" w:rsidRPr="0071245E" w:rsidRDefault="00F377C4" w:rsidP="00E51DE0">
                <w:r w:rsidRPr="0071245E">
                  <w:rPr>
                    <w:rStyle w:val="PlaceholderText"/>
                    <w:sz w:val="20"/>
                    <w:szCs w:val="20"/>
                  </w:rPr>
                  <w:t>&lt;Port/Circuit Numbers&gt;</w:t>
                </w:r>
              </w:p>
            </w:tc>
          </w:sdtContent>
        </w:sdt>
      </w:tr>
      <w:tr w:rsidR="00F377C4" w:rsidRPr="0071245E" w14:paraId="2AC244BA" w14:textId="77777777" w:rsidTr="00F377C4">
        <w:trPr>
          <w:cantSplit/>
          <w:jc w:val="center"/>
        </w:trPr>
        <w:sdt>
          <w:sdtPr>
            <w:alias w:val="SP IP Address and Interface"/>
            <w:tag w:val="spipaddressinterface"/>
            <w:id w:val="-1021011098"/>
            <w:placeholder>
              <w:docPart w:val="B191D1200C4449148B6A17BAF3206DEF"/>
            </w:placeholder>
            <w:showingPlcHdr/>
          </w:sdtPr>
          <w:sdtEndPr/>
          <w:sdtContent>
            <w:tc>
              <w:tcPr>
                <w:tcW w:w="867" w:type="pct"/>
                <w:shd w:val="clear" w:color="auto" w:fill="auto"/>
              </w:tcPr>
              <w:p w14:paraId="18926044" w14:textId="77777777" w:rsidR="00F377C4" w:rsidRPr="0071245E" w:rsidRDefault="00F377C4" w:rsidP="00E51DE0">
                <w:r w:rsidRPr="0071245E">
                  <w:rPr>
                    <w:rStyle w:val="PlaceholderText"/>
                    <w:sz w:val="20"/>
                    <w:szCs w:val="20"/>
                  </w:rPr>
                  <w:t>&lt;SP IP Address/Interface&gt;</w:t>
                </w:r>
              </w:p>
            </w:tc>
          </w:sdtContent>
        </w:sdt>
        <w:sdt>
          <w:sdtPr>
            <w:alias w:val="External Organization/IP Address"/>
            <w:tag w:val="xorgip"/>
            <w:id w:val="-283887124"/>
            <w:placeholder>
              <w:docPart w:val="43774111687E4140A1A3A918E793651F"/>
            </w:placeholder>
            <w:showingPlcHdr/>
          </w:sdtPr>
          <w:sdtEndPr/>
          <w:sdtContent>
            <w:tc>
              <w:tcPr>
                <w:tcW w:w="660" w:type="pct"/>
                <w:shd w:val="clear" w:color="auto" w:fill="auto"/>
              </w:tcPr>
              <w:p w14:paraId="4283DC02" w14:textId="77777777" w:rsidR="00F377C4" w:rsidRPr="0071245E" w:rsidRDefault="00F377C4" w:rsidP="00E51DE0">
                <w:r w:rsidRPr="0071245E">
                  <w:rPr>
                    <w:rStyle w:val="PlaceholderText"/>
                    <w:sz w:val="20"/>
                    <w:szCs w:val="20"/>
                  </w:rPr>
                  <w:t>&lt;External Org/IP&gt;</w:t>
                </w:r>
              </w:p>
            </w:tc>
          </w:sdtContent>
        </w:sdt>
        <w:tc>
          <w:tcPr>
            <w:tcW w:w="834" w:type="pct"/>
            <w:shd w:val="clear" w:color="auto" w:fill="auto"/>
          </w:tcPr>
          <w:sdt>
            <w:sdtPr>
              <w:alias w:val="External Organization POC"/>
              <w:tag w:val="xorgpoc"/>
              <w:id w:val="1741752895"/>
              <w:placeholder>
                <w:docPart w:val="A4A0A72FEE26486EA4A3F948A9FD8EA3"/>
              </w:placeholder>
              <w:showingPlcHdr/>
            </w:sdtPr>
            <w:sdtEndPr/>
            <w:sdtContent>
              <w:p w14:paraId="579C0142" w14:textId="77777777" w:rsidR="00F377C4" w:rsidRPr="0071245E" w:rsidRDefault="00F377C4" w:rsidP="00E51DE0">
                <w:r w:rsidRPr="0071245E">
                  <w:rPr>
                    <w:rStyle w:val="PlaceholderText"/>
                    <w:sz w:val="20"/>
                    <w:szCs w:val="20"/>
                  </w:rPr>
                  <w:t>&lt;External Org POC&gt;</w:t>
                </w:r>
              </w:p>
            </w:sdtContent>
          </w:sdt>
          <w:sdt>
            <w:sdtPr>
              <w:alias w:val="External POC Phone Number"/>
              <w:tag w:val="xorgpocphone"/>
              <w:id w:val="1425528227"/>
              <w:placeholder>
                <w:docPart w:val="440CA22A180B4D9B867468DA840AA28B"/>
              </w:placeholder>
              <w:showingPlcHdr/>
            </w:sdtPr>
            <w:sdtEndPr/>
            <w:sdtContent>
              <w:p w14:paraId="16E9143A" w14:textId="77777777" w:rsidR="00F377C4" w:rsidRPr="0071245E" w:rsidRDefault="00F377C4" w:rsidP="00E51DE0">
                <w:r w:rsidRPr="0071245E">
                  <w:rPr>
                    <w:rStyle w:val="PlaceholderText"/>
                    <w:sz w:val="20"/>
                    <w:szCs w:val="20"/>
                  </w:rPr>
                  <w:t>&lt;Phone 555-555-5555&gt;</w:t>
                </w:r>
              </w:p>
            </w:sdtContent>
          </w:sdt>
        </w:tc>
        <w:sdt>
          <w:sdtPr>
            <w:alias w:val="Connection Security"/>
            <w:tag w:val="connectionsecurity"/>
            <w:id w:val="1200589630"/>
            <w:placeholder>
              <w:docPart w:val="AC8E60940A244C5E85D22455C517E845"/>
            </w:placeholder>
            <w:showingPlcHdr/>
          </w:sdtPr>
          <w:sdtEndPr/>
          <w:sdtContent>
            <w:tc>
              <w:tcPr>
                <w:tcW w:w="765" w:type="pct"/>
                <w:shd w:val="clear" w:color="auto" w:fill="auto"/>
              </w:tcPr>
              <w:p w14:paraId="06B9A0FB" w14:textId="77777777" w:rsidR="00F377C4" w:rsidRPr="0071245E" w:rsidRDefault="00F377C4" w:rsidP="00E51DE0">
                <w:r w:rsidRPr="0071245E">
                  <w:rPr>
                    <w:rStyle w:val="PlaceholderText"/>
                    <w:sz w:val="20"/>
                    <w:szCs w:val="20"/>
                  </w:rPr>
                  <w:t>&lt;Enter Connection Security&gt;</w:t>
                </w:r>
              </w:p>
            </w:tc>
          </w:sdtContent>
        </w:sdt>
        <w:sdt>
          <w:sdtPr>
            <w:alias w:val="Data Direction"/>
            <w:tag w:val="datadirection"/>
            <w:id w:val="427855571"/>
            <w:placeholder>
              <w:docPart w:val="8B4D49FC225F4969BF519D9B687C2708"/>
            </w:placeholder>
            <w:showingPlcHdr/>
            <w:comboBox>
              <w:listItem w:value="Choose direction."/>
              <w:listItem w:displayText="Incoming" w:value="Incoming"/>
              <w:listItem w:displayText="Outgoing" w:value="Outgoing"/>
              <w:listItem w:displayText="Incoming and outgoing" w:value="Incoming and outgoing"/>
            </w:comboBox>
          </w:sdtPr>
          <w:sdtEndPr/>
          <w:sdtContent>
            <w:tc>
              <w:tcPr>
                <w:tcW w:w="590" w:type="pct"/>
                <w:shd w:val="clear" w:color="auto" w:fill="auto"/>
              </w:tcPr>
              <w:p w14:paraId="1A618199" w14:textId="77777777" w:rsidR="00F377C4" w:rsidRPr="0071245E" w:rsidRDefault="00F377C4" w:rsidP="00E51DE0">
                <w:r w:rsidRPr="0071245E">
                  <w:rPr>
                    <w:rStyle w:val="PlaceholderText"/>
                    <w:sz w:val="20"/>
                    <w:szCs w:val="20"/>
                  </w:rPr>
                  <w:t>Choose an item.</w:t>
                </w:r>
              </w:p>
            </w:tc>
          </w:sdtContent>
        </w:sdt>
        <w:sdt>
          <w:sdtPr>
            <w:alias w:val="Information Being Transmitted"/>
            <w:tag w:val="infotransmitted"/>
            <w:id w:val="-1520693878"/>
            <w:placeholder>
              <w:docPart w:val="A3466ACA924147B995623FF687AF5C5D"/>
            </w:placeholder>
            <w:showingPlcHdr/>
          </w:sdtPr>
          <w:sdtEndPr/>
          <w:sdtContent>
            <w:tc>
              <w:tcPr>
                <w:tcW w:w="620" w:type="pct"/>
                <w:shd w:val="clear" w:color="auto" w:fill="auto"/>
              </w:tcPr>
              <w:p w14:paraId="29B577D7" w14:textId="77777777" w:rsidR="00F377C4" w:rsidRPr="0071245E" w:rsidRDefault="00F377C4" w:rsidP="00E51DE0">
                <w:r w:rsidRPr="0071245E">
                  <w:rPr>
                    <w:rStyle w:val="PlaceholderText"/>
                    <w:sz w:val="20"/>
                    <w:szCs w:val="20"/>
                  </w:rPr>
                  <w:t>&lt;Information Transmitted&gt;</w:t>
                </w:r>
              </w:p>
            </w:tc>
          </w:sdtContent>
        </w:sdt>
        <w:sdt>
          <w:sdtPr>
            <w:id w:val="-1295048395"/>
            <w:placeholder>
              <w:docPart w:val="0DF95D5EE5CE4224A6FFAEE8AD371675"/>
            </w:placeholder>
            <w:showingPlcHdr/>
          </w:sdtPr>
          <w:sdtEndPr/>
          <w:sdtContent>
            <w:tc>
              <w:tcPr>
                <w:tcW w:w="664" w:type="pct"/>
                <w:shd w:val="clear" w:color="auto" w:fill="auto"/>
              </w:tcPr>
              <w:p w14:paraId="31C341DB" w14:textId="77777777" w:rsidR="00F377C4" w:rsidRPr="0071245E" w:rsidRDefault="00F377C4" w:rsidP="00E51DE0">
                <w:r w:rsidRPr="0071245E">
                  <w:rPr>
                    <w:rStyle w:val="PlaceholderText"/>
                    <w:sz w:val="20"/>
                    <w:szCs w:val="20"/>
                  </w:rPr>
                  <w:t>&lt;Port/Circuit Numbers&gt;</w:t>
                </w:r>
              </w:p>
            </w:tc>
          </w:sdtContent>
        </w:sdt>
      </w:tr>
    </w:tbl>
    <w:p w14:paraId="79D3690F" w14:textId="77777777" w:rsidR="00F377C4" w:rsidRDefault="00F377C4" w:rsidP="006D732A">
      <w:r>
        <w:t>*Service Processor</w:t>
      </w:r>
    </w:p>
    <w:p w14:paraId="3E726E51" w14:textId="3E52274F" w:rsidR="00F377C4" w:rsidRDefault="00F377C4" w:rsidP="006D732A">
      <w:r>
        <w:t>**</w:t>
      </w:r>
      <w:r w:rsidRPr="006A73E9">
        <w:t xml:space="preserve">Internet Protocol Security </w:t>
      </w:r>
      <w:r>
        <w:t>(</w:t>
      </w:r>
      <w:r w:rsidR="00A17604">
        <w:t>IPsec</w:t>
      </w:r>
      <w:r>
        <w:t>), V</w:t>
      </w:r>
      <w:r w:rsidRPr="006A73E9">
        <w:t xml:space="preserve">irtual </w:t>
      </w:r>
      <w:r>
        <w:t>P</w:t>
      </w:r>
      <w:r w:rsidRPr="006A73E9">
        <w:t xml:space="preserve">rivate </w:t>
      </w:r>
      <w:r>
        <w:t>N</w:t>
      </w:r>
      <w:r w:rsidRPr="006A73E9">
        <w:t xml:space="preserve">etwork </w:t>
      </w:r>
      <w:r>
        <w:t xml:space="preserve">(VPN), </w:t>
      </w:r>
      <w:r w:rsidRPr="0076350D">
        <w:t xml:space="preserve">Secure Sockets Layer </w:t>
      </w:r>
      <w:r>
        <w:t>(SSL)</w:t>
      </w:r>
    </w:p>
    <w:p w14:paraId="46FEFBA8" w14:textId="77777777" w:rsidR="00F377C4" w:rsidRDefault="00F377C4" w:rsidP="006D732A">
      <w:pPr>
        <w:pStyle w:val="BodyText"/>
      </w:pPr>
    </w:p>
    <w:p w14:paraId="3F093AE4" w14:textId="77777777" w:rsidR="00F377C4" w:rsidRDefault="00F377C4" w:rsidP="006D732A">
      <w:pPr>
        <w:pStyle w:val="BodyText"/>
      </w:pPr>
    </w:p>
    <w:p w14:paraId="60251504" w14:textId="77777777" w:rsidR="00F377C4" w:rsidRDefault="00F377C4" w:rsidP="006D732A">
      <w:pPr>
        <w:pStyle w:val="BodyText"/>
        <w:sectPr w:rsidR="00F377C4" w:rsidSect="00F377C4">
          <w:headerReference w:type="default" r:id="rId23"/>
          <w:footerReference w:type="default" r:id="rId24"/>
          <w:pgSz w:w="15840" w:h="12240" w:orient="landscape" w:code="1"/>
          <w:pgMar w:top="1440" w:right="1944" w:bottom="1440" w:left="1584" w:header="576" w:footer="576" w:gutter="0"/>
          <w:cols w:space="720"/>
          <w:docGrid w:linePitch="360"/>
        </w:sectPr>
      </w:pPr>
    </w:p>
    <w:p w14:paraId="4672B7ED" w14:textId="77777777" w:rsidR="00F377C4" w:rsidRPr="00E0416A" w:rsidRDefault="00F377C4" w:rsidP="00926078">
      <w:pPr>
        <w:pStyle w:val="Heading1"/>
      </w:pPr>
      <w:bookmarkStart w:id="318" w:name="_Toc383433191"/>
      <w:bookmarkStart w:id="319" w:name="_Toc383444423"/>
      <w:bookmarkStart w:id="320" w:name="_Toc385594062"/>
      <w:bookmarkStart w:id="321" w:name="_Toc385594454"/>
      <w:bookmarkStart w:id="322" w:name="_Toc385594842"/>
      <w:bookmarkStart w:id="323" w:name="_Toc388620698"/>
      <w:bookmarkStart w:id="324" w:name="_Toc449543295"/>
      <w:bookmarkStart w:id="325" w:name="_Toc520893331"/>
      <w:bookmarkStart w:id="326" w:name="_Toc117231962"/>
      <w:r w:rsidRPr="00E0416A">
        <w:lastRenderedPageBreak/>
        <w:t>Minimum Security Controls</w:t>
      </w:r>
      <w:bookmarkEnd w:id="318"/>
      <w:bookmarkEnd w:id="319"/>
      <w:bookmarkEnd w:id="320"/>
      <w:bookmarkEnd w:id="321"/>
      <w:bookmarkEnd w:id="322"/>
      <w:bookmarkEnd w:id="323"/>
      <w:bookmarkEnd w:id="324"/>
      <w:bookmarkEnd w:id="325"/>
      <w:bookmarkEnd w:id="326"/>
    </w:p>
    <w:p w14:paraId="3A06E586" w14:textId="42AE8BA8" w:rsidR="00F377C4" w:rsidRPr="00C44092" w:rsidRDefault="00F377C4" w:rsidP="006D732A">
      <w:r w:rsidRPr="00C44092">
        <w:t>Security controls must meet minimum security control baseline requirements</w:t>
      </w:r>
      <w:r w:rsidR="002A1B47">
        <w:t xml:space="preserve">. </w:t>
      </w:r>
      <w:r w:rsidRPr="00C44092">
        <w:t xml:space="preserve">Upon categorizing a system as </w:t>
      </w:r>
      <w:r w:rsidR="000D7FA3">
        <w:t>Low, Low+ and Moderate</w:t>
      </w:r>
      <w:r w:rsidRPr="00C44092">
        <w:t xml:space="preserve"> </w:t>
      </w:r>
      <w:r w:rsidR="005A7E16">
        <w:t xml:space="preserve">the </w:t>
      </w:r>
      <w:r>
        <w:t>corresponding</w:t>
      </w:r>
      <w:r w:rsidRPr="00C44092">
        <w:t xml:space="preserve"> security control baseline standards appl</w:t>
      </w:r>
      <w:r>
        <w:t>y</w:t>
      </w:r>
      <w:r w:rsidR="002A1B47">
        <w:t xml:space="preserve">. </w:t>
      </w:r>
      <w:r w:rsidRPr="00C44092">
        <w:t>Some of the control baselines have enhanced controls which are indicated in parenthes</w:t>
      </w:r>
      <w:r>
        <w:t>e</w:t>
      </w:r>
      <w:r w:rsidRPr="00C44092">
        <w:t>s</w:t>
      </w:r>
      <w:r w:rsidR="002A1B47">
        <w:t xml:space="preserve">. </w:t>
      </w:r>
    </w:p>
    <w:p w14:paraId="4A884385" w14:textId="77777777" w:rsidR="0023779F" w:rsidRDefault="0023779F" w:rsidP="006D732A"/>
    <w:p w14:paraId="35A02B22" w14:textId="18C60156" w:rsidR="00F377C4" w:rsidRPr="002C3786" w:rsidRDefault="00F377C4" w:rsidP="006D732A">
      <w:r w:rsidRPr="002C3786">
        <w:t xml:space="preserve">Security controls that are representative of the sensitivity of </w:t>
      </w:r>
      <w:sdt>
        <w:sdtPr>
          <w:rPr>
            <w:rStyle w:val="UserInputChar"/>
          </w:rPr>
          <w:alias w:val="Information System Abbreviation"/>
          <w:tag w:val="informationsystemabbreviation"/>
          <w:id w:val="-1422481539"/>
          <w:dataBinding w:xpath="/root[1]/companyinfo[1]/informationsystemabbreviation[1]" w:storeItemID="{3C714739-2FB5-41FA-89D5-72FE7465BFF9}"/>
          <w:text/>
        </w:sdtPr>
        <w:sdtEndPr>
          <w:rPr>
            <w:rStyle w:val="UserInputChar"/>
          </w:rPr>
        </w:sdtEndPr>
        <w:sdtContent>
          <w:r w:rsidR="007E65BF" w:rsidRPr="007E65BF">
            <w:rPr>
              <w:rStyle w:val="UserInputChar"/>
            </w:rPr>
            <w:t>&lt;</w:t>
          </w:r>
          <w:r w:rsidRPr="007E65BF">
            <w:rPr>
              <w:rStyle w:val="UserInputChar"/>
            </w:rPr>
            <w:t>Enter Information System Abbreviation</w:t>
          </w:r>
          <w:r w:rsidR="007E65BF" w:rsidRPr="007E65BF">
            <w:rPr>
              <w:rStyle w:val="UserInputChar"/>
            </w:rPr>
            <w:t>&gt;</w:t>
          </w:r>
        </w:sdtContent>
      </w:sdt>
      <w:r w:rsidRPr="002C3786">
        <w:t xml:space="preserve"> are described in the sections that follow</w:t>
      </w:r>
      <w:r w:rsidR="002A1B47">
        <w:t xml:space="preserve">. </w:t>
      </w:r>
      <w:r w:rsidRPr="002C3786">
        <w:t xml:space="preserve">Security controls that are designated as “Not Selected” or “Withdrawn by NIST” are not described unless they have additional </w:t>
      </w:r>
      <w:r w:rsidR="00684914">
        <w:t>StateRAMP</w:t>
      </w:r>
      <w:r w:rsidRPr="002C3786">
        <w:t xml:space="preserve"> controls</w:t>
      </w:r>
      <w:r w:rsidR="002A1B47">
        <w:t xml:space="preserve">. </w:t>
      </w:r>
      <w:r w:rsidRPr="002C3786">
        <w:t xml:space="preserve">Guidance on how to describe the implemented standard can be found in NIST 800-53, Rev </w:t>
      </w:r>
      <w:r>
        <w:t>4</w:t>
      </w:r>
      <w:r w:rsidR="002A1B47">
        <w:t xml:space="preserve">. </w:t>
      </w:r>
      <w:r w:rsidRPr="002C3786">
        <w:t>Control enhancements are marked in parenthes</w:t>
      </w:r>
      <w:r>
        <w:t>e</w:t>
      </w:r>
      <w:r w:rsidRPr="002C3786">
        <w:t>s in the sensitivity columns</w:t>
      </w:r>
      <w:r w:rsidR="002A1B47">
        <w:t xml:space="preserve">. </w:t>
      </w:r>
    </w:p>
    <w:p w14:paraId="72131130" w14:textId="77777777" w:rsidR="0023779F" w:rsidRDefault="0023779F" w:rsidP="006D732A"/>
    <w:p w14:paraId="1C512D2F" w14:textId="186F370F" w:rsidR="00AC26FE" w:rsidRDefault="00F377C4" w:rsidP="006D732A">
      <w:r w:rsidRPr="002C3786">
        <w:t xml:space="preserve">A summary of which security standards pertain to which sensitivity level is found in </w:t>
      </w:r>
      <w:r w:rsidR="001353A3">
        <w:t xml:space="preserve">the </w:t>
      </w:r>
      <w:r w:rsidR="00D93138">
        <w:t xml:space="preserve">Baseline </w:t>
      </w:r>
      <w:r w:rsidR="00081817">
        <w:t>Security Controls</w:t>
      </w:r>
      <w:r w:rsidR="001353A3">
        <w:t xml:space="preserve"> </w:t>
      </w:r>
      <w:r w:rsidR="00081817">
        <w:t xml:space="preserve">document </w:t>
      </w:r>
      <w:r w:rsidR="001353A3">
        <w:t xml:space="preserve">on the </w:t>
      </w:r>
      <w:r w:rsidR="00D42571">
        <w:t>StateRAMP website.</w:t>
      </w:r>
    </w:p>
    <w:p w14:paraId="20E8BFD8" w14:textId="6BA153AF" w:rsidR="00F377C4" w:rsidRDefault="00F377C4" w:rsidP="002A1B47">
      <w:pPr>
        <w:pStyle w:val="Caption"/>
      </w:pPr>
      <w:bookmarkStart w:id="327" w:name="_Toc437345257"/>
      <w:bookmarkStart w:id="328" w:name="_Ref443637111"/>
      <w:bookmarkStart w:id="329" w:name="_Ref444406523"/>
      <w:bookmarkStart w:id="330" w:name="_Ref444406526"/>
      <w:bookmarkStart w:id="331" w:name="_Toc520893558"/>
      <w:bookmarkStart w:id="332" w:name="_Toc109033027"/>
      <w:r>
        <w:t xml:space="preserve">Table </w:t>
      </w:r>
      <w:fldSimple w:instr=" SEQ Table \* ARABIC ">
        <w:r w:rsidR="00B91D99">
          <w:rPr>
            <w:noProof/>
          </w:rPr>
          <w:t>18</w:t>
        </w:r>
      </w:fldSimple>
      <w:r>
        <w:rPr>
          <w:noProof/>
        </w:rPr>
        <w:t>.</w:t>
      </w:r>
      <w:r>
        <w:t xml:space="preserve"> </w:t>
      </w:r>
      <w:r w:rsidRPr="00621EE9">
        <w:t>Control Origination and Definitions</w:t>
      </w:r>
      <w:bookmarkEnd w:id="327"/>
      <w:bookmarkEnd w:id="328"/>
      <w:bookmarkEnd w:id="329"/>
      <w:bookmarkEnd w:id="330"/>
      <w:bookmarkEnd w:id="331"/>
      <w:bookmarkEnd w:id="332"/>
    </w:p>
    <w:p w14:paraId="191B4CBE" w14:textId="77777777" w:rsidR="00F377C4" w:rsidRDefault="00F377C4" w:rsidP="006D732A">
      <w:pPr>
        <w:rPr>
          <w:color w:val="191919" w:themeColor="text1" w:themeTint="E6"/>
        </w:rPr>
      </w:pPr>
      <w:r>
        <w:br w:type="page"/>
      </w:r>
    </w:p>
    <w:p w14:paraId="475BD78F" w14:textId="6D441165" w:rsidR="00F377C4" w:rsidRPr="002C3786" w:rsidRDefault="00F377C4" w:rsidP="00926078">
      <w:pPr>
        <w:pStyle w:val="Heading1"/>
      </w:pPr>
      <w:bookmarkStart w:id="333" w:name="_Toc383429965"/>
      <w:bookmarkStart w:id="334" w:name="_Toc385594406"/>
      <w:bookmarkStart w:id="335" w:name="_Toc385594794"/>
      <w:bookmarkStart w:id="336" w:name="_Toc385595182"/>
      <w:bookmarkStart w:id="337" w:name="_Toc117231963"/>
      <w:r w:rsidRPr="00AE3199">
        <w:lastRenderedPageBreak/>
        <w:t>SYSTEM SECURITY PLAN ATTACHMENTS</w:t>
      </w:r>
      <w:bookmarkEnd w:id="333"/>
      <w:bookmarkEnd w:id="334"/>
      <w:bookmarkEnd w:id="335"/>
      <w:bookmarkEnd w:id="336"/>
      <w:bookmarkEnd w:id="337"/>
    </w:p>
    <w:p w14:paraId="29696E2E" w14:textId="574C728A" w:rsidR="00F377C4" w:rsidRPr="00516190" w:rsidRDefault="00F377C4" w:rsidP="006D732A">
      <w:pPr>
        <w:pStyle w:val="Instruction"/>
      </w:pPr>
      <w:r w:rsidRPr="00516190">
        <w:t xml:space="preserve">Instruction: Attach any documents that are referred to in the </w:t>
      </w:r>
      <w:sdt>
        <w:sdtPr>
          <w:alias w:val="Information System Name"/>
          <w:tag w:val="informationsystemname"/>
          <w:id w:val="1922825303"/>
          <w:placeholder>
            <w:docPart w:val="295BD704B12B447CAAC6AD77D382DF8F"/>
          </w:placeholder>
          <w:showingPlcHdr/>
          <w:dataBinding w:xpath="/root[1]/companyinfo[1]/informationsystemname[1]" w:storeItemID="{44BEC3F7-CE87-4EB0-838F-88333877F166}"/>
          <w:text/>
        </w:sdtPr>
        <w:sdtEndPr/>
        <w:sdtContent>
          <w:r w:rsidRPr="00516190">
            <w:t>Information System Name</w:t>
          </w:r>
        </w:sdtContent>
      </w:sdt>
      <w:r w:rsidRPr="00516190">
        <w:t xml:space="preserve"> (</w:t>
      </w:r>
      <w:sdt>
        <w:sdtPr>
          <w:alias w:val="Information System Abbreviation"/>
          <w:tag w:val="informationsystemabbreviation"/>
          <w:id w:val="-1010216007"/>
          <w:dataBinding w:xpath="/root[1]/companyinfo[1]/informationsystemabbreviation[1]" w:storeItemID="{3C714739-2FB5-41FA-89D5-72FE7465BFF9}"/>
          <w:text/>
        </w:sdtPr>
        <w:sdtEndPr/>
        <w:sdtContent>
          <w:r w:rsidRPr="00516190">
            <w:t>Enter Information System Abbreviation</w:t>
          </w:r>
        </w:sdtContent>
      </w:sdt>
      <w:r w:rsidRPr="00516190">
        <w:t>) System Security Plan</w:t>
      </w:r>
      <w:r w:rsidR="002A1B47">
        <w:t xml:space="preserve">. </w:t>
      </w:r>
      <w:r w:rsidRPr="00516190">
        <w:t>Documents and attachments should, provide the title, version</w:t>
      </w:r>
      <w:r w:rsidR="00772A20">
        <w:t>,</w:t>
      </w:r>
      <w:r w:rsidRPr="00516190">
        <w:t xml:space="preserve"> and exact file name, including the file extension. All attachments and associated documents must be delivered separately. No embedded documents will be accepted.</w:t>
      </w:r>
    </w:p>
    <w:p w14:paraId="1B842A00" w14:textId="506AC0D1" w:rsidR="00772A20" w:rsidRPr="00516190" w:rsidRDefault="00F377C4" w:rsidP="006D732A">
      <w:pPr>
        <w:pStyle w:val="Instruction"/>
      </w:pPr>
      <w:r w:rsidRPr="00516190">
        <w:t>Delete this and all other instructions from your final version of this document.</w:t>
      </w:r>
    </w:p>
    <w:p w14:paraId="3C1750A7" w14:textId="77777777" w:rsidR="00772A20" w:rsidRDefault="00772A20" w:rsidP="00772A20">
      <w:bookmarkStart w:id="338" w:name="_Toc449543519"/>
      <w:bookmarkStart w:id="339" w:name="_Ref462656367"/>
      <w:bookmarkStart w:id="340" w:name="_Ref462656381"/>
      <w:bookmarkStart w:id="341" w:name="_Toc520893513"/>
    </w:p>
    <w:p w14:paraId="48071EDB" w14:textId="2A73EB51" w:rsidR="00F377C4" w:rsidRPr="005972CC" w:rsidRDefault="00F377C4" w:rsidP="00926078">
      <w:pPr>
        <w:pStyle w:val="Heading1"/>
      </w:pPr>
      <w:bookmarkStart w:id="342" w:name="_Toc117231964"/>
      <w:r w:rsidRPr="005972CC">
        <w:t>Attachments</w:t>
      </w:r>
      <w:bookmarkEnd w:id="338"/>
      <w:bookmarkEnd w:id="339"/>
      <w:bookmarkEnd w:id="340"/>
      <w:bookmarkEnd w:id="341"/>
      <w:bookmarkEnd w:id="342"/>
    </w:p>
    <w:p w14:paraId="5437985D" w14:textId="55D52527" w:rsidR="00F377C4" w:rsidRDefault="00F377C4" w:rsidP="006D732A">
      <w:bookmarkStart w:id="343" w:name="_Toc437345259"/>
      <w:r>
        <w:t xml:space="preserve">A recommended attachment file naming convention is </w:t>
      </w:r>
      <w:r w:rsidRPr="00735108">
        <w:rPr>
          <w:rStyle w:val="UserInputChar"/>
        </w:rPr>
        <w:t xml:space="preserve">&lt;information system abbreviation&gt; &lt;attachment </w:t>
      </w:r>
      <w:r w:rsidR="00B062B5" w:rsidRPr="00735108">
        <w:rPr>
          <w:rStyle w:val="UserInputChar"/>
        </w:rPr>
        <w:t>identifier</w:t>
      </w:r>
      <w:r w:rsidRPr="00735108">
        <w:rPr>
          <w:rStyle w:val="UserInputChar"/>
        </w:rPr>
        <w:t>&gt; &lt;document abbreviation&gt; &lt;version number&gt;</w:t>
      </w:r>
      <w:r>
        <w:t xml:space="preserve"> (for example, "Information System Abbreviation A8 IRP v1.0"). Use this convention to generate names for the attachments. Enter the appropriate file names and file extensions in Table</w:t>
      </w:r>
      <w:r w:rsidR="00710271">
        <w:t xml:space="preserve"> 19 to d</w:t>
      </w:r>
      <w:r>
        <w:t>escribe the attachments provided. Make only the following additions/changes to Tabl</w:t>
      </w:r>
      <w:r w:rsidR="00710271">
        <w:t>e 19</w:t>
      </w:r>
      <w:r>
        <w:t>:</w:t>
      </w:r>
    </w:p>
    <w:p w14:paraId="2B3CE082" w14:textId="68CCF625" w:rsidR="00383448" w:rsidRPr="003B10AC" w:rsidRDefault="002A1B47" w:rsidP="00425C34">
      <w:pPr>
        <w:pStyle w:val="ListParagraph"/>
        <w:numPr>
          <w:ilvl w:val="0"/>
          <w:numId w:val="18"/>
        </w:numPr>
      </w:pPr>
      <w:r w:rsidRPr="003B10AC">
        <w:t>The first item, Information Security Polic</w:t>
      </w:r>
      <w:r>
        <w:t>ies</w:t>
      </w:r>
      <w:r w:rsidRPr="003B10AC">
        <w:t xml:space="preserve"> and Procedures</w:t>
      </w:r>
      <w:r>
        <w:t xml:space="preserve"> (ISPP)</w:t>
      </w:r>
      <w:r w:rsidR="00F377C4" w:rsidRPr="003B10AC">
        <w:t xml:space="preserve"> may be fulfilled by multiple documents</w:t>
      </w:r>
      <w:r>
        <w:t xml:space="preserve">. </w:t>
      </w:r>
      <w:r w:rsidR="00F377C4" w:rsidRPr="003B10AC">
        <w:t xml:space="preserve">If that is the case, add lines to </w:t>
      </w:r>
      <w:r w:rsidR="00F377C4">
        <w:fldChar w:fldCharType="begin"/>
      </w:r>
      <w:r w:rsidR="00F377C4">
        <w:instrText xml:space="preserve"> REF _Ref444676093 \h </w:instrText>
      </w:r>
      <w:r w:rsidR="00CB5B11">
        <w:instrText xml:space="preserve"> \* MERGEFORMAT </w:instrText>
      </w:r>
      <w:r w:rsidR="00F377C4">
        <w:fldChar w:fldCharType="separate"/>
      </w:r>
      <w:r w:rsidR="00F377C4">
        <w:t xml:space="preserve">Table </w:t>
      </w:r>
      <w:r w:rsidR="00710271">
        <w:rPr>
          <w:noProof/>
        </w:rPr>
        <w:t>19</w:t>
      </w:r>
      <w:r>
        <w:rPr>
          <w:noProof/>
        </w:rPr>
        <w:t xml:space="preserve">. </w:t>
      </w:r>
      <w:r w:rsidR="00F377C4" w:rsidRPr="007A4D09">
        <w:t>Attachment File Naming Convention</w:t>
      </w:r>
      <w:r w:rsidR="00F377C4">
        <w:fldChar w:fldCharType="end"/>
      </w:r>
      <w:r w:rsidR="00F377C4" w:rsidRPr="003B10AC">
        <w:t xml:space="preserve"> to differentiate between them using the “</w:t>
      </w:r>
      <w:r w:rsidR="00F377C4">
        <w:t>xx</w:t>
      </w:r>
      <w:r w:rsidR="00F377C4" w:rsidRPr="003B10AC">
        <w:t>” portion of the File Name</w:t>
      </w:r>
      <w:r>
        <w:t xml:space="preserve">. </w:t>
      </w:r>
      <w:sdt>
        <w:sdtPr>
          <w:alias w:val="Information System Abbreviation"/>
          <w:tag w:val="informationsystemabbreviation"/>
          <w:id w:val="-213575789"/>
          <w:dataBinding w:xpath="/root[1]/companyinfo[1]/informationsystemabbreviation[1]" w:storeItemID="{3C714739-2FB5-41FA-89D5-72FE7465BFF9}"/>
          <w:text/>
        </w:sdtPr>
        <w:sdtEndPr/>
        <w:sdtContent>
          <w:r w:rsidR="00F377C4" w:rsidRPr="00735108">
            <w:t>Enter Information System Abbreviation</w:t>
          </w:r>
        </w:sdtContent>
      </w:sdt>
      <w:r w:rsidR="00F377C4" w:rsidRPr="00866E4D">
        <w:rPr>
          <w:rStyle w:val="ItalicEmphasisChar"/>
        </w:rPr>
        <w:t xml:space="preserve"> </w:t>
      </w:r>
      <w:r w:rsidR="00F377C4" w:rsidRPr="002A1B47">
        <w:t>A1 ISPP xx v1.0</w:t>
      </w:r>
      <w:r w:rsidRPr="002A1B47">
        <w:t xml:space="preserve">. </w:t>
      </w:r>
      <w:r w:rsidR="00F377C4" w:rsidRPr="003B10AC">
        <w:t>Delete the “xx” if there is only one document.</w:t>
      </w:r>
    </w:p>
    <w:p w14:paraId="047C7BCC" w14:textId="040C6AB7" w:rsidR="00F377C4" w:rsidRPr="003B10AC" w:rsidRDefault="00F377C4" w:rsidP="00425C34">
      <w:pPr>
        <w:pStyle w:val="ListParagraph"/>
        <w:numPr>
          <w:ilvl w:val="0"/>
          <w:numId w:val="18"/>
        </w:numPr>
      </w:pPr>
      <w:r w:rsidRPr="003B10AC">
        <w:t>Enter the file extension for each attachment.</w:t>
      </w:r>
    </w:p>
    <w:p w14:paraId="36A5E59A" w14:textId="282BA8AD" w:rsidR="00F377C4" w:rsidRPr="00866E4D" w:rsidRDefault="00F377C4" w:rsidP="00425C34">
      <w:pPr>
        <w:pStyle w:val="ListParagraph"/>
        <w:numPr>
          <w:ilvl w:val="0"/>
          <w:numId w:val="18"/>
        </w:numPr>
      </w:pPr>
      <w:r w:rsidRPr="003B10AC">
        <w:t xml:space="preserve">Do not change the Version Number in the File Name in </w:t>
      </w:r>
      <w:r w:rsidR="00CD743B">
        <w:t>Table 19. Names of Provided Attachments</w:t>
      </w:r>
      <w:r w:rsidRPr="00735108">
        <w:t>.</w:t>
      </w:r>
      <w:r w:rsidRPr="003B10AC">
        <w:t xml:space="preserve"> </w:t>
      </w:r>
      <w:r>
        <w:t>(Information System Abbreviation, attachment number, document abbreviation, version number)</w:t>
      </w:r>
    </w:p>
    <w:p w14:paraId="15660A08" w14:textId="288FBB2F" w:rsidR="00F377C4" w:rsidRDefault="00F377C4" w:rsidP="002A1B47">
      <w:pPr>
        <w:pStyle w:val="Caption"/>
      </w:pPr>
      <w:bookmarkStart w:id="344" w:name="_Ref444676077"/>
      <w:bookmarkStart w:id="345" w:name="_Ref444676093"/>
      <w:bookmarkStart w:id="346" w:name="_Ref444676106"/>
      <w:bookmarkStart w:id="347" w:name="_Toc520893560"/>
      <w:bookmarkStart w:id="348" w:name="_Toc109033028"/>
      <w:r>
        <w:t xml:space="preserve">Table </w:t>
      </w:r>
      <w:fldSimple w:instr=" SEQ Table \* ARABIC ">
        <w:r w:rsidR="00B91D99">
          <w:rPr>
            <w:noProof/>
          </w:rPr>
          <w:t>19</w:t>
        </w:r>
      </w:fldSimple>
      <w:r>
        <w:rPr>
          <w:noProof/>
        </w:rPr>
        <w:t>.</w:t>
      </w:r>
      <w:r>
        <w:t xml:space="preserve"> </w:t>
      </w:r>
      <w:bookmarkEnd w:id="343"/>
      <w:bookmarkEnd w:id="344"/>
      <w:bookmarkEnd w:id="345"/>
      <w:bookmarkEnd w:id="346"/>
      <w:r>
        <w:t>Names of Provided Attachments</w:t>
      </w:r>
      <w:bookmarkEnd w:id="347"/>
      <w:bookmarkEnd w:id="348"/>
    </w:p>
    <w:tbl>
      <w:tblPr>
        <w:tblStyle w:val="TableGrid"/>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005"/>
        <w:gridCol w:w="4460"/>
        <w:gridCol w:w="1885"/>
      </w:tblGrid>
      <w:tr w:rsidR="00F377C4" w:rsidRPr="00EC5D82" w14:paraId="18AD4696" w14:textId="77777777" w:rsidTr="00D31596">
        <w:trPr>
          <w:tblHeader/>
          <w:jc w:val="center"/>
        </w:trPr>
        <w:tc>
          <w:tcPr>
            <w:tcW w:w="1607" w:type="pct"/>
            <w:shd w:val="clear" w:color="auto" w:fill="5B9BD5" w:themeFill="accent5"/>
            <w:vAlign w:val="center"/>
          </w:tcPr>
          <w:p w14:paraId="069B9A85" w14:textId="77777777" w:rsidR="00F377C4" w:rsidRPr="00F320EC" w:rsidRDefault="00F377C4" w:rsidP="00F320EC">
            <w:pPr>
              <w:jc w:val="center"/>
              <w:rPr>
                <w:b/>
                <w:bCs/>
                <w:color w:val="FFFFFF" w:themeColor="background1"/>
              </w:rPr>
            </w:pPr>
            <w:r w:rsidRPr="00F320EC">
              <w:rPr>
                <w:b/>
                <w:bCs/>
                <w:color w:val="FFFFFF" w:themeColor="background1"/>
              </w:rPr>
              <w:t>Attachment</w:t>
            </w:r>
          </w:p>
        </w:tc>
        <w:tc>
          <w:tcPr>
            <w:tcW w:w="2385" w:type="pct"/>
            <w:shd w:val="clear" w:color="auto" w:fill="5B9BD5" w:themeFill="accent5"/>
            <w:vAlign w:val="center"/>
          </w:tcPr>
          <w:p w14:paraId="1A8389FB" w14:textId="77777777" w:rsidR="00F377C4" w:rsidRPr="00F320EC" w:rsidRDefault="00F377C4" w:rsidP="00F320EC">
            <w:pPr>
              <w:jc w:val="center"/>
              <w:rPr>
                <w:b/>
                <w:bCs/>
                <w:color w:val="FFFFFF" w:themeColor="background1"/>
              </w:rPr>
            </w:pPr>
            <w:r w:rsidRPr="00F320EC">
              <w:rPr>
                <w:b/>
                <w:bCs/>
                <w:color w:val="FFFFFF" w:themeColor="background1"/>
              </w:rPr>
              <w:t>File Name</w:t>
            </w:r>
          </w:p>
        </w:tc>
        <w:tc>
          <w:tcPr>
            <w:tcW w:w="1008" w:type="pct"/>
            <w:shd w:val="clear" w:color="auto" w:fill="5B9BD5" w:themeFill="accent5"/>
          </w:tcPr>
          <w:p w14:paraId="4351155C" w14:textId="39FCF270" w:rsidR="00F377C4" w:rsidRPr="00F320EC" w:rsidRDefault="00B062B5" w:rsidP="00F320EC">
            <w:pPr>
              <w:jc w:val="center"/>
              <w:rPr>
                <w:b/>
                <w:bCs/>
                <w:color w:val="FFFFFF" w:themeColor="background1"/>
              </w:rPr>
            </w:pPr>
            <w:r w:rsidRPr="00F320EC">
              <w:rPr>
                <w:b/>
                <w:bCs/>
                <w:color w:val="FFFFFF" w:themeColor="background1"/>
              </w:rPr>
              <w:t>StateRAMP Template Required?</w:t>
            </w:r>
          </w:p>
        </w:tc>
      </w:tr>
      <w:tr w:rsidR="00F377C4" w:rsidRPr="00D9726B" w14:paraId="3B9A12D6" w14:textId="77777777" w:rsidTr="00727E8F">
        <w:trPr>
          <w:jc w:val="center"/>
        </w:trPr>
        <w:tc>
          <w:tcPr>
            <w:tcW w:w="1607" w:type="pct"/>
            <w:shd w:val="clear" w:color="auto" w:fill="auto"/>
          </w:tcPr>
          <w:p w14:paraId="615997AD" w14:textId="69997655" w:rsidR="00F377C4" w:rsidRPr="00727E8F" w:rsidRDefault="00F377C4" w:rsidP="00D31596">
            <w:pPr>
              <w:rPr>
                <w:b/>
                <w:bCs/>
              </w:rPr>
            </w:pPr>
            <w:r w:rsidRPr="00727E8F">
              <w:rPr>
                <w:b/>
                <w:bCs/>
              </w:rPr>
              <w:t xml:space="preserve">SSP </w:t>
            </w:r>
            <w:r w:rsidR="00B062B5" w:rsidRPr="00727E8F">
              <w:rPr>
                <w:b/>
                <w:bCs/>
              </w:rPr>
              <w:t>Operations</w:t>
            </w:r>
            <w:r w:rsidRPr="00727E8F">
              <w:rPr>
                <w:b/>
                <w:bCs/>
              </w:rPr>
              <w:t xml:space="preserve"> Matrix</w:t>
            </w:r>
          </w:p>
          <w:p w14:paraId="4A79AC01" w14:textId="61BC95B5" w:rsidR="00B062B5" w:rsidRPr="00727E8F" w:rsidRDefault="00B062B5" w:rsidP="00D31596">
            <w:pPr>
              <w:rPr>
                <w:b/>
                <w:bCs/>
                <w:lang w:eastAsia="zh-TW"/>
              </w:rPr>
            </w:pPr>
            <w:r w:rsidRPr="00727E8F">
              <w:rPr>
                <w:b/>
                <w:bCs/>
                <w:lang w:eastAsia="zh-TW"/>
              </w:rPr>
              <w:t>(Includes Control Implementations, CIS Matrix, Inventory Workbook, Laws &amp; Regulations)</w:t>
            </w:r>
          </w:p>
        </w:tc>
        <w:tc>
          <w:tcPr>
            <w:tcW w:w="2385" w:type="pct"/>
          </w:tcPr>
          <w:p w14:paraId="38C86F17" w14:textId="02E16DAE" w:rsidR="00F377C4" w:rsidRPr="003718D5" w:rsidRDefault="00B062B5" w:rsidP="00D31596">
            <w:r>
              <w:t>Information System Abbreviation_SSP_A_OPM_V#_YYYYMMDD</w:t>
            </w:r>
          </w:p>
        </w:tc>
        <w:tc>
          <w:tcPr>
            <w:tcW w:w="1008" w:type="pct"/>
          </w:tcPr>
          <w:p w14:paraId="7C5A9F31" w14:textId="77777777" w:rsidR="00F377C4" w:rsidRPr="003718D5" w:rsidRDefault="00B062B5" w:rsidP="00D31596">
            <w:r>
              <w:t>Yes</w:t>
            </w:r>
          </w:p>
        </w:tc>
      </w:tr>
      <w:tr w:rsidR="00F377C4" w:rsidRPr="00D9726B" w14:paraId="76BEAEB2" w14:textId="77777777" w:rsidTr="00727E8F">
        <w:trPr>
          <w:jc w:val="center"/>
        </w:trPr>
        <w:tc>
          <w:tcPr>
            <w:tcW w:w="1607" w:type="pct"/>
            <w:shd w:val="clear" w:color="auto" w:fill="auto"/>
          </w:tcPr>
          <w:p w14:paraId="20D17549" w14:textId="7C472E11" w:rsidR="00F377C4" w:rsidRPr="00727E8F" w:rsidRDefault="00F377C4" w:rsidP="00D31596">
            <w:pPr>
              <w:rPr>
                <w:b/>
                <w:bCs/>
              </w:rPr>
            </w:pPr>
            <w:r w:rsidRPr="00727E8F">
              <w:rPr>
                <w:b/>
                <w:bCs/>
              </w:rPr>
              <w:t xml:space="preserve">Information Security Policies </w:t>
            </w:r>
          </w:p>
        </w:tc>
        <w:tc>
          <w:tcPr>
            <w:tcW w:w="2385" w:type="pct"/>
          </w:tcPr>
          <w:p w14:paraId="1E8D2752" w14:textId="7C4FAF0A" w:rsidR="00F377C4" w:rsidRDefault="00B062B5" w:rsidP="00D31596">
            <w:r>
              <w:t>Information System Abbreviation_Control Family Name_POL_V#_YYYYMMDD</w:t>
            </w:r>
          </w:p>
        </w:tc>
        <w:tc>
          <w:tcPr>
            <w:tcW w:w="1008" w:type="pct"/>
          </w:tcPr>
          <w:p w14:paraId="282A384D" w14:textId="18022D7D" w:rsidR="00F377C4" w:rsidRPr="003718D5" w:rsidRDefault="00B062B5" w:rsidP="00D31596">
            <w:r>
              <w:t>No</w:t>
            </w:r>
          </w:p>
        </w:tc>
      </w:tr>
      <w:tr w:rsidR="00B062B5" w:rsidRPr="00D9726B" w14:paraId="30D87D2E" w14:textId="77777777" w:rsidTr="00727E8F">
        <w:trPr>
          <w:jc w:val="center"/>
        </w:trPr>
        <w:tc>
          <w:tcPr>
            <w:tcW w:w="1607" w:type="pct"/>
            <w:shd w:val="clear" w:color="auto" w:fill="auto"/>
          </w:tcPr>
          <w:p w14:paraId="56BA26B8" w14:textId="57A0E063" w:rsidR="00B062B5" w:rsidRPr="00727E8F" w:rsidRDefault="00B062B5" w:rsidP="00D31596">
            <w:pPr>
              <w:rPr>
                <w:b/>
                <w:bCs/>
              </w:rPr>
            </w:pPr>
            <w:r w:rsidRPr="00727E8F">
              <w:rPr>
                <w:b/>
                <w:bCs/>
              </w:rPr>
              <w:t xml:space="preserve">Information Security </w:t>
            </w:r>
            <w:r w:rsidR="0001158F" w:rsidRPr="00727E8F">
              <w:rPr>
                <w:b/>
                <w:bCs/>
              </w:rPr>
              <w:t>Procedures</w:t>
            </w:r>
          </w:p>
        </w:tc>
        <w:tc>
          <w:tcPr>
            <w:tcW w:w="2385" w:type="pct"/>
          </w:tcPr>
          <w:p w14:paraId="3E6C36A3" w14:textId="4B674D2D" w:rsidR="00B062B5" w:rsidRDefault="00B062B5" w:rsidP="00D31596">
            <w:r>
              <w:t>Information System Abbreviation_Control Family Name_</w:t>
            </w:r>
            <w:r w:rsidR="0001158F">
              <w:t>PROC</w:t>
            </w:r>
            <w:r>
              <w:t>_V#_YYYYMMDD</w:t>
            </w:r>
          </w:p>
        </w:tc>
        <w:tc>
          <w:tcPr>
            <w:tcW w:w="1008" w:type="pct"/>
          </w:tcPr>
          <w:p w14:paraId="5878E43A" w14:textId="17675DF9" w:rsidR="00B062B5" w:rsidRDefault="00B062B5" w:rsidP="00D31596">
            <w:r>
              <w:t>No</w:t>
            </w:r>
          </w:p>
        </w:tc>
      </w:tr>
      <w:tr w:rsidR="00B062B5" w:rsidRPr="00D9726B" w14:paraId="17EF83D4" w14:textId="77777777" w:rsidTr="00727E8F">
        <w:trPr>
          <w:jc w:val="center"/>
        </w:trPr>
        <w:tc>
          <w:tcPr>
            <w:tcW w:w="1607" w:type="pct"/>
            <w:shd w:val="clear" w:color="auto" w:fill="auto"/>
          </w:tcPr>
          <w:p w14:paraId="0C40E2DF" w14:textId="19F42649" w:rsidR="00B062B5" w:rsidRPr="00727E8F" w:rsidRDefault="00B062B5" w:rsidP="00D31596">
            <w:pPr>
              <w:rPr>
                <w:b/>
                <w:bCs/>
              </w:rPr>
            </w:pPr>
            <w:r w:rsidRPr="00727E8F">
              <w:rPr>
                <w:b/>
                <w:bCs/>
              </w:rPr>
              <w:t>Configuration Management Plan</w:t>
            </w:r>
          </w:p>
        </w:tc>
        <w:tc>
          <w:tcPr>
            <w:tcW w:w="2385" w:type="pct"/>
          </w:tcPr>
          <w:p w14:paraId="304C3066" w14:textId="36B8E189" w:rsidR="00B062B5" w:rsidRPr="003718D5" w:rsidRDefault="00B062B5" w:rsidP="00D31596">
            <w:r>
              <w:t>Information System Abbreviation_SSP_A_CMP_V#_YYYYMMDD</w:t>
            </w:r>
          </w:p>
        </w:tc>
        <w:tc>
          <w:tcPr>
            <w:tcW w:w="1008" w:type="pct"/>
          </w:tcPr>
          <w:p w14:paraId="75E9730C" w14:textId="05774124" w:rsidR="00B062B5" w:rsidRPr="003718D5" w:rsidRDefault="00B062B5" w:rsidP="00D31596">
            <w:r>
              <w:t>Yes</w:t>
            </w:r>
          </w:p>
        </w:tc>
      </w:tr>
      <w:tr w:rsidR="00B062B5" w:rsidRPr="00D9726B" w14:paraId="5CA65C0C" w14:textId="77777777" w:rsidTr="00727E8F">
        <w:trPr>
          <w:jc w:val="center"/>
        </w:trPr>
        <w:tc>
          <w:tcPr>
            <w:tcW w:w="1607" w:type="pct"/>
            <w:shd w:val="clear" w:color="auto" w:fill="auto"/>
          </w:tcPr>
          <w:p w14:paraId="5AA12837" w14:textId="7A546C64" w:rsidR="00B062B5" w:rsidRPr="00727E8F" w:rsidRDefault="00B062B5" w:rsidP="00D31596">
            <w:pPr>
              <w:rPr>
                <w:b/>
                <w:bCs/>
              </w:rPr>
            </w:pPr>
            <w:r w:rsidRPr="00727E8F">
              <w:rPr>
                <w:b/>
                <w:bCs/>
              </w:rPr>
              <w:t>Information System Contingency Plan</w:t>
            </w:r>
          </w:p>
        </w:tc>
        <w:tc>
          <w:tcPr>
            <w:tcW w:w="2385" w:type="pct"/>
          </w:tcPr>
          <w:p w14:paraId="7390BBC4" w14:textId="7D7A41E9" w:rsidR="00B062B5" w:rsidRPr="003718D5" w:rsidRDefault="00B062B5" w:rsidP="00D31596">
            <w:r>
              <w:t>Information System Abbreviation_SSP_A_</w:t>
            </w:r>
            <w:r w:rsidR="00AC1F16">
              <w:t>ISCP</w:t>
            </w:r>
            <w:r>
              <w:t>_V#_YYYYMMDD</w:t>
            </w:r>
          </w:p>
        </w:tc>
        <w:tc>
          <w:tcPr>
            <w:tcW w:w="1008" w:type="pct"/>
          </w:tcPr>
          <w:p w14:paraId="12803CBA" w14:textId="00BFCDA3" w:rsidR="00B062B5" w:rsidRPr="003718D5" w:rsidRDefault="00B062B5" w:rsidP="00D31596">
            <w:r>
              <w:t>Yes</w:t>
            </w:r>
          </w:p>
        </w:tc>
      </w:tr>
      <w:tr w:rsidR="00B062B5" w:rsidRPr="00D9726B" w14:paraId="32C6F49B" w14:textId="77777777" w:rsidTr="00727E8F">
        <w:trPr>
          <w:jc w:val="center"/>
        </w:trPr>
        <w:tc>
          <w:tcPr>
            <w:tcW w:w="1607" w:type="pct"/>
            <w:shd w:val="clear" w:color="auto" w:fill="auto"/>
          </w:tcPr>
          <w:p w14:paraId="75262634" w14:textId="63780EF2" w:rsidR="00B062B5" w:rsidRPr="00727E8F" w:rsidRDefault="00B062B5" w:rsidP="00D31596">
            <w:pPr>
              <w:rPr>
                <w:b/>
                <w:bCs/>
              </w:rPr>
            </w:pPr>
            <w:r w:rsidRPr="00727E8F">
              <w:rPr>
                <w:b/>
                <w:bCs/>
              </w:rPr>
              <w:t>Incident Response Plan</w:t>
            </w:r>
          </w:p>
        </w:tc>
        <w:tc>
          <w:tcPr>
            <w:tcW w:w="2385" w:type="pct"/>
          </w:tcPr>
          <w:p w14:paraId="53947DAB" w14:textId="13E0FDD4" w:rsidR="00B062B5" w:rsidRPr="003718D5" w:rsidRDefault="00B062B5" w:rsidP="00D31596">
            <w:r>
              <w:t>Information System Abbreviation_SSP_A_</w:t>
            </w:r>
            <w:r w:rsidR="00AC1F16">
              <w:t>IRP</w:t>
            </w:r>
            <w:r>
              <w:t>_V#_YYYYMMDD</w:t>
            </w:r>
          </w:p>
        </w:tc>
        <w:tc>
          <w:tcPr>
            <w:tcW w:w="1008" w:type="pct"/>
          </w:tcPr>
          <w:p w14:paraId="02A5EECE" w14:textId="5D7E4F3B" w:rsidR="00B062B5" w:rsidRPr="003718D5" w:rsidRDefault="00B062B5" w:rsidP="00D31596">
            <w:r>
              <w:t>Yes</w:t>
            </w:r>
          </w:p>
        </w:tc>
      </w:tr>
      <w:tr w:rsidR="00B062B5" w:rsidRPr="00D9726B" w14:paraId="4A5E0266" w14:textId="77777777" w:rsidTr="00727E8F">
        <w:trPr>
          <w:jc w:val="center"/>
        </w:trPr>
        <w:tc>
          <w:tcPr>
            <w:tcW w:w="1607" w:type="pct"/>
            <w:shd w:val="clear" w:color="auto" w:fill="auto"/>
          </w:tcPr>
          <w:p w14:paraId="15A2B8C1" w14:textId="790BFD00" w:rsidR="00B062B5" w:rsidRPr="00727E8F" w:rsidRDefault="00B062B5" w:rsidP="00D31596">
            <w:pPr>
              <w:rPr>
                <w:b/>
                <w:bCs/>
              </w:rPr>
            </w:pPr>
            <w:r w:rsidRPr="00727E8F">
              <w:rPr>
                <w:b/>
                <w:bCs/>
              </w:rPr>
              <w:t>Rules of Behavior</w:t>
            </w:r>
          </w:p>
        </w:tc>
        <w:tc>
          <w:tcPr>
            <w:tcW w:w="2385" w:type="pct"/>
          </w:tcPr>
          <w:p w14:paraId="1E967173" w14:textId="7E75A788" w:rsidR="00B062B5" w:rsidRPr="003718D5" w:rsidRDefault="00B062B5" w:rsidP="00D31596">
            <w:r>
              <w:t>Information System Abbreviation_SSP_A_</w:t>
            </w:r>
            <w:r w:rsidR="00AC1F16">
              <w:t>ROB</w:t>
            </w:r>
            <w:r>
              <w:t>_V#_YYYYMMDD</w:t>
            </w:r>
          </w:p>
        </w:tc>
        <w:tc>
          <w:tcPr>
            <w:tcW w:w="1008" w:type="pct"/>
          </w:tcPr>
          <w:p w14:paraId="0C8AF823" w14:textId="2F975359" w:rsidR="00B062B5" w:rsidRPr="003718D5" w:rsidRDefault="00B062B5" w:rsidP="00D31596">
            <w:r>
              <w:t>Yes</w:t>
            </w:r>
          </w:p>
        </w:tc>
      </w:tr>
      <w:tr w:rsidR="00B062B5" w:rsidRPr="00D9726B" w14:paraId="727CD953" w14:textId="77777777" w:rsidTr="00727E8F">
        <w:trPr>
          <w:jc w:val="center"/>
        </w:trPr>
        <w:tc>
          <w:tcPr>
            <w:tcW w:w="1607" w:type="pct"/>
            <w:shd w:val="clear" w:color="auto" w:fill="auto"/>
          </w:tcPr>
          <w:p w14:paraId="138ED8ED" w14:textId="35D38B65" w:rsidR="00B062B5" w:rsidRPr="00727E8F" w:rsidRDefault="00B062B5" w:rsidP="00D31596">
            <w:pPr>
              <w:rPr>
                <w:b/>
                <w:bCs/>
              </w:rPr>
            </w:pPr>
            <w:r w:rsidRPr="00727E8F">
              <w:rPr>
                <w:b/>
                <w:bCs/>
              </w:rPr>
              <w:lastRenderedPageBreak/>
              <w:t>Separation of Duties Matrix</w:t>
            </w:r>
          </w:p>
        </w:tc>
        <w:tc>
          <w:tcPr>
            <w:tcW w:w="2385" w:type="pct"/>
          </w:tcPr>
          <w:p w14:paraId="6A24B5B7" w14:textId="6DDD2856" w:rsidR="00B062B5" w:rsidRPr="003718D5" w:rsidRDefault="00B062B5" w:rsidP="00D31596">
            <w:r>
              <w:t>Information System Abbreviation_SSP_A_</w:t>
            </w:r>
            <w:r w:rsidR="00AC1F16">
              <w:t>SDM</w:t>
            </w:r>
            <w:r>
              <w:t>_V#_YYYYMMDD</w:t>
            </w:r>
          </w:p>
        </w:tc>
        <w:tc>
          <w:tcPr>
            <w:tcW w:w="1008" w:type="pct"/>
          </w:tcPr>
          <w:p w14:paraId="1D5C2179" w14:textId="73479A6C" w:rsidR="00B062B5" w:rsidRPr="003718D5" w:rsidRDefault="00AC1F16" w:rsidP="00D31596">
            <w:r>
              <w:t>No</w:t>
            </w:r>
          </w:p>
        </w:tc>
      </w:tr>
      <w:tr w:rsidR="00B062B5" w:rsidRPr="00D9726B" w14:paraId="7CA0FE0B" w14:textId="77777777" w:rsidTr="00727E8F">
        <w:trPr>
          <w:jc w:val="center"/>
        </w:trPr>
        <w:tc>
          <w:tcPr>
            <w:tcW w:w="1607" w:type="pct"/>
            <w:shd w:val="clear" w:color="auto" w:fill="auto"/>
          </w:tcPr>
          <w:p w14:paraId="3AAA3219" w14:textId="58ADF97A" w:rsidR="00B062B5" w:rsidRPr="00727E8F" w:rsidRDefault="00B062B5" w:rsidP="00D31596">
            <w:pPr>
              <w:rPr>
                <w:b/>
                <w:bCs/>
              </w:rPr>
            </w:pPr>
            <w:r w:rsidRPr="00727E8F">
              <w:rPr>
                <w:b/>
                <w:bCs/>
              </w:rPr>
              <w:t>User Guide</w:t>
            </w:r>
          </w:p>
        </w:tc>
        <w:tc>
          <w:tcPr>
            <w:tcW w:w="2385" w:type="pct"/>
          </w:tcPr>
          <w:p w14:paraId="2E50C71E" w14:textId="2541FFF4" w:rsidR="00B062B5" w:rsidRPr="003718D5" w:rsidRDefault="00B062B5" w:rsidP="00D31596">
            <w:r>
              <w:t>Information System Abbreviation_SSP_A_</w:t>
            </w:r>
            <w:r w:rsidR="00AC1F16">
              <w:t>UG</w:t>
            </w:r>
            <w:r>
              <w:t>_V#_YYYYMMDD</w:t>
            </w:r>
          </w:p>
        </w:tc>
        <w:tc>
          <w:tcPr>
            <w:tcW w:w="1008" w:type="pct"/>
          </w:tcPr>
          <w:p w14:paraId="6BF3A229" w14:textId="2EEB87F1" w:rsidR="00B062B5" w:rsidRPr="003718D5" w:rsidRDefault="00B062B5" w:rsidP="00D31596">
            <w:r>
              <w:t>No</w:t>
            </w:r>
          </w:p>
        </w:tc>
      </w:tr>
      <w:tr w:rsidR="0001158F" w:rsidRPr="00D9726B" w14:paraId="31062D49" w14:textId="77777777" w:rsidTr="00727E8F">
        <w:trPr>
          <w:jc w:val="center"/>
        </w:trPr>
        <w:tc>
          <w:tcPr>
            <w:tcW w:w="1607" w:type="pct"/>
            <w:shd w:val="clear" w:color="auto" w:fill="auto"/>
          </w:tcPr>
          <w:p w14:paraId="62A4062E" w14:textId="52C8D189" w:rsidR="0001158F" w:rsidRPr="00727E8F" w:rsidRDefault="0001158F" w:rsidP="00D31596">
            <w:pPr>
              <w:rPr>
                <w:b/>
                <w:bCs/>
              </w:rPr>
            </w:pPr>
            <w:r w:rsidRPr="00727E8F">
              <w:rPr>
                <w:b/>
                <w:bCs/>
              </w:rPr>
              <w:t>Continuous Monitoring Plan</w:t>
            </w:r>
          </w:p>
        </w:tc>
        <w:tc>
          <w:tcPr>
            <w:tcW w:w="2385" w:type="pct"/>
          </w:tcPr>
          <w:p w14:paraId="498E0A39" w14:textId="19131FCC" w:rsidR="0001158F" w:rsidRDefault="0001158F" w:rsidP="00D31596">
            <w:r>
              <w:t>Information System Abbreviation_</w:t>
            </w:r>
            <w:r w:rsidR="002F1D97">
              <w:t>SSP_A_ConMon_V#_YYYYMMDD</w:t>
            </w:r>
          </w:p>
        </w:tc>
        <w:tc>
          <w:tcPr>
            <w:tcW w:w="1008" w:type="pct"/>
          </w:tcPr>
          <w:p w14:paraId="692AFBAE" w14:textId="09A757B2" w:rsidR="0001158F" w:rsidRDefault="002F1D97" w:rsidP="00D31596">
            <w:r>
              <w:t>Yes</w:t>
            </w:r>
          </w:p>
        </w:tc>
      </w:tr>
    </w:tbl>
    <w:p w14:paraId="4077D006" w14:textId="77777777" w:rsidR="00F377C4" w:rsidRDefault="00F377C4" w:rsidP="006D732A">
      <w:pPr>
        <w:sectPr w:rsidR="00F377C4" w:rsidSect="0023779F">
          <w:headerReference w:type="default" r:id="rId25"/>
          <w:footerReference w:type="default" r:id="rId26"/>
          <w:footnotePr>
            <w:pos w:val="beneathText"/>
          </w:footnotePr>
          <w:pgSz w:w="12240" w:h="15840" w:code="1"/>
          <w:pgMar w:top="1440" w:right="1440" w:bottom="1440" w:left="1440" w:header="576" w:footer="576" w:gutter="0"/>
          <w:cols w:space="720"/>
          <w:docGrid w:linePitch="326"/>
        </w:sectPr>
      </w:pPr>
    </w:p>
    <w:p w14:paraId="6748BE59" w14:textId="77777777" w:rsidR="00F377C4" w:rsidRDefault="00F377C4" w:rsidP="00926078">
      <w:pPr>
        <w:pStyle w:val="Heading1"/>
      </w:pPr>
      <w:bookmarkStart w:id="349" w:name="_Toc117231965"/>
      <w:r>
        <w:lastRenderedPageBreak/>
        <w:t xml:space="preserve">Digital Identity </w:t>
      </w:r>
      <w:r w:rsidRPr="00425508">
        <w:t>Worksheet</w:t>
      </w:r>
      <w:bookmarkEnd w:id="349"/>
    </w:p>
    <w:p w14:paraId="6CBB5544" w14:textId="199CB34D" w:rsidR="00F377C4" w:rsidRPr="00A0744B" w:rsidRDefault="00F377C4" w:rsidP="006D732A">
      <w:pPr>
        <w:pStyle w:val="Instruction"/>
      </w:pPr>
      <w:r w:rsidRPr="00A0744B">
        <w:t>This Attachment Section has been revised to include the Digital Identity template</w:t>
      </w:r>
      <w:r w:rsidR="002A1B47">
        <w:t xml:space="preserve">. </w:t>
      </w:r>
      <w:r w:rsidRPr="00A0744B">
        <w:t>Therefore, a separate attachment is not needed. Delete this note and all other instructions from your final version of this document.</w:t>
      </w:r>
    </w:p>
    <w:p w14:paraId="69C2F1FC" w14:textId="77777777" w:rsidR="00F377C4" w:rsidRDefault="00F377C4" w:rsidP="006D732A">
      <w:r>
        <w:t>The Digital Identity</w:t>
      </w:r>
      <w:r w:rsidRPr="00DD7CF1">
        <w:t xml:space="preserve"> </w:t>
      </w:r>
      <w:r>
        <w:t>section explains t</w:t>
      </w:r>
      <w:r w:rsidRPr="002D3C0B">
        <w:t xml:space="preserve">he objective for selecting the appropriate </w:t>
      </w:r>
      <w:r>
        <w:t>Digital Identity</w:t>
      </w:r>
      <w:r w:rsidRPr="002D3C0B">
        <w:t xml:space="preserve"> level</w:t>
      </w:r>
      <w:r>
        <w:t>s</w:t>
      </w:r>
      <w:r w:rsidRPr="002D3C0B">
        <w:t xml:space="preserve"> for the candidate system</w:t>
      </w:r>
      <w:r>
        <w:t>.</w:t>
      </w:r>
      <w:r w:rsidRPr="002D3C0B">
        <w:t xml:space="preserve"> Guidance on selecting the system authentication technology solution is available in NIST SP 800-63, Revision </w:t>
      </w:r>
      <w:r>
        <w:t>3</w:t>
      </w:r>
      <w:r w:rsidRPr="002D3C0B">
        <w:t xml:space="preserve">, </w:t>
      </w:r>
      <w:r>
        <w:t>Digital Identity</w:t>
      </w:r>
      <w:r w:rsidRPr="002D3C0B">
        <w:t xml:space="preserve"> Guideline</w:t>
      </w:r>
      <w:r>
        <w:t>s</w:t>
      </w:r>
      <w:r w:rsidRPr="002D3C0B">
        <w:t>.</w:t>
      </w:r>
    </w:p>
    <w:p w14:paraId="76CA3A1E" w14:textId="77777777" w:rsidR="00F377C4" w:rsidRPr="00372FA8" w:rsidRDefault="00F377C4" w:rsidP="005B05AD">
      <w:pPr>
        <w:pStyle w:val="Heading2"/>
      </w:pPr>
      <w:bookmarkStart w:id="350" w:name="_Toc454692742"/>
      <w:bookmarkStart w:id="351" w:name="_Toc464802509"/>
      <w:bookmarkStart w:id="352" w:name="_Toc520893517"/>
      <w:bookmarkStart w:id="353" w:name="_Toc117231966"/>
      <w:r w:rsidRPr="00372FA8">
        <w:t>Introduction and Purpose</w:t>
      </w:r>
      <w:bookmarkEnd w:id="350"/>
      <w:bookmarkEnd w:id="351"/>
      <w:bookmarkEnd w:id="352"/>
      <w:bookmarkEnd w:id="353"/>
    </w:p>
    <w:p w14:paraId="448F993E" w14:textId="77777777" w:rsidR="002A1B47" w:rsidRDefault="00F377C4" w:rsidP="006D732A">
      <w:r w:rsidRPr="00372FA8">
        <w:t xml:space="preserve">This document provides guidance on </w:t>
      </w:r>
      <w:r>
        <w:t>digital identity services</w:t>
      </w:r>
      <w:r w:rsidRPr="00372FA8">
        <w:t xml:space="preserve"> (</w:t>
      </w:r>
      <w:r>
        <w:t>Digital Identity</w:t>
      </w:r>
      <w:r w:rsidRPr="00372FA8">
        <w:t>, which is the process of establishing confidence in user identities electronically presented to an information system</w:t>
      </w:r>
      <w:r>
        <w:t>)</w:t>
      </w:r>
      <w:r w:rsidRPr="00372FA8">
        <w:t xml:space="preserve">. Authentication focuses on </w:t>
      </w:r>
      <w:r>
        <w:t>the identity proofing process (IAL), the authentication process (AAL), and the assertion protocol used in a federated environment to communicate authentication and attribute information (if applicable) (FAL)</w:t>
      </w:r>
      <w:r w:rsidRPr="00372FA8">
        <w:t>.</w:t>
      </w:r>
    </w:p>
    <w:p w14:paraId="3D068161" w14:textId="77777777" w:rsidR="002A1B47" w:rsidRDefault="002A1B47" w:rsidP="006D732A"/>
    <w:p w14:paraId="607AC8A4" w14:textId="3A00FCFB" w:rsidR="00F377C4" w:rsidRPr="00372FA8" w:rsidRDefault="00F377C4" w:rsidP="006D732A">
      <w:r>
        <w:t xml:space="preserve">NIST SP 800-63-3, Digital Identity Guidelines, does not recognize the four Levels of Assurance model previously used by </w:t>
      </w:r>
      <w:r w:rsidR="00A17604">
        <w:t>state</w:t>
      </w:r>
      <w:r>
        <w:t xml:space="preserve"> agencies and described in OMB M-04-04, instead requiring agencies to individually select levels corresponding to each function being performed</w:t>
      </w:r>
      <w:r w:rsidRPr="00372FA8">
        <w:t>.</w:t>
      </w:r>
      <w:r w:rsidR="002A1B47">
        <w:t xml:space="preserve"> </w:t>
      </w:r>
      <w:r>
        <w:t xml:space="preserve">NIST SP 800-63-3 </w:t>
      </w:r>
      <w:r w:rsidRPr="00372FA8">
        <w:t xml:space="preserve">can be found at the following URL: </w:t>
      </w:r>
      <w:hyperlink r:id="rId27" w:history="1">
        <w:r w:rsidRPr="00C507FF">
          <w:rPr>
            <w:rStyle w:val="Hyperlink"/>
          </w:rPr>
          <w:t>NIST SP 800-63-3</w:t>
        </w:r>
      </w:hyperlink>
      <w:r w:rsidR="002A1B47">
        <w:t>.</w:t>
      </w:r>
    </w:p>
    <w:p w14:paraId="6170321D" w14:textId="0F02B825" w:rsidR="00F377C4" w:rsidRPr="00372FA8" w:rsidRDefault="005E774B" w:rsidP="005B05AD">
      <w:pPr>
        <w:pStyle w:val="Heading2"/>
      </w:pPr>
      <w:bookmarkStart w:id="354" w:name="_Toc117231967"/>
      <w:r>
        <w:t>Information system name/title</w:t>
      </w:r>
      <w:bookmarkEnd w:id="354"/>
    </w:p>
    <w:p w14:paraId="283F6A03" w14:textId="38E646AC" w:rsidR="00F377C4" w:rsidRDefault="00F377C4" w:rsidP="006D732A">
      <w:r w:rsidRPr="00372FA8">
        <w:t xml:space="preserve">This </w:t>
      </w:r>
      <w:r>
        <w:t>Digital Identity</w:t>
      </w:r>
      <w:r w:rsidRPr="00372FA8">
        <w:t xml:space="preserve"> Plan provides an overview of the security requirements for the </w:t>
      </w:r>
      <w:sdt>
        <w:sdtPr>
          <w:rPr>
            <w:rStyle w:val="UserInputChar"/>
          </w:rPr>
          <w:alias w:val="Information System Name"/>
          <w:tag w:val="informationsystemname"/>
          <w:id w:val="-1640485333"/>
          <w:placeholder>
            <w:docPart w:val="EB9FF70F7B1144B79F26766CC4A836FB"/>
          </w:placeholder>
          <w:dataBinding w:xpath="/root[1]/companyinfo[1]/informationsystemname[1]" w:storeItemID="{44BEC3F7-CE87-4EB0-838F-88333877F166}"/>
          <w:text/>
        </w:sdtPr>
        <w:sdtEndPr>
          <w:rPr>
            <w:rStyle w:val="UserInputChar"/>
          </w:rPr>
        </w:sdtEndPr>
        <w:sdtContent>
          <w:r w:rsidR="00C74E27" w:rsidRPr="00C74E27">
            <w:rPr>
              <w:rStyle w:val="UserInputChar"/>
            </w:rPr>
            <w:t>&lt;</w:t>
          </w:r>
          <w:r w:rsidR="00F1794F" w:rsidRPr="00C74E27">
            <w:rPr>
              <w:rStyle w:val="UserInputChar"/>
            </w:rPr>
            <w:t>Information System Name</w:t>
          </w:r>
          <w:r w:rsidR="00C74E27" w:rsidRPr="00C74E27">
            <w:rPr>
              <w:rStyle w:val="UserInputChar"/>
            </w:rPr>
            <w:t>&gt;</w:t>
          </w:r>
        </w:sdtContent>
      </w:sdt>
      <w:r w:rsidRPr="00372FA8">
        <w:t xml:space="preserve"> </w:t>
      </w:r>
      <w:r w:rsidR="00745438" w:rsidRPr="00745438">
        <w:rPr>
          <w:rStyle w:val="UserInputChar"/>
        </w:rPr>
        <w:t>&lt;</w:t>
      </w:r>
      <w:sdt>
        <w:sdtPr>
          <w:rPr>
            <w:rStyle w:val="UserInputChar"/>
          </w:rPr>
          <w:alias w:val="Information System Abbreviation"/>
          <w:tag w:val="informationsystemabbreviation"/>
          <w:id w:val="-1073342421"/>
          <w:dataBinding w:xpath="/root[1]/companyinfo[1]/informationsystemabbreviation[1]" w:storeItemID="{3C714739-2FB5-41FA-89D5-72FE7465BFF9}"/>
          <w:text/>
        </w:sdtPr>
        <w:sdtEndPr>
          <w:rPr>
            <w:rStyle w:val="UserInputChar"/>
          </w:rPr>
        </w:sdtEndPr>
        <w:sdtContent>
          <w:r w:rsidRPr="00745438">
            <w:rPr>
              <w:rStyle w:val="UserInputChar"/>
            </w:rPr>
            <w:t>Enter Information System Abbreviation</w:t>
          </w:r>
        </w:sdtContent>
      </w:sdt>
      <w:r w:rsidR="00745438" w:rsidRPr="00745438">
        <w:rPr>
          <w:rStyle w:val="UserInputChar"/>
        </w:rPr>
        <w:t>&gt;</w:t>
      </w:r>
      <w:r w:rsidRPr="00372FA8">
        <w:t xml:space="preserve"> in accordance with </w:t>
      </w:r>
      <w:r>
        <w:t>NIST SP 800-63-3</w:t>
      </w:r>
      <w:r w:rsidRPr="00372FA8">
        <w:t xml:space="preserve">. </w:t>
      </w:r>
    </w:p>
    <w:p w14:paraId="1B69036F" w14:textId="77777777" w:rsidR="002A1B47" w:rsidRPr="00372FA8" w:rsidRDefault="002A1B47" w:rsidP="006D732A"/>
    <w:p w14:paraId="23D2C903" w14:textId="5317F37D" w:rsidR="00F377C4" w:rsidRPr="009E2DBA" w:rsidRDefault="00F377C4" w:rsidP="002A1B47">
      <w:pPr>
        <w:pStyle w:val="Caption"/>
      </w:pPr>
      <w:bookmarkStart w:id="355" w:name="_Toc443965649"/>
      <w:bookmarkStart w:id="356" w:name="_Toc109033029"/>
      <w:r w:rsidRPr="009E2DBA">
        <w:t xml:space="preserve">Table </w:t>
      </w:r>
      <w:fldSimple w:instr=" SEQ Table \* ARABIC ">
        <w:r w:rsidR="00B91D99">
          <w:rPr>
            <w:noProof/>
          </w:rPr>
          <w:t>20</w:t>
        </w:r>
      </w:fldSimple>
      <w:r>
        <w:t>.</w:t>
      </w:r>
      <w:r w:rsidRPr="009E2DBA">
        <w:t xml:space="preserve"> Information System Name and Title</w:t>
      </w:r>
      <w:bookmarkEnd w:id="355"/>
      <w:bookmarkEnd w:id="356"/>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3235"/>
        <w:gridCol w:w="2869"/>
        <w:gridCol w:w="3246"/>
      </w:tblGrid>
      <w:tr w:rsidR="00F377C4" w:rsidRPr="00AF7107" w14:paraId="49CE8ADA" w14:textId="77777777" w:rsidTr="00F377C4">
        <w:trPr>
          <w:cantSplit/>
          <w:trHeight w:val="288"/>
          <w:tblHeader/>
          <w:jc w:val="center"/>
        </w:trPr>
        <w:tc>
          <w:tcPr>
            <w:tcW w:w="1730" w:type="pct"/>
            <w:shd w:val="clear" w:color="auto" w:fill="5B9BD5" w:themeFill="accent5"/>
            <w:tcMar>
              <w:top w:w="0" w:type="dxa"/>
              <w:left w:w="101" w:type="dxa"/>
              <w:bottom w:w="115" w:type="dxa"/>
              <w:right w:w="101" w:type="dxa"/>
            </w:tcMar>
          </w:tcPr>
          <w:p w14:paraId="68763C59" w14:textId="77777777" w:rsidR="00F377C4" w:rsidRPr="00F320EC" w:rsidRDefault="00F377C4" w:rsidP="00F320EC">
            <w:pPr>
              <w:jc w:val="center"/>
              <w:rPr>
                <w:b/>
                <w:bCs/>
                <w:color w:val="FFFFFF" w:themeColor="background1"/>
              </w:rPr>
            </w:pPr>
            <w:r w:rsidRPr="00F320EC">
              <w:rPr>
                <w:b/>
                <w:bCs/>
                <w:color w:val="FFFFFF" w:themeColor="background1"/>
              </w:rPr>
              <w:t>Unique Identifier</w:t>
            </w:r>
          </w:p>
        </w:tc>
        <w:tc>
          <w:tcPr>
            <w:tcW w:w="1534" w:type="pct"/>
            <w:shd w:val="clear" w:color="auto" w:fill="5B9BD5" w:themeFill="accent5"/>
          </w:tcPr>
          <w:p w14:paraId="1AF60E62" w14:textId="77777777" w:rsidR="00F377C4" w:rsidRPr="00F320EC" w:rsidRDefault="00F377C4" w:rsidP="00F320EC">
            <w:pPr>
              <w:jc w:val="center"/>
              <w:rPr>
                <w:b/>
                <w:bCs/>
                <w:color w:val="FFFFFF" w:themeColor="background1"/>
              </w:rPr>
            </w:pPr>
            <w:r w:rsidRPr="00F320EC">
              <w:rPr>
                <w:b/>
                <w:bCs/>
                <w:color w:val="FFFFFF" w:themeColor="background1"/>
              </w:rPr>
              <w:t>Information System Name</w:t>
            </w:r>
          </w:p>
        </w:tc>
        <w:tc>
          <w:tcPr>
            <w:tcW w:w="1736" w:type="pct"/>
            <w:shd w:val="clear" w:color="auto" w:fill="5B9BD5" w:themeFill="accent5"/>
            <w:tcMar>
              <w:top w:w="0" w:type="dxa"/>
              <w:left w:w="101" w:type="dxa"/>
              <w:bottom w:w="115" w:type="dxa"/>
              <w:right w:w="101" w:type="dxa"/>
            </w:tcMar>
          </w:tcPr>
          <w:p w14:paraId="6C92763A" w14:textId="77777777" w:rsidR="00F377C4" w:rsidRPr="00F320EC" w:rsidRDefault="00F377C4" w:rsidP="00F320EC">
            <w:pPr>
              <w:jc w:val="center"/>
              <w:rPr>
                <w:b/>
                <w:bCs/>
                <w:color w:val="FFFFFF" w:themeColor="background1"/>
              </w:rPr>
            </w:pPr>
            <w:r w:rsidRPr="00F320EC">
              <w:rPr>
                <w:b/>
                <w:bCs/>
                <w:color w:val="FFFFFF" w:themeColor="background1"/>
              </w:rPr>
              <w:t>Information System Abbreviation</w:t>
            </w:r>
          </w:p>
        </w:tc>
      </w:tr>
      <w:tr w:rsidR="00F377C4" w:rsidRPr="00AF7107" w14:paraId="124ACE14" w14:textId="77777777" w:rsidTr="00F377C4">
        <w:trPr>
          <w:cantSplit/>
          <w:trHeight w:val="288"/>
          <w:jc w:val="center"/>
        </w:trPr>
        <w:sdt>
          <w:sdtPr>
            <w:id w:val="340130027"/>
            <w:placeholder>
              <w:docPart w:val="9E8419CB179B46F99BD13A96C1B0DB55"/>
            </w:placeholder>
            <w:showingPlcHdr/>
            <w:text/>
          </w:sdtPr>
          <w:sdtEndPr/>
          <w:sdtContent>
            <w:tc>
              <w:tcPr>
                <w:tcW w:w="1730" w:type="pct"/>
                <w:tcMar>
                  <w:top w:w="0" w:type="dxa"/>
                  <w:left w:w="101" w:type="dxa"/>
                  <w:bottom w:w="115" w:type="dxa"/>
                  <w:right w:w="101" w:type="dxa"/>
                </w:tcMar>
                <w:vAlign w:val="center"/>
              </w:tcPr>
              <w:p w14:paraId="13B1A9BC" w14:textId="6C5828A2" w:rsidR="00F377C4" w:rsidRPr="00AF7107" w:rsidRDefault="00F377C4" w:rsidP="005E774B">
                <w:r w:rsidRPr="00AF7107">
                  <w:t xml:space="preserve">Enter </w:t>
                </w:r>
                <w:r w:rsidR="00684914">
                  <w:t>StateRAMP</w:t>
                </w:r>
                <w:r w:rsidRPr="00AF7107">
                  <w:t xml:space="preserve"> Application Number.</w:t>
                </w:r>
              </w:p>
            </w:tc>
          </w:sdtContent>
        </w:sdt>
        <w:tc>
          <w:tcPr>
            <w:tcW w:w="1534" w:type="pct"/>
          </w:tcPr>
          <w:p w14:paraId="21C9514A" w14:textId="77777777" w:rsidR="00F377C4" w:rsidRPr="00AF7107" w:rsidRDefault="00120528" w:rsidP="005E774B">
            <w:sdt>
              <w:sdtPr>
                <w:alias w:val="Information System Name"/>
                <w:tag w:val="informationsystemname"/>
                <w:id w:val="515346650"/>
                <w:placeholder>
                  <w:docPart w:val="F97E9B7E49E54677AD95FFBCC375470A"/>
                </w:placeholder>
                <w:showingPlcHdr/>
                <w:dataBinding w:xpath="/root[1]/companyinfo[1]/informationsystemname[1]" w:storeItemID="{44BEC3F7-CE87-4EB0-838F-88333877F166}"/>
                <w:text/>
              </w:sdtPr>
              <w:sdtEndPr/>
              <w:sdtContent>
                <w:r w:rsidR="00F377C4" w:rsidRPr="00AF7107">
                  <w:t xml:space="preserve">     </w:t>
                </w:r>
              </w:sdtContent>
            </w:sdt>
          </w:p>
        </w:tc>
        <w:tc>
          <w:tcPr>
            <w:tcW w:w="1736" w:type="pct"/>
            <w:tcMar>
              <w:top w:w="0" w:type="dxa"/>
              <w:left w:w="101" w:type="dxa"/>
              <w:bottom w:w="115" w:type="dxa"/>
              <w:right w:w="101" w:type="dxa"/>
            </w:tcMar>
            <w:vAlign w:val="center"/>
          </w:tcPr>
          <w:p w14:paraId="43403C01" w14:textId="77777777" w:rsidR="00F377C4" w:rsidRPr="00AF7107" w:rsidRDefault="00120528" w:rsidP="005E774B">
            <w:sdt>
              <w:sdtPr>
                <w:alias w:val="Information System Abbreviation"/>
                <w:tag w:val="informationsystemabbreviation"/>
                <w:id w:val="-1635093943"/>
                <w:dataBinding w:xpath="/root[1]/companyinfo[1]/informationsystemabbreviation[1]" w:storeItemID="{3C714739-2FB5-41FA-89D5-72FE7465BFF9}"/>
                <w:text/>
              </w:sdtPr>
              <w:sdtEndPr/>
              <w:sdtContent>
                <w:r w:rsidR="00F377C4" w:rsidRPr="00AF7107">
                  <w:t>Enter Information System Abbreviation</w:t>
                </w:r>
              </w:sdtContent>
            </w:sdt>
          </w:p>
        </w:tc>
      </w:tr>
    </w:tbl>
    <w:p w14:paraId="5AD09554" w14:textId="77777777" w:rsidR="00F377C4" w:rsidRPr="00372FA8" w:rsidRDefault="00F377C4" w:rsidP="006D732A"/>
    <w:p w14:paraId="0EFD9CF9" w14:textId="77777777" w:rsidR="00F377C4" w:rsidRPr="00372FA8" w:rsidRDefault="00F377C4" w:rsidP="005B05AD">
      <w:pPr>
        <w:pStyle w:val="Heading2"/>
      </w:pPr>
      <w:bookmarkStart w:id="357" w:name="_Toc454692744"/>
      <w:bookmarkStart w:id="358" w:name="_Toc464802511"/>
      <w:bookmarkStart w:id="359" w:name="_Toc520893519"/>
      <w:bookmarkStart w:id="360" w:name="_Toc117231968"/>
      <w:r>
        <w:t>Digital Identity</w:t>
      </w:r>
      <w:r w:rsidRPr="00372FA8">
        <w:t xml:space="preserve"> Level Definitions</w:t>
      </w:r>
      <w:bookmarkEnd w:id="357"/>
      <w:bookmarkEnd w:id="358"/>
      <w:bookmarkEnd w:id="359"/>
      <w:bookmarkEnd w:id="360"/>
    </w:p>
    <w:p w14:paraId="7F50BB57" w14:textId="44741C9E" w:rsidR="002A1B47" w:rsidRDefault="00F377C4" w:rsidP="002A1B47">
      <w:r>
        <w:t xml:space="preserve">NIST SP 800-63-3 </w:t>
      </w:r>
      <w:r w:rsidRPr="00372FA8">
        <w:t xml:space="preserve">defines </w:t>
      </w:r>
      <w:r>
        <w:t>three</w:t>
      </w:r>
      <w:r w:rsidRPr="00372FA8">
        <w:t xml:space="preserve"> levels</w:t>
      </w:r>
      <w:r>
        <w:t xml:space="preserve"> in each of the components of identity assurance</w:t>
      </w:r>
      <w:r w:rsidRPr="00372FA8">
        <w:t xml:space="preserve"> to categorize a </w:t>
      </w:r>
      <w:r w:rsidR="00A17604">
        <w:t>state</w:t>
      </w:r>
      <w:r w:rsidRPr="00372FA8">
        <w:t xml:space="preserve"> information system’s </w:t>
      </w:r>
      <w:r>
        <w:t>Digital Identity</w:t>
      </w:r>
      <w:r w:rsidRPr="00372FA8">
        <w:t xml:space="preserve"> posture. </w:t>
      </w:r>
      <w:r>
        <w:t>NIST SP 800-63-3</w:t>
      </w:r>
      <w:r w:rsidRPr="00372FA8">
        <w:t xml:space="preserve"> defines </w:t>
      </w:r>
      <w:r>
        <w:t>Digital Identity</w:t>
      </w:r>
      <w:r w:rsidRPr="00372FA8">
        <w:t xml:space="preserve"> levels</w:t>
      </w:r>
      <w:r w:rsidR="002A1B47">
        <w:t xml:space="preserve"> below. StateRAMP</w:t>
      </w:r>
      <w:r w:rsidR="002A1B47" w:rsidRPr="001A0E08">
        <w:t xml:space="preserve"> </w:t>
      </w:r>
      <w:r w:rsidR="002A1B47">
        <w:t>maps its</w:t>
      </w:r>
      <w:r w:rsidR="002A1B47" w:rsidRPr="001A0E08">
        <w:t xml:space="preserve"> </w:t>
      </w:r>
      <w:r w:rsidR="002A1B47">
        <w:t>system categorization</w:t>
      </w:r>
      <w:r w:rsidR="002A1B47" w:rsidRPr="001A0E08">
        <w:t xml:space="preserve"> levels to </w:t>
      </w:r>
      <w:r w:rsidR="002A1B47">
        <w:t>NIST 800-63-3</w:t>
      </w:r>
      <w:r w:rsidR="002A1B47" w:rsidRPr="001A0E08">
        <w:t xml:space="preserve">’s levels as shown </w:t>
      </w:r>
      <w:r w:rsidR="002A1B47">
        <w:t>in</w:t>
      </w:r>
      <w:r w:rsidR="002A1B47" w:rsidRPr="001A0E08">
        <w:t xml:space="preserve"> Table </w:t>
      </w:r>
      <w:r w:rsidR="002A1B47">
        <w:t>21.</w:t>
      </w:r>
    </w:p>
    <w:p w14:paraId="327BADB0" w14:textId="572FE8B2" w:rsidR="00F377C4" w:rsidRPr="00372FA8" w:rsidRDefault="00F377C4" w:rsidP="006D732A"/>
    <w:p w14:paraId="4DC2F960" w14:textId="77777777" w:rsidR="00F377C4" w:rsidRDefault="00F377C4" w:rsidP="00425C34">
      <w:pPr>
        <w:pStyle w:val="ListParagraph"/>
        <w:numPr>
          <w:ilvl w:val="0"/>
          <w:numId w:val="10"/>
        </w:numPr>
      </w:pPr>
      <w:r>
        <w:t>IAL – refers to the identity proofing process.</w:t>
      </w:r>
    </w:p>
    <w:p w14:paraId="4BE5B9CE" w14:textId="77777777" w:rsidR="00F377C4" w:rsidRDefault="00F377C4" w:rsidP="00425C34">
      <w:pPr>
        <w:pStyle w:val="ListParagraph"/>
        <w:numPr>
          <w:ilvl w:val="0"/>
          <w:numId w:val="10"/>
        </w:numPr>
      </w:pPr>
      <w:r>
        <w:t>AAL – refers to the authentication process.</w:t>
      </w:r>
    </w:p>
    <w:p w14:paraId="4715FD2F" w14:textId="290F0F67" w:rsidR="00F377C4" w:rsidRDefault="00F377C4" w:rsidP="00425C34">
      <w:pPr>
        <w:pStyle w:val="ListParagraph"/>
        <w:numPr>
          <w:ilvl w:val="0"/>
          <w:numId w:val="10"/>
        </w:numPr>
      </w:pPr>
      <w:r>
        <w:t>FAL – refers to the strength of an assertion in a federated environment, used to communicate authentication and attribute information (if applicable) to a relying party (RP).</w:t>
      </w:r>
    </w:p>
    <w:p w14:paraId="319EDCC0" w14:textId="457DCBE9" w:rsidR="00F377C4" w:rsidRDefault="00F377C4" w:rsidP="006D732A"/>
    <w:p w14:paraId="36878213" w14:textId="3CDA87B6" w:rsidR="00F377C4" w:rsidRPr="009E2DBA" w:rsidRDefault="00F377C4" w:rsidP="002A1B47">
      <w:pPr>
        <w:pStyle w:val="Caption"/>
      </w:pPr>
      <w:bookmarkStart w:id="361" w:name="_Toc109033030"/>
      <w:r w:rsidRPr="009E2DBA">
        <w:lastRenderedPageBreak/>
        <w:t xml:space="preserve">Table </w:t>
      </w:r>
      <w:fldSimple w:instr=" SEQ Table \* ARABIC ">
        <w:r w:rsidR="00B91D99">
          <w:rPr>
            <w:noProof/>
          </w:rPr>
          <w:t>21</w:t>
        </w:r>
      </w:fldSimple>
      <w:r>
        <w:t>.</w:t>
      </w:r>
      <w:r w:rsidRPr="009E2DBA">
        <w:t xml:space="preserve"> </w:t>
      </w:r>
      <w:r w:rsidRPr="009B1D7F">
        <w:t xml:space="preserve">Mapping </w:t>
      </w:r>
      <w:r w:rsidR="00684914">
        <w:t>StateRAMP</w:t>
      </w:r>
      <w:r w:rsidRPr="009B1D7F">
        <w:t xml:space="preserve"> </w:t>
      </w:r>
      <w:r w:rsidR="00E94F43">
        <w:t xml:space="preserve">Impact </w:t>
      </w:r>
      <w:r w:rsidRPr="009B1D7F">
        <w:t>Levels to NIST SP 800-</w:t>
      </w:r>
      <w:r>
        <w:t>63-3</w:t>
      </w:r>
      <w:r w:rsidRPr="009B1D7F">
        <w:t xml:space="preserve"> Levels</w:t>
      </w:r>
      <w:bookmarkEnd w:id="361"/>
    </w:p>
    <w:tbl>
      <w:tblPr>
        <w:tblStyle w:val="FedRamp"/>
        <w:tblW w:w="0" w:type="auto"/>
        <w:jc w:val="center"/>
        <w:tblLook w:val="04A0" w:firstRow="1" w:lastRow="0" w:firstColumn="1" w:lastColumn="0" w:noHBand="0" w:noVBand="1"/>
      </w:tblPr>
      <w:tblGrid>
        <w:gridCol w:w="1546"/>
        <w:gridCol w:w="2083"/>
        <w:gridCol w:w="1904"/>
        <w:gridCol w:w="1705"/>
      </w:tblGrid>
      <w:tr w:rsidR="00092D2B" w:rsidRPr="00AF7107" w14:paraId="3041E2AE" w14:textId="77777777" w:rsidTr="00457394">
        <w:trPr>
          <w:cnfStyle w:val="100000000000" w:firstRow="1" w:lastRow="0" w:firstColumn="0" w:lastColumn="0" w:oddVBand="0" w:evenVBand="0" w:oddHBand="0" w:evenHBand="0" w:firstRowFirstColumn="0" w:firstRowLastColumn="0" w:lastRowFirstColumn="0" w:lastRowLastColumn="0"/>
          <w:tblHeader/>
          <w:jc w:val="center"/>
        </w:trPr>
        <w:tc>
          <w:tcPr>
            <w:tcW w:w="0" w:type="dxa"/>
            <w:hideMark/>
          </w:tcPr>
          <w:p w14:paraId="0795E1F5" w14:textId="1B90BF35" w:rsidR="00F377C4" w:rsidRPr="00F320EC" w:rsidRDefault="00684914" w:rsidP="00F320EC">
            <w:pPr>
              <w:rPr>
                <w:rFonts w:asciiTheme="minorHAnsi" w:hAnsiTheme="minorHAnsi" w:cstheme="minorHAnsi"/>
              </w:rPr>
            </w:pPr>
            <w:r w:rsidRPr="00F320EC">
              <w:rPr>
                <w:rFonts w:asciiTheme="minorHAnsi" w:hAnsiTheme="minorHAnsi" w:cstheme="minorHAnsi"/>
              </w:rPr>
              <w:t>StateRAMP</w:t>
            </w:r>
            <w:r w:rsidR="00F377C4" w:rsidRPr="00F320EC">
              <w:rPr>
                <w:rFonts w:asciiTheme="minorHAnsi" w:hAnsiTheme="minorHAnsi" w:cstheme="minorHAnsi"/>
              </w:rPr>
              <w:t xml:space="preserve"> System Categorization</w:t>
            </w:r>
          </w:p>
        </w:tc>
        <w:tc>
          <w:tcPr>
            <w:tcW w:w="2083" w:type="dxa"/>
            <w:hideMark/>
          </w:tcPr>
          <w:p w14:paraId="1C0A1952" w14:textId="77777777" w:rsidR="00F377C4" w:rsidRPr="00F320EC" w:rsidRDefault="00F377C4" w:rsidP="00F320EC">
            <w:pPr>
              <w:rPr>
                <w:rFonts w:asciiTheme="minorHAnsi" w:hAnsiTheme="minorHAnsi" w:cstheme="minorHAnsi"/>
              </w:rPr>
            </w:pPr>
            <w:r w:rsidRPr="00F320EC">
              <w:rPr>
                <w:rFonts w:asciiTheme="minorHAnsi" w:hAnsiTheme="minorHAnsi" w:cstheme="minorHAnsi"/>
              </w:rPr>
              <w:t>Identity Assurance Level (IAL)</w:t>
            </w:r>
          </w:p>
        </w:tc>
        <w:tc>
          <w:tcPr>
            <w:tcW w:w="1904" w:type="dxa"/>
            <w:hideMark/>
          </w:tcPr>
          <w:p w14:paraId="4A7A23CC" w14:textId="77777777" w:rsidR="00F377C4" w:rsidRPr="00F320EC" w:rsidRDefault="00F377C4" w:rsidP="00F320EC">
            <w:pPr>
              <w:rPr>
                <w:rFonts w:asciiTheme="minorHAnsi" w:hAnsiTheme="minorHAnsi" w:cstheme="minorHAnsi"/>
              </w:rPr>
            </w:pPr>
            <w:r w:rsidRPr="00F320EC">
              <w:rPr>
                <w:rFonts w:asciiTheme="minorHAnsi" w:hAnsiTheme="minorHAnsi" w:cstheme="minorHAnsi"/>
              </w:rPr>
              <w:t>Authenticator Assurance Level (AAL)</w:t>
            </w:r>
          </w:p>
        </w:tc>
        <w:tc>
          <w:tcPr>
            <w:tcW w:w="1705" w:type="dxa"/>
            <w:hideMark/>
          </w:tcPr>
          <w:p w14:paraId="4ABC2E1D" w14:textId="77777777" w:rsidR="00F377C4" w:rsidRPr="00F320EC" w:rsidRDefault="00F377C4" w:rsidP="00F320EC">
            <w:pPr>
              <w:rPr>
                <w:rFonts w:asciiTheme="minorHAnsi" w:hAnsiTheme="minorHAnsi" w:cstheme="minorHAnsi"/>
              </w:rPr>
            </w:pPr>
            <w:r w:rsidRPr="00F320EC">
              <w:rPr>
                <w:rFonts w:asciiTheme="minorHAnsi" w:hAnsiTheme="minorHAnsi" w:cstheme="minorHAnsi"/>
              </w:rPr>
              <w:t>Federation Assurance Level (FAL)</w:t>
            </w:r>
          </w:p>
        </w:tc>
      </w:tr>
      <w:tr w:rsidR="0000235A" w:rsidRPr="00AF7107" w14:paraId="2D032D9E" w14:textId="77777777" w:rsidTr="00457394">
        <w:trPr>
          <w:jc w:val="center"/>
        </w:trPr>
        <w:tc>
          <w:tcPr>
            <w:tcW w:w="0" w:type="dxa"/>
            <w:hideMark/>
          </w:tcPr>
          <w:p w14:paraId="1EC7ADE2" w14:textId="0B8880E3" w:rsidR="004B2799" w:rsidRPr="00AF7107" w:rsidRDefault="004B2799" w:rsidP="00F1794F">
            <w:r>
              <w:t>Moderate</w:t>
            </w:r>
          </w:p>
        </w:tc>
        <w:tc>
          <w:tcPr>
            <w:tcW w:w="2083" w:type="dxa"/>
            <w:hideMark/>
          </w:tcPr>
          <w:p w14:paraId="6D66871F" w14:textId="229C8442" w:rsidR="004B2799" w:rsidRPr="00AF7107" w:rsidRDefault="004B2799" w:rsidP="00F1794F">
            <w:r w:rsidRPr="00AF7107">
              <w:t>IAL</w:t>
            </w:r>
            <w:r>
              <w:t>2</w:t>
            </w:r>
            <w:r w:rsidRPr="00AF7107">
              <w:t xml:space="preserve">: </w:t>
            </w:r>
            <w:r w:rsidR="00197B51">
              <w:t>In-person or remote</w:t>
            </w:r>
            <w:r w:rsidR="000A1858">
              <w:t xml:space="preserve"> involving a </w:t>
            </w:r>
            <w:r w:rsidR="00592EC5">
              <w:t>“trusted referee”</w:t>
            </w:r>
            <w:r w:rsidR="00F70818">
              <w:t xml:space="preserve"> </w:t>
            </w:r>
            <w:r w:rsidR="00F70818" w:rsidRPr="00F70818">
              <w:t>In-person or remote, potentially involving a “trusted referee” (e.g., provide credential document for physical or backend verification with authoritative source)</w:t>
            </w:r>
            <w:r w:rsidR="00F70818">
              <w:t>, address verification and biometric collection not required</w:t>
            </w:r>
          </w:p>
        </w:tc>
        <w:tc>
          <w:tcPr>
            <w:tcW w:w="1904" w:type="dxa"/>
            <w:hideMark/>
          </w:tcPr>
          <w:p w14:paraId="115AB02B" w14:textId="236BE450" w:rsidR="004B2799" w:rsidRPr="00AF7107" w:rsidRDefault="004B2799" w:rsidP="00F1794F">
            <w:r w:rsidRPr="00AF7107">
              <w:t>AAL</w:t>
            </w:r>
            <w:r>
              <w:t>2</w:t>
            </w:r>
            <w:r w:rsidRPr="00AF7107">
              <w:t xml:space="preserve">: </w:t>
            </w:r>
            <w:r w:rsidR="00E9350F">
              <w:t>Must</w:t>
            </w:r>
            <w:r w:rsidR="009E6C61">
              <w:t xml:space="preserve"> </w:t>
            </w:r>
            <w:r w:rsidR="00E9350F">
              <w:t>us</w:t>
            </w:r>
            <w:r w:rsidR="00677E69">
              <w:t>e</w:t>
            </w:r>
            <w:r w:rsidR="009E6C61">
              <w:t xml:space="preserve"> </w:t>
            </w:r>
            <w:r w:rsidRPr="00AF7107">
              <w:t>multi-factor</w:t>
            </w:r>
            <w:r w:rsidR="00867093">
              <w:t>, not single factor,</w:t>
            </w:r>
            <w:r w:rsidR="009E6C61">
              <w:t xml:space="preserve"> which could be a combination of </w:t>
            </w:r>
            <w:r w:rsidR="00D61B01">
              <w:t>something you have, know,</w:t>
            </w:r>
            <w:r w:rsidR="007321D2">
              <w:t xml:space="preserve"> </w:t>
            </w:r>
            <w:r w:rsidR="00D61B01">
              <w:t>(e.g., password or PIN)</w:t>
            </w:r>
            <w:r w:rsidR="00E5469B">
              <w:t>. It is required.</w:t>
            </w:r>
            <w:r w:rsidR="00867093">
              <w:t xml:space="preserve"> Using approved cryptographic techniques not required.</w:t>
            </w:r>
          </w:p>
        </w:tc>
        <w:tc>
          <w:tcPr>
            <w:tcW w:w="1705" w:type="dxa"/>
            <w:hideMark/>
          </w:tcPr>
          <w:p w14:paraId="5F25177E" w14:textId="4542015B" w:rsidR="004B2799" w:rsidRPr="00AF7107" w:rsidRDefault="004B2799" w:rsidP="00F1794F">
            <w:r w:rsidRPr="00AF7107">
              <w:t>FAL</w:t>
            </w:r>
            <w:r>
              <w:t>2</w:t>
            </w:r>
            <w:r w:rsidRPr="00AF7107">
              <w:t xml:space="preserve">: </w:t>
            </w:r>
            <w:r w:rsidR="00D25C43" w:rsidRPr="00D25C43">
              <w:t>Permits the relying party to receive a bearer assertion from an identity provider. The identity provider must sign the assertion using approved cryptography</w:t>
            </w:r>
            <w:r w:rsidR="00D25C43" w:rsidRPr="00D25C43" w:rsidDel="00B906B1">
              <w:t xml:space="preserve"> </w:t>
            </w:r>
          </w:p>
        </w:tc>
      </w:tr>
      <w:tr w:rsidR="0000235A" w:rsidRPr="00AF7107" w14:paraId="5A21FC8D" w14:textId="77777777" w:rsidTr="00457394">
        <w:trPr>
          <w:jc w:val="center"/>
        </w:trPr>
        <w:tc>
          <w:tcPr>
            <w:tcW w:w="0" w:type="dxa"/>
          </w:tcPr>
          <w:p w14:paraId="30D9424F" w14:textId="3C33EBFD" w:rsidR="004B2799" w:rsidRDefault="004B2799" w:rsidP="00F1794F">
            <w:r>
              <w:t>Low+</w:t>
            </w:r>
          </w:p>
        </w:tc>
        <w:tc>
          <w:tcPr>
            <w:tcW w:w="2083" w:type="dxa"/>
          </w:tcPr>
          <w:p w14:paraId="134EB347" w14:textId="44A0709E" w:rsidR="00092D2B" w:rsidRDefault="00092D2B" w:rsidP="00F1794F">
            <w:r w:rsidRPr="00AF7107">
              <w:t>IAL</w:t>
            </w:r>
            <w:r>
              <w:t>2</w:t>
            </w:r>
            <w:r w:rsidRPr="00AF7107">
              <w:t xml:space="preserve">: </w:t>
            </w:r>
            <w:r>
              <w:t xml:space="preserve">In-person or remote involving a “trusted referee” </w:t>
            </w:r>
            <w:r w:rsidRPr="00F70818">
              <w:t>In-person or remote, potentially involving a “trusted referee” (e.g., provide credential document for physical or backend verification with authoritative source)</w:t>
            </w:r>
            <w:r>
              <w:t>, address verification and biometric collection not required</w:t>
            </w:r>
          </w:p>
          <w:p w14:paraId="19D18B98" w14:textId="33CB40E9" w:rsidR="004B2799" w:rsidRPr="00AF7107" w:rsidRDefault="004B2799" w:rsidP="00F1794F"/>
        </w:tc>
        <w:tc>
          <w:tcPr>
            <w:tcW w:w="1904" w:type="dxa"/>
          </w:tcPr>
          <w:p w14:paraId="16E51738" w14:textId="0BBB93F6" w:rsidR="004B2799" w:rsidRPr="00AF7107" w:rsidRDefault="00092D2B" w:rsidP="00F1794F">
            <w:r w:rsidRPr="00AF7107">
              <w:t>AAL</w:t>
            </w:r>
            <w:r>
              <w:t>2</w:t>
            </w:r>
            <w:r w:rsidRPr="00AF7107">
              <w:t xml:space="preserve">: </w:t>
            </w:r>
            <w:r>
              <w:t xml:space="preserve">Must use </w:t>
            </w:r>
            <w:r w:rsidRPr="00AF7107">
              <w:t>multi-factor</w:t>
            </w:r>
            <w:r>
              <w:t>, not single factor, which could be a combination of something you have, know, (e.g., password or PIN). It is required. Using approved cryptographic techniques not required.</w:t>
            </w:r>
          </w:p>
        </w:tc>
        <w:tc>
          <w:tcPr>
            <w:tcW w:w="1705" w:type="dxa"/>
          </w:tcPr>
          <w:p w14:paraId="6DB88061" w14:textId="5ABDC02E" w:rsidR="004B2799" w:rsidRPr="00AF7107" w:rsidRDefault="004B2799" w:rsidP="00F1794F"/>
        </w:tc>
      </w:tr>
      <w:tr w:rsidR="0000235A" w:rsidRPr="00AF7107" w14:paraId="5C2B6CA1" w14:textId="59EFE38A" w:rsidTr="00457394">
        <w:trPr>
          <w:jc w:val="center"/>
        </w:trPr>
        <w:tc>
          <w:tcPr>
            <w:tcW w:w="0" w:type="dxa"/>
          </w:tcPr>
          <w:p w14:paraId="6DF9CF00" w14:textId="06E3466B" w:rsidR="004B2799" w:rsidRPr="00AF7107" w:rsidRDefault="004B2799" w:rsidP="00F1794F">
            <w:r>
              <w:t>Low</w:t>
            </w:r>
          </w:p>
        </w:tc>
        <w:tc>
          <w:tcPr>
            <w:tcW w:w="2083" w:type="dxa"/>
          </w:tcPr>
          <w:p w14:paraId="23873394" w14:textId="58113AAE" w:rsidR="004B2799" w:rsidRPr="00AF7107" w:rsidRDefault="004B2799" w:rsidP="00F1794F">
            <w:r w:rsidRPr="00AF7107">
              <w:t>IAL1: Self-asserted</w:t>
            </w:r>
          </w:p>
        </w:tc>
        <w:tc>
          <w:tcPr>
            <w:tcW w:w="1904" w:type="dxa"/>
          </w:tcPr>
          <w:p w14:paraId="14D282EB" w14:textId="28050DD0" w:rsidR="004B2799" w:rsidRPr="00AF7107" w:rsidRDefault="004B2799" w:rsidP="00F1794F">
            <w:r w:rsidRPr="00AF7107">
              <w:t>AAL1: Single-factor or multi-factor</w:t>
            </w:r>
          </w:p>
        </w:tc>
        <w:tc>
          <w:tcPr>
            <w:tcW w:w="1705" w:type="dxa"/>
          </w:tcPr>
          <w:p w14:paraId="6AF53627" w14:textId="64EFADEA" w:rsidR="004B2799" w:rsidRPr="00AF7107" w:rsidRDefault="004B2799" w:rsidP="00F1794F">
            <w:r w:rsidRPr="00AF7107">
              <w:t>FAL1: Assertion is digitally signed by the identity provider</w:t>
            </w:r>
          </w:p>
        </w:tc>
      </w:tr>
    </w:tbl>
    <w:p w14:paraId="65BCE03D" w14:textId="77777777" w:rsidR="00F377C4" w:rsidRDefault="00F377C4" w:rsidP="006D732A"/>
    <w:p w14:paraId="19F374A1" w14:textId="77777777" w:rsidR="00F377C4" w:rsidRPr="00372FA8" w:rsidRDefault="00F377C4" w:rsidP="006D732A">
      <w:r w:rsidRPr="00372FA8">
        <w:t xml:space="preserve">Selecting the appropriate </w:t>
      </w:r>
      <w:r>
        <w:t>Digital Identity</w:t>
      </w:r>
      <w:r w:rsidRPr="00372FA8">
        <w:t xml:space="preserve"> level for a system enables the system owner to determine the right system authentication technology solution for the selected </w:t>
      </w:r>
      <w:r>
        <w:t>Digital Identity</w:t>
      </w:r>
      <w:r w:rsidRPr="00372FA8">
        <w:t xml:space="preserve"> level</w:t>
      </w:r>
      <w:r>
        <w:t>s</w:t>
      </w:r>
      <w:r w:rsidRPr="00372FA8">
        <w:t xml:space="preserve">. Guidance on selecting the system authentication technology solution is available in </w:t>
      </w:r>
      <w:r>
        <w:t>NIST SP</w:t>
      </w:r>
      <w:r w:rsidRPr="00372FA8">
        <w:t xml:space="preserve"> 800-63</w:t>
      </w:r>
      <w:r>
        <w:t>-3</w:t>
      </w:r>
      <w:r w:rsidRPr="00372FA8">
        <w:t>.</w:t>
      </w:r>
    </w:p>
    <w:p w14:paraId="2BCE109E" w14:textId="77777777" w:rsidR="00F377C4" w:rsidRPr="00372FA8" w:rsidRDefault="00F377C4" w:rsidP="005B05AD">
      <w:pPr>
        <w:pStyle w:val="Heading2"/>
      </w:pPr>
      <w:bookmarkStart w:id="362" w:name="_Toc454692745"/>
      <w:bookmarkStart w:id="363" w:name="_Toc464802512"/>
      <w:bookmarkStart w:id="364" w:name="_Toc520893520"/>
      <w:bookmarkStart w:id="365" w:name="_Toc117231969"/>
      <w:r w:rsidRPr="00372FA8">
        <w:t>Review Maximum Potential Impact Levels</w:t>
      </w:r>
      <w:bookmarkEnd w:id="362"/>
      <w:bookmarkEnd w:id="363"/>
      <w:bookmarkEnd w:id="364"/>
      <w:bookmarkEnd w:id="365"/>
    </w:p>
    <w:p w14:paraId="1B6045DB" w14:textId="2160BCE9" w:rsidR="00F377C4" w:rsidRDefault="00120528" w:rsidP="006D732A">
      <w:sdt>
        <w:sdtPr>
          <w:rPr>
            <w:rStyle w:val="UserInputChar"/>
          </w:rPr>
          <w:alias w:val="SP Name"/>
          <w:tag w:val="spname"/>
          <w:id w:val="59833039"/>
          <w:dataBinding w:xpath="/root[1]/companyinfo[1]/cspname[1]" w:storeItemID="{44BEC3F7-CE87-4EB0-838F-88333877F166}"/>
          <w:text/>
        </w:sdtPr>
        <w:sdtEndPr>
          <w:rPr>
            <w:rStyle w:val="UserInputChar"/>
          </w:rPr>
        </w:sdtEndPr>
        <w:sdtContent>
          <w:r w:rsidR="00E94F43" w:rsidRPr="00FE38EA">
            <w:rPr>
              <w:rStyle w:val="UserInputChar"/>
            </w:rPr>
            <w:t>&lt;SP Name&gt;</w:t>
          </w:r>
        </w:sdtContent>
      </w:sdt>
      <w:r w:rsidR="00F377C4" w:rsidRPr="00372FA8">
        <w:t xml:space="preserve"> has assessed the potential risk from </w:t>
      </w:r>
      <w:r w:rsidR="00F377C4">
        <w:t>Digital Identity</w:t>
      </w:r>
      <w:r w:rsidR="00F377C4" w:rsidRPr="00372FA8">
        <w:t xml:space="preserve"> errors, or </w:t>
      </w:r>
      <w:r w:rsidR="00F377C4">
        <w:t>Digital Identity</w:t>
      </w:r>
      <w:r w:rsidR="00F377C4" w:rsidRPr="00372FA8">
        <w:t xml:space="preserve"> misuse, related to a user’s asserted identity</w:t>
      </w:r>
      <w:r w:rsidR="002A1B47">
        <w:t xml:space="preserve">. </w:t>
      </w:r>
      <w:sdt>
        <w:sdtPr>
          <w:rPr>
            <w:rStyle w:val="UserInputChar"/>
          </w:rPr>
          <w:alias w:val="SP Name"/>
          <w:tag w:val="spname"/>
          <w:id w:val="2125495380"/>
          <w:dataBinding w:xpath="/root[1]/companyinfo[1]/cspname[1]" w:storeItemID="{44BEC3F7-CE87-4EB0-838F-88333877F166}"/>
          <w:text/>
        </w:sdtPr>
        <w:sdtEndPr>
          <w:rPr>
            <w:rStyle w:val="UserInputChar"/>
          </w:rPr>
        </w:sdtEndPr>
        <w:sdtContent>
          <w:r w:rsidR="00E94F43" w:rsidRPr="00FE38EA">
            <w:rPr>
              <w:rStyle w:val="UserInputChar"/>
            </w:rPr>
            <w:t>&lt;SP Name&gt;</w:t>
          </w:r>
        </w:sdtContent>
      </w:sdt>
      <w:r w:rsidR="00F377C4" w:rsidRPr="00372FA8">
        <w:t xml:space="preserve"> has taken into consideration the potential for harm (impact) </w:t>
      </w:r>
      <w:r w:rsidR="00F377C4" w:rsidRPr="00372FA8">
        <w:lastRenderedPageBreak/>
        <w:t xml:space="preserve">and the likelihood of the occurrence of the harm and has identified an impact profile as found in </w:t>
      </w:r>
      <w:r w:rsidR="00F377C4" w:rsidRPr="00372FA8">
        <w:fldChar w:fldCharType="begin"/>
      </w:r>
      <w:r w:rsidR="00F377C4" w:rsidRPr="00372FA8">
        <w:instrText xml:space="preserve"> REF _Ref443964920 \h </w:instrText>
      </w:r>
      <w:r w:rsidR="00F377C4" w:rsidRPr="00372FA8">
        <w:fldChar w:fldCharType="separate"/>
      </w:r>
      <w:r w:rsidR="00F377C4" w:rsidRPr="009E2DBA">
        <w:t xml:space="preserve">Table </w:t>
      </w:r>
      <w:r w:rsidR="002A1B47">
        <w:rPr>
          <w:noProof/>
        </w:rPr>
        <w:t>22</w:t>
      </w:r>
      <w:r w:rsidR="00F377C4" w:rsidRPr="009E2DBA">
        <w:t xml:space="preserve"> Potential Impacts for Assurance Levels</w:t>
      </w:r>
      <w:r w:rsidR="00F377C4" w:rsidRPr="00372FA8">
        <w:fldChar w:fldCharType="end"/>
      </w:r>
      <w:r w:rsidR="00F377C4" w:rsidRPr="00372FA8">
        <w:t>.</w:t>
      </w:r>
    </w:p>
    <w:p w14:paraId="02C82355" w14:textId="77777777" w:rsidR="002A1B47" w:rsidRPr="00372FA8" w:rsidRDefault="002A1B47" w:rsidP="006D732A"/>
    <w:p w14:paraId="5764AED6" w14:textId="609CA122" w:rsidR="00F377C4" w:rsidRDefault="00F377C4" w:rsidP="006D732A">
      <w:r w:rsidRPr="00372FA8">
        <w:t>Assurance is defined as 1) the degree of confidence in the vetting process used to establish the identity of the individual to whom the credential was issued, and 2) the degree of confidence that the individual who uses the credential is the individual to whom the credential was issued.</w:t>
      </w:r>
    </w:p>
    <w:p w14:paraId="73DE80DF" w14:textId="77777777" w:rsidR="002A1B47" w:rsidRPr="00372FA8" w:rsidRDefault="002A1B47" w:rsidP="006D732A"/>
    <w:p w14:paraId="4C941E22" w14:textId="213F4C17" w:rsidR="00F377C4" w:rsidRPr="009E2DBA" w:rsidRDefault="00F377C4" w:rsidP="002A1B47">
      <w:pPr>
        <w:pStyle w:val="Caption"/>
      </w:pPr>
      <w:bookmarkStart w:id="366" w:name="_Ref443964920"/>
      <w:bookmarkStart w:id="367" w:name="_Toc443965650"/>
      <w:bookmarkStart w:id="368" w:name="_Toc109033031"/>
      <w:r w:rsidRPr="009E2DBA">
        <w:t xml:space="preserve">Table </w:t>
      </w:r>
      <w:fldSimple w:instr=" SEQ Table \* ARABIC ">
        <w:r w:rsidR="00B91D99">
          <w:rPr>
            <w:noProof/>
          </w:rPr>
          <w:t>22</w:t>
        </w:r>
      </w:fldSimple>
      <w:r>
        <w:t>.</w:t>
      </w:r>
      <w:r w:rsidRPr="009E2DBA">
        <w:t xml:space="preserve"> Potential Impacts for Assurance Levels</w:t>
      </w:r>
      <w:bookmarkEnd w:id="366"/>
      <w:bookmarkEnd w:id="367"/>
      <w:bookmarkEnd w:id="368"/>
    </w:p>
    <w:tbl>
      <w:tblPr>
        <w:tblStyle w:val="TableGrid"/>
        <w:tblW w:w="5000" w:type="pct"/>
        <w:jc w:val="center"/>
        <w:tblLook w:val="04A0" w:firstRow="1" w:lastRow="0" w:firstColumn="1" w:lastColumn="0" w:noHBand="0" w:noVBand="1"/>
      </w:tblPr>
      <w:tblGrid>
        <w:gridCol w:w="4897"/>
        <w:gridCol w:w="1400"/>
        <w:gridCol w:w="1610"/>
        <w:gridCol w:w="1448"/>
      </w:tblGrid>
      <w:tr w:rsidR="00F377C4" w:rsidRPr="00372FA8" w14:paraId="2166E22F" w14:textId="77777777" w:rsidTr="00F377C4">
        <w:trPr>
          <w:cantSplit/>
          <w:tblHeader/>
          <w:jc w:val="center"/>
        </w:trPr>
        <w:tc>
          <w:tcPr>
            <w:tcW w:w="2654" w:type="pct"/>
            <w:tcBorders>
              <w:top w:val="nil"/>
              <w:left w:val="nil"/>
              <w:bottom w:val="single" w:sz="4" w:space="0" w:color="7F7F7F" w:themeColor="text1" w:themeTint="80"/>
              <w:right w:val="single" w:sz="4" w:space="0" w:color="7F7F7F" w:themeColor="text1" w:themeTint="80"/>
            </w:tcBorders>
            <w:tcMar>
              <w:top w:w="86" w:type="dxa"/>
              <w:left w:w="115" w:type="dxa"/>
              <w:bottom w:w="86" w:type="dxa"/>
              <w:right w:w="115" w:type="dxa"/>
            </w:tcMar>
          </w:tcPr>
          <w:p w14:paraId="6954E8BF" w14:textId="77777777" w:rsidR="00F377C4" w:rsidRPr="00372FA8" w:rsidRDefault="00F377C4" w:rsidP="00671A8F">
            <w:pPr>
              <w:pStyle w:val="TableHeading"/>
            </w:pPr>
          </w:p>
        </w:tc>
        <w:tc>
          <w:tcPr>
            <w:tcW w:w="2346"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5B9BD5" w:themeFill="accent5"/>
            <w:tcMar>
              <w:top w:w="86" w:type="dxa"/>
              <w:left w:w="115" w:type="dxa"/>
              <w:bottom w:w="86" w:type="dxa"/>
              <w:right w:w="115" w:type="dxa"/>
            </w:tcMar>
          </w:tcPr>
          <w:p w14:paraId="7971E4E3" w14:textId="77777777" w:rsidR="00F377C4" w:rsidRPr="00F320EC" w:rsidRDefault="00F377C4" w:rsidP="00F320EC">
            <w:pPr>
              <w:jc w:val="center"/>
              <w:rPr>
                <w:b/>
                <w:bCs/>
                <w:color w:val="FFFFFF" w:themeColor="background1"/>
              </w:rPr>
            </w:pPr>
            <w:r w:rsidRPr="00F320EC">
              <w:rPr>
                <w:b/>
                <w:bCs/>
                <w:color w:val="FFFFFF" w:themeColor="background1"/>
              </w:rPr>
              <w:t>Assurance Level Impact Profile</w:t>
            </w:r>
          </w:p>
        </w:tc>
      </w:tr>
      <w:tr w:rsidR="00F377C4" w:rsidRPr="00372FA8" w14:paraId="7B59778A" w14:textId="77777777" w:rsidTr="00DD76CA">
        <w:trPr>
          <w:cantSplit/>
          <w:tblHeader/>
          <w:jc w:val="center"/>
        </w:trPr>
        <w:tc>
          <w:tcPr>
            <w:tcW w:w="265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5B9BD5" w:themeFill="accent5"/>
            <w:tcMar>
              <w:top w:w="86" w:type="dxa"/>
              <w:left w:w="115" w:type="dxa"/>
              <w:bottom w:w="86" w:type="dxa"/>
              <w:right w:w="115" w:type="dxa"/>
            </w:tcMar>
          </w:tcPr>
          <w:p w14:paraId="02FFF986" w14:textId="379AB1C3" w:rsidR="00F377C4" w:rsidRPr="00F320EC" w:rsidRDefault="00F377C4" w:rsidP="00F320EC">
            <w:pPr>
              <w:jc w:val="center"/>
              <w:rPr>
                <w:b/>
                <w:bCs/>
              </w:rPr>
            </w:pPr>
            <w:r w:rsidRPr="00F320EC">
              <w:rPr>
                <w:b/>
                <w:bCs/>
                <w:color w:val="FFFFFF" w:themeColor="background1"/>
              </w:rPr>
              <w:t>Potential Impact Categories</w:t>
            </w:r>
          </w:p>
        </w:tc>
        <w:tc>
          <w:tcPr>
            <w:tcW w:w="78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5B9BD5" w:themeFill="accent5"/>
            <w:tcMar>
              <w:top w:w="86" w:type="dxa"/>
              <w:left w:w="115" w:type="dxa"/>
              <w:bottom w:w="86" w:type="dxa"/>
              <w:right w:w="115" w:type="dxa"/>
            </w:tcMar>
          </w:tcPr>
          <w:p w14:paraId="311431FE" w14:textId="77777777" w:rsidR="00F377C4" w:rsidRPr="00F320EC" w:rsidRDefault="00F377C4" w:rsidP="00F320EC">
            <w:pPr>
              <w:jc w:val="center"/>
              <w:rPr>
                <w:b/>
                <w:bCs/>
                <w:color w:val="FFFFFF" w:themeColor="background1"/>
              </w:rPr>
            </w:pPr>
            <w:r w:rsidRPr="00F320EC">
              <w:rPr>
                <w:b/>
                <w:bCs/>
                <w:color w:val="FFFFFF" w:themeColor="background1"/>
              </w:rPr>
              <w:t>1</w:t>
            </w:r>
          </w:p>
        </w:tc>
        <w:tc>
          <w:tcPr>
            <w:tcW w:w="75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5B9BD5" w:themeFill="accent5"/>
            <w:tcMar>
              <w:top w:w="86" w:type="dxa"/>
              <w:left w:w="115" w:type="dxa"/>
              <w:bottom w:w="86" w:type="dxa"/>
              <w:right w:w="115" w:type="dxa"/>
            </w:tcMar>
          </w:tcPr>
          <w:p w14:paraId="6ECEAC79" w14:textId="77777777" w:rsidR="00F377C4" w:rsidRPr="00F320EC" w:rsidRDefault="00F377C4" w:rsidP="00F320EC">
            <w:pPr>
              <w:jc w:val="center"/>
              <w:rPr>
                <w:b/>
                <w:bCs/>
                <w:color w:val="FFFFFF" w:themeColor="background1"/>
              </w:rPr>
            </w:pPr>
            <w:r w:rsidRPr="00F320EC">
              <w:rPr>
                <w:b/>
                <w:bCs/>
                <w:color w:val="FFFFFF" w:themeColor="background1"/>
              </w:rPr>
              <w:t>2</w:t>
            </w:r>
          </w:p>
        </w:tc>
        <w:tc>
          <w:tcPr>
            <w:tcW w:w="81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5B9BD5" w:themeFill="accent5"/>
            <w:tcMar>
              <w:top w:w="86" w:type="dxa"/>
              <w:left w:w="115" w:type="dxa"/>
              <w:bottom w:w="86" w:type="dxa"/>
              <w:right w:w="115" w:type="dxa"/>
            </w:tcMar>
          </w:tcPr>
          <w:p w14:paraId="09BB8E94" w14:textId="77777777" w:rsidR="00F377C4" w:rsidRPr="00F320EC" w:rsidRDefault="00F377C4" w:rsidP="00F320EC">
            <w:pPr>
              <w:jc w:val="center"/>
              <w:rPr>
                <w:b/>
                <w:bCs/>
                <w:color w:val="FFFFFF" w:themeColor="background1"/>
              </w:rPr>
            </w:pPr>
            <w:r w:rsidRPr="00F320EC">
              <w:rPr>
                <w:b/>
                <w:bCs/>
                <w:color w:val="FFFFFF" w:themeColor="background1"/>
              </w:rPr>
              <w:t>3</w:t>
            </w:r>
          </w:p>
        </w:tc>
      </w:tr>
      <w:tr w:rsidR="00F377C4" w:rsidRPr="00372FA8" w14:paraId="35168D6F" w14:textId="77777777" w:rsidTr="00DD76CA">
        <w:trPr>
          <w:cantSplit/>
          <w:trHeight w:val="24"/>
          <w:jc w:val="center"/>
        </w:trPr>
        <w:tc>
          <w:tcPr>
            <w:tcW w:w="265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324BD6AE" w14:textId="44A249CD" w:rsidR="00F377C4" w:rsidRPr="00AF7107" w:rsidRDefault="00F377C4" w:rsidP="006D732A">
            <w:pPr>
              <w:pStyle w:val="StateRAMPTableText"/>
            </w:pPr>
            <w:r w:rsidRPr="00AF7107">
              <w:t>Inconvenience, distress</w:t>
            </w:r>
            <w:r w:rsidR="00F320EC">
              <w:t>,</w:t>
            </w:r>
            <w:r w:rsidRPr="00AF7107">
              <w:t xml:space="preserve"> or damage to standing or reputation</w:t>
            </w:r>
          </w:p>
        </w:tc>
        <w:tc>
          <w:tcPr>
            <w:tcW w:w="78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22779A45" w14:textId="391549AA" w:rsidR="00F377C4" w:rsidRPr="00AF7107" w:rsidRDefault="00C3425B" w:rsidP="006D732A">
            <w:pPr>
              <w:pStyle w:val="StateRAMPTableText"/>
            </w:pPr>
            <w:r>
              <w:t>Low</w:t>
            </w:r>
          </w:p>
        </w:tc>
        <w:tc>
          <w:tcPr>
            <w:tcW w:w="75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6166005D" w14:textId="29444EE3" w:rsidR="00F377C4" w:rsidRPr="00AF7107" w:rsidRDefault="0001357E" w:rsidP="006D732A">
            <w:pPr>
              <w:pStyle w:val="StateRAMPTableText"/>
            </w:pPr>
            <w:r>
              <w:t>Low+/</w:t>
            </w:r>
            <w:r w:rsidR="00C3425B">
              <w:t>Moderate</w:t>
            </w:r>
          </w:p>
        </w:tc>
        <w:tc>
          <w:tcPr>
            <w:tcW w:w="81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2128CB93" w14:textId="57E90E0E" w:rsidR="00F377C4" w:rsidRPr="00E85B13" w:rsidRDefault="00C17556" w:rsidP="006D732A">
            <w:pPr>
              <w:pStyle w:val="StateRAMPTableText"/>
            </w:pPr>
            <w:r>
              <w:t>N/A</w:t>
            </w:r>
          </w:p>
        </w:tc>
      </w:tr>
      <w:tr w:rsidR="00DD76CA" w:rsidRPr="00372FA8" w14:paraId="4CDC3CE3" w14:textId="77777777" w:rsidTr="00DD76CA">
        <w:trPr>
          <w:cantSplit/>
          <w:jc w:val="center"/>
        </w:trPr>
        <w:tc>
          <w:tcPr>
            <w:tcW w:w="265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3D3CBCA8" w14:textId="77777777" w:rsidR="00DD76CA" w:rsidRPr="00AF7107" w:rsidRDefault="00DD76CA" w:rsidP="006D732A">
            <w:pPr>
              <w:pStyle w:val="StateRAMPTableText"/>
            </w:pPr>
            <w:r w:rsidRPr="00AF7107">
              <w:t>Financial loss or agency liability</w:t>
            </w:r>
          </w:p>
        </w:tc>
        <w:tc>
          <w:tcPr>
            <w:tcW w:w="78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5E1E50FF" w14:textId="40BA65AF" w:rsidR="00DD76CA" w:rsidRPr="00AF7107" w:rsidRDefault="00C3425B" w:rsidP="006D732A">
            <w:pPr>
              <w:pStyle w:val="StateRAMPTableText"/>
            </w:pPr>
            <w:r>
              <w:t>Low</w:t>
            </w:r>
          </w:p>
        </w:tc>
        <w:tc>
          <w:tcPr>
            <w:tcW w:w="75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4C1629EB" w14:textId="243A492F" w:rsidR="00DD76CA" w:rsidRPr="00AF7107" w:rsidRDefault="0001357E" w:rsidP="006D732A">
            <w:pPr>
              <w:pStyle w:val="StateRAMPTableText"/>
            </w:pPr>
            <w:r>
              <w:t>Low+/</w:t>
            </w:r>
            <w:r w:rsidR="00C3425B">
              <w:t>Moderate</w:t>
            </w:r>
          </w:p>
        </w:tc>
        <w:tc>
          <w:tcPr>
            <w:tcW w:w="81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0952E9B3" w14:textId="307A2B26" w:rsidR="00DD76CA" w:rsidRPr="00E85B13" w:rsidRDefault="006B34DC" w:rsidP="006D732A">
            <w:pPr>
              <w:pStyle w:val="StateRAMPTableText"/>
            </w:pPr>
            <w:r>
              <w:t>N/A</w:t>
            </w:r>
          </w:p>
        </w:tc>
      </w:tr>
      <w:tr w:rsidR="00DD76CA" w:rsidRPr="00372FA8" w14:paraId="247D99BA" w14:textId="77777777" w:rsidTr="00DD76CA">
        <w:trPr>
          <w:cantSplit/>
          <w:jc w:val="center"/>
        </w:trPr>
        <w:tc>
          <w:tcPr>
            <w:tcW w:w="265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3818A788" w14:textId="77777777" w:rsidR="00DD76CA" w:rsidRPr="00AF7107" w:rsidRDefault="00DD76CA" w:rsidP="006D732A">
            <w:pPr>
              <w:pStyle w:val="StateRAMPTableText"/>
            </w:pPr>
            <w:r w:rsidRPr="00AF7107">
              <w:t>Harm to agency programs or public interests</w:t>
            </w:r>
          </w:p>
        </w:tc>
        <w:tc>
          <w:tcPr>
            <w:tcW w:w="78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24DFE8CB" w14:textId="59D61836" w:rsidR="00DD76CA" w:rsidRPr="00AF7107" w:rsidRDefault="00E00CA8" w:rsidP="006D732A">
            <w:pPr>
              <w:pStyle w:val="StateRAMPTableText"/>
            </w:pPr>
            <w:r>
              <w:t>Low</w:t>
            </w:r>
          </w:p>
        </w:tc>
        <w:tc>
          <w:tcPr>
            <w:tcW w:w="75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3CF28C29" w14:textId="056BAD6E" w:rsidR="00DD76CA" w:rsidRPr="00AF7107" w:rsidRDefault="0001357E" w:rsidP="006D732A">
            <w:pPr>
              <w:pStyle w:val="StateRAMPTableText"/>
            </w:pPr>
            <w:r>
              <w:t>Low+/</w:t>
            </w:r>
            <w:r w:rsidR="00C3425B">
              <w:t>Moderate</w:t>
            </w:r>
          </w:p>
        </w:tc>
        <w:tc>
          <w:tcPr>
            <w:tcW w:w="81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3FF7E79F" w14:textId="0EE91853" w:rsidR="00DD76CA" w:rsidRPr="00E85B13" w:rsidRDefault="006B34DC" w:rsidP="006D732A">
            <w:pPr>
              <w:pStyle w:val="StateRAMPTableText"/>
            </w:pPr>
            <w:r w:rsidRPr="00AF7107">
              <w:t>N/A</w:t>
            </w:r>
            <w:r w:rsidRPr="00E85B13" w:rsidDel="006B34DC">
              <w:t xml:space="preserve"> </w:t>
            </w:r>
          </w:p>
        </w:tc>
      </w:tr>
      <w:tr w:rsidR="00DD76CA" w:rsidRPr="00372FA8" w14:paraId="74167B48" w14:textId="77777777" w:rsidTr="00DD76CA">
        <w:trPr>
          <w:cantSplit/>
          <w:jc w:val="center"/>
        </w:trPr>
        <w:tc>
          <w:tcPr>
            <w:tcW w:w="265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017F3BAE" w14:textId="77777777" w:rsidR="00DD76CA" w:rsidRPr="00AF7107" w:rsidRDefault="00DD76CA" w:rsidP="006D732A">
            <w:pPr>
              <w:pStyle w:val="StateRAMPTableText"/>
            </w:pPr>
            <w:r w:rsidRPr="00AF7107">
              <w:t>Unauthorized release of sensitive information</w:t>
            </w:r>
          </w:p>
        </w:tc>
        <w:tc>
          <w:tcPr>
            <w:tcW w:w="78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09214427" w14:textId="1F56E6F2" w:rsidR="00DD76CA" w:rsidRPr="00AF7107" w:rsidRDefault="00E00CA8" w:rsidP="006D732A">
            <w:pPr>
              <w:pStyle w:val="StateRAMPTableText"/>
            </w:pPr>
            <w:r>
              <w:t>Low</w:t>
            </w:r>
          </w:p>
        </w:tc>
        <w:tc>
          <w:tcPr>
            <w:tcW w:w="75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5C4039A6" w14:textId="63E68DA1" w:rsidR="00DD76CA" w:rsidRPr="00AF7107" w:rsidRDefault="0001357E" w:rsidP="006D732A">
            <w:pPr>
              <w:pStyle w:val="StateRAMPTableText"/>
            </w:pPr>
            <w:r>
              <w:t>Low+/</w:t>
            </w:r>
            <w:r w:rsidR="00E306B2">
              <w:t>Moderate</w:t>
            </w:r>
          </w:p>
        </w:tc>
        <w:tc>
          <w:tcPr>
            <w:tcW w:w="81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26F08476" w14:textId="1ED450C7" w:rsidR="00DD76CA" w:rsidRPr="00E85B13" w:rsidRDefault="006B34DC" w:rsidP="006D732A">
            <w:pPr>
              <w:pStyle w:val="StateRAMPTableText"/>
            </w:pPr>
            <w:r w:rsidRPr="00AF7107">
              <w:t>N/A</w:t>
            </w:r>
            <w:r w:rsidRPr="00E85B13" w:rsidDel="006C48D4">
              <w:t xml:space="preserve"> </w:t>
            </w:r>
          </w:p>
        </w:tc>
      </w:tr>
      <w:tr w:rsidR="00F377C4" w:rsidRPr="00372FA8" w14:paraId="35836D4B" w14:textId="77777777" w:rsidTr="00DD76CA">
        <w:trPr>
          <w:cantSplit/>
          <w:jc w:val="center"/>
        </w:trPr>
        <w:tc>
          <w:tcPr>
            <w:tcW w:w="265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1D845FE3" w14:textId="77777777" w:rsidR="00F377C4" w:rsidRPr="00AF7107" w:rsidRDefault="00F377C4" w:rsidP="006D732A">
            <w:pPr>
              <w:pStyle w:val="StateRAMPTableText"/>
            </w:pPr>
            <w:r w:rsidRPr="00AF7107">
              <w:t>Personal Safety</w:t>
            </w:r>
          </w:p>
        </w:tc>
        <w:tc>
          <w:tcPr>
            <w:tcW w:w="78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7A5F3C23" w14:textId="522B9C5D" w:rsidR="00F377C4" w:rsidRPr="00AF7107" w:rsidRDefault="00E00CA8" w:rsidP="006D732A">
            <w:pPr>
              <w:pStyle w:val="StateRAMPTableText"/>
            </w:pPr>
            <w:r>
              <w:t>Low</w:t>
            </w:r>
          </w:p>
        </w:tc>
        <w:tc>
          <w:tcPr>
            <w:tcW w:w="75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3292FF28" w14:textId="6E1A6CDB" w:rsidR="00F377C4" w:rsidRPr="00AF7107" w:rsidRDefault="00E00CA8" w:rsidP="006D732A">
            <w:pPr>
              <w:pStyle w:val="StateRAMPTableText"/>
            </w:pPr>
            <w:r w:rsidRPr="00E85B13">
              <w:t xml:space="preserve"> Low+/Mod</w:t>
            </w:r>
          </w:p>
        </w:tc>
        <w:tc>
          <w:tcPr>
            <w:tcW w:w="81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4C535F7F" w14:textId="1998BFE0" w:rsidR="00F377C4" w:rsidRPr="00E85B13" w:rsidRDefault="00F377C4" w:rsidP="006D732A">
            <w:pPr>
              <w:pStyle w:val="StateRAMPTableText"/>
            </w:pPr>
          </w:p>
        </w:tc>
      </w:tr>
      <w:tr w:rsidR="00DD76CA" w:rsidRPr="00372FA8" w14:paraId="666B0B10" w14:textId="77777777" w:rsidTr="00DD76CA">
        <w:trPr>
          <w:cantSplit/>
          <w:jc w:val="center"/>
        </w:trPr>
        <w:tc>
          <w:tcPr>
            <w:tcW w:w="265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0E04AE24" w14:textId="77777777" w:rsidR="00DD76CA" w:rsidRPr="00AF7107" w:rsidRDefault="00DD76CA" w:rsidP="006D732A">
            <w:pPr>
              <w:pStyle w:val="StateRAMPTableText"/>
            </w:pPr>
            <w:r w:rsidRPr="00AF7107">
              <w:t>Civil or criminal violations</w:t>
            </w:r>
          </w:p>
        </w:tc>
        <w:tc>
          <w:tcPr>
            <w:tcW w:w="78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64995106" w14:textId="1405B20B" w:rsidR="00DD76CA" w:rsidRPr="00AF7107" w:rsidRDefault="00E00CA8" w:rsidP="006D732A">
            <w:pPr>
              <w:pStyle w:val="StateRAMPTableText"/>
            </w:pPr>
            <w:r>
              <w:t>Low</w:t>
            </w:r>
          </w:p>
        </w:tc>
        <w:tc>
          <w:tcPr>
            <w:tcW w:w="751"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68C64AFD" w14:textId="398C1648" w:rsidR="00DD76CA" w:rsidRPr="00AF7107" w:rsidRDefault="006C1F1E" w:rsidP="006D732A">
            <w:pPr>
              <w:pStyle w:val="StateRAMPTableText"/>
            </w:pPr>
            <w:r>
              <w:t>Low+/</w:t>
            </w:r>
            <w:r w:rsidR="00E306B2">
              <w:t>Moderate</w:t>
            </w:r>
          </w:p>
        </w:tc>
        <w:tc>
          <w:tcPr>
            <w:tcW w:w="81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Mar>
              <w:top w:w="86" w:type="dxa"/>
              <w:left w:w="115" w:type="dxa"/>
              <w:bottom w:w="86" w:type="dxa"/>
              <w:right w:w="115" w:type="dxa"/>
            </w:tcMar>
          </w:tcPr>
          <w:p w14:paraId="1A37B6C3" w14:textId="4E3F8A2B" w:rsidR="00DD76CA" w:rsidRPr="006C1F1E" w:rsidRDefault="00C17556" w:rsidP="006D732A">
            <w:pPr>
              <w:pStyle w:val="StateRAMPTableText"/>
            </w:pPr>
            <w:r>
              <w:t>N/A</w:t>
            </w:r>
          </w:p>
        </w:tc>
      </w:tr>
    </w:tbl>
    <w:p w14:paraId="339455CE" w14:textId="411843B1" w:rsidR="00F377C4" w:rsidRDefault="00F377C4" w:rsidP="006D732A"/>
    <w:p w14:paraId="5AE9BC75" w14:textId="31035349" w:rsidR="00347F0D" w:rsidRDefault="00347F0D" w:rsidP="006D732A"/>
    <w:p w14:paraId="679EE571" w14:textId="7D4F2BDF" w:rsidR="00347F0D" w:rsidRDefault="00347F0D" w:rsidP="006D732A"/>
    <w:p w14:paraId="615315FA" w14:textId="7878A4D6" w:rsidR="00347F0D" w:rsidRDefault="00347F0D" w:rsidP="006D732A"/>
    <w:p w14:paraId="2A3EDAE3" w14:textId="77777777" w:rsidR="00347F0D" w:rsidRPr="00372FA8" w:rsidRDefault="00347F0D" w:rsidP="006D732A"/>
    <w:p w14:paraId="5CAC9660" w14:textId="77777777" w:rsidR="00F377C4" w:rsidRPr="00372FA8" w:rsidRDefault="00F377C4" w:rsidP="005B05AD">
      <w:pPr>
        <w:pStyle w:val="Heading2"/>
      </w:pPr>
      <w:bookmarkStart w:id="369" w:name="_Toc454692746"/>
      <w:bookmarkStart w:id="370" w:name="_Ref462656327"/>
      <w:bookmarkStart w:id="371" w:name="_Toc464802513"/>
      <w:bookmarkStart w:id="372" w:name="_Toc520893521"/>
      <w:bookmarkStart w:id="373" w:name="_Toc117231970"/>
      <w:r>
        <w:t>Digital Identity</w:t>
      </w:r>
      <w:r w:rsidRPr="00372FA8">
        <w:t xml:space="preserve"> Level Selection</w:t>
      </w:r>
      <w:bookmarkEnd w:id="369"/>
      <w:bookmarkEnd w:id="370"/>
      <w:bookmarkEnd w:id="371"/>
      <w:bookmarkEnd w:id="372"/>
      <w:bookmarkEnd w:id="373"/>
    </w:p>
    <w:p w14:paraId="6411D935" w14:textId="0BBB8739" w:rsidR="00F377C4" w:rsidRPr="00C45AB7" w:rsidRDefault="00F377C4" w:rsidP="006D732A">
      <w:pPr>
        <w:pStyle w:val="Instruction"/>
      </w:pPr>
      <w:r w:rsidRPr="00C45AB7">
        <w:t xml:space="preserve">Instruction: Select the lowest level that will cover all potential impact identified from </w:t>
      </w:r>
      <w:r w:rsidRPr="00C45AB7">
        <w:fldChar w:fldCharType="begin"/>
      </w:r>
      <w:r w:rsidRPr="00C45AB7">
        <w:instrText xml:space="preserve"> REF _Ref443964920 \h  \* MERGEFORMAT </w:instrText>
      </w:r>
      <w:r w:rsidRPr="00C45AB7">
        <w:fldChar w:fldCharType="separate"/>
      </w:r>
      <w:r w:rsidRPr="00C45AB7">
        <w:t xml:space="preserve">Table </w:t>
      </w:r>
      <w:r w:rsidR="002A1B47">
        <w:rPr>
          <w:noProof/>
        </w:rPr>
        <w:t>22</w:t>
      </w:r>
      <w:r w:rsidRPr="00C45AB7">
        <w:t xml:space="preserve"> Potential Impacts for Assurance Levels</w:t>
      </w:r>
      <w:r w:rsidRPr="00C45AB7">
        <w:fldChar w:fldCharType="end"/>
      </w:r>
      <w:r w:rsidRPr="00C45AB7">
        <w:t>.</w:t>
      </w:r>
    </w:p>
    <w:p w14:paraId="1BC6BB85" w14:textId="77777777" w:rsidR="00F377C4" w:rsidRPr="00C45AB7" w:rsidRDefault="00F377C4" w:rsidP="006D732A">
      <w:pPr>
        <w:pStyle w:val="Instruction"/>
      </w:pPr>
      <w:r w:rsidRPr="00C45AB7">
        <w:t>Delete this instruction from your final version of this document.</w:t>
      </w:r>
    </w:p>
    <w:p w14:paraId="32149B0F" w14:textId="77777777" w:rsidR="00F377C4" w:rsidRPr="00C45AB7" w:rsidRDefault="00F377C4" w:rsidP="006D732A"/>
    <w:p w14:paraId="5B8D5BB3" w14:textId="2083845F" w:rsidR="00F377C4" w:rsidRDefault="00F377C4" w:rsidP="006D732A">
      <w:r w:rsidRPr="00372FA8">
        <w:t xml:space="preserve">The </w:t>
      </w:r>
      <w:sdt>
        <w:sdtPr>
          <w:rPr>
            <w:rStyle w:val="UserInputChar"/>
          </w:rPr>
          <w:alias w:val="SP Name"/>
          <w:tag w:val="spname"/>
          <w:id w:val="-584840729"/>
          <w:dataBinding w:xpath="/root[1]/companyinfo[1]/cspname[1]" w:storeItemID="{44BEC3F7-CE87-4EB0-838F-88333877F166}"/>
          <w:text/>
        </w:sdtPr>
        <w:sdtEndPr>
          <w:rPr>
            <w:rStyle w:val="UserInputChar"/>
          </w:rPr>
        </w:sdtEndPr>
        <w:sdtContent>
          <w:r w:rsidR="00293F01" w:rsidRPr="00DD57B9">
            <w:rPr>
              <w:rStyle w:val="UserInputChar"/>
            </w:rPr>
            <w:t>&lt;SP Name&gt;</w:t>
          </w:r>
        </w:sdtContent>
      </w:sdt>
      <w:r w:rsidRPr="00372FA8">
        <w:t xml:space="preserve"> has identified that they support the </w:t>
      </w:r>
      <w:r>
        <w:t>Digital Identity</w:t>
      </w:r>
      <w:r w:rsidRPr="00372FA8">
        <w:t xml:space="preserve"> Level that has been selected for the </w:t>
      </w:r>
      <w:sdt>
        <w:sdtPr>
          <w:alias w:val="Information System Name"/>
          <w:tag w:val="informationsystemname"/>
          <w:id w:val="2144546634"/>
          <w:placeholder>
            <w:docPart w:val="A4B42B7AF5F24DA08DFDE1D1CE39AFD5"/>
          </w:placeholder>
          <w:showingPlcHdr/>
          <w:dataBinding w:xpath="/root[1]/companyinfo[1]/informationsystemname[1]" w:storeItemID="{44BEC3F7-CE87-4EB0-838F-88333877F166}"/>
          <w:text/>
        </w:sdtPr>
        <w:sdtEndPr/>
        <w:sdtContent>
          <w:r w:rsidRPr="00DD57B9">
            <w:rPr>
              <w:rStyle w:val="UserInputChar"/>
            </w:rPr>
            <w:t>&lt;Information System Name&gt;</w:t>
          </w:r>
        </w:sdtContent>
      </w:sdt>
      <w:r w:rsidRPr="00A379F3">
        <w:t xml:space="preserve"> </w:t>
      </w:r>
      <w:r w:rsidRPr="00372FA8">
        <w:t xml:space="preserve">as noted in </w:t>
      </w:r>
      <w:r w:rsidRPr="00372FA8">
        <w:fldChar w:fldCharType="begin"/>
      </w:r>
      <w:r w:rsidRPr="00372FA8">
        <w:instrText xml:space="preserve"> REF _Ref443965212 \h </w:instrText>
      </w:r>
      <w:r w:rsidRPr="00372FA8">
        <w:fldChar w:fldCharType="separate"/>
      </w:r>
      <w:r w:rsidRPr="009E2DBA">
        <w:t xml:space="preserve">Table </w:t>
      </w:r>
      <w:r w:rsidR="002A1B47">
        <w:rPr>
          <w:noProof/>
        </w:rPr>
        <w:t>23</w:t>
      </w:r>
      <w:r w:rsidRPr="009E2DBA">
        <w:t xml:space="preserve"> </w:t>
      </w:r>
      <w:r>
        <w:t>Digital Identity</w:t>
      </w:r>
      <w:r w:rsidRPr="009E2DBA">
        <w:t xml:space="preserve"> Level</w:t>
      </w:r>
      <w:r w:rsidRPr="00372FA8">
        <w:fldChar w:fldCharType="end"/>
      </w:r>
      <w:r w:rsidRPr="00372FA8">
        <w:t xml:space="preserve">. The selected </w:t>
      </w:r>
      <w:r>
        <w:t>Digital Identity</w:t>
      </w:r>
      <w:r w:rsidRPr="00372FA8">
        <w:t xml:space="preserve"> Level indicated is supported for </w:t>
      </w:r>
      <w:r w:rsidR="00A17604">
        <w:t>state</w:t>
      </w:r>
      <w:r w:rsidRPr="00372FA8">
        <w:t xml:space="preserve"> agency consumers of the cloud service offering</w:t>
      </w:r>
      <w:r w:rsidR="002A1B47">
        <w:t xml:space="preserve">. </w:t>
      </w:r>
      <w:r w:rsidRPr="00372FA8">
        <w:t xml:space="preserve">Implementation details of the </w:t>
      </w:r>
      <w:r>
        <w:t>Digital Identity</w:t>
      </w:r>
      <w:r w:rsidRPr="00372FA8">
        <w:t xml:space="preserve"> mechanisms are provided in the System Security Plan under control IA-2</w:t>
      </w:r>
      <w:r>
        <w:t>.</w:t>
      </w:r>
    </w:p>
    <w:p w14:paraId="5CD91FE2" w14:textId="77777777" w:rsidR="002A1B47" w:rsidRPr="00372FA8" w:rsidRDefault="002A1B47" w:rsidP="006D732A"/>
    <w:p w14:paraId="5903C648" w14:textId="6C4BA5B3" w:rsidR="00F377C4" w:rsidRPr="009E2DBA" w:rsidRDefault="00F377C4" w:rsidP="002A1B47">
      <w:pPr>
        <w:pStyle w:val="Caption"/>
      </w:pPr>
      <w:bookmarkStart w:id="374" w:name="_Ref443965212"/>
      <w:bookmarkStart w:id="375" w:name="_Toc443965651"/>
      <w:bookmarkStart w:id="376" w:name="_Toc109033032"/>
      <w:r w:rsidRPr="009E2DBA">
        <w:t xml:space="preserve">Table </w:t>
      </w:r>
      <w:fldSimple w:instr=" SEQ Table \* ARABIC ">
        <w:r w:rsidR="00B91D99">
          <w:rPr>
            <w:noProof/>
          </w:rPr>
          <w:t>23</w:t>
        </w:r>
      </w:fldSimple>
      <w:r>
        <w:t>.</w:t>
      </w:r>
      <w:r w:rsidRPr="009E2DBA">
        <w:t xml:space="preserve"> </w:t>
      </w:r>
      <w:r>
        <w:t>Digital Identity</w:t>
      </w:r>
      <w:r w:rsidRPr="009E2DBA">
        <w:t xml:space="preserve"> Level</w:t>
      </w:r>
      <w:bookmarkEnd w:id="374"/>
      <w:bookmarkEnd w:id="375"/>
      <w:bookmarkEnd w:id="376"/>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000" w:firstRow="0" w:lastRow="0" w:firstColumn="0" w:lastColumn="0" w:noHBand="0" w:noVBand="0"/>
      </w:tblPr>
      <w:tblGrid>
        <w:gridCol w:w="5556"/>
        <w:gridCol w:w="2526"/>
        <w:gridCol w:w="1268"/>
      </w:tblGrid>
      <w:tr w:rsidR="00F377C4" w:rsidRPr="00AF7107" w14:paraId="210BFCB2" w14:textId="77777777" w:rsidTr="00F377C4">
        <w:trPr>
          <w:cantSplit/>
          <w:tblHeader/>
          <w:jc w:val="center"/>
        </w:trPr>
        <w:tc>
          <w:tcPr>
            <w:tcW w:w="2971" w:type="pct"/>
            <w:shd w:val="clear" w:color="auto" w:fill="5B9BD5" w:themeFill="accent5"/>
            <w:tcMar>
              <w:top w:w="14" w:type="dxa"/>
              <w:left w:w="101" w:type="dxa"/>
              <w:bottom w:w="130" w:type="dxa"/>
              <w:right w:w="101" w:type="dxa"/>
            </w:tcMar>
            <w:vAlign w:val="center"/>
          </w:tcPr>
          <w:p w14:paraId="00DA9359" w14:textId="77777777" w:rsidR="00F377C4" w:rsidRPr="00F320EC" w:rsidRDefault="00F377C4" w:rsidP="00F320EC">
            <w:pPr>
              <w:rPr>
                <w:b/>
                <w:bCs/>
                <w:color w:val="FFFFFF" w:themeColor="background1"/>
              </w:rPr>
            </w:pPr>
            <w:r w:rsidRPr="00F320EC">
              <w:rPr>
                <w:b/>
                <w:bCs/>
                <w:color w:val="FFFFFF" w:themeColor="background1"/>
              </w:rPr>
              <w:t>Digital Identity Level</w:t>
            </w:r>
          </w:p>
        </w:tc>
        <w:tc>
          <w:tcPr>
            <w:tcW w:w="1351" w:type="pct"/>
            <w:shd w:val="clear" w:color="auto" w:fill="5B9BD5" w:themeFill="accent5"/>
            <w:tcMar>
              <w:top w:w="14" w:type="dxa"/>
              <w:bottom w:w="130" w:type="dxa"/>
            </w:tcMar>
            <w:vAlign w:val="center"/>
          </w:tcPr>
          <w:p w14:paraId="5C5372FB" w14:textId="77777777" w:rsidR="00F377C4" w:rsidRPr="00F320EC" w:rsidRDefault="00F377C4" w:rsidP="00F320EC">
            <w:pPr>
              <w:rPr>
                <w:b/>
                <w:bCs/>
                <w:color w:val="FFFFFF" w:themeColor="background1"/>
              </w:rPr>
            </w:pPr>
            <w:r w:rsidRPr="00F320EC">
              <w:rPr>
                <w:b/>
                <w:bCs/>
                <w:color w:val="FFFFFF" w:themeColor="background1"/>
              </w:rPr>
              <w:t>Maximum Impact Profile</w:t>
            </w:r>
          </w:p>
        </w:tc>
        <w:tc>
          <w:tcPr>
            <w:tcW w:w="678" w:type="pct"/>
            <w:shd w:val="clear" w:color="auto" w:fill="5B9BD5" w:themeFill="accent5"/>
            <w:tcMar>
              <w:top w:w="14" w:type="dxa"/>
              <w:left w:w="101" w:type="dxa"/>
              <w:bottom w:w="130" w:type="dxa"/>
              <w:right w:w="101" w:type="dxa"/>
            </w:tcMar>
            <w:vAlign w:val="center"/>
          </w:tcPr>
          <w:p w14:paraId="086EE320" w14:textId="77777777" w:rsidR="00F377C4" w:rsidRPr="00F320EC" w:rsidRDefault="00F377C4" w:rsidP="00F320EC">
            <w:pPr>
              <w:rPr>
                <w:b/>
                <w:bCs/>
                <w:color w:val="FFFFFF" w:themeColor="background1"/>
              </w:rPr>
            </w:pPr>
            <w:r w:rsidRPr="00F320EC">
              <w:rPr>
                <w:b/>
                <w:bCs/>
                <w:color w:val="FFFFFF" w:themeColor="background1"/>
              </w:rPr>
              <w:t>Selection</w:t>
            </w:r>
          </w:p>
        </w:tc>
      </w:tr>
      <w:tr w:rsidR="00F377C4" w:rsidRPr="00AF7107" w14:paraId="72A6B865" w14:textId="77777777" w:rsidTr="00F377C4">
        <w:trPr>
          <w:cantSplit/>
          <w:jc w:val="center"/>
        </w:trPr>
        <w:tc>
          <w:tcPr>
            <w:tcW w:w="2971" w:type="pct"/>
            <w:shd w:val="clear" w:color="auto" w:fill="auto"/>
            <w:tcMar>
              <w:top w:w="14" w:type="dxa"/>
              <w:left w:w="101" w:type="dxa"/>
              <w:bottom w:w="130" w:type="dxa"/>
              <w:right w:w="101" w:type="dxa"/>
            </w:tcMar>
            <w:vAlign w:val="center"/>
          </w:tcPr>
          <w:p w14:paraId="63EA09BC" w14:textId="77777777" w:rsidR="00F377C4" w:rsidRPr="00AF7107" w:rsidRDefault="00F377C4" w:rsidP="00F320EC">
            <w:r w:rsidRPr="00AF7107">
              <w:t>Level 1: AAL1, IAL1, FAL1</w:t>
            </w:r>
          </w:p>
        </w:tc>
        <w:tc>
          <w:tcPr>
            <w:tcW w:w="1351" w:type="pct"/>
            <w:tcMar>
              <w:top w:w="14" w:type="dxa"/>
              <w:bottom w:w="130" w:type="dxa"/>
            </w:tcMar>
            <w:vAlign w:val="center"/>
          </w:tcPr>
          <w:p w14:paraId="24845FAB" w14:textId="43DAD505" w:rsidR="00F377C4" w:rsidRPr="00AF7107" w:rsidRDefault="00293F01" w:rsidP="00F320EC">
            <w:r>
              <w:t>Low</w:t>
            </w:r>
          </w:p>
        </w:tc>
        <w:tc>
          <w:tcPr>
            <w:tcW w:w="678" w:type="pct"/>
            <w:shd w:val="clear" w:color="auto" w:fill="auto"/>
            <w:tcMar>
              <w:top w:w="14" w:type="dxa"/>
              <w:left w:w="101" w:type="dxa"/>
              <w:bottom w:w="130" w:type="dxa"/>
              <w:right w:w="101" w:type="dxa"/>
            </w:tcMar>
            <w:vAlign w:val="center"/>
          </w:tcPr>
          <w:p w14:paraId="0556EBF5" w14:textId="77777777" w:rsidR="00F377C4" w:rsidRPr="00AF7107" w:rsidRDefault="00120528" w:rsidP="00F320EC">
            <w:sdt>
              <w:sdtPr>
                <w:id w:val="-464043331"/>
                <w14:checkbox>
                  <w14:checked w14:val="0"/>
                  <w14:checkedState w14:val="2612" w14:font="MS Gothic"/>
                  <w14:uncheckedState w14:val="2610" w14:font="MS Gothic"/>
                </w14:checkbox>
              </w:sdtPr>
              <w:sdtEndPr/>
              <w:sdtContent>
                <w:r w:rsidR="00F377C4" w:rsidRPr="00AF7107">
                  <w:rPr>
                    <w:rFonts w:eastAsia="MS Gothic" w:cs="MS Gothic" w:hint="eastAsia"/>
                  </w:rPr>
                  <w:t>☐</w:t>
                </w:r>
              </w:sdtContent>
            </w:sdt>
          </w:p>
        </w:tc>
      </w:tr>
      <w:tr w:rsidR="00887494" w:rsidRPr="00AF7107" w14:paraId="41EE7E7D" w14:textId="77777777" w:rsidTr="00F377C4">
        <w:trPr>
          <w:cantSplit/>
          <w:jc w:val="center"/>
        </w:trPr>
        <w:tc>
          <w:tcPr>
            <w:tcW w:w="2971" w:type="pct"/>
            <w:shd w:val="clear" w:color="auto" w:fill="auto"/>
            <w:tcMar>
              <w:top w:w="14" w:type="dxa"/>
              <w:left w:w="101" w:type="dxa"/>
              <w:bottom w:w="130" w:type="dxa"/>
              <w:right w:w="101" w:type="dxa"/>
            </w:tcMar>
            <w:vAlign w:val="center"/>
          </w:tcPr>
          <w:p w14:paraId="7AED2359" w14:textId="73A9CAD1" w:rsidR="00887494" w:rsidRPr="00AF7107" w:rsidRDefault="00887494" w:rsidP="00F320EC">
            <w:r w:rsidRPr="00AF7107">
              <w:lastRenderedPageBreak/>
              <w:t xml:space="preserve">Level </w:t>
            </w:r>
            <w:r>
              <w:t>2</w:t>
            </w:r>
            <w:r w:rsidRPr="00AF7107">
              <w:t>: AAL</w:t>
            </w:r>
            <w:r w:rsidR="00347F0D">
              <w:t>2</w:t>
            </w:r>
            <w:r w:rsidRPr="00AF7107">
              <w:t>, IAL</w:t>
            </w:r>
            <w:r w:rsidR="00E64A99">
              <w:t>2</w:t>
            </w:r>
            <w:r w:rsidRPr="00AF7107">
              <w:t>, FAL</w:t>
            </w:r>
            <w:r w:rsidR="00E64A99">
              <w:t>2</w:t>
            </w:r>
          </w:p>
        </w:tc>
        <w:tc>
          <w:tcPr>
            <w:tcW w:w="1351" w:type="pct"/>
            <w:tcMar>
              <w:top w:w="14" w:type="dxa"/>
              <w:bottom w:w="130" w:type="dxa"/>
            </w:tcMar>
            <w:vAlign w:val="center"/>
          </w:tcPr>
          <w:p w14:paraId="76720943" w14:textId="0D152C5D" w:rsidR="00887494" w:rsidRDefault="00E64A99" w:rsidP="00F320EC">
            <w:r>
              <w:t>Low+</w:t>
            </w:r>
          </w:p>
        </w:tc>
        <w:tc>
          <w:tcPr>
            <w:tcW w:w="678" w:type="pct"/>
            <w:shd w:val="clear" w:color="auto" w:fill="auto"/>
            <w:tcMar>
              <w:top w:w="14" w:type="dxa"/>
              <w:left w:w="101" w:type="dxa"/>
              <w:bottom w:w="130" w:type="dxa"/>
              <w:right w:w="101" w:type="dxa"/>
            </w:tcMar>
            <w:vAlign w:val="center"/>
          </w:tcPr>
          <w:p w14:paraId="0FDA39F7" w14:textId="56345F72" w:rsidR="00887494" w:rsidRDefault="00120528" w:rsidP="00F320EC">
            <w:sdt>
              <w:sdtPr>
                <w:id w:val="1348221629"/>
                <w14:checkbox>
                  <w14:checked w14:val="0"/>
                  <w14:checkedState w14:val="2612" w14:font="MS Gothic"/>
                  <w14:uncheckedState w14:val="2610" w14:font="MS Gothic"/>
                </w14:checkbox>
              </w:sdtPr>
              <w:sdtEndPr/>
              <w:sdtContent>
                <w:r w:rsidR="00C61C90" w:rsidRPr="00AF7107">
                  <w:rPr>
                    <w:rFonts w:eastAsia="MS Gothic" w:cs="MS Gothic" w:hint="eastAsia"/>
                  </w:rPr>
                  <w:t>☐</w:t>
                </w:r>
              </w:sdtContent>
            </w:sdt>
          </w:p>
        </w:tc>
      </w:tr>
      <w:tr w:rsidR="00F377C4" w:rsidRPr="00AF7107" w14:paraId="3FBC5844" w14:textId="77777777" w:rsidTr="00F377C4">
        <w:trPr>
          <w:cantSplit/>
          <w:jc w:val="center"/>
        </w:trPr>
        <w:tc>
          <w:tcPr>
            <w:tcW w:w="2971" w:type="pct"/>
            <w:shd w:val="clear" w:color="auto" w:fill="auto"/>
            <w:tcMar>
              <w:top w:w="14" w:type="dxa"/>
              <w:left w:w="101" w:type="dxa"/>
              <w:bottom w:w="130" w:type="dxa"/>
              <w:right w:w="101" w:type="dxa"/>
            </w:tcMar>
            <w:vAlign w:val="center"/>
          </w:tcPr>
          <w:p w14:paraId="00FCE2D9" w14:textId="1585D74B" w:rsidR="00F377C4" w:rsidRPr="00AF7107" w:rsidRDefault="00E00CA8" w:rsidP="00F320EC">
            <w:r w:rsidRPr="00AF7107">
              <w:t xml:space="preserve">Level </w:t>
            </w:r>
            <w:r>
              <w:t>2</w:t>
            </w:r>
            <w:r w:rsidRPr="00AF7107">
              <w:t>: AAL</w:t>
            </w:r>
            <w:r>
              <w:t>2</w:t>
            </w:r>
            <w:r w:rsidRPr="00AF7107">
              <w:t>, IAL</w:t>
            </w:r>
            <w:r>
              <w:t>2</w:t>
            </w:r>
            <w:r w:rsidRPr="00AF7107">
              <w:t>, FAL</w:t>
            </w:r>
            <w:r>
              <w:t>2</w:t>
            </w:r>
          </w:p>
        </w:tc>
        <w:tc>
          <w:tcPr>
            <w:tcW w:w="1351" w:type="pct"/>
            <w:tcMar>
              <w:top w:w="14" w:type="dxa"/>
              <w:bottom w:w="130" w:type="dxa"/>
            </w:tcMar>
            <w:vAlign w:val="center"/>
          </w:tcPr>
          <w:p w14:paraId="00973E88" w14:textId="1A7C17AE" w:rsidR="00F377C4" w:rsidRPr="00AF7107" w:rsidRDefault="00293F01" w:rsidP="00F320EC">
            <w:r>
              <w:t>Moderate</w:t>
            </w:r>
          </w:p>
        </w:tc>
        <w:tc>
          <w:tcPr>
            <w:tcW w:w="678" w:type="pct"/>
            <w:shd w:val="clear" w:color="auto" w:fill="auto"/>
            <w:tcMar>
              <w:top w:w="14" w:type="dxa"/>
              <w:left w:w="101" w:type="dxa"/>
              <w:bottom w:w="130" w:type="dxa"/>
              <w:right w:w="101" w:type="dxa"/>
            </w:tcMar>
            <w:vAlign w:val="center"/>
          </w:tcPr>
          <w:p w14:paraId="45469484" w14:textId="77777777" w:rsidR="00F377C4" w:rsidRPr="00AF7107" w:rsidRDefault="00120528" w:rsidP="00F320EC">
            <w:sdt>
              <w:sdtPr>
                <w:id w:val="1801877092"/>
                <w14:checkbox>
                  <w14:checked w14:val="0"/>
                  <w14:checkedState w14:val="2612" w14:font="MS Gothic"/>
                  <w14:uncheckedState w14:val="2610" w14:font="MS Gothic"/>
                </w14:checkbox>
              </w:sdtPr>
              <w:sdtEndPr/>
              <w:sdtContent>
                <w:r w:rsidR="00F377C4" w:rsidRPr="00AF7107">
                  <w:rPr>
                    <w:rFonts w:eastAsia="MS Gothic" w:cs="MS Gothic" w:hint="eastAsia"/>
                  </w:rPr>
                  <w:t>☐</w:t>
                </w:r>
              </w:sdtContent>
            </w:sdt>
          </w:p>
        </w:tc>
      </w:tr>
    </w:tbl>
    <w:p w14:paraId="78D53EBA" w14:textId="77777777" w:rsidR="00F377C4" w:rsidRPr="004A4926" w:rsidRDefault="00F377C4" w:rsidP="006D732A"/>
    <w:p w14:paraId="27D4525E" w14:textId="77777777" w:rsidR="00F377C4" w:rsidRDefault="00F377C4" w:rsidP="006D732A">
      <w:pPr>
        <w:rPr>
          <w:color w:val="191919" w:themeColor="text1" w:themeTint="E6"/>
        </w:rPr>
      </w:pPr>
      <w:r>
        <w:br w:type="page"/>
      </w:r>
    </w:p>
    <w:p w14:paraId="1768B01A" w14:textId="6862A0BE" w:rsidR="00F377C4" w:rsidRPr="00457394" w:rsidRDefault="00F377C4" w:rsidP="00926078">
      <w:pPr>
        <w:pStyle w:val="Heading1"/>
      </w:pPr>
      <w:bookmarkStart w:id="377" w:name="_Toc117231971"/>
      <w:r w:rsidRPr="00457394">
        <w:lastRenderedPageBreak/>
        <w:t>PTA</w:t>
      </w:r>
      <w:r w:rsidR="00F320EC" w:rsidRPr="00457394">
        <w:t xml:space="preserve"> and </w:t>
      </w:r>
      <w:r w:rsidRPr="00457394">
        <w:t>PIA</w:t>
      </w:r>
      <w:bookmarkEnd w:id="377"/>
    </w:p>
    <w:p w14:paraId="263881A8" w14:textId="63C7EB07" w:rsidR="00F377C4" w:rsidRPr="006B3227" w:rsidRDefault="00F377C4" w:rsidP="006D732A">
      <w:pPr>
        <w:pStyle w:val="Instruction"/>
      </w:pPr>
      <w:r w:rsidRPr="006B3227">
        <w:t>This Attachment Section has been revised to include the PTA Template</w:t>
      </w:r>
      <w:r w:rsidR="002A1B47">
        <w:t xml:space="preserve">. </w:t>
      </w:r>
      <w:r w:rsidRPr="006B3227">
        <w:t>Therefore, a separate PTA</w:t>
      </w:r>
      <w:r w:rsidR="00337937">
        <w:t>/PIA</w:t>
      </w:r>
      <w:r w:rsidRPr="006B3227">
        <w:t xml:space="preserve"> attachment is not needed. If any of the answers to Question 1-4 are “Yes” then complete </w:t>
      </w:r>
      <w:r w:rsidR="00337937">
        <w:t>the</w:t>
      </w:r>
      <w:r w:rsidRPr="006B3227">
        <w:t xml:space="preserve"> Privacy Impact Assessment</w:t>
      </w:r>
      <w:r w:rsidR="00337937">
        <w:t>.</w:t>
      </w:r>
    </w:p>
    <w:p w14:paraId="60D2C3F3" w14:textId="77777777" w:rsidR="00F377C4" w:rsidRPr="006B3227" w:rsidRDefault="00F377C4" w:rsidP="006D732A">
      <w:pPr>
        <w:pStyle w:val="Instruction"/>
      </w:pPr>
      <w:r w:rsidRPr="006B3227">
        <w:t>Delete this note and all other instructions from your final version of this document.</w:t>
      </w:r>
    </w:p>
    <w:p w14:paraId="44217094" w14:textId="173A29DD" w:rsidR="00F377C4" w:rsidRPr="00DA4F68" w:rsidRDefault="00F377C4" w:rsidP="006D732A">
      <w:r>
        <w:t>All Authorization Packages</w:t>
      </w:r>
      <w:r w:rsidRPr="00807F7D">
        <w:t xml:space="preserve"> must include </w:t>
      </w:r>
      <w:r>
        <w:t>a Privacy Threshold Analysis (PTA) and if necessary, the Privacy Impact Assessment (PIA) attachment, which will be reviewed for quality</w:t>
      </w:r>
      <w:r w:rsidRPr="00926078">
        <w:t xml:space="preserve">. </w:t>
      </w:r>
      <w:r w:rsidRPr="00457394">
        <w:t xml:space="preserve">The PTA is included in this section, and the PIA Template can be found on the </w:t>
      </w:r>
      <w:r w:rsidR="00684914" w:rsidRPr="00457394">
        <w:t>StateRAMP</w:t>
      </w:r>
      <w:r w:rsidRPr="00457394">
        <w:t xml:space="preserve"> website</w:t>
      </w:r>
      <w:r w:rsidR="00AE16C4" w:rsidRPr="00457394">
        <w:t>.</w:t>
      </w:r>
      <w:r w:rsidR="00F320EC" w:rsidRPr="00457394">
        <w:t xml:space="preserve"> </w:t>
      </w:r>
      <w:r w:rsidRPr="00457394">
        <w:t>The PTA and PIA Template includes a summary of laws, regulations and guidance related to privacy issues</w:t>
      </w:r>
      <w:r w:rsidR="00337937" w:rsidRPr="00457394">
        <w:t>.</w:t>
      </w:r>
    </w:p>
    <w:p w14:paraId="51E8ADB7" w14:textId="77777777" w:rsidR="00F377C4" w:rsidRPr="00965522" w:rsidRDefault="00F377C4" w:rsidP="005B05AD">
      <w:pPr>
        <w:pStyle w:val="Heading2"/>
      </w:pPr>
      <w:bookmarkStart w:id="378" w:name="_Toc440543551"/>
      <w:bookmarkStart w:id="379" w:name="_Toc445023550"/>
      <w:bookmarkStart w:id="380" w:name="_Toc520893523"/>
      <w:bookmarkStart w:id="381" w:name="_Toc117231972"/>
      <w:r w:rsidRPr="00F1302A">
        <w:t>P</w:t>
      </w:r>
      <w:r>
        <w:t>rivacy</w:t>
      </w:r>
      <w:r w:rsidRPr="00F1302A">
        <w:t xml:space="preserve"> O</w:t>
      </w:r>
      <w:r>
        <w:t>verview</w:t>
      </w:r>
      <w:r w:rsidRPr="00F1302A">
        <w:t xml:space="preserve"> </w:t>
      </w:r>
      <w:r>
        <w:t>and</w:t>
      </w:r>
      <w:r w:rsidRPr="00F1302A">
        <w:t xml:space="preserve"> </w:t>
      </w:r>
      <w:r>
        <w:t>P</w:t>
      </w:r>
      <w:r w:rsidRPr="00FC42DE">
        <w:t xml:space="preserve">oint of </w:t>
      </w:r>
      <w:r>
        <w:t>C</w:t>
      </w:r>
      <w:r w:rsidRPr="00FC42DE">
        <w:t xml:space="preserve">ontact </w:t>
      </w:r>
      <w:r>
        <w:t>(</w:t>
      </w:r>
      <w:r w:rsidRPr="00F1302A">
        <w:t>POC</w:t>
      </w:r>
      <w:r>
        <w:t>)</w:t>
      </w:r>
      <w:bookmarkEnd w:id="378"/>
      <w:bookmarkEnd w:id="379"/>
      <w:bookmarkEnd w:id="380"/>
      <w:bookmarkEnd w:id="381"/>
    </w:p>
    <w:p w14:paraId="665D180D" w14:textId="447AD2CA" w:rsidR="00F377C4" w:rsidRDefault="00F377C4" w:rsidP="006D732A">
      <w:r w:rsidRPr="00F1302A">
        <w:t>The</w:t>
      </w:r>
      <w:r>
        <w:t xml:space="preserve"> </w:t>
      </w:r>
      <w:r>
        <w:fldChar w:fldCharType="begin"/>
      </w:r>
      <w:r>
        <w:instrText xml:space="preserve"> REF _Ref440543404 \h </w:instrText>
      </w:r>
      <w:r>
        <w:fldChar w:fldCharType="separate"/>
      </w:r>
      <w:r>
        <w:t xml:space="preserve">Table </w:t>
      </w:r>
      <w:r w:rsidR="002A1B47">
        <w:rPr>
          <w:noProof/>
        </w:rPr>
        <w:t>24</w:t>
      </w:r>
      <w:r>
        <w:t xml:space="preserve"> </w:t>
      </w:r>
      <w:sdt>
        <w:sdtPr>
          <w:alias w:val="Information System Name"/>
          <w:tag w:val="systemname"/>
          <w:id w:val="-1282493908"/>
          <w:dataBinding w:xpath="/root[1]/companyinfo[1]/systemname[1]" w:storeItemID="{B1BFC1A9-14CB-44B3-B4BC-3E7C27ED3EFA}"/>
          <w:text/>
        </w:sdtPr>
        <w:sdtEndPr/>
        <w:sdtContent>
          <w:r>
            <w:t>Information System Name;</w:t>
          </w:r>
        </w:sdtContent>
      </w:sdt>
      <w:r w:rsidRPr="00002240">
        <w:t xml:space="preserve"> Privacy POC</w:t>
      </w:r>
      <w:r>
        <w:fldChar w:fldCharType="end"/>
      </w:r>
      <w:r w:rsidRPr="00F1302A">
        <w:t xml:space="preserve"> individual is identified as the </w:t>
      </w:r>
      <w:sdt>
        <w:sdtPr>
          <w:alias w:val="Information System Name"/>
          <w:tag w:val="systemname"/>
          <w:id w:val="433719347"/>
          <w:dataBinding w:xpath="/root[1]/companyinfo[1]/systemname[1]" w:storeItemID="{B1BFC1A9-14CB-44B3-B4BC-3E7C27ED3EFA}"/>
          <w:text/>
        </w:sdtPr>
        <w:sdtEndPr/>
        <w:sdtContent>
          <w:r>
            <w:t>Information System Name;</w:t>
          </w:r>
        </w:sdtContent>
      </w:sdt>
      <w:r w:rsidRPr="004953DD">
        <w:t xml:space="preserve"> </w:t>
      </w:r>
      <w:r w:rsidRPr="00F1302A">
        <w:t xml:space="preserve">Privacy Officer and </w:t>
      </w:r>
      <w:r>
        <w:t xml:space="preserve">POC </w:t>
      </w:r>
      <w:r w:rsidRPr="00F1302A">
        <w:t>for privacy at</w:t>
      </w:r>
      <w:r>
        <w:t xml:space="preserve"> </w:t>
      </w:r>
      <w:sdt>
        <w:sdtPr>
          <w:alias w:val="SP Name"/>
          <w:tag w:val="spname"/>
          <w:id w:val="423466604"/>
          <w:dataBinding w:xpath="/root[1]/companyinfo[1]/cspname[1]" w:storeItemID="{44BEC3F7-CE87-4EB0-838F-88333877F166}"/>
          <w:text/>
        </w:sdtPr>
        <w:sdtEndPr/>
        <w:sdtContent>
          <w:r>
            <w:t>CSP Name</w:t>
          </w:r>
        </w:sdtContent>
      </w:sdt>
      <w:r w:rsidRPr="00F1302A">
        <w:t xml:space="preserve">. </w:t>
      </w:r>
    </w:p>
    <w:p w14:paraId="1C708B02" w14:textId="36F56759" w:rsidR="00F377C4" w:rsidRPr="00002240" w:rsidRDefault="00F377C4" w:rsidP="002A1B47">
      <w:pPr>
        <w:pStyle w:val="Caption"/>
      </w:pPr>
      <w:bookmarkStart w:id="382" w:name="_Toc440530364"/>
      <w:bookmarkStart w:id="383" w:name="_Ref440543404"/>
      <w:bookmarkStart w:id="384" w:name="_Toc443986834"/>
      <w:bookmarkStart w:id="385" w:name="_Toc445023570"/>
      <w:bookmarkStart w:id="386" w:name="_Toc109033033"/>
      <w:r w:rsidRPr="009E2DBA">
        <w:t xml:space="preserve">Table </w:t>
      </w:r>
      <w:fldSimple w:instr=" SEQ Table \* ARABIC ">
        <w:r w:rsidR="00B91D99">
          <w:rPr>
            <w:noProof/>
          </w:rPr>
          <w:t>24</w:t>
        </w:r>
      </w:fldSimple>
      <w:r>
        <w:t>.</w:t>
      </w:r>
      <w:r w:rsidRPr="009E2DBA">
        <w:t xml:space="preserve"> </w:t>
      </w:r>
      <w:r>
        <w:t xml:space="preserve"> </w:t>
      </w:r>
      <w:sdt>
        <w:sdtPr>
          <w:alias w:val="Information System Name"/>
          <w:tag w:val="systemname"/>
          <w:id w:val="2104912654"/>
          <w:dataBinding w:xpath="/root[1]/companyinfo[1]/systemname[1]" w:storeItemID="{B1BFC1A9-14CB-44B3-B4BC-3E7C27ED3EFA}"/>
          <w:text/>
        </w:sdtPr>
        <w:sdtEndPr/>
        <w:sdtContent>
          <w:r>
            <w:t>Information System Name;</w:t>
          </w:r>
        </w:sdtContent>
      </w:sdt>
      <w:r w:rsidRPr="00002240">
        <w:t xml:space="preserve"> Privacy POC</w:t>
      </w:r>
      <w:bookmarkEnd w:id="382"/>
      <w:bookmarkEnd w:id="383"/>
      <w:bookmarkEnd w:id="384"/>
      <w:bookmarkEnd w:id="385"/>
      <w:bookmarkEnd w:id="386"/>
    </w:p>
    <w:tbl>
      <w:tblPr>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72" w:type="dxa"/>
          <w:left w:w="72" w:type="dxa"/>
          <w:bottom w:w="72" w:type="dxa"/>
          <w:right w:w="72" w:type="dxa"/>
        </w:tblCellMar>
        <w:tblLook w:val="04A0" w:firstRow="1" w:lastRow="0" w:firstColumn="1" w:lastColumn="0" w:noHBand="0" w:noVBand="1"/>
      </w:tblPr>
      <w:tblGrid>
        <w:gridCol w:w="2035"/>
        <w:gridCol w:w="7315"/>
      </w:tblGrid>
      <w:tr w:rsidR="00F377C4" w:rsidRPr="006B3227" w14:paraId="6A4343D9" w14:textId="77777777" w:rsidTr="00F320EC">
        <w:trPr>
          <w:cantSplit/>
          <w:trHeight w:hRule="exact" w:val="403"/>
          <w:tblHeader/>
          <w:jc w:val="center"/>
        </w:trPr>
        <w:tc>
          <w:tcPr>
            <w:tcW w:w="1088" w:type="pct"/>
            <w:shd w:val="clear" w:color="auto" w:fill="auto"/>
            <w:tcMar>
              <w:top w:w="0" w:type="dxa"/>
              <w:left w:w="101" w:type="dxa"/>
              <w:bottom w:w="115" w:type="dxa"/>
              <w:right w:w="101" w:type="dxa"/>
            </w:tcMar>
            <w:hideMark/>
          </w:tcPr>
          <w:p w14:paraId="24918EDD" w14:textId="77777777" w:rsidR="00F377C4" w:rsidRPr="00F320EC" w:rsidRDefault="00F377C4" w:rsidP="00F320EC">
            <w:pPr>
              <w:jc w:val="right"/>
              <w:rPr>
                <w:rFonts w:eastAsiaTheme="minorEastAsia"/>
                <w:b/>
                <w:bCs/>
              </w:rPr>
            </w:pPr>
            <w:r w:rsidRPr="00F320EC">
              <w:rPr>
                <w:b/>
                <w:bCs/>
              </w:rPr>
              <w:t>Name</w:t>
            </w:r>
          </w:p>
        </w:tc>
        <w:sdt>
          <w:sdtPr>
            <w:id w:val="1589038824"/>
            <w:placeholder>
              <w:docPart w:val="E311E2AD5F9840AB8369BF2D1E06D23B"/>
            </w:placeholder>
            <w:showingPlcHdr/>
            <w:text/>
          </w:sdtPr>
          <w:sdtEndPr/>
          <w:sdtContent>
            <w:tc>
              <w:tcPr>
                <w:tcW w:w="3912" w:type="pct"/>
                <w:tcMar>
                  <w:top w:w="0" w:type="dxa"/>
                  <w:left w:w="101" w:type="dxa"/>
                  <w:bottom w:w="115" w:type="dxa"/>
                  <w:right w:w="101" w:type="dxa"/>
                </w:tcMar>
                <w:hideMark/>
              </w:tcPr>
              <w:p w14:paraId="7F228488" w14:textId="77777777" w:rsidR="00F377C4" w:rsidRPr="006B3227" w:rsidRDefault="00F377C4" w:rsidP="006D732A">
                <w:pPr>
                  <w:pStyle w:val="StateRAMPTableText"/>
                </w:pPr>
                <w:r w:rsidRPr="006B3227">
                  <w:rPr>
                    <w:rStyle w:val="PlaceholderText"/>
                    <w:rFonts w:eastAsiaTheme="majorEastAsia"/>
                    <w:sz w:val="20"/>
                    <w:szCs w:val="20"/>
                  </w:rPr>
                  <w:t>Click here to enter text.</w:t>
                </w:r>
              </w:p>
            </w:tc>
          </w:sdtContent>
        </w:sdt>
      </w:tr>
      <w:tr w:rsidR="00F377C4" w:rsidRPr="006B3227" w14:paraId="32DA5B60" w14:textId="77777777" w:rsidTr="00F320EC">
        <w:trPr>
          <w:cantSplit/>
          <w:trHeight w:hRule="exact" w:val="403"/>
          <w:tblHeader/>
          <w:jc w:val="center"/>
        </w:trPr>
        <w:tc>
          <w:tcPr>
            <w:tcW w:w="1088" w:type="pct"/>
            <w:shd w:val="clear" w:color="auto" w:fill="auto"/>
            <w:tcMar>
              <w:top w:w="0" w:type="dxa"/>
              <w:left w:w="101" w:type="dxa"/>
              <w:bottom w:w="115" w:type="dxa"/>
              <w:right w:w="101" w:type="dxa"/>
            </w:tcMar>
            <w:hideMark/>
          </w:tcPr>
          <w:p w14:paraId="318ED225" w14:textId="77777777" w:rsidR="00F377C4" w:rsidRPr="00F320EC" w:rsidRDefault="00F377C4" w:rsidP="00F320EC">
            <w:pPr>
              <w:jc w:val="right"/>
              <w:rPr>
                <w:rFonts w:eastAsiaTheme="minorEastAsia"/>
                <w:b/>
                <w:bCs/>
              </w:rPr>
            </w:pPr>
            <w:r w:rsidRPr="00F320EC">
              <w:rPr>
                <w:b/>
                <w:bCs/>
              </w:rPr>
              <w:t>Title</w:t>
            </w:r>
          </w:p>
        </w:tc>
        <w:sdt>
          <w:sdtPr>
            <w:id w:val="-774326058"/>
            <w:placeholder>
              <w:docPart w:val="3F361927A8B2493CA124403CF832AC51"/>
            </w:placeholder>
            <w:showingPlcHdr/>
            <w:text/>
          </w:sdtPr>
          <w:sdtEndPr/>
          <w:sdtContent>
            <w:tc>
              <w:tcPr>
                <w:tcW w:w="3912" w:type="pct"/>
                <w:tcMar>
                  <w:top w:w="0" w:type="dxa"/>
                  <w:left w:w="101" w:type="dxa"/>
                  <w:bottom w:w="115" w:type="dxa"/>
                  <w:right w:w="101" w:type="dxa"/>
                </w:tcMar>
                <w:hideMark/>
              </w:tcPr>
              <w:p w14:paraId="4F20A803" w14:textId="77777777" w:rsidR="00F377C4" w:rsidRPr="006B3227" w:rsidRDefault="00F377C4" w:rsidP="006D732A">
                <w:pPr>
                  <w:pStyle w:val="StateRAMPTableText"/>
                </w:pPr>
                <w:r w:rsidRPr="006B3227">
                  <w:rPr>
                    <w:rStyle w:val="PlaceholderText"/>
                    <w:rFonts w:eastAsiaTheme="majorEastAsia"/>
                    <w:sz w:val="20"/>
                    <w:szCs w:val="20"/>
                  </w:rPr>
                  <w:t>Click here to enter text.</w:t>
                </w:r>
              </w:p>
            </w:tc>
          </w:sdtContent>
        </w:sdt>
      </w:tr>
      <w:tr w:rsidR="00F377C4" w:rsidRPr="006B3227" w14:paraId="2A97C5C3" w14:textId="77777777" w:rsidTr="00F320EC">
        <w:trPr>
          <w:cantSplit/>
          <w:trHeight w:hRule="exact" w:val="403"/>
          <w:tblHeader/>
          <w:jc w:val="center"/>
        </w:trPr>
        <w:tc>
          <w:tcPr>
            <w:tcW w:w="1088" w:type="pct"/>
            <w:shd w:val="clear" w:color="auto" w:fill="auto"/>
            <w:tcMar>
              <w:top w:w="0" w:type="dxa"/>
              <w:left w:w="101" w:type="dxa"/>
              <w:bottom w:w="115" w:type="dxa"/>
              <w:right w:w="101" w:type="dxa"/>
            </w:tcMar>
            <w:hideMark/>
          </w:tcPr>
          <w:p w14:paraId="7DF03502" w14:textId="77777777" w:rsidR="00F377C4" w:rsidRPr="00F320EC" w:rsidRDefault="00F377C4" w:rsidP="00F320EC">
            <w:pPr>
              <w:jc w:val="right"/>
              <w:rPr>
                <w:rFonts w:eastAsiaTheme="minorEastAsia"/>
                <w:b/>
                <w:bCs/>
              </w:rPr>
            </w:pPr>
            <w:r w:rsidRPr="00F320EC">
              <w:rPr>
                <w:b/>
                <w:bCs/>
              </w:rPr>
              <w:t>CSP / Organization</w:t>
            </w:r>
          </w:p>
        </w:tc>
        <w:sdt>
          <w:sdtPr>
            <w:id w:val="1080944816"/>
            <w:placeholder>
              <w:docPart w:val="FAABAB0FC3364A22A0C2E66440C93C89"/>
            </w:placeholder>
            <w:showingPlcHdr/>
            <w:text/>
          </w:sdtPr>
          <w:sdtEndPr/>
          <w:sdtContent>
            <w:tc>
              <w:tcPr>
                <w:tcW w:w="3912" w:type="pct"/>
                <w:tcMar>
                  <w:top w:w="0" w:type="dxa"/>
                  <w:left w:w="101" w:type="dxa"/>
                  <w:bottom w:w="115" w:type="dxa"/>
                  <w:right w:w="101" w:type="dxa"/>
                </w:tcMar>
                <w:hideMark/>
              </w:tcPr>
              <w:p w14:paraId="032E8458" w14:textId="77777777" w:rsidR="00F377C4" w:rsidRPr="006B3227" w:rsidRDefault="00F377C4" w:rsidP="006D732A">
                <w:pPr>
                  <w:pStyle w:val="StateRAMPTableText"/>
                </w:pPr>
                <w:r w:rsidRPr="006B3227">
                  <w:rPr>
                    <w:rStyle w:val="PlaceholderText"/>
                    <w:rFonts w:eastAsiaTheme="majorEastAsia"/>
                    <w:sz w:val="20"/>
                    <w:szCs w:val="20"/>
                  </w:rPr>
                  <w:t>Click here to enter text.</w:t>
                </w:r>
              </w:p>
            </w:tc>
          </w:sdtContent>
        </w:sdt>
      </w:tr>
      <w:tr w:rsidR="00F377C4" w:rsidRPr="006B3227" w14:paraId="2F840946" w14:textId="77777777" w:rsidTr="00F320EC">
        <w:trPr>
          <w:cantSplit/>
          <w:trHeight w:hRule="exact" w:val="403"/>
          <w:tblHeader/>
          <w:jc w:val="center"/>
        </w:trPr>
        <w:tc>
          <w:tcPr>
            <w:tcW w:w="1088" w:type="pct"/>
            <w:shd w:val="clear" w:color="auto" w:fill="auto"/>
            <w:tcMar>
              <w:top w:w="0" w:type="dxa"/>
              <w:left w:w="101" w:type="dxa"/>
              <w:bottom w:w="115" w:type="dxa"/>
              <w:right w:w="101" w:type="dxa"/>
            </w:tcMar>
            <w:hideMark/>
          </w:tcPr>
          <w:p w14:paraId="1B8AA09D" w14:textId="77777777" w:rsidR="00F377C4" w:rsidRPr="00F320EC" w:rsidRDefault="00F377C4" w:rsidP="00F320EC">
            <w:pPr>
              <w:jc w:val="right"/>
              <w:rPr>
                <w:b/>
                <w:bCs/>
              </w:rPr>
            </w:pPr>
            <w:r w:rsidRPr="00F320EC">
              <w:rPr>
                <w:b/>
                <w:bCs/>
              </w:rPr>
              <w:t>Address</w:t>
            </w:r>
          </w:p>
        </w:tc>
        <w:sdt>
          <w:sdtPr>
            <w:id w:val="-1706091940"/>
            <w:placeholder>
              <w:docPart w:val="155196914E2347B3BF68C1FED6008C4B"/>
            </w:placeholder>
            <w:showingPlcHdr/>
            <w:text/>
          </w:sdtPr>
          <w:sdtEndPr/>
          <w:sdtContent>
            <w:tc>
              <w:tcPr>
                <w:tcW w:w="3912" w:type="pct"/>
                <w:tcMar>
                  <w:top w:w="0" w:type="dxa"/>
                  <w:left w:w="101" w:type="dxa"/>
                  <w:bottom w:w="115" w:type="dxa"/>
                  <w:right w:w="101" w:type="dxa"/>
                </w:tcMar>
                <w:hideMark/>
              </w:tcPr>
              <w:p w14:paraId="30405830" w14:textId="77777777" w:rsidR="00F377C4" w:rsidRPr="006B3227" w:rsidRDefault="00F377C4" w:rsidP="006D732A">
                <w:pPr>
                  <w:pStyle w:val="StateRAMPTableText"/>
                </w:pPr>
                <w:r w:rsidRPr="006B3227">
                  <w:rPr>
                    <w:rStyle w:val="PlaceholderText"/>
                    <w:rFonts w:eastAsiaTheme="majorEastAsia"/>
                    <w:sz w:val="20"/>
                    <w:szCs w:val="20"/>
                  </w:rPr>
                  <w:t>Click here to enter text.</w:t>
                </w:r>
              </w:p>
            </w:tc>
          </w:sdtContent>
        </w:sdt>
      </w:tr>
      <w:tr w:rsidR="00F377C4" w:rsidRPr="006B3227" w14:paraId="75AED448" w14:textId="77777777" w:rsidTr="00F320EC">
        <w:trPr>
          <w:cantSplit/>
          <w:trHeight w:hRule="exact" w:val="403"/>
          <w:tblHeader/>
          <w:jc w:val="center"/>
        </w:trPr>
        <w:tc>
          <w:tcPr>
            <w:tcW w:w="1088" w:type="pct"/>
            <w:shd w:val="clear" w:color="auto" w:fill="auto"/>
            <w:tcMar>
              <w:top w:w="0" w:type="dxa"/>
              <w:left w:w="101" w:type="dxa"/>
              <w:bottom w:w="115" w:type="dxa"/>
              <w:right w:w="101" w:type="dxa"/>
            </w:tcMar>
            <w:hideMark/>
          </w:tcPr>
          <w:p w14:paraId="7764821E" w14:textId="77777777" w:rsidR="00F377C4" w:rsidRPr="00F320EC" w:rsidRDefault="00F377C4" w:rsidP="00F320EC">
            <w:pPr>
              <w:jc w:val="right"/>
              <w:rPr>
                <w:b/>
                <w:bCs/>
              </w:rPr>
            </w:pPr>
            <w:r w:rsidRPr="00F320EC">
              <w:rPr>
                <w:b/>
                <w:bCs/>
              </w:rPr>
              <w:t>Phone Number</w:t>
            </w:r>
          </w:p>
        </w:tc>
        <w:sdt>
          <w:sdtPr>
            <w:id w:val="712705397"/>
            <w:placeholder>
              <w:docPart w:val="589AD3A4C90D4199BDEE7852012EEA17"/>
            </w:placeholder>
            <w:showingPlcHdr/>
            <w:text/>
          </w:sdtPr>
          <w:sdtEndPr/>
          <w:sdtContent>
            <w:tc>
              <w:tcPr>
                <w:tcW w:w="3912" w:type="pct"/>
                <w:tcMar>
                  <w:top w:w="0" w:type="dxa"/>
                  <w:left w:w="101" w:type="dxa"/>
                  <w:bottom w:w="115" w:type="dxa"/>
                  <w:right w:w="101" w:type="dxa"/>
                </w:tcMar>
                <w:hideMark/>
              </w:tcPr>
              <w:p w14:paraId="65E0A1DF" w14:textId="77777777" w:rsidR="00F377C4" w:rsidRPr="006B3227" w:rsidRDefault="00F377C4" w:rsidP="006D732A">
                <w:pPr>
                  <w:pStyle w:val="StateRAMPTableText"/>
                </w:pPr>
                <w:r w:rsidRPr="006B3227">
                  <w:rPr>
                    <w:rStyle w:val="PlaceholderText"/>
                    <w:rFonts w:eastAsiaTheme="majorEastAsia"/>
                    <w:sz w:val="20"/>
                    <w:szCs w:val="20"/>
                  </w:rPr>
                  <w:t>Click here to enter text.</w:t>
                </w:r>
              </w:p>
            </w:tc>
          </w:sdtContent>
        </w:sdt>
      </w:tr>
      <w:tr w:rsidR="00F377C4" w:rsidRPr="006B3227" w14:paraId="540C66BD" w14:textId="77777777" w:rsidTr="00F320EC">
        <w:trPr>
          <w:cantSplit/>
          <w:trHeight w:hRule="exact" w:val="403"/>
          <w:tblHeader/>
          <w:jc w:val="center"/>
        </w:trPr>
        <w:tc>
          <w:tcPr>
            <w:tcW w:w="1088" w:type="pct"/>
            <w:shd w:val="clear" w:color="auto" w:fill="auto"/>
            <w:tcMar>
              <w:top w:w="0" w:type="dxa"/>
              <w:left w:w="101" w:type="dxa"/>
              <w:bottom w:w="115" w:type="dxa"/>
              <w:right w:w="101" w:type="dxa"/>
            </w:tcMar>
            <w:hideMark/>
          </w:tcPr>
          <w:p w14:paraId="4F12BA0D" w14:textId="77777777" w:rsidR="00F377C4" w:rsidRPr="00F320EC" w:rsidRDefault="00F377C4" w:rsidP="00F320EC">
            <w:pPr>
              <w:jc w:val="right"/>
              <w:rPr>
                <w:rFonts w:eastAsiaTheme="minorEastAsia"/>
                <w:b/>
                <w:bCs/>
              </w:rPr>
            </w:pPr>
            <w:r w:rsidRPr="00F320EC">
              <w:rPr>
                <w:b/>
                <w:bCs/>
              </w:rPr>
              <w:t>Email Address</w:t>
            </w:r>
          </w:p>
        </w:tc>
        <w:sdt>
          <w:sdtPr>
            <w:id w:val="330958404"/>
            <w:placeholder>
              <w:docPart w:val="4B65FA4A1A3A40B6A95D25B186C37D90"/>
            </w:placeholder>
            <w:showingPlcHdr/>
            <w:text/>
          </w:sdtPr>
          <w:sdtEndPr/>
          <w:sdtContent>
            <w:tc>
              <w:tcPr>
                <w:tcW w:w="3912" w:type="pct"/>
                <w:tcMar>
                  <w:top w:w="0" w:type="dxa"/>
                  <w:left w:w="101" w:type="dxa"/>
                  <w:bottom w:w="115" w:type="dxa"/>
                  <w:right w:w="101" w:type="dxa"/>
                </w:tcMar>
                <w:hideMark/>
              </w:tcPr>
              <w:p w14:paraId="1C787425" w14:textId="77777777" w:rsidR="00F377C4" w:rsidRPr="006B3227" w:rsidRDefault="00F377C4" w:rsidP="006D732A">
                <w:pPr>
                  <w:pStyle w:val="StateRAMPTableText"/>
                </w:pPr>
                <w:r w:rsidRPr="006B3227">
                  <w:rPr>
                    <w:rStyle w:val="PlaceholderText"/>
                    <w:rFonts w:eastAsiaTheme="majorEastAsia"/>
                    <w:sz w:val="20"/>
                    <w:szCs w:val="20"/>
                  </w:rPr>
                  <w:t>Click here to enter text.</w:t>
                </w:r>
              </w:p>
            </w:tc>
          </w:sdtContent>
        </w:sdt>
      </w:tr>
    </w:tbl>
    <w:p w14:paraId="7ACE3C72" w14:textId="6C746C60" w:rsidR="00875ED3" w:rsidRDefault="00875ED3" w:rsidP="006D732A"/>
    <w:p w14:paraId="496E8620" w14:textId="77777777" w:rsidR="00875ED3" w:rsidRDefault="00875ED3" w:rsidP="006D732A">
      <w:r>
        <w:br w:type="page"/>
      </w:r>
    </w:p>
    <w:p w14:paraId="5B8C436A" w14:textId="77777777" w:rsidR="00875ED3" w:rsidRPr="00875ED3" w:rsidRDefault="00875ED3" w:rsidP="005B05AD">
      <w:pPr>
        <w:pStyle w:val="Heading2"/>
      </w:pPr>
      <w:bookmarkStart w:id="387" w:name="_Toc476809189"/>
      <w:bookmarkStart w:id="388" w:name="_Toc117231973"/>
      <w:r w:rsidRPr="00875ED3">
        <w:lastRenderedPageBreak/>
        <w:t>Personally Identifiable Information (PII)</w:t>
      </w:r>
      <w:bookmarkEnd w:id="387"/>
      <w:bookmarkEnd w:id="388"/>
    </w:p>
    <w:p w14:paraId="2F031CDD" w14:textId="2B318C9B" w:rsidR="00875ED3" w:rsidRPr="00875ED3" w:rsidRDefault="00875ED3" w:rsidP="006D732A">
      <w:r w:rsidRPr="00875ED3">
        <w:t>Personally Identifiable Information (PII) as defined in OMB Memorandum M-07-16 refers to information that can be used to distinguish or trace an individual’s identity, either alone or when combined with other personal or identifying information that is linked or linkable to a specific individual</w:t>
      </w:r>
      <w:r w:rsidR="002A1B47">
        <w:t xml:space="preserve">. </w:t>
      </w:r>
      <w:r w:rsidRPr="00875ED3">
        <w:t>Information that could be tied to more than one person (date of birth) is not considered PII unless it is made available with other types of information that together could render both values as PII (for example, date of birth and street address). A non-exhaustive list of examples of types of PII includes:</w:t>
      </w:r>
    </w:p>
    <w:p w14:paraId="25771E95" w14:textId="77777777" w:rsidR="00875ED3" w:rsidRPr="00875ED3" w:rsidRDefault="00875ED3" w:rsidP="00425C34">
      <w:pPr>
        <w:pStyle w:val="ListParagraph"/>
        <w:numPr>
          <w:ilvl w:val="0"/>
          <w:numId w:val="14"/>
        </w:numPr>
      </w:pPr>
      <w:r w:rsidRPr="00875ED3">
        <w:t>Social Security numbers</w:t>
      </w:r>
    </w:p>
    <w:p w14:paraId="65DCFADD" w14:textId="77777777" w:rsidR="00875ED3" w:rsidRPr="00875ED3" w:rsidRDefault="00875ED3" w:rsidP="00425C34">
      <w:pPr>
        <w:pStyle w:val="ListParagraph"/>
        <w:numPr>
          <w:ilvl w:val="0"/>
          <w:numId w:val="14"/>
        </w:numPr>
      </w:pPr>
      <w:r w:rsidRPr="00875ED3">
        <w:t>Passport numbers</w:t>
      </w:r>
    </w:p>
    <w:p w14:paraId="6990EE16" w14:textId="77777777" w:rsidR="00875ED3" w:rsidRPr="00875ED3" w:rsidRDefault="00875ED3" w:rsidP="00425C34">
      <w:pPr>
        <w:pStyle w:val="ListParagraph"/>
        <w:numPr>
          <w:ilvl w:val="0"/>
          <w:numId w:val="14"/>
        </w:numPr>
      </w:pPr>
      <w:r w:rsidRPr="00875ED3">
        <w:t>Driver’s license numbers</w:t>
      </w:r>
    </w:p>
    <w:p w14:paraId="780AC138" w14:textId="77777777" w:rsidR="00875ED3" w:rsidRPr="00875ED3" w:rsidRDefault="00875ED3" w:rsidP="00425C34">
      <w:pPr>
        <w:pStyle w:val="ListParagraph"/>
        <w:numPr>
          <w:ilvl w:val="0"/>
          <w:numId w:val="14"/>
        </w:numPr>
      </w:pPr>
      <w:r w:rsidRPr="00875ED3">
        <w:t>Biometric information</w:t>
      </w:r>
    </w:p>
    <w:p w14:paraId="4FA36B84" w14:textId="77777777" w:rsidR="00875ED3" w:rsidRPr="00875ED3" w:rsidRDefault="00875ED3" w:rsidP="00425C34">
      <w:pPr>
        <w:pStyle w:val="ListParagraph"/>
        <w:numPr>
          <w:ilvl w:val="0"/>
          <w:numId w:val="14"/>
        </w:numPr>
      </w:pPr>
      <w:r w:rsidRPr="00875ED3">
        <w:t>DNA information</w:t>
      </w:r>
    </w:p>
    <w:p w14:paraId="4B608FA1" w14:textId="77777777" w:rsidR="00875ED3" w:rsidRPr="00875ED3" w:rsidRDefault="00875ED3" w:rsidP="00425C34">
      <w:pPr>
        <w:pStyle w:val="ListParagraph"/>
        <w:numPr>
          <w:ilvl w:val="0"/>
          <w:numId w:val="14"/>
        </w:numPr>
      </w:pPr>
      <w:r w:rsidRPr="00875ED3">
        <w:t>Bank account numbers</w:t>
      </w:r>
    </w:p>
    <w:p w14:paraId="5272E3D0" w14:textId="77777777" w:rsidR="00875ED3" w:rsidRPr="00875ED3" w:rsidRDefault="00875ED3" w:rsidP="00425C34">
      <w:pPr>
        <w:pStyle w:val="ListParagraph"/>
        <w:numPr>
          <w:ilvl w:val="0"/>
          <w:numId w:val="14"/>
        </w:numPr>
      </w:pPr>
      <w:r w:rsidRPr="00875ED3">
        <w:t>Voice recordings</w:t>
      </w:r>
    </w:p>
    <w:p w14:paraId="1C9A719D" w14:textId="77777777" w:rsidR="00875ED3" w:rsidRPr="00875ED3" w:rsidRDefault="00875ED3" w:rsidP="006D732A">
      <w:r w:rsidRPr="00875ED3">
        <w:t xml:space="preserve">PII refers to information that can be traced back to an individual person. </w:t>
      </w:r>
    </w:p>
    <w:p w14:paraId="6C055FB6" w14:textId="77777777" w:rsidR="00875ED3" w:rsidRPr="00875ED3" w:rsidRDefault="00875ED3" w:rsidP="005B05AD">
      <w:pPr>
        <w:pStyle w:val="Heading2"/>
      </w:pPr>
      <w:bookmarkStart w:id="389" w:name="_Toc476809190"/>
      <w:bookmarkStart w:id="390" w:name="_Toc117231974"/>
      <w:r w:rsidRPr="00875ED3">
        <w:t>Privacy Designation</w:t>
      </w:r>
      <w:bookmarkEnd w:id="389"/>
      <w:bookmarkEnd w:id="390"/>
    </w:p>
    <w:p w14:paraId="2535B47E" w14:textId="676C4764" w:rsidR="00875ED3" w:rsidRDefault="002A1B47" w:rsidP="006D732A">
      <w:r>
        <w:t>Service providers</w:t>
      </w:r>
      <w:r w:rsidR="00875ED3" w:rsidRPr="00875ED3">
        <w:t xml:space="preserve"> perform an annual analysis to determine if PII is collected by any of the system components</w:t>
      </w:r>
      <w:r>
        <w:t xml:space="preserve">. </w:t>
      </w:r>
      <w:r w:rsidR="007473A5">
        <w:t>Systems</w:t>
      </w:r>
      <w:r w:rsidR="007473A5" w:rsidRPr="00875ED3">
        <w:t xml:space="preserve"> </w:t>
      </w:r>
      <w:r w:rsidR="00875ED3" w:rsidRPr="00875ED3">
        <w:t>that do not collect PII and would like to opt-out of hosting privacy information may elect to do so and are not required to fill out the Privacy Impact Assessment Questions. If a SP is willing to host PII, the Privacy Impact Assessment Questions should be answered given the current knowledge of the SP</w:t>
      </w:r>
      <w:r>
        <w:t xml:space="preserve">. </w:t>
      </w:r>
      <w:r w:rsidR="00875ED3" w:rsidRPr="00875ED3">
        <w:t>A SP is not required to solicit customers for the information.</w:t>
      </w:r>
    </w:p>
    <w:p w14:paraId="71066BD2" w14:textId="77777777" w:rsidR="002A1B47" w:rsidRPr="00875ED3" w:rsidRDefault="002A1B47" w:rsidP="006D732A"/>
    <w:p w14:paraId="185A047E" w14:textId="69B41028" w:rsidR="00875ED3" w:rsidRPr="00875ED3" w:rsidRDefault="00337937" w:rsidP="006D732A">
      <w:r>
        <w:t>C</w:t>
      </w:r>
      <w:r w:rsidR="00875ED3" w:rsidRPr="00875ED3">
        <w:t xml:space="preserve">loud customers (data owner/system owners) are required to perform their own Privacy Impact </w:t>
      </w:r>
      <w:r w:rsidR="00F320EC" w:rsidRPr="00875ED3">
        <w:t>Assessments and</w:t>
      </w:r>
      <w:r w:rsidR="00875ED3" w:rsidRPr="00875ED3">
        <w:t xml:space="preserve"> may share this information with the SP if they so desire (for informational purposes and/or to work with the SP to develop processes and procedures for managing their PII)</w:t>
      </w:r>
      <w:r w:rsidR="002A1B47">
        <w:t xml:space="preserve">. </w:t>
      </w:r>
    </w:p>
    <w:p w14:paraId="506B0A86" w14:textId="77777777" w:rsidR="00875ED3" w:rsidRPr="00875ED3" w:rsidRDefault="00875ED3" w:rsidP="005B05AD">
      <w:pPr>
        <w:pStyle w:val="Heading2"/>
      </w:pPr>
      <w:bookmarkStart w:id="391" w:name="_Toc117231975"/>
      <w:r w:rsidRPr="00875ED3">
        <w:t>Threshold Analysis</w:t>
      </w:r>
      <w:bookmarkEnd w:id="391"/>
    </w:p>
    <w:p w14:paraId="357F8BB9" w14:textId="77777777" w:rsidR="00875ED3" w:rsidRPr="00875ED3" w:rsidRDefault="00875ED3" w:rsidP="006D732A">
      <w:r w:rsidRPr="00875ED3">
        <w:t>Check one.</w:t>
      </w:r>
    </w:p>
    <w:tbl>
      <w:tblPr>
        <w:tblStyle w:val="TableGrid"/>
        <w:tblW w:w="0" w:type="auto"/>
        <w:tblLook w:val="04A0" w:firstRow="1" w:lastRow="0" w:firstColumn="1" w:lastColumn="0" w:noHBand="0" w:noVBand="1"/>
      </w:tblPr>
      <w:tblGrid>
        <w:gridCol w:w="603"/>
        <w:gridCol w:w="8747"/>
      </w:tblGrid>
      <w:tr w:rsidR="00875ED3" w:rsidRPr="00875ED3" w14:paraId="111DE94D" w14:textId="77777777" w:rsidTr="00337937">
        <w:sdt>
          <w:sdtPr>
            <w:id w:val="-1211335219"/>
            <w14:checkbox>
              <w14:checked w14:val="0"/>
              <w14:checkedState w14:val="2612" w14:font="MS Gothic"/>
              <w14:uncheckedState w14:val="2610" w14:font="MS Gothic"/>
            </w14:checkbox>
          </w:sdtPr>
          <w:sdtEndPr/>
          <w:sdtContent>
            <w:tc>
              <w:tcPr>
                <w:tcW w:w="609" w:type="dxa"/>
              </w:tcPr>
              <w:p w14:paraId="79201843" w14:textId="77777777" w:rsidR="00875ED3" w:rsidRPr="00875ED3" w:rsidRDefault="00875ED3" w:rsidP="006D732A">
                <w:r w:rsidRPr="00875ED3">
                  <w:rPr>
                    <w:rFonts w:ascii="Segoe UI Symbol" w:hAnsi="Segoe UI Symbol" w:cs="Segoe UI Symbol"/>
                  </w:rPr>
                  <w:t>☐</w:t>
                </w:r>
              </w:p>
            </w:tc>
          </w:sdtContent>
        </w:sdt>
        <w:tc>
          <w:tcPr>
            <w:tcW w:w="8967" w:type="dxa"/>
          </w:tcPr>
          <w:p w14:paraId="5F4FBD4C" w14:textId="77777777" w:rsidR="00875ED3" w:rsidRPr="00875ED3" w:rsidRDefault="00875ED3" w:rsidP="006D732A">
            <w:r w:rsidRPr="00875ED3">
              <w:t xml:space="preserve">Opt-out. This cloud will not host privacy information. </w:t>
            </w:r>
          </w:p>
        </w:tc>
      </w:tr>
      <w:tr w:rsidR="00875ED3" w:rsidRPr="00875ED3" w14:paraId="45CF7F58" w14:textId="77777777" w:rsidTr="00337937">
        <w:sdt>
          <w:sdtPr>
            <w:id w:val="2073308129"/>
            <w14:checkbox>
              <w14:checked w14:val="0"/>
              <w14:checkedState w14:val="2612" w14:font="MS Gothic"/>
              <w14:uncheckedState w14:val="2610" w14:font="MS Gothic"/>
            </w14:checkbox>
          </w:sdtPr>
          <w:sdtEndPr/>
          <w:sdtContent>
            <w:tc>
              <w:tcPr>
                <w:tcW w:w="609" w:type="dxa"/>
              </w:tcPr>
              <w:p w14:paraId="438BD689" w14:textId="77777777" w:rsidR="00875ED3" w:rsidRPr="00875ED3" w:rsidRDefault="00875ED3" w:rsidP="006D732A">
                <w:r w:rsidRPr="00875ED3">
                  <w:rPr>
                    <w:rFonts w:ascii="Segoe UI Symbol" w:hAnsi="Segoe UI Symbol" w:cs="Segoe UI Symbol"/>
                  </w:rPr>
                  <w:t>☐</w:t>
                </w:r>
              </w:p>
            </w:tc>
          </w:sdtContent>
        </w:sdt>
        <w:tc>
          <w:tcPr>
            <w:tcW w:w="8967" w:type="dxa"/>
          </w:tcPr>
          <w:p w14:paraId="66B21C03" w14:textId="77777777" w:rsidR="00875ED3" w:rsidRPr="00875ED3" w:rsidRDefault="00875ED3" w:rsidP="006D732A">
            <w:r w:rsidRPr="00875ED3">
              <w:t xml:space="preserve">This cloud is willing to host privacy information. </w:t>
            </w:r>
          </w:p>
          <w:p w14:paraId="59E97B8D" w14:textId="77777777" w:rsidR="00875ED3" w:rsidRPr="00875ED3" w:rsidRDefault="00875ED3" w:rsidP="006D732A"/>
          <w:p w14:paraId="6D35AF9B" w14:textId="77777777" w:rsidR="00875ED3" w:rsidRPr="00875ED3" w:rsidRDefault="00875ED3" w:rsidP="006D732A">
            <w:r w:rsidRPr="00875ED3">
              <w:t xml:space="preserve">Select the cloud layers that are represented by &lt;System Name&gt;. Select all that apply. </w:t>
            </w:r>
          </w:p>
          <w:p w14:paraId="3F9EAFEA" w14:textId="77777777" w:rsidR="00875ED3" w:rsidRPr="00875ED3" w:rsidRDefault="00875ED3" w:rsidP="006D732A"/>
        </w:tc>
      </w:tr>
      <w:tr w:rsidR="00875ED3" w:rsidRPr="00875ED3" w14:paraId="755D7CE4" w14:textId="77777777" w:rsidTr="00337937">
        <w:sdt>
          <w:sdtPr>
            <w:id w:val="-715508029"/>
            <w14:checkbox>
              <w14:checked w14:val="0"/>
              <w14:checkedState w14:val="2612" w14:font="MS Gothic"/>
              <w14:uncheckedState w14:val="2610" w14:font="MS Gothic"/>
            </w14:checkbox>
          </w:sdtPr>
          <w:sdtEndPr/>
          <w:sdtContent>
            <w:tc>
              <w:tcPr>
                <w:tcW w:w="609" w:type="dxa"/>
              </w:tcPr>
              <w:p w14:paraId="44553CEB" w14:textId="77777777" w:rsidR="00875ED3" w:rsidRPr="00875ED3" w:rsidRDefault="00875ED3" w:rsidP="006D732A">
                <w:r w:rsidRPr="00875ED3">
                  <w:rPr>
                    <w:rFonts w:ascii="Segoe UI Symbol" w:hAnsi="Segoe UI Symbol" w:cs="Segoe UI Symbol"/>
                  </w:rPr>
                  <w:t>☐</w:t>
                </w:r>
              </w:p>
            </w:tc>
          </w:sdtContent>
        </w:sdt>
        <w:tc>
          <w:tcPr>
            <w:tcW w:w="8967" w:type="dxa"/>
          </w:tcPr>
          <w:p w14:paraId="150ED712" w14:textId="77777777" w:rsidR="00875ED3" w:rsidRPr="00875ED3" w:rsidRDefault="00875ED3" w:rsidP="006D732A">
            <w:r w:rsidRPr="00875ED3">
              <w:t xml:space="preserve">This cloud includes Software as a Service (SaaS). </w:t>
            </w:r>
          </w:p>
        </w:tc>
      </w:tr>
      <w:tr w:rsidR="00875ED3" w:rsidRPr="00875ED3" w14:paraId="7EB58565" w14:textId="77777777" w:rsidTr="00337937">
        <w:sdt>
          <w:sdtPr>
            <w:id w:val="-262231641"/>
            <w14:checkbox>
              <w14:checked w14:val="0"/>
              <w14:checkedState w14:val="2612" w14:font="MS Gothic"/>
              <w14:uncheckedState w14:val="2610" w14:font="MS Gothic"/>
            </w14:checkbox>
          </w:sdtPr>
          <w:sdtEndPr/>
          <w:sdtContent>
            <w:tc>
              <w:tcPr>
                <w:tcW w:w="609" w:type="dxa"/>
              </w:tcPr>
              <w:p w14:paraId="1E8D2F3E" w14:textId="77777777" w:rsidR="00875ED3" w:rsidRPr="00875ED3" w:rsidRDefault="00875ED3" w:rsidP="006D732A">
                <w:r w:rsidRPr="00875ED3">
                  <w:rPr>
                    <w:rFonts w:ascii="Segoe UI Symbol" w:hAnsi="Segoe UI Symbol" w:cs="Segoe UI Symbol"/>
                  </w:rPr>
                  <w:t>☐</w:t>
                </w:r>
              </w:p>
            </w:tc>
          </w:sdtContent>
        </w:sdt>
        <w:tc>
          <w:tcPr>
            <w:tcW w:w="8967" w:type="dxa"/>
          </w:tcPr>
          <w:p w14:paraId="295A0D1B" w14:textId="77777777" w:rsidR="00875ED3" w:rsidRPr="00875ED3" w:rsidRDefault="00875ED3" w:rsidP="006D732A">
            <w:r w:rsidRPr="00875ED3">
              <w:t>This cloud includes Platform as a Service (PaaS).</w:t>
            </w:r>
          </w:p>
        </w:tc>
      </w:tr>
      <w:tr w:rsidR="00875ED3" w:rsidRPr="00875ED3" w14:paraId="11BA84C3" w14:textId="77777777" w:rsidTr="00337937">
        <w:sdt>
          <w:sdtPr>
            <w:id w:val="-858741478"/>
            <w14:checkbox>
              <w14:checked w14:val="0"/>
              <w14:checkedState w14:val="2612" w14:font="MS Gothic"/>
              <w14:uncheckedState w14:val="2610" w14:font="MS Gothic"/>
            </w14:checkbox>
          </w:sdtPr>
          <w:sdtEndPr/>
          <w:sdtContent>
            <w:tc>
              <w:tcPr>
                <w:tcW w:w="609" w:type="dxa"/>
              </w:tcPr>
              <w:p w14:paraId="14CB6390" w14:textId="77777777" w:rsidR="00875ED3" w:rsidRPr="00875ED3" w:rsidRDefault="00875ED3" w:rsidP="006D732A">
                <w:r w:rsidRPr="00875ED3">
                  <w:rPr>
                    <w:rFonts w:ascii="Segoe UI Symbol" w:hAnsi="Segoe UI Symbol" w:cs="Segoe UI Symbol"/>
                  </w:rPr>
                  <w:t>☐</w:t>
                </w:r>
              </w:p>
            </w:tc>
          </w:sdtContent>
        </w:sdt>
        <w:tc>
          <w:tcPr>
            <w:tcW w:w="8967" w:type="dxa"/>
          </w:tcPr>
          <w:p w14:paraId="59B74621" w14:textId="77777777" w:rsidR="00875ED3" w:rsidRPr="00875ED3" w:rsidRDefault="00875ED3" w:rsidP="006D732A">
            <w:r w:rsidRPr="00875ED3">
              <w:t xml:space="preserve">This cloud includes Infrastructure as a Service (IaaS). </w:t>
            </w:r>
          </w:p>
          <w:p w14:paraId="670A5061" w14:textId="77777777" w:rsidR="00875ED3" w:rsidRPr="00875ED3" w:rsidRDefault="00875ED3" w:rsidP="006D732A"/>
        </w:tc>
      </w:tr>
    </w:tbl>
    <w:p w14:paraId="3B83F96B" w14:textId="77777777" w:rsidR="00875ED3" w:rsidRPr="00875ED3" w:rsidRDefault="00875ED3" w:rsidP="005B05AD">
      <w:pPr>
        <w:pStyle w:val="Heading2"/>
      </w:pPr>
      <w:bookmarkStart w:id="392" w:name="_Toc440543557"/>
      <w:bookmarkStart w:id="393" w:name="_Toc476809191"/>
      <w:bookmarkStart w:id="394" w:name="_Toc117231976"/>
      <w:r w:rsidRPr="00875ED3">
        <w:t>Privacy Impact A</w:t>
      </w:r>
      <w:bookmarkEnd w:id="392"/>
      <w:r w:rsidRPr="00875ED3">
        <w:t>ssessment Talking Points</w:t>
      </w:r>
      <w:bookmarkEnd w:id="393"/>
      <w:bookmarkEnd w:id="394"/>
    </w:p>
    <w:p w14:paraId="3D58DC71" w14:textId="0814BFD5" w:rsidR="00875ED3" w:rsidRDefault="00875ED3" w:rsidP="006D732A">
      <w:r w:rsidRPr="00875ED3">
        <w:t>According to NIST SP 800-122, Appendix D,</w:t>
      </w:r>
      <w:r w:rsidR="002A1B47">
        <w:t xml:space="preserve"> t</w:t>
      </w:r>
      <w:r w:rsidRPr="00875ED3">
        <w:t>here must be no personal data record-keeping systems whose very existence is secret.</w:t>
      </w:r>
      <w:r w:rsidR="002A1B47">
        <w:t xml:space="preserve"> </w:t>
      </w:r>
      <w:r w:rsidRPr="00875ED3">
        <w:t>Additionally, NIST SP 800-122, Appendix D states</w:t>
      </w:r>
      <w:r w:rsidR="00E94C4D">
        <w:t>, “</w:t>
      </w:r>
      <w:r w:rsidRPr="00875ED3">
        <w:t>There should be a general policy of openness about developments, practices</w:t>
      </w:r>
      <w:r w:rsidR="00F320EC">
        <w:t>,</w:t>
      </w:r>
      <w:r w:rsidRPr="00875ED3">
        <w:t xml:space="preserve"> and policies with respect to personal data.</w:t>
      </w:r>
      <w:r w:rsidR="00E94C4D">
        <w:t>”</w:t>
      </w:r>
      <w:r w:rsidRPr="00875ED3">
        <w:t xml:space="preserve"> </w:t>
      </w:r>
      <w:r w:rsidRPr="00875ED3">
        <w:lastRenderedPageBreak/>
        <w:t xml:space="preserve">Means should be readily available </w:t>
      </w:r>
      <w:r w:rsidR="007E5577">
        <w:t>to</w:t>
      </w:r>
      <w:r w:rsidRPr="00875ED3">
        <w:t xml:space="preserve"> establishing the existence and nature of personal data and the main purposes of their use, as well as the identity and usual residence of the data controller.</w:t>
      </w:r>
    </w:p>
    <w:p w14:paraId="5610DF0F" w14:textId="77777777" w:rsidR="00F320EC" w:rsidRPr="00875ED3" w:rsidRDefault="00F320EC" w:rsidP="006D732A"/>
    <w:p w14:paraId="483233E6" w14:textId="714D75BE" w:rsidR="00875ED3" w:rsidRPr="00875ED3" w:rsidRDefault="00875ED3" w:rsidP="006D732A">
      <w:r w:rsidRPr="00875ED3">
        <w:t>In light of the NIST guidance, Privacy Impact Assessment talking points have been developed for the purpose of ensuring full disclosure between stakeholders.</w:t>
      </w:r>
      <w:r w:rsidR="002A1B47">
        <w:t xml:space="preserve"> </w:t>
      </w:r>
      <w:r w:rsidRPr="00875ED3">
        <w:t xml:space="preserve">Identifiers in parenthesis after a section title indicate NIST SP 800-53, </w:t>
      </w:r>
      <w:r w:rsidR="005A7E16">
        <w:t>controls that</w:t>
      </w:r>
      <w:r w:rsidRPr="00875ED3">
        <w:t xml:space="preserve"> are related to the particular talking point.</w:t>
      </w:r>
    </w:p>
    <w:p w14:paraId="48FDDC4A" w14:textId="77777777" w:rsidR="00875ED3" w:rsidRPr="00875ED3" w:rsidRDefault="00875ED3" w:rsidP="005B05AD">
      <w:pPr>
        <w:pStyle w:val="Heading2"/>
      </w:pPr>
      <w:bookmarkStart w:id="395" w:name="_Toc440543558"/>
      <w:bookmarkStart w:id="396" w:name="_Toc476809192"/>
      <w:bookmarkStart w:id="397" w:name="_Toc117231977"/>
      <w:r w:rsidRPr="00875ED3">
        <w:t>PII Mapping of C</w:t>
      </w:r>
      <w:bookmarkEnd w:id="395"/>
      <w:r w:rsidRPr="00875ED3">
        <w:t>omponents (SE-1, DM-1)</w:t>
      </w:r>
      <w:bookmarkEnd w:id="396"/>
      <w:bookmarkEnd w:id="397"/>
    </w:p>
    <w:p w14:paraId="0ABA56B7" w14:textId="7AD877AE" w:rsidR="00F320EC" w:rsidRDefault="00120528" w:rsidP="006D732A">
      <w:sdt>
        <w:sdtPr>
          <w:rPr>
            <w:rStyle w:val="UserInputChar"/>
          </w:rPr>
          <w:alias w:val="Information System Name"/>
          <w:tag w:val="systemname"/>
          <w:id w:val="-1583761045"/>
          <w:dataBinding w:xpath="/root[1]/companyinfo[1]/systemname[1]" w:storeItemID="{B1BFC1A9-14CB-44B3-B4BC-3E7C27ED3EFA}"/>
          <w:text/>
        </w:sdtPr>
        <w:sdtEndPr>
          <w:rPr>
            <w:rStyle w:val="UserInputChar"/>
          </w:rPr>
        </w:sdtEndPr>
        <w:sdtContent>
          <w:r w:rsidR="0000353F" w:rsidRPr="0000353F">
            <w:rPr>
              <w:rStyle w:val="UserInputChar"/>
            </w:rPr>
            <w:t xml:space="preserve">&lt;Information </w:t>
          </w:r>
          <w:r w:rsidR="00875ED3" w:rsidRPr="0000353F">
            <w:rPr>
              <w:rStyle w:val="UserInputChar"/>
            </w:rPr>
            <w:t>System Name</w:t>
          </w:r>
          <w:r w:rsidR="0000353F" w:rsidRPr="0000353F">
            <w:rPr>
              <w:rStyle w:val="UserInputChar"/>
            </w:rPr>
            <w:t>&gt;</w:t>
          </w:r>
        </w:sdtContent>
      </w:sdt>
      <w:r w:rsidR="00875ED3" w:rsidRPr="00875ED3">
        <w:t xml:space="preserve"> consists of </w:t>
      </w:r>
      <w:sdt>
        <w:sdtPr>
          <w:rPr>
            <w:rStyle w:val="UserInputChar"/>
          </w:rPr>
          <w:alias w:val="Total Key Components"/>
          <w:tag w:val="number"/>
          <w:id w:val="2013803140"/>
        </w:sdtPr>
        <w:sdtEndPr>
          <w:rPr>
            <w:rStyle w:val="UserInputChar"/>
          </w:rPr>
        </w:sdtEndPr>
        <w:sdtContent>
          <w:r w:rsidR="0000353F" w:rsidRPr="0000353F">
            <w:rPr>
              <w:rStyle w:val="UserInputChar"/>
            </w:rPr>
            <w:t>&lt;</w:t>
          </w:r>
          <w:r w:rsidR="00875ED3" w:rsidRPr="0000353F">
            <w:rPr>
              <w:rStyle w:val="UserInputChar"/>
            </w:rPr>
            <w:t>Enter Number</w:t>
          </w:r>
          <w:r w:rsidR="0000353F" w:rsidRPr="0000353F">
            <w:rPr>
              <w:rStyle w:val="UserInputChar"/>
            </w:rPr>
            <w:t>&gt;</w:t>
          </w:r>
        </w:sdtContent>
      </w:sdt>
      <w:r w:rsidR="00875ED3" w:rsidRPr="00875ED3">
        <w:t xml:space="preserve"> key components. Each component has been analyzed to determine if any elements of that component collect and/or store PII. The type of PII collected and/or stored by </w:t>
      </w:r>
      <w:sdt>
        <w:sdtPr>
          <w:alias w:val="Information System Name"/>
          <w:tag w:val="systemname"/>
          <w:id w:val="-1007445053"/>
          <w:dataBinding w:xpath="/root[1]/companyinfo[1]/systemname[1]" w:storeItemID="{B1BFC1A9-14CB-44B3-B4BC-3E7C27ED3EFA}"/>
          <w:text/>
        </w:sdtPr>
        <w:sdtEndPr/>
        <w:sdtContent>
          <w:r w:rsidR="00875ED3" w:rsidRPr="00875ED3">
            <w:t>System Name</w:t>
          </w:r>
        </w:sdtContent>
      </w:sdt>
      <w:r w:rsidR="00875ED3" w:rsidRPr="00875ED3">
        <w:t xml:space="preserve"> and the functions that collect it are recorded in Table </w:t>
      </w:r>
      <w:r w:rsidR="002A1B47">
        <w:t>25</w:t>
      </w:r>
      <w:r w:rsidR="00875ED3" w:rsidRPr="00875ED3">
        <w:t>.</w:t>
      </w:r>
    </w:p>
    <w:p w14:paraId="0AA049C2" w14:textId="77777777" w:rsidR="002A1B47" w:rsidRPr="00875ED3" w:rsidRDefault="002A1B47" w:rsidP="006D732A"/>
    <w:p w14:paraId="608E877D" w14:textId="1C461C13" w:rsidR="00875ED3" w:rsidRPr="00875ED3" w:rsidRDefault="00875ED3" w:rsidP="002A1B47">
      <w:pPr>
        <w:pStyle w:val="Caption"/>
      </w:pPr>
      <w:bookmarkStart w:id="398" w:name="_Toc440287361"/>
      <w:bookmarkStart w:id="399" w:name="_Toc440530365"/>
      <w:bookmarkStart w:id="400" w:name="_Ref440543262"/>
      <w:bookmarkStart w:id="401" w:name="_Toc443986837"/>
      <w:bookmarkStart w:id="402" w:name="_Toc454977012"/>
      <w:bookmarkStart w:id="403" w:name="_Toc109033034"/>
      <w:r w:rsidRPr="00875ED3">
        <w:t xml:space="preserve">Table </w:t>
      </w:r>
      <w:fldSimple w:instr=" SEQ Table \* ARABIC ">
        <w:r w:rsidR="00B91D99">
          <w:rPr>
            <w:noProof/>
          </w:rPr>
          <w:t>25</w:t>
        </w:r>
      </w:fldSimple>
      <w:r w:rsidRPr="00875ED3">
        <w:t xml:space="preserve"> PII Mapped to Components</w:t>
      </w:r>
      <w:bookmarkEnd w:id="398"/>
      <w:bookmarkEnd w:id="399"/>
      <w:bookmarkEnd w:id="400"/>
      <w:bookmarkEnd w:id="401"/>
      <w:bookmarkEnd w:id="402"/>
      <w:bookmarkEnd w:id="4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0"/>
        <w:gridCol w:w="1870"/>
        <w:gridCol w:w="1870"/>
        <w:gridCol w:w="1870"/>
        <w:gridCol w:w="1870"/>
      </w:tblGrid>
      <w:tr w:rsidR="00875ED3" w:rsidRPr="00875ED3" w14:paraId="68497EB6" w14:textId="77777777" w:rsidTr="003D3BDF">
        <w:trPr>
          <w:cantSplit/>
          <w:trHeight w:val="728"/>
          <w:tblHeader/>
        </w:trPr>
        <w:tc>
          <w:tcPr>
            <w:tcW w:w="1000" w:type="pct"/>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56F0A81E" w14:textId="77777777" w:rsidR="00875ED3" w:rsidRPr="00D37C68" w:rsidRDefault="00875ED3" w:rsidP="003D3BDF">
            <w:pPr>
              <w:jc w:val="center"/>
              <w:rPr>
                <w:b/>
                <w:bCs/>
                <w:color w:val="FFFFFF" w:themeColor="background1"/>
              </w:rPr>
            </w:pPr>
            <w:r w:rsidRPr="00D37C68">
              <w:rPr>
                <w:b/>
                <w:bCs/>
                <w:color w:val="FFFFFF" w:themeColor="background1"/>
              </w:rPr>
              <w:t>Components</w:t>
            </w:r>
          </w:p>
        </w:tc>
        <w:tc>
          <w:tcPr>
            <w:tcW w:w="1000" w:type="pct"/>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696E5B57" w14:textId="77777777" w:rsidR="00875ED3" w:rsidRPr="00D37C68" w:rsidRDefault="00875ED3" w:rsidP="003D3BDF">
            <w:pPr>
              <w:jc w:val="center"/>
              <w:rPr>
                <w:b/>
                <w:bCs/>
                <w:color w:val="FFFFFF" w:themeColor="background1"/>
              </w:rPr>
            </w:pPr>
            <w:r w:rsidRPr="00D37C68">
              <w:rPr>
                <w:b/>
                <w:bCs/>
                <w:color w:val="FFFFFF" w:themeColor="background1"/>
              </w:rPr>
              <w:t>Does this Component Collect or Store PII?</w:t>
            </w:r>
          </w:p>
          <w:p w14:paraId="49B30DA5" w14:textId="77777777" w:rsidR="00875ED3" w:rsidRPr="00D37C68" w:rsidRDefault="00875ED3" w:rsidP="003D3BDF">
            <w:pPr>
              <w:jc w:val="center"/>
              <w:rPr>
                <w:b/>
                <w:bCs/>
                <w:color w:val="FFFFFF" w:themeColor="background1"/>
              </w:rPr>
            </w:pPr>
            <w:r w:rsidRPr="00D37C68">
              <w:rPr>
                <w:b/>
                <w:bCs/>
                <w:color w:val="FFFFFF" w:themeColor="background1"/>
              </w:rPr>
              <w:t>(Yes/No)</w:t>
            </w:r>
          </w:p>
        </w:tc>
        <w:tc>
          <w:tcPr>
            <w:tcW w:w="1000" w:type="pct"/>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751F4223" w14:textId="77777777" w:rsidR="00875ED3" w:rsidRPr="00D37C68" w:rsidRDefault="00875ED3" w:rsidP="003D3BDF">
            <w:pPr>
              <w:jc w:val="center"/>
              <w:rPr>
                <w:b/>
                <w:bCs/>
                <w:color w:val="FFFFFF" w:themeColor="background1"/>
              </w:rPr>
            </w:pPr>
            <w:r w:rsidRPr="00D37C68">
              <w:rPr>
                <w:b/>
                <w:bCs/>
                <w:color w:val="FFFFFF" w:themeColor="background1"/>
              </w:rPr>
              <w:t>Type of PII</w:t>
            </w:r>
          </w:p>
        </w:tc>
        <w:tc>
          <w:tcPr>
            <w:tcW w:w="1000" w:type="pct"/>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4B3938B1" w14:textId="77777777" w:rsidR="00875ED3" w:rsidRPr="00D37C68" w:rsidRDefault="00875ED3" w:rsidP="003D3BDF">
            <w:pPr>
              <w:jc w:val="center"/>
              <w:rPr>
                <w:b/>
                <w:bCs/>
                <w:color w:val="FFFFFF" w:themeColor="background1"/>
              </w:rPr>
            </w:pPr>
            <w:r w:rsidRPr="00D37C68">
              <w:rPr>
                <w:b/>
                <w:bCs/>
                <w:color w:val="FFFFFF" w:themeColor="background1"/>
              </w:rPr>
              <w:t>Reason for Collection of PII</w:t>
            </w:r>
          </w:p>
        </w:tc>
        <w:tc>
          <w:tcPr>
            <w:tcW w:w="1000" w:type="pct"/>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6D40C16E" w14:textId="77777777" w:rsidR="00875ED3" w:rsidRPr="00D37C68" w:rsidRDefault="00875ED3" w:rsidP="003D3BDF">
            <w:pPr>
              <w:jc w:val="center"/>
              <w:rPr>
                <w:b/>
                <w:bCs/>
                <w:color w:val="FFFFFF" w:themeColor="background1"/>
              </w:rPr>
            </w:pPr>
            <w:r w:rsidRPr="00D37C68">
              <w:rPr>
                <w:b/>
                <w:bCs/>
                <w:color w:val="FFFFFF" w:themeColor="background1"/>
              </w:rPr>
              <w:t>Safeguards</w:t>
            </w:r>
          </w:p>
        </w:tc>
      </w:tr>
      <w:tr w:rsidR="00875ED3" w:rsidRPr="00875ED3" w14:paraId="0B76ACB7" w14:textId="77777777" w:rsidTr="00FA4411">
        <w:trPr>
          <w:trHeight w:val="403"/>
        </w:trPr>
        <w:sdt>
          <w:sdtPr>
            <w:id w:val="1521363474"/>
            <w:placeholder>
              <w:docPart w:val="1326DD47453B4FDF81D668E7C6841062"/>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668EFFBB" w14:textId="77777777" w:rsidR="00875ED3" w:rsidRPr="00875ED3" w:rsidRDefault="00875ED3" w:rsidP="00D37C68">
                <w:r w:rsidRPr="00875ED3">
                  <w:t>Click here to enter text.</w:t>
                </w:r>
              </w:p>
            </w:tc>
          </w:sdtContent>
        </w:sdt>
        <w:sdt>
          <w:sdtPr>
            <w:alias w:val="Yes or No"/>
            <w:tag w:val="yesno"/>
            <w:id w:val="1600528061"/>
            <w:placeholder>
              <w:docPart w:val="54C480FFEC2D45A9B6062FBC25EE6E9A"/>
            </w:placeholder>
            <w:showingPlcHdr/>
            <w:dropDownList>
              <w:listItem w:value="Select One"/>
              <w:listItem w:displayText="Yes" w:value="Yes"/>
              <w:listItem w:displayText="No" w:value="No"/>
            </w:dropDownLis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16F58D31" w14:textId="77777777" w:rsidR="00875ED3" w:rsidRPr="00875ED3" w:rsidRDefault="00875ED3" w:rsidP="00D37C68">
                <w:r w:rsidRPr="00875ED3">
                  <w:t>Select One</w:t>
                </w:r>
              </w:p>
            </w:tc>
          </w:sdtContent>
        </w:sdt>
        <w:sdt>
          <w:sdtPr>
            <w:id w:val="-1190368420"/>
            <w:placeholder>
              <w:docPart w:val="50ACEAD4BADE4840A3E2486FBBEC18C5"/>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653645A0" w14:textId="77777777" w:rsidR="00875ED3" w:rsidRPr="00875ED3" w:rsidRDefault="00875ED3" w:rsidP="00D37C68">
                <w:r w:rsidRPr="00875ED3">
                  <w:t>Click here to enter text.</w:t>
                </w:r>
              </w:p>
            </w:tc>
          </w:sdtContent>
        </w:sdt>
        <w:sdt>
          <w:sdtPr>
            <w:id w:val="2039773114"/>
            <w:placeholder>
              <w:docPart w:val="F91B8D01BC8F44A5B1AADA65BBA7B891"/>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6E19E722" w14:textId="77777777" w:rsidR="00875ED3" w:rsidRPr="00875ED3" w:rsidRDefault="00875ED3" w:rsidP="00D37C68">
                <w:r w:rsidRPr="00875ED3">
                  <w:t>Click here to enter text.</w:t>
                </w:r>
              </w:p>
            </w:tc>
          </w:sdtContent>
        </w:sdt>
        <w:sdt>
          <w:sdtPr>
            <w:id w:val="135380524"/>
            <w:placeholder>
              <w:docPart w:val="68FCE89A667646C9A5FB3D0DEF59C526"/>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72C505A6" w14:textId="77777777" w:rsidR="00875ED3" w:rsidRPr="00875ED3" w:rsidRDefault="00875ED3" w:rsidP="00D37C68">
                <w:r w:rsidRPr="00875ED3">
                  <w:t>Click here to enter text.</w:t>
                </w:r>
              </w:p>
            </w:tc>
          </w:sdtContent>
        </w:sdt>
      </w:tr>
      <w:tr w:rsidR="00875ED3" w:rsidRPr="00875ED3" w14:paraId="0E6436F7" w14:textId="77777777" w:rsidTr="00FA4411">
        <w:trPr>
          <w:trHeight w:val="403"/>
        </w:trPr>
        <w:sdt>
          <w:sdtPr>
            <w:id w:val="763189497"/>
            <w:placeholder>
              <w:docPart w:val="289B4E4E35B641CAA3A36432A3FEF503"/>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62CCA240" w14:textId="77777777" w:rsidR="00875ED3" w:rsidRPr="00875ED3" w:rsidRDefault="00875ED3" w:rsidP="00D37C68">
                <w:r w:rsidRPr="00875ED3">
                  <w:t>Click here to enter text.</w:t>
                </w:r>
              </w:p>
            </w:tc>
          </w:sdtContent>
        </w:sdt>
        <w:sdt>
          <w:sdtPr>
            <w:alias w:val="Yes or No"/>
            <w:tag w:val="yesno"/>
            <w:id w:val="-552472479"/>
            <w:placeholder>
              <w:docPart w:val="C6668E6FEF7443DD93EA6A69965CBE06"/>
            </w:placeholder>
            <w:showingPlcHdr/>
            <w:dropDownList>
              <w:listItem w:value="Select One"/>
              <w:listItem w:displayText="Yes" w:value="Yes"/>
              <w:listItem w:displayText="No" w:value="No"/>
            </w:dropDownLis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5F794CD0" w14:textId="77777777" w:rsidR="00875ED3" w:rsidRPr="00875ED3" w:rsidRDefault="00875ED3" w:rsidP="00D37C68">
                <w:r w:rsidRPr="00875ED3">
                  <w:t>Select One</w:t>
                </w:r>
              </w:p>
            </w:tc>
          </w:sdtContent>
        </w:sdt>
        <w:sdt>
          <w:sdtPr>
            <w:id w:val="-1514909197"/>
            <w:placeholder>
              <w:docPart w:val="A807AC108E6F46DF96B85255B5EE732C"/>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4B84A00D" w14:textId="77777777" w:rsidR="00875ED3" w:rsidRPr="00875ED3" w:rsidRDefault="00875ED3" w:rsidP="00D37C68">
                <w:r w:rsidRPr="00875ED3">
                  <w:t>Click here to enter text.</w:t>
                </w:r>
              </w:p>
            </w:tc>
          </w:sdtContent>
        </w:sdt>
        <w:sdt>
          <w:sdtPr>
            <w:id w:val="-1606643883"/>
            <w:placeholder>
              <w:docPart w:val="25CA757BFB014D919BAAA3F3BE5AF9AD"/>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39FD006B" w14:textId="77777777" w:rsidR="00875ED3" w:rsidRPr="00875ED3" w:rsidRDefault="00875ED3" w:rsidP="00D37C68">
                <w:r w:rsidRPr="00875ED3">
                  <w:t>Click here to enter text.</w:t>
                </w:r>
              </w:p>
            </w:tc>
          </w:sdtContent>
        </w:sdt>
        <w:sdt>
          <w:sdtPr>
            <w:id w:val="-138498349"/>
            <w:placeholder>
              <w:docPart w:val="312A1312DBF64914B598521C312D7787"/>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3A05DFB7" w14:textId="77777777" w:rsidR="00875ED3" w:rsidRPr="00875ED3" w:rsidRDefault="00875ED3" w:rsidP="00D37C68">
                <w:r w:rsidRPr="00875ED3">
                  <w:t>Click here to enter text.</w:t>
                </w:r>
              </w:p>
            </w:tc>
          </w:sdtContent>
        </w:sdt>
      </w:tr>
      <w:tr w:rsidR="00875ED3" w:rsidRPr="00875ED3" w14:paraId="2235554E" w14:textId="77777777" w:rsidTr="00FA4411">
        <w:trPr>
          <w:trHeight w:val="403"/>
        </w:trPr>
        <w:sdt>
          <w:sdtPr>
            <w:id w:val="1867477892"/>
            <w:placeholder>
              <w:docPart w:val="A89A3D7A1A1942A484E5DFDECAD65DE6"/>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359D6026" w14:textId="77777777" w:rsidR="00875ED3" w:rsidRPr="00875ED3" w:rsidRDefault="00875ED3" w:rsidP="00D37C68">
                <w:r w:rsidRPr="00875ED3">
                  <w:t>Click here to enter text.</w:t>
                </w:r>
              </w:p>
            </w:tc>
          </w:sdtContent>
        </w:sdt>
        <w:sdt>
          <w:sdtPr>
            <w:alias w:val="Yes or No"/>
            <w:tag w:val="yesno"/>
            <w:id w:val="1005167354"/>
            <w:placeholder>
              <w:docPart w:val="4A135C699E7A4935B79B5C6E9659117A"/>
            </w:placeholder>
            <w:showingPlcHdr/>
            <w:dropDownList>
              <w:listItem w:value="Select One"/>
              <w:listItem w:displayText="Yes" w:value="Yes"/>
              <w:listItem w:displayText="No" w:value="No"/>
            </w:dropDownLis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717E510B" w14:textId="77777777" w:rsidR="00875ED3" w:rsidRPr="00875ED3" w:rsidRDefault="00875ED3" w:rsidP="00D37C68">
                <w:r w:rsidRPr="00875ED3">
                  <w:t>Select One</w:t>
                </w:r>
              </w:p>
            </w:tc>
          </w:sdtContent>
        </w:sdt>
        <w:sdt>
          <w:sdtPr>
            <w:id w:val="-1382394852"/>
            <w:placeholder>
              <w:docPart w:val="3EFC81BE3AB8403789320A4330A043E3"/>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15F7F887" w14:textId="77777777" w:rsidR="00875ED3" w:rsidRPr="00875ED3" w:rsidRDefault="00875ED3" w:rsidP="00D37C68">
                <w:r w:rsidRPr="00875ED3">
                  <w:t>Click here to enter text.</w:t>
                </w:r>
              </w:p>
            </w:tc>
          </w:sdtContent>
        </w:sdt>
        <w:sdt>
          <w:sdtPr>
            <w:id w:val="-2080204083"/>
            <w:placeholder>
              <w:docPart w:val="BD4D3C3FA23347C4A17B224C6C4F7123"/>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65060B50" w14:textId="77777777" w:rsidR="00875ED3" w:rsidRPr="00875ED3" w:rsidRDefault="00875ED3" w:rsidP="00D37C68">
                <w:r w:rsidRPr="00875ED3">
                  <w:t>Click here to enter text.</w:t>
                </w:r>
              </w:p>
            </w:tc>
          </w:sdtContent>
        </w:sdt>
        <w:sdt>
          <w:sdtPr>
            <w:id w:val="-999039968"/>
            <w:placeholder>
              <w:docPart w:val="F27692AE46ED417FB452CDD3C47E1D97"/>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33ECE5B6" w14:textId="77777777" w:rsidR="00875ED3" w:rsidRPr="00875ED3" w:rsidRDefault="00875ED3" w:rsidP="00D37C68">
                <w:r w:rsidRPr="00875ED3">
                  <w:t>Click here to enter text.</w:t>
                </w:r>
              </w:p>
            </w:tc>
          </w:sdtContent>
        </w:sdt>
      </w:tr>
      <w:tr w:rsidR="00875ED3" w:rsidRPr="00875ED3" w14:paraId="0617D956" w14:textId="77777777" w:rsidTr="00FA4411">
        <w:trPr>
          <w:trHeight w:val="403"/>
        </w:trPr>
        <w:sdt>
          <w:sdtPr>
            <w:id w:val="-130329971"/>
            <w:placeholder>
              <w:docPart w:val="970C5D6B3C0F40F49F6E30D84394AF20"/>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7316512C" w14:textId="77777777" w:rsidR="00875ED3" w:rsidRPr="00875ED3" w:rsidRDefault="00875ED3" w:rsidP="00D37C68">
                <w:r w:rsidRPr="00875ED3">
                  <w:t>Click here to enter text.</w:t>
                </w:r>
              </w:p>
            </w:tc>
          </w:sdtContent>
        </w:sdt>
        <w:sdt>
          <w:sdtPr>
            <w:alias w:val="Yes or No"/>
            <w:tag w:val="yesno"/>
            <w:id w:val="1892917706"/>
            <w:placeholder>
              <w:docPart w:val="85B9158B477642F790F10B0AE18BAB4A"/>
            </w:placeholder>
            <w:showingPlcHdr/>
            <w:dropDownList>
              <w:listItem w:value="Select One"/>
              <w:listItem w:displayText="Yes" w:value="Yes"/>
              <w:listItem w:displayText="No" w:value="No"/>
            </w:dropDownLis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3A34FBE5" w14:textId="77777777" w:rsidR="00875ED3" w:rsidRPr="00875ED3" w:rsidRDefault="00875ED3" w:rsidP="00D37C68">
                <w:r w:rsidRPr="00875ED3">
                  <w:t>Select One</w:t>
                </w:r>
              </w:p>
            </w:tc>
          </w:sdtContent>
        </w:sdt>
        <w:sdt>
          <w:sdtPr>
            <w:id w:val="-1603876731"/>
            <w:placeholder>
              <w:docPart w:val="6C130B0C129B45F6BF73C7ABD7EE0522"/>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1DB06439" w14:textId="77777777" w:rsidR="00875ED3" w:rsidRPr="00875ED3" w:rsidRDefault="00875ED3" w:rsidP="00D37C68">
                <w:r w:rsidRPr="00875ED3">
                  <w:t>Click here to enter text.</w:t>
                </w:r>
              </w:p>
            </w:tc>
          </w:sdtContent>
        </w:sdt>
        <w:sdt>
          <w:sdtPr>
            <w:id w:val="1359777964"/>
            <w:placeholder>
              <w:docPart w:val="21D79B37EF0A41E4AD16C05D3CC58647"/>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1301A4FE" w14:textId="77777777" w:rsidR="00875ED3" w:rsidRPr="00875ED3" w:rsidRDefault="00875ED3" w:rsidP="00D37C68">
                <w:r w:rsidRPr="00875ED3">
                  <w:t>Click here to enter text.</w:t>
                </w:r>
              </w:p>
            </w:tc>
          </w:sdtContent>
        </w:sdt>
        <w:sdt>
          <w:sdtPr>
            <w:id w:val="1734660726"/>
            <w:placeholder>
              <w:docPart w:val="EA4610D7934D4F74942BE8FA9DC13EF5"/>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41236649" w14:textId="77777777" w:rsidR="00875ED3" w:rsidRPr="00875ED3" w:rsidRDefault="00875ED3" w:rsidP="00D37C68">
                <w:r w:rsidRPr="00875ED3">
                  <w:t>Click here to enter text.</w:t>
                </w:r>
              </w:p>
            </w:tc>
          </w:sdtContent>
        </w:sdt>
      </w:tr>
      <w:tr w:rsidR="00875ED3" w:rsidRPr="00875ED3" w14:paraId="1BCBAB3E" w14:textId="77777777" w:rsidTr="00FA4411">
        <w:trPr>
          <w:trHeight w:val="403"/>
        </w:trPr>
        <w:sdt>
          <w:sdtPr>
            <w:id w:val="942807221"/>
            <w:placeholder>
              <w:docPart w:val="93BAC47C0B8C4F5D98A8CFABC3AC7991"/>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5BF97169" w14:textId="77777777" w:rsidR="00875ED3" w:rsidRPr="00875ED3" w:rsidRDefault="00875ED3" w:rsidP="00D37C68">
                <w:r w:rsidRPr="00875ED3">
                  <w:t>Click here to enter text.</w:t>
                </w:r>
              </w:p>
            </w:tc>
          </w:sdtContent>
        </w:sdt>
        <w:sdt>
          <w:sdtPr>
            <w:alias w:val="Yes or No"/>
            <w:tag w:val="yesno"/>
            <w:id w:val="80888325"/>
            <w:placeholder>
              <w:docPart w:val="768A34C9F038425F81991A0064A9C836"/>
            </w:placeholder>
            <w:showingPlcHdr/>
            <w:dropDownList>
              <w:listItem w:value="Select One"/>
              <w:listItem w:displayText="Yes" w:value="Yes"/>
              <w:listItem w:displayText="No" w:value="No"/>
            </w:dropDownLis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0B80B9B1" w14:textId="77777777" w:rsidR="00875ED3" w:rsidRPr="00875ED3" w:rsidRDefault="00875ED3" w:rsidP="00D37C68">
                <w:r w:rsidRPr="00875ED3">
                  <w:t>Select One</w:t>
                </w:r>
              </w:p>
            </w:tc>
          </w:sdtContent>
        </w:sdt>
        <w:sdt>
          <w:sdtPr>
            <w:id w:val="-1351330960"/>
            <w:placeholder>
              <w:docPart w:val="A62D90FE5DA64037AA00852DD6A566C4"/>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64606808" w14:textId="77777777" w:rsidR="00875ED3" w:rsidRPr="00875ED3" w:rsidRDefault="00875ED3" w:rsidP="00D37C68">
                <w:r w:rsidRPr="00875ED3">
                  <w:t>Click here to enter text.</w:t>
                </w:r>
              </w:p>
            </w:tc>
          </w:sdtContent>
        </w:sdt>
        <w:sdt>
          <w:sdtPr>
            <w:id w:val="-283582338"/>
            <w:placeholder>
              <w:docPart w:val="F5317D5744144739B4C526B35C1B34A2"/>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6183E59A" w14:textId="77777777" w:rsidR="00875ED3" w:rsidRPr="00875ED3" w:rsidRDefault="00875ED3" w:rsidP="00D37C68">
                <w:r w:rsidRPr="00875ED3">
                  <w:t>Click here to enter text.</w:t>
                </w:r>
              </w:p>
            </w:tc>
          </w:sdtContent>
        </w:sdt>
        <w:sdt>
          <w:sdtPr>
            <w:id w:val="-1287571345"/>
            <w:placeholder>
              <w:docPart w:val="CDB2C8D3E5104B60B1C37C3FC8FC6094"/>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1C0C37F6" w14:textId="77777777" w:rsidR="00875ED3" w:rsidRPr="00875ED3" w:rsidRDefault="00875ED3" w:rsidP="00D37C68">
                <w:r w:rsidRPr="00875ED3">
                  <w:t>Click here to enter text.</w:t>
                </w:r>
              </w:p>
            </w:tc>
          </w:sdtContent>
        </w:sdt>
      </w:tr>
      <w:tr w:rsidR="00875ED3" w:rsidRPr="00875ED3" w14:paraId="6CC81AF2" w14:textId="77777777" w:rsidTr="00FA4411">
        <w:trPr>
          <w:trHeight w:val="403"/>
        </w:trPr>
        <w:sdt>
          <w:sdtPr>
            <w:id w:val="812682130"/>
            <w:placeholder>
              <w:docPart w:val="1221E8818F2346DEA3BA2F8F9C3B6C5E"/>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6F7518F3" w14:textId="77777777" w:rsidR="00875ED3" w:rsidRPr="00875ED3" w:rsidRDefault="00875ED3" w:rsidP="00D37C68">
                <w:r w:rsidRPr="00875ED3">
                  <w:t>Click here to enter text.</w:t>
                </w:r>
              </w:p>
            </w:tc>
          </w:sdtContent>
        </w:sdt>
        <w:sdt>
          <w:sdtPr>
            <w:alias w:val="Yes or No"/>
            <w:tag w:val="yesno"/>
            <w:id w:val="1629825137"/>
            <w:placeholder>
              <w:docPart w:val="930E21F5E57F4892B5C8E24311AA94BF"/>
            </w:placeholder>
            <w:showingPlcHdr/>
            <w:dropDownList>
              <w:listItem w:value="Select One"/>
              <w:listItem w:displayText="Yes" w:value="Yes"/>
              <w:listItem w:displayText="No" w:value="No"/>
            </w:dropDownLis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7A4B21A7" w14:textId="77777777" w:rsidR="00875ED3" w:rsidRPr="00875ED3" w:rsidRDefault="00875ED3" w:rsidP="00D37C68">
                <w:r w:rsidRPr="00875ED3">
                  <w:t>Select One</w:t>
                </w:r>
              </w:p>
            </w:tc>
          </w:sdtContent>
        </w:sdt>
        <w:sdt>
          <w:sdtPr>
            <w:id w:val="-450479065"/>
            <w:placeholder>
              <w:docPart w:val="301FE24854E744C289543F21BE535754"/>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2F56FBC8" w14:textId="77777777" w:rsidR="00875ED3" w:rsidRPr="00875ED3" w:rsidRDefault="00875ED3" w:rsidP="00D37C68">
                <w:r w:rsidRPr="00875ED3">
                  <w:t>Click here to enter text.</w:t>
                </w:r>
              </w:p>
            </w:tc>
          </w:sdtContent>
        </w:sdt>
        <w:sdt>
          <w:sdtPr>
            <w:id w:val="1971631820"/>
            <w:placeholder>
              <w:docPart w:val="A050756D0DD74AF987F49625746B29D1"/>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3705E1BA" w14:textId="77777777" w:rsidR="00875ED3" w:rsidRPr="00875ED3" w:rsidRDefault="00875ED3" w:rsidP="00D37C68">
                <w:r w:rsidRPr="00875ED3">
                  <w:t>Click here to enter text.</w:t>
                </w:r>
              </w:p>
            </w:tc>
          </w:sdtContent>
        </w:sdt>
        <w:sdt>
          <w:sdtPr>
            <w:id w:val="1876270368"/>
            <w:placeholder>
              <w:docPart w:val="219AD2F15A8841D6BF6B38B90AC0990F"/>
            </w:placeholder>
            <w:showingPlcHdr/>
            <w:text/>
          </w:sdtPr>
          <w:sdtEndPr/>
          <w:sdtContent>
            <w:tc>
              <w:tcPr>
                <w:tcW w:w="1000" w:type="pct"/>
                <w:tcBorders>
                  <w:top w:val="single" w:sz="4" w:space="0" w:color="auto"/>
                  <w:left w:val="single" w:sz="4" w:space="0" w:color="auto"/>
                  <w:bottom w:val="single" w:sz="4" w:space="0" w:color="auto"/>
                  <w:right w:val="single" w:sz="4" w:space="0" w:color="auto"/>
                </w:tcBorders>
                <w:vAlign w:val="center"/>
              </w:tcPr>
              <w:p w14:paraId="77B16DA4" w14:textId="77777777" w:rsidR="00875ED3" w:rsidRPr="00875ED3" w:rsidRDefault="00875ED3" w:rsidP="00D37C68">
                <w:r w:rsidRPr="00875ED3">
                  <w:t>Click here to enter text.</w:t>
                </w:r>
              </w:p>
            </w:tc>
          </w:sdtContent>
        </w:sdt>
      </w:tr>
    </w:tbl>
    <w:p w14:paraId="53BEA52F" w14:textId="15193E91" w:rsidR="00875ED3" w:rsidRDefault="00875ED3" w:rsidP="006D732A"/>
    <w:p w14:paraId="0481FB6C" w14:textId="0997214D" w:rsidR="003D3BDF" w:rsidRDefault="003D3BDF" w:rsidP="006D732A"/>
    <w:p w14:paraId="05E529E5" w14:textId="4138FB09" w:rsidR="003D3BDF" w:rsidRDefault="003D3BDF" w:rsidP="006D732A"/>
    <w:p w14:paraId="42035F09" w14:textId="6ABF2DD5" w:rsidR="003D3BDF" w:rsidRDefault="003D3BDF" w:rsidP="006D732A"/>
    <w:p w14:paraId="434E2D6E" w14:textId="53FB2BDB" w:rsidR="003D3BDF" w:rsidRDefault="003D3BDF" w:rsidP="006D732A"/>
    <w:p w14:paraId="65CE4A65" w14:textId="5F656FAD" w:rsidR="003D3BDF" w:rsidRDefault="003D3BDF" w:rsidP="006D732A"/>
    <w:p w14:paraId="517A18F0" w14:textId="1CB61A03" w:rsidR="002A1B47" w:rsidRDefault="002A1B47" w:rsidP="006D732A"/>
    <w:p w14:paraId="1110ADB3" w14:textId="5044D79D" w:rsidR="002A1B47" w:rsidRDefault="002A1B47" w:rsidP="006D732A"/>
    <w:p w14:paraId="7C107221" w14:textId="1025EC9E" w:rsidR="002A1B47" w:rsidRDefault="002A1B47" w:rsidP="006D732A"/>
    <w:p w14:paraId="19F3329B" w14:textId="4F8EA6C7" w:rsidR="002A1B47" w:rsidRDefault="002A1B47" w:rsidP="006D732A"/>
    <w:p w14:paraId="2EA0FA95" w14:textId="5A0B47A0" w:rsidR="002A1B47" w:rsidRPr="00875ED3" w:rsidRDefault="002A1B47" w:rsidP="006D732A"/>
    <w:p w14:paraId="7DC7A568" w14:textId="77777777" w:rsidR="003F5FE0" w:rsidRPr="00875ED3" w:rsidRDefault="003F5FE0" w:rsidP="006D732A"/>
    <w:p w14:paraId="53D3CBDF" w14:textId="77777777" w:rsidR="00875ED3" w:rsidRPr="00875ED3" w:rsidRDefault="00875ED3" w:rsidP="005B05AD">
      <w:pPr>
        <w:pStyle w:val="Heading2"/>
      </w:pPr>
      <w:bookmarkStart w:id="404" w:name="_Toc440543559"/>
      <w:bookmarkStart w:id="405" w:name="_Toc476809193"/>
      <w:bookmarkStart w:id="406" w:name="_Toc117231978"/>
      <w:r w:rsidRPr="00875ED3">
        <w:t>Prospective PII U</w:t>
      </w:r>
      <w:bookmarkEnd w:id="404"/>
      <w:r w:rsidRPr="00875ED3">
        <w:t>se</w:t>
      </w:r>
      <w:bookmarkEnd w:id="405"/>
      <w:bookmarkEnd w:id="406"/>
      <w:r w:rsidRPr="00875ED3">
        <w:t xml:space="preserve"> </w:t>
      </w:r>
    </w:p>
    <w:p w14:paraId="7F411501" w14:textId="77777777" w:rsidR="00875ED3" w:rsidRPr="00875ED3" w:rsidRDefault="00875ED3" w:rsidP="006D732A">
      <w:r w:rsidRPr="00875ED3">
        <w:lastRenderedPageBreak/>
        <w:t>Respond to the following questions:</w:t>
      </w:r>
    </w:p>
    <w:tbl>
      <w:tblPr>
        <w:tblStyle w:val="TableGrid"/>
        <w:tblW w:w="0" w:type="auto"/>
        <w:tblLook w:val="04A0" w:firstRow="1" w:lastRow="0" w:firstColumn="1" w:lastColumn="0" w:noHBand="0" w:noVBand="1"/>
      </w:tblPr>
      <w:tblGrid>
        <w:gridCol w:w="640"/>
        <w:gridCol w:w="801"/>
        <w:gridCol w:w="7909"/>
      </w:tblGrid>
      <w:tr w:rsidR="00875ED3" w:rsidRPr="00875ED3" w14:paraId="065B3E14" w14:textId="77777777" w:rsidTr="00F6560B">
        <w:tc>
          <w:tcPr>
            <w:tcW w:w="9576" w:type="dxa"/>
            <w:gridSpan w:val="3"/>
          </w:tcPr>
          <w:p w14:paraId="7ECFD63F" w14:textId="77777777" w:rsidR="00875ED3" w:rsidRPr="00875ED3" w:rsidRDefault="00875ED3" w:rsidP="00425C34">
            <w:pPr>
              <w:pStyle w:val="ListParagraph"/>
              <w:numPr>
                <w:ilvl w:val="0"/>
                <w:numId w:val="17"/>
              </w:numPr>
            </w:pPr>
            <w:r w:rsidRPr="00875ED3">
              <w:t>Are there any data fields in the platform or application that have been targeted for the collection or storage of PII? If yes, please name those fields. (SE-1, DM-1, IP-1)</w:t>
            </w:r>
          </w:p>
        </w:tc>
      </w:tr>
      <w:tr w:rsidR="00875ED3" w:rsidRPr="00875ED3" w14:paraId="189931A5" w14:textId="77777777" w:rsidTr="00F6560B">
        <w:tc>
          <w:tcPr>
            <w:tcW w:w="9576" w:type="dxa"/>
            <w:gridSpan w:val="3"/>
          </w:tcPr>
          <w:sdt>
            <w:sdtPr>
              <w:alias w:val="Explain"/>
              <w:tag w:val="explain"/>
              <w:id w:val="1002402072"/>
            </w:sdtPr>
            <w:sdtEndPr/>
            <w:sdtContent>
              <w:sdt>
                <w:sdtPr>
                  <w:alias w:val="Explain"/>
                  <w:tag w:val="explain"/>
                  <w:id w:val="-214054700"/>
                  <w:placeholder>
                    <w:docPart w:val="CF0DBBE260BD4779AB0CC78CE67D1381"/>
                  </w:placeholder>
                  <w:showingPlcHdr/>
                </w:sdtPr>
                <w:sdtEndPr/>
                <w:sdtContent>
                  <w:p w14:paraId="75693D3C" w14:textId="77777777" w:rsidR="00875ED3" w:rsidRPr="00875ED3" w:rsidRDefault="00875ED3" w:rsidP="006D732A">
                    <w:r w:rsidRPr="00875ED3">
                      <w:t>Click here to enter explanation.</w:t>
                    </w:r>
                  </w:p>
                </w:sdtContent>
              </w:sdt>
            </w:sdtContent>
          </w:sdt>
          <w:p w14:paraId="615F1AEF" w14:textId="77777777" w:rsidR="00875ED3" w:rsidRPr="00875ED3" w:rsidRDefault="00875ED3" w:rsidP="006D732A"/>
        </w:tc>
      </w:tr>
      <w:tr w:rsidR="00875ED3" w:rsidRPr="00875ED3" w14:paraId="020F61BD" w14:textId="77777777" w:rsidTr="00F6560B">
        <w:tc>
          <w:tcPr>
            <w:tcW w:w="9576" w:type="dxa"/>
            <w:gridSpan w:val="3"/>
          </w:tcPr>
          <w:p w14:paraId="48125338" w14:textId="77777777" w:rsidR="00875ED3" w:rsidRPr="00875ED3" w:rsidRDefault="00875ED3" w:rsidP="006D732A">
            <w:r w:rsidRPr="00875ED3">
              <w:t>If PII fields are used, can individuals “opt-out” of PII fields by declining to provide PII or by consenting only to a particular use (e.g., allowing basic use of their personal information, but not sharing with other government agencies)? (IP-1)</w:t>
            </w:r>
          </w:p>
        </w:tc>
      </w:tr>
      <w:tr w:rsidR="00875ED3" w:rsidRPr="00875ED3" w14:paraId="6A08AACE" w14:textId="77777777" w:rsidTr="00F6560B">
        <w:sdt>
          <w:sdtPr>
            <w:alias w:val="Explain"/>
            <w:tag w:val="explain"/>
            <w:id w:val="-1506277379"/>
          </w:sdtPr>
          <w:sdtEndPr/>
          <w:sdtContent>
            <w:tc>
              <w:tcPr>
                <w:tcW w:w="9576" w:type="dxa"/>
                <w:gridSpan w:val="3"/>
              </w:tcPr>
              <w:sdt>
                <w:sdtPr>
                  <w:alias w:val="Explain"/>
                  <w:tag w:val="explain"/>
                  <w:id w:val="706989343"/>
                </w:sdtPr>
                <w:sdtEndPr/>
                <w:sdtContent>
                  <w:sdt>
                    <w:sdtPr>
                      <w:alias w:val="Explain"/>
                      <w:tag w:val="explain"/>
                      <w:id w:val="-1750574215"/>
                      <w:placeholder>
                        <w:docPart w:val="49618EAC1FF24521B84B72F1D092600F"/>
                      </w:placeholder>
                      <w:showingPlcHdr/>
                    </w:sdtPr>
                    <w:sdtEndPr/>
                    <w:sdtContent>
                      <w:p w14:paraId="232553B2" w14:textId="77777777" w:rsidR="00875ED3" w:rsidRPr="00875ED3" w:rsidRDefault="00875ED3" w:rsidP="006D732A">
                        <w:r w:rsidRPr="00875ED3">
                          <w:t>Click here to enter explanation.</w:t>
                        </w:r>
                      </w:p>
                    </w:sdtContent>
                  </w:sdt>
                </w:sdtContent>
              </w:sdt>
            </w:tc>
          </w:sdtContent>
        </w:sdt>
      </w:tr>
      <w:tr w:rsidR="00875ED3" w:rsidRPr="00875ED3" w14:paraId="3DBEC10E" w14:textId="77777777" w:rsidTr="00F6560B">
        <w:sdt>
          <w:sdtPr>
            <w:id w:val="636141123"/>
            <w14:checkbox>
              <w14:checked w14:val="0"/>
              <w14:checkedState w14:val="2612" w14:font="MS Gothic"/>
              <w14:uncheckedState w14:val="2610" w14:font="MS Gothic"/>
            </w14:checkbox>
          </w:sdtPr>
          <w:sdtEndPr/>
          <w:sdtContent>
            <w:tc>
              <w:tcPr>
                <w:tcW w:w="648" w:type="dxa"/>
              </w:tcPr>
              <w:p w14:paraId="698D9B31" w14:textId="77777777" w:rsidR="00875ED3" w:rsidRPr="00875ED3" w:rsidRDefault="00875ED3" w:rsidP="006D732A">
                <w:r w:rsidRPr="00875ED3">
                  <w:rPr>
                    <w:rFonts w:ascii="Segoe UI Symbol" w:hAnsi="Segoe UI Symbol" w:cs="Segoe UI Symbol"/>
                  </w:rPr>
                  <w:t>☐</w:t>
                </w:r>
              </w:p>
            </w:tc>
          </w:sdtContent>
        </w:sdt>
        <w:tc>
          <w:tcPr>
            <w:tcW w:w="810" w:type="dxa"/>
          </w:tcPr>
          <w:p w14:paraId="78879864" w14:textId="77777777" w:rsidR="00875ED3" w:rsidRPr="00875ED3" w:rsidRDefault="00875ED3" w:rsidP="006D732A">
            <w:r w:rsidRPr="00875ED3">
              <w:t>Yes</w:t>
            </w:r>
          </w:p>
        </w:tc>
        <w:tc>
          <w:tcPr>
            <w:tcW w:w="8118" w:type="dxa"/>
          </w:tcPr>
          <w:p w14:paraId="04EE1C42" w14:textId="77777777" w:rsidR="00875ED3" w:rsidRPr="00875ED3" w:rsidRDefault="00875ED3" w:rsidP="006D732A">
            <w:r w:rsidRPr="00875ED3">
              <w:t xml:space="preserve">Explain the circumstances of being able to opt-out of PII fields (either for specific data elements or specific uses of the data). (IP-1) </w:t>
            </w:r>
          </w:p>
        </w:tc>
      </w:tr>
      <w:tr w:rsidR="00875ED3" w:rsidRPr="00875ED3" w14:paraId="7E1AA097" w14:textId="77777777" w:rsidTr="00F6560B">
        <w:tc>
          <w:tcPr>
            <w:tcW w:w="648" w:type="dxa"/>
          </w:tcPr>
          <w:p w14:paraId="5A010EF3" w14:textId="77777777" w:rsidR="00875ED3" w:rsidRPr="00875ED3" w:rsidRDefault="00875ED3" w:rsidP="006D732A"/>
        </w:tc>
        <w:tc>
          <w:tcPr>
            <w:tcW w:w="810" w:type="dxa"/>
          </w:tcPr>
          <w:p w14:paraId="75A76A73" w14:textId="77777777" w:rsidR="00875ED3" w:rsidRPr="00875ED3" w:rsidRDefault="00875ED3" w:rsidP="006D732A"/>
        </w:tc>
        <w:sdt>
          <w:sdtPr>
            <w:alias w:val="Explain"/>
            <w:tag w:val="explain"/>
            <w:id w:val="630135873"/>
          </w:sdtPr>
          <w:sdtEndPr/>
          <w:sdtContent>
            <w:tc>
              <w:tcPr>
                <w:tcW w:w="8118" w:type="dxa"/>
              </w:tcPr>
              <w:sdt>
                <w:sdtPr>
                  <w:alias w:val="Explain"/>
                  <w:tag w:val="explain"/>
                  <w:id w:val="-1210178537"/>
                </w:sdtPr>
                <w:sdtEndPr/>
                <w:sdtContent>
                  <w:sdt>
                    <w:sdtPr>
                      <w:alias w:val="Explain"/>
                      <w:tag w:val="explain"/>
                      <w:id w:val="-623228911"/>
                      <w:placeholder>
                        <w:docPart w:val="744E8003CBF646B9866E00794E788F8C"/>
                      </w:placeholder>
                      <w:showingPlcHdr/>
                    </w:sdtPr>
                    <w:sdtEndPr/>
                    <w:sdtContent>
                      <w:p w14:paraId="32ABA661" w14:textId="77777777" w:rsidR="00875ED3" w:rsidRPr="00875ED3" w:rsidRDefault="00875ED3" w:rsidP="006D732A">
                        <w:r w:rsidRPr="00875ED3">
                          <w:t>Click here to enter explanation.</w:t>
                        </w:r>
                      </w:p>
                    </w:sdtContent>
                  </w:sdt>
                </w:sdtContent>
              </w:sdt>
            </w:tc>
          </w:sdtContent>
        </w:sdt>
      </w:tr>
      <w:tr w:rsidR="00875ED3" w:rsidRPr="00875ED3" w14:paraId="0831AAA2" w14:textId="77777777" w:rsidTr="00F6560B">
        <w:sdt>
          <w:sdtPr>
            <w:id w:val="2019271306"/>
            <w14:checkbox>
              <w14:checked w14:val="0"/>
              <w14:checkedState w14:val="2612" w14:font="MS Gothic"/>
              <w14:uncheckedState w14:val="2610" w14:font="MS Gothic"/>
            </w14:checkbox>
          </w:sdtPr>
          <w:sdtEndPr/>
          <w:sdtContent>
            <w:tc>
              <w:tcPr>
                <w:tcW w:w="648" w:type="dxa"/>
              </w:tcPr>
              <w:p w14:paraId="5E8FBA63" w14:textId="77777777" w:rsidR="00875ED3" w:rsidRPr="00875ED3" w:rsidRDefault="00875ED3" w:rsidP="006D732A">
                <w:r w:rsidRPr="00875ED3">
                  <w:rPr>
                    <w:rFonts w:ascii="Segoe UI Symbol" w:hAnsi="Segoe UI Symbol" w:cs="Segoe UI Symbol"/>
                  </w:rPr>
                  <w:t>☐</w:t>
                </w:r>
              </w:p>
            </w:tc>
          </w:sdtContent>
        </w:sdt>
        <w:tc>
          <w:tcPr>
            <w:tcW w:w="810" w:type="dxa"/>
          </w:tcPr>
          <w:p w14:paraId="4AEE59C8" w14:textId="77777777" w:rsidR="00875ED3" w:rsidRPr="00875ED3" w:rsidRDefault="00875ED3" w:rsidP="006D732A">
            <w:r w:rsidRPr="00875ED3">
              <w:t>No</w:t>
            </w:r>
          </w:p>
        </w:tc>
        <w:tc>
          <w:tcPr>
            <w:tcW w:w="8118" w:type="dxa"/>
          </w:tcPr>
          <w:p w14:paraId="34F72420" w14:textId="77777777" w:rsidR="00875ED3" w:rsidRPr="00875ED3" w:rsidRDefault="00875ED3" w:rsidP="006D732A">
            <w:r w:rsidRPr="00875ED3">
              <w:t xml:space="preserve">It is not possible to opt-out. </w:t>
            </w:r>
          </w:p>
        </w:tc>
      </w:tr>
    </w:tbl>
    <w:p w14:paraId="746BB582" w14:textId="77777777" w:rsidR="00875ED3" w:rsidRPr="00875ED3" w:rsidRDefault="00875ED3" w:rsidP="006D732A"/>
    <w:p w14:paraId="631F1FF4" w14:textId="77777777" w:rsidR="00875ED3" w:rsidRPr="00875ED3" w:rsidRDefault="00875ED3" w:rsidP="005B05AD">
      <w:pPr>
        <w:pStyle w:val="Heading2"/>
      </w:pPr>
      <w:bookmarkStart w:id="407" w:name="_Toc440543560"/>
      <w:bookmarkStart w:id="408" w:name="_Toc476809194"/>
      <w:bookmarkStart w:id="409" w:name="_Toc117231979"/>
      <w:r w:rsidRPr="00875ED3">
        <w:t>Sources of PII and P</w:t>
      </w:r>
      <w:bookmarkEnd w:id="407"/>
      <w:r w:rsidRPr="00875ED3">
        <w:t>urpose</w:t>
      </w:r>
      <w:bookmarkEnd w:id="408"/>
      <w:bookmarkEnd w:id="409"/>
    </w:p>
    <w:p w14:paraId="3C19CADA" w14:textId="2CBE72B4" w:rsidR="00875ED3" w:rsidRPr="0003361A" w:rsidRDefault="00875ED3" w:rsidP="00425C34">
      <w:pPr>
        <w:pStyle w:val="ListParagraph"/>
      </w:pPr>
      <w:r w:rsidRPr="0003361A">
        <w:t xml:space="preserve">Does </w:t>
      </w:r>
      <w:sdt>
        <w:sdtPr>
          <w:alias w:val="SP Name"/>
          <w:tag w:val="spname"/>
          <w:id w:val="739140348"/>
          <w:dataBinding w:xpath="/root[1]/companyinfo[1]/cspname[1]" w:storeItemID="{44BEC3F7-CE87-4EB0-838F-88333877F166}"/>
          <w:text/>
        </w:sdtPr>
        <w:sdtEndPr/>
        <w:sdtContent>
          <w:r w:rsidR="00F402BB" w:rsidRPr="0003361A">
            <w:t>SP Name</w:t>
          </w:r>
        </w:sdtContent>
      </w:sdt>
      <w:r w:rsidRPr="0003361A">
        <w:t xml:space="preserve"> have knowledge of existing </w:t>
      </w:r>
      <w:r w:rsidR="00A17604">
        <w:t>state</w:t>
      </w:r>
      <w:r w:rsidRPr="0003361A">
        <w:t xml:space="preserve"> agencies that provide PII that gets imported into the system? (AP-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2CA8B697" w14:textId="77777777" w:rsidTr="007D3990">
        <w:sdt>
          <w:sdtPr>
            <w:alias w:val="Explain"/>
            <w:tag w:val="explain"/>
            <w:id w:val="1325317916"/>
          </w:sdtPr>
          <w:sdtEndPr/>
          <w:sdtContent>
            <w:tc>
              <w:tcPr>
                <w:tcW w:w="9576" w:type="dxa"/>
                <w:shd w:val="clear" w:color="auto" w:fill="EDEDED" w:themeFill="accent3" w:themeFillTint="33"/>
              </w:tcPr>
              <w:sdt>
                <w:sdtPr>
                  <w:alias w:val="Explain"/>
                  <w:tag w:val="explain"/>
                  <w:id w:val="-1336759541"/>
                </w:sdtPr>
                <w:sdtEndPr/>
                <w:sdtContent>
                  <w:sdt>
                    <w:sdtPr>
                      <w:alias w:val="Explain"/>
                      <w:tag w:val="explain"/>
                      <w:id w:val="650635798"/>
                    </w:sdtPr>
                    <w:sdtEndPr/>
                    <w:sdtContent>
                      <w:p w14:paraId="4487E6A9" w14:textId="77777777" w:rsidR="00875ED3" w:rsidRPr="00875ED3" w:rsidRDefault="00875ED3" w:rsidP="006D732A">
                        <w:r w:rsidRPr="00875ED3">
                          <w:t>Click here to enter explanation.</w:t>
                        </w:r>
                      </w:p>
                    </w:sdtContent>
                  </w:sdt>
                </w:sdtContent>
              </w:sdt>
            </w:tc>
          </w:sdtContent>
        </w:sdt>
      </w:tr>
    </w:tbl>
    <w:p w14:paraId="5F71867C" w14:textId="77777777" w:rsidR="00875ED3" w:rsidRPr="00875ED3" w:rsidRDefault="00875ED3" w:rsidP="006D732A"/>
    <w:p w14:paraId="214135C4" w14:textId="6C99EA3B" w:rsidR="00875ED3" w:rsidRPr="00875ED3" w:rsidRDefault="00875ED3" w:rsidP="00425C34">
      <w:pPr>
        <w:pStyle w:val="ListParagraph"/>
      </w:pPr>
      <w:r w:rsidRPr="00875ED3">
        <w:t>Has any agency that is known to provide PII to the system provided a stated purpose for populating the system with PII? (AP-1, AP-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03F625CF" w14:textId="77777777" w:rsidTr="007D3990">
        <w:sdt>
          <w:sdtPr>
            <w:alias w:val="Explain"/>
            <w:tag w:val="explain"/>
            <w:id w:val="-115684336"/>
          </w:sdtPr>
          <w:sdtEndPr/>
          <w:sdtContent>
            <w:tc>
              <w:tcPr>
                <w:tcW w:w="9576" w:type="dxa"/>
                <w:shd w:val="clear" w:color="auto" w:fill="EDEDED" w:themeFill="accent3" w:themeFillTint="33"/>
              </w:tcPr>
              <w:sdt>
                <w:sdtPr>
                  <w:alias w:val="Explain"/>
                  <w:tag w:val="explain"/>
                  <w:id w:val="1627276458"/>
                </w:sdtPr>
                <w:sdtEndPr/>
                <w:sdtContent>
                  <w:sdt>
                    <w:sdtPr>
                      <w:alias w:val="Explain"/>
                      <w:tag w:val="explain"/>
                      <w:id w:val="-1807307168"/>
                      <w:placeholder>
                        <w:docPart w:val="AADF2F4DF1034CB090DB7B1E130B9FD0"/>
                      </w:placeholder>
                      <w:showingPlcHdr/>
                    </w:sdtPr>
                    <w:sdtEndPr/>
                    <w:sdtContent>
                      <w:p w14:paraId="5DB85733" w14:textId="77777777" w:rsidR="00875ED3" w:rsidRPr="00875ED3" w:rsidRDefault="00875ED3" w:rsidP="006D732A">
                        <w:r w:rsidRPr="00875ED3">
                          <w:t>Click here to enter explanation.</w:t>
                        </w:r>
                      </w:p>
                    </w:sdtContent>
                  </w:sdt>
                </w:sdtContent>
              </w:sdt>
            </w:tc>
          </w:sdtContent>
        </w:sdt>
      </w:tr>
    </w:tbl>
    <w:p w14:paraId="1515275B" w14:textId="77777777" w:rsidR="00875ED3" w:rsidRPr="00875ED3" w:rsidRDefault="00875ED3" w:rsidP="006D732A"/>
    <w:p w14:paraId="67938787" w14:textId="1EB4DA70" w:rsidR="00875ED3" w:rsidRPr="00875ED3" w:rsidRDefault="00875ED3" w:rsidP="00425C34">
      <w:pPr>
        <w:pStyle w:val="ListParagraph"/>
      </w:pPr>
      <w:r w:rsidRPr="00875ED3">
        <w:t xml:space="preserve">Does </w:t>
      </w:r>
      <w:sdt>
        <w:sdtPr>
          <w:alias w:val="SP Name"/>
          <w:tag w:val="spname"/>
          <w:id w:val="-444235136"/>
          <w:dataBinding w:xpath="/root[1]/companyinfo[1]/cspname[1]" w:storeItemID="{44BEC3F7-CE87-4EB0-838F-88333877F166}"/>
          <w:text/>
        </w:sdtPr>
        <w:sdtEndPr/>
        <w:sdtContent>
          <w:r w:rsidR="00F402BB" w:rsidRPr="00875ED3">
            <w:t>SP Name</w:t>
          </w:r>
        </w:sdtContent>
      </w:sdt>
      <w:r w:rsidRPr="00875ED3">
        <w:t xml:space="preserve"> currently populate the system with PII? If yes, where does the PII come from and what is the purpose? (AP-1, AP-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577F7DB1" w14:textId="77777777" w:rsidTr="007D3990">
        <w:sdt>
          <w:sdtPr>
            <w:alias w:val="Explain"/>
            <w:tag w:val="explain"/>
            <w:id w:val="-632403928"/>
          </w:sdtPr>
          <w:sdtEndPr/>
          <w:sdtContent>
            <w:sdt>
              <w:sdtPr>
                <w:alias w:val="Explain"/>
                <w:tag w:val="explain"/>
                <w:id w:val="-1961644203"/>
              </w:sdtPr>
              <w:sdtEndPr/>
              <w:sdtContent>
                <w:tc>
                  <w:tcPr>
                    <w:tcW w:w="9576" w:type="dxa"/>
                    <w:shd w:val="clear" w:color="auto" w:fill="EDEDED" w:themeFill="accent3" w:themeFillTint="33"/>
                  </w:tcPr>
                  <w:sdt>
                    <w:sdtPr>
                      <w:alias w:val="Explain"/>
                      <w:tag w:val="explain"/>
                      <w:id w:val="-152535152"/>
                    </w:sdtPr>
                    <w:sdtEndPr/>
                    <w:sdtContent>
                      <w:sdt>
                        <w:sdtPr>
                          <w:alias w:val="Explain"/>
                          <w:tag w:val="explain"/>
                          <w:id w:val="86425501"/>
                          <w:placeholder>
                            <w:docPart w:val="3C46F80DD9984D43A96188160460C244"/>
                          </w:placeholder>
                          <w:showingPlcHdr/>
                        </w:sdtPr>
                        <w:sdtEndPr/>
                        <w:sdtContent>
                          <w:p w14:paraId="21C32C19" w14:textId="77777777" w:rsidR="00875ED3" w:rsidRPr="00875ED3" w:rsidRDefault="00875ED3" w:rsidP="006D732A">
                            <w:r w:rsidRPr="00875ED3">
                              <w:t>Click here to enter explanation.</w:t>
                            </w:r>
                          </w:p>
                        </w:sdtContent>
                      </w:sdt>
                    </w:sdtContent>
                  </w:sdt>
                </w:tc>
              </w:sdtContent>
            </w:sdt>
          </w:sdtContent>
        </w:sdt>
      </w:tr>
    </w:tbl>
    <w:p w14:paraId="5105DB7F" w14:textId="77777777" w:rsidR="00875ED3" w:rsidRPr="00875ED3" w:rsidRDefault="00875ED3" w:rsidP="006D732A"/>
    <w:p w14:paraId="68C27C10" w14:textId="4E19B9B4" w:rsidR="00875ED3" w:rsidRPr="00875ED3" w:rsidRDefault="00875ED3" w:rsidP="00425C34">
      <w:pPr>
        <w:pStyle w:val="ListParagraph"/>
      </w:pPr>
      <w:r w:rsidRPr="00875ED3">
        <w:t xml:space="preserve">Will any </w:t>
      </w:r>
      <w:r w:rsidR="00F402BB" w:rsidRPr="00875ED3">
        <w:t>third-party</w:t>
      </w:r>
      <w:r w:rsidRPr="00875ED3">
        <w:t xml:space="preserve"> sources be providing PII that will be imported into the system (if known)? Please explain. (AP-1, AP-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1230AFC" w14:textId="77777777" w:rsidTr="007D3990">
        <w:sdt>
          <w:sdtPr>
            <w:alias w:val="Explain"/>
            <w:tag w:val="explain"/>
            <w:id w:val="1974024628"/>
          </w:sdtPr>
          <w:sdtEndPr/>
          <w:sdtContent>
            <w:sdt>
              <w:sdtPr>
                <w:alias w:val="Explain"/>
                <w:tag w:val="explain"/>
                <w:id w:val="-2031322147"/>
              </w:sdtPr>
              <w:sdtEndPr/>
              <w:sdtContent>
                <w:sdt>
                  <w:sdtPr>
                    <w:alias w:val="Explain"/>
                    <w:tag w:val="explain"/>
                    <w:id w:val="-960099876"/>
                  </w:sdtPr>
                  <w:sdtEndPr/>
                  <w:sdtContent>
                    <w:sdt>
                      <w:sdtPr>
                        <w:alias w:val="Explain"/>
                        <w:tag w:val="explain"/>
                        <w:id w:val="-2119279302"/>
                      </w:sdtPr>
                      <w:sdtEndPr/>
                      <w:sdtContent>
                        <w:tc>
                          <w:tcPr>
                            <w:tcW w:w="9576" w:type="dxa"/>
                            <w:shd w:val="clear" w:color="auto" w:fill="EDEDED" w:themeFill="accent3" w:themeFillTint="33"/>
                          </w:tcPr>
                          <w:sdt>
                            <w:sdtPr>
                              <w:alias w:val="Explain"/>
                              <w:tag w:val="explain"/>
                              <w:id w:val="-1774082546"/>
                            </w:sdtPr>
                            <w:sdtEndPr/>
                            <w:sdtContent>
                              <w:sdt>
                                <w:sdtPr>
                                  <w:alias w:val="Explain"/>
                                  <w:tag w:val="explain"/>
                                  <w:id w:val="-759759340"/>
                                  <w:placeholder>
                                    <w:docPart w:val="28FE160EB3864414AB13A9882A50BF5B"/>
                                  </w:placeholder>
                                  <w:showingPlcHdr/>
                                </w:sdtPr>
                                <w:sdtEndPr/>
                                <w:sdtContent>
                                  <w:p w14:paraId="081E655B" w14:textId="77777777" w:rsidR="00875ED3" w:rsidRPr="00875ED3" w:rsidRDefault="00875ED3" w:rsidP="006D732A">
                                    <w:r w:rsidRPr="00875ED3">
                                      <w:t>Click here to enter explanation.</w:t>
                                    </w:r>
                                  </w:p>
                                </w:sdtContent>
                              </w:sdt>
                            </w:sdtContent>
                          </w:sdt>
                        </w:tc>
                      </w:sdtContent>
                    </w:sdt>
                  </w:sdtContent>
                </w:sdt>
              </w:sdtContent>
            </w:sdt>
          </w:sdtContent>
        </w:sdt>
      </w:tr>
    </w:tbl>
    <w:p w14:paraId="08691E7F" w14:textId="77777777" w:rsidR="00875ED3" w:rsidRPr="00875ED3" w:rsidRDefault="00875ED3" w:rsidP="006D732A"/>
    <w:p w14:paraId="43C3A369" w14:textId="77777777" w:rsidR="00875ED3" w:rsidRPr="00875ED3" w:rsidRDefault="00875ED3" w:rsidP="005B05AD">
      <w:pPr>
        <w:pStyle w:val="Heading2"/>
      </w:pPr>
      <w:bookmarkStart w:id="410" w:name="_Toc440543561"/>
      <w:bookmarkStart w:id="411" w:name="_Toc476809195"/>
      <w:bookmarkStart w:id="412" w:name="_Toc117231980"/>
      <w:r w:rsidRPr="00875ED3">
        <w:t>Access to PII and S</w:t>
      </w:r>
      <w:bookmarkEnd w:id="410"/>
      <w:r w:rsidRPr="00875ED3">
        <w:t>haring</w:t>
      </w:r>
      <w:bookmarkEnd w:id="411"/>
      <w:bookmarkEnd w:id="412"/>
    </w:p>
    <w:p w14:paraId="4360D29A" w14:textId="7F063DE3" w:rsidR="00875ED3" w:rsidRPr="00875ED3" w:rsidRDefault="00875ED3" w:rsidP="00425C34">
      <w:pPr>
        <w:pStyle w:val="ListParagraph"/>
        <w:numPr>
          <w:ilvl w:val="0"/>
          <w:numId w:val="20"/>
        </w:numPr>
      </w:pPr>
      <w:r w:rsidRPr="00875ED3">
        <w:t>What third-party organizations will have access to the PII (if known)?  Who establishes the criteria for what PII can be shared? (AP-1, AP-2, AR-8, IP-1, UL-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5ED09088" w14:textId="77777777" w:rsidTr="007D3990">
        <w:sdt>
          <w:sdtPr>
            <w:alias w:val="Explain"/>
            <w:tag w:val="explain"/>
            <w:id w:val="-1359193521"/>
          </w:sdtPr>
          <w:sdtEndPr/>
          <w:sdtContent>
            <w:sdt>
              <w:sdtPr>
                <w:alias w:val="Explain"/>
                <w:tag w:val="explain"/>
                <w:id w:val="-312334744"/>
              </w:sdtPr>
              <w:sdtEndPr/>
              <w:sdtContent>
                <w:tc>
                  <w:tcPr>
                    <w:tcW w:w="9576" w:type="dxa"/>
                    <w:shd w:val="clear" w:color="auto" w:fill="EDEDED" w:themeFill="accent3" w:themeFillTint="33"/>
                  </w:tcPr>
                  <w:sdt>
                    <w:sdtPr>
                      <w:alias w:val="Explain"/>
                      <w:tag w:val="explain"/>
                      <w:id w:val="-1416321195"/>
                    </w:sdtPr>
                    <w:sdtEndPr/>
                    <w:sdtContent>
                      <w:sdt>
                        <w:sdtPr>
                          <w:alias w:val="Explain"/>
                          <w:tag w:val="explain"/>
                          <w:id w:val="-897908891"/>
                          <w:placeholder>
                            <w:docPart w:val="F567E4BC0CEA4092B50C62D99E23F233"/>
                          </w:placeholder>
                          <w:showingPlcHdr/>
                        </w:sdtPr>
                        <w:sdtEndPr/>
                        <w:sdtContent>
                          <w:p w14:paraId="747C4784" w14:textId="77777777" w:rsidR="00875ED3" w:rsidRPr="00875ED3" w:rsidRDefault="00875ED3" w:rsidP="006D732A">
                            <w:r w:rsidRPr="00875ED3">
                              <w:t>Click here to enter explanation.</w:t>
                            </w:r>
                          </w:p>
                        </w:sdtContent>
                      </w:sdt>
                    </w:sdtContent>
                  </w:sdt>
                </w:tc>
              </w:sdtContent>
            </w:sdt>
          </w:sdtContent>
        </w:sdt>
      </w:tr>
    </w:tbl>
    <w:p w14:paraId="02459BBC" w14:textId="77777777" w:rsidR="00875ED3" w:rsidRPr="00875ED3" w:rsidRDefault="00875ED3" w:rsidP="006D732A"/>
    <w:p w14:paraId="4374251B" w14:textId="08D75075" w:rsidR="00875ED3" w:rsidRPr="00875ED3" w:rsidRDefault="00875ED3" w:rsidP="00425C34">
      <w:pPr>
        <w:pStyle w:val="ListParagraph"/>
        <w:numPr>
          <w:ilvl w:val="0"/>
          <w:numId w:val="20"/>
        </w:numPr>
      </w:pPr>
      <w:r w:rsidRPr="00875ED3">
        <w:t xml:space="preserve">What </w:t>
      </w:r>
      <w:sdt>
        <w:sdtPr>
          <w:alias w:val="SP Name"/>
          <w:tag w:val="spname"/>
          <w:id w:val="-608197667"/>
          <w:dataBinding w:xpath="/root[1]/companyinfo[1]/cspname[1]" w:storeItemID="{44BEC3F7-CE87-4EB0-838F-88333877F166}"/>
          <w:text/>
        </w:sdtPr>
        <w:sdtEndPr/>
        <w:sdtContent>
          <w:r w:rsidR="00F402BB" w:rsidRPr="00875ED3">
            <w:t>SP Name</w:t>
          </w:r>
        </w:sdtContent>
      </w:sdt>
      <w:r w:rsidRPr="00875ED3">
        <w:t xml:space="preserve"> personnel roles will have access to PII fields (e.g., users, managers, system administrators, developers, contractors, other)?  Explain the need for </w:t>
      </w:r>
      <w:sdt>
        <w:sdtPr>
          <w:alias w:val="SP Name"/>
          <w:tag w:val="spname"/>
          <w:id w:val="33618014"/>
          <w:dataBinding w:xpath="/root[1]/companyinfo[1]/cspname[1]" w:storeItemID="{44BEC3F7-CE87-4EB0-838F-88333877F166}"/>
          <w:text/>
        </w:sdtPr>
        <w:sdtEndPr/>
        <w:sdtContent>
          <w:r w:rsidR="00F402BB" w:rsidRPr="00875ED3">
            <w:t>SP Name</w:t>
          </w:r>
        </w:sdtContent>
      </w:sdt>
      <w:r w:rsidRPr="00875ED3">
        <w:t xml:space="preserve"> personnel to have access to the PII. (AR-8, UL-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44D42F71" w14:textId="77777777" w:rsidTr="007D3990">
        <w:sdt>
          <w:sdtPr>
            <w:alias w:val="Explain"/>
            <w:tag w:val="explain"/>
            <w:id w:val="1310674405"/>
          </w:sdtPr>
          <w:sdtEndPr/>
          <w:sdtContent>
            <w:sdt>
              <w:sdtPr>
                <w:alias w:val="Explain"/>
                <w:tag w:val="explain"/>
                <w:id w:val="-1532499336"/>
              </w:sdtPr>
              <w:sdtEndPr/>
              <w:sdtContent>
                <w:tc>
                  <w:tcPr>
                    <w:tcW w:w="9576" w:type="dxa"/>
                    <w:shd w:val="clear" w:color="auto" w:fill="EDEDED" w:themeFill="accent3" w:themeFillTint="33"/>
                  </w:tcPr>
                  <w:sdt>
                    <w:sdtPr>
                      <w:alias w:val="Explain"/>
                      <w:tag w:val="explain"/>
                      <w:id w:val="662207663"/>
                    </w:sdtPr>
                    <w:sdtEndPr/>
                    <w:sdtContent>
                      <w:sdt>
                        <w:sdtPr>
                          <w:alias w:val="Explain"/>
                          <w:tag w:val="explain"/>
                          <w:id w:val="-1879688272"/>
                          <w:placeholder>
                            <w:docPart w:val="92663E11141544FF89E47899D28BE041"/>
                          </w:placeholder>
                          <w:showingPlcHdr/>
                        </w:sdtPr>
                        <w:sdtEndPr/>
                        <w:sdtContent>
                          <w:p w14:paraId="59C06449" w14:textId="77777777" w:rsidR="00875ED3" w:rsidRPr="00875ED3" w:rsidRDefault="00875ED3" w:rsidP="006D732A">
                            <w:r w:rsidRPr="00875ED3">
                              <w:t>Click here to enter explanation.</w:t>
                            </w:r>
                          </w:p>
                        </w:sdtContent>
                      </w:sdt>
                    </w:sdtContent>
                  </w:sdt>
                </w:tc>
              </w:sdtContent>
            </w:sdt>
          </w:sdtContent>
        </w:sdt>
      </w:tr>
    </w:tbl>
    <w:p w14:paraId="1B2CE39C" w14:textId="77777777" w:rsidR="00875ED3" w:rsidRPr="00875ED3" w:rsidRDefault="00875ED3" w:rsidP="006D732A"/>
    <w:p w14:paraId="24249E2E" w14:textId="68E805F5" w:rsidR="00875ED3" w:rsidRPr="00875ED3" w:rsidRDefault="00875ED3" w:rsidP="00425C34">
      <w:pPr>
        <w:pStyle w:val="ListParagraph"/>
        <w:numPr>
          <w:ilvl w:val="0"/>
          <w:numId w:val="20"/>
        </w:numPr>
      </w:pPr>
      <w:r w:rsidRPr="00875ED3">
        <w:lastRenderedPageBreak/>
        <w:t>For SP support staff, how is access to the PII determined?  Are criteria, procedures, controls, and responsibilities regarding access documented?  Does access to PII require manager approval? (IP-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2A77EBF1" w14:textId="77777777" w:rsidTr="007D3990">
        <w:sdt>
          <w:sdtPr>
            <w:alias w:val="Explain"/>
            <w:tag w:val="explain"/>
            <w:id w:val="881904038"/>
          </w:sdtPr>
          <w:sdtEndPr/>
          <w:sdtContent>
            <w:sdt>
              <w:sdtPr>
                <w:alias w:val="Explain"/>
                <w:tag w:val="explain"/>
                <w:id w:val="1054658676"/>
              </w:sdtPr>
              <w:sdtEndPr/>
              <w:sdtContent>
                <w:tc>
                  <w:tcPr>
                    <w:tcW w:w="9576" w:type="dxa"/>
                    <w:shd w:val="clear" w:color="auto" w:fill="EDEDED" w:themeFill="accent3" w:themeFillTint="33"/>
                  </w:tcPr>
                  <w:sdt>
                    <w:sdtPr>
                      <w:alias w:val="Explain"/>
                      <w:tag w:val="explain"/>
                      <w:id w:val="-705094678"/>
                    </w:sdtPr>
                    <w:sdtEndPr/>
                    <w:sdtContent>
                      <w:sdt>
                        <w:sdtPr>
                          <w:alias w:val="Explain"/>
                          <w:tag w:val="explain"/>
                          <w:id w:val="-1701696872"/>
                          <w:placeholder>
                            <w:docPart w:val="8E60B9D3018B4203A03E72655FF6C4A4"/>
                          </w:placeholder>
                          <w:showingPlcHdr/>
                        </w:sdtPr>
                        <w:sdtEndPr/>
                        <w:sdtContent>
                          <w:p w14:paraId="2BD521A1" w14:textId="77777777" w:rsidR="00875ED3" w:rsidRPr="00875ED3" w:rsidRDefault="00875ED3" w:rsidP="006D732A">
                            <w:r w:rsidRPr="00875ED3">
                              <w:t>Click here to enter explanation.</w:t>
                            </w:r>
                          </w:p>
                        </w:sdtContent>
                      </w:sdt>
                    </w:sdtContent>
                  </w:sdt>
                </w:tc>
              </w:sdtContent>
            </w:sdt>
          </w:sdtContent>
        </w:sdt>
      </w:tr>
    </w:tbl>
    <w:p w14:paraId="55A336D8" w14:textId="77777777" w:rsidR="00875ED3" w:rsidRPr="00875ED3" w:rsidRDefault="00875ED3" w:rsidP="006D732A"/>
    <w:p w14:paraId="717BE272" w14:textId="5961B583" w:rsidR="00875ED3" w:rsidRPr="00875ED3" w:rsidRDefault="00875ED3" w:rsidP="00425C34">
      <w:pPr>
        <w:pStyle w:val="ListParagraph"/>
        <w:numPr>
          <w:ilvl w:val="0"/>
          <w:numId w:val="20"/>
        </w:numPr>
      </w:pPr>
      <w:r w:rsidRPr="00875ED3">
        <w:t xml:space="preserve">Do other systems that interconnect to the system share, transmit, or access the PII in the system?  If yes, explain the purpose for </w:t>
      </w:r>
      <w:r w:rsidR="00F402BB" w:rsidRPr="00875ED3">
        <w:t>system-to-system</w:t>
      </w:r>
      <w:r w:rsidRPr="00875ED3">
        <w:t xml:space="preserve"> transmission, access, or sharing of PII. (UL-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5C82631" w14:textId="77777777" w:rsidTr="007D3990">
        <w:sdt>
          <w:sdtPr>
            <w:alias w:val="Explain"/>
            <w:tag w:val="explain"/>
            <w:id w:val="681162990"/>
          </w:sdtPr>
          <w:sdtEndPr/>
          <w:sdtContent>
            <w:sdt>
              <w:sdtPr>
                <w:alias w:val="Explain"/>
                <w:tag w:val="explain"/>
                <w:id w:val="-363369144"/>
              </w:sdtPr>
              <w:sdtEndPr/>
              <w:sdtContent>
                <w:tc>
                  <w:tcPr>
                    <w:tcW w:w="9576" w:type="dxa"/>
                    <w:shd w:val="clear" w:color="auto" w:fill="EDEDED" w:themeFill="accent3" w:themeFillTint="33"/>
                  </w:tcPr>
                  <w:sdt>
                    <w:sdtPr>
                      <w:alias w:val="Explain"/>
                      <w:tag w:val="explain"/>
                      <w:id w:val="1196822764"/>
                    </w:sdtPr>
                    <w:sdtEndPr/>
                    <w:sdtContent>
                      <w:sdt>
                        <w:sdtPr>
                          <w:alias w:val="Explain"/>
                          <w:tag w:val="explain"/>
                          <w:id w:val="1988049916"/>
                          <w:placeholder>
                            <w:docPart w:val="EED8C2E018B0422DBE620D2BB5814772"/>
                          </w:placeholder>
                          <w:showingPlcHdr/>
                        </w:sdtPr>
                        <w:sdtEndPr/>
                        <w:sdtContent>
                          <w:p w14:paraId="38AB116C" w14:textId="77777777" w:rsidR="00875ED3" w:rsidRPr="00875ED3" w:rsidRDefault="00875ED3" w:rsidP="006D732A">
                            <w:r w:rsidRPr="00875ED3">
                              <w:t>Click here to enter explanation.</w:t>
                            </w:r>
                          </w:p>
                        </w:sdtContent>
                      </w:sdt>
                    </w:sdtContent>
                  </w:sdt>
                </w:tc>
              </w:sdtContent>
            </w:sdt>
          </w:sdtContent>
        </w:sdt>
      </w:tr>
    </w:tbl>
    <w:p w14:paraId="3A6DE3FE" w14:textId="77777777" w:rsidR="00875ED3" w:rsidRPr="00875ED3" w:rsidRDefault="00875ED3" w:rsidP="006D732A"/>
    <w:p w14:paraId="24D057F9" w14:textId="77777777" w:rsidR="00875ED3" w:rsidRPr="00875ED3" w:rsidRDefault="00875ED3" w:rsidP="005B05AD">
      <w:pPr>
        <w:pStyle w:val="Heading2"/>
      </w:pPr>
      <w:bookmarkStart w:id="413" w:name="_Toc440543562"/>
      <w:bookmarkStart w:id="414" w:name="_Toc476809196"/>
      <w:bookmarkStart w:id="415" w:name="_Toc117231981"/>
      <w:r w:rsidRPr="00875ED3">
        <w:t>PII Safeguards and L</w:t>
      </w:r>
      <w:bookmarkEnd w:id="413"/>
      <w:r w:rsidRPr="00875ED3">
        <w:t>iabilities</w:t>
      </w:r>
      <w:bookmarkEnd w:id="414"/>
      <w:bookmarkEnd w:id="415"/>
    </w:p>
    <w:p w14:paraId="67CBB6FC" w14:textId="66DD033F" w:rsidR="00875ED3" w:rsidRPr="00875ED3" w:rsidRDefault="00875ED3" w:rsidP="00425C34">
      <w:pPr>
        <w:pStyle w:val="ListParagraph"/>
        <w:numPr>
          <w:ilvl w:val="0"/>
          <w:numId w:val="21"/>
        </w:numPr>
      </w:pPr>
      <w:r w:rsidRPr="00875ED3">
        <w:t>What controls are in place to prevent the misuse (e.g., browsing) of PII by those having access? (AR-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2EA6906E" w14:textId="77777777" w:rsidTr="007D3990">
        <w:sdt>
          <w:sdtPr>
            <w:alias w:val="Explain"/>
            <w:tag w:val="explain"/>
            <w:id w:val="1927918604"/>
          </w:sdtPr>
          <w:sdtEndPr/>
          <w:sdtContent>
            <w:sdt>
              <w:sdtPr>
                <w:alias w:val="Explain"/>
                <w:tag w:val="explain"/>
                <w:id w:val="-2078730502"/>
              </w:sdtPr>
              <w:sdtEndPr/>
              <w:sdtContent>
                <w:tc>
                  <w:tcPr>
                    <w:tcW w:w="9576" w:type="dxa"/>
                    <w:shd w:val="clear" w:color="auto" w:fill="EDEDED" w:themeFill="accent3" w:themeFillTint="33"/>
                  </w:tcPr>
                  <w:sdt>
                    <w:sdtPr>
                      <w:alias w:val="Explain"/>
                      <w:tag w:val="explain"/>
                      <w:id w:val="446519534"/>
                    </w:sdtPr>
                    <w:sdtEndPr/>
                    <w:sdtContent>
                      <w:sdt>
                        <w:sdtPr>
                          <w:alias w:val="Explain"/>
                          <w:tag w:val="explain"/>
                          <w:id w:val="167996138"/>
                          <w:placeholder>
                            <w:docPart w:val="352A32B10041497480F8DE354AF0CF21"/>
                          </w:placeholder>
                          <w:showingPlcHdr/>
                        </w:sdtPr>
                        <w:sdtEndPr/>
                        <w:sdtContent>
                          <w:p w14:paraId="0D37BEFC" w14:textId="77777777" w:rsidR="00875ED3" w:rsidRPr="00875ED3" w:rsidRDefault="00875ED3" w:rsidP="006D732A">
                            <w:r w:rsidRPr="00875ED3">
                              <w:t>Click here to enter explanation.</w:t>
                            </w:r>
                          </w:p>
                        </w:sdtContent>
                      </w:sdt>
                    </w:sdtContent>
                  </w:sdt>
                </w:tc>
              </w:sdtContent>
            </w:sdt>
          </w:sdtContent>
        </w:sdt>
      </w:tr>
    </w:tbl>
    <w:p w14:paraId="46FF9F5B" w14:textId="77777777" w:rsidR="00875ED3" w:rsidRPr="00875ED3" w:rsidRDefault="00875ED3" w:rsidP="006D732A"/>
    <w:p w14:paraId="57914644" w14:textId="66DBA9CA" w:rsidR="00875ED3" w:rsidRPr="00875ED3" w:rsidRDefault="00875ED3" w:rsidP="00425C34">
      <w:pPr>
        <w:pStyle w:val="ListParagraph"/>
        <w:numPr>
          <w:ilvl w:val="0"/>
          <w:numId w:val="21"/>
        </w:numPr>
      </w:pPr>
      <w:r w:rsidRPr="00875ED3">
        <w:t>Who will be responsible for protecting the privacy rights of the individuals whose PII is collected, maintained, or shared on the system?  Have policies and/or procedures been established for this responsibility and accountability? (AR-1, AR-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B07AF2B" w14:textId="77777777" w:rsidTr="007D3990">
        <w:sdt>
          <w:sdtPr>
            <w:alias w:val="Explain"/>
            <w:tag w:val="explain"/>
            <w:id w:val="-716974285"/>
          </w:sdtPr>
          <w:sdtEndPr/>
          <w:sdtContent>
            <w:sdt>
              <w:sdtPr>
                <w:alias w:val="Explain"/>
                <w:tag w:val="explain"/>
                <w:id w:val="765506007"/>
              </w:sdtPr>
              <w:sdtEndPr/>
              <w:sdtContent>
                <w:tc>
                  <w:tcPr>
                    <w:tcW w:w="9576" w:type="dxa"/>
                    <w:shd w:val="clear" w:color="auto" w:fill="EDEDED" w:themeFill="accent3" w:themeFillTint="33"/>
                  </w:tcPr>
                  <w:sdt>
                    <w:sdtPr>
                      <w:alias w:val="Explain"/>
                      <w:tag w:val="explain"/>
                      <w:id w:val="993221961"/>
                    </w:sdtPr>
                    <w:sdtEndPr/>
                    <w:sdtContent>
                      <w:sdt>
                        <w:sdtPr>
                          <w:alias w:val="Explain"/>
                          <w:tag w:val="explain"/>
                          <w:id w:val="484826363"/>
                          <w:placeholder>
                            <w:docPart w:val="C3014151A65C4029B6920779DA2AA489"/>
                          </w:placeholder>
                          <w:showingPlcHdr/>
                        </w:sdtPr>
                        <w:sdtEndPr/>
                        <w:sdtContent>
                          <w:p w14:paraId="7B41813B" w14:textId="77777777" w:rsidR="00875ED3" w:rsidRPr="00875ED3" w:rsidRDefault="00875ED3" w:rsidP="006D732A">
                            <w:r w:rsidRPr="00875ED3">
                              <w:t>Click here to enter explanation.</w:t>
                            </w:r>
                          </w:p>
                        </w:sdtContent>
                      </w:sdt>
                    </w:sdtContent>
                  </w:sdt>
                </w:tc>
              </w:sdtContent>
            </w:sdt>
          </w:sdtContent>
        </w:sdt>
      </w:tr>
    </w:tbl>
    <w:p w14:paraId="10D7CC7B" w14:textId="77777777" w:rsidR="00875ED3" w:rsidRPr="00875ED3" w:rsidRDefault="00875ED3" w:rsidP="006D732A"/>
    <w:p w14:paraId="41CC4594" w14:textId="5957C2C9" w:rsidR="00875ED3" w:rsidRPr="00875ED3" w:rsidRDefault="00875ED3" w:rsidP="00425C34">
      <w:pPr>
        <w:pStyle w:val="ListParagraph"/>
        <w:numPr>
          <w:ilvl w:val="0"/>
          <w:numId w:val="21"/>
        </w:numPr>
      </w:pPr>
      <w:r w:rsidRPr="00875ED3">
        <w:t xml:space="preserve">Does the </w:t>
      </w:r>
      <w:sdt>
        <w:sdtPr>
          <w:alias w:val="SP Name"/>
          <w:tag w:val="spname"/>
          <w:id w:val="352233927"/>
          <w:dataBinding w:xpath="/root[1]/companyinfo[1]/cspname[1]" w:storeItemID="{44BEC3F7-CE87-4EB0-838F-88333877F166}"/>
          <w:text/>
        </w:sdtPr>
        <w:sdtEndPr/>
        <w:sdtContent>
          <w:r w:rsidR="00F402BB" w:rsidRPr="00875ED3">
            <w:t>SP Name</w:t>
          </w:r>
        </w:sdtContent>
      </w:sdt>
      <w:r w:rsidRPr="00875ED3">
        <w:t xml:space="preserve"> provide annual security training include privacy training? Does </w:t>
      </w:r>
      <w:sdt>
        <w:sdtPr>
          <w:alias w:val="SP Name"/>
          <w:tag w:val="spname"/>
          <w:id w:val="1775900755"/>
          <w:dataBinding w:xpath="/root[1]/companyinfo[1]/cspname[1]" w:storeItemID="{44BEC3F7-CE87-4EB0-838F-88333877F166}"/>
          <w:text/>
        </w:sdtPr>
        <w:sdtEndPr/>
        <w:sdtContent>
          <w:r w:rsidR="00F402BB" w:rsidRPr="00875ED3">
            <w:t>SP Name</w:t>
          </w:r>
        </w:sdtContent>
      </w:sdt>
      <w:r w:rsidRPr="00875ED3">
        <w:t xml:space="preserve"> require their contractors that have access to the PII to take the training? (AR-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BE7933E" w14:textId="77777777" w:rsidTr="007D3990">
        <w:sdt>
          <w:sdtPr>
            <w:alias w:val="Explain"/>
            <w:tag w:val="explain"/>
            <w:id w:val="-1371529560"/>
          </w:sdtPr>
          <w:sdtEndPr/>
          <w:sdtContent>
            <w:sdt>
              <w:sdtPr>
                <w:alias w:val="Explain"/>
                <w:tag w:val="explain"/>
                <w:id w:val="1938089498"/>
              </w:sdtPr>
              <w:sdtEndPr/>
              <w:sdtContent>
                <w:tc>
                  <w:tcPr>
                    <w:tcW w:w="9576" w:type="dxa"/>
                    <w:shd w:val="clear" w:color="auto" w:fill="EDEDED" w:themeFill="accent3" w:themeFillTint="33"/>
                  </w:tcPr>
                  <w:sdt>
                    <w:sdtPr>
                      <w:alias w:val="Explain"/>
                      <w:tag w:val="explain"/>
                      <w:id w:val="794959798"/>
                    </w:sdtPr>
                    <w:sdtEndPr/>
                    <w:sdtContent>
                      <w:sdt>
                        <w:sdtPr>
                          <w:alias w:val="Explain"/>
                          <w:tag w:val="explain"/>
                          <w:id w:val="-640352346"/>
                          <w:placeholder>
                            <w:docPart w:val="A675ED3887544BFDA58A5469BC79DCC7"/>
                          </w:placeholder>
                          <w:showingPlcHdr/>
                        </w:sdtPr>
                        <w:sdtEndPr/>
                        <w:sdtContent>
                          <w:p w14:paraId="54960FC3" w14:textId="77777777" w:rsidR="00875ED3" w:rsidRPr="00875ED3" w:rsidRDefault="00875ED3" w:rsidP="006D732A">
                            <w:r w:rsidRPr="00875ED3">
                              <w:t>Click here to enter explanation.</w:t>
                            </w:r>
                          </w:p>
                        </w:sdtContent>
                      </w:sdt>
                    </w:sdtContent>
                  </w:sdt>
                </w:tc>
              </w:sdtContent>
            </w:sdt>
          </w:sdtContent>
        </w:sdt>
      </w:tr>
    </w:tbl>
    <w:p w14:paraId="1E087E7A" w14:textId="77777777" w:rsidR="00875ED3" w:rsidRPr="00875ED3" w:rsidRDefault="00875ED3" w:rsidP="006D732A"/>
    <w:p w14:paraId="46E8D6B3" w14:textId="40C0F577" w:rsidR="00875ED3" w:rsidRPr="00875ED3" w:rsidRDefault="00875ED3" w:rsidP="00425C34">
      <w:pPr>
        <w:pStyle w:val="ListParagraph"/>
        <w:numPr>
          <w:ilvl w:val="0"/>
          <w:numId w:val="21"/>
        </w:numPr>
      </w:pPr>
      <w:r w:rsidRPr="00875ED3">
        <w:t>Who is privacy officer responsible for assuring safeguards for the PII? (AR-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B99B98B" w14:textId="77777777" w:rsidTr="007D3990">
        <w:sdt>
          <w:sdtPr>
            <w:alias w:val="Explain"/>
            <w:tag w:val="explain"/>
            <w:id w:val="-122075019"/>
          </w:sdtPr>
          <w:sdtEndPr/>
          <w:sdtContent>
            <w:tc>
              <w:tcPr>
                <w:tcW w:w="9576" w:type="dxa"/>
                <w:shd w:val="clear" w:color="auto" w:fill="EDEDED" w:themeFill="accent3" w:themeFillTint="33"/>
              </w:tcPr>
              <w:sdt>
                <w:sdtPr>
                  <w:alias w:val="Explain"/>
                  <w:tag w:val="explain"/>
                  <w:id w:val="1546104127"/>
                </w:sdtPr>
                <w:sdtEndPr/>
                <w:sdtContent>
                  <w:sdt>
                    <w:sdtPr>
                      <w:alias w:val="Explain"/>
                      <w:tag w:val="explain"/>
                      <w:id w:val="-1403062319"/>
                      <w:placeholder>
                        <w:docPart w:val="6CDC42F5444C44DB9B63CF233ACED637"/>
                      </w:placeholder>
                      <w:showingPlcHdr/>
                    </w:sdtPr>
                    <w:sdtEndPr/>
                    <w:sdtContent>
                      <w:p w14:paraId="6D817CB2" w14:textId="77777777" w:rsidR="00875ED3" w:rsidRPr="00875ED3" w:rsidRDefault="00875ED3" w:rsidP="006D732A">
                        <w:r w:rsidRPr="00875ED3">
                          <w:t>Click here to enter explanation.</w:t>
                        </w:r>
                      </w:p>
                    </w:sdtContent>
                  </w:sdt>
                </w:sdtContent>
              </w:sdt>
            </w:tc>
          </w:sdtContent>
        </w:sdt>
      </w:tr>
    </w:tbl>
    <w:p w14:paraId="736FCD27" w14:textId="77777777" w:rsidR="00875ED3" w:rsidRPr="00875ED3" w:rsidRDefault="00875ED3" w:rsidP="006D732A"/>
    <w:p w14:paraId="231E5232" w14:textId="0B496697" w:rsidR="00875ED3" w:rsidRPr="00875ED3" w:rsidRDefault="00875ED3" w:rsidP="00425C34">
      <w:pPr>
        <w:pStyle w:val="ListParagraph"/>
        <w:numPr>
          <w:ilvl w:val="0"/>
          <w:numId w:val="21"/>
        </w:numPr>
      </w:pPr>
      <w:r w:rsidRPr="00875ED3">
        <w:t>What is the magnitude of harm to the individuals if privacy related data is disclosed, intentionally or unintentionally? (AR-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8A2E001" w14:textId="77777777" w:rsidTr="007D3990">
        <w:sdt>
          <w:sdtPr>
            <w:alias w:val="Explain"/>
            <w:tag w:val="explain"/>
            <w:id w:val="-812794991"/>
          </w:sdtPr>
          <w:sdtEndPr/>
          <w:sdtContent>
            <w:sdt>
              <w:sdtPr>
                <w:alias w:val="Explain"/>
                <w:tag w:val="explain"/>
                <w:id w:val="221486737"/>
              </w:sdtPr>
              <w:sdtEndPr/>
              <w:sdtContent>
                <w:tc>
                  <w:tcPr>
                    <w:tcW w:w="9576" w:type="dxa"/>
                    <w:shd w:val="clear" w:color="auto" w:fill="EDEDED" w:themeFill="accent3" w:themeFillTint="33"/>
                  </w:tcPr>
                  <w:sdt>
                    <w:sdtPr>
                      <w:alias w:val="Explain"/>
                      <w:tag w:val="explain"/>
                      <w:id w:val="-569961430"/>
                    </w:sdtPr>
                    <w:sdtEndPr/>
                    <w:sdtContent>
                      <w:sdt>
                        <w:sdtPr>
                          <w:alias w:val="Explain"/>
                          <w:tag w:val="explain"/>
                          <w:id w:val="-507068181"/>
                          <w:placeholder>
                            <w:docPart w:val="A61B79A61E3947DA9234C96A5020A77C"/>
                          </w:placeholder>
                          <w:showingPlcHdr/>
                        </w:sdtPr>
                        <w:sdtEndPr/>
                        <w:sdtContent>
                          <w:p w14:paraId="5D4419E9" w14:textId="77777777" w:rsidR="00875ED3" w:rsidRPr="00875ED3" w:rsidRDefault="00875ED3" w:rsidP="006D732A">
                            <w:r w:rsidRPr="00875ED3">
                              <w:t>Click here to enter explanation.</w:t>
                            </w:r>
                          </w:p>
                        </w:sdtContent>
                      </w:sdt>
                    </w:sdtContent>
                  </w:sdt>
                </w:tc>
              </w:sdtContent>
            </w:sdt>
          </w:sdtContent>
        </w:sdt>
      </w:tr>
    </w:tbl>
    <w:p w14:paraId="3B785078" w14:textId="77777777" w:rsidR="00875ED3" w:rsidRPr="00875ED3" w:rsidRDefault="00875ED3" w:rsidP="006D732A"/>
    <w:p w14:paraId="11B3D7B9" w14:textId="211DF668" w:rsidR="00875ED3" w:rsidRPr="00875ED3" w:rsidRDefault="00875ED3" w:rsidP="00425C34">
      <w:pPr>
        <w:pStyle w:val="ListParagraph"/>
        <w:numPr>
          <w:ilvl w:val="0"/>
          <w:numId w:val="21"/>
        </w:numPr>
      </w:pPr>
      <w:r w:rsidRPr="00875ED3">
        <w:t>What involvement will contractors have with the design and maintenance of the system?  Has a contractor confidentiality agreement or a Non-Disclosure Agreement (NDA) been developed for contractors who work on the system? (AR-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0F1F20A" w14:textId="77777777" w:rsidTr="007D3990">
        <w:sdt>
          <w:sdtPr>
            <w:alias w:val="Explain"/>
            <w:tag w:val="explain"/>
            <w:id w:val="-1966337102"/>
          </w:sdtPr>
          <w:sdtEndPr/>
          <w:sdtContent>
            <w:sdt>
              <w:sdtPr>
                <w:alias w:val="Explain"/>
                <w:tag w:val="explain"/>
                <w:id w:val="-344165739"/>
              </w:sdtPr>
              <w:sdtEndPr/>
              <w:sdtContent>
                <w:tc>
                  <w:tcPr>
                    <w:tcW w:w="9576" w:type="dxa"/>
                    <w:shd w:val="clear" w:color="auto" w:fill="EDEDED" w:themeFill="accent3" w:themeFillTint="33"/>
                  </w:tcPr>
                  <w:sdt>
                    <w:sdtPr>
                      <w:alias w:val="Explain"/>
                      <w:tag w:val="explain"/>
                      <w:id w:val="1684785030"/>
                    </w:sdtPr>
                    <w:sdtEndPr/>
                    <w:sdtContent>
                      <w:sdt>
                        <w:sdtPr>
                          <w:alias w:val="Explain"/>
                          <w:tag w:val="explain"/>
                          <w:id w:val="-1017465756"/>
                          <w:placeholder>
                            <w:docPart w:val="24D60C1A1D2D4538BA78AE97197DDBD6"/>
                          </w:placeholder>
                          <w:showingPlcHdr/>
                        </w:sdtPr>
                        <w:sdtEndPr/>
                        <w:sdtContent>
                          <w:p w14:paraId="3B679CAA" w14:textId="77777777" w:rsidR="00875ED3" w:rsidRPr="00875ED3" w:rsidRDefault="00875ED3" w:rsidP="006D732A">
                            <w:r w:rsidRPr="00875ED3">
                              <w:t>Click here to enter explanation.</w:t>
                            </w:r>
                          </w:p>
                        </w:sdtContent>
                      </w:sdt>
                    </w:sdtContent>
                  </w:sdt>
                </w:tc>
              </w:sdtContent>
            </w:sdt>
          </w:sdtContent>
        </w:sdt>
      </w:tr>
    </w:tbl>
    <w:p w14:paraId="2CDF19AA" w14:textId="77777777" w:rsidR="00875ED3" w:rsidRPr="00875ED3" w:rsidRDefault="00875ED3" w:rsidP="006D732A"/>
    <w:p w14:paraId="05E852CC" w14:textId="7DD3E608" w:rsidR="00875ED3" w:rsidRPr="00875ED3" w:rsidRDefault="00875ED3" w:rsidP="00425C34">
      <w:pPr>
        <w:pStyle w:val="ListParagraph"/>
        <w:numPr>
          <w:ilvl w:val="0"/>
          <w:numId w:val="21"/>
        </w:numPr>
      </w:pPr>
      <w:r w:rsidRPr="00875ED3">
        <w:t xml:space="preserve">Is the PII owner advised about what </w:t>
      </w:r>
      <w:r w:rsidR="00A17604">
        <w:t>state</w:t>
      </w:r>
      <w:r w:rsidRPr="00875ED3">
        <w:t xml:space="preserve"> agencies or other organizations share or have access to the data? (AR-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3BA443D2" w14:textId="77777777" w:rsidTr="007D3990">
        <w:sdt>
          <w:sdtPr>
            <w:alias w:val="Explain"/>
            <w:tag w:val="explain"/>
            <w:id w:val="-239180695"/>
          </w:sdtPr>
          <w:sdtEndPr/>
          <w:sdtContent>
            <w:sdt>
              <w:sdtPr>
                <w:alias w:val="Explain"/>
                <w:tag w:val="explain"/>
                <w:id w:val="1436177678"/>
              </w:sdtPr>
              <w:sdtEndPr/>
              <w:sdtContent>
                <w:tc>
                  <w:tcPr>
                    <w:tcW w:w="9576" w:type="dxa"/>
                    <w:shd w:val="clear" w:color="auto" w:fill="EDEDED" w:themeFill="accent3" w:themeFillTint="33"/>
                  </w:tcPr>
                  <w:sdt>
                    <w:sdtPr>
                      <w:alias w:val="Explain"/>
                      <w:tag w:val="explain"/>
                      <w:id w:val="528917455"/>
                    </w:sdtPr>
                    <w:sdtEndPr/>
                    <w:sdtContent>
                      <w:sdt>
                        <w:sdtPr>
                          <w:alias w:val="Explain"/>
                          <w:tag w:val="explain"/>
                          <w:id w:val="-1793041132"/>
                          <w:placeholder>
                            <w:docPart w:val="074154C1F6E84E60BBEC98DFA026056D"/>
                          </w:placeholder>
                          <w:showingPlcHdr/>
                        </w:sdtPr>
                        <w:sdtEndPr/>
                        <w:sdtContent>
                          <w:p w14:paraId="3CBD0CE3" w14:textId="77777777" w:rsidR="00875ED3" w:rsidRPr="00875ED3" w:rsidRDefault="00875ED3" w:rsidP="006D732A">
                            <w:r w:rsidRPr="00875ED3">
                              <w:t>Click here to enter explanation.</w:t>
                            </w:r>
                          </w:p>
                        </w:sdtContent>
                      </w:sdt>
                    </w:sdtContent>
                  </w:sdt>
                </w:tc>
              </w:sdtContent>
            </w:sdt>
          </w:sdtContent>
        </w:sdt>
      </w:tr>
    </w:tbl>
    <w:p w14:paraId="27CAA396" w14:textId="21338E82" w:rsidR="00875ED3" w:rsidRDefault="00875ED3" w:rsidP="006D732A"/>
    <w:p w14:paraId="51EED257" w14:textId="52082786" w:rsidR="007D3990" w:rsidRDefault="007D3990" w:rsidP="006D732A"/>
    <w:p w14:paraId="1DE12A4E" w14:textId="6EE7D09D" w:rsidR="007D3990" w:rsidRDefault="007D3990" w:rsidP="006D732A"/>
    <w:p w14:paraId="4E3B19EF" w14:textId="77777777" w:rsidR="007D3990" w:rsidRPr="00875ED3" w:rsidRDefault="007D3990" w:rsidP="006D732A"/>
    <w:p w14:paraId="23F2723B" w14:textId="77777777" w:rsidR="00875ED3" w:rsidRPr="00875ED3" w:rsidRDefault="00875ED3" w:rsidP="005B05AD">
      <w:pPr>
        <w:pStyle w:val="Heading2"/>
      </w:pPr>
      <w:bookmarkStart w:id="416" w:name="_Toc440543563"/>
      <w:bookmarkStart w:id="417" w:name="_Toc476809197"/>
      <w:bookmarkStart w:id="418" w:name="_Toc117231982"/>
      <w:r w:rsidRPr="00875ED3">
        <w:lastRenderedPageBreak/>
        <w:t>Contracts, Agreements, and O</w:t>
      </w:r>
      <w:bookmarkEnd w:id="416"/>
      <w:r w:rsidRPr="00875ED3">
        <w:t>wnership</w:t>
      </w:r>
      <w:bookmarkEnd w:id="417"/>
      <w:bookmarkEnd w:id="418"/>
    </w:p>
    <w:p w14:paraId="271518E0" w14:textId="4CCE0C04" w:rsidR="00875ED3" w:rsidRPr="00875ED3" w:rsidRDefault="00875ED3" w:rsidP="00425C34">
      <w:pPr>
        <w:pStyle w:val="ListParagraph"/>
        <w:numPr>
          <w:ilvl w:val="0"/>
          <w:numId w:val="22"/>
        </w:numPr>
      </w:pPr>
      <w:r w:rsidRPr="00875ED3">
        <w:t>NIST SP 800-144 states, “Organizations are ultimately accountable for the security and privacy of data held by a cloud provider on their behalf.” Is this accountability described in contracts with customers? Why or why not? (AR-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08F66856" w14:textId="77777777" w:rsidTr="007D3990">
        <w:sdt>
          <w:sdtPr>
            <w:alias w:val="Explain"/>
            <w:tag w:val="explain"/>
            <w:id w:val="-1027178797"/>
          </w:sdtPr>
          <w:sdtEndPr/>
          <w:sdtContent>
            <w:sdt>
              <w:sdtPr>
                <w:alias w:val="Explain"/>
                <w:tag w:val="explain"/>
                <w:id w:val="-1119600874"/>
              </w:sdtPr>
              <w:sdtEndPr/>
              <w:sdtContent>
                <w:tc>
                  <w:tcPr>
                    <w:tcW w:w="9576" w:type="dxa"/>
                    <w:shd w:val="clear" w:color="auto" w:fill="EDEDED" w:themeFill="accent3" w:themeFillTint="33"/>
                  </w:tcPr>
                  <w:sdt>
                    <w:sdtPr>
                      <w:alias w:val="Explain"/>
                      <w:tag w:val="explain"/>
                      <w:id w:val="-755353772"/>
                    </w:sdtPr>
                    <w:sdtEndPr/>
                    <w:sdtContent>
                      <w:sdt>
                        <w:sdtPr>
                          <w:alias w:val="Explain"/>
                          <w:tag w:val="explain"/>
                          <w:id w:val="-345257410"/>
                          <w:placeholder>
                            <w:docPart w:val="889D8A0FEFCE4FAB8478A0AAE29AC554"/>
                          </w:placeholder>
                          <w:showingPlcHdr/>
                        </w:sdtPr>
                        <w:sdtEndPr/>
                        <w:sdtContent>
                          <w:p w14:paraId="6F68223D" w14:textId="77777777" w:rsidR="00875ED3" w:rsidRPr="00875ED3" w:rsidRDefault="00875ED3" w:rsidP="006D732A">
                            <w:r w:rsidRPr="00875ED3">
                              <w:t>Click here to enter explanation.</w:t>
                            </w:r>
                          </w:p>
                        </w:sdtContent>
                      </w:sdt>
                    </w:sdtContent>
                  </w:sdt>
                </w:tc>
              </w:sdtContent>
            </w:sdt>
          </w:sdtContent>
        </w:sdt>
      </w:tr>
    </w:tbl>
    <w:p w14:paraId="700D6D8D" w14:textId="77777777" w:rsidR="00875ED3" w:rsidRPr="00875ED3" w:rsidRDefault="00875ED3" w:rsidP="006D732A"/>
    <w:p w14:paraId="4E30B0E9" w14:textId="69B79FE2" w:rsidR="00875ED3" w:rsidRPr="00875ED3" w:rsidRDefault="00875ED3" w:rsidP="00425C34">
      <w:pPr>
        <w:pStyle w:val="ListParagraph"/>
        <w:numPr>
          <w:ilvl w:val="0"/>
          <w:numId w:val="22"/>
        </w:numPr>
      </w:pPr>
      <w:r w:rsidRPr="00875ED3">
        <w:t>Do contracts with customers establish who has ownership rights over data including PII? (AR-2, AR-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371DDD58" w14:textId="77777777" w:rsidTr="007D3990">
        <w:sdt>
          <w:sdtPr>
            <w:alias w:val="Explain"/>
            <w:tag w:val="explain"/>
            <w:id w:val="-1224667661"/>
          </w:sdtPr>
          <w:sdtEndPr/>
          <w:sdtContent>
            <w:sdt>
              <w:sdtPr>
                <w:alias w:val="Explain"/>
                <w:tag w:val="explain"/>
                <w:id w:val="1770348329"/>
              </w:sdtPr>
              <w:sdtEndPr/>
              <w:sdtContent>
                <w:tc>
                  <w:tcPr>
                    <w:tcW w:w="9576" w:type="dxa"/>
                    <w:shd w:val="clear" w:color="auto" w:fill="EDEDED" w:themeFill="accent3" w:themeFillTint="33"/>
                  </w:tcPr>
                  <w:sdt>
                    <w:sdtPr>
                      <w:alias w:val="Explain"/>
                      <w:tag w:val="explain"/>
                      <w:id w:val="-1902517937"/>
                    </w:sdtPr>
                    <w:sdtEndPr/>
                    <w:sdtContent>
                      <w:sdt>
                        <w:sdtPr>
                          <w:alias w:val="Explain"/>
                          <w:tag w:val="explain"/>
                          <w:id w:val="-1060363"/>
                          <w:placeholder>
                            <w:docPart w:val="EF676563F6C649E8AB65E75530125964"/>
                          </w:placeholder>
                          <w:showingPlcHdr/>
                        </w:sdtPr>
                        <w:sdtEndPr/>
                        <w:sdtContent>
                          <w:p w14:paraId="3CFFA9B2" w14:textId="77777777" w:rsidR="00875ED3" w:rsidRPr="00875ED3" w:rsidRDefault="00875ED3" w:rsidP="006D732A">
                            <w:r w:rsidRPr="00875ED3">
                              <w:t>Click here to enter explanation.</w:t>
                            </w:r>
                          </w:p>
                        </w:sdtContent>
                      </w:sdt>
                    </w:sdtContent>
                  </w:sdt>
                </w:tc>
              </w:sdtContent>
            </w:sdt>
          </w:sdtContent>
        </w:sdt>
      </w:tr>
    </w:tbl>
    <w:p w14:paraId="0FC13DFB" w14:textId="77777777" w:rsidR="00875ED3" w:rsidRPr="00875ED3" w:rsidRDefault="00875ED3" w:rsidP="006D732A"/>
    <w:p w14:paraId="037384D4" w14:textId="25372BE0" w:rsidR="00875ED3" w:rsidRPr="00875ED3" w:rsidRDefault="00875ED3" w:rsidP="00425C34">
      <w:pPr>
        <w:pStyle w:val="ListParagraph"/>
        <w:numPr>
          <w:ilvl w:val="0"/>
          <w:numId w:val="22"/>
        </w:numPr>
      </w:pPr>
      <w:r w:rsidRPr="00875ED3">
        <w:t xml:space="preserve">Do contracts with customers require that customers notify </w:t>
      </w:r>
      <w:sdt>
        <w:sdtPr>
          <w:alias w:val="SP Name"/>
          <w:tag w:val="spname"/>
          <w:id w:val="-879618113"/>
          <w:dataBinding w:xpath="/root[1]/companyinfo[1]/cspname[1]" w:storeItemID="{44BEC3F7-CE87-4EB0-838F-88333877F166}"/>
          <w:text/>
        </w:sdtPr>
        <w:sdtEndPr/>
        <w:sdtContent>
          <w:r w:rsidR="00F402BB" w:rsidRPr="00875ED3">
            <w:t>SP Name</w:t>
          </w:r>
        </w:sdtContent>
      </w:sdt>
      <w:r w:rsidRPr="00875ED3">
        <w:t xml:space="preserve"> if the customer intends to populate the service platform with PII? Why or why not? (AR-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0D637947" w14:textId="77777777" w:rsidTr="007D3990">
        <w:sdt>
          <w:sdtPr>
            <w:alias w:val="Explain"/>
            <w:tag w:val="explain"/>
            <w:id w:val="-1861810491"/>
          </w:sdtPr>
          <w:sdtEndPr/>
          <w:sdtContent>
            <w:sdt>
              <w:sdtPr>
                <w:alias w:val="Explain"/>
                <w:tag w:val="explain"/>
                <w:id w:val="15896213"/>
              </w:sdtPr>
              <w:sdtEndPr/>
              <w:sdtContent>
                <w:tc>
                  <w:tcPr>
                    <w:tcW w:w="9576" w:type="dxa"/>
                    <w:shd w:val="clear" w:color="auto" w:fill="EDEDED" w:themeFill="accent3" w:themeFillTint="33"/>
                  </w:tcPr>
                  <w:sdt>
                    <w:sdtPr>
                      <w:alias w:val="Explain"/>
                      <w:tag w:val="explain"/>
                      <w:id w:val="-2131167308"/>
                    </w:sdtPr>
                    <w:sdtEndPr/>
                    <w:sdtContent>
                      <w:sdt>
                        <w:sdtPr>
                          <w:alias w:val="Explain"/>
                          <w:tag w:val="explain"/>
                          <w:id w:val="723566225"/>
                          <w:placeholder>
                            <w:docPart w:val="3175100488AD438782925C9EB8C5D47A"/>
                          </w:placeholder>
                          <w:showingPlcHdr/>
                        </w:sdtPr>
                        <w:sdtEndPr/>
                        <w:sdtContent>
                          <w:p w14:paraId="01BB66CD" w14:textId="77777777" w:rsidR="00875ED3" w:rsidRPr="00875ED3" w:rsidRDefault="00875ED3" w:rsidP="006D732A">
                            <w:r w:rsidRPr="00875ED3">
                              <w:t>Click here to enter explanation.</w:t>
                            </w:r>
                          </w:p>
                        </w:sdtContent>
                      </w:sdt>
                    </w:sdtContent>
                  </w:sdt>
                </w:tc>
              </w:sdtContent>
            </w:sdt>
          </w:sdtContent>
        </w:sdt>
      </w:tr>
    </w:tbl>
    <w:p w14:paraId="3C30521E" w14:textId="77777777" w:rsidR="00875ED3" w:rsidRPr="00875ED3" w:rsidRDefault="00875ED3" w:rsidP="006D732A"/>
    <w:p w14:paraId="24CB11A8" w14:textId="07CF1CBF" w:rsidR="00875ED3" w:rsidRPr="00875ED3" w:rsidRDefault="00875ED3" w:rsidP="00425C34">
      <w:pPr>
        <w:pStyle w:val="ListParagraph"/>
        <w:numPr>
          <w:ilvl w:val="0"/>
          <w:numId w:val="22"/>
        </w:numPr>
      </w:pPr>
      <w:r w:rsidRPr="00875ED3">
        <w:t xml:space="preserve">Do </w:t>
      </w:r>
      <w:sdt>
        <w:sdtPr>
          <w:alias w:val="SP Name"/>
          <w:tag w:val="spname"/>
          <w:id w:val="388385656"/>
          <w:dataBinding w:xpath="/root[1]/companyinfo[1]/cspname[1]" w:storeItemID="{44BEC3F7-CE87-4EB0-838F-88333877F166}"/>
          <w:text/>
        </w:sdtPr>
        <w:sdtEndPr/>
        <w:sdtContent>
          <w:r w:rsidR="00F402BB" w:rsidRPr="00875ED3">
            <w:t>SP Name</w:t>
          </w:r>
        </w:sdtContent>
      </w:sdt>
      <w:r w:rsidRPr="00875ED3">
        <w:t xml:space="preserve"> contracts with customers establish record retention responsibilities for both the customer and </w:t>
      </w:r>
      <w:sdt>
        <w:sdtPr>
          <w:alias w:val="SP Name"/>
          <w:tag w:val="spname"/>
          <w:id w:val="-147049565"/>
          <w:dataBinding w:xpath="/root[1]/companyinfo[1]/cspname[1]" w:storeItemID="{44BEC3F7-CE87-4EB0-838F-88333877F166}"/>
          <w:text/>
        </w:sdtPr>
        <w:sdtEndPr/>
        <w:sdtContent>
          <w:r w:rsidR="00F402BB" w:rsidRPr="00875ED3">
            <w:t>SP Name</w:t>
          </w:r>
        </w:sdtContent>
      </w:sdt>
      <w:r w:rsidRPr="00875ED3">
        <w:t>? (AR-2, AR-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7450D33" w14:textId="77777777" w:rsidTr="007D3990">
        <w:sdt>
          <w:sdtPr>
            <w:alias w:val="Explain"/>
            <w:tag w:val="explain"/>
            <w:id w:val="-1688202371"/>
          </w:sdtPr>
          <w:sdtEndPr/>
          <w:sdtContent>
            <w:sdt>
              <w:sdtPr>
                <w:alias w:val="Explain"/>
                <w:tag w:val="explain"/>
                <w:id w:val="-520544397"/>
              </w:sdtPr>
              <w:sdtEndPr/>
              <w:sdtContent>
                <w:tc>
                  <w:tcPr>
                    <w:tcW w:w="9576" w:type="dxa"/>
                    <w:shd w:val="clear" w:color="auto" w:fill="EDEDED" w:themeFill="accent3" w:themeFillTint="33"/>
                  </w:tcPr>
                  <w:sdt>
                    <w:sdtPr>
                      <w:alias w:val="Explain"/>
                      <w:tag w:val="explain"/>
                      <w:id w:val="-707787743"/>
                    </w:sdtPr>
                    <w:sdtEndPr/>
                    <w:sdtContent>
                      <w:sdt>
                        <w:sdtPr>
                          <w:alias w:val="Explain"/>
                          <w:tag w:val="explain"/>
                          <w:id w:val="-1065940476"/>
                          <w:placeholder>
                            <w:docPart w:val="48599CA3DC724DBCBA142706B1B7F876"/>
                          </w:placeholder>
                          <w:showingPlcHdr/>
                        </w:sdtPr>
                        <w:sdtEndPr/>
                        <w:sdtContent>
                          <w:p w14:paraId="1D711BD2" w14:textId="77777777" w:rsidR="00875ED3" w:rsidRPr="00875ED3" w:rsidRDefault="00875ED3" w:rsidP="006D732A">
                            <w:r w:rsidRPr="00875ED3">
                              <w:t>Click here to enter explanation.</w:t>
                            </w:r>
                          </w:p>
                        </w:sdtContent>
                      </w:sdt>
                    </w:sdtContent>
                  </w:sdt>
                </w:tc>
              </w:sdtContent>
            </w:sdt>
          </w:sdtContent>
        </w:sdt>
      </w:tr>
    </w:tbl>
    <w:p w14:paraId="4F18230F" w14:textId="77777777" w:rsidR="00875ED3" w:rsidRPr="00875ED3" w:rsidRDefault="00875ED3" w:rsidP="006D732A"/>
    <w:p w14:paraId="6C05E5DD" w14:textId="17F25E78" w:rsidR="00875ED3" w:rsidRPr="00875ED3" w:rsidRDefault="00875ED3" w:rsidP="00425C34">
      <w:pPr>
        <w:pStyle w:val="ListParagraph"/>
        <w:numPr>
          <w:ilvl w:val="0"/>
          <w:numId w:val="22"/>
        </w:numPr>
      </w:pPr>
      <w:r w:rsidRPr="00875ED3">
        <w:t xml:space="preserve">Is the degree to which </w:t>
      </w:r>
      <w:sdt>
        <w:sdtPr>
          <w:alias w:val="SP Name"/>
          <w:tag w:val="spname"/>
          <w:id w:val="420069839"/>
          <w:dataBinding w:xpath="/root[1]/companyinfo[1]/cspname[1]" w:storeItemID="{44BEC3F7-CE87-4EB0-838F-88333877F166}"/>
          <w:text/>
        </w:sdtPr>
        <w:sdtEndPr/>
        <w:sdtContent>
          <w:r w:rsidR="00F402BB" w:rsidRPr="00875ED3">
            <w:t>SP Name</w:t>
          </w:r>
        </w:sdtContent>
      </w:sdt>
      <w:r w:rsidRPr="00875ED3">
        <w:t xml:space="preserve"> will accept liability for exposure of PII clearly defined in agreements with customers? (AR-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5998D9A3" w14:textId="77777777" w:rsidTr="007D3990">
        <w:sdt>
          <w:sdtPr>
            <w:alias w:val="Explain"/>
            <w:tag w:val="explain"/>
            <w:id w:val="-1575580813"/>
          </w:sdtPr>
          <w:sdtEndPr/>
          <w:sdtContent>
            <w:sdt>
              <w:sdtPr>
                <w:alias w:val="Explain"/>
                <w:tag w:val="explain"/>
                <w:id w:val="619500461"/>
              </w:sdtPr>
              <w:sdtEndPr/>
              <w:sdtContent>
                <w:tc>
                  <w:tcPr>
                    <w:tcW w:w="9576" w:type="dxa"/>
                    <w:shd w:val="clear" w:color="auto" w:fill="EDEDED" w:themeFill="accent3" w:themeFillTint="33"/>
                  </w:tcPr>
                  <w:sdt>
                    <w:sdtPr>
                      <w:alias w:val="Explain"/>
                      <w:tag w:val="explain"/>
                      <w:id w:val="-16775836"/>
                    </w:sdtPr>
                    <w:sdtEndPr/>
                    <w:sdtContent>
                      <w:sdt>
                        <w:sdtPr>
                          <w:alias w:val="Explain"/>
                          <w:tag w:val="explain"/>
                          <w:id w:val="487524274"/>
                          <w:placeholder>
                            <w:docPart w:val="A7126424AEE446EC93EF1DCA4E02B779"/>
                          </w:placeholder>
                          <w:showingPlcHdr/>
                        </w:sdtPr>
                        <w:sdtEndPr/>
                        <w:sdtContent>
                          <w:p w14:paraId="3950534F" w14:textId="77777777" w:rsidR="00875ED3" w:rsidRPr="00875ED3" w:rsidRDefault="00875ED3" w:rsidP="006D732A">
                            <w:r w:rsidRPr="00875ED3">
                              <w:t>Click here to enter explanation.</w:t>
                            </w:r>
                          </w:p>
                        </w:sdtContent>
                      </w:sdt>
                    </w:sdtContent>
                  </w:sdt>
                </w:tc>
              </w:sdtContent>
            </w:sdt>
          </w:sdtContent>
        </w:sdt>
      </w:tr>
    </w:tbl>
    <w:p w14:paraId="57E2172F" w14:textId="77777777" w:rsidR="00875ED3" w:rsidRPr="00875ED3" w:rsidRDefault="00875ED3" w:rsidP="006D732A"/>
    <w:p w14:paraId="17A03F2B" w14:textId="77777777" w:rsidR="00875ED3" w:rsidRPr="00875ED3" w:rsidRDefault="00875ED3" w:rsidP="005B05AD">
      <w:pPr>
        <w:pStyle w:val="Heading2"/>
      </w:pPr>
      <w:bookmarkStart w:id="419" w:name="_Toc440543564"/>
      <w:bookmarkStart w:id="420" w:name="_Toc476809198"/>
      <w:bookmarkStart w:id="421" w:name="_Toc117231983"/>
      <w:r w:rsidRPr="00875ED3">
        <w:t>Accuracy of the PII</w:t>
      </w:r>
      <w:bookmarkEnd w:id="419"/>
      <w:r w:rsidRPr="00875ED3">
        <w:t xml:space="preserve"> and Redress</w:t>
      </w:r>
      <w:bookmarkEnd w:id="420"/>
      <w:bookmarkEnd w:id="421"/>
    </w:p>
    <w:p w14:paraId="79A406F8" w14:textId="1E230E15" w:rsidR="00875ED3" w:rsidRPr="00875ED3" w:rsidRDefault="00875ED3" w:rsidP="00425C34">
      <w:pPr>
        <w:pStyle w:val="ListParagraph"/>
        <w:numPr>
          <w:ilvl w:val="0"/>
          <w:numId w:val="23"/>
        </w:numPr>
      </w:pPr>
      <w:r w:rsidRPr="00875ED3">
        <w:t>Is the PII collected verified for accuracy? Why or why not? (DI-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03202939" w14:textId="77777777" w:rsidTr="007D3990">
        <w:sdt>
          <w:sdtPr>
            <w:alias w:val="Explain"/>
            <w:tag w:val="explain"/>
            <w:id w:val="844442146"/>
          </w:sdtPr>
          <w:sdtEndPr/>
          <w:sdtContent>
            <w:sdt>
              <w:sdtPr>
                <w:alias w:val="Explain"/>
                <w:tag w:val="explain"/>
                <w:id w:val="-1371145449"/>
              </w:sdtPr>
              <w:sdtEndPr/>
              <w:sdtContent>
                <w:tc>
                  <w:tcPr>
                    <w:tcW w:w="9576" w:type="dxa"/>
                    <w:shd w:val="clear" w:color="auto" w:fill="EDEDED" w:themeFill="accent3" w:themeFillTint="33"/>
                  </w:tcPr>
                  <w:sdt>
                    <w:sdtPr>
                      <w:alias w:val="Explain"/>
                      <w:tag w:val="explain"/>
                      <w:id w:val="125665189"/>
                    </w:sdtPr>
                    <w:sdtEndPr/>
                    <w:sdtContent>
                      <w:sdt>
                        <w:sdtPr>
                          <w:alias w:val="Explain"/>
                          <w:tag w:val="explain"/>
                          <w:id w:val="1211296040"/>
                          <w:placeholder>
                            <w:docPart w:val="5264CB52DDCD4A61BDA2D604FF4FD62E"/>
                          </w:placeholder>
                          <w:showingPlcHdr/>
                        </w:sdtPr>
                        <w:sdtEndPr/>
                        <w:sdtContent>
                          <w:p w14:paraId="24AC5AB2" w14:textId="77777777" w:rsidR="00875ED3" w:rsidRPr="00875ED3" w:rsidRDefault="00875ED3" w:rsidP="006D732A">
                            <w:r w:rsidRPr="00875ED3">
                              <w:t>Click here to enter explanation.</w:t>
                            </w:r>
                          </w:p>
                        </w:sdtContent>
                      </w:sdt>
                    </w:sdtContent>
                  </w:sdt>
                </w:tc>
              </w:sdtContent>
            </w:sdt>
          </w:sdtContent>
        </w:sdt>
      </w:tr>
    </w:tbl>
    <w:p w14:paraId="03DA18EC" w14:textId="77777777" w:rsidR="00875ED3" w:rsidRPr="00875ED3" w:rsidRDefault="00875ED3" w:rsidP="006D732A"/>
    <w:p w14:paraId="60FAC577" w14:textId="78DAF6DC" w:rsidR="00875ED3" w:rsidRPr="00875ED3" w:rsidRDefault="00875ED3" w:rsidP="00425C34">
      <w:pPr>
        <w:pStyle w:val="ListParagraph"/>
        <w:numPr>
          <w:ilvl w:val="0"/>
          <w:numId w:val="23"/>
        </w:numPr>
      </w:pPr>
      <w:r w:rsidRPr="00875ED3">
        <w:t>Is the PII current? How is this determined? (DI-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4844D406" w14:textId="77777777" w:rsidTr="007D3990">
        <w:sdt>
          <w:sdtPr>
            <w:alias w:val="Explain"/>
            <w:tag w:val="explain"/>
            <w:id w:val="-1825585754"/>
          </w:sdtPr>
          <w:sdtEndPr/>
          <w:sdtContent>
            <w:sdt>
              <w:sdtPr>
                <w:alias w:val="Explain"/>
                <w:tag w:val="explain"/>
                <w:id w:val="-862584065"/>
              </w:sdtPr>
              <w:sdtEndPr/>
              <w:sdtContent>
                <w:tc>
                  <w:tcPr>
                    <w:tcW w:w="9576" w:type="dxa"/>
                    <w:shd w:val="clear" w:color="auto" w:fill="EDEDED" w:themeFill="accent3" w:themeFillTint="33"/>
                  </w:tcPr>
                  <w:sdt>
                    <w:sdtPr>
                      <w:alias w:val="Explain"/>
                      <w:tag w:val="explain"/>
                      <w:id w:val="-1731985158"/>
                    </w:sdtPr>
                    <w:sdtEndPr/>
                    <w:sdtContent>
                      <w:sdt>
                        <w:sdtPr>
                          <w:alias w:val="Explain"/>
                          <w:tag w:val="explain"/>
                          <w:id w:val="-1319265398"/>
                          <w:placeholder>
                            <w:docPart w:val="8286B0D316894029B09B75B331FCA93F"/>
                          </w:placeholder>
                          <w:showingPlcHdr/>
                        </w:sdtPr>
                        <w:sdtEndPr/>
                        <w:sdtContent>
                          <w:p w14:paraId="0F764BC1" w14:textId="77777777" w:rsidR="00875ED3" w:rsidRPr="00875ED3" w:rsidRDefault="00875ED3" w:rsidP="006D732A">
                            <w:r w:rsidRPr="00875ED3">
                              <w:t>Click here to enter explanation.</w:t>
                            </w:r>
                          </w:p>
                        </w:sdtContent>
                      </w:sdt>
                    </w:sdtContent>
                  </w:sdt>
                </w:tc>
              </w:sdtContent>
            </w:sdt>
          </w:sdtContent>
        </w:sdt>
      </w:tr>
    </w:tbl>
    <w:p w14:paraId="1386CAC4" w14:textId="77777777" w:rsidR="00875ED3" w:rsidRPr="00875ED3" w:rsidRDefault="00875ED3" w:rsidP="006D732A"/>
    <w:p w14:paraId="351D79DA" w14:textId="4B8247A7" w:rsidR="00875ED3" w:rsidRDefault="00875ED3" w:rsidP="00425C34">
      <w:pPr>
        <w:pStyle w:val="ListParagraph"/>
        <w:numPr>
          <w:ilvl w:val="0"/>
          <w:numId w:val="23"/>
        </w:numPr>
      </w:pPr>
      <w:r w:rsidRPr="00875ED3">
        <w:t>Is there a process for individuals to have inaccurate PII that is maintained by the system corrected or amended, as appropriate?</w:t>
      </w:r>
    </w:p>
    <w:tbl>
      <w:tblPr>
        <w:tblStyle w:val="TableGrid"/>
        <w:tblW w:w="0" w:type="auto"/>
        <w:shd w:val="clear" w:color="auto" w:fill="EDEDED" w:themeFill="accent3" w:themeFillTint="33"/>
        <w:tblLook w:val="04A0" w:firstRow="1" w:lastRow="0" w:firstColumn="1" w:lastColumn="0" w:noHBand="0" w:noVBand="1"/>
      </w:tblPr>
      <w:tblGrid>
        <w:gridCol w:w="9350"/>
      </w:tblGrid>
      <w:tr w:rsidR="007D3990" w14:paraId="6A362130" w14:textId="77777777" w:rsidTr="007D3990">
        <w:trPr>
          <w:trHeight w:val="369"/>
        </w:trPr>
        <w:tc>
          <w:tcPr>
            <w:tcW w:w="9350" w:type="dxa"/>
            <w:tcBorders>
              <w:top w:val="nil"/>
              <w:left w:val="nil"/>
              <w:bottom w:val="nil"/>
              <w:right w:val="nil"/>
            </w:tcBorders>
            <w:shd w:val="clear" w:color="auto" w:fill="EDEDED" w:themeFill="accent3" w:themeFillTint="33"/>
          </w:tcPr>
          <w:sdt>
            <w:sdtPr>
              <w:alias w:val="Explain"/>
              <w:tag w:val="explain"/>
              <w:id w:val="165837631"/>
            </w:sdtPr>
            <w:sdtEndPr/>
            <w:sdtContent>
              <w:sdt>
                <w:sdtPr>
                  <w:alias w:val="Explain"/>
                  <w:tag w:val="explain"/>
                  <w:id w:val="-2016834146"/>
                </w:sdtPr>
                <w:sdtEndPr/>
                <w:sdtContent>
                  <w:sdt>
                    <w:sdtPr>
                      <w:alias w:val="Explain"/>
                      <w:tag w:val="explain"/>
                      <w:id w:val="922534523"/>
                    </w:sdtPr>
                    <w:sdtEndPr/>
                    <w:sdtContent>
                      <w:sdt>
                        <w:sdtPr>
                          <w:alias w:val="Explain"/>
                          <w:tag w:val="explain"/>
                          <w:id w:val="1192428834"/>
                          <w:placeholder>
                            <w:docPart w:val="2F27A7E025B3400CABB812870E4D207D"/>
                          </w:placeholder>
                          <w:showingPlcHdr/>
                        </w:sdtPr>
                        <w:sdtEndPr/>
                        <w:sdtContent>
                          <w:p w14:paraId="12553746" w14:textId="66BB6A29" w:rsidR="007D3990" w:rsidRDefault="007D3990" w:rsidP="007D3990">
                            <w:pPr>
                              <w:spacing w:line="259" w:lineRule="auto"/>
                            </w:pPr>
                            <w:r w:rsidRPr="00875ED3">
                              <w:t>Click here to enter explanation.</w:t>
                            </w:r>
                          </w:p>
                        </w:sdtContent>
                      </w:sdt>
                    </w:sdtContent>
                  </w:sdt>
                </w:sdtContent>
              </w:sdt>
            </w:sdtContent>
          </w:sdt>
        </w:tc>
      </w:tr>
    </w:tbl>
    <w:p w14:paraId="46D85FF6" w14:textId="63777056" w:rsidR="00875ED3" w:rsidRPr="00875ED3" w:rsidRDefault="00875ED3" w:rsidP="006D732A">
      <w:bookmarkStart w:id="422" w:name="_Toc440543565"/>
    </w:p>
    <w:p w14:paraId="75E629F2" w14:textId="77777777" w:rsidR="00875ED3" w:rsidRPr="00875ED3" w:rsidRDefault="00875ED3" w:rsidP="005B05AD">
      <w:pPr>
        <w:pStyle w:val="Heading2"/>
      </w:pPr>
      <w:bookmarkStart w:id="423" w:name="_Toc476809199"/>
      <w:bookmarkStart w:id="424" w:name="_Toc117231984"/>
      <w:r w:rsidRPr="00875ED3">
        <w:t>Maintenance and Administrative C</w:t>
      </w:r>
      <w:bookmarkEnd w:id="422"/>
      <w:r w:rsidRPr="00875ED3">
        <w:t>ontrols</w:t>
      </w:r>
      <w:bookmarkEnd w:id="423"/>
      <w:bookmarkEnd w:id="424"/>
    </w:p>
    <w:p w14:paraId="19E410FE" w14:textId="6D461750" w:rsidR="00875ED3" w:rsidRPr="00875ED3" w:rsidRDefault="00875ED3" w:rsidP="00425C34">
      <w:pPr>
        <w:pStyle w:val="ListParagraph"/>
        <w:numPr>
          <w:ilvl w:val="0"/>
          <w:numId w:val="24"/>
        </w:numPr>
      </w:pPr>
      <w:r w:rsidRPr="00875ED3">
        <w:t xml:space="preserve">If the system is operated in more than one site, how is consistent use of the PII maintained in all sites? Are the same controls us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2B27AA82" w14:textId="77777777" w:rsidTr="007D3990">
        <w:sdt>
          <w:sdtPr>
            <w:alias w:val="Explain"/>
            <w:tag w:val="explain"/>
            <w:id w:val="-1544751097"/>
          </w:sdtPr>
          <w:sdtEndPr/>
          <w:sdtContent>
            <w:sdt>
              <w:sdtPr>
                <w:alias w:val="Explain"/>
                <w:tag w:val="explain"/>
                <w:id w:val="-2087059100"/>
              </w:sdtPr>
              <w:sdtEndPr/>
              <w:sdtContent>
                <w:tc>
                  <w:tcPr>
                    <w:tcW w:w="9576" w:type="dxa"/>
                    <w:shd w:val="clear" w:color="auto" w:fill="EDEDED" w:themeFill="accent3" w:themeFillTint="33"/>
                  </w:tcPr>
                  <w:sdt>
                    <w:sdtPr>
                      <w:alias w:val="Explain"/>
                      <w:tag w:val="explain"/>
                      <w:id w:val="1202288516"/>
                    </w:sdtPr>
                    <w:sdtEndPr/>
                    <w:sdtContent>
                      <w:sdt>
                        <w:sdtPr>
                          <w:alias w:val="Explain"/>
                          <w:tag w:val="explain"/>
                          <w:id w:val="1382372399"/>
                          <w:placeholder>
                            <w:docPart w:val="C0EF25244EA0488DA4D25E434C7C4065"/>
                          </w:placeholder>
                          <w:showingPlcHdr/>
                        </w:sdtPr>
                        <w:sdtEndPr/>
                        <w:sdtContent>
                          <w:p w14:paraId="5D6C9F49" w14:textId="77777777" w:rsidR="00875ED3" w:rsidRPr="00875ED3" w:rsidRDefault="00875ED3" w:rsidP="006D732A">
                            <w:r w:rsidRPr="00875ED3">
                              <w:t>Click here to enter explanation.</w:t>
                            </w:r>
                          </w:p>
                        </w:sdtContent>
                      </w:sdt>
                    </w:sdtContent>
                  </w:sdt>
                </w:tc>
              </w:sdtContent>
            </w:sdt>
          </w:sdtContent>
        </w:sdt>
      </w:tr>
    </w:tbl>
    <w:p w14:paraId="2BC501CA" w14:textId="77777777" w:rsidR="00875ED3" w:rsidRPr="00875ED3" w:rsidRDefault="00875ED3" w:rsidP="006D732A"/>
    <w:p w14:paraId="3FE25D94" w14:textId="410D0979" w:rsidR="00875ED3" w:rsidRPr="00875ED3" w:rsidRDefault="00875ED3" w:rsidP="00425C34">
      <w:pPr>
        <w:pStyle w:val="ListParagraph"/>
        <w:numPr>
          <w:ilvl w:val="0"/>
          <w:numId w:val="24"/>
        </w:numPr>
      </w:pPr>
      <w:r w:rsidRPr="00875ED3">
        <w:t>What are the retention periods of PII for this system? Under what guidelines are the retention periods determined? Who establishes the retention guidelines? (AR-2, AR-3, DM-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5165FD59" w14:textId="77777777" w:rsidTr="007D3990">
        <w:sdt>
          <w:sdtPr>
            <w:alias w:val="Explain"/>
            <w:tag w:val="explain"/>
            <w:id w:val="852767955"/>
          </w:sdtPr>
          <w:sdtEndPr/>
          <w:sdtContent>
            <w:sdt>
              <w:sdtPr>
                <w:alias w:val="Explain"/>
                <w:tag w:val="explain"/>
                <w:id w:val="-481925287"/>
              </w:sdtPr>
              <w:sdtEndPr/>
              <w:sdtContent>
                <w:tc>
                  <w:tcPr>
                    <w:tcW w:w="9576" w:type="dxa"/>
                    <w:shd w:val="clear" w:color="auto" w:fill="EDEDED" w:themeFill="accent3" w:themeFillTint="33"/>
                  </w:tcPr>
                  <w:sdt>
                    <w:sdtPr>
                      <w:alias w:val="Explain"/>
                      <w:tag w:val="explain"/>
                      <w:id w:val="-660625581"/>
                    </w:sdtPr>
                    <w:sdtEndPr/>
                    <w:sdtContent>
                      <w:sdt>
                        <w:sdtPr>
                          <w:alias w:val="Explain"/>
                          <w:tag w:val="explain"/>
                          <w:id w:val="2101670984"/>
                          <w:placeholder>
                            <w:docPart w:val="284885D698B04CE787320EF285246F02"/>
                          </w:placeholder>
                          <w:showingPlcHdr/>
                        </w:sdtPr>
                        <w:sdtEndPr/>
                        <w:sdtContent>
                          <w:p w14:paraId="6A2CBD45" w14:textId="77777777" w:rsidR="00875ED3" w:rsidRPr="00875ED3" w:rsidRDefault="00875ED3" w:rsidP="006D732A">
                            <w:r w:rsidRPr="00875ED3">
                              <w:t>Click here to enter explanation.</w:t>
                            </w:r>
                          </w:p>
                        </w:sdtContent>
                      </w:sdt>
                    </w:sdtContent>
                  </w:sdt>
                </w:tc>
              </w:sdtContent>
            </w:sdt>
          </w:sdtContent>
        </w:sdt>
      </w:tr>
    </w:tbl>
    <w:p w14:paraId="50B50DC8" w14:textId="77777777" w:rsidR="00875ED3" w:rsidRPr="00875ED3" w:rsidRDefault="00875ED3" w:rsidP="006D732A"/>
    <w:p w14:paraId="4CDE9250" w14:textId="79B9D4E9" w:rsidR="00875ED3" w:rsidRPr="00875ED3" w:rsidRDefault="00875ED3" w:rsidP="00425C34">
      <w:pPr>
        <w:pStyle w:val="ListParagraph"/>
        <w:numPr>
          <w:ilvl w:val="0"/>
          <w:numId w:val="24"/>
        </w:numPr>
      </w:pPr>
      <w:r w:rsidRPr="00875ED3">
        <w:lastRenderedPageBreak/>
        <w:t>What are the procedures for disposition of the PII at the end of the retention period? How long will any reports that contain PII be maintained? How is the information disposed (e.g., shredding, degaussing, overwriting, etc.)? Who establishes the decommissioning procedures? (AR-2, DM-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3F557AA4" w14:textId="77777777" w:rsidTr="007D3990">
        <w:sdt>
          <w:sdtPr>
            <w:alias w:val="Explain"/>
            <w:tag w:val="explain"/>
            <w:id w:val="-1301153027"/>
          </w:sdtPr>
          <w:sdtEndPr/>
          <w:sdtContent>
            <w:tc>
              <w:tcPr>
                <w:tcW w:w="9576" w:type="dxa"/>
                <w:shd w:val="clear" w:color="auto" w:fill="EDEDED" w:themeFill="accent3" w:themeFillTint="33"/>
              </w:tcPr>
              <w:sdt>
                <w:sdtPr>
                  <w:alias w:val="Explain"/>
                  <w:tag w:val="explain"/>
                  <w:id w:val="-228693848"/>
                </w:sdtPr>
                <w:sdtEndPr/>
                <w:sdtContent>
                  <w:sdt>
                    <w:sdtPr>
                      <w:alias w:val="Explain"/>
                      <w:tag w:val="explain"/>
                      <w:id w:val="1132518810"/>
                      <w:placeholder>
                        <w:docPart w:val="731172CDE2544038AB928C0C68D663FB"/>
                      </w:placeholder>
                      <w:showingPlcHdr/>
                    </w:sdtPr>
                    <w:sdtEndPr/>
                    <w:sdtContent>
                      <w:p w14:paraId="119FED0B" w14:textId="77777777" w:rsidR="00875ED3" w:rsidRPr="00875ED3" w:rsidRDefault="00875ED3" w:rsidP="006D732A">
                        <w:r w:rsidRPr="00875ED3">
                          <w:t>Click here to enter explanation.</w:t>
                        </w:r>
                      </w:p>
                    </w:sdtContent>
                  </w:sdt>
                </w:sdtContent>
              </w:sdt>
            </w:tc>
          </w:sdtContent>
        </w:sdt>
      </w:tr>
    </w:tbl>
    <w:p w14:paraId="4D4EAF88" w14:textId="77777777" w:rsidR="00875ED3" w:rsidRPr="00875ED3" w:rsidRDefault="00875ED3" w:rsidP="006D732A"/>
    <w:p w14:paraId="5EB0D8F5" w14:textId="6A16FA3E" w:rsidR="00875ED3" w:rsidRPr="00875ED3" w:rsidRDefault="00875ED3" w:rsidP="00425C34">
      <w:pPr>
        <w:pStyle w:val="ListParagraph"/>
        <w:numPr>
          <w:ilvl w:val="0"/>
          <w:numId w:val="24"/>
        </w:numPr>
      </w:pPr>
      <w:r w:rsidRPr="00875ED3">
        <w:t xml:space="preserve">Is the system using new technologies that contain PII in ways that have not previously deployed? (e.g., smart cards, caller-ID, biometrics, PIV cards, etc.)?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6C4125B3" w14:textId="77777777" w:rsidTr="007D3990">
        <w:sdt>
          <w:sdtPr>
            <w:alias w:val="Explain"/>
            <w:tag w:val="explain"/>
            <w:id w:val="-1141193694"/>
          </w:sdtPr>
          <w:sdtEndPr/>
          <w:sdtContent>
            <w:tc>
              <w:tcPr>
                <w:tcW w:w="9576" w:type="dxa"/>
                <w:shd w:val="clear" w:color="auto" w:fill="EDEDED" w:themeFill="accent3" w:themeFillTint="33"/>
              </w:tcPr>
              <w:sdt>
                <w:sdtPr>
                  <w:alias w:val="Explain"/>
                  <w:tag w:val="explain"/>
                  <w:id w:val="-848562292"/>
                </w:sdtPr>
                <w:sdtEndPr/>
                <w:sdtContent>
                  <w:sdt>
                    <w:sdtPr>
                      <w:alias w:val="Explain"/>
                      <w:tag w:val="explain"/>
                      <w:id w:val="346289065"/>
                      <w:placeholder>
                        <w:docPart w:val="9841224A095349B3BE2B599E6BF95DA8"/>
                      </w:placeholder>
                      <w:showingPlcHdr/>
                    </w:sdtPr>
                    <w:sdtEndPr/>
                    <w:sdtContent>
                      <w:p w14:paraId="41802611" w14:textId="77777777" w:rsidR="00875ED3" w:rsidRPr="00875ED3" w:rsidRDefault="00875ED3" w:rsidP="006D732A">
                        <w:r w:rsidRPr="00875ED3">
                          <w:t>Click here to enter explanation.</w:t>
                        </w:r>
                      </w:p>
                    </w:sdtContent>
                  </w:sdt>
                </w:sdtContent>
              </w:sdt>
            </w:tc>
          </w:sdtContent>
        </w:sdt>
      </w:tr>
    </w:tbl>
    <w:p w14:paraId="1A5047D4" w14:textId="77777777" w:rsidR="00875ED3" w:rsidRPr="00875ED3" w:rsidRDefault="00875ED3" w:rsidP="006D732A"/>
    <w:p w14:paraId="14E056FA" w14:textId="766EC566" w:rsidR="00875ED3" w:rsidRPr="00875ED3" w:rsidRDefault="00875ED3" w:rsidP="00425C34">
      <w:pPr>
        <w:pStyle w:val="ListParagraph"/>
        <w:numPr>
          <w:ilvl w:val="0"/>
          <w:numId w:val="24"/>
        </w:numPr>
      </w:pPr>
      <w:r w:rsidRPr="00875ED3">
        <w:t xml:space="preserve">How does the use of this technology affect privacy? Does the use of this technology introduce compromise that did not exist prior to the deployment of this technolog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C431C61" w14:textId="77777777" w:rsidTr="007D3990">
        <w:sdt>
          <w:sdtPr>
            <w:alias w:val="Explain"/>
            <w:tag w:val="explain"/>
            <w:id w:val="365190520"/>
          </w:sdtPr>
          <w:sdtEndPr/>
          <w:sdtContent>
            <w:tc>
              <w:tcPr>
                <w:tcW w:w="9576" w:type="dxa"/>
                <w:shd w:val="clear" w:color="auto" w:fill="EDEDED" w:themeFill="accent3" w:themeFillTint="33"/>
              </w:tcPr>
              <w:sdt>
                <w:sdtPr>
                  <w:alias w:val="Explain"/>
                  <w:tag w:val="explain"/>
                  <w:id w:val="1972249179"/>
                </w:sdtPr>
                <w:sdtEndPr/>
                <w:sdtContent>
                  <w:sdt>
                    <w:sdtPr>
                      <w:alias w:val="Explain"/>
                      <w:tag w:val="explain"/>
                      <w:id w:val="1175843438"/>
                      <w:placeholder>
                        <w:docPart w:val="B474D4F5BDB64ED08FC6B0D67F0A0698"/>
                      </w:placeholder>
                      <w:showingPlcHdr/>
                    </w:sdtPr>
                    <w:sdtEndPr/>
                    <w:sdtContent>
                      <w:p w14:paraId="7D7568D1" w14:textId="77777777" w:rsidR="00875ED3" w:rsidRPr="00875ED3" w:rsidRDefault="00875ED3" w:rsidP="006D732A">
                        <w:r w:rsidRPr="00875ED3">
                          <w:t>Click here to enter explanation.</w:t>
                        </w:r>
                      </w:p>
                    </w:sdtContent>
                  </w:sdt>
                </w:sdtContent>
              </w:sdt>
            </w:tc>
          </w:sdtContent>
        </w:sdt>
      </w:tr>
    </w:tbl>
    <w:p w14:paraId="55A471DB" w14:textId="77777777" w:rsidR="00875ED3" w:rsidRPr="00875ED3" w:rsidRDefault="00875ED3" w:rsidP="006D732A"/>
    <w:p w14:paraId="20B0B660" w14:textId="638DA57F" w:rsidR="00875ED3" w:rsidRPr="00875ED3" w:rsidRDefault="00875ED3" w:rsidP="00425C34">
      <w:pPr>
        <w:pStyle w:val="ListParagraph"/>
        <w:numPr>
          <w:ilvl w:val="0"/>
          <w:numId w:val="24"/>
        </w:numPr>
      </w:pPr>
      <w:r w:rsidRPr="00875ED3">
        <w:t>Is access to the PII being monitored, tracked, or recorded? (AR-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696577E9" w14:textId="77777777" w:rsidTr="007D3990">
        <w:sdt>
          <w:sdtPr>
            <w:alias w:val="Explain"/>
            <w:tag w:val="explain"/>
            <w:id w:val="1691337088"/>
          </w:sdtPr>
          <w:sdtEndPr/>
          <w:sdtContent>
            <w:sdt>
              <w:sdtPr>
                <w:alias w:val="Explain"/>
                <w:tag w:val="explain"/>
                <w:id w:val="-1014451869"/>
              </w:sdtPr>
              <w:sdtEndPr/>
              <w:sdtContent>
                <w:tc>
                  <w:tcPr>
                    <w:tcW w:w="9576" w:type="dxa"/>
                    <w:shd w:val="clear" w:color="auto" w:fill="EDEDED" w:themeFill="accent3" w:themeFillTint="33"/>
                  </w:tcPr>
                  <w:sdt>
                    <w:sdtPr>
                      <w:alias w:val="Explain"/>
                      <w:tag w:val="explain"/>
                      <w:id w:val="-354961727"/>
                    </w:sdtPr>
                    <w:sdtEndPr/>
                    <w:sdtContent>
                      <w:sdt>
                        <w:sdtPr>
                          <w:alias w:val="Explain"/>
                          <w:tag w:val="explain"/>
                          <w:id w:val="1594051938"/>
                          <w:placeholder>
                            <w:docPart w:val="FD88B15811DE44D19ED2F983CA9BD40E"/>
                          </w:placeholder>
                          <w:showingPlcHdr/>
                        </w:sdtPr>
                        <w:sdtEndPr/>
                        <w:sdtContent>
                          <w:p w14:paraId="36515638" w14:textId="77777777" w:rsidR="00875ED3" w:rsidRPr="00875ED3" w:rsidRDefault="00875ED3" w:rsidP="006D732A">
                            <w:r w:rsidRPr="00875ED3">
                              <w:t>Click here to enter explanation.</w:t>
                            </w:r>
                          </w:p>
                        </w:sdtContent>
                      </w:sdt>
                    </w:sdtContent>
                  </w:sdt>
                </w:tc>
              </w:sdtContent>
            </w:sdt>
          </w:sdtContent>
        </w:sdt>
      </w:tr>
    </w:tbl>
    <w:p w14:paraId="74B6101D" w14:textId="77777777" w:rsidR="00875ED3" w:rsidRPr="00875ED3" w:rsidRDefault="00875ED3" w:rsidP="006D732A"/>
    <w:p w14:paraId="07952D03" w14:textId="7C331946" w:rsidR="00875ED3" w:rsidRPr="00875ED3" w:rsidRDefault="00875ED3" w:rsidP="00425C34">
      <w:pPr>
        <w:pStyle w:val="ListParagraph"/>
        <w:numPr>
          <w:ilvl w:val="0"/>
          <w:numId w:val="24"/>
        </w:numPr>
      </w:pPr>
      <w:r w:rsidRPr="00875ED3">
        <w:t>If the system is in the process of being modified and a SORN exists, will the SORN require amendment or revision? (TR-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0CB5A60A" w14:textId="77777777" w:rsidTr="007D3990">
        <w:sdt>
          <w:sdtPr>
            <w:alias w:val="Explain"/>
            <w:tag w:val="explain"/>
            <w:id w:val="1775354774"/>
          </w:sdtPr>
          <w:sdtEndPr/>
          <w:sdtContent>
            <w:tc>
              <w:tcPr>
                <w:tcW w:w="9576" w:type="dxa"/>
                <w:shd w:val="clear" w:color="auto" w:fill="EDEDED" w:themeFill="accent3" w:themeFillTint="33"/>
              </w:tcPr>
              <w:sdt>
                <w:sdtPr>
                  <w:alias w:val="Explain"/>
                  <w:tag w:val="explain"/>
                  <w:id w:val="-1150743807"/>
                </w:sdtPr>
                <w:sdtEndPr/>
                <w:sdtContent>
                  <w:sdt>
                    <w:sdtPr>
                      <w:alias w:val="Explain"/>
                      <w:tag w:val="explain"/>
                      <w:id w:val="1867482104"/>
                      <w:placeholder>
                        <w:docPart w:val="FA0F228DE81F46B4BAB13EF760F90371"/>
                      </w:placeholder>
                      <w:showingPlcHdr/>
                    </w:sdtPr>
                    <w:sdtEndPr/>
                    <w:sdtContent>
                      <w:p w14:paraId="00EC84F7" w14:textId="77777777" w:rsidR="00875ED3" w:rsidRPr="00875ED3" w:rsidRDefault="00875ED3" w:rsidP="006D732A">
                        <w:r w:rsidRPr="00875ED3">
                          <w:t>Click here to enter explanation.</w:t>
                        </w:r>
                      </w:p>
                    </w:sdtContent>
                  </w:sdt>
                </w:sdtContent>
              </w:sdt>
            </w:tc>
          </w:sdtContent>
        </w:sdt>
      </w:tr>
    </w:tbl>
    <w:p w14:paraId="2FAF8ADA" w14:textId="77777777" w:rsidR="00875ED3" w:rsidRPr="00875ED3" w:rsidRDefault="00875ED3" w:rsidP="006D732A"/>
    <w:p w14:paraId="7C6E9B88" w14:textId="77777777" w:rsidR="00875ED3" w:rsidRPr="00875ED3" w:rsidRDefault="00875ED3" w:rsidP="005B05AD">
      <w:pPr>
        <w:pStyle w:val="Heading2"/>
      </w:pPr>
      <w:bookmarkStart w:id="425" w:name="_Toc440543566"/>
      <w:bookmarkStart w:id="426" w:name="_Toc476809200"/>
      <w:bookmarkStart w:id="427" w:name="_Toc117231985"/>
      <w:r w:rsidRPr="00875ED3">
        <w:t>Business Processes and T</w:t>
      </w:r>
      <w:bookmarkEnd w:id="425"/>
      <w:r w:rsidRPr="00875ED3">
        <w:t>echnology</w:t>
      </w:r>
      <w:bookmarkEnd w:id="426"/>
      <w:bookmarkEnd w:id="427"/>
    </w:p>
    <w:p w14:paraId="3A5199CB" w14:textId="7DC6484E" w:rsidR="00875ED3" w:rsidRPr="00875ED3" w:rsidRDefault="00875ED3" w:rsidP="00425C34">
      <w:pPr>
        <w:pStyle w:val="ListParagraph"/>
        <w:numPr>
          <w:ilvl w:val="0"/>
          <w:numId w:val="25"/>
        </w:numPr>
      </w:pPr>
      <w:r w:rsidRPr="00875ED3">
        <w:t xml:space="preserve">Have the talking points found herein resulted in circumstances that requires changes to business process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1502BF76" w14:textId="77777777" w:rsidTr="007D3990">
        <w:sdt>
          <w:sdtPr>
            <w:alias w:val="Explain"/>
            <w:tag w:val="explain"/>
            <w:id w:val="-2128070830"/>
          </w:sdtPr>
          <w:sdtEndPr/>
          <w:sdtContent>
            <w:tc>
              <w:tcPr>
                <w:tcW w:w="9576" w:type="dxa"/>
                <w:shd w:val="clear" w:color="auto" w:fill="EDEDED" w:themeFill="accent3" w:themeFillTint="33"/>
              </w:tcPr>
              <w:sdt>
                <w:sdtPr>
                  <w:alias w:val="Explain"/>
                  <w:tag w:val="explain"/>
                  <w:id w:val="-908841623"/>
                </w:sdtPr>
                <w:sdtEndPr/>
                <w:sdtContent>
                  <w:sdt>
                    <w:sdtPr>
                      <w:alias w:val="Explain"/>
                      <w:tag w:val="explain"/>
                      <w:id w:val="1743531915"/>
                      <w:placeholder>
                        <w:docPart w:val="2D785794893F4F92807EED5BC2F4CC5D"/>
                      </w:placeholder>
                      <w:showingPlcHdr/>
                    </w:sdtPr>
                    <w:sdtEndPr/>
                    <w:sdtContent>
                      <w:p w14:paraId="6785D9D5" w14:textId="77777777" w:rsidR="00875ED3" w:rsidRPr="00875ED3" w:rsidRDefault="00875ED3" w:rsidP="006D732A">
                        <w:r w:rsidRPr="00875ED3">
                          <w:t>Click here to enter explanation.</w:t>
                        </w:r>
                      </w:p>
                    </w:sdtContent>
                  </w:sdt>
                </w:sdtContent>
              </w:sdt>
            </w:tc>
          </w:sdtContent>
        </w:sdt>
      </w:tr>
    </w:tbl>
    <w:p w14:paraId="2577C7BE" w14:textId="77777777" w:rsidR="00875ED3" w:rsidRPr="00875ED3" w:rsidRDefault="00875ED3" w:rsidP="006D732A"/>
    <w:p w14:paraId="7F368E80" w14:textId="0E796F5D" w:rsidR="00875ED3" w:rsidRPr="00875ED3" w:rsidRDefault="00875ED3" w:rsidP="00425C34">
      <w:pPr>
        <w:pStyle w:val="ListParagraph"/>
        <w:numPr>
          <w:ilvl w:val="0"/>
          <w:numId w:val="25"/>
        </w:numPr>
      </w:pPr>
      <w:r w:rsidRPr="00875ED3">
        <w:t xml:space="preserve">Does the outcome of these talking points require that technology or operational changes be made to the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54C2DCE2" w14:textId="77777777" w:rsidTr="007D3990">
        <w:sdt>
          <w:sdtPr>
            <w:alias w:val="Explain"/>
            <w:tag w:val="explain"/>
            <w:id w:val="1045645904"/>
          </w:sdtPr>
          <w:sdtEndPr/>
          <w:sdtContent>
            <w:tc>
              <w:tcPr>
                <w:tcW w:w="9576" w:type="dxa"/>
                <w:shd w:val="clear" w:color="auto" w:fill="EDEDED" w:themeFill="accent3" w:themeFillTint="33"/>
              </w:tcPr>
              <w:sdt>
                <w:sdtPr>
                  <w:alias w:val="Explain"/>
                  <w:tag w:val="explain"/>
                  <w:id w:val="-1200618450"/>
                </w:sdtPr>
                <w:sdtEndPr/>
                <w:sdtContent>
                  <w:sdt>
                    <w:sdtPr>
                      <w:alias w:val="Explain"/>
                      <w:tag w:val="explain"/>
                      <w:id w:val="-1264683550"/>
                      <w:placeholder>
                        <w:docPart w:val="D8CBAE4A1C444B329C14746635CEDF18"/>
                      </w:placeholder>
                      <w:showingPlcHdr/>
                    </w:sdtPr>
                    <w:sdtEndPr/>
                    <w:sdtContent>
                      <w:p w14:paraId="6B05B377" w14:textId="77777777" w:rsidR="00875ED3" w:rsidRPr="00875ED3" w:rsidRDefault="00875ED3" w:rsidP="006D732A">
                        <w:r w:rsidRPr="00875ED3">
                          <w:t>Click here to enter explanation.</w:t>
                        </w:r>
                      </w:p>
                    </w:sdtContent>
                  </w:sdt>
                </w:sdtContent>
              </w:sdt>
            </w:tc>
          </w:sdtContent>
        </w:sdt>
      </w:tr>
    </w:tbl>
    <w:p w14:paraId="52A09F4B" w14:textId="77777777" w:rsidR="00875ED3" w:rsidRPr="00875ED3" w:rsidRDefault="00875ED3" w:rsidP="006D732A"/>
    <w:p w14:paraId="770BEE3D" w14:textId="77777777" w:rsidR="00875ED3" w:rsidRPr="00875ED3" w:rsidRDefault="00875ED3" w:rsidP="005B05AD">
      <w:pPr>
        <w:pStyle w:val="Heading2"/>
      </w:pPr>
      <w:bookmarkStart w:id="428" w:name="_Toc440543567"/>
      <w:bookmarkStart w:id="429" w:name="_Toc476809201"/>
      <w:bookmarkStart w:id="430" w:name="_Toc117231986"/>
      <w:r w:rsidRPr="00875ED3">
        <w:t>Privacy P</w:t>
      </w:r>
      <w:bookmarkEnd w:id="428"/>
      <w:r w:rsidRPr="00875ED3">
        <w:t>olicy</w:t>
      </w:r>
      <w:bookmarkEnd w:id="429"/>
      <w:bookmarkEnd w:id="430"/>
    </w:p>
    <w:p w14:paraId="1FBF8CE1" w14:textId="227600F2" w:rsidR="00875ED3" w:rsidRPr="00875ED3" w:rsidRDefault="00875ED3" w:rsidP="00425C34">
      <w:pPr>
        <w:pStyle w:val="ListParagraph"/>
        <w:numPr>
          <w:ilvl w:val="0"/>
          <w:numId w:val="26"/>
        </w:numPr>
      </w:pPr>
      <w:r w:rsidRPr="00875ED3">
        <w:t>Is there a system privacy policy and is it provided to all individuals whose PII you collect, maintain or store? (IP-1, TR-1, TR-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50"/>
      </w:tblGrid>
      <w:tr w:rsidR="00875ED3" w:rsidRPr="00875ED3" w14:paraId="2B1ED472" w14:textId="77777777" w:rsidTr="007D3990">
        <w:tc>
          <w:tcPr>
            <w:tcW w:w="9350" w:type="dxa"/>
            <w:shd w:val="clear" w:color="auto" w:fill="EDEDED" w:themeFill="accent3" w:themeFillTint="33"/>
          </w:tcPr>
          <w:sdt>
            <w:sdtPr>
              <w:alias w:val="Explain"/>
              <w:tag w:val="explain"/>
              <w:id w:val="-612448220"/>
            </w:sdtPr>
            <w:sdtEndPr/>
            <w:sdtContent>
              <w:sdt>
                <w:sdtPr>
                  <w:alias w:val="Explain"/>
                  <w:tag w:val="explain"/>
                  <w:id w:val="1763181790"/>
                  <w:placeholder>
                    <w:docPart w:val="EF3BEEA242054186B3193C3214ACBA1D"/>
                  </w:placeholder>
                  <w:showingPlcHdr/>
                </w:sdtPr>
                <w:sdtEndPr/>
                <w:sdtContent>
                  <w:p w14:paraId="128C4AD0" w14:textId="77777777" w:rsidR="00875ED3" w:rsidRPr="00875ED3" w:rsidRDefault="00875ED3" w:rsidP="006D732A">
                    <w:r w:rsidRPr="00875ED3">
                      <w:t>Click here to enter explanation.</w:t>
                    </w:r>
                  </w:p>
                </w:sdtContent>
              </w:sdt>
            </w:sdtContent>
          </w:sdt>
        </w:tc>
      </w:tr>
    </w:tbl>
    <w:p w14:paraId="58C8ECCF" w14:textId="77777777" w:rsidR="00875ED3" w:rsidRPr="00875ED3" w:rsidRDefault="00875ED3" w:rsidP="006D732A"/>
    <w:p w14:paraId="2F31A169" w14:textId="31492278" w:rsidR="00875ED3" w:rsidRPr="00875ED3" w:rsidRDefault="00875ED3" w:rsidP="00425C34">
      <w:pPr>
        <w:pStyle w:val="ListParagraph"/>
        <w:numPr>
          <w:ilvl w:val="0"/>
          <w:numId w:val="26"/>
        </w:numPr>
      </w:pPr>
      <w:r w:rsidRPr="00875ED3">
        <w:t>Is the privacy policy publicly viewable? If yes, provide the URL. (TR-1, TR-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360"/>
      </w:tblGrid>
      <w:tr w:rsidR="00875ED3" w:rsidRPr="00875ED3" w14:paraId="5CD9B407" w14:textId="77777777" w:rsidTr="007D3990">
        <w:tc>
          <w:tcPr>
            <w:tcW w:w="9576" w:type="dxa"/>
            <w:shd w:val="clear" w:color="auto" w:fill="EDEDED" w:themeFill="accent3" w:themeFillTint="33"/>
          </w:tcPr>
          <w:sdt>
            <w:sdtPr>
              <w:alias w:val="Explain"/>
              <w:tag w:val="explain"/>
              <w:id w:val="-1781103442"/>
            </w:sdtPr>
            <w:sdtEndPr/>
            <w:sdtContent>
              <w:sdt>
                <w:sdtPr>
                  <w:alias w:val="Explain"/>
                  <w:tag w:val="explain"/>
                  <w:id w:val="1448199155"/>
                </w:sdtPr>
                <w:sdtEndPr/>
                <w:sdtContent>
                  <w:sdt>
                    <w:sdtPr>
                      <w:alias w:val="Explain"/>
                      <w:tag w:val="explain"/>
                      <w:id w:val="-1725062201"/>
                      <w:placeholder>
                        <w:docPart w:val="4344192A00714D329E8BAD5FC8E14EC0"/>
                      </w:placeholder>
                      <w:showingPlcHdr/>
                    </w:sdtPr>
                    <w:sdtEndPr/>
                    <w:sdtContent>
                      <w:p w14:paraId="7F14D26E" w14:textId="784AABE0" w:rsidR="00875ED3" w:rsidRPr="00875ED3" w:rsidRDefault="00875ED3" w:rsidP="006D732A">
                        <w:r w:rsidRPr="00875ED3">
                          <w:t>Click here to enter explanation.</w:t>
                        </w:r>
                      </w:p>
                    </w:sdtContent>
                  </w:sdt>
                </w:sdtContent>
              </w:sdt>
            </w:sdtContent>
          </w:sdt>
        </w:tc>
      </w:tr>
    </w:tbl>
    <w:p w14:paraId="26DC6A4E" w14:textId="77777777" w:rsidR="00875ED3" w:rsidRPr="00875ED3" w:rsidRDefault="00875ED3" w:rsidP="006D732A"/>
    <w:p w14:paraId="0B7BBAA3" w14:textId="24B3C25A" w:rsidR="007D3990" w:rsidRDefault="007D3990" w:rsidP="007D3990">
      <w:bookmarkStart w:id="431" w:name="_Toc440543568"/>
      <w:bookmarkStart w:id="432" w:name="_Toc476809202"/>
    </w:p>
    <w:p w14:paraId="1F33C6F2" w14:textId="2063F9FF" w:rsidR="007D3990" w:rsidRDefault="007D3990" w:rsidP="007D3990"/>
    <w:p w14:paraId="367A7B70" w14:textId="13DE3C53" w:rsidR="007D3990" w:rsidRDefault="007D3990" w:rsidP="007D3990"/>
    <w:p w14:paraId="4FBCFE50" w14:textId="77777777" w:rsidR="007D3990" w:rsidRDefault="007D3990" w:rsidP="007D3990"/>
    <w:p w14:paraId="70E6EC2E" w14:textId="63B0AA22" w:rsidR="00875ED3" w:rsidRPr="00875ED3" w:rsidRDefault="00875ED3" w:rsidP="005B05AD">
      <w:pPr>
        <w:pStyle w:val="Heading2"/>
      </w:pPr>
      <w:bookmarkStart w:id="433" w:name="_Toc117231987"/>
      <w:r w:rsidRPr="00875ED3">
        <w:lastRenderedPageBreak/>
        <w:t>SIGNATURES</w:t>
      </w:r>
      <w:bookmarkEnd w:id="431"/>
      <w:bookmarkEnd w:id="432"/>
      <w:bookmarkEnd w:id="433"/>
    </w:p>
    <w:p w14:paraId="65FF833D" w14:textId="79EEFA10" w:rsidR="00875ED3" w:rsidRPr="00875ED3" w:rsidRDefault="00875ED3" w:rsidP="006D732A">
      <w:r w:rsidRPr="00875ED3">
        <w:t xml:space="preserve">The information found herein has been documented by </w:t>
      </w:r>
      <w:sdt>
        <w:sdtPr>
          <w:rPr>
            <w:i/>
          </w:rPr>
          <w:alias w:val="Name of Organization"/>
          <w:tag w:val="name of organization"/>
          <w:id w:val="-1740251616"/>
          <w:placeholder>
            <w:docPart w:val="B766826710A34AEDAEB58208992910A7"/>
          </w:placeholder>
          <w:showingPlcHdr/>
        </w:sdtPr>
        <w:sdtEndPr>
          <w:rPr>
            <w:i w:val="0"/>
          </w:rPr>
        </w:sdtEndPr>
        <w:sdtContent>
          <w:r w:rsidRPr="00875ED3">
            <w:rPr>
              <w:i/>
            </w:rPr>
            <w:t>Name of organization</w:t>
          </w:r>
        </w:sdtContent>
      </w:sdt>
      <w:r w:rsidRPr="00875ED3">
        <w:t xml:space="preserve"> and has been reviewed by the </w:t>
      </w:r>
      <w:sdt>
        <w:sdtPr>
          <w:alias w:val="SP Name"/>
          <w:tag w:val="spname"/>
          <w:id w:val="-1067727202"/>
          <w:dataBinding w:xpath="/root[1]/companyinfo[1]/cspname[1]" w:storeItemID="{44BEC3F7-CE87-4EB0-838F-88333877F166}"/>
          <w:text/>
        </w:sdtPr>
        <w:sdtEndPr/>
        <w:sdtContent>
          <w:r w:rsidR="00CA0681" w:rsidRPr="00875ED3">
            <w:t>SP Name</w:t>
          </w:r>
        </w:sdtContent>
      </w:sdt>
      <w:r w:rsidRPr="00875ED3">
        <w:t xml:space="preserve">, Chief Privacy Officer for accuracy. </w:t>
      </w:r>
    </w:p>
    <w:p w14:paraId="165AB5F8" w14:textId="77777777" w:rsidR="00875ED3" w:rsidRPr="00875ED3" w:rsidRDefault="00875ED3" w:rsidP="006D732A"/>
    <w:p w14:paraId="3103B9C5" w14:textId="77777777" w:rsidR="00875ED3" w:rsidRPr="00875ED3" w:rsidRDefault="00875ED3" w:rsidP="006D732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5546"/>
        <w:gridCol w:w="828"/>
        <w:gridCol w:w="1906"/>
      </w:tblGrid>
      <w:tr w:rsidR="00875ED3" w:rsidRPr="00875ED3" w14:paraId="0483FDD2" w14:textId="77777777" w:rsidTr="007D3990">
        <w:trPr>
          <w:trHeight w:val="288"/>
          <w:jc w:val="center"/>
        </w:trPr>
        <w:tc>
          <w:tcPr>
            <w:tcW w:w="5000" w:type="pct"/>
            <w:gridSpan w:val="4"/>
            <w:vAlign w:val="center"/>
          </w:tcPr>
          <w:p w14:paraId="76FA89C3" w14:textId="77777777" w:rsidR="00875ED3" w:rsidRPr="00875ED3" w:rsidRDefault="00875ED3" w:rsidP="006D732A">
            <w:pPr>
              <w:rPr>
                <w:b/>
              </w:rPr>
            </w:pPr>
            <w:r w:rsidRPr="00875ED3">
              <w:t>Assessor Signature</w:t>
            </w:r>
          </w:p>
        </w:tc>
      </w:tr>
      <w:tr w:rsidR="00875ED3" w:rsidRPr="00875ED3" w14:paraId="17657079" w14:textId="77777777" w:rsidTr="007D3990">
        <w:trPr>
          <w:trHeight w:val="576"/>
          <w:jc w:val="center"/>
        </w:trPr>
        <w:tc>
          <w:tcPr>
            <w:tcW w:w="572" w:type="pct"/>
            <w:vAlign w:val="center"/>
          </w:tcPr>
          <w:p w14:paraId="56AD1E0E" w14:textId="77777777" w:rsidR="00875ED3" w:rsidRPr="00875ED3" w:rsidRDefault="00875ED3" w:rsidP="006D732A">
            <w:r w:rsidRPr="00875ED3">
              <w:t>Name</w:t>
            </w:r>
          </w:p>
        </w:tc>
        <w:sdt>
          <w:sdtPr>
            <w:rPr>
              <w:b/>
            </w:rPr>
            <w:alias w:val="Name"/>
            <w:tag w:val="name"/>
            <w:id w:val="1506017907"/>
            <w:placeholder>
              <w:docPart w:val="73F8A452C3514D6C89A67BBDB470586D"/>
            </w:placeholder>
            <w:showingPlcHdr/>
            <w:text/>
          </w:sdtPr>
          <w:sdtEndPr/>
          <w:sdtContent>
            <w:tc>
              <w:tcPr>
                <w:tcW w:w="2966" w:type="pct"/>
                <w:vAlign w:val="center"/>
              </w:tcPr>
              <w:p w14:paraId="4A66E4D7" w14:textId="77777777" w:rsidR="00875ED3" w:rsidRPr="00875ED3" w:rsidRDefault="00875ED3" w:rsidP="006D732A">
                <w:pPr>
                  <w:rPr>
                    <w:b/>
                  </w:rPr>
                </w:pPr>
                <w:r w:rsidRPr="00875ED3">
                  <w:t>Enter Name</w:t>
                </w:r>
              </w:p>
            </w:tc>
          </w:sdtContent>
        </w:sdt>
        <w:tc>
          <w:tcPr>
            <w:tcW w:w="443" w:type="pct"/>
            <w:vAlign w:val="center"/>
          </w:tcPr>
          <w:p w14:paraId="6865D934" w14:textId="77777777" w:rsidR="00875ED3" w:rsidRPr="00875ED3" w:rsidRDefault="00875ED3" w:rsidP="006D732A">
            <w:r w:rsidRPr="00875ED3">
              <w:t>Date</w:t>
            </w:r>
          </w:p>
        </w:tc>
        <w:sdt>
          <w:sdtPr>
            <w:rPr>
              <w:b/>
            </w:rPr>
            <w:id w:val="1223090405"/>
            <w:placeholder>
              <w:docPart w:val="055C6B4080D5475F876656C8149D2775"/>
            </w:placeholder>
            <w:showingPlcHdr/>
            <w:date>
              <w:dateFormat w:val="M/d/yyyy"/>
              <w:lid w:val="en-US"/>
              <w:storeMappedDataAs w:val="dateTime"/>
              <w:calendar w:val="gregorian"/>
            </w:date>
          </w:sdtPr>
          <w:sdtEndPr/>
          <w:sdtContent>
            <w:tc>
              <w:tcPr>
                <w:tcW w:w="1019" w:type="pct"/>
                <w:vAlign w:val="center"/>
              </w:tcPr>
              <w:p w14:paraId="264A9C93" w14:textId="77777777" w:rsidR="00875ED3" w:rsidRPr="00875ED3" w:rsidRDefault="00875ED3" w:rsidP="006D732A">
                <w:pPr>
                  <w:rPr>
                    <w:b/>
                  </w:rPr>
                </w:pPr>
                <w:r w:rsidRPr="00875ED3">
                  <w:t>Select date.</w:t>
                </w:r>
              </w:p>
            </w:tc>
          </w:sdtContent>
        </w:sdt>
      </w:tr>
    </w:tbl>
    <w:p w14:paraId="299886DC" w14:textId="77777777" w:rsidR="00875ED3" w:rsidRPr="00875ED3" w:rsidRDefault="00875ED3" w:rsidP="006D732A"/>
    <w:p w14:paraId="5B7A628A" w14:textId="77777777" w:rsidR="00875ED3" w:rsidRPr="00875ED3" w:rsidRDefault="00875ED3" w:rsidP="006D732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5546"/>
        <w:gridCol w:w="828"/>
        <w:gridCol w:w="1906"/>
      </w:tblGrid>
      <w:tr w:rsidR="00875ED3" w:rsidRPr="00875ED3" w14:paraId="3B8D829F" w14:textId="77777777" w:rsidTr="007D3990">
        <w:trPr>
          <w:trHeight w:val="288"/>
          <w:jc w:val="center"/>
        </w:trPr>
        <w:tc>
          <w:tcPr>
            <w:tcW w:w="5000" w:type="pct"/>
            <w:gridSpan w:val="4"/>
            <w:vAlign w:val="center"/>
          </w:tcPr>
          <w:p w14:paraId="01231FF4" w14:textId="77777777" w:rsidR="00875ED3" w:rsidRPr="00875ED3" w:rsidRDefault="00875ED3" w:rsidP="006D732A">
            <w:pPr>
              <w:rPr>
                <w:b/>
              </w:rPr>
            </w:pPr>
            <w:r w:rsidRPr="00875ED3">
              <w:t>Chief Privacy Officer Signature</w:t>
            </w:r>
          </w:p>
        </w:tc>
      </w:tr>
      <w:tr w:rsidR="00875ED3" w:rsidRPr="00875ED3" w14:paraId="63A4546A" w14:textId="77777777" w:rsidTr="007D3990">
        <w:trPr>
          <w:trHeight w:val="576"/>
          <w:jc w:val="center"/>
        </w:trPr>
        <w:tc>
          <w:tcPr>
            <w:tcW w:w="572" w:type="pct"/>
            <w:vAlign w:val="center"/>
          </w:tcPr>
          <w:p w14:paraId="3ED8E355" w14:textId="77777777" w:rsidR="00875ED3" w:rsidRPr="00875ED3" w:rsidRDefault="00875ED3" w:rsidP="006D732A">
            <w:r w:rsidRPr="00875ED3">
              <w:t>Name</w:t>
            </w:r>
          </w:p>
        </w:tc>
        <w:sdt>
          <w:sdtPr>
            <w:rPr>
              <w:b/>
            </w:rPr>
            <w:alias w:val="Name"/>
            <w:tag w:val="name"/>
            <w:id w:val="-48612745"/>
            <w:placeholder>
              <w:docPart w:val="A246CF6BE30D49789B1417F0C135AE6A"/>
            </w:placeholder>
            <w:showingPlcHdr/>
            <w:text/>
          </w:sdtPr>
          <w:sdtEndPr/>
          <w:sdtContent>
            <w:tc>
              <w:tcPr>
                <w:tcW w:w="2966" w:type="pct"/>
                <w:vAlign w:val="center"/>
              </w:tcPr>
              <w:p w14:paraId="21960374" w14:textId="77777777" w:rsidR="00875ED3" w:rsidRPr="00875ED3" w:rsidRDefault="00875ED3" w:rsidP="006D732A">
                <w:pPr>
                  <w:rPr>
                    <w:b/>
                  </w:rPr>
                </w:pPr>
                <w:r w:rsidRPr="00875ED3">
                  <w:t>Enter Name</w:t>
                </w:r>
              </w:p>
            </w:tc>
          </w:sdtContent>
        </w:sdt>
        <w:tc>
          <w:tcPr>
            <w:tcW w:w="443" w:type="pct"/>
            <w:vAlign w:val="center"/>
          </w:tcPr>
          <w:p w14:paraId="130F4F3C" w14:textId="77777777" w:rsidR="00875ED3" w:rsidRPr="00875ED3" w:rsidRDefault="00875ED3" w:rsidP="006D732A">
            <w:r w:rsidRPr="00875ED3">
              <w:t>Date</w:t>
            </w:r>
          </w:p>
        </w:tc>
        <w:sdt>
          <w:sdtPr>
            <w:rPr>
              <w:b/>
            </w:rPr>
            <w:id w:val="688882237"/>
            <w:placeholder>
              <w:docPart w:val="E351EBD857FC4B3C857B85204B52CBD4"/>
            </w:placeholder>
            <w:showingPlcHdr/>
            <w:date>
              <w:dateFormat w:val="M/d/yyyy"/>
              <w:lid w:val="en-US"/>
              <w:storeMappedDataAs w:val="dateTime"/>
              <w:calendar w:val="gregorian"/>
            </w:date>
          </w:sdtPr>
          <w:sdtEndPr/>
          <w:sdtContent>
            <w:tc>
              <w:tcPr>
                <w:tcW w:w="1019" w:type="pct"/>
                <w:vAlign w:val="center"/>
              </w:tcPr>
              <w:p w14:paraId="4D5F7F52" w14:textId="77777777" w:rsidR="00875ED3" w:rsidRPr="00875ED3" w:rsidRDefault="00875ED3" w:rsidP="006D732A">
                <w:pPr>
                  <w:rPr>
                    <w:b/>
                  </w:rPr>
                </w:pPr>
                <w:r w:rsidRPr="00875ED3">
                  <w:t>Select date.</w:t>
                </w:r>
              </w:p>
            </w:tc>
          </w:sdtContent>
        </w:sdt>
      </w:tr>
    </w:tbl>
    <w:p w14:paraId="16378EF8" w14:textId="77777777" w:rsidR="00F377C4" w:rsidRPr="00E144A9" w:rsidRDefault="00F377C4" w:rsidP="006D732A"/>
    <w:p w14:paraId="5E3A1C1D" w14:textId="77777777" w:rsidR="00F377C4" w:rsidRDefault="00F377C4" w:rsidP="006D732A">
      <w:pPr>
        <w:rPr>
          <w:color w:val="191919" w:themeColor="text1" w:themeTint="E6"/>
        </w:rPr>
      </w:pPr>
      <w:r>
        <w:br w:type="page"/>
      </w:r>
    </w:p>
    <w:p w14:paraId="7374CD49" w14:textId="229CD7AB" w:rsidR="00F377C4" w:rsidRDefault="00684914" w:rsidP="00926078">
      <w:pPr>
        <w:pStyle w:val="Heading1"/>
      </w:pPr>
      <w:bookmarkStart w:id="434" w:name="_Toc117231988"/>
      <w:r>
        <w:lastRenderedPageBreak/>
        <w:t>Security Categorization</w:t>
      </w:r>
      <w:bookmarkEnd w:id="434"/>
    </w:p>
    <w:p w14:paraId="16BF3167" w14:textId="195A9887" w:rsidR="00113205" w:rsidRDefault="00113205" w:rsidP="006D732A">
      <w:pPr>
        <w:pStyle w:val="BodyText"/>
        <w:rPr>
          <w:rStyle w:val="normaltextrun"/>
          <w:rFonts w:ascii="Calibri" w:hAnsi="Calibri" w:cs="Calibri"/>
          <w:color w:val="000000"/>
          <w:shd w:val="clear" w:color="auto" w:fill="FFFFFF"/>
        </w:rPr>
      </w:pPr>
      <w:r w:rsidRPr="002A4D80">
        <w:rPr>
          <w:rStyle w:val="normaltextrun"/>
          <w:rFonts w:ascii="Calibri" w:hAnsi="Calibri" w:cs="Calibri"/>
          <w:color w:val="000000"/>
          <w:shd w:val="clear" w:color="auto" w:fill="FFFFFF"/>
        </w:rPr>
        <w:t>This document is intended to be used by state governments and procurement officials as a tool for determining the appropriate StateRAMP security requirements in a request for proposal (RFP) with the intent of procuring a service provider using or offering IaaS, SaaS, and/or PaaS solutions that process, store, and/or transmit government data including PII, PHI, and/or PCI.</w:t>
      </w:r>
    </w:p>
    <w:p w14:paraId="3FD6F750" w14:textId="1341B755" w:rsidR="00113205" w:rsidRDefault="00113205" w:rsidP="006D732A">
      <w:pPr>
        <w:pStyle w:val="BodyText"/>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According to the </w:t>
      </w:r>
      <w:r w:rsidR="00A17604">
        <w:rPr>
          <w:rStyle w:val="normaltextrun"/>
          <w:rFonts w:ascii="Calibri" w:hAnsi="Calibri" w:cs="Calibri"/>
          <w:color w:val="000000"/>
          <w:shd w:val="clear" w:color="auto" w:fill="FFFFFF"/>
        </w:rPr>
        <w:t>Federal</w:t>
      </w:r>
      <w:r>
        <w:rPr>
          <w:rStyle w:val="normaltextrun"/>
          <w:rFonts w:ascii="Calibri" w:hAnsi="Calibri" w:cs="Calibri"/>
          <w:color w:val="000000"/>
          <w:shd w:val="clear" w:color="auto" w:fill="FFFFFF"/>
        </w:rPr>
        <w:t xml:space="preserve"> Information Security Management Act (FISMA) requirements, there are three distinct security objectives for information and information systems: confidentiality, integrity, and availability. These standards are used as the foundation to ensure service providers are providing solutions that meet the minimum-security requirements to process, store, and transmit certain types of government data.</w:t>
      </w:r>
    </w:p>
    <w:p w14:paraId="34DA8910" w14:textId="77777777" w:rsidR="00113205" w:rsidRPr="007A5C3D" w:rsidRDefault="00113205" w:rsidP="006D732A">
      <w:pPr>
        <w:pStyle w:val="BodyText"/>
        <w:rPr>
          <w:shd w:val="clear" w:color="auto" w:fill="FFFFFF"/>
        </w:rPr>
      </w:pPr>
      <w:r>
        <w:rPr>
          <w:rStyle w:val="normaltextrun"/>
          <w:rFonts w:ascii="Calibri" w:hAnsi="Calibri" w:cs="Calibri"/>
          <w:color w:val="000000"/>
          <w:shd w:val="clear" w:color="auto" w:fill="FFFFFF"/>
        </w:rPr>
        <w:t>It is necessary for States to accurately determine their required security baseline prior to publishing an RFP so that the State can select a service provider that meets the State’s needs and provides the appropriate security controls to protect the State’s data. This data classification self-assessment is based on the NIST 800-53 Revision 4 requirements and designed to help state and local governments easily identify the appropriate StateRAMP security category to include in an RFP.</w:t>
      </w:r>
    </w:p>
    <w:p w14:paraId="3EC8EBDA" w14:textId="77777777" w:rsidR="00113205" w:rsidRDefault="00113205" w:rsidP="005B05AD">
      <w:pPr>
        <w:pStyle w:val="Heading2"/>
      </w:pPr>
      <w:bookmarkStart w:id="435" w:name="_Toc58485923"/>
      <w:bookmarkStart w:id="436" w:name="_Toc117231989"/>
      <w:r>
        <w:t>Instructions</w:t>
      </w:r>
      <w:bookmarkEnd w:id="435"/>
      <w:bookmarkEnd w:id="436"/>
    </w:p>
    <w:p w14:paraId="01B617C0" w14:textId="6A506AFB" w:rsidR="00113205" w:rsidRPr="007357F2" w:rsidRDefault="00113205" w:rsidP="006D732A">
      <w:pPr>
        <w:pStyle w:val="BodyText"/>
      </w:pPr>
      <w:r>
        <w:t xml:space="preserve">Answer the questions in the </w:t>
      </w:r>
      <w:r w:rsidR="00012967">
        <w:t>Data Classification Tool on the StateRAMP website</w:t>
      </w:r>
      <w:r>
        <w:t xml:space="preserve"> to determine what StateRAMP </w:t>
      </w:r>
      <w:r w:rsidR="00012967">
        <w:t>impact level</w:t>
      </w:r>
      <w:r>
        <w:t xml:space="preserve"> </w:t>
      </w:r>
      <w:r w:rsidR="00012967">
        <w:t xml:space="preserve">requirements </w:t>
      </w:r>
      <w:r>
        <w:t xml:space="preserve">you need to include in your RFP to ensure your data is protected. </w:t>
      </w:r>
    </w:p>
    <w:p w14:paraId="3C28EAC7" w14:textId="2A7FEEEC" w:rsidR="00177FCA" w:rsidRPr="001C4B3A" w:rsidRDefault="00177FCA" w:rsidP="00926078">
      <w:pPr>
        <w:pStyle w:val="TOCHeading"/>
      </w:pPr>
    </w:p>
    <w:sectPr w:rsidR="00177FCA" w:rsidRPr="001C4B3A" w:rsidSect="004C1CE4">
      <w:headerReference w:type="defaul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26BDE" w14:textId="77777777" w:rsidR="002E2152" w:rsidRDefault="002E2152" w:rsidP="006D732A">
      <w:r>
        <w:separator/>
      </w:r>
    </w:p>
  </w:endnote>
  <w:endnote w:type="continuationSeparator" w:id="0">
    <w:p w14:paraId="50F6A0B0" w14:textId="77777777" w:rsidR="002E2152" w:rsidRDefault="002E2152" w:rsidP="006D732A">
      <w:r>
        <w:continuationSeparator/>
      </w:r>
    </w:p>
  </w:endnote>
  <w:endnote w:type="continuationNotice" w:id="1">
    <w:p w14:paraId="52954297" w14:textId="77777777" w:rsidR="002E2152" w:rsidRDefault="002E2152" w:rsidP="006D73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ill Sans">
    <w:altName w:val="Times New Roman"/>
    <w:charset w:val="B1"/>
    <w:family w:val="swiss"/>
    <w:pitch w:val="variable"/>
    <w:sig w:usb0="80000267" w:usb1="00000000" w:usb2="00000000" w:usb3="00000000" w:csb0="000001F7" w:csb1="00000000"/>
  </w:font>
  <w:font w:name="Graphik Regular">
    <w:altName w:val="Calibri"/>
    <w:panose1 w:val="00000000000000000000"/>
    <w:charset w:val="00"/>
    <w:family w:val="swiss"/>
    <w:notTrueType/>
    <w:pitch w:val="variable"/>
    <w:sig w:usb0="A000002F" w:usb1="4000045A" w:usb2="00000000" w:usb3="00000000" w:csb0="00000093" w:csb1="00000000"/>
  </w:font>
  <w:font w:name="Segoe UI">
    <w:panose1 w:val="020B0502040204020203"/>
    <w:charset w:val="00"/>
    <w:family w:val="swiss"/>
    <w:pitch w:val="variable"/>
    <w:sig w:usb0="E4002EFF" w:usb1="C000E47F" w:usb2="00000009" w:usb3="00000000" w:csb0="000001FF" w:csb1="00000000"/>
  </w:font>
  <w:font w:name="Gill Sans SemiBold">
    <w:altName w:val="Segoe UI Semibold"/>
    <w:charset w:val="00"/>
    <w:family w:val="swiss"/>
    <w:pitch w:val="variable"/>
    <w:sig w:usb0="8000026F" w:usb1="5000004A" w:usb2="00000000" w:usb3="00000000" w:csb0="00000005" w:csb1="00000000"/>
  </w:font>
  <w:font w:name="Lucida Sans Unicode">
    <w:panose1 w:val="020B0602030504020204"/>
    <w:charset w:val="00"/>
    <w:family w:val="swiss"/>
    <w:pitch w:val="variable"/>
    <w:sig w:usb0="80000AFF" w:usb1="0000396B" w:usb2="00000000" w:usb3="00000000" w:csb0="000000BF" w:csb1="00000000"/>
  </w:font>
  <w:font w:name="MinionPro-Regular">
    <w:altName w:val="Calibri"/>
    <w:charset w:val="00"/>
    <w:family w:val="auto"/>
    <w:pitch w:val="variable"/>
    <w:sig w:usb0="60000287" w:usb1="00000001" w:usb2="00000000" w:usb3="00000000" w:csb0="0000019F" w:csb1="00000000"/>
  </w:font>
  <w:font w:name="Comfortaa">
    <w:altName w:val="Calibri"/>
    <w:charset w:val="00"/>
    <w:family w:val="auto"/>
    <w:pitch w:val="variable"/>
    <w:sig w:usb0="2000028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ill Sans Light">
    <w:altName w:val="Segoe UI Semilight"/>
    <w:charset w:val="B1"/>
    <w:family w:val="swiss"/>
    <w:pitch w:val="variable"/>
    <w:sig w:usb0="80000A67" w:usb1="00000000" w:usb2="00000000" w:usb3="00000000" w:csb0="000001F7" w:csb1="00000000"/>
  </w:font>
  <w:font w:name="Segoe UI Symbol">
    <w:altName w:val="Calibri"/>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133636"/>
      <w:docPartObj>
        <w:docPartGallery w:val="Page Numbers (Bottom of Page)"/>
        <w:docPartUnique/>
      </w:docPartObj>
    </w:sdtPr>
    <w:sdtEndPr>
      <w:rPr>
        <w:noProof/>
      </w:rPr>
    </w:sdtEndPr>
    <w:sdtContent>
      <w:p w14:paraId="13C5C1F1" w14:textId="717ECD04" w:rsidR="002A1B47" w:rsidRDefault="002A1B47" w:rsidP="00965C9A">
        <w:pPr>
          <w:pStyle w:val="Footer"/>
          <w:jc w:val="right"/>
        </w:pPr>
        <w:r w:rsidRPr="00466CC8">
          <w:rPr>
            <w:noProof/>
          </w:rPr>
          <w:drawing>
            <wp:anchor distT="0" distB="0" distL="114300" distR="114300" simplePos="0" relativeHeight="251658251" behindDoc="0" locked="0" layoutInCell="1" allowOverlap="1" wp14:anchorId="6BC340FC" wp14:editId="356F5688">
              <wp:simplePos x="0" y="0"/>
              <wp:positionH relativeFrom="column">
                <wp:posOffset>0</wp:posOffset>
              </wp:positionH>
              <wp:positionV relativeFrom="paragraph">
                <wp:posOffset>-12700</wp:posOffset>
              </wp:positionV>
              <wp:extent cx="1019175" cy="209550"/>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9175" cy="209550"/>
                      </a:xfrm>
                      <a:prstGeom prst="rect">
                        <a:avLst/>
                      </a:prstGeom>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1E53C4D6" w14:textId="5F985196" w:rsidR="002A1B47" w:rsidRDefault="002A1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437644"/>
      <w:docPartObj>
        <w:docPartGallery w:val="Page Numbers (Bottom of Page)"/>
        <w:docPartUnique/>
      </w:docPartObj>
    </w:sdtPr>
    <w:sdtEndPr>
      <w:rPr>
        <w:noProof/>
      </w:rPr>
    </w:sdtEndPr>
    <w:sdtContent>
      <w:p w14:paraId="4F0C317C" w14:textId="7E1A628C" w:rsidR="002A1B47" w:rsidRDefault="002A1B47">
        <w:pPr>
          <w:pStyle w:val="Footer"/>
          <w:jc w:val="right"/>
        </w:pPr>
        <w:r w:rsidRPr="00466CC8">
          <w:rPr>
            <w:noProof/>
          </w:rPr>
          <w:drawing>
            <wp:anchor distT="0" distB="0" distL="114300" distR="114300" simplePos="0" relativeHeight="251658240" behindDoc="0" locked="0" layoutInCell="1" allowOverlap="1" wp14:anchorId="50483CA4" wp14:editId="56D2FF13">
              <wp:simplePos x="0" y="0"/>
              <wp:positionH relativeFrom="column">
                <wp:posOffset>76200</wp:posOffset>
              </wp:positionH>
              <wp:positionV relativeFrom="paragraph">
                <wp:posOffset>-27940</wp:posOffset>
              </wp:positionV>
              <wp:extent cx="1019175" cy="209550"/>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9175" cy="209550"/>
                      </a:xfrm>
                      <a:prstGeom prst="rect">
                        <a:avLst/>
                      </a:prstGeom>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1313804F" w14:textId="01ADA833" w:rsidR="002A1B47" w:rsidRPr="004C1148" w:rsidRDefault="002A1B47" w:rsidP="006D732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0BE17" w14:textId="21C5B93F" w:rsidR="002A1B47" w:rsidRDefault="002A1B47">
    <w:pPr>
      <w:pStyle w:val="Footer"/>
      <w:jc w:val="right"/>
    </w:pPr>
    <w:r w:rsidRPr="00466CC8">
      <w:rPr>
        <w:noProof/>
      </w:rPr>
      <w:drawing>
        <wp:anchor distT="0" distB="0" distL="114300" distR="114300" simplePos="0" relativeHeight="251658242" behindDoc="0" locked="0" layoutInCell="1" allowOverlap="1" wp14:anchorId="26EE6FD2" wp14:editId="5B5C7E37">
          <wp:simplePos x="0" y="0"/>
          <wp:positionH relativeFrom="column">
            <wp:posOffset>-152400</wp:posOffset>
          </wp:positionH>
          <wp:positionV relativeFrom="paragraph">
            <wp:posOffset>-27940</wp:posOffset>
          </wp:positionV>
          <wp:extent cx="1019175" cy="2095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9175" cy="209550"/>
                  </a:xfrm>
                  <a:prstGeom prst="rect">
                    <a:avLst/>
                  </a:prstGeom>
                </pic:spPr>
              </pic:pic>
            </a:graphicData>
          </a:graphic>
        </wp:anchor>
      </w:drawing>
    </w:r>
    <w:r>
      <w:t>26</w:t>
    </w:r>
  </w:p>
  <w:p w14:paraId="36B6F264" w14:textId="37BE6C0D" w:rsidR="002A1B47" w:rsidRPr="004C1148" w:rsidRDefault="002A1B47" w:rsidP="006D732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525044"/>
      <w:docPartObj>
        <w:docPartGallery w:val="Page Numbers (Bottom of Page)"/>
        <w:docPartUnique/>
      </w:docPartObj>
    </w:sdtPr>
    <w:sdtEndPr>
      <w:rPr>
        <w:noProof/>
      </w:rPr>
    </w:sdtEndPr>
    <w:sdtContent>
      <w:p w14:paraId="0662ED7C" w14:textId="4DCA2361" w:rsidR="002A1B47" w:rsidRDefault="002A1B47">
        <w:pPr>
          <w:pStyle w:val="Footer"/>
          <w:jc w:val="right"/>
        </w:pPr>
        <w:r w:rsidRPr="00466CC8">
          <w:rPr>
            <w:noProof/>
          </w:rPr>
          <w:drawing>
            <wp:anchor distT="0" distB="0" distL="114300" distR="114300" simplePos="0" relativeHeight="251658241" behindDoc="0" locked="0" layoutInCell="1" allowOverlap="1" wp14:anchorId="68D6A931" wp14:editId="79C1F308">
              <wp:simplePos x="0" y="0"/>
              <wp:positionH relativeFrom="column">
                <wp:posOffset>-68580</wp:posOffset>
              </wp:positionH>
              <wp:positionV relativeFrom="paragraph">
                <wp:posOffset>-88900</wp:posOffset>
              </wp:positionV>
              <wp:extent cx="1019175" cy="209550"/>
              <wp:effectExtent l="0" t="0" r="952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9175" cy="209550"/>
                      </a:xfrm>
                      <a:prstGeom prst="rect">
                        <a:avLst/>
                      </a:prstGeom>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7FFEDAD5" w14:textId="649546CD" w:rsidR="002A1B47" w:rsidRPr="004C1148" w:rsidRDefault="002A1B47" w:rsidP="006D732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307611"/>
      <w:docPartObj>
        <w:docPartGallery w:val="Page Numbers (Bottom of Page)"/>
        <w:docPartUnique/>
      </w:docPartObj>
    </w:sdtPr>
    <w:sdtEndPr>
      <w:rPr>
        <w:noProof/>
      </w:rPr>
    </w:sdtEndPr>
    <w:sdtContent>
      <w:p w14:paraId="39C25ED6" w14:textId="03CC6249" w:rsidR="002A1B47" w:rsidRDefault="002A1B47">
        <w:pPr>
          <w:pStyle w:val="Footer"/>
          <w:jc w:val="right"/>
        </w:pPr>
        <w:r w:rsidRPr="00466CC8">
          <w:rPr>
            <w:noProof/>
          </w:rPr>
          <w:drawing>
            <wp:anchor distT="0" distB="0" distL="114300" distR="114300" simplePos="0" relativeHeight="251658248" behindDoc="0" locked="0" layoutInCell="1" allowOverlap="1" wp14:anchorId="520057C5" wp14:editId="1919CB0E">
              <wp:simplePos x="0" y="0"/>
              <wp:positionH relativeFrom="column">
                <wp:posOffset>0</wp:posOffset>
              </wp:positionH>
              <wp:positionV relativeFrom="paragraph">
                <wp:posOffset>-39370</wp:posOffset>
              </wp:positionV>
              <wp:extent cx="1019175" cy="209550"/>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9175" cy="209550"/>
                      </a:xfrm>
                      <a:prstGeom prst="rect">
                        <a:avLst/>
                      </a:prstGeom>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1AD6E2CB" w14:textId="40FB4D2C" w:rsidR="002A1B47" w:rsidRPr="004C1148" w:rsidRDefault="002A1B47" w:rsidP="006D732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5980D" w14:textId="77777777" w:rsidR="002A1B47" w:rsidRDefault="002A1B47">
    <w:pPr>
      <w:pStyle w:val="Footer"/>
      <w:jc w:val="right"/>
    </w:pPr>
    <w:r w:rsidRPr="00466CC8">
      <w:rPr>
        <w:noProof/>
      </w:rPr>
      <w:drawing>
        <wp:anchor distT="0" distB="0" distL="114300" distR="114300" simplePos="0" relativeHeight="251658246" behindDoc="0" locked="0" layoutInCell="1" allowOverlap="1" wp14:anchorId="25F40AAB" wp14:editId="1E4A160B">
          <wp:simplePos x="0" y="0"/>
          <wp:positionH relativeFrom="column">
            <wp:posOffset>-152400</wp:posOffset>
          </wp:positionH>
          <wp:positionV relativeFrom="paragraph">
            <wp:posOffset>-27940</wp:posOffset>
          </wp:positionV>
          <wp:extent cx="1019175" cy="2095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9175" cy="209550"/>
                  </a:xfrm>
                  <a:prstGeom prst="rect">
                    <a:avLst/>
                  </a:prstGeom>
                </pic:spPr>
              </pic:pic>
            </a:graphicData>
          </a:graphic>
        </wp:anchor>
      </w:drawing>
    </w:r>
    <w:r>
      <w:t>26</w:t>
    </w:r>
  </w:p>
  <w:p w14:paraId="49A6FAE5" w14:textId="77777777" w:rsidR="002A1B47" w:rsidRPr="004C1148" w:rsidRDefault="002A1B47" w:rsidP="006D73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4F484" w14:textId="77777777" w:rsidR="002E2152" w:rsidRDefault="002E2152" w:rsidP="006D732A">
      <w:r>
        <w:separator/>
      </w:r>
    </w:p>
  </w:footnote>
  <w:footnote w:type="continuationSeparator" w:id="0">
    <w:p w14:paraId="6520F663" w14:textId="77777777" w:rsidR="002E2152" w:rsidRDefault="002E2152" w:rsidP="006D732A">
      <w:r>
        <w:continuationSeparator/>
      </w:r>
    </w:p>
  </w:footnote>
  <w:footnote w:type="continuationNotice" w:id="1">
    <w:p w14:paraId="5BC0EF4F" w14:textId="77777777" w:rsidR="002E2152" w:rsidRDefault="002E2152" w:rsidP="006D73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8EE1A" w14:textId="3B9D2EA0" w:rsidR="002A1B47" w:rsidRDefault="002A1B47" w:rsidP="00965C9A">
    <w:pPr>
      <w:pStyle w:val="Header"/>
      <w:jc w:val="right"/>
    </w:pPr>
    <w:r>
      <w:rPr>
        <w:noProof/>
      </w:rPr>
      <w:drawing>
        <wp:anchor distT="0" distB="0" distL="114300" distR="114300" simplePos="0" relativeHeight="251658250" behindDoc="0" locked="0" layoutInCell="1" allowOverlap="1" wp14:anchorId="6E68EF6B" wp14:editId="4AB5D195">
          <wp:simplePos x="0" y="0"/>
          <wp:positionH relativeFrom="margin">
            <wp:align>left</wp:align>
          </wp:positionH>
          <wp:positionV relativeFrom="paragraph">
            <wp:posOffset>-114300</wp:posOffset>
          </wp:positionV>
          <wp:extent cx="465491" cy="4025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rcRect l="6317" t="6418" r="7433"/>
                  <a:stretch/>
                </pic:blipFill>
                <pic:spPr bwMode="auto">
                  <a:xfrm>
                    <a:off x="0" y="0"/>
                    <a:ext cx="465491" cy="402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center" w:leader="none"/>
    </w:r>
    <w:r w:rsidRPr="005553EA">
      <w:t xml:space="preserve">SP Name </w:t>
    </w:r>
    <w:r>
      <w:t>|</w:t>
    </w:r>
    <w:r w:rsidRPr="005553EA">
      <w:t xml:space="preserve"> Information System Name</w:t>
    </w:r>
  </w:p>
  <w:p w14:paraId="0AFF6EBD" w14:textId="63C54D86" w:rsidR="002A1B47" w:rsidRDefault="002A1B47" w:rsidP="00965C9A">
    <w:pPr>
      <w:pStyle w:val="Header"/>
      <w:jc w:val="right"/>
    </w:pPr>
    <w:r w:rsidRPr="005553EA">
      <w:t>Version #.#, YYYYMMD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65050" w14:textId="77777777" w:rsidR="002A1B47" w:rsidRDefault="002A1B47" w:rsidP="00965C9A">
    <w:pPr>
      <w:pStyle w:val="Header"/>
      <w:jc w:val="right"/>
    </w:pPr>
    <w:r>
      <w:rPr>
        <w:noProof/>
      </w:rPr>
      <w:drawing>
        <wp:anchor distT="0" distB="0" distL="114300" distR="114300" simplePos="0" relativeHeight="251658247" behindDoc="0" locked="0" layoutInCell="1" allowOverlap="1" wp14:anchorId="23B7709A" wp14:editId="4F679551">
          <wp:simplePos x="0" y="0"/>
          <wp:positionH relativeFrom="margin">
            <wp:align>left</wp:align>
          </wp:positionH>
          <wp:positionV relativeFrom="paragraph">
            <wp:posOffset>-114300</wp:posOffset>
          </wp:positionV>
          <wp:extent cx="465491" cy="40259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rcRect l="6317" t="6418" r="7433"/>
                  <a:stretch/>
                </pic:blipFill>
                <pic:spPr bwMode="auto">
                  <a:xfrm>
                    <a:off x="0" y="0"/>
                    <a:ext cx="465491" cy="402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center" w:leader="none"/>
    </w:r>
    <w:r w:rsidRPr="005553EA">
      <w:t xml:space="preserve">CSP Name </w:t>
    </w:r>
    <w:r>
      <w:t>|</w:t>
    </w:r>
    <w:r w:rsidRPr="005553EA">
      <w:t xml:space="preserve"> Information System Name</w:t>
    </w:r>
  </w:p>
  <w:p w14:paraId="7664C6E5" w14:textId="2E2B0F71" w:rsidR="002A1B47" w:rsidRPr="004C1148" w:rsidRDefault="002A1B47" w:rsidP="00965C9A">
    <w:pPr>
      <w:pStyle w:val="Header"/>
      <w:jc w:val="right"/>
    </w:pPr>
    <w:r w:rsidRPr="005553EA">
      <w:t>Version #.#, YYYYMMD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00392" w14:textId="77777777" w:rsidR="002A1B47" w:rsidRDefault="002A1B47" w:rsidP="008A4B02">
    <w:pPr>
      <w:pStyle w:val="Header"/>
      <w:jc w:val="right"/>
    </w:pPr>
    <w:r>
      <w:rPr>
        <w:noProof/>
      </w:rPr>
      <w:drawing>
        <wp:anchor distT="0" distB="0" distL="114300" distR="114300" simplePos="0" relativeHeight="251658243" behindDoc="0" locked="0" layoutInCell="1" allowOverlap="1" wp14:anchorId="1B0A17ED" wp14:editId="6D4491F9">
          <wp:simplePos x="0" y="0"/>
          <wp:positionH relativeFrom="margin">
            <wp:align>left</wp:align>
          </wp:positionH>
          <wp:positionV relativeFrom="paragraph">
            <wp:posOffset>-114300</wp:posOffset>
          </wp:positionV>
          <wp:extent cx="465491" cy="40259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rcRect l="6317" t="6418" r="7433"/>
                  <a:stretch/>
                </pic:blipFill>
                <pic:spPr bwMode="auto">
                  <a:xfrm>
                    <a:off x="0" y="0"/>
                    <a:ext cx="465491" cy="402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center" w:leader="none"/>
    </w:r>
    <w:r w:rsidRPr="005553EA">
      <w:t xml:space="preserve">CSP Name </w:t>
    </w:r>
    <w:r>
      <w:t>|</w:t>
    </w:r>
    <w:r w:rsidRPr="005553EA">
      <w:t xml:space="preserve"> Information System Name</w:t>
    </w:r>
  </w:p>
  <w:p w14:paraId="77F2CA63" w14:textId="23D32EAB" w:rsidR="002A1B47" w:rsidRPr="004C1148" w:rsidRDefault="002A1B47" w:rsidP="008A4B02">
    <w:pPr>
      <w:pStyle w:val="Header"/>
      <w:jc w:val="right"/>
    </w:pPr>
    <w:r w:rsidRPr="005553EA">
      <w:t>Version #.#,   YYYYMMD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AD49" w14:textId="77777777" w:rsidR="002A1B47" w:rsidRDefault="002A1B47" w:rsidP="00965C9A">
    <w:pPr>
      <w:pStyle w:val="Header"/>
      <w:jc w:val="right"/>
    </w:pPr>
    <w:r>
      <w:rPr>
        <w:noProof/>
      </w:rPr>
      <w:drawing>
        <wp:anchor distT="0" distB="0" distL="114300" distR="114300" simplePos="0" relativeHeight="251658244" behindDoc="0" locked="0" layoutInCell="1" allowOverlap="1" wp14:anchorId="5FA58FD2" wp14:editId="6D8B5935">
          <wp:simplePos x="0" y="0"/>
          <wp:positionH relativeFrom="margin">
            <wp:align>left</wp:align>
          </wp:positionH>
          <wp:positionV relativeFrom="paragraph">
            <wp:posOffset>-114300</wp:posOffset>
          </wp:positionV>
          <wp:extent cx="465491" cy="40259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rcRect l="6317" t="6418" r="7433"/>
                  <a:stretch/>
                </pic:blipFill>
                <pic:spPr bwMode="auto">
                  <a:xfrm>
                    <a:off x="0" y="0"/>
                    <a:ext cx="465491" cy="402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center" w:leader="none"/>
    </w:r>
    <w:r w:rsidRPr="005553EA">
      <w:t xml:space="preserve">CSP Name </w:t>
    </w:r>
    <w:r>
      <w:t>|</w:t>
    </w:r>
    <w:r w:rsidRPr="005553EA">
      <w:t xml:space="preserve"> Information System Name</w:t>
    </w:r>
  </w:p>
  <w:p w14:paraId="262E923D" w14:textId="42041354" w:rsidR="002A1B47" w:rsidRPr="004C1148" w:rsidRDefault="002A1B47" w:rsidP="00965C9A">
    <w:pPr>
      <w:pStyle w:val="Header"/>
      <w:jc w:val="right"/>
    </w:pPr>
    <w:r w:rsidRPr="005553EA">
      <w:t>Version #.#,   YYYYMMD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21668" w14:textId="4DEA8BC7" w:rsidR="002A1B47" w:rsidRDefault="002A1B47" w:rsidP="008A4B02">
    <w:pPr>
      <w:pStyle w:val="Header"/>
      <w:jc w:val="right"/>
    </w:pPr>
    <w:r>
      <w:rPr>
        <w:noProof/>
      </w:rPr>
      <w:drawing>
        <wp:anchor distT="0" distB="0" distL="114300" distR="114300" simplePos="0" relativeHeight="251658249" behindDoc="0" locked="0" layoutInCell="1" allowOverlap="1" wp14:anchorId="10E3C662" wp14:editId="0D3E6623">
          <wp:simplePos x="0" y="0"/>
          <wp:positionH relativeFrom="margin">
            <wp:align>left</wp:align>
          </wp:positionH>
          <wp:positionV relativeFrom="paragraph">
            <wp:posOffset>-114300</wp:posOffset>
          </wp:positionV>
          <wp:extent cx="465491" cy="40259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rcRect l="6317" t="6418" r="7433"/>
                  <a:stretch/>
                </pic:blipFill>
                <pic:spPr bwMode="auto">
                  <a:xfrm>
                    <a:off x="0" y="0"/>
                    <a:ext cx="465491" cy="402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center" w:leader="none"/>
    </w:r>
    <w:r w:rsidRPr="005553EA">
      <w:t xml:space="preserve">SP Name </w:t>
    </w:r>
    <w:r>
      <w:t>|</w:t>
    </w:r>
    <w:r w:rsidRPr="005553EA">
      <w:t xml:space="preserve"> Information System Name</w:t>
    </w:r>
  </w:p>
  <w:p w14:paraId="711F91C6" w14:textId="09C7EA9C" w:rsidR="002A1B47" w:rsidRPr="004C1148" w:rsidRDefault="002A1B47" w:rsidP="008A4B02">
    <w:pPr>
      <w:pStyle w:val="Header"/>
      <w:jc w:val="right"/>
    </w:pPr>
    <w:r w:rsidRPr="005553EA">
      <w:t>Version #.#, YYYYMMD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68F33" w14:textId="4AC4EF93" w:rsidR="002A1B47" w:rsidRDefault="002A1B47" w:rsidP="00023D4B">
    <w:pPr>
      <w:pStyle w:val="Header"/>
      <w:jc w:val="right"/>
    </w:pPr>
    <w:r>
      <w:rPr>
        <w:noProof/>
      </w:rPr>
      <w:drawing>
        <wp:anchor distT="0" distB="0" distL="114300" distR="114300" simplePos="0" relativeHeight="251658245" behindDoc="0" locked="0" layoutInCell="1" allowOverlap="1" wp14:anchorId="7F8819B1" wp14:editId="1FDFC0B3">
          <wp:simplePos x="0" y="0"/>
          <wp:positionH relativeFrom="margin">
            <wp:align>left</wp:align>
          </wp:positionH>
          <wp:positionV relativeFrom="paragraph">
            <wp:posOffset>-114300</wp:posOffset>
          </wp:positionV>
          <wp:extent cx="465491" cy="4025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rcRect l="6317" t="6418" r="7433"/>
                  <a:stretch/>
                </pic:blipFill>
                <pic:spPr bwMode="auto">
                  <a:xfrm>
                    <a:off x="0" y="0"/>
                    <a:ext cx="465491" cy="402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center" w:leader="none"/>
    </w:r>
    <w:r w:rsidRPr="005553EA">
      <w:t xml:space="preserve">SP Name </w:t>
    </w:r>
    <w:r>
      <w:t>|</w:t>
    </w:r>
    <w:r w:rsidRPr="005553EA">
      <w:t xml:space="preserve"> Information System Name</w:t>
    </w:r>
  </w:p>
  <w:p w14:paraId="46F34D67" w14:textId="4D710352" w:rsidR="002A1B47" w:rsidRDefault="002A1B47" w:rsidP="008A4B02">
    <w:pPr>
      <w:pStyle w:val="Header"/>
      <w:jc w:val="right"/>
    </w:pPr>
    <w:r w:rsidRPr="005553EA">
      <w:t>Version #.#,   YYYYMMD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9CCE194"/>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B068FE2C"/>
    <w:lvl w:ilvl="0">
      <w:start w:val="1"/>
      <w:numFmt w:val="decimal"/>
      <w:lvlText w:val="%1."/>
      <w:lvlJc w:val="left"/>
      <w:pPr>
        <w:tabs>
          <w:tab w:val="num" w:pos="360"/>
        </w:tabs>
        <w:ind w:left="360" w:hanging="360"/>
      </w:pPr>
    </w:lvl>
  </w:abstractNum>
  <w:abstractNum w:abstractNumId="2" w15:restartNumberingAfterBreak="0">
    <w:nsid w:val="03EE704D"/>
    <w:multiLevelType w:val="multilevel"/>
    <w:tmpl w:val="9230DE90"/>
    <w:lvl w:ilvl="0">
      <w:start w:val="1"/>
      <w:numFmt w:val="decimal"/>
      <w:lvlText w:val="Attachment %1"/>
      <w:lvlJc w:val="left"/>
      <w:pPr>
        <w:ind w:left="-706" w:firstLine="0"/>
      </w:pPr>
      <w:rPr>
        <w:rFonts w:hint="default"/>
      </w:rPr>
    </w:lvl>
    <w:lvl w:ilvl="1">
      <w:start w:val="1"/>
      <w:numFmt w:val="lowerLetter"/>
      <w:lvlText w:val="%2."/>
      <w:lvlJc w:val="left"/>
      <w:pPr>
        <w:ind w:left="734" w:hanging="360"/>
      </w:pPr>
      <w:rPr>
        <w:rFonts w:hint="default"/>
      </w:rPr>
    </w:lvl>
    <w:lvl w:ilvl="2">
      <w:start w:val="1"/>
      <w:numFmt w:val="lowerRoman"/>
      <w:lvlText w:val="%3."/>
      <w:lvlJc w:val="right"/>
      <w:pPr>
        <w:ind w:left="1454" w:hanging="180"/>
      </w:pPr>
      <w:rPr>
        <w:rFonts w:hint="default"/>
      </w:rPr>
    </w:lvl>
    <w:lvl w:ilvl="3">
      <w:start w:val="1"/>
      <w:numFmt w:val="decimal"/>
      <w:lvlText w:val="%4."/>
      <w:lvlJc w:val="left"/>
      <w:pPr>
        <w:ind w:left="2174" w:hanging="360"/>
      </w:pPr>
      <w:rPr>
        <w:rFonts w:hint="default"/>
      </w:rPr>
    </w:lvl>
    <w:lvl w:ilvl="4">
      <w:start w:val="1"/>
      <w:numFmt w:val="lowerLetter"/>
      <w:lvlText w:val="%5."/>
      <w:lvlJc w:val="left"/>
      <w:pPr>
        <w:ind w:left="2894" w:hanging="360"/>
      </w:pPr>
      <w:rPr>
        <w:rFonts w:hint="default"/>
      </w:rPr>
    </w:lvl>
    <w:lvl w:ilvl="5">
      <w:start w:val="1"/>
      <w:numFmt w:val="lowerRoman"/>
      <w:lvlText w:val="%6."/>
      <w:lvlJc w:val="right"/>
      <w:pPr>
        <w:ind w:left="3614" w:hanging="180"/>
      </w:pPr>
      <w:rPr>
        <w:rFonts w:hint="default"/>
      </w:rPr>
    </w:lvl>
    <w:lvl w:ilvl="6">
      <w:start w:val="1"/>
      <w:numFmt w:val="decimal"/>
      <w:lvlText w:val="%7."/>
      <w:lvlJc w:val="left"/>
      <w:pPr>
        <w:ind w:left="4334" w:hanging="360"/>
      </w:pPr>
      <w:rPr>
        <w:rFonts w:hint="default"/>
      </w:rPr>
    </w:lvl>
    <w:lvl w:ilvl="7">
      <w:start w:val="1"/>
      <w:numFmt w:val="lowerLetter"/>
      <w:lvlText w:val="%8."/>
      <w:lvlJc w:val="left"/>
      <w:pPr>
        <w:ind w:left="5054" w:hanging="360"/>
      </w:pPr>
      <w:rPr>
        <w:rFonts w:hint="default"/>
      </w:rPr>
    </w:lvl>
    <w:lvl w:ilvl="8">
      <w:start w:val="1"/>
      <w:numFmt w:val="lowerRoman"/>
      <w:lvlText w:val="%9."/>
      <w:lvlJc w:val="right"/>
      <w:pPr>
        <w:ind w:left="5774" w:hanging="180"/>
      </w:pPr>
      <w:rPr>
        <w:rFonts w:hint="default"/>
      </w:rPr>
    </w:lvl>
  </w:abstractNum>
  <w:abstractNum w:abstractNumId="3" w15:restartNumberingAfterBreak="0">
    <w:nsid w:val="07185717"/>
    <w:multiLevelType w:val="hybridMultilevel"/>
    <w:tmpl w:val="72DAB5EC"/>
    <w:lvl w:ilvl="0" w:tplc="D4EC0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CE2329"/>
    <w:multiLevelType w:val="multilevel"/>
    <w:tmpl w:val="922081C2"/>
    <w:lvl w:ilvl="0">
      <w:start w:val="1"/>
      <w:numFmt w:val="decimal"/>
      <w:pStyle w:val="Heading1"/>
      <w:suff w:val="space"/>
      <w:lvlText w:val="%1. "/>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FC058EC"/>
    <w:multiLevelType w:val="multilevel"/>
    <w:tmpl w:val="2AECEB10"/>
    <w:styleLink w:val="CtrlList"/>
    <w:lvl w:ilvl="0">
      <w:start w:val="1"/>
      <w:numFmt w:val="lowerLetter"/>
      <w:lvlText w:val="(%1)"/>
      <w:lvlJc w:val="left"/>
      <w:pPr>
        <w:tabs>
          <w:tab w:val="num" w:pos="360"/>
        </w:tabs>
        <w:ind w:left="1066" w:hanging="360"/>
      </w:pPr>
      <w:rPr>
        <w:rFonts w:ascii="Times New Roman" w:hAnsi="Times New Roman" w:hint="default"/>
        <w:color w:val="auto"/>
        <w:sz w:val="24"/>
      </w:rPr>
    </w:lvl>
    <w:lvl w:ilvl="1">
      <w:start w:val="1"/>
      <w:numFmt w:val="decimal"/>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7AF51C6"/>
    <w:multiLevelType w:val="hybridMultilevel"/>
    <w:tmpl w:val="D1D43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B75BE2"/>
    <w:multiLevelType w:val="hybridMultilevel"/>
    <w:tmpl w:val="F348C456"/>
    <w:lvl w:ilvl="0" w:tplc="D2546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C5074B"/>
    <w:multiLevelType w:val="hybridMultilevel"/>
    <w:tmpl w:val="F320AF62"/>
    <w:lvl w:ilvl="0" w:tplc="C11CEDC0">
      <w:numFmt w:val="bullet"/>
      <w:lvlText w:val="•"/>
      <w:lvlJc w:val="left"/>
      <w:pPr>
        <w:ind w:left="1080" w:hanging="72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E6E54"/>
    <w:multiLevelType w:val="hybridMultilevel"/>
    <w:tmpl w:val="56D8F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70669"/>
    <w:multiLevelType w:val="multilevel"/>
    <w:tmpl w:val="36ACDAAC"/>
    <w:styleLink w:val="Style5"/>
    <w:lvl w:ilvl="0">
      <w:start w:val="1"/>
      <w:numFmt w:val="decimal"/>
      <w:lvlText w:val="%1"/>
      <w:lvlJc w:val="left"/>
      <w:pPr>
        <w:ind w:left="0" w:firstLine="0"/>
      </w:pPr>
      <w:rPr>
        <w:rFonts w:ascii="Calibri" w:hAnsi="Calibri" w:hint="default"/>
        <w:color w:val="2F5496" w:themeColor="accent1" w:themeShade="BF"/>
        <w:sz w:val="32"/>
      </w:rPr>
    </w:lvl>
    <w:lvl w:ilvl="1">
      <w:start w:val="2"/>
      <w:numFmt w:val="decimal"/>
      <w:lvlText w:val="%1.%2"/>
      <w:lvlJc w:val="left"/>
      <w:pPr>
        <w:ind w:left="0" w:firstLine="0"/>
      </w:pPr>
      <w:rPr>
        <w:rFonts w:ascii="Calibri" w:hAnsi="Calibri" w:hint="default"/>
        <w:color w:val="2F5496" w:themeColor="accent1" w:themeShade="BF"/>
        <w:sz w:val="28"/>
      </w:rPr>
    </w:lvl>
    <w:lvl w:ilvl="2">
      <w:start w:val="1"/>
      <w:numFmt w:val="decimal"/>
      <w:lvlText w:val="%1.%2.%3"/>
      <w:lvlJc w:val="left"/>
      <w:pPr>
        <w:ind w:left="0" w:firstLine="0"/>
      </w:pPr>
      <w:rPr>
        <w:rFonts w:ascii="Calibri" w:hAnsi="Calibri" w:hint="default"/>
        <w:color w:val="2F5496" w:themeColor="accent1" w:themeShade="BF"/>
        <w:sz w:val="24"/>
      </w:rPr>
    </w:lvl>
    <w:lvl w:ilvl="3">
      <w:start w:val="1"/>
      <w:numFmt w:val="decimal"/>
      <w:lvlText w:val="%4."/>
      <w:lvlJc w:val="left"/>
      <w:pPr>
        <w:ind w:left="0" w:firstLine="0"/>
      </w:pPr>
      <w:rPr>
        <w:rFonts w:ascii="Calibri" w:hAnsi="Calibri" w:hint="default"/>
        <w:b w:val="0"/>
        <w:bCs w:val="0"/>
        <w:i w:val="0"/>
        <w:iCs w:val="0"/>
        <w:caps w:val="0"/>
        <w:smallCaps w:val="0"/>
        <w:strike w:val="0"/>
        <w:dstrike w:val="0"/>
        <w:snapToGrid w:val="0"/>
        <w:vanish w:val="0"/>
        <w:color w:val="2F5496" w:themeColor="accent1" w:themeShade="BF"/>
        <w:spacing w:val="0"/>
        <w:w w:val="0"/>
        <w:kern w:val="0"/>
        <w:position w:val="0"/>
        <w:sz w:val="24"/>
        <w:szCs w:val="0"/>
        <w:u w:val="none"/>
        <w:vertAlign w:val="baseline"/>
        <w:em w:val="none"/>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ascii="Calibri" w:hAnsi="Calibri" w:hint="default"/>
        <w:color w:val="2F5496" w:themeColor="accent1" w:themeShade="BF"/>
        <w:sz w:val="24"/>
      </w:rPr>
    </w:lvl>
  </w:abstractNum>
  <w:abstractNum w:abstractNumId="11" w15:restartNumberingAfterBreak="0">
    <w:nsid w:val="26A835A3"/>
    <w:multiLevelType w:val="hybridMultilevel"/>
    <w:tmpl w:val="CF163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804C82"/>
    <w:multiLevelType w:val="hybridMultilevel"/>
    <w:tmpl w:val="BC1E4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E56F7E"/>
    <w:multiLevelType w:val="hybridMultilevel"/>
    <w:tmpl w:val="A73C1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F85A3A"/>
    <w:multiLevelType w:val="hybridMultilevel"/>
    <w:tmpl w:val="ED986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04F86"/>
    <w:multiLevelType w:val="multilevel"/>
    <w:tmpl w:val="2DB85D94"/>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color w:val="auto"/>
      </w:rPr>
    </w:lvl>
    <w:lvl w:ilvl="2">
      <w:start w:val="1"/>
      <w:numFmt w:val="bullet"/>
      <w:lvlText w:val=""/>
      <w:lvlJc w:val="left"/>
      <w:pPr>
        <w:tabs>
          <w:tab w:val="num" w:pos="1440"/>
        </w:tabs>
        <w:ind w:left="1440" w:hanging="360"/>
      </w:pPr>
      <w:rPr>
        <w:rFonts w:ascii="Symbol" w:hAnsi="Symbol" w:hint="default"/>
        <w:color w:val="auto"/>
      </w:rPr>
    </w:lvl>
    <w:lvl w:ilvl="3">
      <w:start w:val="1"/>
      <w:numFmt w:val="bullet"/>
      <w:lvlText w:val="o"/>
      <w:lvlJc w:val="left"/>
      <w:pPr>
        <w:tabs>
          <w:tab w:val="num" w:pos="1800"/>
        </w:tabs>
        <w:ind w:left="1800" w:hanging="360"/>
      </w:pPr>
      <w:rPr>
        <w:rFonts w:ascii="Courier New" w:hAnsi="Courier New" w:hint="default"/>
        <w:color w:val="auto"/>
      </w:rPr>
    </w:lvl>
    <w:lvl w:ilvl="4">
      <w:start w:val="1"/>
      <w:numFmt w:val="bullet"/>
      <w:lvlText w:val="-"/>
      <w:lvlJc w:val="left"/>
      <w:pPr>
        <w:ind w:left="2160" w:hanging="360"/>
      </w:pPr>
      <w:rPr>
        <w:rFonts w:ascii="Courier New" w:hAnsi="Courier New" w:hint="default"/>
        <w:color w:val="auto"/>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6" w15:restartNumberingAfterBreak="0">
    <w:nsid w:val="3AA33429"/>
    <w:multiLevelType w:val="singleLevel"/>
    <w:tmpl w:val="04090001"/>
    <w:lvl w:ilvl="0">
      <w:start w:val="1"/>
      <w:numFmt w:val="bullet"/>
      <w:pStyle w:val="ListBullet2"/>
      <w:lvlText w:val=""/>
      <w:lvlJc w:val="left"/>
      <w:pPr>
        <w:tabs>
          <w:tab w:val="num" w:pos="720"/>
        </w:tabs>
        <w:ind w:left="720" w:hanging="360"/>
      </w:pPr>
      <w:rPr>
        <w:rFonts w:ascii="Symbol" w:hAnsi="Symbol" w:hint="default"/>
        <w:color w:val="auto"/>
      </w:rPr>
    </w:lvl>
  </w:abstractNum>
  <w:abstractNum w:abstractNumId="17" w15:restartNumberingAfterBreak="0">
    <w:nsid w:val="3AD079D2"/>
    <w:multiLevelType w:val="hybridMultilevel"/>
    <w:tmpl w:val="707E0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DF079B"/>
    <w:multiLevelType w:val="hybridMultilevel"/>
    <w:tmpl w:val="F9168312"/>
    <w:lvl w:ilvl="0" w:tplc="005AEC28">
      <w:start w:val="1"/>
      <w:numFmt w:val="lowerRoman"/>
      <w:pStyle w:val="BulletsNumberIndent3"/>
      <w:lvlText w:val="%1."/>
      <w:lvlJc w:val="left"/>
      <w:pPr>
        <w:ind w:left="1800" w:hanging="360"/>
      </w:pPr>
      <w:rPr>
        <w:rFonts w:ascii="Arial" w:hAnsi="Arial" w:hint="default"/>
        <w:b w:val="0"/>
        <w:i w:val="0"/>
        <w:color w:val="4D9FE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1DF4782"/>
    <w:multiLevelType w:val="hybridMultilevel"/>
    <w:tmpl w:val="CD8E7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56EE0"/>
    <w:multiLevelType w:val="multilevel"/>
    <w:tmpl w:val="B1E2D862"/>
    <w:styleLink w:val="Bullet"/>
    <w:lvl w:ilvl="0">
      <w:start w:val="1"/>
      <w:numFmt w:val="bullet"/>
      <w:lvlText w:val=""/>
      <w:lvlJc w:val="left"/>
      <w:pPr>
        <w:tabs>
          <w:tab w:val="num" w:pos="720"/>
        </w:tabs>
        <w:ind w:left="720" w:hanging="360"/>
      </w:pPr>
      <w:rPr>
        <w:rFonts w:ascii="Wingdings" w:hAnsi="Wingdings" w:hint="default"/>
        <w:color w:val="auto"/>
      </w:rPr>
    </w:lvl>
    <w:lvl w:ilvl="1">
      <w:start w:val="1"/>
      <w:numFmt w:val="bullet"/>
      <w:lvlText w:val="-"/>
      <w:lvlJc w:val="left"/>
      <w:pPr>
        <w:ind w:left="1080" w:hanging="360"/>
      </w:pPr>
      <w:rPr>
        <w:rFonts w:ascii="Courier New" w:hAnsi="Courier New" w:hint="default"/>
        <w:color w:val="auto"/>
      </w:rPr>
    </w:lvl>
    <w:lvl w:ilvl="2">
      <w:start w:val="1"/>
      <w:numFmt w:val="bullet"/>
      <w:lvlText w:val=""/>
      <w:lvlJc w:val="left"/>
      <w:pPr>
        <w:tabs>
          <w:tab w:val="num" w:pos="1440"/>
        </w:tabs>
        <w:ind w:left="1440" w:hanging="360"/>
      </w:pPr>
      <w:rPr>
        <w:rFonts w:ascii="Symbol" w:hAnsi="Symbol" w:hint="default"/>
        <w:color w:val="auto"/>
      </w:rPr>
    </w:lvl>
    <w:lvl w:ilvl="3">
      <w:start w:val="1"/>
      <w:numFmt w:val="bullet"/>
      <w:lvlText w:val="o"/>
      <w:lvlJc w:val="left"/>
      <w:pPr>
        <w:tabs>
          <w:tab w:val="num" w:pos="1800"/>
        </w:tabs>
        <w:ind w:left="1800" w:hanging="360"/>
      </w:pPr>
      <w:rPr>
        <w:rFonts w:ascii="Courier New" w:hAnsi="Courier New" w:hint="default"/>
        <w:color w:val="auto"/>
      </w:rPr>
    </w:lvl>
    <w:lvl w:ilvl="4">
      <w:start w:val="1"/>
      <w:numFmt w:val="bullet"/>
      <w:lvlText w:val="-"/>
      <w:lvlJc w:val="left"/>
      <w:pPr>
        <w:ind w:left="2160" w:hanging="360"/>
      </w:pPr>
      <w:rPr>
        <w:rFonts w:ascii="Courier New" w:hAnsi="Courier New" w:hint="default"/>
        <w:color w:val="auto"/>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21" w15:restartNumberingAfterBreak="0">
    <w:nsid w:val="44360398"/>
    <w:multiLevelType w:val="multilevel"/>
    <w:tmpl w:val="20A83F80"/>
    <w:styleLink w:val="11111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7D16F22"/>
    <w:multiLevelType w:val="hybridMultilevel"/>
    <w:tmpl w:val="CA967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F59E2"/>
    <w:multiLevelType w:val="hybridMultilevel"/>
    <w:tmpl w:val="E6A259F8"/>
    <w:lvl w:ilvl="0" w:tplc="B7FCD8D0">
      <w:start w:val="1"/>
      <w:numFmt w:val="decimal"/>
      <w:lvlText w:val="%1."/>
      <w:lvlJc w:val="left"/>
      <w:pPr>
        <w:ind w:left="720" w:hanging="360"/>
      </w:pPr>
      <w:rPr>
        <w:rFonts w:hint="default"/>
      </w:rPr>
    </w:lvl>
    <w:lvl w:ilvl="1" w:tplc="4AB8F47C">
      <w:start w:val="1"/>
      <w:numFmt w:val="lowerLetter"/>
      <w:lvlText w:val="%2."/>
      <w:lvlJc w:val="left"/>
      <w:pPr>
        <w:ind w:left="1440" w:hanging="360"/>
      </w:pPr>
    </w:lvl>
    <w:lvl w:ilvl="2" w:tplc="C20A9F4A" w:tentative="1">
      <w:start w:val="1"/>
      <w:numFmt w:val="lowerRoman"/>
      <w:lvlText w:val="%3."/>
      <w:lvlJc w:val="right"/>
      <w:pPr>
        <w:ind w:left="2160" w:hanging="180"/>
      </w:pPr>
    </w:lvl>
    <w:lvl w:ilvl="3" w:tplc="7CD0A1A4" w:tentative="1">
      <w:start w:val="1"/>
      <w:numFmt w:val="decimal"/>
      <w:lvlText w:val="%4."/>
      <w:lvlJc w:val="left"/>
      <w:pPr>
        <w:ind w:left="2880" w:hanging="360"/>
      </w:pPr>
    </w:lvl>
    <w:lvl w:ilvl="4" w:tplc="8FDA07B2" w:tentative="1">
      <w:start w:val="1"/>
      <w:numFmt w:val="lowerLetter"/>
      <w:lvlText w:val="%5."/>
      <w:lvlJc w:val="left"/>
      <w:pPr>
        <w:ind w:left="3600" w:hanging="360"/>
      </w:pPr>
    </w:lvl>
    <w:lvl w:ilvl="5" w:tplc="7A00AF90" w:tentative="1">
      <w:start w:val="1"/>
      <w:numFmt w:val="lowerRoman"/>
      <w:lvlText w:val="%6."/>
      <w:lvlJc w:val="right"/>
      <w:pPr>
        <w:ind w:left="4320" w:hanging="180"/>
      </w:pPr>
    </w:lvl>
    <w:lvl w:ilvl="6" w:tplc="A5A2CCC2" w:tentative="1">
      <w:start w:val="1"/>
      <w:numFmt w:val="decimal"/>
      <w:lvlText w:val="%7."/>
      <w:lvlJc w:val="left"/>
      <w:pPr>
        <w:ind w:left="5040" w:hanging="360"/>
      </w:pPr>
    </w:lvl>
    <w:lvl w:ilvl="7" w:tplc="C4CEBB9E" w:tentative="1">
      <w:start w:val="1"/>
      <w:numFmt w:val="lowerLetter"/>
      <w:lvlText w:val="%8."/>
      <w:lvlJc w:val="left"/>
      <w:pPr>
        <w:ind w:left="5760" w:hanging="360"/>
      </w:pPr>
    </w:lvl>
    <w:lvl w:ilvl="8" w:tplc="4B3A609C" w:tentative="1">
      <w:start w:val="1"/>
      <w:numFmt w:val="lowerRoman"/>
      <w:lvlText w:val="%9."/>
      <w:lvlJc w:val="right"/>
      <w:pPr>
        <w:ind w:left="6480" w:hanging="180"/>
      </w:pPr>
    </w:lvl>
  </w:abstractNum>
  <w:abstractNum w:abstractNumId="24" w15:restartNumberingAfterBreak="0">
    <w:nsid w:val="5B0B058A"/>
    <w:multiLevelType w:val="hybridMultilevel"/>
    <w:tmpl w:val="B07AC84A"/>
    <w:lvl w:ilvl="0" w:tplc="558A0D7A">
      <w:start w:val="1"/>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029F7"/>
    <w:multiLevelType w:val="multilevel"/>
    <w:tmpl w:val="17567B78"/>
    <w:styleLink w:val="Style6"/>
    <w:lvl w:ilvl="0">
      <w:start w:val="1"/>
      <w:numFmt w:val="decimal"/>
      <w:lvlText w:val="%1"/>
      <w:lvlJc w:val="left"/>
      <w:pPr>
        <w:ind w:left="0" w:firstLine="0"/>
      </w:pPr>
      <w:rPr>
        <w:rFonts w:ascii="Calibri" w:hAnsi="Calibri" w:hint="default"/>
        <w:color w:val="2F5496" w:themeColor="accent1" w:themeShade="BF"/>
        <w:sz w:val="32"/>
      </w:rPr>
    </w:lvl>
    <w:lvl w:ilvl="1">
      <w:start w:val="2"/>
      <w:numFmt w:val="decimal"/>
      <w:lvlText w:val="%2"/>
      <w:lvlJc w:val="left"/>
      <w:pPr>
        <w:ind w:left="0" w:firstLine="0"/>
      </w:pPr>
      <w:rPr>
        <w:rFonts w:ascii="Calibri" w:hAnsi="Calibri" w:hint="default"/>
        <w:color w:val="2F5496" w:themeColor="accent1" w:themeShade="BF"/>
        <w:sz w:val="28"/>
      </w:rPr>
    </w:lvl>
    <w:lvl w:ilvl="2">
      <w:start w:val="1"/>
      <w:numFmt w:val="none"/>
      <w:lvlRestart w:val="1"/>
      <w:lvlText w:val="1.1.1"/>
      <w:lvlJc w:val="left"/>
      <w:pPr>
        <w:ind w:left="0" w:firstLine="0"/>
      </w:pPr>
      <w:rPr>
        <w:rFonts w:ascii="Calibri" w:hAnsi="Calibri" w:hint="default"/>
        <w:color w:val="2F5496" w:themeColor="accent1" w:themeShade="BF"/>
        <w:sz w:val="24"/>
      </w:rPr>
    </w:lvl>
    <w:lvl w:ilvl="3">
      <w:start w:val="1"/>
      <w:numFmt w:val="decimal"/>
      <w:lvlText w:val="%4."/>
      <w:lvlJc w:val="left"/>
      <w:pPr>
        <w:ind w:left="0" w:firstLine="0"/>
      </w:pPr>
      <w:rPr>
        <w:rFonts w:ascii="Calibri" w:hAnsi="Calibri" w:hint="default"/>
        <w:b w:val="0"/>
        <w:bCs w:val="0"/>
        <w:i w:val="0"/>
        <w:iCs w:val="0"/>
        <w:caps w:val="0"/>
        <w:smallCaps w:val="0"/>
        <w:strike w:val="0"/>
        <w:dstrike w:val="0"/>
        <w:snapToGrid w:val="0"/>
        <w:vanish w:val="0"/>
        <w:color w:val="2F5496" w:themeColor="accent1" w:themeShade="BF"/>
        <w:spacing w:val="0"/>
        <w:w w:val="0"/>
        <w:kern w:val="0"/>
        <w:position w:val="0"/>
        <w:sz w:val="24"/>
        <w:szCs w:val="0"/>
        <w:u w:val="none"/>
        <w:vertAlign w:val="baseline"/>
        <w:em w:val="none"/>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ascii="Calibri" w:hAnsi="Calibri" w:hint="default"/>
        <w:color w:val="2F5496" w:themeColor="accent1" w:themeShade="BF"/>
        <w:sz w:val="24"/>
      </w:rPr>
    </w:lvl>
  </w:abstractNum>
  <w:abstractNum w:abstractNumId="26" w15:restartNumberingAfterBreak="0">
    <w:nsid w:val="782D303F"/>
    <w:multiLevelType w:val="multilevel"/>
    <w:tmpl w:val="2A207668"/>
    <w:lvl w:ilvl="0">
      <w:start w:val="1"/>
      <w:numFmt w:val="decimal"/>
      <w:lvlText w:val="%1"/>
      <w:lvlJc w:val="left"/>
      <w:pPr>
        <w:ind w:left="432" w:hanging="432"/>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CC97916"/>
    <w:multiLevelType w:val="hybridMultilevel"/>
    <w:tmpl w:val="95127440"/>
    <w:lvl w:ilvl="0" w:tplc="C09CC562">
      <w:start w:val="1"/>
      <w:numFmt w:val="bullet"/>
      <w:pStyle w:val="SRListParagraph"/>
      <w:lvlText w:val="­"/>
      <w:lvlJc w:val="left"/>
      <w:pPr>
        <w:ind w:left="360" w:hanging="360"/>
      </w:pPr>
      <w:rPr>
        <w:rFonts w:ascii="Courier New" w:hAnsi="Courier New" w:hint="default"/>
      </w:rPr>
    </w:lvl>
    <w:lvl w:ilvl="1" w:tplc="06ECEDB8" w:tentative="1">
      <w:start w:val="1"/>
      <w:numFmt w:val="bullet"/>
      <w:lvlText w:val="o"/>
      <w:lvlJc w:val="left"/>
      <w:pPr>
        <w:ind w:left="1440" w:hanging="360"/>
      </w:pPr>
      <w:rPr>
        <w:rFonts w:ascii="Courier New" w:hAnsi="Courier New" w:cs="Courier New" w:hint="default"/>
      </w:rPr>
    </w:lvl>
    <w:lvl w:ilvl="2" w:tplc="D38AD5D0" w:tentative="1">
      <w:start w:val="1"/>
      <w:numFmt w:val="bullet"/>
      <w:lvlText w:val=""/>
      <w:lvlJc w:val="left"/>
      <w:pPr>
        <w:ind w:left="2160" w:hanging="360"/>
      </w:pPr>
      <w:rPr>
        <w:rFonts w:ascii="Wingdings" w:hAnsi="Wingdings" w:hint="default"/>
      </w:rPr>
    </w:lvl>
    <w:lvl w:ilvl="3" w:tplc="0B7299AE" w:tentative="1">
      <w:start w:val="1"/>
      <w:numFmt w:val="bullet"/>
      <w:lvlText w:val=""/>
      <w:lvlJc w:val="left"/>
      <w:pPr>
        <w:ind w:left="2880" w:hanging="360"/>
      </w:pPr>
      <w:rPr>
        <w:rFonts w:ascii="Symbol" w:hAnsi="Symbol" w:hint="default"/>
      </w:rPr>
    </w:lvl>
    <w:lvl w:ilvl="4" w:tplc="4E48B2F6" w:tentative="1">
      <w:start w:val="1"/>
      <w:numFmt w:val="bullet"/>
      <w:lvlText w:val="o"/>
      <w:lvlJc w:val="left"/>
      <w:pPr>
        <w:ind w:left="3600" w:hanging="360"/>
      </w:pPr>
      <w:rPr>
        <w:rFonts w:ascii="Courier New" w:hAnsi="Courier New" w:cs="Courier New" w:hint="default"/>
      </w:rPr>
    </w:lvl>
    <w:lvl w:ilvl="5" w:tplc="2228E020" w:tentative="1">
      <w:start w:val="1"/>
      <w:numFmt w:val="bullet"/>
      <w:lvlText w:val=""/>
      <w:lvlJc w:val="left"/>
      <w:pPr>
        <w:ind w:left="4320" w:hanging="360"/>
      </w:pPr>
      <w:rPr>
        <w:rFonts w:ascii="Wingdings" w:hAnsi="Wingdings" w:hint="default"/>
      </w:rPr>
    </w:lvl>
    <w:lvl w:ilvl="6" w:tplc="E0744740" w:tentative="1">
      <w:start w:val="1"/>
      <w:numFmt w:val="bullet"/>
      <w:lvlText w:val=""/>
      <w:lvlJc w:val="left"/>
      <w:pPr>
        <w:ind w:left="5040" w:hanging="360"/>
      </w:pPr>
      <w:rPr>
        <w:rFonts w:ascii="Symbol" w:hAnsi="Symbol" w:hint="default"/>
      </w:rPr>
    </w:lvl>
    <w:lvl w:ilvl="7" w:tplc="CF42A452" w:tentative="1">
      <w:start w:val="1"/>
      <w:numFmt w:val="bullet"/>
      <w:lvlText w:val="o"/>
      <w:lvlJc w:val="left"/>
      <w:pPr>
        <w:ind w:left="5760" w:hanging="360"/>
      </w:pPr>
      <w:rPr>
        <w:rFonts w:ascii="Courier New" w:hAnsi="Courier New" w:cs="Courier New" w:hint="default"/>
      </w:rPr>
    </w:lvl>
    <w:lvl w:ilvl="8" w:tplc="8F068484" w:tentative="1">
      <w:start w:val="1"/>
      <w:numFmt w:val="bullet"/>
      <w:lvlText w:val=""/>
      <w:lvlJc w:val="left"/>
      <w:pPr>
        <w:ind w:left="6480" w:hanging="360"/>
      </w:pPr>
      <w:rPr>
        <w:rFonts w:ascii="Wingdings" w:hAnsi="Wingdings" w:hint="default"/>
      </w:rPr>
    </w:lvl>
  </w:abstractNum>
  <w:num w:numId="1" w16cid:durableId="1870340071">
    <w:abstractNumId w:val="2"/>
  </w:num>
  <w:num w:numId="2" w16cid:durableId="274027026">
    <w:abstractNumId w:val="20"/>
  </w:num>
  <w:num w:numId="3" w16cid:durableId="340552314">
    <w:abstractNumId w:val="21"/>
  </w:num>
  <w:num w:numId="4" w16cid:durableId="1338075799">
    <w:abstractNumId w:val="16"/>
  </w:num>
  <w:num w:numId="5" w16cid:durableId="2089841618">
    <w:abstractNumId w:val="5"/>
  </w:num>
  <w:num w:numId="6" w16cid:durableId="1029529208">
    <w:abstractNumId w:val="10"/>
  </w:num>
  <w:num w:numId="7" w16cid:durableId="110787232">
    <w:abstractNumId w:val="25"/>
  </w:num>
  <w:num w:numId="8" w16cid:durableId="1701318510">
    <w:abstractNumId w:val="27"/>
  </w:num>
  <w:num w:numId="9" w16cid:durableId="606543627">
    <w:abstractNumId w:val="7"/>
  </w:num>
  <w:num w:numId="10" w16cid:durableId="1977442524">
    <w:abstractNumId w:val="11"/>
  </w:num>
  <w:num w:numId="11" w16cid:durableId="1973054980">
    <w:abstractNumId w:val="18"/>
  </w:num>
  <w:num w:numId="12" w16cid:durableId="864441094">
    <w:abstractNumId w:val="26"/>
  </w:num>
  <w:num w:numId="13" w16cid:durableId="1794709722">
    <w:abstractNumId w:val="23"/>
  </w:num>
  <w:num w:numId="14" w16cid:durableId="1903445171">
    <w:abstractNumId w:val="0"/>
  </w:num>
  <w:num w:numId="15" w16cid:durableId="521238350">
    <w:abstractNumId w:val="1"/>
  </w:num>
  <w:num w:numId="16" w16cid:durableId="67046730">
    <w:abstractNumId w:val="8"/>
  </w:num>
  <w:num w:numId="17" w16cid:durableId="1806971419">
    <w:abstractNumId w:val="1"/>
    <w:lvlOverride w:ilvl="0">
      <w:startOverride w:val="1"/>
    </w:lvlOverride>
  </w:num>
  <w:num w:numId="18" w16cid:durableId="386609101">
    <w:abstractNumId w:val="15"/>
  </w:num>
  <w:num w:numId="19" w16cid:durableId="1953901443">
    <w:abstractNumId w:val="3"/>
  </w:num>
  <w:num w:numId="20" w16cid:durableId="1883011443">
    <w:abstractNumId w:val="12"/>
  </w:num>
  <w:num w:numId="21" w16cid:durableId="1464076964">
    <w:abstractNumId w:val="22"/>
  </w:num>
  <w:num w:numId="22" w16cid:durableId="8409799">
    <w:abstractNumId w:val="6"/>
  </w:num>
  <w:num w:numId="23" w16cid:durableId="1184784043">
    <w:abstractNumId w:val="19"/>
  </w:num>
  <w:num w:numId="24" w16cid:durableId="571160301">
    <w:abstractNumId w:val="14"/>
  </w:num>
  <w:num w:numId="25" w16cid:durableId="577330077">
    <w:abstractNumId w:val="17"/>
  </w:num>
  <w:num w:numId="26" w16cid:durableId="2011908982">
    <w:abstractNumId w:val="9"/>
  </w:num>
  <w:num w:numId="27" w16cid:durableId="2085838136">
    <w:abstractNumId w:val="23"/>
    <w:lvlOverride w:ilvl="0">
      <w:startOverride w:val="1"/>
    </w:lvlOverride>
  </w:num>
  <w:num w:numId="28" w16cid:durableId="1751148637">
    <w:abstractNumId w:val="23"/>
    <w:lvlOverride w:ilvl="0">
      <w:startOverride w:val="1"/>
    </w:lvlOverride>
  </w:num>
  <w:num w:numId="29" w16cid:durableId="683018785">
    <w:abstractNumId w:val="26"/>
    <w:lvlOverride w:ilvl="0">
      <w:startOverride w:val="1"/>
    </w:lvlOverride>
  </w:num>
  <w:num w:numId="30" w16cid:durableId="1034384770">
    <w:abstractNumId w:val="23"/>
    <w:lvlOverride w:ilvl="0">
      <w:startOverride w:val="1"/>
    </w:lvlOverride>
  </w:num>
  <w:num w:numId="31" w16cid:durableId="930503632">
    <w:abstractNumId w:val="24"/>
  </w:num>
  <w:num w:numId="32" w16cid:durableId="1593394808">
    <w:abstractNumId w:val="13"/>
  </w:num>
  <w:num w:numId="33" w16cid:durableId="1593126038">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DWzMDQ0sjQyMrdU0lEKTi0uzszPAykwqwUAs/4F0SwAAAA="/>
  </w:docVars>
  <w:rsids>
    <w:rsidRoot w:val="00F150B0"/>
    <w:rsid w:val="000004A6"/>
    <w:rsid w:val="00000A00"/>
    <w:rsid w:val="0000235A"/>
    <w:rsid w:val="000034AA"/>
    <w:rsid w:val="0000353F"/>
    <w:rsid w:val="00004284"/>
    <w:rsid w:val="00004EA7"/>
    <w:rsid w:val="0000531C"/>
    <w:rsid w:val="00006977"/>
    <w:rsid w:val="0000735C"/>
    <w:rsid w:val="00007435"/>
    <w:rsid w:val="0001158F"/>
    <w:rsid w:val="00011791"/>
    <w:rsid w:val="000118E8"/>
    <w:rsid w:val="00012301"/>
    <w:rsid w:val="00012801"/>
    <w:rsid w:val="00012967"/>
    <w:rsid w:val="00012C87"/>
    <w:rsid w:val="0001357E"/>
    <w:rsid w:val="0001473B"/>
    <w:rsid w:val="00014A68"/>
    <w:rsid w:val="000151BA"/>
    <w:rsid w:val="0001581B"/>
    <w:rsid w:val="00016F7E"/>
    <w:rsid w:val="0001725C"/>
    <w:rsid w:val="00017491"/>
    <w:rsid w:val="00017DAE"/>
    <w:rsid w:val="00017FA6"/>
    <w:rsid w:val="0002080A"/>
    <w:rsid w:val="0002082D"/>
    <w:rsid w:val="00020DBC"/>
    <w:rsid w:val="000213AF"/>
    <w:rsid w:val="00021711"/>
    <w:rsid w:val="00023D4B"/>
    <w:rsid w:val="00024E68"/>
    <w:rsid w:val="00025224"/>
    <w:rsid w:val="00025325"/>
    <w:rsid w:val="0002555B"/>
    <w:rsid w:val="00025677"/>
    <w:rsid w:val="000257C3"/>
    <w:rsid w:val="00025937"/>
    <w:rsid w:val="00025CE2"/>
    <w:rsid w:val="00026474"/>
    <w:rsid w:val="00026D3C"/>
    <w:rsid w:val="00030AA7"/>
    <w:rsid w:val="000315BA"/>
    <w:rsid w:val="00031C3C"/>
    <w:rsid w:val="00031C4F"/>
    <w:rsid w:val="00033375"/>
    <w:rsid w:val="0003361A"/>
    <w:rsid w:val="000340D0"/>
    <w:rsid w:val="00034BAA"/>
    <w:rsid w:val="0003516D"/>
    <w:rsid w:val="00035437"/>
    <w:rsid w:val="00037E3C"/>
    <w:rsid w:val="000403CD"/>
    <w:rsid w:val="000412FF"/>
    <w:rsid w:val="0004239B"/>
    <w:rsid w:val="00042A72"/>
    <w:rsid w:val="00042FD3"/>
    <w:rsid w:val="0004337F"/>
    <w:rsid w:val="00043641"/>
    <w:rsid w:val="00043723"/>
    <w:rsid w:val="00044651"/>
    <w:rsid w:val="00044FAD"/>
    <w:rsid w:val="00045C92"/>
    <w:rsid w:val="00045DCF"/>
    <w:rsid w:val="00045EE1"/>
    <w:rsid w:val="0004647A"/>
    <w:rsid w:val="00046564"/>
    <w:rsid w:val="00046E73"/>
    <w:rsid w:val="00047B10"/>
    <w:rsid w:val="000500EA"/>
    <w:rsid w:val="00050463"/>
    <w:rsid w:val="0005073E"/>
    <w:rsid w:val="000518A7"/>
    <w:rsid w:val="00052E31"/>
    <w:rsid w:val="0005391C"/>
    <w:rsid w:val="00053A0E"/>
    <w:rsid w:val="000545A4"/>
    <w:rsid w:val="00054609"/>
    <w:rsid w:val="00054CD9"/>
    <w:rsid w:val="000551D8"/>
    <w:rsid w:val="000560CE"/>
    <w:rsid w:val="000566A0"/>
    <w:rsid w:val="0005728C"/>
    <w:rsid w:val="00061855"/>
    <w:rsid w:val="00061E01"/>
    <w:rsid w:val="000623CE"/>
    <w:rsid w:val="000628D2"/>
    <w:rsid w:val="00063205"/>
    <w:rsid w:val="000632BA"/>
    <w:rsid w:val="000639B9"/>
    <w:rsid w:val="0006531B"/>
    <w:rsid w:val="000677BB"/>
    <w:rsid w:val="0007110D"/>
    <w:rsid w:val="0007347A"/>
    <w:rsid w:val="0007394C"/>
    <w:rsid w:val="000743A3"/>
    <w:rsid w:val="000756AE"/>
    <w:rsid w:val="000757C7"/>
    <w:rsid w:val="0007601C"/>
    <w:rsid w:val="000765D0"/>
    <w:rsid w:val="000766A1"/>
    <w:rsid w:val="00076C9F"/>
    <w:rsid w:val="00076DA7"/>
    <w:rsid w:val="00081817"/>
    <w:rsid w:val="00081FF8"/>
    <w:rsid w:val="00082484"/>
    <w:rsid w:val="00082D4B"/>
    <w:rsid w:val="00082FC0"/>
    <w:rsid w:val="000837DB"/>
    <w:rsid w:val="000842AC"/>
    <w:rsid w:val="0008445E"/>
    <w:rsid w:val="00084542"/>
    <w:rsid w:val="00084A7D"/>
    <w:rsid w:val="00084AD3"/>
    <w:rsid w:val="00086A66"/>
    <w:rsid w:val="000874FD"/>
    <w:rsid w:val="000910D9"/>
    <w:rsid w:val="000917B8"/>
    <w:rsid w:val="00091E3B"/>
    <w:rsid w:val="00092420"/>
    <w:rsid w:val="0009297B"/>
    <w:rsid w:val="00092D2B"/>
    <w:rsid w:val="0009337C"/>
    <w:rsid w:val="00093E48"/>
    <w:rsid w:val="000946E0"/>
    <w:rsid w:val="0009484C"/>
    <w:rsid w:val="00096053"/>
    <w:rsid w:val="00096AF6"/>
    <w:rsid w:val="000977CC"/>
    <w:rsid w:val="000A1858"/>
    <w:rsid w:val="000A1899"/>
    <w:rsid w:val="000A194F"/>
    <w:rsid w:val="000A239A"/>
    <w:rsid w:val="000A40D8"/>
    <w:rsid w:val="000A594A"/>
    <w:rsid w:val="000A5B97"/>
    <w:rsid w:val="000A5E1B"/>
    <w:rsid w:val="000A63D0"/>
    <w:rsid w:val="000A7152"/>
    <w:rsid w:val="000B058F"/>
    <w:rsid w:val="000B066F"/>
    <w:rsid w:val="000B09B2"/>
    <w:rsid w:val="000B0F2A"/>
    <w:rsid w:val="000B30AD"/>
    <w:rsid w:val="000B3F7B"/>
    <w:rsid w:val="000B5B61"/>
    <w:rsid w:val="000B6718"/>
    <w:rsid w:val="000B6920"/>
    <w:rsid w:val="000C01DA"/>
    <w:rsid w:val="000C0F04"/>
    <w:rsid w:val="000C100B"/>
    <w:rsid w:val="000C11B0"/>
    <w:rsid w:val="000C1531"/>
    <w:rsid w:val="000C15A9"/>
    <w:rsid w:val="000C18C0"/>
    <w:rsid w:val="000C20DC"/>
    <w:rsid w:val="000C3102"/>
    <w:rsid w:val="000C412E"/>
    <w:rsid w:val="000C4A60"/>
    <w:rsid w:val="000C4C3C"/>
    <w:rsid w:val="000C4D30"/>
    <w:rsid w:val="000C510C"/>
    <w:rsid w:val="000C5D96"/>
    <w:rsid w:val="000C67ED"/>
    <w:rsid w:val="000C680D"/>
    <w:rsid w:val="000C686C"/>
    <w:rsid w:val="000C7727"/>
    <w:rsid w:val="000D0C07"/>
    <w:rsid w:val="000D1F5B"/>
    <w:rsid w:val="000D2192"/>
    <w:rsid w:val="000D23E8"/>
    <w:rsid w:val="000D25E1"/>
    <w:rsid w:val="000D3553"/>
    <w:rsid w:val="000D372E"/>
    <w:rsid w:val="000D4EE4"/>
    <w:rsid w:val="000D64B3"/>
    <w:rsid w:val="000D6DCD"/>
    <w:rsid w:val="000D728B"/>
    <w:rsid w:val="000D7FA3"/>
    <w:rsid w:val="000D7FC9"/>
    <w:rsid w:val="000E01EE"/>
    <w:rsid w:val="000E101B"/>
    <w:rsid w:val="000E13FE"/>
    <w:rsid w:val="000E3493"/>
    <w:rsid w:val="000E46AC"/>
    <w:rsid w:val="000E6289"/>
    <w:rsid w:val="000E62FC"/>
    <w:rsid w:val="000E6978"/>
    <w:rsid w:val="000E6BBF"/>
    <w:rsid w:val="000E71A5"/>
    <w:rsid w:val="000F29FB"/>
    <w:rsid w:val="000F3114"/>
    <w:rsid w:val="000F44EB"/>
    <w:rsid w:val="000F46D0"/>
    <w:rsid w:val="000F5EB2"/>
    <w:rsid w:val="000F649E"/>
    <w:rsid w:val="00100B24"/>
    <w:rsid w:val="00100DE7"/>
    <w:rsid w:val="00102610"/>
    <w:rsid w:val="001026BB"/>
    <w:rsid w:val="0010279B"/>
    <w:rsid w:val="00103033"/>
    <w:rsid w:val="0010360B"/>
    <w:rsid w:val="001036A2"/>
    <w:rsid w:val="00103A8A"/>
    <w:rsid w:val="00104A4A"/>
    <w:rsid w:val="00104D28"/>
    <w:rsid w:val="0010501E"/>
    <w:rsid w:val="001052E8"/>
    <w:rsid w:val="00105A27"/>
    <w:rsid w:val="00105AB7"/>
    <w:rsid w:val="0010609B"/>
    <w:rsid w:val="00106B80"/>
    <w:rsid w:val="00106CF7"/>
    <w:rsid w:val="00107137"/>
    <w:rsid w:val="0010740E"/>
    <w:rsid w:val="00107D4C"/>
    <w:rsid w:val="0011074B"/>
    <w:rsid w:val="001117C9"/>
    <w:rsid w:val="001119C4"/>
    <w:rsid w:val="00111E21"/>
    <w:rsid w:val="00112295"/>
    <w:rsid w:val="00112E2F"/>
    <w:rsid w:val="00113205"/>
    <w:rsid w:val="00113AF9"/>
    <w:rsid w:val="00113EF2"/>
    <w:rsid w:val="00113F4F"/>
    <w:rsid w:val="00116FAA"/>
    <w:rsid w:val="0011700E"/>
    <w:rsid w:val="00117B3D"/>
    <w:rsid w:val="00120430"/>
    <w:rsid w:val="00120528"/>
    <w:rsid w:val="00120EC5"/>
    <w:rsid w:val="00121019"/>
    <w:rsid w:val="001217ED"/>
    <w:rsid w:val="00121FB3"/>
    <w:rsid w:val="001238A5"/>
    <w:rsid w:val="00123C31"/>
    <w:rsid w:val="00124101"/>
    <w:rsid w:val="00124DBB"/>
    <w:rsid w:val="00125443"/>
    <w:rsid w:val="00126E1C"/>
    <w:rsid w:val="00127357"/>
    <w:rsid w:val="0012737F"/>
    <w:rsid w:val="001310C6"/>
    <w:rsid w:val="00133276"/>
    <w:rsid w:val="00133A4E"/>
    <w:rsid w:val="00133EDF"/>
    <w:rsid w:val="00134CF3"/>
    <w:rsid w:val="00134EEB"/>
    <w:rsid w:val="001353A3"/>
    <w:rsid w:val="001356E6"/>
    <w:rsid w:val="00136236"/>
    <w:rsid w:val="00136733"/>
    <w:rsid w:val="00136E5F"/>
    <w:rsid w:val="0014096C"/>
    <w:rsid w:val="00140F8B"/>
    <w:rsid w:val="00141F96"/>
    <w:rsid w:val="00142D20"/>
    <w:rsid w:val="001435B5"/>
    <w:rsid w:val="00143EDD"/>
    <w:rsid w:val="00143F6B"/>
    <w:rsid w:val="001448B6"/>
    <w:rsid w:val="00145436"/>
    <w:rsid w:val="001455A7"/>
    <w:rsid w:val="00147703"/>
    <w:rsid w:val="00147BC2"/>
    <w:rsid w:val="00147D8D"/>
    <w:rsid w:val="00150CC1"/>
    <w:rsid w:val="00150D77"/>
    <w:rsid w:val="00150DCC"/>
    <w:rsid w:val="00150EB1"/>
    <w:rsid w:val="00150F4C"/>
    <w:rsid w:val="00151FDA"/>
    <w:rsid w:val="00155204"/>
    <w:rsid w:val="00155784"/>
    <w:rsid w:val="001558D5"/>
    <w:rsid w:val="001559C9"/>
    <w:rsid w:val="00155B35"/>
    <w:rsid w:val="00156875"/>
    <w:rsid w:val="00161040"/>
    <w:rsid w:val="00161F65"/>
    <w:rsid w:val="001623FF"/>
    <w:rsid w:val="00162AAD"/>
    <w:rsid w:val="00162B63"/>
    <w:rsid w:val="00163252"/>
    <w:rsid w:val="00163BBA"/>
    <w:rsid w:val="00163DCE"/>
    <w:rsid w:val="001644AD"/>
    <w:rsid w:val="001655A2"/>
    <w:rsid w:val="00165C4A"/>
    <w:rsid w:val="0016780A"/>
    <w:rsid w:val="00167983"/>
    <w:rsid w:val="00170402"/>
    <w:rsid w:val="00171C36"/>
    <w:rsid w:val="00171F3E"/>
    <w:rsid w:val="00172284"/>
    <w:rsid w:val="001722D8"/>
    <w:rsid w:val="00172917"/>
    <w:rsid w:val="00174DDC"/>
    <w:rsid w:val="00174F57"/>
    <w:rsid w:val="0017510D"/>
    <w:rsid w:val="001769DF"/>
    <w:rsid w:val="00176BF4"/>
    <w:rsid w:val="00176CCE"/>
    <w:rsid w:val="00176D9B"/>
    <w:rsid w:val="0017750B"/>
    <w:rsid w:val="00177640"/>
    <w:rsid w:val="00177FCA"/>
    <w:rsid w:val="00180403"/>
    <w:rsid w:val="001811AE"/>
    <w:rsid w:val="001817FC"/>
    <w:rsid w:val="00181964"/>
    <w:rsid w:val="00183615"/>
    <w:rsid w:val="00183D1C"/>
    <w:rsid w:val="00184274"/>
    <w:rsid w:val="00184F0F"/>
    <w:rsid w:val="00185049"/>
    <w:rsid w:val="00185711"/>
    <w:rsid w:val="00185F68"/>
    <w:rsid w:val="0018625C"/>
    <w:rsid w:val="001866A7"/>
    <w:rsid w:val="001873C2"/>
    <w:rsid w:val="00187605"/>
    <w:rsid w:val="00187A60"/>
    <w:rsid w:val="00193085"/>
    <w:rsid w:val="00193463"/>
    <w:rsid w:val="00193B1D"/>
    <w:rsid w:val="00193DDB"/>
    <w:rsid w:val="00194227"/>
    <w:rsid w:val="001944C9"/>
    <w:rsid w:val="00194794"/>
    <w:rsid w:val="00195A5C"/>
    <w:rsid w:val="00196124"/>
    <w:rsid w:val="00196755"/>
    <w:rsid w:val="00196BA9"/>
    <w:rsid w:val="00197B51"/>
    <w:rsid w:val="001A1248"/>
    <w:rsid w:val="001A134F"/>
    <w:rsid w:val="001A160B"/>
    <w:rsid w:val="001A3994"/>
    <w:rsid w:val="001A3CF1"/>
    <w:rsid w:val="001A4D7C"/>
    <w:rsid w:val="001A7493"/>
    <w:rsid w:val="001A78C0"/>
    <w:rsid w:val="001A7B44"/>
    <w:rsid w:val="001A7C41"/>
    <w:rsid w:val="001B020F"/>
    <w:rsid w:val="001B082D"/>
    <w:rsid w:val="001B13F3"/>
    <w:rsid w:val="001B1BA0"/>
    <w:rsid w:val="001B27A3"/>
    <w:rsid w:val="001B28C0"/>
    <w:rsid w:val="001B299F"/>
    <w:rsid w:val="001B2F4B"/>
    <w:rsid w:val="001B2F68"/>
    <w:rsid w:val="001B2FF3"/>
    <w:rsid w:val="001B5649"/>
    <w:rsid w:val="001B56D9"/>
    <w:rsid w:val="001B5CD4"/>
    <w:rsid w:val="001B603C"/>
    <w:rsid w:val="001B6ADB"/>
    <w:rsid w:val="001B6F10"/>
    <w:rsid w:val="001B71B4"/>
    <w:rsid w:val="001B7A30"/>
    <w:rsid w:val="001B7DE7"/>
    <w:rsid w:val="001C1ADB"/>
    <w:rsid w:val="001C1EA5"/>
    <w:rsid w:val="001C23D7"/>
    <w:rsid w:val="001C261B"/>
    <w:rsid w:val="001C2F60"/>
    <w:rsid w:val="001C382E"/>
    <w:rsid w:val="001C3DAA"/>
    <w:rsid w:val="001C3EE4"/>
    <w:rsid w:val="001C4980"/>
    <w:rsid w:val="001C4B3A"/>
    <w:rsid w:val="001C5ECE"/>
    <w:rsid w:val="001C6062"/>
    <w:rsid w:val="001C64E0"/>
    <w:rsid w:val="001C6E09"/>
    <w:rsid w:val="001C7331"/>
    <w:rsid w:val="001D014B"/>
    <w:rsid w:val="001D0179"/>
    <w:rsid w:val="001D125E"/>
    <w:rsid w:val="001D12D3"/>
    <w:rsid w:val="001D252A"/>
    <w:rsid w:val="001D26FB"/>
    <w:rsid w:val="001D3115"/>
    <w:rsid w:val="001D314D"/>
    <w:rsid w:val="001D38F2"/>
    <w:rsid w:val="001D41BA"/>
    <w:rsid w:val="001D481C"/>
    <w:rsid w:val="001D49DC"/>
    <w:rsid w:val="001D5146"/>
    <w:rsid w:val="001D535F"/>
    <w:rsid w:val="001D5772"/>
    <w:rsid w:val="001D65A1"/>
    <w:rsid w:val="001D6CAD"/>
    <w:rsid w:val="001D7879"/>
    <w:rsid w:val="001E0E04"/>
    <w:rsid w:val="001E2091"/>
    <w:rsid w:val="001E23B0"/>
    <w:rsid w:val="001E2644"/>
    <w:rsid w:val="001E301D"/>
    <w:rsid w:val="001E3228"/>
    <w:rsid w:val="001E3D6F"/>
    <w:rsid w:val="001E3E73"/>
    <w:rsid w:val="001E4760"/>
    <w:rsid w:val="001E4E7B"/>
    <w:rsid w:val="001E50DE"/>
    <w:rsid w:val="001E51C9"/>
    <w:rsid w:val="001E5215"/>
    <w:rsid w:val="001E5D9D"/>
    <w:rsid w:val="001E6170"/>
    <w:rsid w:val="001E6601"/>
    <w:rsid w:val="001E6E2F"/>
    <w:rsid w:val="001E72F8"/>
    <w:rsid w:val="001F166A"/>
    <w:rsid w:val="001F32EB"/>
    <w:rsid w:val="001F3827"/>
    <w:rsid w:val="001F3BAC"/>
    <w:rsid w:val="001F4D7D"/>
    <w:rsid w:val="001F5AF2"/>
    <w:rsid w:val="001F64E4"/>
    <w:rsid w:val="002003B8"/>
    <w:rsid w:val="00200723"/>
    <w:rsid w:val="002013FC"/>
    <w:rsid w:val="00201928"/>
    <w:rsid w:val="002019F2"/>
    <w:rsid w:val="002024A3"/>
    <w:rsid w:val="002024BF"/>
    <w:rsid w:val="00202A52"/>
    <w:rsid w:val="0020517D"/>
    <w:rsid w:val="00205B1A"/>
    <w:rsid w:val="002060C5"/>
    <w:rsid w:val="00206180"/>
    <w:rsid w:val="00207655"/>
    <w:rsid w:val="00207802"/>
    <w:rsid w:val="00207D35"/>
    <w:rsid w:val="002104CE"/>
    <w:rsid w:val="00213C64"/>
    <w:rsid w:val="00214333"/>
    <w:rsid w:val="00214702"/>
    <w:rsid w:val="00214F63"/>
    <w:rsid w:val="00215433"/>
    <w:rsid w:val="002154DE"/>
    <w:rsid w:val="00215625"/>
    <w:rsid w:val="00215EE7"/>
    <w:rsid w:val="002175B1"/>
    <w:rsid w:val="0021786E"/>
    <w:rsid w:val="00217F33"/>
    <w:rsid w:val="002209E0"/>
    <w:rsid w:val="002210F3"/>
    <w:rsid w:val="00222047"/>
    <w:rsid w:val="00223773"/>
    <w:rsid w:val="0022406C"/>
    <w:rsid w:val="00225258"/>
    <w:rsid w:val="0022639B"/>
    <w:rsid w:val="002266FF"/>
    <w:rsid w:val="00227269"/>
    <w:rsid w:val="00230E10"/>
    <w:rsid w:val="00231F52"/>
    <w:rsid w:val="002335DA"/>
    <w:rsid w:val="00234B94"/>
    <w:rsid w:val="00234CBE"/>
    <w:rsid w:val="00235732"/>
    <w:rsid w:val="0023649D"/>
    <w:rsid w:val="00236AAB"/>
    <w:rsid w:val="00236C41"/>
    <w:rsid w:val="00236E65"/>
    <w:rsid w:val="002371AE"/>
    <w:rsid w:val="00237787"/>
    <w:rsid w:val="0023779F"/>
    <w:rsid w:val="0023792C"/>
    <w:rsid w:val="002422CF"/>
    <w:rsid w:val="00243129"/>
    <w:rsid w:val="002437DE"/>
    <w:rsid w:val="002439D6"/>
    <w:rsid w:val="00243E74"/>
    <w:rsid w:val="00246826"/>
    <w:rsid w:val="00247F91"/>
    <w:rsid w:val="002514A7"/>
    <w:rsid w:val="002516F8"/>
    <w:rsid w:val="00251B07"/>
    <w:rsid w:val="00251CA2"/>
    <w:rsid w:val="0025267C"/>
    <w:rsid w:val="00253F73"/>
    <w:rsid w:val="00254ED8"/>
    <w:rsid w:val="00255450"/>
    <w:rsid w:val="00256035"/>
    <w:rsid w:val="00257D97"/>
    <w:rsid w:val="0026076A"/>
    <w:rsid w:val="00260C92"/>
    <w:rsid w:val="00260EE3"/>
    <w:rsid w:val="002618A2"/>
    <w:rsid w:val="0026293E"/>
    <w:rsid w:val="002639C3"/>
    <w:rsid w:val="00263AED"/>
    <w:rsid w:val="00264529"/>
    <w:rsid w:val="00265025"/>
    <w:rsid w:val="002670A1"/>
    <w:rsid w:val="0026725C"/>
    <w:rsid w:val="00267686"/>
    <w:rsid w:val="002705EF"/>
    <w:rsid w:val="00273275"/>
    <w:rsid w:val="00273B5C"/>
    <w:rsid w:val="00273FAF"/>
    <w:rsid w:val="0027424E"/>
    <w:rsid w:val="00275231"/>
    <w:rsid w:val="002752C5"/>
    <w:rsid w:val="0027562A"/>
    <w:rsid w:val="00275AD1"/>
    <w:rsid w:val="00275EAB"/>
    <w:rsid w:val="00276D77"/>
    <w:rsid w:val="002802DF"/>
    <w:rsid w:val="002825BE"/>
    <w:rsid w:val="00282B3A"/>
    <w:rsid w:val="002832A4"/>
    <w:rsid w:val="00283F3B"/>
    <w:rsid w:val="002844B4"/>
    <w:rsid w:val="00285476"/>
    <w:rsid w:val="00285F98"/>
    <w:rsid w:val="00286E79"/>
    <w:rsid w:val="002870B6"/>
    <w:rsid w:val="002917A0"/>
    <w:rsid w:val="00292691"/>
    <w:rsid w:val="00292B85"/>
    <w:rsid w:val="00293E67"/>
    <w:rsid w:val="00293F01"/>
    <w:rsid w:val="00294012"/>
    <w:rsid w:val="002964A1"/>
    <w:rsid w:val="002965F9"/>
    <w:rsid w:val="00297140"/>
    <w:rsid w:val="002976EE"/>
    <w:rsid w:val="002977E2"/>
    <w:rsid w:val="00297D59"/>
    <w:rsid w:val="002A0A50"/>
    <w:rsid w:val="002A0AB1"/>
    <w:rsid w:val="002A0DDC"/>
    <w:rsid w:val="002A15A8"/>
    <w:rsid w:val="002A1AF9"/>
    <w:rsid w:val="002A1B47"/>
    <w:rsid w:val="002A2DC9"/>
    <w:rsid w:val="002A3075"/>
    <w:rsid w:val="002A31F7"/>
    <w:rsid w:val="002A3B32"/>
    <w:rsid w:val="002A481C"/>
    <w:rsid w:val="002A4CC2"/>
    <w:rsid w:val="002A4D80"/>
    <w:rsid w:val="002A538C"/>
    <w:rsid w:val="002A6846"/>
    <w:rsid w:val="002A7967"/>
    <w:rsid w:val="002B00B7"/>
    <w:rsid w:val="002B1D50"/>
    <w:rsid w:val="002B1EC0"/>
    <w:rsid w:val="002B3364"/>
    <w:rsid w:val="002B3589"/>
    <w:rsid w:val="002B504E"/>
    <w:rsid w:val="002B576C"/>
    <w:rsid w:val="002B6A2B"/>
    <w:rsid w:val="002C0A99"/>
    <w:rsid w:val="002C143B"/>
    <w:rsid w:val="002C29C6"/>
    <w:rsid w:val="002C2B72"/>
    <w:rsid w:val="002C2BD0"/>
    <w:rsid w:val="002C2FF2"/>
    <w:rsid w:val="002C4563"/>
    <w:rsid w:val="002C53A3"/>
    <w:rsid w:val="002C56D5"/>
    <w:rsid w:val="002C60FE"/>
    <w:rsid w:val="002C69E9"/>
    <w:rsid w:val="002C7095"/>
    <w:rsid w:val="002C7DD4"/>
    <w:rsid w:val="002D06B5"/>
    <w:rsid w:val="002D2845"/>
    <w:rsid w:val="002D3B9F"/>
    <w:rsid w:val="002D40DF"/>
    <w:rsid w:val="002D4420"/>
    <w:rsid w:val="002D55BA"/>
    <w:rsid w:val="002D6CD5"/>
    <w:rsid w:val="002D6E93"/>
    <w:rsid w:val="002D73F2"/>
    <w:rsid w:val="002E1671"/>
    <w:rsid w:val="002E1975"/>
    <w:rsid w:val="002E1D32"/>
    <w:rsid w:val="002E2152"/>
    <w:rsid w:val="002E2B96"/>
    <w:rsid w:val="002E2C37"/>
    <w:rsid w:val="002E33BF"/>
    <w:rsid w:val="002E35F6"/>
    <w:rsid w:val="002E3EAA"/>
    <w:rsid w:val="002E4259"/>
    <w:rsid w:val="002E4FEF"/>
    <w:rsid w:val="002E5EAC"/>
    <w:rsid w:val="002E7AE0"/>
    <w:rsid w:val="002F0311"/>
    <w:rsid w:val="002F0959"/>
    <w:rsid w:val="002F09C8"/>
    <w:rsid w:val="002F104E"/>
    <w:rsid w:val="002F112D"/>
    <w:rsid w:val="002F1130"/>
    <w:rsid w:val="002F1D97"/>
    <w:rsid w:val="002F1EE5"/>
    <w:rsid w:val="002F2239"/>
    <w:rsid w:val="002F326A"/>
    <w:rsid w:val="002F4065"/>
    <w:rsid w:val="002F5090"/>
    <w:rsid w:val="002F58FA"/>
    <w:rsid w:val="002F69FD"/>
    <w:rsid w:val="002F6FAD"/>
    <w:rsid w:val="003000D7"/>
    <w:rsid w:val="00300DB7"/>
    <w:rsid w:val="00302687"/>
    <w:rsid w:val="0030285A"/>
    <w:rsid w:val="00302AF2"/>
    <w:rsid w:val="00303458"/>
    <w:rsid w:val="00303C90"/>
    <w:rsid w:val="00304955"/>
    <w:rsid w:val="00305A97"/>
    <w:rsid w:val="003063A7"/>
    <w:rsid w:val="00306790"/>
    <w:rsid w:val="003108D3"/>
    <w:rsid w:val="00311687"/>
    <w:rsid w:val="003118D6"/>
    <w:rsid w:val="00312604"/>
    <w:rsid w:val="00312DF8"/>
    <w:rsid w:val="00315F8F"/>
    <w:rsid w:val="00316184"/>
    <w:rsid w:val="00317086"/>
    <w:rsid w:val="00317920"/>
    <w:rsid w:val="0032083A"/>
    <w:rsid w:val="00320DA6"/>
    <w:rsid w:val="00321CE6"/>
    <w:rsid w:val="00322F84"/>
    <w:rsid w:val="003241E4"/>
    <w:rsid w:val="003248D3"/>
    <w:rsid w:val="00325508"/>
    <w:rsid w:val="00325982"/>
    <w:rsid w:val="00327198"/>
    <w:rsid w:val="0033017C"/>
    <w:rsid w:val="00330EC4"/>
    <w:rsid w:val="003311DA"/>
    <w:rsid w:val="00331F40"/>
    <w:rsid w:val="00332260"/>
    <w:rsid w:val="003329AC"/>
    <w:rsid w:val="00332DD2"/>
    <w:rsid w:val="0033300F"/>
    <w:rsid w:val="003336EB"/>
    <w:rsid w:val="003337C2"/>
    <w:rsid w:val="00334265"/>
    <w:rsid w:val="00334810"/>
    <w:rsid w:val="00334EC5"/>
    <w:rsid w:val="00335721"/>
    <w:rsid w:val="00335D60"/>
    <w:rsid w:val="0033605E"/>
    <w:rsid w:val="0033650A"/>
    <w:rsid w:val="00336E9A"/>
    <w:rsid w:val="003373A8"/>
    <w:rsid w:val="00337937"/>
    <w:rsid w:val="0034039C"/>
    <w:rsid w:val="00340D43"/>
    <w:rsid w:val="00340F15"/>
    <w:rsid w:val="00341200"/>
    <w:rsid w:val="00341389"/>
    <w:rsid w:val="00342C98"/>
    <w:rsid w:val="00343195"/>
    <w:rsid w:val="003432A9"/>
    <w:rsid w:val="003437DE"/>
    <w:rsid w:val="00343BE3"/>
    <w:rsid w:val="00345B33"/>
    <w:rsid w:val="00346233"/>
    <w:rsid w:val="00346ACC"/>
    <w:rsid w:val="00346E12"/>
    <w:rsid w:val="00347F0D"/>
    <w:rsid w:val="00350173"/>
    <w:rsid w:val="003505EE"/>
    <w:rsid w:val="00350F94"/>
    <w:rsid w:val="00351106"/>
    <w:rsid w:val="0035173F"/>
    <w:rsid w:val="003522AC"/>
    <w:rsid w:val="003523C7"/>
    <w:rsid w:val="0035243E"/>
    <w:rsid w:val="00352E56"/>
    <w:rsid w:val="00353039"/>
    <w:rsid w:val="00353050"/>
    <w:rsid w:val="00353C7A"/>
    <w:rsid w:val="00354826"/>
    <w:rsid w:val="00355344"/>
    <w:rsid w:val="003554B1"/>
    <w:rsid w:val="00355B4C"/>
    <w:rsid w:val="00356759"/>
    <w:rsid w:val="00357152"/>
    <w:rsid w:val="0036059C"/>
    <w:rsid w:val="00360840"/>
    <w:rsid w:val="003611A1"/>
    <w:rsid w:val="00361448"/>
    <w:rsid w:val="003628F4"/>
    <w:rsid w:val="003645F3"/>
    <w:rsid w:val="00364C78"/>
    <w:rsid w:val="003703AB"/>
    <w:rsid w:val="00370CF9"/>
    <w:rsid w:val="00371945"/>
    <w:rsid w:val="00372535"/>
    <w:rsid w:val="00373003"/>
    <w:rsid w:val="003733F1"/>
    <w:rsid w:val="003745B5"/>
    <w:rsid w:val="00374936"/>
    <w:rsid w:val="00374D4E"/>
    <w:rsid w:val="00375682"/>
    <w:rsid w:val="0037568F"/>
    <w:rsid w:val="0037569C"/>
    <w:rsid w:val="0037573C"/>
    <w:rsid w:val="00375780"/>
    <w:rsid w:val="00376266"/>
    <w:rsid w:val="00377249"/>
    <w:rsid w:val="00377ACD"/>
    <w:rsid w:val="00377C17"/>
    <w:rsid w:val="0038075C"/>
    <w:rsid w:val="003816B3"/>
    <w:rsid w:val="00381972"/>
    <w:rsid w:val="00381A02"/>
    <w:rsid w:val="00381B0B"/>
    <w:rsid w:val="00382338"/>
    <w:rsid w:val="00382F68"/>
    <w:rsid w:val="003833BD"/>
    <w:rsid w:val="00383448"/>
    <w:rsid w:val="0038401A"/>
    <w:rsid w:val="0038415A"/>
    <w:rsid w:val="003847B0"/>
    <w:rsid w:val="003848F1"/>
    <w:rsid w:val="0038540E"/>
    <w:rsid w:val="003869C6"/>
    <w:rsid w:val="00386AEC"/>
    <w:rsid w:val="0038708E"/>
    <w:rsid w:val="00387C0C"/>
    <w:rsid w:val="00387D77"/>
    <w:rsid w:val="003902FF"/>
    <w:rsid w:val="003905B1"/>
    <w:rsid w:val="00391531"/>
    <w:rsid w:val="003918B6"/>
    <w:rsid w:val="00392B7A"/>
    <w:rsid w:val="003942D6"/>
    <w:rsid w:val="00394375"/>
    <w:rsid w:val="00394D67"/>
    <w:rsid w:val="003965D6"/>
    <w:rsid w:val="0039749C"/>
    <w:rsid w:val="00397BA7"/>
    <w:rsid w:val="00397D07"/>
    <w:rsid w:val="003A134D"/>
    <w:rsid w:val="003A1431"/>
    <w:rsid w:val="003A34CB"/>
    <w:rsid w:val="003A38DA"/>
    <w:rsid w:val="003A4073"/>
    <w:rsid w:val="003A4A16"/>
    <w:rsid w:val="003A54EB"/>
    <w:rsid w:val="003A560A"/>
    <w:rsid w:val="003A6E41"/>
    <w:rsid w:val="003A6E62"/>
    <w:rsid w:val="003A79A3"/>
    <w:rsid w:val="003A7AE6"/>
    <w:rsid w:val="003A7B3C"/>
    <w:rsid w:val="003A7FBD"/>
    <w:rsid w:val="003B0EA1"/>
    <w:rsid w:val="003B0F38"/>
    <w:rsid w:val="003B1BBE"/>
    <w:rsid w:val="003B1D32"/>
    <w:rsid w:val="003B1FEF"/>
    <w:rsid w:val="003B208D"/>
    <w:rsid w:val="003B25AB"/>
    <w:rsid w:val="003B4EB9"/>
    <w:rsid w:val="003B52D8"/>
    <w:rsid w:val="003B6771"/>
    <w:rsid w:val="003B6CF3"/>
    <w:rsid w:val="003C1056"/>
    <w:rsid w:val="003C151C"/>
    <w:rsid w:val="003C1B10"/>
    <w:rsid w:val="003C2D36"/>
    <w:rsid w:val="003C5543"/>
    <w:rsid w:val="003C58B0"/>
    <w:rsid w:val="003C5C42"/>
    <w:rsid w:val="003C5FE8"/>
    <w:rsid w:val="003C741F"/>
    <w:rsid w:val="003C7C6E"/>
    <w:rsid w:val="003D0457"/>
    <w:rsid w:val="003D0FD2"/>
    <w:rsid w:val="003D109F"/>
    <w:rsid w:val="003D2FE7"/>
    <w:rsid w:val="003D363C"/>
    <w:rsid w:val="003D3A11"/>
    <w:rsid w:val="003D3BDF"/>
    <w:rsid w:val="003D3D0F"/>
    <w:rsid w:val="003D4F0F"/>
    <w:rsid w:val="003D6915"/>
    <w:rsid w:val="003E0276"/>
    <w:rsid w:val="003E1287"/>
    <w:rsid w:val="003E2B75"/>
    <w:rsid w:val="003E315A"/>
    <w:rsid w:val="003E3250"/>
    <w:rsid w:val="003E3497"/>
    <w:rsid w:val="003E3EB4"/>
    <w:rsid w:val="003E40CE"/>
    <w:rsid w:val="003E4557"/>
    <w:rsid w:val="003E5CB1"/>
    <w:rsid w:val="003E6691"/>
    <w:rsid w:val="003E68B7"/>
    <w:rsid w:val="003E6955"/>
    <w:rsid w:val="003E7791"/>
    <w:rsid w:val="003E7989"/>
    <w:rsid w:val="003F0832"/>
    <w:rsid w:val="003F0F7F"/>
    <w:rsid w:val="003F1F01"/>
    <w:rsid w:val="003F2E95"/>
    <w:rsid w:val="003F3893"/>
    <w:rsid w:val="003F415B"/>
    <w:rsid w:val="003F44F2"/>
    <w:rsid w:val="003F4DB1"/>
    <w:rsid w:val="003F52C8"/>
    <w:rsid w:val="003F56FE"/>
    <w:rsid w:val="003F5EAE"/>
    <w:rsid w:val="003F5FE0"/>
    <w:rsid w:val="003F694A"/>
    <w:rsid w:val="003F6DDD"/>
    <w:rsid w:val="003F7D84"/>
    <w:rsid w:val="004013AB"/>
    <w:rsid w:val="00402169"/>
    <w:rsid w:val="00402267"/>
    <w:rsid w:val="00402B86"/>
    <w:rsid w:val="00402C09"/>
    <w:rsid w:val="004037E8"/>
    <w:rsid w:val="00403857"/>
    <w:rsid w:val="00404B9F"/>
    <w:rsid w:val="00404C2F"/>
    <w:rsid w:val="00406975"/>
    <w:rsid w:val="004103A8"/>
    <w:rsid w:val="00411317"/>
    <w:rsid w:val="0041194A"/>
    <w:rsid w:val="00412B8D"/>
    <w:rsid w:val="004130D0"/>
    <w:rsid w:val="00413D6F"/>
    <w:rsid w:val="004148ED"/>
    <w:rsid w:val="004149C1"/>
    <w:rsid w:val="00414B8A"/>
    <w:rsid w:val="00416145"/>
    <w:rsid w:val="00417E67"/>
    <w:rsid w:val="00420538"/>
    <w:rsid w:val="0042154C"/>
    <w:rsid w:val="0042158C"/>
    <w:rsid w:val="0042175F"/>
    <w:rsid w:val="004217CE"/>
    <w:rsid w:val="00422786"/>
    <w:rsid w:val="00424130"/>
    <w:rsid w:val="0042507A"/>
    <w:rsid w:val="00425C34"/>
    <w:rsid w:val="00425D5F"/>
    <w:rsid w:val="004265CA"/>
    <w:rsid w:val="00430182"/>
    <w:rsid w:val="00430345"/>
    <w:rsid w:val="00431025"/>
    <w:rsid w:val="00431DFB"/>
    <w:rsid w:val="00432263"/>
    <w:rsid w:val="00434370"/>
    <w:rsid w:val="00434BE9"/>
    <w:rsid w:val="00436640"/>
    <w:rsid w:val="00436683"/>
    <w:rsid w:val="00437521"/>
    <w:rsid w:val="00440061"/>
    <w:rsid w:val="00440B60"/>
    <w:rsid w:val="004419AF"/>
    <w:rsid w:val="00442317"/>
    <w:rsid w:val="0044273E"/>
    <w:rsid w:val="00444246"/>
    <w:rsid w:val="0044463D"/>
    <w:rsid w:val="00444FBE"/>
    <w:rsid w:val="00445C5F"/>
    <w:rsid w:val="00446064"/>
    <w:rsid w:val="00446A44"/>
    <w:rsid w:val="00450432"/>
    <w:rsid w:val="00451711"/>
    <w:rsid w:val="00451A71"/>
    <w:rsid w:val="0045246C"/>
    <w:rsid w:val="00452D12"/>
    <w:rsid w:val="00453083"/>
    <w:rsid w:val="00453116"/>
    <w:rsid w:val="0045423E"/>
    <w:rsid w:val="00454C96"/>
    <w:rsid w:val="00455174"/>
    <w:rsid w:val="004552B1"/>
    <w:rsid w:val="0045556D"/>
    <w:rsid w:val="00455D78"/>
    <w:rsid w:val="00456608"/>
    <w:rsid w:val="00456B2D"/>
    <w:rsid w:val="00456EE2"/>
    <w:rsid w:val="004572F3"/>
    <w:rsid w:val="00457394"/>
    <w:rsid w:val="00457AB6"/>
    <w:rsid w:val="0046019C"/>
    <w:rsid w:val="00460D4E"/>
    <w:rsid w:val="00461D4B"/>
    <w:rsid w:val="00461EC9"/>
    <w:rsid w:val="00462480"/>
    <w:rsid w:val="0046276E"/>
    <w:rsid w:val="004627A9"/>
    <w:rsid w:val="00462F8B"/>
    <w:rsid w:val="00463342"/>
    <w:rsid w:val="00463BC5"/>
    <w:rsid w:val="004648D3"/>
    <w:rsid w:val="004659DB"/>
    <w:rsid w:val="004663C9"/>
    <w:rsid w:val="00466CC8"/>
    <w:rsid w:val="0046760A"/>
    <w:rsid w:val="00470286"/>
    <w:rsid w:val="00470B13"/>
    <w:rsid w:val="00472BDC"/>
    <w:rsid w:val="00472FED"/>
    <w:rsid w:val="00473197"/>
    <w:rsid w:val="00473207"/>
    <w:rsid w:val="00473B2F"/>
    <w:rsid w:val="00473B92"/>
    <w:rsid w:val="004740D0"/>
    <w:rsid w:val="004748B5"/>
    <w:rsid w:val="004756CF"/>
    <w:rsid w:val="00476FF8"/>
    <w:rsid w:val="00477CEE"/>
    <w:rsid w:val="004804C5"/>
    <w:rsid w:val="00480DDF"/>
    <w:rsid w:val="004824D2"/>
    <w:rsid w:val="00482EEF"/>
    <w:rsid w:val="00482F19"/>
    <w:rsid w:val="004834A2"/>
    <w:rsid w:val="00483D3A"/>
    <w:rsid w:val="00484AAA"/>
    <w:rsid w:val="0048632A"/>
    <w:rsid w:val="00486678"/>
    <w:rsid w:val="004867F5"/>
    <w:rsid w:val="0048699E"/>
    <w:rsid w:val="0048749F"/>
    <w:rsid w:val="00487668"/>
    <w:rsid w:val="00487D08"/>
    <w:rsid w:val="004919E6"/>
    <w:rsid w:val="00492828"/>
    <w:rsid w:val="00492C77"/>
    <w:rsid w:val="00495375"/>
    <w:rsid w:val="00495A37"/>
    <w:rsid w:val="004962E5"/>
    <w:rsid w:val="004A14BB"/>
    <w:rsid w:val="004A2175"/>
    <w:rsid w:val="004A2CE6"/>
    <w:rsid w:val="004A30F1"/>
    <w:rsid w:val="004A4DF7"/>
    <w:rsid w:val="004A5344"/>
    <w:rsid w:val="004A5498"/>
    <w:rsid w:val="004A5E74"/>
    <w:rsid w:val="004A63BA"/>
    <w:rsid w:val="004A64E8"/>
    <w:rsid w:val="004A78FC"/>
    <w:rsid w:val="004B05D1"/>
    <w:rsid w:val="004B072D"/>
    <w:rsid w:val="004B1138"/>
    <w:rsid w:val="004B1539"/>
    <w:rsid w:val="004B1AEF"/>
    <w:rsid w:val="004B2799"/>
    <w:rsid w:val="004B29DB"/>
    <w:rsid w:val="004B2CE2"/>
    <w:rsid w:val="004B2DB2"/>
    <w:rsid w:val="004B45C5"/>
    <w:rsid w:val="004B5316"/>
    <w:rsid w:val="004B6AB8"/>
    <w:rsid w:val="004B6C64"/>
    <w:rsid w:val="004B7633"/>
    <w:rsid w:val="004C0592"/>
    <w:rsid w:val="004C0AD6"/>
    <w:rsid w:val="004C0E97"/>
    <w:rsid w:val="004C1A9E"/>
    <w:rsid w:val="004C1CE4"/>
    <w:rsid w:val="004C2E1E"/>
    <w:rsid w:val="004C4250"/>
    <w:rsid w:val="004C47CB"/>
    <w:rsid w:val="004C4A87"/>
    <w:rsid w:val="004C4CEC"/>
    <w:rsid w:val="004C4F4C"/>
    <w:rsid w:val="004C5C0A"/>
    <w:rsid w:val="004C6056"/>
    <w:rsid w:val="004C645C"/>
    <w:rsid w:val="004C66E2"/>
    <w:rsid w:val="004C7D20"/>
    <w:rsid w:val="004C7EBE"/>
    <w:rsid w:val="004D03D5"/>
    <w:rsid w:val="004D04AB"/>
    <w:rsid w:val="004D12B2"/>
    <w:rsid w:val="004D1476"/>
    <w:rsid w:val="004D162F"/>
    <w:rsid w:val="004D1945"/>
    <w:rsid w:val="004D2CC1"/>
    <w:rsid w:val="004D334B"/>
    <w:rsid w:val="004D356F"/>
    <w:rsid w:val="004D47BD"/>
    <w:rsid w:val="004D506D"/>
    <w:rsid w:val="004D5810"/>
    <w:rsid w:val="004D5DA1"/>
    <w:rsid w:val="004D7002"/>
    <w:rsid w:val="004D7225"/>
    <w:rsid w:val="004E026E"/>
    <w:rsid w:val="004E1B44"/>
    <w:rsid w:val="004E286C"/>
    <w:rsid w:val="004E2D9D"/>
    <w:rsid w:val="004E3348"/>
    <w:rsid w:val="004E432C"/>
    <w:rsid w:val="004E4B29"/>
    <w:rsid w:val="004E54E7"/>
    <w:rsid w:val="004E624D"/>
    <w:rsid w:val="004E63C0"/>
    <w:rsid w:val="004E6797"/>
    <w:rsid w:val="004E6848"/>
    <w:rsid w:val="004E6A33"/>
    <w:rsid w:val="004E7209"/>
    <w:rsid w:val="004E751F"/>
    <w:rsid w:val="004E7AA2"/>
    <w:rsid w:val="004E7BD8"/>
    <w:rsid w:val="004F0819"/>
    <w:rsid w:val="004F0CDE"/>
    <w:rsid w:val="004F1491"/>
    <w:rsid w:val="004F38EA"/>
    <w:rsid w:val="004F393D"/>
    <w:rsid w:val="004F396F"/>
    <w:rsid w:val="004F4671"/>
    <w:rsid w:val="004F4F25"/>
    <w:rsid w:val="004F5739"/>
    <w:rsid w:val="004F64E2"/>
    <w:rsid w:val="00500BF7"/>
    <w:rsid w:val="00500D0B"/>
    <w:rsid w:val="0050117A"/>
    <w:rsid w:val="005017A0"/>
    <w:rsid w:val="00506D75"/>
    <w:rsid w:val="005072BD"/>
    <w:rsid w:val="00510F7E"/>
    <w:rsid w:val="005115B1"/>
    <w:rsid w:val="00512800"/>
    <w:rsid w:val="00512E1E"/>
    <w:rsid w:val="005131CF"/>
    <w:rsid w:val="00513655"/>
    <w:rsid w:val="005136A4"/>
    <w:rsid w:val="0051431D"/>
    <w:rsid w:val="00514C15"/>
    <w:rsid w:val="00515855"/>
    <w:rsid w:val="005159A8"/>
    <w:rsid w:val="00515EA7"/>
    <w:rsid w:val="00515F46"/>
    <w:rsid w:val="00516813"/>
    <w:rsid w:val="005170D9"/>
    <w:rsid w:val="00517F73"/>
    <w:rsid w:val="00520B1D"/>
    <w:rsid w:val="00520E77"/>
    <w:rsid w:val="00520EA0"/>
    <w:rsid w:val="005215F2"/>
    <w:rsid w:val="00522420"/>
    <w:rsid w:val="00522EFD"/>
    <w:rsid w:val="005232C0"/>
    <w:rsid w:val="00523793"/>
    <w:rsid w:val="005237D1"/>
    <w:rsid w:val="00524516"/>
    <w:rsid w:val="00524D52"/>
    <w:rsid w:val="005277D7"/>
    <w:rsid w:val="00530C5A"/>
    <w:rsid w:val="00530E11"/>
    <w:rsid w:val="00530F05"/>
    <w:rsid w:val="005317C5"/>
    <w:rsid w:val="00531A87"/>
    <w:rsid w:val="00532C60"/>
    <w:rsid w:val="00532CE9"/>
    <w:rsid w:val="005337CF"/>
    <w:rsid w:val="00533AD4"/>
    <w:rsid w:val="00533C8E"/>
    <w:rsid w:val="00533DE0"/>
    <w:rsid w:val="00534A54"/>
    <w:rsid w:val="00535022"/>
    <w:rsid w:val="00535B6E"/>
    <w:rsid w:val="00535CB1"/>
    <w:rsid w:val="00535DF7"/>
    <w:rsid w:val="005361B2"/>
    <w:rsid w:val="005364BE"/>
    <w:rsid w:val="00537367"/>
    <w:rsid w:val="005374DF"/>
    <w:rsid w:val="00541232"/>
    <w:rsid w:val="00541496"/>
    <w:rsid w:val="005416A1"/>
    <w:rsid w:val="005418E1"/>
    <w:rsid w:val="005438B5"/>
    <w:rsid w:val="00543C35"/>
    <w:rsid w:val="00543FDC"/>
    <w:rsid w:val="0054527B"/>
    <w:rsid w:val="00546C34"/>
    <w:rsid w:val="00547AD0"/>
    <w:rsid w:val="005524E5"/>
    <w:rsid w:val="00552CEF"/>
    <w:rsid w:val="00552DE6"/>
    <w:rsid w:val="005536F7"/>
    <w:rsid w:val="005540AE"/>
    <w:rsid w:val="005543C1"/>
    <w:rsid w:val="00554A9A"/>
    <w:rsid w:val="00554E08"/>
    <w:rsid w:val="005553EA"/>
    <w:rsid w:val="005558A5"/>
    <w:rsid w:val="005561EF"/>
    <w:rsid w:val="005567BD"/>
    <w:rsid w:val="005572C9"/>
    <w:rsid w:val="0056031B"/>
    <w:rsid w:val="00562608"/>
    <w:rsid w:val="00562673"/>
    <w:rsid w:val="0056280B"/>
    <w:rsid w:val="00563760"/>
    <w:rsid w:val="0056399E"/>
    <w:rsid w:val="005646EC"/>
    <w:rsid w:val="00564E0B"/>
    <w:rsid w:val="005650F3"/>
    <w:rsid w:val="00565115"/>
    <w:rsid w:val="00565E89"/>
    <w:rsid w:val="00566750"/>
    <w:rsid w:val="005700F8"/>
    <w:rsid w:val="0057094B"/>
    <w:rsid w:val="00570D32"/>
    <w:rsid w:val="00571049"/>
    <w:rsid w:val="005736D9"/>
    <w:rsid w:val="00573F38"/>
    <w:rsid w:val="0057438A"/>
    <w:rsid w:val="0057473C"/>
    <w:rsid w:val="00575302"/>
    <w:rsid w:val="00575A1E"/>
    <w:rsid w:val="00575A90"/>
    <w:rsid w:val="00575F65"/>
    <w:rsid w:val="0057613A"/>
    <w:rsid w:val="005769D7"/>
    <w:rsid w:val="0057769A"/>
    <w:rsid w:val="00577A9D"/>
    <w:rsid w:val="00577B41"/>
    <w:rsid w:val="00577CE7"/>
    <w:rsid w:val="00580B18"/>
    <w:rsid w:val="00581120"/>
    <w:rsid w:val="00581B4C"/>
    <w:rsid w:val="00582BBF"/>
    <w:rsid w:val="00583BE2"/>
    <w:rsid w:val="00583C64"/>
    <w:rsid w:val="005841C4"/>
    <w:rsid w:val="00584297"/>
    <w:rsid w:val="00585309"/>
    <w:rsid w:val="00585BA4"/>
    <w:rsid w:val="00585FDF"/>
    <w:rsid w:val="00586356"/>
    <w:rsid w:val="00586B2A"/>
    <w:rsid w:val="00592D33"/>
    <w:rsid w:val="00592EC5"/>
    <w:rsid w:val="00593017"/>
    <w:rsid w:val="005935D0"/>
    <w:rsid w:val="00593805"/>
    <w:rsid w:val="00593DE1"/>
    <w:rsid w:val="00593E37"/>
    <w:rsid w:val="00594673"/>
    <w:rsid w:val="00594D89"/>
    <w:rsid w:val="005956DC"/>
    <w:rsid w:val="005957B5"/>
    <w:rsid w:val="0059610E"/>
    <w:rsid w:val="00596317"/>
    <w:rsid w:val="005970F8"/>
    <w:rsid w:val="00597482"/>
    <w:rsid w:val="005A0038"/>
    <w:rsid w:val="005A0403"/>
    <w:rsid w:val="005A0665"/>
    <w:rsid w:val="005A0FED"/>
    <w:rsid w:val="005A162C"/>
    <w:rsid w:val="005A2E74"/>
    <w:rsid w:val="005A3DE2"/>
    <w:rsid w:val="005A48B4"/>
    <w:rsid w:val="005A5C0B"/>
    <w:rsid w:val="005A661F"/>
    <w:rsid w:val="005A6DCC"/>
    <w:rsid w:val="005A7E16"/>
    <w:rsid w:val="005B05AD"/>
    <w:rsid w:val="005B16FE"/>
    <w:rsid w:val="005B3476"/>
    <w:rsid w:val="005B3E19"/>
    <w:rsid w:val="005B3F3C"/>
    <w:rsid w:val="005B4065"/>
    <w:rsid w:val="005B4BEA"/>
    <w:rsid w:val="005B4C2C"/>
    <w:rsid w:val="005B59A6"/>
    <w:rsid w:val="005B6060"/>
    <w:rsid w:val="005B6403"/>
    <w:rsid w:val="005B6A43"/>
    <w:rsid w:val="005B720B"/>
    <w:rsid w:val="005B7EDF"/>
    <w:rsid w:val="005C0A3D"/>
    <w:rsid w:val="005C3168"/>
    <w:rsid w:val="005C3F05"/>
    <w:rsid w:val="005C4DA1"/>
    <w:rsid w:val="005C6ECC"/>
    <w:rsid w:val="005C7CEB"/>
    <w:rsid w:val="005D0405"/>
    <w:rsid w:val="005D0529"/>
    <w:rsid w:val="005D0ADC"/>
    <w:rsid w:val="005D1976"/>
    <w:rsid w:val="005D2D3D"/>
    <w:rsid w:val="005D33A5"/>
    <w:rsid w:val="005D46F0"/>
    <w:rsid w:val="005D4CF3"/>
    <w:rsid w:val="005D4F70"/>
    <w:rsid w:val="005D5096"/>
    <w:rsid w:val="005D52F4"/>
    <w:rsid w:val="005D5DBB"/>
    <w:rsid w:val="005D66C6"/>
    <w:rsid w:val="005D6E37"/>
    <w:rsid w:val="005E04C0"/>
    <w:rsid w:val="005E0B58"/>
    <w:rsid w:val="005E0CC3"/>
    <w:rsid w:val="005E128C"/>
    <w:rsid w:val="005E1786"/>
    <w:rsid w:val="005E368D"/>
    <w:rsid w:val="005E4A8A"/>
    <w:rsid w:val="005E4B71"/>
    <w:rsid w:val="005E5B23"/>
    <w:rsid w:val="005E66B9"/>
    <w:rsid w:val="005E6D6A"/>
    <w:rsid w:val="005E774B"/>
    <w:rsid w:val="005F019C"/>
    <w:rsid w:val="005F17EA"/>
    <w:rsid w:val="005F3A1F"/>
    <w:rsid w:val="005F41C4"/>
    <w:rsid w:val="005F420B"/>
    <w:rsid w:val="005F4651"/>
    <w:rsid w:val="005F488F"/>
    <w:rsid w:val="005F5A6A"/>
    <w:rsid w:val="005F5C9A"/>
    <w:rsid w:val="005F5F8F"/>
    <w:rsid w:val="005F793A"/>
    <w:rsid w:val="00600096"/>
    <w:rsid w:val="006008B9"/>
    <w:rsid w:val="00601AA3"/>
    <w:rsid w:val="006022A2"/>
    <w:rsid w:val="006035F0"/>
    <w:rsid w:val="0060388D"/>
    <w:rsid w:val="00603D2B"/>
    <w:rsid w:val="0060415C"/>
    <w:rsid w:val="00605358"/>
    <w:rsid w:val="00607105"/>
    <w:rsid w:val="00607E4F"/>
    <w:rsid w:val="00610ED9"/>
    <w:rsid w:val="00612C96"/>
    <w:rsid w:val="00614293"/>
    <w:rsid w:val="00615CBC"/>
    <w:rsid w:val="00617474"/>
    <w:rsid w:val="0061757F"/>
    <w:rsid w:val="006202C8"/>
    <w:rsid w:val="0062063C"/>
    <w:rsid w:val="00621474"/>
    <w:rsid w:val="006225AE"/>
    <w:rsid w:val="006225CB"/>
    <w:rsid w:val="00622733"/>
    <w:rsid w:val="006228FC"/>
    <w:rsid w:val="00622C3D"/>
    <w:rsid w:val="006234DA"/>
    <w:rsid w:val="006237CB"/>
    <w:rsid w:val="00624509"/>
    <w:rsid w:val="006247F4"/>
    <w:rsid w:val="00625B27"/>
    <w:rsid w:val="00627A85"/>
    <w:rsid w:val="00627CA0"/>
    <w:rsid w:val="00630065"/>
    <w:rsid w:val="0063019B"/>
    <w:rsid w:val="00630500"/>
    <w:rsid w:val="00631396"/>
    <w:rsid w:val="0063381C"/>
    <w:rsid w:val="00635018"/>
    <w:rsid w:val="0063517B"/>
    <w:rsid w:val="00635FB1"/>
    <w:rsid w:val="00636020"/>
    <w:rsid w:val="00636BA1"/>
    <w:rsid w:val="00636CEE"/>
    <w:rsid w:val="006378E2"/>
    <w:rsid w:val="006406F9"/>
    <w:rsid w:val="006420A1"/>
    <w:rsid w:val="0064217D"/>
    <w:rsid w:val="00642638"/>
    <w:rsid w:val="00642A26"/>
    <w:rsid w:val="00643011"/>
    <w:rsid w:val="006443E6"/>
    <w:rsid w:val="00645796"/>
    <w:rsid w:val="0064588B"/>
    <w:rsid w:val="00646581"/>
    <w:rsid w:val="00647C03"/>
    <w:rsid w:val="006500FC"/>
    <w:rsid w:val="00650295"/>
    <w:rsid w:val="00650845"/>
    <w:rsid w:val="00650A63"/>
    <w:rsid w:val="00651854"/>
    <w:rsid w:val="00651986"/>
    <w:rsid w:val="00651FC1"/>
    <w:rsid w:val="00652BAF"/>
    <w:rsid w:val="006538B0"/>
    <w:rsid w:val="006541D5"/>
    <w:rsid w:val="00654ADD"/>
    <w:rsid w:val="00655942"/>
    <w:rsid w:val="006563A3"/>
    <w:rsid w:val="00656B31"/>
    <w:rsid w:val="006573F9"/>
    <w:rsid w:val="006575B1"/>
    <w:rsid w:val="006575DB"/>
    <w:rsid w:val="006604D3"/>
    <w:rsid w:val="0066135A"/>
    <w:rsid w:val="006614E7"/>
    <w:rsid w:val="006627FD"/>
    <w:rsid w:val="00662C00"/>
    <w:rsid w:val="00663331"/>
    <w:rsid w:val="00663F94"/>
    <w:rsid w:val="00664146"/>
    <w:rsid w:val="006643A1"/>
    <w:rsid w:val="006644B6"/>
    <w:rsid w:val="00665779"/>
    <w:rsid w:val="006661A5"/>
    <w:rsid w:val="006675B0"/>
    <w:rsid w:val="00671A8F"/>
    <w:rsid w:val="00671F1C"/>
    <w:rsid w:val="006720C8"/>
    <w:rsid w:val="00672184"/>
    <w:rsid w:val="00674668"/>
    <w:rsid w:val="006767F5"/>
    <w:rsid w:val="0067742F"/>
    <w:rsid w:val="00677E69"/>
    <w:rsid w:val="006803F6"/>
    <w:rsid w:val="006807EF"/>
    <w:rsid w:val="00680B8A"/>
    <w:rsid w:val="006839F8"/>
    <w:rsid w:val="00684376"/>
    <w:rsid w:val="00684914"/>
    <w:rsid w:val="00684C55"/>
    <w:rsid w:val="00685C26"/>
    <w:rsid w:val="00685F43"/>
    <w:rsid w:val="0068612B"/>
    <w:rsid w:val="00686C9C"/>
    <w:rsid w:val="00686DC0"/>
    <w:rsid w:val="006876DA"/>
    <w:rsid w:val="00687C10"/>
    <w:rsid w:val="006900EB"/>
    <w:rsid w:val="0069055B"/>
    <w:rsid w:val="00690A40"/>
    <w:rsid w:val="00690E05"/>
    <w:rsid w:val="006912EB"/>
    <w:rsid w:val="00691393"/>
    <w:rsid w:val="0069160F"/>
    <w:rsid w:val="006917EE"/>
    <w:rsid w:val="00692521"/>
    <w:rsid w:val="00692D7E"/>
    <w:rsid w:val="00694063"/>
    <w:rsid w:val="006943F2"/>
    <w:rsid w:val="00694DDC"/>
    <w:rsid w:val="006975B5"/>
    <w:rsid w:val="006A0733"/>
    <w:rsid w:val="006A1928"/>
    <w:rsid w:val="006A2313"/>
    <w:rsid w:val="006A3AC1"/>
    <w:rsid w:val="006A47FB"/>
    <w:rsid w:val="006A5F03"/>
    <w:rsid w:val="006A61F5"/>
    <w:rsid w:val="006A6504"/>
    <w:rsid w:val="006A6BF1"/>
    <w:rsid w:val="006A740F"/>
    <w:rsid w:val="006A795B"/>
    <w:rsid w:val="006A7BFF"/>
    <w:rsid w:val="006B080B"/>
    <w:rsid w:val="006B1A47"/>
    <w:rsid w:val="006B1EF0"/>
    <w:rsid w:val="006B297B"/>
    <w:rsid w:val="006B2983"/>
    <w:rsid w:val="006B2BE4"/>
    <w:rsid w:val="006B340B"/>
    <w:rsid w:val="006B34DC"/>
    <w:rsid w:val="006B4270"/>
    <w:rsid w:val="006B45FC"/>
    <w:rsid w:val="006B4962"/>
    <w:rsid w:val="006B4F53"/>
    <w:rsid w:val="006B56A2"/>
    <w:rsid w:val="006B58AB"/>
    <w:rsid w:val="006B58AF"/>
    <w:rsid w:val="006B742C"/>
    <w:rsid w:val="006B7E1C"/>
    <w:rsid w:val="006B7EC9"/>
    <w:rsid w:val="006C0969"/>
    <w:rsid w:val="006C1F1E"/>
    <w:rsid w:val="006C2198"/>
    <w:rsid w:val="006C2242"/>
    <w:rsid w:val="006C225C"/>
    <w:rsid w:val="006C22EA"/>
    <w:rsid w:val="006C36DA"/>
    <w:rsid w:val="006C4084"/>
    <w:rsid w:val="006C48D4"/>
    <w:rsid w:val="006C4A2D"/>
    <w:rsid w:val="006C4B6B"/>
    <w:rsid w:val="006C577E"/>
    <w:rsid w:val="006C6607"/>
    <w:rsid w:val="006C694A"/>
    <w:rsid w:val="006C6E13"/>
    <w:rsid w:val="006C6F6D"/>
    <w:rsid w:val="006C7528"/>
    <w:rsid w:val="006D17A9"/>
    <w:rsid w:val="006D5025"/>
    <w:rsid w:val="006D5127"/>
    <w:rsid w:val="006D6545"/>
    <w:rsid w:val="006D732A"/>
    <w:rsid w:val="006D74CF"/>
    <w:rsid w:val="006D7ED7"/>
    <w:rsid w:val="006E0195"/>
    <w:rsid w:val="006E1959"/>
    <w:rsid w:val="006E1FB0"/>
    <w:rsid w:val="006E24D3"/>
    <w:rsid w:val="006E2E19"/>
    <w:rsid w:val="006E329E"/>
    <w:rsid w:val="006E409A"/>
    <w:rsid w:val="006E4FDF"/>
    <w:rsid w:val="006E578B"/>
    <w:rsid w:val="006E7141"/>
    <w:rsid w:val="006F06EE"/>
    <w:rsid w:val="006F0884"/>
    <w:rsid w:val="006F2B9A"/>
    <w:rsid w:val="006F3B35"/>
    <w:rsid w:val="006F3C3A"/>
    <w:rsid w:val="006F3D29"/>
    <w:rsid w:val="006F3FAF"/>
    <w:rsid w:val="006F4685"/>
    <w:rsid w:val="006F5459"/>
    <w:rsid w:val="006F5E1F"/>
    <w:rsid w:val="006F5E72"/>
    <w:rsid w:val="006F7BC5"/>
    <w:rsid w:val="007004B1"/>
    <w:rsid w:val="00700B77"/>
    <w:rsid w:val="00703480"/>
    <w:rsid w:val="00703878"/>
    <w:rsid w:val="007045D2"/>
    <w:rsid w:val="007057EC"/>
    <w:rsid w:val="00707519"/>
    <w:rsid w:val="00707A01"/>
    <w:rsid w:val="007101BB"/>
    <w:rsid w:val="00710271"/>
    <w:rsid w:val="007104E7"/>
    <w:rsid w:val="0071092B"/>
    <w:rsid w:val="007121C2"/>
    <w:rsid w:val="0071297F"/>
    <w:rsid w:val="00714187"/>
    <w:rsid w:val="007150D3"/>
    <w:rsid w:val="0071534F"/>
    <w:rsid w:val="00716960"/>
    <w:rsid w:val="00720132"/>
    <w:rsid w:val="00720674"/>
    <w:rsid w:val="00720E5C"/>
    <w:rsid w:val="00721295"/>
    <w:rsid w:val="00721684"/>
    <w:rsid w:val="00721DF3"/>
    <w:rsid w:val="00722222"/>
    <w:rsid w:val="007224F3"/>
    <w:rsid w:val="007228AA"/>
    <w:rsid w:val="00722D03"/>
    <w:rsid w:val="007238F6"/>
    <w:rsid w:val="00723BE9"/>
    <w:rsid w:val="00723F3D"/>
    <w:rsid w:val="00724601"/>
    <w:rsid w:val="00724ECF"/>
    <w:rsid w:val="00725DA1"/>
    <w:rsid w:val="00727E8F"/>
    <w:rsid w:val="00730E18"/>
    <w:rsid w:val="007321D2"/>
    <w:rsid w:val="00733656"/>
    <w:rsid w:val="007336DE"/>
    <w:rsid w:val="00733E62"/>
    <w:rsid w:val="00734D04"/>
    <w:rsid w:val="00735108"/>
    <w:rsid w:val="007357F2"/>
    <w:rsid w:val="00735C43"/>
    <w:rsid w:val="0073628E"/>
    <w:rsid w:val="007362B2"/>
    <w:rsid w:val="0073673C"/>
    <w:rsid w:val="0073783D"/>
    <w:rsid w:val="007407F7"/>
    <w:rsid w:val="007409BD"/>
    <w:rsid w:val="00743818"/>
    <w:rsid w:val="00743B28"/>
    <w:rsid w:val="00744EBC"/>
    <w:rsid w:val="00745438"/>
    <w:rsid w:val="007456E2"/>
    <w:rsid w:val="00745EFB"/>
    <w:rsid w:val="00746F83"/>
    <w:rsid w:val="007473A5"/>
    <w:rsid w:val="00747E71"/>
    <w:rsid w:val="007501DA"/>
    <w:rsid w:val="00750BA8"/>
    <w:rsid w:val="007524DF"/>
    <w:rsid w:val="00752728"/>
    <w:rsid w:val="00752831"/>
    <w:rsid w:val="007529C8"/>
    <w:rsid w:val="00753B24"/>
    <w:rsid w:val="00753D8D"/>
    <w:rsid w:val="00754E0A"/>
    <w:rsid w:val="007560FA"/>
    <w:rsid w:val="007563EC"/>
    <w:rsid w:val="00757A58"/>
    <w:rsid w:val="0076103B"/>
    <w:rsid w:val="00761B9A"/>
    <w:rsid w:val="007621F9"/>
    <w:rsid w:val="00762C91"/>
    <w:rsid w:val="00762F3A"/>
    <w:rsid w:val="007633A4"/>
    <w:rsid w:val="0076380C"/>
    <w:rsid w:val="0076396E"/>
    <w:rsid w:val="00764838"/>
    <w:rsid w:val="00764A77"/>
    <w:rsid w:val="007650B3"/>
    <w:rsid w:val="00765535"/>
    <w:rsid w:val="00766B22"/>
    <w:rsid w:val="007670F3"/>
    <w:rsid w:val="00767282"/>
    <w:rsid w:val="00767711"/>
    <w:rsid w:val="007677AB"/>
    <w:rsid w:val="0077017B"/>
    <w:rsid w:val="00770189"/>
    <w:rsid w:val="007704FE"/>
    <w:rsid w:val="00770CFF"/>
    <w:rsid w:val="007717CB"/>
    <w:rsid w:val="00771829"/>
    <w:rsid w:val="00771EA7"/>
    <w:rsid w:val="007728DA"/>
    <w:rsid w:val="00772A20"/>
    <w:rsid w:val="0077356D"/>
    <w:rsid w:val="0077383B"/>
    <w:rsid w:val="00773B20"/>
    <w:rsid w:val="007743EE"/>
    <w:rsid w:val="00774FE5"/>
    <w:rsid w:val="00775C11"/>
    <w:rsid w:val="00777033"/>
    <w:rsid w:val="007801E7"/>
    <w:rsid w:val="00780A3C"/>
    <w:rsid w:val="0078222D"/>
    <w:rsid w:val="00782731"/>
    <w:rsid w:val="00782AA0"/>
    <w:rsid w:val="00782DC8"/>
    <w:rsid w:val="00782FA8"/>
    <w:rsid w:val="007837B6"/>
    <w:rsid w:val="00784614"/>
    <w:rsid w:val="0078496B"/>
    <w:rsid w:val="00785425"/>
    <w:rsid w:val="00785A60"/>
    <w:rsid w:val="00787075"/>
    <w:rsid w:val="00787104"/>
    <w:rsid w:val="00787D3E"/>
    <w:rsid w:val="00790263"/>
    <w:rsid w:val="0079117A"/>
    <w:rsid w:val="0079122D"/>
    <w:rsid w:val="0079135B"/>
    <w:rsid w:val="007915CC"/>
    <w:rsid w:val="0079203A"/>
    <w:rsid w:val="00792551"/>
    <w:rsid w:val="00792DBB"/>
    <w:rsid w:val="0079328C"/>
    <w:rsid w:val="00794013"/>
    <w:rsid w:val="007944A1"/>
    <w:rsid w:val="007974CF"/>
    <w:rsid w:val="007977C4"/>
    <w:rsid w:val="00797E60"/>
    <w:rsid w:val="007A004E"/>
    <w:rsid w:val="007A11E5"/>
    <w:rsid w:val="007A1508"/>
    <w:rsid w:val="007A18C7"/>
    <w:rsid w:val="007A1F42"/>
    <w:rsid w:val="007A29AA"/>
    <w:rsid w:val="007A3A51"/>
    <w:rsid w:val="007A3EE8"/>
    <w:rsid w:val="007A4183"/>
    <w:rsid w:val="007A41A0"/>
    <w:rsid w:val="007A55DC"/>
    <w:rsid w:val="007A5C3D"/>
    <w:rsid w:val="007A612F"/>
    <w:rsid w:val="007A6818"/>
    <w:rsid w:val="007A6ED9"/>
    <w:rsid w:val="007A7DD1"/>
    <w:rsid w:val="007B0FB1"/>
    <w:rsid w:val="007B1246"/>
    <w:rsid w:val="007B1638"/>
    <w:rsid w:val="007B2018"/>
    <w:rsid w:val="007B2026"/>
    <w:rsid w:val="007B2886"/>
    <w:rsid w:val="007B384A"/>
    <w:rsid w:val="007B490F"/>
    <w:rsid w:val="007B5994"/>
    <w:rsid w:val="007B7BAC"/>
    <w:rsid w:val="007B7C4E"/>
    <w:rsid w:val="007C03B9"/>
    <w:rsid w:val="007C0F79"/>
    <w:rsid w:val="007C238C"/>
    <w:rsid w:val="007C31AC"/>
    <w:rsid w:val="007C31E6"/>
    <w:rsid w:val="007C395A"/>
    <w:rsid w:val="007C5E7A"/>
    <w:rsid w:val="007C6775"/>
    <w:rsid w:val="007C75A2"/>
    <w:rsid w:val="007C7ECF"/>
    <w:rsid w:val="007D0BE8"/>
    <w:rsid w:val="007D1020"/>
    <w:rsid w:val="007D1272"/>
    <w:rsid w:val="007D3990"/>
    <w:rsid w:val="007D3991"/>
    <w:rsid w:val="007D3CE1"/>
    <w:rsid w:val="007D44E5"/>
    <w:rsid w:val="007D4566"/>
    <w:rsid w:val="007D526D"/>
    <w:rsid w:val="007D55F1"/>
    <w:rsid w:val="007D5604"/>
    <w:rsid w:val="007D76EC"/>
    <w:rsid w:val="007D7908"/>
    <w:rsid w:val="007E0ECD"/>
    <w:rsid w:val="007E2A6E"/>
    <w:rsid w:val="007E38E6"/>
    <w:rsid w:val="007E39D2"/>
    <w:rsid w:val="007E4C89"/>
    <w:rsid w:val="007E505D"/>
    <w:rsid w:val="007E52FE"/>
    <w:rsid w:val="007E5577"/>
    <w:rsid w:val="007E55AF"/>
    <w:rsid w:val="007E5998"/>
    <w:rsid w:val="007E5B12"/>
    <w:rsid w:val="007E5F71"/>
    <w:rsid w:val="007E5F9A"/>
    <w:rsid w:val="007E65BF"/>
    <w:rsid w:val="007E66DB"/>
    <w:rsid w:val="007E73A9"/>
    <w:rsid w:val="007F02E4"/>
    <w:rsid w:val="007F040D"/>
    <w:rsid w:val="007F0856"/>
    <w:rsid w:val="007F21FC"/>
    <w:rsid w:val="007F323B"/>
    <w:rsid w:val="007F49F1"/>
    <w:rsid w:val="007F4A7F"/>
    <w:rsid w:val="007F4D3C"/>
    <w:rsid w:val="007F4E3B"/>
    <w:rsid w:val="007F632A"/>
    <w:rsid w:val="007F6E68"/>
    <w:rsid w:val="0080090D"/>
    <w:rsid w:val="00800AB0"/>
    <w:rsid w:val="00802763"/>
    <w:rsid w:val="00802F6B"/>
    <w:rsid w:val="0080358D"/>
    <w:rsid w:val="00803B00"/>
    <w:rsid w:val="00804A10"/>
    <w:rsid w:val="00805B91"/>
    <w:rsid w:val="00806746"/>
    <w:rsid w:val="00806A61"/>
    <w:rsid w:val="00806FF9"/>
    <w:rsid w:val="00807A46"/>
    <w:rsid w:val="00811191"/>
    <w:rsid w:val="0081162A"/>
    <w:rsid w:val="0081192E"/>
    <w:rsid w:val="00811A7C"/>
    <w:rsid w:val="00811D8F"/>
    <w:rsid w:val="00811F8B"/>
    <w:rsid w:val="00812F22"/>
    <w:rsid w:val="0081308D"/>
    <w:rsid w:val="00813FD6"/>
    <w:rsid w:val="008146FD"/>
    <w:rsid w:val="00815403"/>
    <w:rsid w:val="00815432"/>
    <w:rsid w:val="00815B6A"/>
    <w:rsid w:val="00815C56"/>
    <w:rsid w:val="00816A76"/>
    <w:rsid w:val="00816C12"/>
    <w:rsid w:val="00816EA0"/>
    <w:rsid w:val="008174C1"/>
    <w:rsid w:val="00817526"/>
    <w:rsid w:val="00817706"/>
    <w:rsid w:val="00820BEE"/>
    <w:rsid w:val="00820DD6"/>
    <w:rsid w:val="0082134D"/>
    <w:rsid w:val="00821844"/>
    <w:rsid w:val="008218FF"/>
    <w:rsid w:val="0082200B"/>
    <w:rsid w:val="0082236D"/>
    <w:rsid w:val="00823B93"/>
    <w:rsid w:val="00824B01"/>
    <w:rsid w:val="008252C5"/>
    <w:rsid w:val="008253E9"/>
    <w:rsid w:val="00825602"/>
    <w:rsid w:val="00827B01"/>
    <w:rsid w:val="008304B5"/>
    <w:rsid w:val="00832A44"/>
    <w:rsid w:val="00832ED9"/>
    <w:rsid w:val="0083380B"/>
    <w:rsid w:val="00833D05"/>
    <w:rsid w:val="00833E7A"/>
    <w:rsid w:val="00834CD3"/>
    <w:rsid w:val="00835026"/>
    <w:rsid w:val="008359D0"/>
    <w:rsid w:val="00836947"/>
    <w:rsid w:val="00836B39"/>
    <w:rsid w:val="00836E82"/>
    <w:rsid w:val="00837467"/>
    <w:rsid w:val="00837C64"/>
    <w:rsid w:val="00840B04"/>
    <w:rsid w:val="00840BCC"/>
    <w:rsid w:val="00841426"/>
    <w:rsid w:val="00841655"/>
    <w:rsid w:val="00841FB4"/>
    <w:rsid w:val="008446BA"/>
    <w:rsid w:val="00845113"/>
    <w:rsid w:val="00845E3A"/>
    <w:rsid w:val="00847304"/>
    <w:rsid w:val="00847794"/>
    <w:rsid w:val="008501CF"/>
    <w:rsid w:val="0085024F"/>
    <w:rsid w:val="00850C80"/>
    <w:rsid w:val="0085102C"/>
    <w:rsid w:val="00852566"/>
    <w:rsid w:val="00853004"/>
    <w:rsid w:val="00853A41"/>
    <w:rsid w:val="00854984"/>
    <w:rsid w:val="00855C40"/>
    <w:rsid w:val="00856332"/>
    <w:rsid w:val="0085745D"/>
    <w:rsid w:val="00857746"/>
    <w:rsid w:val="00857DD6"/>
    <w:rsid w:val="00861269"/>
    <w:rsid w:val="00862420"/>
    <w:rsid w:val="008629C5"/>
    <w:rsid w:val="00862B95"/>
    <w:rsid w:val="00863C9A"/>
    <w:rsid w:val="00864040"/>
    <w:rsid w:val="008649AA"/>
    <w:rsid w:val="00864B9B"/>
    <w:rsid w:val="00865C31"/>
    <w:rsid w:val="00867093"/>
    <w:rsid w:val="008671E0"/>
    <w:rsid w:val="0087105F"/>
    <w:rsid w:val="0087114E"/>
    <w:rsid w:val="00871232"/>
    <w:rsid w:val="0087238E"/>
    <w:rsid w:val="00872516"/>
    <w:rsid w:val="008740DD"/>
    <w:rsid w:val="00874720"/>
    <w:rsid w:val="00874B51"/>
    <w:rsid w:val="008755F9"/>
    <w:rsid w:val="00875CAF"/>
    <w:rsid w:val="00875ED3"/>
    <w:rsid w:val="008766C1"/>
    <w:rsid w:val="008766FE"/>
    <w:rsid w:val="00876B58"/>
    <w:rsid w:val="00876FF3"/>
    <w:rsid w:val="008776DF"/>
    <w:rsid w:val="008779EE"/>
    <w:rsid w:val="008809DA"/>
    <w:rsid w:val="0088233F"/>
    <w:rsid w:val="008824A0"/>
    <w:rsid w:val="008828B8"/>
    <w:rsid w:val="00882BA7"/>
    <w:rsid w:val="00883833"/>
    <w:rsid w:val="00883858"/>
    <w:rsid w:val="00883980"/>
    <w:rsid w:val="00884344"/>
    <w:rsid w:val="008853E6"/>
    <w:rsid w:val="0088639F"/>
    <w:rsid w:val="00886C52"/>
    <w:rsid w:val="008872C1"/>
    <w:rsid w:val="00887494"/>
    <w:rsid w:val="00890368"/>
    <w:rsid w:val="00890F87"/>
    <w:rsid w:val="00891CDD"/>
    <w:rsid w:val="0089204C"/>
    <w:rsid w:val="00892FCF"/>
    <w:rsid w:val="0089338A"/>
    <w:rsid w:val="00895B9E"/>
    <w:rsid w:val="00897560"/>
    <w:rsid w:val="008A234F"/>
    <w:rsid w:val="008A2827"/>
    <w:rsid w:val="008A289F"/>
    <w:rsid w:val="008A2F3B"/>
    <w:rsid w:val="008A4B02"/>
    <w:rsid w:val="008A4B92"/>
    <w:rsid w:val="008A60B8"/>
    <w:rsid w:val="008A739C"/>
    <w:rsid w:val="008A7D6E"/>
    <w:rsid w:val="008A7E8B"/>
    <w:rsid w:val="008B0C91"/>
    <w:rsid w:val="008B1A5F"/>
    <w:rsid w:val="008B2330"/>
    <w:rsid w:val="008B23BF"/>
    <w:rsid w:val="008B272C"/>
    <w:rsid w:val="008B2DAF"/>
    <w:rsid w:val="008B3312"/>
    <w:rsid w:val="008B36C4"/>
    <w:rsid w:val="008B4013"/>
    <w:rsid w:val="008B40FC"/>
    <w:rsid w:val="008B4114"/>
    <w:rsid w:val="008B4311"/>
    <w:rsid w:val="008B48A0"/>
    <w:rsid w:val="008B4D30"/>
    <w:rsid w:val="008B5213"/>
    <w:rsid w:val="008B5E3F"/>
    <w:rsid w:val="008B622E"/>
    <w:rsid w:val="008B73AE"/>
    <w:rsid w:val="008B7A51"/>
    <w:rsid w:val="008B7B53"/>
    <w:rsid w:val="008B7DD3"/>
    <w:rsid w:val="008C02DD"/>
    <w:rsid w:val="008C0456"/>
    <w:rsid w:val="008C0D9B"/>
    <w:rsid w:val="008C0DAD"/>
    <w:rsid w:val="008C0E45"/>
    <w:rsid w:val="008C108E"/>
    <w:rsid w:val="008C1EC2"/>
    <w:rsid w:val="008C2053"/>
    <w:rsid w:val="008C3BFF"/>
    <w:rsid w:val="008C4D16"/>
    <w:rsid w:val="008C754E"/>
    <w:rsid w:val="008C7645"/>
    <w:rsid w:val="008D036E"/>
    <w:rsid w:val="008D1487"/>
    <w:rsid w:val="008D1BBE"/>
    <w:rsid w:val="008D246F"/>
    <w:rsid w:val="008D34E1"/>
    <w:rsid w:val="008D4B39"/>
    <w:rsid w:val="008D5A86"/>
    <w:rsid w:val="008D694E"/>
    <w:rsid w:val="008E168B"/>
    <w:rsid w:val="008E2BC2"/>
    <w:rsid w:val="008E3BF9"/>
    <w:rsid w:val="008E3D9F"/>
    <w:rsid w:val="008E4050"/>
    <w:rsid w:val="008E483F"/>
    <w:rsid w:val="008E4997"/>
    <w:rsid w:val="008E4ACF"/>
    <w:rsid w:val="008E5710"/>
    <w:rsid w:val="008E578E"/>
    <w:rsid w:val="008E5EE2"/>
    <w:rsid w:val="008E60D5"/>
    <w:rsid w:val="008F1055"/>
    <w:rsid w:val="008F166B"/>
    <w:rsid w:val="008F25CD"/>
    <w:rsid w:val="008F2B29"/>
    <w:rsid w:val="008F2DC5"/>
    <w:rsid w:val="008F3A04"/>
    <w:rsid w:val="008F3AAA"/>
    <w:rsid w:val="008F3DE9"/>
    <w:rsid w:val="008F4436"/>
    <w:rsid w:val="008F449C"/>
    <w:rsid w:val="008F4E2B"/>
    <w:rsid w:val="008F65BE"/>
    <w:rsid w:val="008F6890"/>
    <w:rsid w:val="008F6E63"/>
    <w:rsid w:val="008F7988"/>
    <w:rsid w:val="008F7E30"/>
    <w:rsid w:val="009011FE"/>
    <w:rsid w:val="0090142E"/>
    <w:rsid w:val="00902A01"/>
    <w:rsid w:val="009036F8"/>
    <w:rsid w:val="0090389F"/>
    <w:rsid w:val="00903EFD"/>
    <w:rsid w:val="00904772"/>
    <w:rsid w:val="00905413"/>
    <w:rsid w:val="009059FB"/>
    <w:rsid w:val="00907433"/>
    <w:rsid w:val="009074D7"/>
    <w:rsid w:val="00907869"/>
    <w:rsid w:val="00907B44"/>
    <w:rsid w:val="00907C91"/>
    <w:rsid w:val="00907D07"/>
    <w:rsid w:val="0091005A"/>
    <w:rsid w:val="009105A6"/>
    <w:rsid w:val="009117D8"/>
    <w:rsid w:val="00912432"/>
    <w:rsid w:val="00912A8E"/>
    <w:rsid w:val="00914179"/>
    <w:rsid w:val="00914F9B"/>
    <w:rsid w:val="00914FE2"/>
    <w:rsid w:val="00915A09"/>
    <w:rsid w:val="009160A9"/>
    <w:rsid w:val="00916E6A"/>
    <w:rsid w:val="009233EB"/>
    <w:rsid w:val="00925C51"/>
    <w:rsid w:val="00926078"/>
    <w:rsid w:val="009261A5"/>
    <w:rsid w:val="00926286"/>
    <w:rsid w:val="00926A20"/>
    <w:rsid w:val="009272A2"/>
    <w:rsid w:val="009273AA"/>
    <w:rsid w:val="00927A06"/>
    <w:rsid w:val="00930C33"/>
    <w:rsid w:val="0093100D"/>
    <w:rsid w:val="00931BCF"/>
    <w:rsid w:val="00932D3C"/>
    <w:rsid w:val="009337F2"/>
    <w:rsid w:val="00933895"/>
    <w:rsid w:val="00935586"/>
    <w:rsid w:val="00935B0B"/>
    <w:rsid w:val="009362B7"/>
    <w:rsid w:val="0094245E"/>
    <w:rsid w:val="0094295A"/>
    <w:rsid w:val="00943E3D"/>
    <w:rsid w:val="00943FF1"/>
    <w:rsid w:val="0094504D"/>
    <w:rsid w:val="00945C15"/>
    <w:rsid w:val="009500FD"/>
    <w:rsid w:val="00950A31"/>
    <w:rsid w:val="00950F99"/>
    <w:rsid w:val="00951376"/>
    <w:rsid w:val="00952807"/>
    <w:rsid w:val="00954827"/>
    <w:rsid w:val="00954968"/>
    <w:rsid w:val="00957EC1"/>
    <w:rsid w:val="0096081F"/>
    <w:rsid w:val="0096102A"/>
    <w:rsid w:val="009611BF"/>
    <w:rsid w:val="00961787"/>
    <w:rsid w:val="00961C2D"/>
    <w:rsid w:val="00963056"/>
    <w:rsid w:val="00963AE6"/>
    <w:rsid w:val="00963AF3"/>
    <w:rsid w:val="00963C25"/>
    <w:rsid w:val="0096401B"/>
    <w:rsid w:val="00964306"/>
    <w:rsid w:val="00964685"/>
    <w:rsid w:val="00965C9A"/>
    <w:rsid w:val="00967516"/>
    <w:rsid w:val="00971419"/>
    <w:rsid w:val="009715E9"/>
    <w:rsid w:val="00971B28"/>
    <w:rsid w:val="00971EF1"/>
    <w:rsid w:val="00972433"/>
    <w:rsid w:val="00974099"/>
    <w:rsid w:val="00974D7B"/>
    <w:rsid w:val="0097509A"/>
    <w:rsid w:val="00975240"/>
    <w:rsid w:val="00975852"/>
    <w:rsid w:val="009769C6"/>
    <w:rsid w:val="00976E0C"/>
    <w:rsid w:val="00980633"/>
    <w:rsid w:val="00980FC5"/>
    <w:rsid w:val="0098105D"/>
    <w:rsid w:val="00981519"/>
    <w:rsid w:val="009819AC"/>
    <w:rsid w:val="00981B98"/>
    <w:rsid w:val="00982AEE"/>
    <w:rsid w:val="00982FD8"/>
    <w:rsid w:val="0098408A"/>
    <w:rsid w:val="00984768"/>
    <w:rsid w:val="0098504A"/>
    <w:rsid w:val="00985618"/>
    <w:rsid w:val="00986113"/>
    <w:rsid w:val="0098724B"/>
    <w:rsid w:val="0098733D"/>
    <w:rsid w:val="00987455"/>
    <w:rsid w:val="00990033"/>
    <w:rsid w:val="009904E9"/>
    <w:rsid w:val="009907C6"/>
    <w:rsid w:val="009917A3"/>
    <w:rsid w:val="00991DE6"/>
    <w:rsid w:val="00993388"/>
    <w:rsid w:val="00993721"/>
    <w:rsid w:val="0099466A"/>
    <w:rsid w:val="00994DAD"/>
    <w:rsid w:val="00995515"/>
    <w:rsid w:val="00995F30"/>
    <w:rsid w:val="00996383"/>
    <w:rsid w:val="00996A46"/>
    <w:rsid w:val="009A022B"/>
    <w:rsid w:val="009A0721"/>
    <w:rsid w:val="009A0856"/>
    <w:rsid w:val="009A0F5A"/>
    <w:rsid w:val="009A109D"/>
    <w:rsid w:val="009A146E"/>
    <w:rsid w:val="009A186C"/>
    <w:rsid w:val="009A1E06"/>
    <w:rsid w:val="009A218A"/>
    <w:rsid w:val="009A26CE"/>
    <w:rsid w:val="009A2BAC"/>
    <w:rsid w:val="009A3D2A"/>
    <w:rsid w:val="009A43D5"/>
    <w:rsid w:val="009A54A0"/>
    <w:rsid w:val="009A54A8"/>
    <w:rsid w:val="009A58C5"/>
    <w:rsid w:val="009A7FB2"/>
    <w:rsid w:val="009B0113"/>
    <w:rsid w:val="009B067F"/>
    <w:rsid w:val="009B1245"/>
    <w:rsid w:val="009B14D8"/>
    <w:rsid w:val="009B176B"/>
    <w:rsid w:val="009B295A"/>
    <w:rsid w:val="009B2A2E"/>
    <w:rsid w:val="009B2FB7"/>
    <w:rsid w:val="009B3020"/>
    <w:rsid w:val="009B3B67"/>
    <w:rsid w:val="009B42D0"/>
    <w:rsid w:val="009B42EF"/>
    <w:rsid w:val="009B433D"/>
    <w:rsid w:val="009B547E"/>
    <w:rsid w:val="009B54D3"/>
    <w:rsid w:val="009B568D"/>
    <w:rsid w:val="009B5723"/>
    <w:rsid w:val="009B6DE3"/>
    <w:rsid w:val="009B6EC7"/>
    <w:rsid w:val="009B7ADB"/>
    <w:rsid w:val="009B7ED4"/>
    <w:rsid w:val="009C0B2E"/>
    <w:rsid w:val="009C2B92"/>
    <w:rsid w:val="009C4B64"/>
    <w:rsid w:val="009C4E9A"/>
    <w:rsid w:val="009C6D03"/>
    <w:rsid w:val="009C7EDA"/>
    <w:rsid w:val="009D07D4"/>
    <w:rsid w:val="009D0B51"/>
    <w:rsid w:val="009D1A76"/>
    <w:rsid w:val="009D1B52"/>
    <w:rsid w:val="009D1F00"/>
    <w:rsid w:val="009D3ABC"/>
    <w:rsid w:val="009D52D0"/>
    <w:rsid w:val="009D589A"/>
    <w:rsid w:val="009D5A99"/>
    <w:rsid w:val="009D5AEC"/>
    <w:rsid w:val="009D5CBF"/>
    <w:rsid w:val="009D5D37"/>
    <w:rsid w:val="009D5DDA"/>
    <w:rsid w:val="009D6085"/>
    <w:rsid w:val="009D7231"/>
    <w:rsid w:val="009E05D5"/>
    <w:rsid w:val="009E0F9F"/>
    <w:rsid w:val="009E1A4F"/>
    <w:rsid w:val="009E1B8F"/>
    <w:rsid w:val="009E3657"/>
    <w:rsid w:val="009E3EBA"/>
    <w:rsid w:val="009E4F28"/>
    <w:rsid w:val="009E653D"/>
    <w:rsid w:val="009E663B"/>
    <w:rsid w:val="009E6AD4"/>
    <w:rsid w:val="009E6C61"/>
    <w:rsid w:val="009F0F12"/>
    <w:rsid w:val="009F1977"/>
    <w:rsid w:val="009F3006"/>
    <w:rsid w:val="009F30AA"/>
    <w:rsid w:val="009F46DB"/>
    <w:rsid w:val="009F4CA7"/>
    <w:rsid w:val="009F4F67"/>
    <w:rsid w:val="009F5322"/>
    <w:rsid w:val="009F567A"/>
    <w:rsid w:val="009F59BB"/>
    <w:rsid w:val="009F608E"/>
    <w:rsid w:val="009F7B77"/>
    <w:rsid w:val="009F7C60"/>
    <w:rsid w:val="00A019A4"/>
    <w:rsid w:val="00A019B7"/>
    <w:rsid w:val="00A0290B"/>
    <w:rsid w:val="00A037E5"/>
    <w:rsid w:val="00A03F8C"/>
    <w:rsid w:val="00A0412D"/>
    <w:rsid w:val="00A05407"/>
    <w:rsid w:val="00A0656D"/>
    <w:rsid w:val="00A067B4"/>
    <w:rsid w:val="00A069E7"/>
    <w:rsid w:val="00A074E9"/>
    <w:rsid w:val="00A078A2"/>
    <w:rsid w:val="00A078C6"/>
    <w:rsid w:val="00A07B98"/>
    <w:rsid w:val="00A110B9"/>
    <w:rsid w:val="00A11ACE"/>
    <w:rsid w:val="00A11BC9"/>
    <w:rsid w:val="00A11CA1"/>
    <w:rsid w:val="00A11D38"/>
    <w:rsid w:val="00A11ED2"/>
    <w:rsid w:val="00A1206E"/>
    <w:rsid w:val="00A140AD"/>
    <w:rsid w:val="00A14186"/>
    <w:rsid w:val="00A15718"/>
    <w:rsid w:val="00A17604"/>
    <w:rsid w:val="00A17707"/>
    <w:rsid w:val="00A17830"/>
    <w:rsid w:val="00A17955"/>
    <w:rsid w:val="00A2043E"/>
    <w:rsid w:val="00A2127F"/>
    <w:rsid w:val="00A21563"/>
    <w:rsid w:val="00A2265E"/>
    <w:rsid w:val="00A22793"/>
    <w:rsid w:val="00A22825"/>
    <w:rsid w:val="00A23506"/>
    <w:rsid w:val="00A23A6D"/>
    <w:rsid w:val="00A24C14"/>
    <w:rsid w:val="00A258F1"/>
    <w:rsid w:val="00A26559"/>
    <w:rsid w:val="00A30505"/>
    <w:rsid w:val="00A30D57"/>
    <w:rsid w:val="00A30F0E"/>
    <w:rsid w:val="00A31140"/>
    <w:rsid w:val="00A313D3"/>
    <w:rsid w:val="00A31405"/>
    <w:rsid w:val="00A31C90"/>
    <w:rsid w:val="00A32249"/>
    <w:rsid w:val="00A32A9A"/>
    <w:rsid w:val="00A32E54"/>
    <w:rsid w:val="00A35B72"/>
    <w:rsid w:val="00A35C63"/>
    <w:rsid w:val="00A35EA6"/>
    <w:rsid w:val="00A37C0E"/>
    <w:rsid w:val="00A405A4"/>
    <w:rsid w:val="00A40CFB"/>
    <w:rsid w:val="00A41443"/>
    <w:rsid w:val="00A423C4"/>
    <w:rsid w:val="00A42790"/>
    <w:rsid w:val="00A42BF4"/>
    <w:rsid w:val="00A43113"/>
    <w:rsid w:val="00A445D9"/>
    <w:rsid w:val="00A45136"/>
    <w:rsid w:val="00A45AC5"/>
    <w:rsid w:val="00A45CE8"/>
    <w:rsid w:val="00A461E4"/>
    <w:rsid w:val="00A46553"/>
    <w:rsid w:val="00A468A5"/>
    <w:rsid w:val="00A47634"/>
    <w:rsid w:val="00A4795F"/>
    <w:rsid w:val="00A47B70"/>
    <w:rsid w:val="00A47C62"/>
    <w:rsid w:val="00A505FB"/>
    <w:rsid w:val="00A507DC"/>
    <w:rsid w:val="00A5188A"/>
    <w:rsid w:val="00A51D34"/>
    <w:rsid w:val="00A52275"/>
    <w:rsid w:val="00A52588"/>
    <w:rsid w:val="00A531BE"/>
    <w:rsid w:val="00A53590"/>
    <w:rsid w:val="00A535CC"/>
    <w:rsid w:val="00A53E75"/>
    <w:rsid w:val="00A55237"/>
    <w:rsid w:val="00A55516"/>
    <w:rsid w:val="00A558D6"/>
    <w:rsid w:val="00A55A19"/>
    <w:rsid w:val="00A55FC8"/>
    <w:rsid w:val="00A566CA"/>
    <w:rsid w:val="00A57325"/>
    <w:rsid w:val="00A578CC"/>
    <w:rsid w:val="00A61439"/>
    <w:rsid w:val="00A61CE8"/>
    <w:rsid w:val="00A6205E"/>
    <w:rsid w:val="00A627B5"/>
    <w:rsid w:val="00A63239"/>
    <w:rsid w:val="00A64583"/>
    <w:rsid w:val="00A6525B"/>
    <w:rsid w:val="00A65473"/>
    <w:rsid w:val="00A663F1"/>
    <w:rsid w:val="00A677BA"/>
    <w:rsid w:val="00A678EF"/>
    <w:rsid w:val="00A705A3"/>
    <w:rsid w:val="00A70606"/>
    <w:rsid w:val="00A71673"/>
    <w:rsid w:val="00A7183A"/>
    <w:rsid w:val="00A719A6"/>
    <w:rsid w:val="00A72029"/>
    <w:rsid w:val="00A73E42"/>
    <w:rsid w:val="00A73EFE"/>
    <w:rsid w:val="00A75ED2"/>
    <w:rsid w:val="00A77C3D"/>
    <w:rsid w:val="00A80F45"/>
    <w:rsid w:val="00A820F3"/>
    <w:rsid w:val="00A82472"/>
    <w:rsid w:val="00A82F77"/>
    <w:rsid w:val="00A83520"/>
    <w:rsid w:val="00A83684"/>
    <w:rsid w:val="00A8448E"/>
    <w:rsid w:val="00A844C7"/>
    <w:rsid w:val="00A848C1"/>
    <w:rsid w:val="00A90F8D"/>
    <w:rsid w:val="00A91CD6"/>
    <w:rsid w:val="00A92739"/>
    <w:rsid w:val="00A92DB9"/>
    <w:rsid w:val="00A93902"/>
    <w:rsid w:val="00A93BAA"/>
    <w:rsid w:val="00A94056"/>
    <w:rsid w:val="00A94A25"/>
    <w:rsid w:val="00A95215"/>
    <w:rsid w:val="00A95AD6"/>
    <w:rsid w:val="00A95E5C"/>
    <w:rsid w:val="00A97311"/>
    <w:rsid w:val="00AA08B6"/>
    <w:rsid w:val="00AA0959"/>
    <w:rsid w:val="00AA0CF5"/>
    <w:rsid w:val="00AA19D0"/>
    <w:rsid w:val="00AA2CA3"/>
    <w:rsid w:val="00AA3696"/>
    <w:rsid w:val="00AA3E65"/>
    <w:rsid w:val="00AA3FC7"/>
    <w:rsid w:val="00AA422A"/>
    <w:rsid w:val="00AA4E8E"/>
    <w:rsid w:val="00AA5512"/>
    <w:rsid w:val="00AA58A9"/>
    <w:rsid w:val="00AA5C40"/>
    <w:rsid w:val="00AA5D23"/>
    <w:rsid w:val="00AA5DE5"/>
    <w:rsid w:val="00AA6957"/>
    <w:rsid w:val="00AA76C9"/>
    <w:rsid w:val="00AA7E9F"/>
    <w:rsid w:val="00AB01A2"/>
    <w:rsid w:val="00AB0520"/>
    <w:rsid w:val="00AB0CF2"/>
    <w:rsid w:val="00AB0FA7"/>
    <w:rsid w:val="00AB2B34"/>
    <w:rsid w:val="00AB2CCD"/>
    <w:rsid w:val="00AB41B5"/>
    <w:rsid w:val="00AB4B71"/>
    <w:rsid w:val="00AB4C8D"/>
    <w:rsid w:val="00AB4EE5"/>
    <w:rsid w:val="00AB4F33"/>
    <w:rsid w:val="00AB593D"/>
    <w:rsid w:val="00AB5F99"/>
    <w:rsid w:val="00AB7A94"/>
    <w:rsid w:val="00AB7E9C"/>
    <w:rsid w:val="00AB7EE4"/>
    <w:rsid w:val="00AC0465"/>
    <w:rsid w:val="00AC080C"/>
    <w:rsid w:val="00AC0F08"/>
    <w:rsid w:val="00AC11BE"/>
    <w:rsid w:val="00AC1F16"/>
    <w:rsid w:val="00AC21EA"/>
    <w:rsid w:val="00AC234F"/>
    <w:rsid w:val="00AC26FE"/>
    <w:rsid w:val="00AC2ABE"/>
    <w:rsid w:val="00AC2F1C"/>
    <w:rsid w:val="00AC3AB6"/>
    <w:rsid w:val="00AC4239"/>
    <w:rsid w:val="00AC554E"/>
    <w:rsid w:val="00AC6050"/>
    <w:rsid w:val="00AC7347"/>
    <w:rsid w:val="00AC76EE"/>
    <w:rsid w:val="00AD3011"/>
    <w:rsid w:val="00AD3EF0"/>
    <w:rsid w:val="00AD414D"/>
    <w:rsid w:val="00AD450E"/>
    <w:rsid w:val="00AD454F"/>
    <w:rsid w:val="00AD4920"/>
    <w:rsid w:val="00AD4D99"/>
    <w:rsid w:val="00AD5597"/>
    <w:rsid w:val="00AD5BF7"/>
    <w:rsid w:val="00AD5FCD"/>
    <w:rsid w:val="00AD60B6"/>
    <w:rsid w:val="00AD68A2"/>
    <w:rsid w:val="00AD7827"/>
    <w:rsid w:val="00AE0072"/>
    <w:rsid w:val="00AE0665"/>
    <w:rsid w:val="00AE16C4"/>
    <w:rsid w:val="00AE1834"/>
    <w:rsid w:val="00AE1C3D"/>
    <w:rsid w:val="00AE2132"/>
    <w:rsid w:val="00AE34DA"/>
    <w:rsid w:val="00AE3E36"/>
    <w:rsid w:val="00AE49E6"/>
    <w:rsid w:val="00AE4A07"/>
    <w:rsid w:val="00AE4E64"/>
    <w:rsid w:val="00AE558F"/>
    <w:rsid w:val="00AE59F5"/>
    <w:rsid w:val="00AE5BD2"/>
    <w:rsid w:val="00AE5CBB"/>
    <w:rsid w:val="00AE61C7"/>
    <w:rsid w:val="00AE63F0"/>
    <w:rsid w:val="00AE6D5F"/>
    <w:rsid w:val="00AE73BF"/>
    <w:rsid w:val="00AE749B"/>
    <w:rsid w:val="00AF04F9"/>
    <w:rsid w:val="00AF16D1"/>
    <w:rsid w:val="00AF295E"/>
    <w:rsid w:val="00AF34D0"/>
    <w:rsid w:val="00AF42C0"/>
    <w:rsid w:val="00AF559E"/>
    <w:rsid w:val="00AF6069"/>
    <w:rsid w:val="00AF6736"/>
    <w:rsid w:val="00AF6C28"/>
    <w:rsid w:val="00AF70AA"/>
    <w:rsid w:val="00AF773F"/>
    <w:rsid w:val="00AF7D62"/>
    <w:rsid w:val="00B00232"/>
    <w:rsid w:val="00B00438"/>
    <w:rsid w:val="00B008CC"/>
    <w:rsid w:val="00B00DF9"/>
    <w:rsid w:val="00B01DC5"/>
    <w:rsid w:val="00B02C1C"/>
    <w:rsid w:val="00B03919"/>
    <w:rsid w:val="00B039E3"/>
    <w:rsid w:val="00B03A69"/>
    <w:rsid w:val="00B04CFA"/>
    <w:rsid w:val="00B04DC8"/>
    <w:rsid w:val="00B0536C"/>
    <w:rsid w:val="00B0575D"/>
    <w:rsid w:val="00B058B8"/>
    <w:rsid w:val="00B062B5"/>
    <w:rsid w:val="00B06317"/>
    <w:rsid w:val="00B074B6"/>
    <w:rsid w:val="00B07A57"/>
    <w:rsid w:val="00B10071"/>
    <w:rsid w:val="00B103F5"/>
    <w:rsid w:val="00B10F99"/>
    <w:rsid w:val="00B12175"/>
    <w:rsid w:val="00B1277A"/>
    <w:rsid w:val="00B129D8"/>
    <w:rsid w:val="00B12CA4"/>
    <w:rsid w:val="00B13251"/>
    <w:rsid w:val="00B13A4A"/>
    <w:rsid w:val="00B14947"/>
    <w:rsid w:val="00B16F94"/>
    <w:rsid w:val="00B1739E"/>
    <w:rsid w:val="00B17DB2"/>
    <w:rsid w:val="00B20781"/>
    <w:rsid w:val="00B2087A"/>
    <w:rsid w:val="00B20B69"/>
    <w:rsid w:val="00B20DEA"/>
    <w:rsid w:val="00B2150A"/>
    <w:rsid w:val="00B2408A"/>
    <w:rsid w:val="00B2430F"/>
    <w:rsid w:val="00B24860"/>
    <w:rsid w:val="00B24D97"/>
    <w:rsid w:val="00B25354"/>
    <w:rsid w:val="00B26D02"/>
    <w:rsid w:val="00B26E8E"/>
    <w:rsid w:val="00B27A49"/>
    <w:rsid w:val="00B27BE3"/>
    <w:rsid w:val="00B31B92"/>
    <w:rsid w:val="00B32980"/>
    <w:rsid w:val="00B32DD3"/>
    <w:rsid w:val="00B33612"/>
    <w:rsid w:val="00B3430E"/>
    <w:rsid w:val="00B34831"/>
    <w:rsid w:val="00B34C96"/>
    <w:rsid w:val="00B36C04"/>
    <w:rsid w:val="00B41A3A"/>
    <w:rsid w:val="00B424BA"/>
    <w:rsid w:val="00B44C3D"/>
    <w:rsid w:val="00B4526D"/>
    <w:rsid w:val="00B4638B"/>
    <w:rsid w:val="00B47FF4"/>
    <w:rsid w:val="00B5269B"/>
    <w:rsid w:val="00B54DA5"/>
    <w:rsid w:val="00B55728"/>
    <w:rsid w:val="00B5679D"/>
    <w:rsid w:val="00B5727A"/>
    <w:rsid w:val="00B607C9"/>
    <w:rsid w:val="00B61693"/>
    <w:rsid w:val="00B63364"/>
    <w:rsid w:val="00B63389"/>
    <w:rsid w:val="00B63E21"/>
    <w:rsid w:val="00B643B0"/>
    <w:rsid w:val="00B6568E"/>
    <w:rsid w:val="00B6595E"/>
    <w:rsid w:val="00B65B23"/>
    <w:rsid w:val="00B665D4"/>
    <w:rsid w:val="00B70797"/>
    <w:rsid w:val="00B71E49"/>
    <w:rsid w:val="00B71F1A"/>
    <w:rsid w:val="00B7267D"/>
    <w:rsid w:val="00B727EF"/>
    <w:rsid w:val="00B72F41"/>
    <w:rsid w:val="00B72FA8"/>
    <w:rsid w:val="00B7335A"/>
    <w:rsid w:val="00B7361B"/>
    <w:rsid w:val="00B73853"/>
    <w:rsid w:val="00B74380"/>
    <w:rsid w:val="00B74C05"/>
    <w:rsid w:val="00B759CD"/>
    <w:rsid w:val="00B75BC2"/>
    <w:rsid w:val="00B76767"/>
    <w:rsid w:val="00B767D4"/>
    <w:rsid w:val="00B769BB"/>
    <w:rsid w:val="00B7784C"/>
    <w:rsid w:val="00B77E17"/>
    <w:rsid w:val="00B80166"/>
    <w:rsid w:val="00B80F6D"/>
    <w:rsid w:val="00B815BC"/>
    <w:rsid w:val="00B8170A"/>
    <w:rsid w:val="00B821C9"/>
    <w:rsid w:val="00B8266C"/>
    <w:rsid w:val="00B828F9"/>
    <w:rsid w:val="00B83279"/>
    <w:rsid w:val="00B83C5F"/>
    <w:rsid w:val="00B83D44"/>
    <w:rsid w:val="00B8404F"/>
    <w:rsid w:val="00B84095"/>
    <w:rsid w:val="00B843D3"/>
    <w:rsid w:val="00B8499D"/>
    <w:rsid w:val="00B853BB"/>
    <w:rsid w:val="00B872FE"/>
    <w:rsid w:val="00B877DA"/>
    <w:rsid w:val="00B87962"/>
    <w:rsid w:val="00B87EE8"/>
    <w:rsid w:val="00B9012D"/>
    <w:rsid w:val="00B91633"/>
    <w:rsid w:val="00B9167C"/>
    <w:rsid w:val="00B91984"/>
    <w:rsid w:val="00B91D99"/>
    <w:rsid w:val="00B92737"/>
    <w:rsid w:val="00B92A63"/>
    <w:rsid w:val="00B92BC0"/>
    <w:rsid w:val="00B931BB"/>
    <w:rsid w:val="00B9443E"/>
    <w:rsid w:val="00B94622"/>
    <w:rsid w:val="00B96507"/>
    <w:rsid w:val="00B96737"/>
    <w:rsid w:val="00B97E87"/>
    <w:rsid w:val="00BA0CC9"/>
    <w:rsid w:val="00BA0D08"/>
    <w:rsid w:val="00BA1ACF"/>
    <w:rsid w:val="00BA1CB1"/>
    <w:rsid w:val="00BA26AC"/>
    <w:rsid w:val="00BA2926"/>
    <w:rsid w:val="00BA2A52"/>
    <w:rsid w:val="00BA2FB5"/>
    <w:rsid w:val="00BA3A88"/>
    <w:rsid w:val="00BA3F05"/>
    <w:rsid w:val="00BA4D07"/>
    <w:rsid w:val="00BA5621"/>
    <w:rsid w:val="00BA57DD"/>
    <w:rsid w:val="00BA60EA"/>
    <w:rsid w:val="00BA6566"/>
    <w:rsid w:val="00BA6E91"/>
    <w:rsid w:val="00BA7305"/>
    <w:rsid w:val="00BA7A71"/>
    <w:rsid w:val="00BB0BFB"/>
    <w:rsid w:val="00BB1124"/>
    <w:rsid w:val="00BB20DA"/>
    <w:rsid w:val="00BB2D69"/>
    <w:rsid w:val="00BB38EA"/>
    <w:rsid w:val="00BB398A"/>
    <w:rsid w:val="00BB4252"/>
    <w:rsid w:val="00BB4C30"/>
    <w:rsid w:val="00BB6300"/>
    <w:rsid w:val="00BB6732"/>
    <w:rsid w:val="00BB733B"/>
    <w:rsid w:val="00BB78A4"/>
    <w:rsid w:val="00BB79ED"/>
    <w:rsid w:val="00BC0746"/>
    <w:rsid w:val="00BC1082"/>
    <w:rsid w:val="00BC2462"/>
    <w:rsid w:val="00BC2C56"/>
    <w:rsid w:val="00BC350F"/>
    <w:rsid w:val="00BC4F00"/>
    <w:rsid w:val="00BC500A"/>
    <w:rsid w:val="00BC55DF"/>
    <w:rsid w:val="00BC563C"/>
    <w:rsid w:val="00BC59B3"/>
    <w:rsid w:val="00BC5CB8"/>
    <w:rsid w:val="00BC67CD"/>
    <w:rsid w:val="00BC7256"/>
    <w:rsid w:val="00BD037A"/>
    <w:rsid w:val="00BD0588"/>
    <w:rsid w:val="00BD1C45"/>
    <w:rsid w:val="00BD1C52"/>
    <w:rsid w:val="00BD20BE"/>
    <w:rsid w:val="00BD42E7"/>
    <w:rsid w:val="00BD4BA1"/>
    <w:rsid w:val="00BD4BAA"/>
    <w:rsid w:val="00BD5B2A"/>
    <w:rsid w:val="00BD6050"/>
    <w:rsid w:val="00BD6340"/>
    <w:rsid w:val="00BD737B"/>
    <w:rsid w:val="00BD7AAE"/>
    <w:rsid w:val="00BD7B2E"/>
    <w:rsid w:val="00BE0477"/>
    <w:rsid w:val="00BE0C8C"/>
    <w:rsid w:val="00BE24BF"/>
    <w:rsid w:val="00BE2CB7"/>
    <w:rsid w:val="00BE3144"/>
    <w:rsid w:val="00BE3430"/>
    <w:rsid w:val="00BE3A6C"/>
    <w:rsid w:val="00BE50E1"/>
    <w:rsid w:val="00BE58AA"/>
    <w:rsid w:val="00BE62B5"/>
    <w:rsid w:val="00BE63CB"/>
    <w:rsid w:val="00BE68D0"/>
    <w:rsid w:val="00BE78EE"/>
    <w:rsid w:val="00BF0EFB"/>
    <w:rsid w:val="00BF0FC0"/>
    <w:rsid w:val="00BF1BA0"/>
    <w:rsid w:val="00BF29EE"/>
    <w:rsid w:val="00BF3B10"/>
    <w:rsid w:val="00BF3BF7"/>
    <w:rsid w:val="00BF3F88"/>
    <w:rsid w:val="00BF4D25"/>
    <w:rsid w:val="00BF531F"/>
    <w:rsid w:val="00BF5485"/>
    <w:rsid w:val="00BF55F9"/>
    <w:rsid w:val="00BF6931"/>
    <w:rsid w:val="00BF6B87"/>
    <w:rsid w:val="00BF7C10"/>
    <w:rsid w:val="00C0044B"/>
    <w:rsid w:val="00C0254E"/>
    <w:rsid w:val="00C02619"/>
    <w:rsid w:val="00C02B3E"/>
    <w:rsid w:val="00C02D49"/>
    <w:rsid w:val="00C058C4"/>
    <w:rsid w:val="00C05C3D"/>
    <w:rsid w:val="00C05D33"/>
    <w:rsid w:val="00C06404"/>
    <w:rsid w:val="00C06551"/>
    <w:rsid w:val="00C107A2"/>
    <w:rsid w:val="00C11E51"/>
    <w:rsid w:val="00C12321"/>
    <w:rsid w:val="00C13654"/>
    <w:rsid w:val="00C14212"/>
    <w:rsid w:val="00C14CD5"/>
    <w:rsid w:val="00C153C5"/>
    <w:rsid w:val="00C156A8"/>
    <w:rsid w:val="00C16374"/>
    <w:rsid w:val="00C16F02"/>
    <w:rsid w:val="00C173D1"/>
    <w:rsid w:val="00C17556"/>
    <w:rsid w:val="00C17DBF"/>
    <w:rsid w:val="00C20F20"/>
    <w:rsid w:val="00C21E3B"/>
    <w:rsid w:val="00C22541"/>
    <w:rsid w:val="00C23CD9"/>
    <w:rsid w:val="00C24074"/>
    <w:rsid w:val="00C24AE1"/>
    <w:rsid w:val="00C24FBB"/>
    <w:rsid w:val="00C253FD"/>
    <w:rsid w:val="00C25754"/>
    <w:rsid w:val="00C25F20"/>
    <w:rsid w:val="00C2625E"/>
    <w:rsid w:val="00C265E2"/>
    <w:rsid w:val="00C26C2E"/>
    <w:rsid w:val="00C273BE"/>
    <w:rsid w:val="00C27426"/>
    <w:rsid w:val="00C27812"/>
    <w:rsid w:val="00C27B73"/>
    <w:rsid w:val="00C306B2"/>
    <w:rsid w:val="00C30705"/>
    <w:rsid w:val="00C315D3"/>
    <w:rsid w:val="00C318AE"/>
    <w:rsid w:val="00C328D1"/>
    <w:rsid w:val="00C33DB8"/>
    <w:rsid w:val="00C3425B"/>
    <w:rsid w:val="00C35169"/>
    <w:rsid w:val="00C362CA"/>
    <w:rsid w:val="00C36350"/>
    <w:rsid w:val="00C36A87"/>
    <w:rsid w:val="00C37443"/>
    <w:rsid w:val="00C40621"/>
    <w:rsid w:val="00C40725"/>
    <w:rsid w:val="00C40937"/>
    <w:rsid w:val="00C41843"/>
    <w:rsid w:val="00C43513"/>
    <w:rsid w:val="00C439F3"/>
    <w:rsid w:val="00C43C68"/>
    <w:rsid w:val="00C43E3C"/>
    <w:rsid w:val="00C44EBF"/>
    <w:rsid w:val="00C44F2B"/>
    <w:rsid w:val="00C45F22"/>
    <w:rsid w:val="00C4677F"/>
    <w:rsid w:val="00C474AA"/>
    <w:rsid w:val="00C476F3"/>
    <w:rsid w:val="00C477AC"/>
    <w:rsid w:val="00C47FE8"/>
    <w:rsid w:val="00C50B70"/>
    <w:rsid w:val="00C510C4"/>
    <w:rsid w:val="00C51D3E"/>
    <w:rsid w:val="00C52857"/>
    <w:rsid w:val="00C528B4"/>
    <w:rsid w:val="00C53224"/>
    <w:rsid w:val="00C54747"/>
    <w:rsid w:val="00C55385"/>
    <w:rsid w:val="00C559A8"/>
    <w:rsid w:val="00C56330"/>
    <w:rsid w:val="00C57338"/>
    <w:rsid w:val="00C576BC"/>
    <w:rsid w:val="00C60909"/>
    <w:rsid w:val="00C60B0F"/>
    <w:rsid w:val="00C61058"/>
    <w:rsid w:val="00C61B55"/>
    <w:rsid w:val="00C61C90"/>
    <w:rsid w:val="00C61CD7"/>
    <w:rsid w:val="00C62D22"/>
    <w:rsid w:val="00C665FF"/>
    <w:rsid w:val="00C675E8"/>
    <w:rsid w:val="00C67B60"/>
    <w:rsid w:val="00C70624"/>
    <w:rsid w:val="00C71662"/>
    <w:rsid w:val="00C722B5"/>
    <w:rsid w:val="00C724F8"/>
    <w:rsid w:val="00C72EBE"/>
    <w:rsid w:val="00C73C0B"/>
    <w:rsid w:val="00C73E74"/>
    <w:rsid w:val="00C740E1"/>
    <w:rsid w:val="00C74BD7"/>
    <w:rsid w:val="00C74E27"/>
    <w:rsid w:val="00C75533"/>
    <w:rsid w:val="00C7673F"/>
    <w:rsid w:val="00C7758F"/>
    <w:rsid w:val="00C7798B"/>
    <w:rsid w:val="00C81795"/>
    <w:rsid w:val="00C81A5A"/>
    <w:rsid w:val="00C821C5"/>
    <w:rsid w:val="00C82391"/>
    <w:rsid w:val="00C82444"/>
    <w:rsid w:val="00C838E0"/>
    <w:rsid w:val="00C841FC"/>
    <w:rsid w:val="00C84837"/>
    <w:rsid w:val="00C84FC1"/>
    <w:rsid w:val="00C8682C"/>
    <w:rsid w:val="00C8719C"/>
    <w:rsid w:val="00C90270"/>
    <w:rsid w:val="00C90694"/>
    <w:rsid w:val="00C91019"/>
    <w:rsid w:val="00C915F3"/>
    <w:rsid w:val="00C923F6"/>
    <w:rsid w:val="00C935D0"/>
    <w:rsid w:val="00C943BA"/>
    <w:rsid w:val="00C9441C"/>
    <w:rsid w:val="00C950F0"/>
    <w:rsid w:val="00C953B9"/>
    <w:rsid w:val="00C957C6"/>
    <w:rsid w:val="00C96313"/>
    <w:rsid w:val="00C9664D"/>
    <w:rsid w:val="00C968CA"/>
    <w:rsid w:val="00C9793E"/>
    <w:rsid w:val="00C97A68"/>
    <w:rsid w:val="00C97D6C"/>
    <w:rsid w:val="00CA0681"/>
    <w:rsid w:val="00CA0854"/>
    <w:rsid w:val="00CA1212"/>
    <w:rsid w:val="00CA13EA"/>
    <w:rsid w:val="00CA1417"/>
    <w:rsid w:val="00CA173B"/>
    <w:rsid w:val="00CA1C63"/>
    <w:rsid w:val="00CA2FAD"/>
    <w:rsid w:val="00CA31C1"/>
    <w:rsid w:val="00CA568E"/>
    <w:rsid w:val="00CA71ED"/>
    <w:rsid w:val="00CA78D7"/>
    <w:rsid w:val="00CB065D"/>
    <w:rsid w:val="00CB08BF"/>
    <w:rsid w:val="00CB08CC"/>
    <w:rsid w:val="00CB0A33"/>
    <w:rsid w:val="00CB0A5D"/>
    <w:rsid w:val="00CB0E49"/>
    <w:rsid w:val="00CB200D"/>
    <w:rsid w:val="00CB212D"/>
    <w:rsid w:val="00CB310D"/>
    <w:rsid w:val="00CB3B9B"/>
    <w:rsid w:val="00CB3E89"/>
    <w:rsid w:val="00CB55B7"/>
    <w:rsid w:val="00CB5B11"/>
    <w:rsid w:val="00CB7385"/>
    <w:rsid w:val="00CB755B"/>
    <w:rsid w:val="00CC058F"/>
    <w:rsid w:val="00CC10B4"/>
    <w:rsid w:val="00CC1D03"/>
    <w:rsid w:val="00CC2249"/>
    <w:rsid w:val="00CC2D49"/>
    <w:rsid w:val="00CC306F"/>
    <w:rsid w:val="00CC4815"/>
    <w:rsid w:val="00CC534E"/>
    <w:rsid w:val="00CC5A20"/>
    <w:rsid w:val="00CC6DD8"/>
    <w:rsid w:val="00CC758D"/>
    <w:rsid w:val="00CC7FF5"/>
    <w:rsid w:val="00CD0082"/>
    <w:rsid w:val="00CD0258"/>
    <w:rsid w:val="00CD062D"/>
    <w:rsid w:val="00CD0B42"/>
    <w:rsid w:val="00CD1857"/>
    <w:rsid w:val="00CD1C44"/>
    <w:rsid w:val="00CD2911"/>
    <w:rsid w:val="00CD2C32"/>
    <w:rsid w:val="00CD45C2"/>
    <w:rsid w:val="00CD5010"/>
    <w:rsid w:val="00CD6606"/>
    <w:rsid w:val="00CD6A2C"/>
    <w:rsid w:val="00CD6C4F"/>
    <w:rsid w:val="00CD72F8"/>
    <w:rsid w:val="00CD743B"/>
    <w:rsid w:val="00CD74E9"/>
    <w:rsid w:val="00CD7667"/>
    <w:rsid w:val="00CD7701"/>
    <w:rsid w:val="00CD779F"/>
    <w:rsid w:val="00CD7876"/>
    <w:rsid w:val="00CD7F68"/>
    <w:rsid w:val="00CE106A"/>
    <w:rsid w:val="00CE1801"/>
    <w:rsid w:val="00CE291B"/>
    <w:rsid w:val="00CE3021"/>
    <w:rsid w:val="00CE31B3"/>
    <w:rsid w:val="00CE3FD2"/>
    <w:rsid w:val="00CE42C9"/>
    <w:rsid w:val="00CE44E4"/>
    <w:rsid w:val="00CE56ED"/>
    <w:rsid w:val="00CE5E56"/>
    <w:rsid w:val="00CE5EAA"/>
    <w:rsid w:val="00CE637E"/>
    <w:rsid w:val="00CF1692"/>
    <w:rsid w:val="00CF1B98"/>
    <w:rsid w:val="00CF212A"/>
    <w:rsid w:val="00CF2FBA"/>
    <w:rsid w:val="00CF3061"/>
    <w:rsid w:val="00CF3F8F"/>
    <w:rsid w:val="00CF41D0"/>
    <w:rsid w:val="00CF47E6"/>
    <w:rsid w:val="00CF6DBD"/>
    <w:rsid w:val="00D0014E"/>
    <w:rsid w:val="00D0036E"/>
    <w:rsid w:val="00D003E5"/>
    <w:rsid w:val="00D0071F"/>
    <w:rsid w:val="00D01AF2"/>
    <w:rsid w:val="00D01B8F"/>
    <w:rsid w:val="00D01F12"/>
    <w:rsid w:val="00D02215"/>
    <w:rsid w:val="00D02FD4"/>
    <w:rsid w:val="00D0382E"/>
    <w:rsid w:val="00D03872"/>
    <w:rsid w:val="00D03980"/>
    <w:rsid w:val="00D03DCE"/>
    <w:rsid w:val="00D0421C"/>
    <w:rsid w:val="00D04426"/>
    <w:rsid w:val="00D04A12"/>
    <w:rsid w:val="00D04AB3"/>
    <w:rsid w:val="00D05384"/>
    <w:rsid w:val="00D059DC"/>
    <w:rsid w:val="00D05DDB"/>
    <w:rsid w:val="00D06435"/>
    <w:rsid w:val="00D076A2"/>
    <w:rsid w:val="00D106E2"/>
    <w:rsid w:val="00D10712"/>
    <w:rsid w:val="00D10AE3"/>
    <w:rsid w:val="00D113AB"/>
    <w:rsid w:val="00D11488"/>
    <w:rsid w:val="00D118E3"/>
    <w:rsid w:val="00D11F89"/>
    <w:rsid w:val="00D124C6"/>
    <w:rsid w:val="00D12B6D"/>
    <w:rsid w:val="00D136D8"/>
    <w:rsid w:val="00D13B5F"/>
    <w:rsid w:val="00D157FE"/>
    <w:rsid w:val="00D15CD4"/>
    <w:rsid w:val="00D16B12"/>
    <w:rsid w:val="00D16EB4"/>
    <w:rsid w:val="00D17BBC"/>
    <w:rsid w:val="00D21449"/>
    <w:rsid w:val="00D21D78"/>
    <w:rsid w:val="00D21FEB"/>
    <w:rsid w:val="00D231F6"/>
    <w:rsid w:val="00D244C2"/>
    <w:rsid w:val="00D24ACD"/>
    <w:rsid w:val="00D25211"/>
    <w:rsid w:val="00D25846"/>
    <w:rsid w:val="00D25988"/>
    <w:rsid w:val="00D25C43"/>
    <w:rsid w:val="00D264C0"/>
    <w:rsid w:val="00D27369"/>
    <w:rsid w:val="00D278DF"/>
    <w:rsid w:val="00D3039C"/>
    <w:rsid w:val="00D30983"/>
    <w:rsid w:val="00D30A48"/>
    <w:rsid w:val="00D31596"/>
    <w:rsid w:val="00D31DAB"/>
    <w:rsid w:val="00D34070"/>
    <w:rsid w:val="00D34634"/>
    <w:rsid w:val="00D34835"/>
    <w:rsid w:val="00D35BF2"/>
    <w:rsid w:val="00D37C68"/>
    <w:rsid w:val="00D404B6"/>
    <w:rsid w:val="00D422C6"/>
    <w:rsid w:val="00D42571"/>
    <w:rsid w:val="00D43279"/>
    <w:rsid w:val="00D437B0"/>
    <w:rsid w:val="00D43ECE"/>
    <w:rsid w:val="00D44F6A"/>
    <w:rsid w:val="00D45090"/>
    <w:rsid w:val="00D4760E"/>
    <w:rsid w:val="00D50608"/>
    <w:rsid w:val="00D51339"/>
    <w:rsid w:val="00D51CF9"/>
    <w:rsid w:val="00D5392E"/>
    <w:rsid w:val="00D53A52"/>
    <w:rsid w:val="00D53E4F"/>
    <w:rsid w:val="00D54629"/>
    <w:rsid w:val="00D611F0"/>
    <w:rsid w:val="00D61B01"/>
    <w:rsid w:val="00D61B2A"/>
    <w:rsid w:val="00D633AB"/>
    <w:rsid w:val="00D6356D"/>
    <w:rsid w:val="00D6356F"/>
    <w:rsid w:val="00D6436F"/>
    <w:rsid w:val="00D64D38"/>
    <w:rsid w:val="00D65A4A"/>
    <w:rsid w:val="00D65E46"/>
    <w:rsid w:val="00D6729D"/>
    <w:rsid w:val="00D7044A"/>
    <w:rsid w:val="00D719EE"/>
    <w:rsid w:val="00D7278E"/>
    <w:rsid w:val="00D72BA7"/>
    <w:rsid w:val="00D72D1C"/>
    <w:rsid w:val="00D75AEE"/>
    <w:rsid w:val="00D76EAC"/>
    <w:rsid w:val="00D778EB"/>
    <w:rsid w:val="00D80CA0"/>
    <w:rsid w:val="00D828A3"/>
    <w:rsid w:val="00D8296D"/>
    <w:rsid w:val="00D84123"/>
    <w:rsid w:val="00D85F28"/>
    <w:rsid w:val="00D8692D"/>
    <w:rsid w:val="00D86B34"/>
    <w:rsid w:val="00D86B71"/>
    <w:rsid w:val="00D86E1B"/>
    <w:rsid w:val="00D87358"/>
    <w:rsid w:val="00D900DA"/>
    <w:rsid w:val="00D902CF"/>
    <w:rsid w:val="00D9184E"/>
    <w:rsid w:val="00D93138"/>
    <w:rsid w:val="00D93BE0"/>
    <w:rsid w:val="00D94329"/>
    <w:rsid w:val="00D9498E"/>
    <w:rsid w:val="00D967B6"/>
    <w:rsid w:val="00D96EE5"/>
    <w:rsid w:val="00D97186"/>
    <w:rsid w:val="00D97A8E"/>
    <w:rsid w:val="00D97D78"/>
    <w:rsid w:val="00DA0F48"/>
    <w:rsid w:val="00DA21F4"/>
    <w:rsid w:val="00DA3482"/>
    <w:rsid w:val="00DA488B"/>
    <w:rsid w:val="00DA4952"/>
    <w:rsid w:val="00DA4B86"/>
    <w:rsid w:val="00DA521D"/>
    <w:rsid w:val="00DA6D2E"/>
    <w:rsid w:val="00DA70A6"/>
    <w:rsid w:val="00DA7342"/>
    <w:rsid w:val="00DA7B7C"/>
    <w:rsid w:val="00DB043F"/>
    <w:rsid w:val="00DB0682"/>
    <w:rsid w:val="00DB0765"/>
    <w:rsid w:val="00DB080E"/>
    <w:rsid w:val="00DB0EDF"/>
    <w:rsid w:val="00DB1260"/>
    <w:rsid w:val="00DB1DDA"/>
    <w:rsid w:val="00DB2081"/>
    <w:rsid w:val="00DB21C1"/>
    <w:rsid w:val="00DB328E"/>
    <w:rsid w:val="00DB337A"/>
    <w:rsid w:val="00DB3C09"/>
    <w:rsid w:val="00DB4113"/>
    <w:rsid w:val="00DB579F"/>
    <w:rsid w:val="00DB5CC0"/>
    <w:rsid w:val="00DB66DA"/>
    <w:rsid w:val="00DB6ABA"/>
    <w:rsid w:val="00DB7743"/>
    <w:rsid w:val="00DC025A"/>
    <w:rsid w:val="00DC0597"/>
    <w:rsid w:val="00DC164E"/>
    <w:rsid w:val="00DC2A6F"/>
    <w:rsid w:val="00DC3CB7"/>
    <w:rsid w:val="00DC4685"/>
    <w:rsid w:val="00DC48E7"/>
    <w:rsid w:val="00DC49EF"/>
    <w:rsid w:val="00DC4D7C"/>
    <w:rsid w:val="00DC5914"/>
    <w:rsid w:val="00DC66A9"/>
    <w:rsid w:val="00DC765E"/>
    <w:rsid w:val="00DD0B68"/>
    <w:rsid w:val="00DD0CF4"/>
    <w:rsid w:val="00DD17C6"/>
    <w:rsid w:val="00DD1B23"/>
    <w:rsid w:val="00DD1C8F"/>
    <w:rsid w:val="00DD1D2B"/>
    <w:rsid w:val="00DD26AA"/>
    <w:rsid w:val="00DD2C60"/>
    <w:rsid w:val="00DD31C0"/>
    <w:rsid w:val="00DD51CB"/>
    <w:rsid w:val="00DD57B9"/>
    <w:rsid w:val="00DD76CA"/>
    <w:rsid w:val="00DD774D"/>
    <w:rsid w:val="00DD7CA4"/>
    <w:rsid w:val="00DE0610"/>
    <w:rsid w:val="00DE3014"/>
    <w:rsid w:val="00DE5065"/>
    <w:rsid w:val="00DE5562"/>
    <w:rsid w:val="00DE5F46"/>
    <w:rsid w:val="00DE64D0"/>
    <w:rsid w:val="00DE71E3"/>
    <w:rsid w:val="00DE7402"/>
    <w:rsid w:val="00DE7AFB"/>
    <w:rsid w:val="00DF010D"/>
    <w:rsid w:val="00DF1255"/>
    <w:rsid w:val="00DF13E2"/>
    <w:rsid w:val="00DF1E9E"/>
    <w:rsid w:val="00DF252B"/>
    <w:rsid w:val="00DF382C"/>
    <w:rsid w:val="00DF4266"/>
    <w:rsid w:val="00DF4EB2"/>
    <w:rsid w:val="00DF4F84"/>
    <w:rsid w:val="00DF4FCB"/>
    <w:rsid w:val="00DF6B98"/>
    <w:rsid w:val="00DF7315"/>
    <w:rsid w:val="00DF736A"/>
    <w:rsid w:val="00DF796B"/>
    <w:rsid w:val="00E00572"/>
    <w:rsid w:val="00E00CA8"/>
    <w:rsid w:val="00E01434"/>
    <w:rsid w:val="00E01A74"/>
    <w:rsid w:val="00E02331"/>
    <w:rsid w:val="00E03169"/>
    <w:rsid w:val="00E03DB4"/>
    <w:rsid w:val="00E04CF5"/>
    <w:rsid w:val="00E060EB"/>
    <w:rsid w:val="00E06154"/>
    <w:rsid w:val="00E112A4"/>
    <w:rsid w:val="00E11765"/>
    <w:rsid w:val="00E13502"/>
    <w:rsid w:val="00E13F4C"/>
    <w:rsid w:val="00E151AC"/>
    <w:rsid w:val="00E151B4"/>
    <w:rsid w:val="00E152F7"/>
    <w:rsid w:val="00E16DE0"/>
    <w:rsid w:val="00E177C1"/>
    <w:rsid w:val="00E20886"/>
    <w:rsid w:val="00E21239"/>
    <w:rsid w:val="00E23B0D"/>
    <w:rsid w:val="00E23D0D"/>
    <w:rsid w:val="00E23D2A"/>
    <w:rsid w:val="00E24F93"/>
    <w:rsid w:val="00E2562E"/>
    <w:rsid w:val="00E26985"/>
    <w:rsid w:val="00E26CD7"/>
    <w:rsid w:val="00E275D7"/>
    <w:rsid w:val="00E27A71"/>
    <w:rsid w:val="00E30278"/>
    <w:rsid w:val="00E306B2"/>
    <w:rsid w:val="00E31575"/>
    <w:rsid w:val="00E328C9"/>
    <w:rsid w:val="00E32A40"/>
    <w:rsid w:val="00E3337D"/>
    <w:rsid w:val="00E334B6"/>
    <w:rsid w:val="00E33AEA"/>
    <w:rsid w:val="00E342C4"/>
    <w:rsid w:val="00E34FE6"/>
    <w:rsid w:val="00E36112"/>
    <w:rsid w:val="00E3678B"/>
    <w:rsid w:val="00E369C6"/>
    <w:rsid w:val="00E370B7"/>
    <w:rsid w:val="00E40160"/>
    <w:rsid w:val="00E40258"/>
    <w:rsid w:val="00E41774"/>
    <w:rsid w:val="00E4182D"/>
    <w:rsid w:val="00E41E1C"/>
    <w:rsid w:val="00E41F7E"/>
    <w:rsid w:val="00E422E9"/>
    <w:rsid w:val="00E42391"/>
    <w:rsid w:val="00E42A6A"/>
    <w:rsid w:val="00E433AD"/>
    <w:rsid w:val="00E43546"/>
    <w:rsid w:val="00E44811"/>
    <w:rsid w:val="00E44A2E"/>
    <w:rsid w:val="00E45927"/>
    <w:rsid w:val="00E45B83"/>
    <w:rsid w:val="00E460CB"/>
    <w:rsid w:val="00E467A1"/>
    <w:rsid w:val="00E46E9B"/>
    <w:rsid w:val="00E471FB"/>
    <w:rsid w:val="00E47CE1"/>
    <w:rsid w:val="00E47D38"/>
    <w:rsid w:val="00E5014F"/>
    <w:rsid w:val="00E503D1"/>
    <w:rsid w:val="00E507B4"/>
    <w:rsid w:val="00E51202"/>
    <w:rsid w:val="00E51881"/>
    <w:rsid w:val="00E51DE0"/>
    <w:rsid w:val="00E524C9"/>
    <w:rsid w:val="00E52931"/>
    <w:rsid w:val="00E52F2E"/>
    <w:rsid w:val="00E54500"/>
    <w:rsid w:val="00E5469B"/>
    <w:rsid w:val="00E5476D"/>
    <w:rsid w:val="00E5544E"/>
    <w:rsid w:val="00E5588E"/>
    <w:rsid w:val="00E56342"/>
    <w:rsid w:val="00E57CA4"/>
    <w:rsid w:val="00E62827"/>
    <w:rsid w:val="00E62914"/>
    <w:rsid w:val="00E62DD8"/>
    <w:rsid w:val="00E63944"/>
    <w:rsid w:val="00E6454D"/>
    <w:rsid w:val="00E64828"/>
    <w:rsid w:val="00E64A99"/>
    <w:rsid w:val="00E662EA"/>
    <w:rsid w:val="00E66A89"/>
    <w:rsid w:val="00E707AC"/>
    <w:rsid w:val="00E70BEA"/>
    <w:rsid w:val="00E717C5"/>
    <w:rsid w:val="00E71C63"/>
    <w:rsid w:val="00E7220A"/>
    <w:rsid w:val="00E726D6"/>
    <w:rsid w:val="00E7278B"/>
    <w:rsid w:val="00E7295B"/>
    <w:rsid w:val="00E74723"/>
    <w:rsid w:val="00E74E44"/>
    <w:rsid w:val="00E75070"/>
    <w:rsid w:val="00E762E7"/>
    <w:rsid w:val="00E76EFD"/>
    <w:rsid w:val="00E77B35"/>
    <w:rsid w:val="00E80435"/>
    <w:rsid w:val="00E829AD"/>
    <w:rsid w:val="00E82A21"/>
    <w:rsid w:val="00E835DB"/>
    <w:rsid w:val="00E8437D"/>
    <w:rsid w:val="00E84D03"/>
    <w:rsid w:val="00E850C4"/>
    <w:rsid w:val="00E85B13"/>
    <w:rsid w:val="00E86A69"/>
    <w:rsid w:val="00E86C54"/>
    <w:rsid w:val="00E926A4"/>
    <w:rsid w:val="00E92B26"/>
    <w:rsid w:val="00E92ED9"/>
    <w:rsid w:val="00E9350F"/>
    <w:rsid w:val="00E94032"/>
    <w:rsid w:val="00E94A4E"/>
    <w:rsid w:val="00E94A82"/>
    <w:rsid w:val="00E94C4D"/>
    <w:rsid w:val="00E94E5C"/>
    <w:rsid w:val="00E94E87"/>
    <w:rsid w:val="00E94F43"/>
    <w:rsid w:val="00E95BFD"/>
    <w:rsid w:val="00E96485"/>
    <w:rsid w:val="00E97026"/>
    <w:rsid w:val="00E97F87"/>
    <w:rsid w:val="00EA06AA"/>
    <w:rsid w:val="00EA2658"/>
    <w:rsid w:val="00EA29FD"/>
    <w:rsid w:val="00EA2C95"/>
    <w:rsid w:val="00EA3327"/>
    <w:rsid w:val="00EA3C99"/>
    <w:rsid w:val="00EA44CD"/>
    <w:rsid w:val="00EA470B"/>
    <w:rsid w:val="00EA475E"/>
    <w:rsid w:val="00EA6055"/>
    <w:rsid w:val="00EA673C"/>
    <w:rsid w:val="00EA7073"/>
    <w:rsid w:val="00EA7245"/>
    <w:rsid w:val="00EA76FD"/>
    <w:rsid w:val="00EA7F84"/>
    <w:rsid w:val="00EB01F3"/>
    <w:rsid w:val="00EB0212"/>
    <w:rsid w:val="00EB1029"/>
    <w:rsid w:val="00EB1667"/>
    <w:rsid w:val="00EB2161"/>
    <w:rsid w:val="00EB2A74"/>
    <w:rsid w:val="00EB39A4"/>
    <w:rsid w:val="00EB3DA8"/>
    <w:rsid w:val="00EB46BA"/>
    <w:rsid w:val="00EB4F52"/>
    <w:rsid w:val="00EB5E08"/>
    <w:rsid w:val="00EB6021"/>
    <w:rsid w:val="00EB616B"/>
    <w:rsid w:val="00EB66B9"/>
    <w:rsid w:val="00EB720D"/>
    <w:rsid w:val="00EB72C6"/>
    <w:rsid w:val="00EB77E1"/>
    <w:rsid w:val="00EB792F"/>
    <w:rsid w:val="00EB7DB8"/>
    <w:rsid w:val="00EC0223"/>
    <w:rsid w:val="00EC0978"/>
    <w:rsid w:val="00EC0B4D"/>
    <w:rsid w:val="00EC21C6"/>
    <w:rsid w:val="00EC2392"/>
    <w:rsid w:val="00EC23AB"/>
    <w:rsid w:val="00EC2B6E"/>
    <w:rsid w:val="00EC3AF9"/>
    <w:rsid w:val="00EC50DD"/>
    <w:rsid w:val="00EC5160"/>
    <w:rsid w:val="00EC5609"/>
    <w:rsid w:val="00EC6DB4"/>
    <w:rsid w:val="00ED0AC0"/>
    <w:rsid w:val="00ED0C8D"/>
    <w:rsid w:val="00ED19B8"/>
    <w:rsid w:val="00ED200E"/>
    <w:rsid w:val="00ED20DB"/>
    <w:rsid w:val="00ED307E"/>
    <w:rsid w:val="00ED3234"/>
    <w:rsid w:val="00ED5611"/>
    <w:rsid w:val="00ED589C"/>
    <w:rsid w:val="00ED6117"/>
    <w:rsid w:val="00ED74AD"/>
    <w:rsid w:val="00EE02F9"/>
    <w:rsid w:val="00EE0DBF"/>
    <w:rsid w:val="00EE0E61"/>
    <w:rsid w:val="00EE148E"/>
    <w:rsid w:val="00EE16FD"/>
    <w:rsid w:val="00EE1EF0"/>
    <w:rsid w:val="00EE1EF9"/>
    <w:rsid w:val="00EE349F"/>
    <w:rsid w:val="00EE3E30"/>
    <w:rsid w:val="00EE46B7"/>
    <w:rsid w:val="00EE4AB6"/>
    <w:rsid w:val="00EE5A63"/>
    <w:rsid w:val="00EE65E7"/>
    <w:rsid w:val="00EE705D"/>
    <w:rsid w:val="00EF0693"/>
    <w:rsid w:val="00EF0EF0"/>
    <w:rsid w:val="00EF12BD"/>
    <w:rsid w:val="00EF1C9D"/>
    <w:rsid w:val="00EF39FB"/>
    <w:rsid w:val="00EF4971"/>
    <w:rsid w:val="00EF53F2"/>
    <w:rsid w:val="00EF5684"/>
    <w:rsid w:val="00EF6318"/>
    <w:rsid w:val="00EF76E7"/>
    <w:rsid w:val="00EF7B82"/>
    <w:rsid w:val="00F00692"/>
    <w:rsid w:val="00F0091A"/>
    <w:rsid w:val="00F014A6"/>
    <w:rsid w:val="00F016FF"/>
    <w:rsid w:val="00F01F8A"/>
    <w:rsid w:val="00F02133"/>
    <w:rsid w:val="00F03790"/>
    <w:rsid w:val="00F05951"/>
    <w:rsid w:val="00F05B07"/>
    <w:rsid w:val="00F063CE"/>
    <w:rsid w:val="00F0701D"/>
    <w:rsid w:val="00F07305"/>
    <w:rsid w:val="00F075A3"/>
    <w:rsid w:val="00F10B90"/>
    <w:rsid w:val="00F12222"/>
    <w:rsid w:val="00F1239C"/>
    <w:rsid w:val="00F12801"/>
    <w:rsid w:val="00F12DE5"/>
    <w:rsid w:val="00F13F28"/>
    <w:rsid w:val="00F141CF"/>
    <w:rsid w:val="00F150B0"/>
    <w:rsid w:val="00F16038"/>
    <w:rsid w:val="00F16421"/>
    <w:rsid w:val="00F16684"/>
    <w:rsid w:val="00F174B0"/>
    <w:rsid w:val="00F1794F"/>
    <w:rsid w:val="00F20849"/>
    <w:rsid w:val="00F20A10"/>
    <w:rsid w:val="00F21B3A"/>
    <w:rsid w:val="00F21C12"/>
    <w:rsid w:val="00F2230D"/>
    <w:rsid w:val="00F22826"/>
    <w:rsid w:val="00F23C51"/>
    <w:rsid w:val="00F2428A"/>
    <w:rsid w:val="00F27459"/>
    <w:rsid w:val="00F308EA"/>
    <w:rsid w:val="00F31430"/>
    <w:rsid w:val="00F31828"/>
    <w:rsid w:val="00F320EC"/>
    <w:rsid w:val="00F32809"/>
    <w:rsid w:val="00F36AF1"/>
    <w:rsid w:val="00F3730E"/>
    <w:rsid w:val="00F377C4"/>
    <w:rsid w:val="00F402BB"/>
    <w:rsid w:val="00F4055C"/>
    <w:rsid w:val="00F405BF"/>
    <w:rsid w:val="00F4084B"/>
    <w:rsid w:val="00F41C2D"/>
    <w:rsid w:val="00F42255"/>
    <w:rsid w:val="00F42708"/>
    <w:rsid w:val="00F42E06"/>
    <w:rsid w:val="00F43EE6"/>
    <w:rsid w:val="00F441AA"/>
    <w:rsid w:val="00F44423"/>
    <w:rsid w:val="00F44CBA"/>
    <w:rsid w:val="00F45A11"/>
    <w:rsid w:val="00F45BB7"/>
    <w:rsid w:val="00F46745"/>
    <w:rsid w:val="00F46D17"/>
    <w:rsid w:val="00F46E33"/>
    <w:rsid w:val="00F5029B"/>
    <w:rsid w:val="00F51407"/>
    <w:rsid w:val="00F51645"/>
    <w:rsid w:val="00F51C4D"/>
    <w:rsid w:val="00F5214E"/>
    <w:rsid w:val="00F523B8"/>
    <w:rsid w:val="00F52FAA"/>
    <w:rsid w:val="00F53A18"/>
    <w:rsid w:val="00F53E88"/>
    <w:rsid w:val="00F55343"/>
    <w:rsid w:val="00F55363"/>
    <w:rsid w:val="00F564B3"/>
    <w:rsid w:val="00F567EA"/>
    <w:rsid w:val="00F5706E"/>
    <w:rsid w:val="00F5779A"/>
    <w:rsid w:val="00F5788A"/>
    <w:rsid w:val="00F61229"/>
    <w:rsid w:val="00F6128B"/>
    <w:rsid w:val="00F62060"/>
    <w:rsid w:val="00F63010"/>
    <w:rsid w:val="00F63485"/>
    <w:rsid w:val="00F634A3"/>
    <w:rsid w:val="00F63687"/>
    <w:rsid w:val="00F63F5D"/>
    <w:rsid w:val="00F6524C"/>
    <w:rsid w:val="00F6560B"/>
    <w:rsid w:val="00F6643B"/>
    <w:rsid w:val="00F667D8"/>
    <w:rsid w:val="00F66D4A"/>
    <w:rsid w:val="00F70758"/>
    <w:rsid w:val="00F70818"/>
    <w:rsid w:val="00F70909"/>
    <w:rsid w:val="00F710B2"/>
    <w:rsid w:val="00F72B00"/>
    <w:rsid w:val="00F74460"/>
    <w:rsid w:val="00F74B01"/>
    <w:rsid w:val="00F74B57"/>
    <w:rsid w:val="00F7501B"/>
    <w:rsid w:val="00F75CBA"/>
    <w:rsid w:val="00F75D25"/>
    <w:rsid w:val="00F76250"/>
    <w:rsid w:val="00F76C9A"/>
    <w:rsid w:val="00F76CDB"/>
    <w:rsid w:val="00F77E78"/>
    <w:rsid w:val="00F77EE6"/>
    <w:rsid w:val="00F8017A"/>
    <w:rsid w:val="00F808D3"/>
    <w:rsid w:val="00F80A4B"/>
    <w:rsid w:val="00F81410"/>
    <w:rsid w:val="00F822A3"/>
    <w:rsid w:val="00F8265B"/>
    <w:rsid w:val="00F8301D"/>
    <w:rsid w:val="00F83389"/>
    <w:rsid w:val="00F83593"/>
    <w:rsid w:val="00F83637"/>
    <w:rsid w:val="00F84CCD"/>
    <w:rsid w:val="00F85F6D"/>
    <w:rsid w:val="00F86281"/>
    <w:rsid w:val="00F8787C"/>
    <w:rsid w:val="00F87D44"/>
    <w:rsid w:val="00F9052A"/>
    <w:rsid w:val="00F91977"/>
    <w:rsid w:val="00F925A3"/>
    <w:rsid w:val="00F933E2"/>
    <w:rsid w:val="00F93A23"/>
    <w:rsid w:val="00F947A6"/>
    <w:rsid w:val="00F96DE9"/>
    <w:rsid w:val="00F9799E"/>
    <w:rsid w:val="00FA06B1"/>
    <w:rsid w:val="00FA0824"/>
    <w:rsid w:val="00FA1B3D"/>
    <w:rsid w:val="00FA2329"/>
    <w:rsid w:val="00FA2934"/>
    <w:rsid w:val="00FA3316"/>
    <w:rsid w:val="00FA334A"/>
    <w:rsid w:val="00FA4411"/>
    <w:rsid w:val="00FA5CF8"/>
    <w:rsid w:val="00FA6143"/>
    <w:rsid w:val="00FA6490"/>
    <w:rsid w:val="00FA6A4F"/>
    <w:rsid w:val="00FA6B65"/>
    <w:rsid w:val="00FA72A6"/>
    <w:rsid w:val="00FA7E13"/>
    <w:rsid w:val="00FB0792"/>
    <w:rsid w:val="00FB120D"/>
    <w:rsid w:val="00FB1A88"/>
    <w:rsid w:val="00FB1AD8"/>
    <w:rsid w:val="00FB1F2A"/>
    <w:rsid w:val="00FB2775"/>
    <w:rsid w:val="00FB33C1"/>
    <w:rsid w:val="00FB3D7B"/>
    <w:rsid w:val="00FB3F0D"/>
    <w:rsid w:val="00FB40CF"/>
    <w:rsid w:val="00FB47DC"/>
    <w:rsid w:val="00FB4A1D"/>
    <w:rsid w:val="00FB6FA5"/>
    <w:rsid w:val="00FC4165"/>
    <w:rsid w:val="00FC552E"/>
    <w:rsid w:val="00FC600D"/>
    <w:rsid w:val="00FC62D1"/>
    <w:rsid w:val="00FC664D"/>
    <w:rsid w:val="00FD1928"/>
    <w:rsid w:val="00FD195B"/>
    <w:rsid w:val="00FD2455"/>
    <w:rsid w:val="00FD2894"/>
    <w:rsid w:val="00FD290F"/>
    <w:rsid w:val="00FD36E6"/>
    <w:rsid w:val="00FD38F6"/>
    <w:rsid w:val="00FD4303"/>
    <w:rsid w:val="00FD479F"/>
    <w:rsid w:val="00FD4A10"/>
    <w:rsid w:val="00FD4AB4"/>
    <w:rsid w:val="00FD546A"/>
    <w:rsid w:val="00FD694D"/>
    <w:rsid w:val="00FD6962"/>
    <w:rsid w:val="00FD6998"/>
    <w:rsid w:val="00FD6B0D"/>
    <w:rsid w:val="00FD6C61"/>
    <w:rsid w:val="00FD7403"/>
    <w:rsid w:val="00FE03D9"/>
    <w:rsid w:val="00FE28A1"/>
    <w:rsid w:val="00FE2B4A"/>
    <w:rsid w:val="00FE2E09"/>
    <w:rsid w:val="00FE2F01"/>
    <w:rsid w:val="00FE325E"/>
    <w:rsid w:val="00FE38EA"/>
    <w:rsid w:val="00FE3A67"/>
    <w:rsid w:val="00FE4844"/>
    <w:rsid w:val="00FE4874"/>
    <w:rsid w:val="00FE49B0"/>
    <w:rsid w:val="00FE4C29"/>
    <w:rsid w:val="00FE56F5"/>
    <w:rsid w:val="00FE653D"/>
    <w:rsid w:val="00FE66A9"/>
    <w:rsid w:val="00FE6DDB"/>
    <w:rsid w:val="00FF0DFA"/>
    <w:rsid w:val="00FF10E8"/>
    <w:rsid w:val="00FF145B"/>
    <w:rsid w:val="00FF2E1A"/>
    <w:rsid w:val="00FF3DA0"/>
    <w:rsid w:val="00FF40E5"/>
    <w:rsid w:val="00FF41CC"/>
    <w:rsid w:val="00FF42BF"/>
    <w:rsid w:val="00FF5419"/>
    <w:rsid w:val="00FF5E57"/>
    <w:rsid w:val="00FF67E3"/>
    <w:rsid w:val="00FF7C20"/>
    <w:rsid w:val="00FF7CEF"/>
    <w:rsid w:val="057A72BD"/>
    <w:rsid w:val="08948617"/>
    <w:rsid w:val="089F0DE0"/>
    <w:rsid w:val="0B610530"/>
    <w:rsid w:val="0D8512AC"/>
    <w:rsid w:val="0D9CE32A"/>
    <w:rsid w:val="0E27063E"/>
    <w:rsid w:val="0F05A444"/>
    <w:rsid w:val="0FA75FE4"/>
    <w:rsid w:val="11C39B04"/>
    <w:rsid w:val="12BEC47C"/>
    <w:rsid w:val="1362B107"/>
    <w:rsid w:val="1462DC58"/>
    <w:rsid w:val="1A54B6E5"/>
    <w:rsid w:val="1A7D3CBD"/>
    <w:rsid w:val="1E189414"/>
    <w:rsid w:val="1EF56FE0"/>
    <w:rsid w:val="20B34D88"/>
    <w:rsid w:val="21F76303"/>
    <w:rsid w:val="240D5F82"/>
    <w:rsid w:val="248FA78E"/>
    <w:rsid w:val="267C5A47"/>
    <w:rsid w:val="27E8D377"/>
    <w:rsid w:val="29DB3928"/>
    <w:rsid w:val="2A262464"/>
    <w:rsid w:val="2A3F9613"/>
    <w:rsid w:val="2D0E9C95"/>
    <w:rsid w:val="34BDF322"/>
    <w:rsid w:val="3791296C"/>
    <w:rsid w:val="39EE6581"/>
    <w:rsid w:val="3ACC72C9"/>
    <w:rsid w:val="3C87B511"/>
    <w:rsid w:val="3D52A597"/>
    <w:rsid w:val="3DCA37BB"/>
    <w:rsid w:val="3DD50790"/>
    <w:rsid w:val="4173D2A2"/>
    <w:rsid w:val="42FD5C36"/>
    <w:rsid w:val="43A293A6"/>
    <w:rsid w:val="4417736C"/>
    <w:rsid w:val="471A9960"/>
    <w:rsid w:val="471B2347"/>
    <w:rsid w:val="49E8925D"/>
    <w:rsid w:val="4B897DF6"/>
    <w:rsid w:val="4CD387CF"/>
    <w:rsid w:val="512F3D15"/>
    <w:rsid w:val="57133297"/>
    <w:rsid w:val="5814C6A2"/>
    <w:rsid w:val="5872B1DE"/>
    <w:rsid w:val="59FB2ED8"/>
    <w:rsid w:val="5AC71A9F"/>
    <w:rsid w:val="5B9965D5"/>
    <w:rsid w:val="5C9BAA72"/>
    <w:rsid w:val="5D3514CA"/>
    <w:rsid w:val="6484B4BA"/>
    <w:rsid w:val="680D78BC"/>
    <w:rsid w:val="6CD464A5"/>
    <w:rsid w:val="6DAFA912"/>
    <w:rsid w:val="6E1C21F3"/>
    <w:rsid w:val="6E730020"/>
    <w:rsid w:val="71D5945F"/>
    <w:rsid w:val="72283B45"/>
    <w:rsid w:val="725D200F"/>
    <w:rsid w:val="7C390C49"/>
    <w:rsid w:val="7CEFECC8"/>
    <w:rsid w:val="7E95A601"/>
    <w:rsid w:val="7FC2A6C1"/>
    <w:rsid w:val="7FED50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7C575"/>
  <w15:chartTrackingRefBased/>
  <w15:docId w15:val="{BE63562B-2F44-4AF4-8781-24C48BAE5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5A0038"/>
    <w:pPr>
      <w:spacing w:after="0"/>
    </w:pPr>
  </w:style>
  <w:style w:type="paragraph" w:styleId="Heading1">
    <w:name w:val="heading 1"/>
    <w:basedOn w:val="Normal"/>
    <w:next w:val="BodyText"/>
    <w:link w:val="Heading1Char"/>
    <w:autoRedefine/>
    <w:qFormat/>
    <w:rsid w:val="00926078"/>
    <w:pPr>
      <w:numPr>
        <w:numId w:val="33"/>
      </w:numPr>
      <w:spacing w:after="120" w:line="240" w:lineRule="auto"/>
      <w:outlineLvl w:val="0"/>
    </w:pPr>
    <w:rPr>
      <w:rFonts w:ascii="Arial" w:eastAsiaTheme="majorEastAsia" w:hAnsi="Arial" w:cstheme="majorBidi"/>
      <w:b/>
      <w:caps/>
      <w:color w:val="002060"/>
      <w:spacing w:val="30"/>
      <w:sz w:val="32"/>
      <w:szCs w:val="32"/>
    </w:rPr>
  </w:style>
  <w:style w:type="paragraph" w:styleId="Heading2">
    <w:name w:val="heading 2"/>
    <w:basedOn w:val="Normal"/>
    <w:next w:val="BodyText"/>
    <w:link w:val="Heading2Char"/>
    <w:autoRedefine/>
    <w:unhideWhenUsed/>
    <w:qFormat/>
    <w:rsid w:val="005B05AD"/>
    <w:pPr>
      <w:numPr>
        <w:ilvl w:val="1"/>
        <w:numId w:val="33"/>
      </w:numPr>
      <w:spacing w:before="240" w:after="60" w:line="240" w:lineRule="auto"/>
      <w:outlineLvl w:val="1"/>
    </w:pPr>
    <w:rPr>
      <w:rFonts w:ascii="Arial" w:eastAsiaTheme="majorEastAsia" w:hAnsi="Arial" w:cstheme="majorBidi"/>
      <w:b/>
      <w:caps/>
      <w:color w:val="0070C0"/>
      <w:spacing w:val="30"/>
      <w:sz w:val="28"/>
      <w:szCs w:val="28"/>
    </w:rPr>
  </w:style>
  <w:style w:type="paragraph" w:styleId="Heading3">
    <w:name w:val="heading 3"/>
    <w:basedOn w:val="Normal"/>
    <w:next w:val="Normal"/>
    <w:link w:val="Heading3Char"/>
    <w:autoRedefine/>
    <w:unhideWhenUsed/>
    <w:qFormat/>
    <w:rsid w:val="00C26C2E"/>
    <w:pPr>
      <w:keepNext/>
      <w:keepLines/>
      <w:numPr>
        <w:ilvl w:val="2"/>
        <w:numId w:val="33"/>
      </w:numPr>
      <w:spacing w:before="40"/>
      <w:outlineLvl w:val="2"/>
    </w:pPr>
    <w:rPr>
      <w:rFonts w:ascii="Arial" w:eastAsiaTheme="majorEastAsia" w:hAnsi="Arial" w:cstheme="majorBidi"/>
      <w:b/>
      <w:caps/>
      <w:color w:val="767171" w:themeColor="background2" w:themeShade="80"/>
      <w:spacing w:val="20"/>
      <w:sz w:val="24"/>
      <w:szCs w:val="28"/>
    </w:rPr>
  </w:style>
  <w:style w:type="paragraph" w:styleId="Heading4">
    <w:name w:val="heading 4"/>
    <w:basedOn w:val="Normal"/>
    <w:next w:val="Normal"/>
    <w:link w:val="Heading4Char"/>
    <w:autoRedefine/>
    <w:unhideWhenUsed/>
    <w:qFormat/>
    <w:rsid w:val="00F377C4"/>
    <w:pPr>
      <w:keepNext/>
      <w:keepLines/>
      <w:numPr>
        <w:ilvl w:val="3"/>
        <w:numId w:val="33"/>
      </w:numPr>
      <w:spacing w:before="40"/>
      <w:outlineLvl w:val="3"/>
    </w:pPr>
    <w:rPr>
      <w:rFonts w:ascii="Arial" w:eastAsiaTheme="majorEastAsia" w:hAnsi="Arial" w:cstheme="majorBidi"/>
      <w:iCs/>
      <w:color w:val="4D9FE8"/>
    </w:rPr>
  </w:style>
  <w:style w:type="paragraph" w:styleId="Heading5">
    <w:name w:val="heading 5"/>
    <w:basedOn w:val="Normal"/>
    <w:next w:val="Normal"/>
    <w:link w:val="Heading5Char"/>
    <w:unhideWhenUsed/>
    <w:rsid w:val="005553EA"/>
    <w:pPr>
      <w:keepNext/>
      <w:keepLines/>
      <w:numPr>
        <w:ilvl w:val="4"/>
        <w:numId w:val="33"/>
      </w:numPr>
      <w:spacing w:before="200" w:after="120" w:line="240" w:lineRule="auto"/>
      <w:outlineLvl w:val="4"/>
    </w:pPr>
    <w:rPr>
      <w:rFonts w:ascii="Calibri" w:eastAsiaTheme="majorEastAsia" w:hAnsi="Calibri" w:cstheme="majorBidi"/>
      <w:szCs w:val="24"/>
    </w:rPr>
  </w:style>
  <w:style w:type="paragraph" w:styleId="Heading6">
    <w:name w:val="heading 6"/>
    <w:basedOn w:val="Normal"/>
    <w:next w:val="Normal"/>
    <w:link w:val="Heading6Char"/>
    <w:unhideWhenUsed/>
    <w:rsid w:val="005553EA"/>
    <w:pPr>
      <w:keepNext/>
      <w:keepLines/>
      <w:numPr>
        <w:ilvl w:val="5"/>
        <w:numId w:val="33"/>
      </w:numPr>
      <w:spacing w:before="40" w:line="240" w:lineRule="auto"/>
      <w:outlineLvl w:val="5"/>
    </w:pPr>
    <w:rPr>
      <w:rFonts w:asciiTheme="majorHAnsi" w:eastAsiaTheme="majorEastAsia" w:hAnsiTheme="majorHAnsi" w:cstheme="majorBidi"/>
      <w:szCs w:val="24"/>
    </w:rPr>
  </w:style>
  <w:style w:type="paragraph" w:styleId="Heading7">
    <w:name w:val="heading 7"/>
    <w:next w:val="Normal"/>
    <w:link w:val="Heading7Char"/>
    <w:uiPriority w:val="9"/>
    <w:rsid w:val="005553EA"/>
    <w:pPr>
      <w:keepNext/>
      <w:keepLines/>
      <w:numPr>
        <w:ilvl w:val="6"/>
        <w:numId w:val="33"/>
      </w:numPr>
      <w:spacing w:before="40" w:after="0" w:line="240" w:lineRule="auto"/>
      <w:outlineLvl w:val="6"/>
    </w:pPr>
    <w:rPr>
      <w:rFonts w:eastAsiaTheme="majorEastAsia" w:cs="Gill Sans"/>
      <w:iCs/>
      <w:caps/>
      <w:szCs w:val="24"/>
    </w:rPr>
  </w:style>
  <w:style w:type="paragraph" w:styleId="Heading8">
    <w:name w:val="heading 8"/>
    <w:basedOn w:val="Normal"/>
    <w:next w:val="Normal"/>
    <w:link w:val="Heading8Char"/>
    <w:unhideWhenUsed/>
    <w:rsid w:val="005553EA"/>
    <w:pPr>
      <w:keepNext/>
      <w:keepLines/>
      <w:numPr>
        <w:ilvl w:val="7"/>
        <w:numId w:val="33"/>
      </w:numPr>
      <w:spacing w:before="4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rsid w:val="005553EA"/>
    <w:pPr>
      <w:keepNext/>
      <w:keepLines/>
      <w:numPr>
        <w:ilvl w:val="8"/>
        <w:numId w:val="33"/>
      </w:numPr>
      <w:spacing w:before="4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F377C4"/>
    <w:pPr>
      <w:spacing w:after="120"/>
    </w:pPr>
  </w:style>
  <w:style w:type="character" w:customStyle="1" w:styleId="BodyTextChar">
    <w:name w:val="Body Text Char"/>
    <w:basedOn w:val="DefaultParagraphFont"/>
    <w:link w:val="BodyText"/>
    <w:uiPriority w:val="99"/>
    <w:rsid w:val="00F377C4"/>
  </w:style>
  <w:style w:type="character" w:customStyle="1" w:styleId="Heading1Char">
    <w:name w:val="Heading 1 Char"/>
    <w:basedOn w:val="DefaultParagraphFont"/>
    <w:link w:val="Heading1"/>
    <w:rsid w:val="00926078"/>
    <w:rPr>
      <w:rFonts w:ascii="Arial" w:eastAsiaTheme="majorEastAsia" w:hAnsi="Arial" w:cstheme="majorBidi"/>
      <w:b/>
      <w:caps/>
      <w:color w:val="002060"/>
      <w:spacing w:val="30"/>
      <w:sz w:val="32"/>
      <w:szCs w:val="32"/>
    </w:rPr>
  </w:style>
  <w:style w:type="character" w:customStyle="1" w:styleId="Heading2Char">
    <w:name w:val="Heading 2 Char"/>
    <w:basedOn w:val="DefaultParagraphFont"/>
    <w:link w:val="Heading2"/>
    <w:rsid w:val="005B05AD"/>
    <w:rPr>
      <w:rFonts w:ascii="Arial" w:eastAsiaTheme="majorEastAsia" w:hAnsi="Arial" w:cstheme="majorBidi"/>
      <w:b/>
      <w:caps/>
      <w:color w:val="0070C0"/>
      <w:spacing w:val="30"/>
      <w:sz w:val="28"/>
      <w:szCs w:val="28"/>
    </w:rPr>
  </w:style>
  <w:style w:type="character" w:customStyle="1" w:styleId="Heading3Char">
    <w:name w:val="Heading 3 Char"/>
    <w:basedOn w:val="DefaultParagraphFont"/>
    <w:link w:val="Heading3"/>
    <w:rsid w:val="00C26C2E"/>
    <w:rPr>
      <w:rFonts w:ascii="Arial" w:eastAsiaTheme="majorEastAsia" w:hAnsi="Arial" w:cstheme="majorBidi"/>
      <w:b/>
      <w:caps/>
      <w:color w:val="767171" w:themeColor="background2" w:themeShade="80"/>
      <w:spacing w:val="20"/>
      <w:sz w:val="24"/>
      <w:szCs w:val="28"/>
    </w:rPr>
  </w:style>
  <w:style w:type="character" w:customStyle="1" w:styleId="Heading4Char">
    <w:name w:val="Heading 4 Char"/>
    <w:basedOn w:val="DefaultParagraphFont"/>
    <w:link w:val="Heading4"/>
    <w:rsid w:val="00F377C4"/>
    <w:rPr>
      <w:rFonts w:ascii="Arial" w:eastAsiaTheme="majorEastAsia" w:hAnsi="Arial" w:cstheme="majorBidi"/>
      <w:iCs/>
      <w:color w:val="4D9FE8"/>
    </w:rPr>
  </w:style>
  <w:style w:type="character" w:customStyle="1" w:styleId="Heading5Char">
    <w:name w:val="Heading 5 Char"/>
    <w:basedOn w:val="DefaultParagraphFont"/>
    <w:link w:val="Heading5"/>
    <w:rsid w:val="005553EA"/>
    <w:rPr>
      <w:rFonts w:ascii="Calibri" w:eastAsiaTheme="majorEastAsia" w:hAnsi="Calibri" w:cstheme="majorBidi"/>
      <w:szCs w:val="24"/>
    </w:rPr>
  </w:style>
  <w:style w:type="character" w:customStyle="1" w:styleId="Heading6Char">
    <w:name w:val="Heading 6 Char"/>
    <w:basedOn w:val="DefaultParagraphFont"/>
    <w:link w:val="Heading6"/>
    <w:rsid w:val="005553EA"/>
    <w:rPr>
      <w:rFonts w:asciiTheme="majorHAnsi" w:eastAsiaTheme="majorEastAsia" w:hAnsiTheme="majorHAnsi" w:cstheme="majorBidi"/>
      <w:szCs w:val="24"/>
    </w:rPr>
  </w:style>
  <w:style w:type="character" w:customStyle="1" w:styleId="Heading7Char">
    <w:name w:val="Heading 7 Char"/>
    <w:basedOn w:val="DefaultParagraphFont"/>
    <w:link w:val="Heading7"/>
    <w:uiPriority w:val="9"/>
    <w:rsid w:val="005553EA"/>
    <w:rPr>
      <w:rFonts w:eastAsiaTheme="majorEastAsia" w:cs="Gill Sans"/>
      <w:iCs/>
      <w:caps/>
      <w:szCs w:val="24"/>
    </w:rPr>
  </w:style>
  <w:style w:type="character" w:customStyle="1" w:styleId="Heading8Char">
    <w:name w:val="Heading 8 Char"/>
    <w:basedOn w:val="DefaultParagraphFont"/>
    <w:link w:val="Heading8"/>
    <w:rsid w:val="005553E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5553EA"/>
    <w:rPr>
      <w:rFonts w:asciiTheme="majorHAnsi" w:eastAsiaTheme="majorEastAsia" w:hAnsiTheme="majorHAnsi" w:cstheme="majorBidi"/>
      <w:i/>
      <w:iCs/>
      <w:color w:val="272727" w:themeColor="text1" w:themeTint="D8"/>
      <w:sz w:val="21"/>
      <w:szCs w:val="21"/>
    </w:rPr>
  </w:style>
  <w:style w:type="paragraph" w:customStyle="1" w:styleId="TableBulletsNumberIndent1">
    <w:name w:val="Table Bullets Number Indent 1"/>
    <w:basedOn w:val="Normal"/>
    <w:link w:val="TableBulletsNumberIndent1Char"/>
    <w:autoRedefine/>
    <w:rsid w:val="00F377C4"/>
    <w:pPr>
      <w:spacing w:line="240" w:lineRule="auto"/>
      <w:ind w:left="1800" w:hanging="360"/>
    </w:pPr>
    <w:rPr>
      <w:rFonts w:ascii="Graphik Regular" w:hAnsi="Graphik Regular"/>
      <w:color w:val="000000" w:themeColor="text1"/>
    </w:rPr>
  </w:style>
  <w:style w:type="character" w:customStyle="1" w:styleId="TableBulletsNumberIndent1Char">
    <w:name w:val="Table Bullets Number Indent 1 Char"/>
    <w:basedOn w:val="DefaultParagraphFont"/>
    <w:link w:val="TableBulletsNumberIndent1"/>
    <w:rsid w:val="00F377C4"/>
    <w:rPr>
      <w:rFonts w:ascii="Graphik Regular" w:hAnsi="Graphik Regular"/>
      <w:color w:val="000000" w:themeColor="text1"/>
    </w:rPr>
  </w:style>
  <w:style w:type="paragraph" w:customStyle="1" w:styleId="BulletsNumber">
    <w:name w:val="Bullets Number"/>
    <w:basedOn w:val="Normal"/>
    <w:link w:val="BulletsNumberChar"/>
    <w:autoRedefine/>
    <w:rsid w:val="00F377C4"/>
    <w:pPr>
      <w:spacing w:after="80" w:line="276" w:lineRule="auto"/>
      <w:ind w:left="720" w:hanging="360"/>
      <w:jc w:val="both"/>
    </w:pPr>
    <w:rPr>
      <w:rFonts w:ascii="Graphik Regular" w:hAnsi="Graphik Regular"/>
      <w:color w:val="000000" w:themeColor="text1"/>
    </w:rPr>
  </w:style>
  <w:style w:type="character" w:customStyle="1" w:styleId="BulletsNumberChar">
    <w:name w:val="Bullets Number Char"/>
    <w:basedOn w:val="DefaultParagraphFont"/>
    <w:link w:val="BulletsNumber"/>
    <w:rsid w:val="00F377C4"/>
    <w:rPr>
      <w:rFonts w:ascii="Graphik Regular" w:hAnsi="Graphik Regular"/>
      <w:color w:val="000000" w:themeColor="text1"/>
    </w:rPr>
  </w:style>
  <w:style w:type="paragraph" w:customStyle="1" w:styleId="BulletsNumberIndent2">
    <w:name w:val="Bullets Number Indent 2"/>
    <w:basedOn w:val="NormalIndent"/>
    <w:autoRedefine/>
    <w:rsid w:val="00F377C4"/>
    <w:pPr>
      <w:spacing w:line="240" w:lineRule="auto"/>
      <w:ind w:left="0"/>
    </w:pPr>
    <w:rPr>
      <w:rFonts w:cstheme="minorHAnsi"/>
    </w:rPr>
  </w:style>
  <w:style w:type="paragraph" w:styleId="NormalIndent">
    <w:name w:val="Normal Indent"/>
    <w:basedOn w:val="Normal"/>
    <w:uiPriority w:val="99"/>
    <w:semiHidden/>
    <w:unhideWhenUsed/>
    <w:rsid w:val="00F377C4"/>
    <w:pPr>
      <w:ind w:left="720"/>
    </w:pPr>
  </w:style>
  <w:style w:type="paragraph" w:styleId="TOC2">
    <w:name w:val="toc 2"/>
    <w:basedOn w:val="Normal"/>
    <w:next w:val="Normal"/>
    <w:autoRedefine/>
    <w:uiPriority w:val="39"/>
    <w:unhideWhenUsed/>
    <w:rsid w:val="00E33AEA"/>
    <w:pPr>
      <w:tabs>
        <w:tab w:val="left" w:pos="720"/>
        <w:tab w:val="right" w:leader="dot" w:pos="9350"/>
      </w:tabs>
      <w:spacing w:after="120" w:line="240" w:lineRule="auto"/>
      <w:ind w:left="245"/>
      <w:jc w:val="both"/>
    </w:pPr>
    <w:rPr>
      <w:rFonts w:cstheme="minorHAnsi"/>
      <w:b/>
      <w:bCs/>
      <w:caps/>
      <w:noProof/>
      <w:color w:val="767171" w:themeColor="background2" w:themeShade="80"/>
    </w:rPr>
  </w:style>
  <w:style w:type="paragraph" w:styleId="TOC3">
    <w:name w:val="toc 3"/>
    <w:basedOn w:val="Normal"/>
    <w:next w:val="Normal"/>
    <w:autoRedefine/>
    <w:uiPriority w:val="39"/>
    <w:unhideWhenUsed/>
    <w:rsid w:val="000623CE"/>
    <w:pPr>
      <w:tabs>
        <w:tab w:val="left" w:pos="1170"/>
        <w:tab w:val="left" w:pos="1224"/>
        <w:tab w:val="right" w:leader="dot" w:pos="9350"/>
      </w:tabs>
      <w:spacing w:after="100" w:line="240" w:lineRule="auto"/>
      <w:ind w:left="480"/>
    </w:pPr>
    <w:rPr>
      <w:caps/>
      <w:szCs w:val="24"/>
    </w:rPr>
  </w:style>
  <w:style w:type="paragraph" w:customStyle="1" w:styleId="TableBody">
    <w:name w:val="Table Body"/>
    <w:basedOn w:val="Normal"/>
    <w:autoRedefine/>
    <w:rsid w:val="00F377C4"/>
    <w:pPr>
      <w:spacing w:line="276" w:lineRule="auto"/>
    </w:pPr>
    <w:rPr>
      <w:color w:val="2B3339"/>
      <w:sz w:val="18"/>
      <w:szCs w:val="18"/>
    </w:rPr>
  </w:style>
  <w:style w:type="paragraph" w:customStyle="1" w:styleId="CoverHeader2">
    <w:name w:val="Cover Header 2"/>
    <w:basedOn w:val="CoverHeader1"/>
    <w:link w:val="CoverHeader2Char"/>
    <w:autoRedefine/>
    <w:rsid w:val="00F377C4"/>
    <w:pPr>
      <w:spacing w:line="360" w:lineRule="auto"/>
    </w:pPr>
    <w:rPr>
      <w:spacing w:val="10"/>
    </w:rPr>
  </w:style>
  <w:style w:type="paragraph" w:customStyle="1" w:styleId="CoverHeader1">
    <w:name w:val="Cover Header 1"/>
    <w:basedOn w:val="Title"/>
    <w:link w:val="CoverHeader1Char"/>
    <w:autoRedefine/>
    <w:qFormat/>
    <w:rsid w:val="00193085"/>
    <w:pPr>
      <w:spacing w:after="240"/>
      <w:jc w:val="center"/>
    </w:pPr>
    <w:rPr>
      <w:rFonts w:ascii="Arial" w:hAnsi="Arial" w:cs="Arial"/>
      <w:b/>
      <w:caps/>
      <w:color w:val="FFFFFF" w:themeColor="background1"/>
      <w:spacing w:val="30"/>
      <w:szCs w:val="96"/>
    </w:rPr>
  </w:style>
  <w:style w:type="paragraph" w:styleId="Title">
    <w:name w:val="Title"/>
    <w:basedOn w:val="Normal"/>
    <w:next w:val="Normal"/>
    <w:link w:val="TitleChar"/>
    <w:uiPriority w:val="10"/>
    <w:rsid w:val="00F377C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77C4"/>
    <w:rPr>
      <w:rFonts w:asciiTheme="majorHAnsi" w:eastAsiaTheme="majorEastAsia" w:hAnsiTheme="majorHAnsi" w:cstheme="majorBidi"/>
      <w:spacing w:val="-10"/>
      <w:kern w:val="28"/>
      <w:sz w:val="56"/>
      <w:szCs w:val="56"/>
    </w:rPr>
  </w:style>
  <w:style w:type="character" w:customStyle="1" w:styleId="CoverHeader1Char">
    <w:name w:val="Cover Header 1 Char"/>
    <w:basedOn w:val="TitleChar"/>
    <w:link w:val="CoverHeader1"/>
    <w:rsid w:val="00193085"/>
    <w:rPr>
      <w:rFonts w:ascii="Arial" w:eastAsiaTheme="majorEastAsia" w:hAnsi="Arial" w:cs="Arial"/>
      <w:b/>
      <w:caps/>
      <w:color w:val="FFFFFF" w:themeColor="background1"/>
      <w:spacing w:val="30"/>
      <w:kern w:val="28"/>
      <w:sz w:val="56"/>
      <w:szCs w:val="96"/>
    </w:rPr>
  </w:style>
  <w:style w:type="character" w:customStyle="1" w:styleId="CoverHeader2Char">
    <w:name w:val="Cover Header 2 Char"/>
    <w:basedOn w:val="CoverHeader1Char"/>
    <w:link w:val="CoverHeader2"/>
    <w:rsid w:val="00F377C4"/>
    <w:rPr>
      <w:rFonts w:ascii="Arial" w:eastAsiaTheme="majorEastAsia" w:hAnsi="Arial" w:cs="Arial"/>
      <w:b/>
      <w:caps/>
      <w:color w:val="FFFFFF" w:themeColor="background1"/>
      <w:spacing w:val="10"/>
      <w:kern w:val="28"/>
      <w:sz w:val="56"/>
      <w:szCs w:val="96"/>
    </w:rPr>
  </w:style>
  <w:style w:type="paragraph" w:customStyle="1" w:styleId="CoverHeader4">
    <w:name w:val="Cover Header 4"/>
    <w:basedOn w:val="CoverHeader2"/>
    <w:link w:val="CoverHeader4Char"/>
    <w:autoRedefine/>
    <w:rsid w:val="00F377C4"/>
    <w:pPr>
      <w:spacing w:after="0" w:line="240" w:lineRule="auto"/>
    </w:pPr>
    <w:rPr>
      <w:sz w:val="18"/>
      <w:szCs w:val="21"/>
    </w:rPr>
  </w:style>
  <w:style w:type="character" w:customStyle="1" w:styleId="CoverHeader4Char">
    <w:name w:val="Cover Header 4 Char"/>
    <w:basedOn w:val="CoverHeader2Char"/>
    <w:link w:val="CoverHeader4"/>
    <w:rsid w:val="00F377C4"/>
    <w:rPr>
      <w:rFonts w:ascii="Arial" w:eastAsiaTheme="majorEastAsia" w:hAnsi="Arial" w:cs="Arial"/>
      <w:b/>
      <w:caps/>
      <w:color w:val="FFFFFF" w:themeColor="background1"/>
      <w:spacing w:val="10"/>
      <w:kern w:val="28"/>
      <w:sz w:val="18"/>
      <w:szCs w:val="21"/>
    </w:rPr>
  </w:style>
  <w:style w:type="paragraph" w:customStyle="1" w:styleId="TableHeader">
    <w:name w:val="Table Header"/>
    <w:autoRedefine/>
    <w:rsid w:val="00F377C4"/>
    <w:pPr>
      <w:spacing w:after="0" w:line="240" w:lineRule="auto"/>
    </w:pPr>
    <w:rPr>
      <w:rFonts w:asciiTheme="majorHAnsi" w:hAnsiTheme="majorHAnsi"/>
      <w:b/>
      <w:caps/>
      <w:color w:val="FFFFFF" w:themeColor="background1"/>
      <w:sz w:val="20"/>
      <w:szCs w:val="20"/>
    </w:rPr>
  </w:style>
  <w:style w:type="paragraph" w:styleId="ListParagraph">
    <w:name w:val="List Paragraph"/>
    <w:basedOn w:val="BodyText"/>
    <w:link w:val="ListParagraphChar"/>
    <w:uiPriority w:val="34"/>
    <w:qFormat/>
    <w:rsid w:val="00425C34"/>
    <w:pPr>
      <w:numPr>
        <w:numId w:val="31"/>
      </w:numPr>
      <w:spacing w:after="0"/>
    </w:pPr>
  </w:style>
  <w:style w:type="character" w:customStyle="1" w:styleId="ListParagraphChar">
    <w:name w:val="List Paragraph Char"/>
    <w:basedOn w:val="DefaultParagraphFont"/>
    <w:link w:val="ListParagraph"/>
    <w:uiPriority w:val="34"/>
    <w:rsid w:val="00425C34"/>
  </w:style>
  <w:style w:type="table" w:styleId="TableGrid">
    <w:name w:val="Table Grid"/>
    <w:basedOn w:val="TableNormal"/>
    <w:rsid w:val="00F377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aliases w:val="KS Standard Table"/>
    <w:basedOn w:val="TableNormal"/>
    <w:uiPriority w:val="48"/>
    <w:rsid w:val="00F377C4"/>
    <w:pPr>
      <w:spacing w:after="0" w:line="240" w:lineRule="auto"/>
    </w:pPr>
    <w:tblPr>
      <w:tblStyleRowBandSize w:val="1"/>
      <w:tblStyleColBandSize w:val="1"/>
      <w:tblBorders>
        <w:top w:val="single" w:sz="4" w:space="0" w:color="FF8800"/>
        <w:left w:val="single" w:sz="4" w:space="0" w:color="FF8800"/>
        <w:bottom w:val="single" w:sz="4" w:space="0" w:color="FF8800"/>
        <w:right w:val="single" w:sz="4" w:space="0" w:color="FF8800"/>
        <w:insideH w:val="single" w:sz="4" w:space="0" w:color="FF8800"/>
        <w:insideV w:val="single" w:sz="4" w:space="0" w:color="FF8800"/>
      </w:tblBorders>
    </w:tblPr>
    <w:tcPr>
      <w:shd w:val="clear" w:color="auto" w:fill="auto"/>
    </w:tcPr>
    <w:tblStylePr w:type="firstRow">
      <w:pPr>
        <w:jc w:val="center"/>
      </w:pPr>
      <w:rPr>
        <w:rFonts w:asciiTheme="minorHAnsi" w:hAnsiTheme="minorHAnsi"/>
        <w:b/>
        <w:bCs/>
        <w:color w:val="FFFFFF" w:themeColor="background1"/>
        <w:sz w:val="22"/>
      </w:rPr>
      <w:tblPr>
        <w:jc w:val="center"/>
      </w:tblPr>
      <w:trPr>
        <w:jc w:val="center"/>
      </w:trPr>
      <w:tcPr>
        <w:shd w:val="clear" w:color="auto" w:fill="FF8800"/>
        <w:vAlign w:val="center"/>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Header">
    <w:name w:val="header"/>
    <w:basedOn w:val="Normal"/>
    <w:link w:val="HeaderChar"/>
    <w:uiPriority w:val="99"/>
    <w:unhideWhenUsed/>
    <w:rsid w:val="00F377C4"/>
    <w:pPr>
      <w:tabs>
        <w:tab w:val="center" w:pos="4680"/>
        <w:tab w:val="right" w:pos="9360"/>
      </w:tabs>
      <w:spacing w:line="240" w:lineRule="auto"/>
    </w:pPr>
  </w:style>
  <w:style w:type="character" w:customStyle="1" w:styleId="HeaderChar">
    <w:name w:val="Header Char"/>
    <w:basedOn w:val="DefaultParagraphFont"/>
    <w:link w:val="Header"/>
    <w:uiPriority w:val="99"/>
    <w:rsid w:val="00F377C4"/>
  </w:style>
  <w:style w:type="paragraph" w:styleId="Footer">
    <w:name w:val="footer"/>
    <w:basedOn w:val="Normal"/>
    <w:link w:val="FooterChar"/>
    <w:uiPriority w:val="99"/>
    <w:unhideWhenUsed/>
    <w:rsid w:val="00F377C4"/>
    <w:pPr>
      <w:tabs>
        <w:tab w:val="center" w:pos="4680"/>
        <w:tab w:val="right" w:pos="9360"/>
      </w:tabs>
      <w:spacing w:line="240" w:lineRule="auto"/>
    </w:pPr>
  </w:style>
  <w:style w:type="character" w:customStyle="1" w:styleId="FooterChar">
    <w:name w:val="Footer Char"/>
    <w:basedOn w:val="DefaultParagraphFont"/>
    <w:link w:val="Footer"/>
    <w:uiPriority w:val="99"/>
    <w:rsid w:val="00F377C4"/>
  </w:style>
  <w:style w:type="paragraph" w:styleId="TOCHeading">
    <w:name w:val="TOC Heading"/>
    <w:basedOn w:val="Heading1"/>
    <w:next w:val="Normal"/>
    <w:autoRedefine/>
    <w:uiPriority w:val="39"/>
    <w:unhideWhenUsed/>
    <w:qFormat/>
    <w:rsid w:val="00487668"/>
    <w:pPr>
      <w:keepNext/>
      <w:keepLines/>
      <w:numPr>
        <w:numId w:val="0"/>
      </w:numPr>
      <w:spacing w:after="0" w:line="259" w:lineRule="auto"/>
      <w:outlineLvl w:val="9"/>
    </w:pPr>
    <w:rPr>
      <w:rFonts w:asciiTheme="majorHAnsi" w:hAnsiTheme="majorHAnsi"/>
      <w:color w:val="A6A6A6" w:themeColor="background1" w:themeShade="A6"/>
      <w:spacing w:val="0"/>
    </w:rPr>
  </w:style>
  <w:style w:type="paragraph" w:styleId="TOC1">
    <w:name w:val="toc 1"/>
    <w:basedOn w:val="Normal"/>
    <w:next w:val="Normal"/>
    <w:autoRedefine/>
    <w:uiPriority w:val="39"/>
    <w:unhideWhenUsed/>
    <w:qFormat/>
    <w:rsid w:val="00815403"/>
    <w:pPr>
      <w:tabs>
        <w:tab w:val="right" w:leader="dot" w:pos="9350"/>
      </w:tabs>
    </w:pPr>
    <w:rPr>
      <w:b/>
      <w:caps/>
    </w:rPr>
  </w:style>
  <w:style w:type="character" w:styleId="Hyperlink">
    <w:name w:val="Hyperlink"/>
    <w:basedOn w:val="DefaultParagraphFont"/>
    <w:uiPriority w:val="99"/>
    <w:unhideWhenUsed/>
    <w:rsid w:val="00F377C4"/>
    <w:rPr>
      <w:color w:val="0563C1" w:themeColor="hyperlink"/>
      <w:u w:val="single"/>
    </w:rPr>
  </w:style>
  <w:style w:type="character" w:styleId="CommentReference">
    <w:name w:val="annotation reference"/>
    <w:basedOn w:val="DefaultParagraphFont"/>
    <w:uiPriority w:val="99"/>
    <w:semiHidden/>
    <w:unhideWhenUsed/>
    <w:rsid w:val="00F377C4"/>
    <w:rPr>
      <w:sz w:val="16"/>
      <w:szCs w:val="16"/>
    </w:rPr>
  </w:style>
  <w:style w:type="paragraph" w:styleId="CommentText">
    <w:name w:val="annotation text"/>
    <w:basedOn w:val="Normal"/>
    <w:link w:val="CommentTextChar"/>
    <w:uiPriority w:val="99"/>
    <w:unhideWhenUsed/>
    <w:rsid w:val="00F377C4"/>
    <w:pPr>
      <w:spacing w:line="240" w:lineRule="auto"/>
    </w:pPr>
    <w:rPr>
      <w:sz w:val="20"/>
      <w:szCs w:val="20"/>
    </w:rPr>
  </w:style>
  <w:style w:type="character" w:customStyle="1" w:styleId="CommentTextChar">
    <w:name w:val="Comment Text Char"/>
    <w:basedOn w:val="DefaultParagraphFont"/>
    <w:link w:val="CommentText"/>
    <w:uiPriority w:val="99"/>
    <w:rsid w:val="00F377C4"/>
    <w:rPr>
      <w:sz w:val="20"/>
      <w:szCs w:val="20"/>
    </w:rPr>
  </w:style>
  <w:style w:type="paragraph" w:styleId="CommentSubject">
    <w:name w:val="annotation subject"/>
    <w:basedOn w:val="CommentText"/>
    <w:next w:val="CommentText"/>
    <w:link w:val="CommentSubjectChar"/>
    <w:uiPriority w:val="99"/>
    <w:semiHidden/>
    <w:unhideWhenUsed/>
    <w:rsid w:val="00F377C4"/>
    <w:rPr>
      <w:b/>
      <w:bCs/>
    </w:rPr>
  </w:style>
  <w:style w:type="character" w:customStyle="1" w:styleId="CommentSubjectChar">
    <w:name w:val="Comment Subject Char"/>
    <w:basedOn w:val="CommentTextChar"/>
    <w:link w:val="CommentSubject"/>
    <w:uiPriority w:val="99"/>
    <w:semiHidden/>
    <w:rsid w:val="00F377C4"/>
    <w:rPr>
      <w:b/>
      <w:bCs/>
      <w:sz w:val="20"/>
      <w:szCs w:val="20"/>
    </w:rPr>
  </w:style>
  <w:style w:type="paragraph" w:styleId="BalloonText">
    <w:name w:val="Balloon Text"/>
    <w:basedOn w:val="Normal"/>
    <w:link w:val="BalloonTextChar"/>
    <w:uiPriority w:val="99"/>
    <w:semiHidden/>
    <w:unhideWhenUsed/>
    <w:rsid w:val="00F377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7C4"/>
    <w:rPr>
      <w:rFonts w:ascii="Segoe UI" w:hAnsi="Segoe UI" w:cs="Segoe UI"/>
      <w:sz w:val="18"/>
      <w:szCs w:val="18"/>
    </w:rPr>
  </w:style>
  <w:style w:type="character" w:customStyle="1" w:styleId="normaltextrun">
    <w:name w:val="normaltextrun"/>
    <w:basedOn w:val="DefaultParagraphFont"/>
    <w:rsid w:val="00F377C4"/>
  </w:style>
  <w:style w:type="character" w:customStyle="1" w:styleId="eop">
    <w:name w:val="eop"/>
    <w:basedOn w:val="DefaultParagraphFont"/>
    <w:rsid w:val="00F377C4"/>
  </w:style>
  <w:style w:type="paragraph" w:customStyle="1" w:styleId="paragraph">
    <w:name w:val="paragraph"/>
    <w:basedOn w:val="Normal"/>
    <w:rsid w:val="00F377C4"/>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3">
    <w:name w:val="Grid Table 4 Accent 3"/>
    <w:basedOn w:val="TableNormal"/>
    <w:uiPriority w:val="49"/>
    <w:rsid w:val="00F377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5">
    <w:name w:val="Grid Table 4 Accent 5"/>
    <w:basedOn w:val="TableNormal"/>
    <w:uiPriority w:val="49"/>
    <w:rsid w:val="00F377C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link w:val="SubtitleChar"/>
    <w:uiPriority w:val="11"/>
    <w:rsid w:val="00F377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377C4"/>
    <w:rPr>
      <w:rFonts w:eastAsiaTheme="minorEastAsia"/>
      <w:color w:val="5A5A5A" w:themeColor="text1" w:themeTint="A5"/>
      <w:spacing w:val="15"/>
    </w:rPr>
  </w:style>
  <w:style w:type="character" w:styleId="Mention">
    <w:name w:val="Mention"/>
    <w:basedOn w:val="DefaultParagraphFont"/>
    <w:uiPriority w:val="99"/>
    <w:unhideWhenUsed/>
    <w:rsid w:val="00F377C4"/>
    <w:rPr>
      <w:color w:val="2B579A"/>
      <w:shd w:val="clear" w:color="auto" w:fill="E6E6E6"/>
    </w:rPr>
  </w:style>
  <w:style w:type="paragraph" w:styleId="NormalWeb">
    <w:name w:val="Normal (Web)"/>
    <w:basedOn w:val="Normal"/>
    <w:uiPriority w:val="99"/>
    <w:unhideWhenUsed/>
    <w:rsid w:val="00F377C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unhideWhenUsed/>
    <w:rsid w:val="00F377C4"/>
    <w:rPr>
      <w:color w:val="954F72" w:themeColor="followedHyperlink"/>
      <w:u w:val="single"/>
    </w:rPr>
  </w:style>
  <w:style w:type="paragraph" w:styleId="FootnoteText">
    <w:name w:val="footnote text"/>
    <w:basedOn w:val="Normal"/>
    <w:link w:val="FootnoteTextChar"/>
    <w:uiPriority w:val="99"/>
    <w:unhideWhenUsed/>
    <w:rsid w:val="00F377C4"/>
    <w:pPr>
      <w:spacing w:line="240" w:lineRule="auto"/>
    </w:pPr>
    <w:rPr>
      <w:sz w:val="20"/>
      <w:szCs w:val="20"/>
    </w:rPr>
  </w:style>
  <w:style w:type="character" w:customStyle="1" w:styleId="FootnoteTextChar">
    <w:name w:val="Footnote Text Char"/>
    <w:basedOn w:val="DefaultParagraphFont"/>
    <w:link w:val="FootnoteText"/>
    <w:uiPriority w:val="99"/>
    <w:rsid w:val="00F377C4"/>
    <w:rPr>
      <w:sz w:val="20"/>
      <w:szCs w:val="20"/>
    </w:rPr>
  </w:style>
  <w:style w:type="character" w:styleId="FootnoteReference">
    <w:name w:val="footnote reference"/>
    <w:basedOn w:val="DefaultParagraphFont"/>
    <w:uiPriority w:val="99"/>
    <w:unhideWhenUsed/>
    <w:rsid w:val="00F377C4"/>
    <w:rPr>
      <w:vertAlign w:val="superscript"/>
    </w:rPr>
  </w:style>
  <w:style w:type="character" w:styleId="PlaceholderText">
    <w:name w:val="Placeholder Text"/>
    <w:basedOn w:val="DefaultParagraphFont"/>
    <w:uiPriority w:val="99"/>
    <w:semiHidden/>
    <w:rsid w:val="002E7AE0"/>
    <w:rPr>
      <w:color w:val="808080"/>
    </w:rPr>
  </w:style>
  <w:style w:type="paragraph" w:customStyle="1" w:styleId="CoverSubtext">
    <w:name w:val="Cover Subtext"/>
    <w:rsid w:val="005553EA"/>
    <w:pPr>
      <w:spacing w:before="240" w:after="0" w:line="240" w:lineRule="auto"/>
      <w:jc w:val="center"/>
    </w:pPr>
    <w:rPr>
      <w:rFonts w:asciiTheme="majorHAnsi" w:eastAsiaTheme="minorEastAsia" w:hAnsiTheme="majorHAnsi"/>
      <w:color w:val="FFFFFF" w:themeColor="background1"/>
      <w:sz w:val="32"/>
      <w:szCs w:val="32"/>
    </w:rPr>
  </w:style>
  <w:style w:type="paragraph" w:styleId="NoSpacing">
    <w:name w:val="No Spacing"/>
    <w:link w:val="NoSpacingChar"/>
    <w:uiPriority w:val="1"/>
    <w:rsid w:val="005553EA"/>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5553EA"/>
    <w:rPr>
      <w:rFonts w:eastAsiaTheme="minorEastAsia"/>
      <w:lang w:eastAsia="zh-CN"/>
    </w:rPr>
  </w:style>
  <w:style w:type="paragraph" w:customStyle="1" w:styleId="CoverSub-subheader3">
    <w:name w:val="Cover Sub-sub header 3"/>
    <w:basedOn w:val="Normal"/>
    <w:rsid w:val="005553EA"/>
    <w:pPr>
      <w:spacing w:before="120" w:after="120" w:line="240" w:lineRule="auto"/>
      <w:jc w:val="center"/>
    </w:pPr>
    <w:rPr>
      <w:rFonts w:ascii="Calibri" w:eastAsiaTheme="minorEastAsia" w:hAnsi="Calibri"/>
      <w:color w:val="000000" w:themeColor="text1"/>
      <w:sz w:val="36"/>
      <w:szCs w:val="36"/>
    </w:rPr>
  </w:style>
  <w:style w:type="paragraph" w:customStyle="1" w:styleId="CoverSubHeader2">
    <w:name w:val="Cover Sub Header 2"/>
    <w:basedOn w:val="Normal"/>
    <w:rsid w:val="005553EA"/>
    <w:pPr>
      <w:spacing w:before="120" w:after="120" w:line="240" w:lineRule="auto"/>
      <w:jc w:val="center"/>
    </w:pPr>
    <w:rPr>
      <w:rFonts w:ascii="Gill Sans SemiBold" w:eastAsiaTheme="minorEastAsia" w:hAnsi="Gill Sans SemiBold" w:cs="Gill Sans"/>
      <w:caps/>
      <w:color w:val="F2F2F2" w:themeColor="background1" w:themeShade="F2"/>
      <w:sz w:val="36"/>
      <w:szCs w:val="72"/>
    </w:rPr>
  </w:style>
  <w:style w:type="paragraph" w:styleId="Revision">
    <w:name w:val="Revision"/>
    <w:hidden/>
    <w:uiPriority w:val="99"/>
    <w:semiHidden/>
    <w:rsid w:val="005553EA"/>
    <w:pPr>
      <w:spacing w:after="0" w:line="240" w:lineRule="auto"/>
      <w:jc w:val="center"/>
    </w:pPr>
    <w:rPr>
      <w:rFonts w:ascii="Times New Roman" w:eastAsia="Lucida Sans Unicode" w:hAnsi="Times New Roman" w:cs="Times New Roman"/>
      <w:color w:val="000000"/>
      <w:kern w:val="1"/>
      <w:sz w:val="24"/>
      <w:szCs w:val="24"/>
    </w:rPr>
  </w:style>
  <w:style w:type="paragraph" w:customStyle="1" w:styleId="Default">
    <w:name w:val="Default"/>
    <w:rsid w:val="005553EA"/>
    <w:pPr>
      <w:autoSpaceDE w:val="0"/>
      <w:autoSpaceDN w:val="0"/>
      <w:adjustRightInd w:val="0"/>
      <w:spacing w:after="0" w:line="240" w:lineRule="auto"/>
      <w:jc w:val="center"/>
    </w:pPr>
    <w:rPr>
      <w:rFonts w:ascii="Arial" w:eastAsia="Times New Roman" w:hAnsi="Arial" w:cs="Arial"/>
      <w:color w:val="000000"/>
      <w:sz w:val="24"/>
      <w:szCs w:val="24"/>
    </w:rPr>
  </w:style>
  <w:style w:type="character" w:styleId="UnresolvedMention">
    <w:name w:val="Unresolved Mention"/>
    <w:basedOn w:val="DefaultParagraphFont"/>
    <w:uiPriority w:val="99"/>
    <w:unhideWhenUsed/>
    <w:rsid w:val="00F377C4"/>
    <w:rPr>
      <w:color w:val="605E5C"/>
      <w:shd w:val="clear" w:color="auto" w:fill="E1DFDD"/>
    </w:rPr>
  </w:style>
  <w:style w:type="paragraph" w:styleId="TOC4">
    <w:name w:val="toc 4"/>
    <w:basedOn w:val="Normal"/>
    <w:next w:val="Normal"/>
    <w:autoRedefine/>
    <w:uiPriority w:val="39"/>
    <w:unhideWhenUsed/>
    <w:rsid w:val="0060415C"/>
    <w:pPr>
      <w:spacing w:after="100"/>
      <w:ind w:left="660"/>
    </w:pPr>
    <w:rPr>
      <w:rFonts w:eastAsiaTheme="minorEastAsia"/>
    </w:rPr>
  </w:style>
  <w:style w:type="paragraph" w:styleId="TOC5">
    <w:name w:val="toc 5"/>
    <w:basedOn w:val="Normal"/>
    <w:next w:val="Normal"/>
    <w:autoRedefine/>
    <w:uiPriority w:val="39"/>
    <w:unhideWhenUsed/>
    <w:rsid w:val="0060415C"/>
    <w:pPr>
      <w:spacing w:after="100"/>
      <w:ind w:left="880"/>
    </w:pPr>
    <w:rPr>
      <w:rFonts w:eastAsiaTheme="minorEastAsia"/>
    </w:rPr>
  </w:style>
  <w:style w:type="paragraph" w:styleId="TOC6">
    <w:name w:val="toc 6"/>
    <w:basedOn w:val="Normal"/>
    <w:next w:val="Normal"/>
    <w:autoRedefine/>
    <w:uiPriority w:val="39"/>
    <w:unhideWhenUsed/>
    <w:rsid w:val="0060415C"/>
    <w:pPr>
      <w:spacing w:after="100"/>
      <w:ind w:left="1100"/>
    </w:pPr>
    <w:rPr>
      <w:rFonts w:eastAsiaTheme="minorEastAsia"/>
    </w:rPr>
  </w:style>
  <w:style w:type="paragraph" w:styleId="TOC7">
    <w:name w:val="toc 7"/>
    <w:basedOn w:val="Normal"/>
    <w:next w:val="Normal"/>
    <w:autoRedefine/>
    <w:uiPriority w:val="39"/>
    <w:unhideWhenUsed/>
    <w:rsid w:val="0060415C"/>
    <w:pPr>
      <w:spacing w:after="100"/>
      <w:ind w:left="1320"/>
    </w:pPr>
    <w:rPr>
      <w:rFonts w:eastAsiaTheme="minorEastAsia"/>
    </w:rPr>
  </w:style>
  <w:style w:type="paragraph" w:styleId="TOC8">
    <w:name w:val="toc 8"/>
    <w:basedOn w:val="Normal"/>
    <w:next w:val="Normal"/>
    <w:autoRedefine/>
    <w:uiPriority w:val="39"/>
    <w:unhideWhenUsed/>
    <w:rsid w:val="0060415C"/>
    <w:pPr>
      <w:spacing w:after="100"/>
      <w:ind w:left="1540"/>
    </w:pPr>
    <w:rPr>
      <w:rFonts w:eastAsiaTheme="minorEastAsia"/>
    </w:rPr>
  </w:style>
  <w:style w:type="paragraph" w:styleId="TOC9">
    <w:name w:val="toc 9"/>
    <w:basedOn w:val="Normal"/>
    <w:next w:val="Normal"/>
    <w:autoRedefine/>
    <w:uiPriority w:val="39"/>
    <w:unhideWhenUsed/>
    <w:rsid w:val="0060415C"/>
    <w:pPr>
      <w:spacing w:after="100"/>
      <w:ind w:left="1760"/>
    </w:pPr>
    <w:rPr>
      <w:rFonts w:eastAsiaTheme="minorEastAsia"/>
    </w:rPr>
  </w:style>
  <w:style w:type="character" w:customStyle="1" w:styleId="StateRAMPTableTextChar">
    <w:name w:val="StateRAMP Table Text Char"/>
    <w:basedOn w:val="DefaultParagraphFont"/>
    <w:link w:val="StateRAMPTableText"/>
    <w:locked/>
    <w:rsid w:val="00A719A6"/>
    <w:rPr>
      <w:rFonts w:ascii="Calibri" w:eastAsia="Lucida Sans Unicode" w:hAnsi="Calibri" w:cs="Arial"/>
      <w:color w:val="000000"/>
      <w:spacing w:val="-5"/>
      <w:kern w:val="20"/>
    </w:rPr>
  </w:style>
  <w:style w:type="paragraph" w:customStyle="1" w:styleId="StateRAMPTableText">
    <w:name w:val="StateRAMP Table Text"/>
    <w:basedOn w:val="Normal"/>
    <w:link w:val="StateRAMPTableTextChar"/>
    <w:rsid w:val="00A719A6"/>
    <w:pPr>
      <w:widowControl w:val="0"/>
      <w:suppressAutoHyphens/>
      <w:overflowPunct w:val="0"/>
      <w:spacing w:line="200" w:lineRule="atLeast"/>
    </w:pPr>
    <w:rPr>
      <w:rFonts w:ascii="Calibri" w:eastAsia="Lucida Sans Unicode" w:hAnsi="Calibri" w:cs="Arial"/>
      <w:color w:val="000000"/>
      <w:spacing w:val="-5"/>
      <w:kern w:val="20"/>
    </w:rPr>
  </w:style>
  <w:style w:type="character" w:styleId="PageNumber">
    <w:name w:val="page number"/>
    <w:basedOn w:val="DefaultParagraphFont"/>
    <w:unhideWhenUsed/>
    <w:rsid w:val="00F377C4"/>
  </w:style>
  <w:style w:type="table" w:styleId="MediumList1">
    <w:name w:val="Medium List 1"/>
    <w:basedOn w:val="TableNormal"/>
    <w:uiPriority w:val="65"/>
    <w:rsid w:val="00F377C4"/>
    <w:pPr>
      <w:spacing w:after="0" w:line="240" w:lineRule="auto"/>
    </w:pPr>
    <w:rPr>
      <w:rFonts w:eastAsiaTheme="minorEastAsia"/>
      <w:color w:val="000000" w:themeColor="text1"/>
      <w:sz w:val="24"/>
      <w:szCs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Shading">
    <w:name w:val="Light Shading"/>
    <w:basedOn w:val="TableNormal"/>
    <w:uiPriority w:val="60"/>
    <w:rsid w:val="00F377C4"/>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Accent1">
    <w:name w:val="Medium Shading 1 Accent 1"/>
    <w:basedOn w:val="TableNormal"/>
    <w:uiPriority w:val="63"/>
    <w:rsid w:val="00F377C4"/>
    <w:pPr>
      <w:spacing w:after="0" w:line="240" w:lineRule="auto"/>
    </w:pPr>
    <w:rPr>
      <w:rFonts w:eastAsiaTheme="minorEastAsia"/>
      <w:sz w:val="24"/>
      <w:szCs w:val="24"/>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Shading-Accent1">
    <w:name w:val="Light Shading Accent 1"/>
    <w:basedOn w:val="TableNormal"/>
    <w:uiPriority w:val="60"/>
    <w:rsid w:val="00F377C4"/>
    <w:pPr>
      <w:spacing w:after="0" w:line="240" w:lineRule="auto"/>
    </w:pPr>
    <w:rPr>
      <w:rFonts w:eastAsiaTheme="minorEastAsia"/>
      <w:color w:val="2F5496" w:themeColor="accent1" w:themeShade="BF"/>
      <w:sz w:val="24"/>
      <w:szCs w:val="24"/>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Grid">
    <w:name w:val="Light Grid"/>
    <w:basedOn w:val="TableNormal"/>
    <w:uiPriority w:val="62"/>
    <w:rsid w:val="00F377C4"/>
    <w:pPr>
      <w:spacing w:after="0" w:line="240" w:lineRule="auto"/>
    </w:pPr>
    <w:rPr>
      <w:rFonts w:eastAsiaTheme="minorEastAsia"/>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Light1">
    <w:name w:val="Table Grid Light1"/>
    <w:basedOn w:val="TableNormal"/>
    <w:uiPriority w:val="40"/>
    <w:rsid w:val="00F377C4"/>
    <w:pPr>
      <w:spacing w:after="0" w:line="240" w:lineRule="auto"/>
    </w:pPr>
    <w:rPr>
      <w:rFonts w:eastAsiaTheme="minorEastAsia"/>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F377C4"/>
    <w:pPr>
      <w:spacing w:after="0" w:line="240" w:lineRule="auto"/>
    </w:pPr>
    <w:rPr>
      <w:rFonts w:eastAsiaTheme="minorEastAsia"/>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F377C4"/>
  </w:style>
  <w:style w:type="paragraph" w:styleId="Caption">
    <w:name w:val="caption"/>
    <w:next w:val="Normal"/>
    <w:link w:val="CaptionChar"/>
    <w:uiPriority w:val="35"/>
    <w:qFormat/>
    <w:rsid w:val="002A1B47"/>
    <w:pPr>
      <w:keepNext/>
      <w:spacing w:after="120" w:line="240" w:lineRule="auto"/>
      <w:jc w:val="center"/>
    </w:pPr>
    <w:rPr>
      <w:rFonts w:asciiTheme="majorHAnsi" w:eastAsiaTheme="majorEastAsia" w:hAnsiTheme="majorHAnsi" w:cs="Gill Sans"/>
      <w:bCs/>
      <w:i/>
      <w:iCs/>
      <w:sz w:val="20"/>
      <w:szCs w:val="20"/>
    </w:rPr>
  </w:style>
  <w:style w:type="numbering" w:styleId="111111">
    <w:name w:val="Outline List 2"/>
    <w:basedOn w:val="NoList"/>
    <w:uiPriority w:val="99"/>
    <w:semiHidden/>
    <w:unhideWhenUsed/>
    <w:rsid w:val="00F377C4"/>
    <w:pPr>
      <w:numPr>
        <w:numId w:val="3"/>
      </w:numPr>
    </w:pPr>
  </w:style>
  <w:style w:type="paragraph" w:customStyle="1" w:styleId="BasicParagraph">
    <w:name w:val="[Basic Paragraph]"/>
    <w:basedOn w:val="Normal"/>
    <w:uiPriority w:val="99"/>
    <w:rsid w:val="00F377C4"/>
    <w:pPr>
      <w:widowControl w:val="0"/>
      <w:autoSpaceDE w:val="0"/>
      <w:autoSpaceDN w:val="0"/>
      <w:adjustRightInd w:val="0"/>
      <w:spacing w:before="120" w:after="120" w:line="288" w:lineRule="auto"/>
      <w:textAlignment w:val="center"/>
    </w:pPr>
    <w:rPr>
      <w:rFonts w:ascii="Calibri" w:eastAsiaTheme="minorEastAsia" w:hAnsi="Calibri" w:cs="MinionPro-Regular"/>
      <w:color w:val="000000"/>
      <w:sz w:val="24"/>
      <w:szCs w:val="24"/>
    </w:rPr>
  </w:style>
  <w:style w:type="table" w:customStyle="1" w:styleId="GridTable3-Accent61">
    <w:name w:val="Grid Table 3 - Accent 61"/>
    <w:basedOn w:val="TableNormal"/>
    <w:uiPriority w:val="48"/>
    <w:rsid w:val="00F377C4"/>
    <w:pPr>
      <w:spacing w:after="0" w:line="240" w:lineRule="auto"/>
    </w:pPr>
    <w:rPr>
      <w:rFonts w:eastAsiaTheme="minorEastAsia"/>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5Dark-Accent51">
    <w:name w:val="Grid Table 5 Dark - Accent 51"/>
    <w:basedOn w:val="TableNormal"/>
    <w:uiPriority w:val="50"/>
    <w:rsid w:val="00F377C4"/>
    <w:pPr>
      <w:spacing w:after="0" w:line="240" w:lineRule="auto"/>
    </w:pPr>
    <w:rPr>
      <w:rFonts w:eastAsiaTheme="minorEastAsia"/>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ListTable7Colorful-Accent51">
    <w:name w:val="List Table 7 Colorful - Accent 51"/>
    <w:basedOn w:val="TableNormal"/>
    <w:uiPriority w:val="52"/>
    <w:rsid w:val="00F377C4"/>
    <w:pPr>
      <w:spacing w:after="0" w:line="240" w:lineRule="auto"/>
    </w:pPr>
    <w:rPr>
      <w:rFonts w:eastAsiaTheme="minorEastAsia"/>
      <w:color w:val="2E74B5" w:themeColor="accent5" w:themeShade="BF"/>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Emphasis">
    <w:name w:val="Subtle Emphasis"/>
    <w:basedOn w:val="DefaultParagraphFont"/>
    <w:uiPriority w:val="19"/>
    <w:rsid w:val="00F377C4"/>
    <w:rPr>
      <w:rFonts w:ascii="Arial" w:hAnsi="Arial"/>
      <w:i/>
      <w:iCs/>
      <w:color w:val="808080" w:themeColor="text1" w:themeTint="7F"/>
    </w:rPr>
  </w:style>
  <w:style w:type="character" w:styleId="Emphasis">
    <w:name w:val="Emphasis"/>
    <w:basedOn w:val="DefaultParagraphFont"/>
    <w:rsid w:val="00F377C4"/>
    <w:rPr>
      <w:rFonts w:ascii="Arial" w:hAnsi="Arial"/>
      <w:i/>
      <w:iCs/>
    </w:rPr>
  </w:style>
  <w:style w:type="paragraph" w:customStyle="1" w:styleId="TableText">
    <w:name w:val="Table Text"/>
    <w:basedOn w:val="BodyText"/>
    <w:link w:val="TableTextChar"/>
    <w:rsid w:val="00F377C4"/>
    <w:pPr>
      <w:spacing w:before="60" w:after="60" w:line="240" w:lineRule="auto"/>
    </w:pPr>
    <w:rPr>
      <w:rFonts w:eastAsiaTheme="minorEastAsia"/>
      <w:sz w:val="20"/>
      <w:szCs w:val="20"/>
    </w:rPr>
  </w:style>
  <w:style w:type="table" w:customStyle="1" w:styleId="FedRamp">
    <w:name w:val="FedRamp"/>
    <w:basedOn w:val="TableNormal"/>
    <w:uiPriority w:val="99"/>
    <w:rsid w:val="00F377C4"/>
    <w:pPr>
      <w:spacing w:after="0" w:line="240" w:lineRule="auto"/>
    </w:pPr>
    <w:rPr>
      <w:rFonts w:eastAsiaTheme="minorEastAsia"/>
      <w:sz w:val="21"/>
      <w:szCs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spacing w:beforeLines="0" w:before="40" w:beforeAutospacing="0" w:afterLines="0" w:after="40" w:afterAutospacing="0" w:line="240" w:lineRule="auto"/>
        <w:contextualSpacing w:val="0"/>
        <w:jc w:val="center"/>
      </w:pPr>
      <w:rPr>
        <w:rFonts w:ascii="Comfortaa" w:hAnsi="Comfortaa"/>
        <w:b/>
        <w:i w:val="0"/>
        <w:caps w:val="0"/>
        <w:smallCaps w:val="0"/>
        <w:color w:val="FFFFFF" w:themeColor="background1"/>
        <w:sz w:val="22"/>
      </w:rPr>
      <w:tblPr/>
      <w:tcPr>
        <w:shd w:val="clear" w:color="auto" w:fill="5B9BD5" w:themeFill="accent5"/>
        <w:vAlign w:val="center"/>
      </w:tcPr>
    </w:tblStylePr>
  </w:style>
  <w:style w:type="paragraph" w:styleId="TableofFigures">
    <w:name w:val="table of figures"/>
    <w:aliases w:val="Tables"/>
    <w:basedOn w:val="Normal"/>
    <w:next w:val="Normal"/>
    <w:uiPriority w:val="99"/>
    <w:unhideWhenUsed/>
    <w:rsid w:val="00F377C4"/>
    <w:pPr>
      <w:spacing w:before="120" w:line="240" w:lineRule="auto"/>
    </w:pPr>
    <w:rPr>
      <w:rFonts w:ascii="Calibri" w:eastAsiaTheme="minorEastAsia" w:hAnsi="Calibri"/>
      <w:color w:val="191919" w:themeColor="text1" w:themeTint="E6"/>
      <w:sz w:val="21"/>
      <w:szCs w:val="24"/>
    </w:rPr>
  </w:style>
  <w:style w:type="paragraph" w:styleId="Index7">
    <w:name w:val="index 7"/>
    <w:basedOn w:val="Normal"/>
    <w:next w:val="Normal"/>
    <w:autoRedefine/>
    <w:semiHidden/>
    <w:unhideWhenUsed/>
    <w:rsid w:val="00F377C4"/>
    <w:pPr>
      <w:spacing w:line="240" w:lineRule="auto"/>
    </w:pPr>
    <w:rPr>
      <w:rFonts w:ascii="Calibri" w:eastAsiaTheme="minorEastAsia" w:hAnsi="Calibri"/>
      <w:color w:val="000000" w:themeColor="text1"/>
      <w:szCs w:val="24"/>
    </w:rPr>
  </w:style>
  <w:style w:type="paragraph" w:styleId="ListBullet">
    <w:name w:val="List Bullet"/>
    <w:basedOn w:val="Normal"/>
    <w:uiPriority w:val="99"/>
    <w:unhideWhenUsed/>
    <w:rsid w:val="00F377C4"/>
    <w:pPr>
      <w:tabs>
        <w:tab w:val="num" w:pos="720"/>
      </w:tabs>
      <w:spacing w:before="120" w:after="120" w:line="240" w:lineRule="auto"/>
      <w:ind w:left="720" w:hanging="360"/>
      <w:contextualSpacing/>
    </w:pPr>
    <w:rPr>
      <w:rFonts w:ascii="Calibri" w:eastAsiaTheme="minorEastAsia" w:hAnsi="Calibri"/>
      <w:color w:val="000000" w:themeColor="text1"/>
      <w:szCs w:val="24"/>
    </w:rPr>
  </w:style>
  <w:style w:type="paragraph" w:styleId="ListBullet2">
    <w:name w:val="List Bullet 2"/>
    <w:basedOn w:val="Normal"/>
    <w:uiPriority w:val="99"/>
    <w:unhideWhenUsed/>
    <w:rsid w:val="00F377C4"/>
    <w:pPr>
      <w:numPr>
        <w:ilvl w:val="1"/>
        <w:numId w:val="4"/>
      </w:numPr>
      <w:spacing w:before="120" w:after="120" w:line="240" w:lineRule="auto"/>
      <w:contextualSpacing/>
    </w:pPr>
    <w:rPr>
      <w:rFonts w:ascii="Calibri" w:eastAsiaTheme="minorEastAsia" w:hAnsi="Calibri"/>
      <w:color w:val="000000" w:themeColor="text1"/>
      <w:szCs w:val="24"/>
    </w:rPr>
  </w:style>
  <w:style w:type="paragraph" w:styleId="ListBullet3">
    <w:name w:val="List Bullet 3"/>
    <w:basedOn w:val="Normal"/>
    <w:uiPriority w:val="99"/>
    <w:unhideWhenUsed/>
    <w:rsid w:val="00F377C4"/>
    <w:pPr>
      <w:tabs>
        <w:tab w:val="num" w:pos="720"/>
      </w:tabs>
      <w:spacing w:before="120" w:after="120" w:line="240" w:lineRule="auto"/>
      <w:ind w:left="720" w:hanging="360"/>
      <w:contextualSpacing/>
    </w:pPr>
    <w:rPr>
      <w:rFonts w:ascii="Calibri" w:eastAsiaTheme="minorEastAsia" w:hAnsi="Calibri"/>
      <w:color w:val="000000" w:themeColor="text1"/>
      <w:szCs w:val="24"/>
    </w:rPr>
  </w:style>
  <w:style w:type="paragraph" w:styleId="ListBullet4">
    <w:name w:val="List Bullet 4"/>
    <w:basedOn w:val="Normal"/>
    <w:uiPriority w:val="99"/>
    <w:unhideWhenUsed/>
    <w:rsid w:val="00F377C4"/>
    <w:pPr>
      <w:tabs>
        <w:tab w:val="num" w:pos="720"/>
      </w:tabs>
      <w:spacing w:before="120" w:after="120" w:line="240" w:lineRule="auto"/>
      <w:ind w:left="720" w:hanging="360"/>
      <w:contextualSpacing/>
    </w:pPr>
    <w:rPr>
      <w:rFonts w:ascii="Calibri" w:eastAsiaTheme="minorEastAsia" w:hAnsi="Calibri"/>
      <w:color w:val="000000" w:themeColor="text1"/>
      <w:szCs w:val="24"/>
    </w:rPr>
  </w:style>
  <w:style w:type="paragraph" w:styleId="ListBullet5">
    <w:name w:val="List Bullet 5"/>
    <w:basedOn w:val="Normal"/>
    <w:uiPriority w:val="99"/>
    <w:unhideWhenUsed/>
    <w:rsid w:val="00F377C4"/>
    <w:pPr>
      <w:tabs>
        <w:tab w:val="num" w:pos="720"/>
      </w:tabs>
      <w:spacing w:before="120" w:after="120" w:line="240" w:lineRule="auto"/>
      <w:ind w:left="720" w:hanging="360"/>
      <w:contextualSpacing/>
    </w:pPr>
    <w:rPr>
      <w:rFonts w:ascii="Calibri" w:eastAsiaTheme="minorEastAsia" w:hAnsi="Calibri"/>
      <w:color w:val="000000" w:themeColor="text1"/>
      <w:szCs w:val="24"/>
    </w:rPr>
  </w:style>
  <w:style w:type="numbering" w:customStyle="1" w:styleId="Bullet">
    <w:name w:val="Bullet"/>
    <w:uiPriority w:val="99"/>
    <w:rsid w:val="00F377C4"/>
    <w:pPr>
      <w:numPr>
        <w:numId w:val="2"/>
      </w:numPr>
    </w:pPr>
  </w:style>
  <w:style w:type="paragraph" w:customStyle="1" w:styleId="Address">
    <w:name w:val="Address"/>
    <w:basedOn w:val="BodyText"/>
    <w:rsid w:val="00F377C4"/>
    <w:pPr>
      <w:pBdr>
        <w:left w:val="single" w:sz="2" w:space="10" w:color="BFBFBF" w:themeColor="background1" w:themeShade="BF"/>
      </w:pBdr>
      <w:spacing w:after="0" w:line="240" w:lineRule="auto"/>
      <w:contextualSpacing/>
    </w:pPr>
    <w:rPr>
      <w:rFonts w:eastAsiaTheme="minorEastAsia"/>
      <w:color w:val="191919" w:themeColor="text1" w:themeTint="E6"/>
      <w:sz w:val="18"/>
      <w:szCs w:val="24"/>
    </w:rPr>
  </w:style>
  <w:style w:type="paragraph" w:customStyle="1" w:styleId="CoverDocumentTitle">
    <w:name w:val="Cover Document Title"/>
    <w:rsid w:val="00F377C4"/>
    <w:pPr>
      <w:spacing w:after="240" w:line="240" w:lineRule="auto"/>
      <w:jc w:val="center"/>
    </w:pPr>
    <w:rPr>
      <w:rFonts w:asciiTheme="majorHAnsi" w:eastAsiaTheme="minorEastAsia" w:hAnsiTheme="majorHAnsi"/>
      <w:b/>
      <w:caps/>
      <w:color w:val="FFFFFF" w:themeColor="background1"/>
      <w:sz w:val="72"/>
      <w:szCs w:val="72"/>
    </w:rPr>
  </w:style>
  <w:style w:type="paragraph" w:customStyle="1" w:styleId="CoverSubtitle">
    <w:name w:val="Cover Subtitle"/>
    <w:qFormat/>
    <w:rsid w:val="00847304"/>
    <w:pPr>
      <w:spacing w:after="0" w:line="240" w:lineRule="auto"/>
      <w:jc w:val="center"/>
    </w:pPr>
    <w:rPr>
      <w:rFonts w:asciiTheme="majorHAnsi" w:eastAsiaTheme="minorEastAsia" w:hAnsiTheme="majorHAnsi"/>
      <w:caps/>
      <w:color w:val="FFFFFF" w:themeColor="background1"/>
      <w:sz w:val="40"/>
      <w:szCs w:val="40"/>
    </w:rPr>
  </w:style>
  <w:style w:type="paragraph" w:customStyle="1" w:styleId="HeadingAppendix">
    <w:name w:val="Heading Appendix"/>
    <w:rsid w:val="00684914"/>
    <w:pPr>
      <w:pageBreakBefore/>
      <w:spacing w:after="240" w:line="240" w:lineRule="auto"/>
    </w:pPr>
    <w:rPr>
      <w:rFonts w:asciiTheme="majorHAnsi" w:eastAsiaTheme="minorEastAsia" w:hAnsiTheme="majorHAnsi"/>
      <w:b/>
      <w:caps/>
      <w:sz w:val="28"/>
      <w:szCs w:val="36"/>
    </w:rPr>
  </w:style>
  <w:style w:type="paragraph" w:customStyle="1" w:styleId="Figure">
    <w:name w:val="Figure"/>
    <w:basedOn w:val="Normal"/>
    <w:rsid w:val="00F377C4"/>
    <w:pPr>
      <w:spacing w:before="240" w:after="480" w:line="240" w:lineRule="auto"/>
      <w:jc w:val="center"/>
    </w:pPr>
    <w:rPr>
      <w:rFonts w:ascii="Calibri" w:eastAsiaTheme="minorEastAsia" w:hAnsi="Calibri"/>
      <w:noProof/>
      <w:color w:val="000000" w:themeColor="text1"/>
      <w:szCs w:val="24"/>
    </w:rPr>
  </w:style>
  <w:style w:type="paragraph" w:customStyle="1" w:styleId="Instruction">
    <w:name w:val="Instruction"/>
    <w:basedOn w:val="Normal"/>
    <w:qFormat/>
    <w:rsid w:val="00F377C4"/>
    <w:pPr>
      <w:widowControl w:val="0"/>
      <w:pBdr>
        <w:top w:val="single" w:sz="4" w:space="1" w:color="0070C0"/>
        <w:left w:val="single" w:sz="4" w:space="4" w:color="0070C0"/>
        <w:bottom w:val="single" w:sz="4" w:space="1" w:color="0070C0"/>
        <w:right w:val="single" w:sz="4" w:space="4" w:color="0070C0"/>
      </w:pBdr>
      <w:suppressAutoHyphens/>
      <w:spacing w:after="120" w:line="240" w:lineRule="auto"/>
    </w:pPr>
    <w:rPr>
      <w:rFonts w:ascii="Times New Roman" w:eastAsiaTheme="minorEastAsia" w:hAnsi="Times New Roman" w:cs="Times New Roman"/>
      <w:i/>
      <w:color w:val="2F5496" w:themeColor="accent1" w:themeShade="BF"/>
      <w:kern w:val="24"/>
      <w:sz w:val="24"/>
      <w:szCs w:val="24"/>
      <w:lang w:eastAsia="zh-TW"/>
    </w:rPr>
  </w:style>
  <w:style w:type="paragraph" w:customStyle="1" w:styleId="InstructionUnderline">
    <w:name w:val="Instruction Underline"/>
    <w:basedOn w:val="Instruction"/>
    <w:next w:val="Instruction"/>
    <w:qFormat/>
    <w:rsid w:val="00F377C4"/>
    <w:pPr>
      <w:keepNext/>
      <w:widowControl/>
      <w:spacing w:before="120"/>
    </w:pPr>
    <w:rPr>
      <w:u w:val="single"/>
    </w:rPr>
  </w:style>
  <w:style w:type="paragraph" w:customStyle="1" w:styleId="InstructionList">
    <w:name w:val="Instruction List"/>
    <w:basedOn w:val="Instruction"/>
    <w:qFormat/>
    <w:rsid w:val="00F377C4"/>
    <w:pPr>
      <w:tabs>
        <w:tab w:val="left" w:pos="720"/>
      </w:tabs>
      <w:spacing w:after="0"/>
      <w:contextualSpacing/>
    </w:pPr>
  </w:style>
  <w:style w:type="paragraph" w:customStyle="1" w:styleId="TableHeading">
    <w:name w:val="Table Heading"/>
    <w:basedOn w:val="Normal"/>
    <w:next w:val="Normal"/>
    <w:autoRedefine/>
    <w:rsid w:val="00671A8F"/>
    <w:pPr>
      <w:keepNext/>
      <w:keepLines/>
      <w:widowControl w:val="0"/>
      <w:suppressAutoHyphens/>
      <w:spacing w:before="40" w:line="200" w:lineRule="atLeast"/>
      <w:jc w:val="center"/>
    </w:pPr>
    <w:rPr>
      <w:rFonts w:ascii="Calibri" w:eastAsia="Times New Roman" w:hAnsi="Calibri" w:cs="Arial"/>
      <w:b/>
      <w:sz w:val="20"/>
      <w:szCs w:val="24"/>
      <w:lang w:eastAsia="zh-TW"/>
    </w:rPr>
  </w:style>
  <w:style w:type="character" w:customStyle="1" w:styleId="FrontMatterTitle1Char">
    <w:name w:val="Front Matter Title 1 Char"/>
    <w:basedOn w:val="DefaultParagraphFont"/>
    <w:link w:val="FrontMatterTitle1"/>
    <w:locked/>
    <w:rsid w:val="00680B8A"/>
    <w:rPr>
      <w:rFonts w:eastAsia="Lucida Sans Unicode" w:cstheme="minorHAnsi"/>
      <w:b/>
      <w:color w:val="323E4F" w:themeColor="text2" w:themeShade="BF"/>
      <w:spacing w:val="-10"/>
      <w:kern w:val="2"/>
      <w:sz w:val="28"/>
      <w:szCs w:val="56"/>
    </w:rPr>
  </w:style>
  <w:style w:type="paragraph" w:customStyle="1" w:styleId="FrontMatterTitle1">
    <w:name w:val="Front Matter Title 1"/>
    <w:basedOn w:val="Title"/>
    <w:next w:val="Normal"/>
    <w:link w:val="FrontMatterTitle1Char"/>
    <w:qFormat/>
    <w:rsid w:val="00680B8A"/>
    <w:pPr>
      <w:widowControl w:val="0"/>
      <w:suppressAutoHyphens/>
      <w:spacing w:after="120"/>
      <w:contextualSpacing w:val="0"/>
    </w:pPr>
    <w:rPr>
      <w:rFonts w:asciiTheme="minorHAnsi" w:eastAsia="Lucida Sans Unicode" w:hAnsiTheme="minorHAnsi" w:cstheme="minorHAnsi"/>
      <w:b/>
      <w:color w:val="323E4F" w:themeColor="text2" w:themeShade="BF"/>
      <w:kern w:val="2"/>
      <w:sz w:val="28"/>
    </w:rPr>
  </w:style>
  <w:style w:type="paragraph" w:customStyle="1" w:styleId="YESforTOC">
    <w:name w:val="YES for TOC"/>
    <w:next w:val="Normal"/>
    <w:link w:val="YESforTOCChar"/>
    <w:rsid w:val="00F377C4"/>
    <w:pPr>
      <w:pBdr>
        <w:bottom w:val="single" w:sz="4" w:space="1" w:color="4472C4" w:themeColor="accent1"/>
      </w:pBdr>
      <w:spacing w:after="240" w:line="240" w:lineRule="auto"/>
      <w:jc w:val="center"/>
    </w:pPr>
    <w:rPr>
      <w:rFonts w:ascii="Times New Roman" w:eastAsiaTheme="majorEastAsia" w:hAnsi="Times New Roman" w:cstheme="majorBidi"/>
      <w:color w:val="002060"/>
      <w:spacing w:val="5"/>
      <w:kern w:val="28"/>
      <w:sz w:val="36"/>
      <w:szCs w:val="52"/>
    </w:rPr>
  </w:style>
  <w:style w:type="character" w:customStyle="1" w:styleId="YESforTOCChar">
    <w:name w:val="YES for TOC Char"/>
    <w:basedOn w:val="DefaultParagraphFont"/>
    <w:link w:val="YESforTOC"/>
    <w:rsid w:val="00F377C4"/>
    <w:rPr>
      <w:rFonts w:ascii="Times New Roman" w:eastAsiaTheme="majorEastAsia" w:hAnsi="Times New Roman" w:cstheme="majorBidi"/>
      <w:color w:val="002060"/>
      <w:spacing w:val="5"/>
      <w:kern w:val="28"/>
      <w:sz w:val="36"/>
      <w:szCs w:val="52"/>
    </w:rPr>
  </w:style>
  <w:style w:type="character" w:customStyle="1" w:styleId="FrontMatterTitle2Char">
    <w:name w:val="Front Matter Title 2 Char"/>
    <w:basedOn w:val="DefaultParagraphFont"/>
    <w:link w:val="FrontMatterTitle2"/>
    <w:locked/>
    <w:rsid w:val="00F377C4"/>
    <w:rPr>
      <w:rFonts w:ascii="Lucida Sans Unicode" w:eastAsia="Lucida Sans Unicode" w:hAnsi="Lucida Sans Unicode" w:cs="Lucida Sans Unicode"/>
      <w:b/>
      <w:color w:val="323E4F" w:themeColor="text2" w:themeShade="BF"/>
      <w:kern w:val="2"/>
    </w:rPr>
  </w:style>
  <w:style w:type="paragraph" w:customStyle="1" w:styleId="FrontMatterTitle2">
    <w:name w:val="Front Matter Title 2"/>
    <w:basedOn w:val="Normal"/>
    <w:next w:val="Normal"/>
    <w:link w:val="FrontMatterTitle2Char"/>
    <w:rsid w:val="00F377C4"/>
    <w:pPr>
      <w:widowControl w:val="0"/>
      <w:suppressAutoHyphens/>
      <w:spacing w:after="120" w:line="240" w:lineRule="auto"/>
    </w:pPr>
    <w:rPr>
      <w:rFonts w:ascii="Lucida Sans Unicode" w:eastAsia="Lucida Sans Unicode" w:hAnsi="Lucida Sans Unicode" w:cs="Lucida Sans Unicode"/>
      <w:b/>
      <w:color w:val="323E4F" w:themeColor="text2" w:themeShade="BF"/>
      <w:kern w:val="2"/>
    </w:rPr>
  </w:style>
  <w:style w:type="character" w:customStyle="1" w:styleId="TableTextChar">
    <w:name w:val="Table Text Char"/>
    <w:link w:val="TableText"/>
    <w:locked/>
    <w:rsid w:val="00F377C4"/>
    <w:rPr>
      <w:rFonts w:eastAsiaTheme="minorEastAsia"/>
      <w:sz w:val="20"/>
      <w:szCs w:val="20"/>
    </w:rPr>
  </w:style>
  <w:style w:type="numbering" w:customStyle="1" w:styleId="CtrlList">
    <w:name w:val="Ctrl List"/>
    <w:uiPriority w:val="99"/>
    <w:rsid w:val="00F377C4"/>
    <w:pPr>
      <w:numPr>
        <w:numId w:val="5"/>
      </w:numPr>
    </w:pPr>
  </w:style>
  <w:style w:type="paragraph" w:customStyle="1" w:styleId="ItalicEmphasis">
    <w:name w:val="Italic Emphasis"/>
    <w:basedOn w:val="ListParagraphalpha"/>
    <w:link w:val="ItalicEmphasisChar"/>
    <w:rsid w:val="00F377C4"/>
    <w:rPr>
      <w:i/>
    </w:rPr>
  </w:style>
  <w:style w:type="character" w:customStyle="1" w:styleId="ItalicEmphasisChar">
    <w:name w:val="Italic Emphasis Char"/>
    <w:basedOn w:val="DefaultParagraphFont"/>
    <w:link w:val="ItalicEmphasis"/>
    <w:rsid w:val="00F377C4"/>
    <w:rPr>
      <w:rFonts w:ascii="Times New Roman" w:eastAsia="Lucida Sans Unicode" w:hAnsi="Times New Roman" w:cs="Times New Roman"/>
      <w:i/>
      <w:color w:val="000000"/>
      <w:kern w:val="1"/>
      <w:sz w:val="24"/>
      <w14:textFill>
        <w14:solidFill>
          <w14:srgbClr w14:val="000000">
            <w14:lumMod w14:val="90000"/>
            <w14:lumOff w14:val="10000"/>
          </w14:srgbClr>
        </w14:solidFill>
      </w14:textFill>
    </w:rPr>
  </w:style>
  <w:style w:type="paragraph" w:customStyle="1" w:styleId="ListParagraphalpha">
    <w:name w:val="List Paragraph (alpha)"/>
    <w:basedOn w:val="ListParagraph"/>
    <w:uiPriority w:val="99"/>
    <w:rsid w:val="00F377C4"/>
    <w:pPr>
      <w:widowControl w:val="0"/>
      <w:tabs>
        <w:tab w:val="num" w:pos="988"/>
      </w:tabs>
      <w:suppressAutoHyphens/>
      <w:spacing w:after="120" w:line="240" w:lineRule="auto"/>
      <w:ind w:left="1680"/>
    </w:pPr>
    <w:rPr>
      <w:rFonts w:ascii="Times New Roman" w:eastAsia="Lucida Sans Unicode" w:hAnsi="Times New Roman" w:cs="Times New Roman"/>
      <w:color w:val="000000"/>
      <w:kern w:val="1"/>
      <w:sz w:val="24"/>
      <w14:textFill>
        <w14:solidFill>
          <w14:srgbClr w14:val="000000">
            <w14:lumMod w14:val="90000"/>
            <w14:lumOff w14:val="10000"/>
          </w14:srgbClr>
        </w14:solidFill>
      </w14:textFill>
    </w:rPr>
  </w:style>
  <w:style w:type="paragraph" w:customStyle="1" w:styleId="ListParagraphalpha2">
    <w:name w:val="List Paragraph (alpha2)"/>
    <w:basedOn w:val="ListParagraphalpha"/>
    <w:uiPriority w:val="99"/>
    <w:rsid w:val="00F377C4"/>
    <w:pPr>
      <w:tabs>
        <w:tab w:val="clear" w:pos="988"/>
        <w:tab w:val="num" w:pos="1800"/>
      </w:tabs>
      <w:ind w:left="0" w:firstLine="0"/>
      <w:contextualSpacing/>
    </w:pPr>
  </w:style>
  <w:style w:type="paragraph" w:customStyle="1" w:styleId="Note">
    <w:name w:val="Note"/>
    <w:basedOn w:val="Normal"/>
    <w:rsid w:val="00F377C4"/>
    <w:pPr>
      <w:widowControl w:val="0"/>
      <w:pBdr>
        <w:top w:val="single" w:sz="4" w:space="1" w:color="auto"/>
        <w:bottom w:val="single" w:sz="4" w:space="1" w:color="auto"/>
      </w:pBdr>
      <w:suppressAutoHyphens/>
      <w:spacing w:after="120" w:line="240" w:lineRule="auto"/>
    </w:pPr>
    <w:rPr>
      <w:rFonts w:ascii="Times New Roman" w:eastAsia="Lucida Sans Unicode" w:hAnsi="Times New Roman" w:cs="Times New Roman"/>
      <w:color w:val="000000"/>
      <w:kern w:val="1"/>
      <w:sz w:val="24"/>
      <w:szCs w:val="24"/>
    </w:rPr>
  </w:style>
  <w:style w:type="paragraph" w:styleId="List">
    <w:name w:val="List"/>
    <w:basedOn w:val="Normal"/>
    <w:semiHidden/>
    <w:rsid w:val="00F377C4"/>
    <w:pPr>
      <w:widowControl w:val="0"/>
      <w:suppressAutoHyphens/>
      <w:spacing w:after="120" w:line="240" w:lineRule="auto"/>
    </w:pPr>
    <w:rPr>
      <w:rFonts w:ascii="Times New Roman" w:eastAsia="Lucida Sans Unicode" w:hAnsi="Times New Roman" w:cs="Tahoma"/>
      <w:color w:val="000000"/>
      <w:kern w:val="1"/>
      <w:sz w:val="24"/>
      <w:szCs w:val="24"/>
    </w:rPr>
  </w:style>
  <w:style w:type="paragraph" w:customStyle="1" w:styleId="Index">
    <w:name w:val="Index"/>
    <w:basedOn w:val="Normal"/>
    <w:rsid w:val="00F377C4"/>
    <w:pPr>
      <w:widowControl w:val="0"/>
      <w:suppressLineNumbers/>
      <w:suppressAutoHyphens/>
      <w:spacing w:after="120" w:line="240" w:lineRule="auto"/>
    </w:pPr>
    <w:rPr>
      <w:rFonts w:ascii="Times New Roman" w:eastAsia="Lucida Sans Unicode" w:hAnsi="Times New Roman" w:cs="Tahoma"/>
      <w:color w:val="000000"/>
      <w:kern w:val="1"/>
      <w:sz w:val="24"/>
      <w:szCs w:val="24"/>
    </w:rPr>
  </w:style>
  <w:style w:type="paragraph" w:customStyle="1" w:styleId="TableContents">
    <w:name w:val="Table Contents"/>
    <w:basedOn w:val="Normal"/>
    <w:rsid w:val="00F377C4"/>
    <w:pPr>
      <w:widowControl w:val="0"/>
      <w:suppressLineNumbers/>
      <w:suppressAutoHyphens/>
      <w:spacing w:after="120" w:line="240" w:lineRule="auto"/>
    </w:pPr>
    <w:rPr>
      <w:rFonts w:ascii="Times New Roman" w:eastAsia="Lucida Sans Unicode" w:hAnsi="Times New Roman" w:cs="Times New Roman"/>
      <w:color w:val="000000"/>
      <w:kern w:val="1"/>
      <w:sz w:val="24"/>
      <w:szCs w:val="24"/>
    </w:rPr>
  </w:style>
  <w:style w:type="paragraph" w:styleId="PlainText">
    <w:name w:val="Plain Text"/>
    <w:basedOn w:val="Normal"/>
    <w:next w:val="Normal"/>
    <w:link w:val="PlainTextChar"/>
    <w:uiPriority w:val="99"/>
    <w:rsid w:val="00F377C4"/>
    <w:pPr>
      <w:widowControl w:val="0"/>
      <w:suppressAutoHyphens/>
      <w:spacing w:after="120" w:line="240" w:lineRule="auto"/>
    </w:pPr>
    <w:rPr>
      <w:rFonts w:ascii="TimesNewRoman,Bold" w:eastAsia="Lucida Sans Unicode" w:hAnsi="TimesNewRoman,Bold" w:cs="Times New Roman"/>
      <w:color w:val="000000"/>
      <w:kern w:val="1"/>
      <w:sz w:val="20"/>
      <w:szCs w:val="24"/>
    </w:rPr>
  </w:style>
  <w:style w:type="character" w:customStyle="1" w:styleId="PlainTextChar">
    <w:name w:val="Plain Text Char"/>
    <w:basedOn w:val="DefaultParagraphFont"/>
    <w:link w:val="PlainText"/>
    <w:uiPriority w:val="99"/>
    <w:rsid w:val="00F377C4"/>
    <w:rPr>
      <w:rFonts w:ascii="TimesNewRoman,Bold" w:eastAsia="Lucida Sans Unicode" w:hAnsi="TimesNewRoman,Bold" w:cs="Times New Roman"/>
      <w:color w:val="000000"/>
      <w:kern w:val="1"/>
      <w:sz w:val="20"/>
      <w:szCs w:val="24"/>
    </w:rPr>
  </w:style>
  <w:style w:type="numbering" w:customStyle="1" w:styleId="Style5">
    <w:name w:val="Style5"/>
    <w:uiPriority w:val="99"/>
    <w:rsid w:val="00F377C4"/>
    <w:pPr>
      <w:numPr>
        <w:numId w:val="6"/>
      </w:numPr>
    </w:pPr>
  </w:style>
  <w:style w:type="numbering" w:customStyle="1" w:styleId="Style6">
    <w:name w:val="Style6"/>
    <w:uiPriority w:val="99"/>
    <w:rsid w:val="00F377C4"/>
    <w:pPr>
      <w:numPr>
        <w:numId w:val="7"/>
      </w:numPr>
    </w:pPr>
  </w:style>
  <w:style w:type="paragraph" w:customStyle="1" w:styleId="FrontMatterHeader">
    <w:name w:val="Front Matter Header"/>
    <w:next w:val="Normal"/>
    <w:rsid w:val="00F377C4"/>
    <w:pPr>
      <w:keepNext/>
      <w:tabs>
        <w:tab w:val="left" w:pos="432"/>
      </w:tabs>
      <w:spacing w:after="360" w:line="240" w:lineRule="auto"/>
      <w:jc w:val="center"/>
    </w:pPr>
    <w:rPr>
      <w:rFonts w:ascii="Arial Narrow" w:eastAsia="Times New Roman" w:hAnsi="Arial Narrow" w:cs="Times New Roman"/>
      <w:b/>
      <w:sz w:val="36"/>
      <w:szCs w:val="20"/>
    </w:rPr>
  </w:style>
  <w:style w:type="paragraph" w:customStyle="1" w:styleId="ListofTables">
    <w:name w:val="List of Tables"/>
    <w:basedOn w:val="TableofFigures"/>
    <w:rsid w:val="00F377C4"/>
    <w:pPr>
      <w:widowControl w:val="0"/>
      <w:tabs>
        <w:tab w:val="right" w:leader="dot" w:pos="9350"/>
      </w:tabs>
      <w:suppressAutoHyphens/>
      <w:spacing w:before="0" w:after="120" w:line="220" w:lineRule="exact"/>
    </w:pPr>
    <w:rPr>
      <w:rFonts w:eastAsia="Lucida Sans Unicode" w:cs="Times New Roman"/>
      <w:color w:val="000000"/>
      <w:kern w:val="24"/>
      <w:sz w:val="22"/>
    </w:rPr>
  </w:style>
  <w:style w:type="paragraph" w:customStyle="1" w:styleId="FooterEven">
    <w:name w:val="Footer Even"/>
    <w:basedOn w:val="Normal"/>
    <w:rsid w:val="00F377C4"/>
    <w:pPr>
      <w:widowControl w:val="0"/>
      <w:pBdr>
        <w:top w:val="single" w:sz="4" w:space="1" w:color="4472C4" w:themeColor="accent1"/>
      </w:pBdr>
      <w:suppressAutoHyphens/>
      <w:spacing w:after="180" w:line="264" w:lineRule="auto"/>
    </w:pPr>
    <w:rPr>
      <w:rFonts w:cs="Times New Roman"/>
      <w:color w:val="44546A" w:themeColor="text2"/>
      <w:kern w:val="1"/>
      <w:sz w:val="20"/>
      <w:szCs w:val="20"/>
      <w:lang w:eastAsia="ja-JP"/>
    </w:rPr>
  </w:style>
  <w:style w:type="paragraph" w:customStyle="1" w:styleId="xl65">
    <w:name w:val="xl65"/>
    <w:basedOn w:val="Normal"/>
    <w:rsid w:val="004F396F"/>
    <w:pPr>
      <w:pBdr>
        <w:bottom w:val="single" w:sz="8" w:space="0" w:color="7F7F7F"/>
        <w:right w:val="single" w:sz="8" w:space="0" w:color="7F7F7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Instructions">
    <w:name w:val="Instructions"/>
    <w:basedOn w:val="Normal"/>
    <w:link w:val="InstructionsChar"/>
    <w:rsid w:val="00F377C4"/>
    <w:pPr>
      <w:widowControl w:val="0"/>
      <w:suppressAutoHyphens/>
      <w:spacing w:after="120" w:line="240" w:lineRule="auto"/>
    </w:pPr>
    <w:rPr>
      <w:rFonts w:ascii="Times New Roman" w:eastAsiaTheme="minorEastAsia" w:hAnsi="Times New Roman" w:cs="Times New Roman"/>
      <w:i/>
      <w:color w:val="2F5496" w:themeColor="accent1" w:themeShade="BF"/>
      <w:kern w:val="24"/>
      <w:sz w:val="24"/>
      <w:szCs w:val="24"/>
      <w:lang w:eastAsia="zh-TW"/>
    </w:rPr>
  </w:style>
  <w:style w:type="paragraph" w:customStyle="1" w:styleId="Quotation">
    <w:name w:val="Quotation"/>
    <w:next w:val="Normal"/>
    <w:rsid w:val="00F377C4"/>
    <w:pPr>
      <w:spacing w:before="120" w:after="120" w:line="240" w:lineRule="auto"/>
      <w:ind w:left="720" w:right="720"/>
      <w:jc w:val="center"/>
    </w:pPr>
    <w:rPr>
      <w:rFonts w:ascii="Times New Roman" w:eastAsia="Times New Roman" w:hAnsi="Times New Roman" w:cs="Times New Roman"/>
      <w:sz w:val="24"/>
      <w:szCs w:val="20"/>
    </w:rPr>
  </w:style>
  <w:style w:type="paragraph" w:customStyle="1" w:styleId="Reference">
    <w:name w:val="Reference"/>
    <w:basedOn w:val="Normal"/>
    <w:rsid w:val="00F377C4"/>
    <w:pPr>
      <w:widowControl w:val="0"/>
      <w:tabs>
        <w:tab w:val="num" w:pos="504"/>
        <w:tab w:val="left" w:pos="900"/>
      </w:tabs>
      <w:suppressAutoHyphens/>
      <w:spacing w:before="120" w:after="120" w:line="240" w:lineRule="auto"/>
      <w:ind w:left="504" w:hanging="504"/>
    </w:pPr>
    <w:rPr>
      <w:rFonts w:ascii="Times New Roman" w:eastAsia="Lucida Sans Unicode" w:hAnsi="Times New Roman" w:cs="Times New Roman"/>
      <w:sz w:val="24"/>
      <w:szCs w:val="20"/>
    </w:rPr>
  </w:style>
  <w:style w:type="paragraph" w:styleId="Index1">
    <w:name w:val="index 1"/>
    <w:basedOn w:val="Normal"/>
    <w:next w:val="Normal"/>
    <w:semiHidden/>
    <w:rsid w:val="00F377C4"/>
    <w:pPr>
      <w:widowControl w:val="0"/>
      <w:suppressAutoHyphens/>
      <w:spacing w:before="120" w:after="120" w:line="240" w:lineRule="auto"/>
      <w:ind w:left="240" w:hanging="240"/>
    </w:pPr>
    <w:rPr>
      <w:rFonts w:ascii="Times New Roman" w:eastAsia="Lucida Sans Unicode" w:hAnsi="Times New Roman" w:cs="Times New Roman"/>
      <w:color w:val="000000"/>
      <w:kern w:val="1"/>
      <w:sz w:val="24"/>
      <w:szCs w:val="20"/>
    </w:rPr>
  </w:style>
  <w:style w:type="paragraph" w:styleId="Index2">
    <w:name w:val="index 2"/>
    <w:basedOn w:val="Normal"/>
    <w:next w:val="Normal"/>
    <w:semiHidden/>
    <w:rsid w:val="00F377C4"/>
    <w:pPr>
      <w:widowControl w:val="0"/>
      <w:suppressAutoHyphens/>
      <w:spacing w:before="120" w:after="120" w:line="240" w:lineRule="auto"/>
      <w:ind w:left="480" w:hanging="240"/>
    </w:pPr>
    <w:rPr>
      <w:rFonts w:ascii="Times New Roman" w:eastAsia="Lucida Sans Unicode" w:hAnsi="Times New Roman" w:cs="Times New Roman"/>
      <w:color w:val="000000"/>
      <w:kern w:val="1"/>
      <w:sz w:val="24"/>
      <w:szCs w:val="20"/>
    </w:rPr>
  </w:style>
  <w:style w:type="paragraph" w:styleId="Index9">
    <w:name w:val="index 9"/>
    <w:basedOn w:val="Normal"/>
    <w:next w:val="Normal"/>
    <w:semiHidden/>
    <w:rsid w:val="00F377C4"/>
    <w:pPr>
      <w:widowControl w:val="0"/>
      <w:suppressAutoHyphens/>
      <w:spacing w:before="120" w:after="120" w:line="240" w:lineRule="auto"/>
      <w:ind w:left="2160" w:hanging="240"/>
    </w:pPr>
    <w:rPr>
      <w:rFonts w:ascii="Times New Roman" w:eastAsia="Lucida Sans Unicode" w:hAnsi="Times New Roman" w:cs="Times New Roman"/>
      <w:color w:val="000000"/>
      <w:kern w:val="1"/>
      <w:sz w:val="24"/>
      <w:szCs w:val="20"/>
    </w:rPr>
  </w:style>
  <w:style w:type="paragraph" w:styleId="Index8">
    <w:name w:val="index 8"/>
    <w:basedOn w:val="Normal"/>
    <w:next w:val="Normal"/>
    <w:semiHidden/>
    <w:rsid w:val="00F377C4"/>
    <w:pPr>
      <w:widowControl w:val="0"/>
      <w:suppressAutoHyphens/>
      <w:spacing w:before="120" w:after="120" w:line="240" w:lineRule="auto"/>
      <w:ind w:left="1920" w:hanging="240"/>
    </w:pPr>
    <w:rPr>
      <w:rFonts w:ascii="Times New Roman" w:eastAsia="Lucida Sans Unicode" w:hAnsi="Times New Roman" w:cs="Times New Roman"/>
      <w:color w:val="000000"/>
      <w:kern w:val="1"/>
      <w:sz w:val="24"/>
      <w:szCs w:val="20"/>
    </w:rPr>
  </w:style>
  <w:style w:type="paragraph" w:styleId="Index6">
    <w:name w:val="index 6"/>
    <w:basedOn w:val="Normal"/>
    <w:next w:val="Normal"/>
    <w:semiHidden/>
    <w:rsid w:val="00F377C4"/>
    <w:pPr>
      <w:widowControl w:val="0"/>
      <w:suppressAutoHyphens/>
      <w:spacing w:before="120" w:after="120" w:line="240" w:lineRule="auto"/>
      <w:ind w:left="1440" w:hanging="240"/>
    </w:pPr>
    <w:rPr>
      <w:rFonts w:ascii="Times New Roman" w:eastAsia="Lucida Sans Unicode" w:hAnsi="Times New Roman" w:cs="Times New Roman"/>
      <w:color w:val="000000"/>
      <w:kern w:val="1"/>
      <w:sz w:val="24"/>
      <w:szCs w:val="20"/>
    </w:rPr>
  </w:style>
  <w:style w:type="paragraph" w:styleId="Index5">
    <w:name w:val="index 5"/>
    <w:basedOn w:val="Normal"/>
    <w:next w:val="Normal"/>
    <w:semiHidden/>
    <w:rsid w:val="00F377C4"/>
    <w:pPr>
      <w:widowControl w:val="0"/>
      <w:suppressAutoHyphens/>
      <w:spacing w:before="120" w:after="120" w:line="240" w:lineRule="auto"/>
      <w:ind w:left="1200" w:hanging="240"/>
    </w:pPr>
    <w:rPr>
      <w:rFonts w:ascii="Times New Roman" w:eastAsia="Lucida Sans Unicode" w:hAnsi="Times New Roman" w:cs="Times New Roman"/>
      <w:color w:val="000000"/>
      <w:kern w:val="1"/>
      <w:sz w:val="24"/>
      <w:szCs w:val="20"/>
    </w:rPr>
  </w:style>
  <w:style w:type="paragraph" w:styleId="Index4">
    <w:name w:val="index 4"/>
    <w:basedOn w:val="Normal"/>
    <w:next w:val="Normal"/>
    <w:semiHidden/>
    <w:rsid w:val="00F377C4"/>
    <w:pPr>
      <w:widowControl w:val="0"/>
      <w:suppressAutoHyphens/>
      <w:spacing w:before="120" w:after="120" w:line="240" w:lineRule="auto"/>
      <w:ind w:left="960" w:hanging="240"/>
    </w:pPr>
    <w:rPr>
      <w:rFonts w:ascii="Times New Roman" w:eastAsia="Lucida Sans Unicode" w:hAnsi="Times New Roman" w:cs="Times New Roman"/>
      <w:color w:val="000000"/>
      <w:kern w:val="1"/>
      <w:sz w:val="24"/>
      <w:szCs w:val="20"/>
    </w:rPr>
  </w:style>
  <w:style w:type="paragraph" w:styleId="Index3">
    <w:name w:val="index 3"/>
    <w:basedOn w:val="Normal"/>
    <w:next w:val="Normal"/>
    <w:semiHidden/>
    <w:rsid w:val="00F377C4"/>
    <w:pPr>
      <w:widowControl w:val="0"/>
      <w:suppressAutoHyphens/>
      <w:spacing w:before="120" w:after="120" w:line="240" w:lineRule="auto"/>
      <w:ind w:left="720" w:hanging="240"/>
    </w:pPr>
    <w:rPr>
      <w:rFonts w:ascii="Times New Roman" w:eastAsia="Lucida Sans Unicode" w:hAnsi="Times New Roman" w:cs="Times New Roman"/>
      <w:color w:val="000000"/>
      <w:kern w:val="1"/>
      <w:sz w:val="24"/>
      <w:szCs w:val="20"/>
    </w:rPr>
  </w:style>
  <w:style w:type="paragraph" w:styleId="DocumentMap">
    <w:name w:val="Document Map"/>
    <w:basedOn w:val="Normal"/>
    <w:link w:val="DocumentMapChar"/>
    <w:semiHidden/>
    <w:rsid w:val="00F377C4"/>
    <w:pPr>
      <w:widowControl w:val="0"/>
      <w:shd w:val="clear" w:color="auto" w:fill="000080"/>
      <w:suppressAutoHyphens/>
      <w:spacing w:after="120" w:line="240" w:lineRule="auto"/>
    </w:pPr>
    <w:rPr>
      <w:rFonts w:ascii="Tahoma" w:eastAsia="Lucida Sans Unicode" w:hAnsi="Tahoma" w:cs="Times New Roman"/>
      <w:color w:val="000000"/>
      <w:kern w:val="1"/>
      <w:sz w:val="24"/>
      <w:szCs w:val="20"/>
    </w:rPr>
  </w:style>
  <w:style w:type="character" w:customStyle="1" w:styleId="DocumentMapChar">
    <w:name w:val="Document Map Char"/>
    <w:basedOn w:val="DefaultParagraphFont"/>
    <w:link w:val="DocumentMap"/>
    <w:semiHidden/>
    <w:rsid w:val="00F377C4"/>
    <w:rPr>
      <w:rFonts w:ascii="Tahoma" w:eastAsia="Lucida Sans Unicode" w:hAnsi="Tahoma" w:cs="Times New Roman"/>
      <w:color w:val="000000"/>
      <w:kern w:val="1"/>
      <w:sz w:val="24"/>
      <w:szCs w:val="20"/>
      <w:shd w:val="clear" w:color="auto" w:fill="000080"/>
    </w:rPr>
  </w:style>
  <w:style w:type="table" w:styleId="TableGrid1">
    <w:name w:val="Table Grid 1"/>
    <w:basedOn w:val="TableNormal"/>
    <w:rsid w:val="00F377C4"/>
    <w:pPr>
      <w:spacing w:before="120" w:after="120" w:line="240" w:lineRule="auto"/>
      <w:jc w:val="center"/>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Page">
    <w:name w:val="TitlePage"/>
    <w:basedOn w:val="Normal"/>
    <w:rsid w:val="00F377C4"/>
    <w:pPr>
      <w:widowControl w:val="0"/>
      <w:suppressAutoHyphens/>
      <w:spacing w:after="120" w:line="240" w:lineRule="auto"/>
    </w:pPr>
    <w:rPr>
      <w:rFonts w:ascii="Times New Roman" w:eastAsia="Lucida Sans Unicode" w:hAnsi="Times New Roman" w:cs="Times New Roman"/>
      <w:color w:val="000000"/>
      <w:kern w:val="1"/>
      <w:sz w:val="24"/>
      <w:szCs w:val="20"/>
    </w:rPr>
  </w:style>
  <w:style w:type="paragraph" w:customStyle="1" w:styleId="CaptionFigure">
    <w:name w:val="Caption Figure"/>
    <w:basedOn w:val="Normal"/>
    <w:next w:val="Normal"/>
    <w:rsid w:val="00F377C4"/>
    <w:pPr>
      <w:widowControl w:val="0"/>
      <w:suppressAutoHyphens/>
      <w:spacing w:before="120" w:after="120" w:line="240" w:lineRule="auto"/>
    </w:pPr>
    <w:rPr>
      <w:rFonts w:ascii="Times New Roman" w:eastAsia="Lucida Sans Unicode" w:hAnsi="Times New Roman" w:cs="Times New Roman"/>
      <w:b/>
      <w:color w:val="000000"/>
      <w:kern w:val="1"/>
      <w:sz w:val="24"/>
      <w:szCs w:val="20"/>
    </w:rPr>
  </w:style>
  <w:style w:type="table" w:customStyle="1" w:styleId="TableGrid10">
    <w:name w:val="Table Grid1"/>
    <w:basedOn w:val="TableNormal"/>
    <w:next w:val="TableGrid"/>
    <w:rsid w:val="00F377C4"/>
    <w:pPr>
      <w:spacing w:after="0" w:line="240" w:lineRule="auto"/>
      <w:jc w:val="center"/>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377C4"/>
    <w:pPr>
      <w:widowControl w:val="0"/>
      <w:suppressAutoHyphens/>
      <w:spacing w:before="120" w:after="120" w:line="240" w:lineRule="auto"/>
    </w:pPr>
    <w:rPr>
      <w:rFonts w:ascii="Times New Roman" w:eastAsia="Lucida Sans Unicode" w:hAnsi="Times New Roman" w:cs="Times New Roman"/>
      <w:color w:val="000000"/>
      <w:kern w:val="1"/>
      <w:sz w:val="20"/>
      <w:szCs w:val="20"/>
    </w:rPr>
  </w:style>
  <w:style w:type="character" w:customStyle="1" w:styleId="EndnoteTextChar">
    <w:name w:val="Endnote Text Char"/>
    <w:basedOn w:val="DefaultParagraphFont"/>
    <w:link w:val="EndnoteText"/>
    <w:rsid w:val="00F377C4"/>
    <w:rPr>
      <w:rFonts w:ascii="Times New Roman" w:eastAsia="Lucida Sans Unicode" w:hAnsi="Times New Roman" w:cs="Times New Roman"/>
      <w:color w:val="000000"/>
      <w:kern w:val="1"/>
      <w:sz w:val="20"/>
      <w:szCs w:val="20"/>
    </w:rPr>
  </w:style>
  <w:style w:type="character" w:styleId="EndnoteReference">
    <w:name w:val="endnote reference"/>
    <w:rsid w:val="00F377C4"/>
    <w:rPr>
      <w:vertAlign w:val="superscript"/>
    </w:rPr>
  </w:style>
  <w:style w:type="paragraph" w:customStyle="1" w:styleId="Title2">
    <w:name w:val="Title2"/>
    <w:basedOn w:val="Normal"/>
    <w:link w:val="Title2Char"/>
    <w:autoRedefine/>
    <w:rsid w:val="00F377C4"/>
    <w:pPr>
      <w:widowControl w:val="0"/>
      <w:pBdr>
        <w:top w:val="single" w:sz="8" w:space="3" w:color="4472C4" w:themeColor="accent1"/>
      </w:pBdr>
      <w:suppressAutoHyphens/>
      <w:spacing w:before="300" w:after="120" w:line="240" w:lineRule="auto"/>
    </w:pPr>
    <w:rPr>
      <w:rFonts w:ascii="Times New Roman" w:eastAsia="Lucida Sans Unicode" w:hAnsi="Times New Roman" w:cstheme="majorBidi"/>
      <w:color w:val="002060"/>
      <w:spacing w:val="5"/>
      <w:kern w:val="1"/>
      <w:sz w:val="36"/>
      <w:szCs w:val="24"/>
    </w:rPr>
  </w:style>
  <w:style w:type="character" w:customStyle="1" w:styleId="Title2Char">
    <w:name w:val="Title2 Char"/>
    <w:basedOn w:val="DefaultParagraphFont"/>
    <w:link w:val="Title2"/>
    <w:rsid w:val="00F377C4"/>
    <w:rPr>
      <w:rFonts w:ascii="Times New Roman" w:eastAsia="Lucida Sans Unicode" w:hAnsi="Times New Roman" w:cstheme="majorBidi"/>
      <w:color w:val="002060"/>
      <w:spacing w:val="5"/>
      <w:kern w:val="1"/>
      <w:sz w:val="36"/>
      <w:szCs w:val="24"/>
    </w:rPr>
  </w:style>
  <w:style w:type="paragraph" w:customStyle="1" w:styleId="CoverPageInsertName">
    <w:name w:val="Cover Page InsertName"/>
    <w:next w:val="Normal"/>
    <w:link w:val="CoverPageInsertNameChar"/>
    <w:rsid w:val="00F377C4"/>
    <w:pPr>
      <w:spacing w:before="160"/>
      <w:jc w:val="center"/>
    </w:pPr>
    <w:rPr>
      <w:rFonts w:ascii="Times New Roman" w:eastAsiaTheme="majorEastAsia" w:hAnsi="Times New Roman" w:cstheme="majorBidi"/>
      <w:color w:val="002060"/>
      <w:spacing w:val="5"/>
      <w:kern w:val="28"/>
      <w:sz w:val="40"/>
      <w:szCs w:val="52"/>
    </w:rPr>
  </w:style>
  <w:style w:type="character" w:customStyle="1" w:styleId="CoverPageInsertNameChar">
    <w:name w:val="Cover Page InsertName Char"/>
    <w:basedOn w:val="DefaultParagraphFont"/>
    <w:link w:val="CoverPageInsertName"/>
    <w:rsid w:val="00F377C4"/>
    <w:rPr>
      <w:rFonts w:ascii="Times New Roman" w:eastAsiaTheme="majorEastAsia" w:hAnsi="Times New Roman" w:cstheme="majorBidi"/>
      <w:color w:val="002060"/>
      <w:spacing w:val="5"/>
      <w:kern w:val="28"/>
      <w:sz w:val="40"/>
      <w:szCs w:val="52"/>
    </w:rPr>
  </w:style>
  <w:style w:type="character" w:styleId="Strong">
    <w:name w:val="Strong"/>
    <w:basedOn w:val="DefaultParagraphFont"/>
    <w:uiPriority w:val="22"/>
    <w:rsid w:val="00F377C4"/>
    <w:rPr>
      <w:b/>
      <w:bCs/>
    </w:rPr>
  </w:style>
  <w:style w:type="paragraph" w:customStyle="1" w:styleId="TitleCoverPage">
    <w:name w:val="Title Cover Page"/>
    <w:basedOn w:val="YESforTOC"/>
    <w:link w:val="TitleCoverPageChar"/>
    <w:rsid w:val="00F377C4"/>
    <w:pPr>
      <w:spacing w:before="720"/>
    </w:pPr>
    <w:rPr>
      <w:noProof/>
    </w:rPr>
  </w:style>
  <w:style w:type="character" w:customStyle="1" w:styleId="TitleCoverPageChar">
    <w:name w:val="Title Cover Page Char"/>
    <w:basedOn w:val="YESforTOCChar"/>
    <w:link w:val="TitleCoverPage"/>
    <w:rsid w:val="00F377C4"/>
    <w:rPr>
      <w:rFonts w:ascii="Times New Roman" w:eastAsiaTheme="majorEastAsia" w:hAnsi="Times New Roman" w:cstheme="majorBidi"/>
      <w:noProof/>
      <w:color w:val="002060"/>
      <w:spacing w:val="5"/>
      <w:kern w:val="28"/>
      <w:sz w:val="36"/>
      <w:szCs w:val="52"/>
    </w:rPr>
  </w:style>
  <w:style w:type="paragraph" w:customStyle="1" w:styleId="TableCaption">
    <w:name w:val="Table Caption"/>
    <w:basedOn w:val="Normal"/>
    <w:next w:val="Normal"/>
    <w:link w:val="TableCaptionChar"/>
    <w:autoRedefine/>
    <w:rsid w:val="00F377C4"/>
    <w:pPr>
      <w:keepNext/>
      <w:widowControl w:val="0"/>
      <w:suppressAutoHyphens/>
      <w:spacing w:before="120" w:after="200" w:line="240" w:lineRule="auto"/>
      <w:jc w:val="center"/>
    </w:pPr>
    <w:rPr>
      <w:rFonts w:ascii="Times New Roman" w:eastAsia="Lucida Sans Unicode" w:hAnsi="Times New Roman" w:cs="Times New Roman"/>
      <w:b/>
      <w:i/>
      <w:iCs/>
      <w:color w:val="44546A" w:themeColor="text2"/>
      <w:kern w:val="1"/>
      <w:sz w:val="18"/>
      <w:szCs w:val="18"/>
    </w:rPr>
  </w:style>
  <w:style w:type="paragraph" w:customStyle="1" w:styleId="FigureCaption">
    <w:name w:val="Figure Caption"/>
    <w:basedOn w:val="TableCaption"/>
    <w:link w:val="FigureCaptionChar"/>
    <w:autoRedefine/>
    <w:rsid w:val="00F377C4"/>
  </w:style>
  <w:style w:type="character" w:customStyle="1" w:styleId="CaptionChar">
    <w:name w:val="Caption Char"/>
    <w:basedOn w:val="DefaultParagraphFont"/>
    <w:link w:val="Caption"/>
    <w:uiPriority w:val="35"/>
    <w:rsid w:val="002A1B47"/>
    <w:rPr>
      <w:rFonts w:asciiTheme="majorHAnsi" w:eastAsiaTheme="majorEastAsia" w:hAnsiTheme="majorHAnsi" w:cs="Gill Sans"/>
      <w:bCs/>
      <w:i/>
      <w:iCs/>
      <w:sz w:val="20"/>
      <w:szCs w:val="20"/>
    </w:rPr>
  </w:style>
  <w:style w:type="character" w:customStyle="1" w:styleId="TableCaptionChar">
    <w:name w:val="Table Caption Char"/>
    <w:basedOn w:val="DefaultParagraphFont"/>
    <w:link w:val="TableCaption"/>
    <w:rsid w:val="00F377C4"/>
    <w:rPr>
      <w:rFonts w:ascii="Times New Roman" w:eastAsia="Lucida Sans Unicode" w:hAnsi="Times New Roman" w:cs="Times New Roman"/>
      <w:b/>
      <w:i/>
      <w:iCs/>
      <w:color w:val="44546A" w:themeColor="text2"/>
      <w:kern w:val="1"/>
      <w:sz w:val="18"/>
      <w:szCs w:val="18"/>
    </w:rPr>
  </w:style>
  <w:style w:type="character" w:customStyle="1" w:styleId="FigureCaptionChar">
    <w:name w:val="Figure Caption Char"/>
    <w:basedOn w:val="TableCaptionChar"/>
    <w:link w:val="FigureCaption"/>
    <w:rsid w:val="00F377C4"/>
    <w:rPr>
      <w:rFonts w:ascii="Times New Roman" w:eastAsia="Lucida Sans Unicode" w:hAnsi="Times New Roman" w:cs="Times New Roman"/>
      <w:b/>
      <w:i/>
      <w:iCs/>
      <w:color w:val="44546A" w:themeColor="text2"/>
      <w:kern w:val="1"/>
      <w:sz w:val="18"/>
      <w:szCs w:val="18"/>
    </w:rPr>
  </w:style>
  <w:style w:type="paragraph" w:customStyle="1" w:styleId="Guidance">
    <w:name w:val="Guidance"/>
    <w:basedOn w:val="Normal"/>
    <w:link w:val="GuidanceChar"/>
    <w:rsid w:val="00F377C4"/>
    <w:pPr>
      <w:widowControl w:val="0"/>
      <w:suppressAutoHyphens/>
      <w:spacing w:after="120" w:line="240" w:lineRule="auto"/>
      <w:ind w:left="1411"/>
    </w:pPr>
    <w:rPr>
      <w:rFonts w:ascii="Times New Roman" w:eastAsia="Lucida Sans Unicode" w:hAnsi="Times New Roman" w:cs="Times New Roman"/>
      <w:color w:val="000000"/>
      <w:kern w:val="1"/>
      <w:sz w:val="24"/>
      <w:szCs w:val="24"/>
    </w:rPr>
  </w:style>
  <w:style w:type="character" w:customStyle="1" w:styleId="GuidanceChar">
    <w:name w:val="Guidance Char"/>
    <w:basedOn w:val="DefaultParagraphFont"/>
    <w:link w:val="Guidance"/>
    <w:rsid w:val="00F377C4"/>
    <w:rPr>
      <w:rFonts w:ascii="Times New Roman" w:eastAsia="Lucida Sans Unicode" w:hAnsi="Times New Roman" w:cs="Times New Roman"/>
      <w:color w:val="000000"/>
      <w:kern w:val="1"/>
      <w:sz w:val="24"/>
      <w:szCs w:val="24"/>
    </w:rPr>
  </w:style>
  <w:style w:type="paragraph" w:customStyle="1" w:styleId="GuidanceBold">
    <w:name w:val="Guidance Bold"/>
    <w:basedOn w:val="Guidance"/>
    <w:next w:val="Guidance"/>
    <w:link w:val="GuidanceBoldChar"/>
    <w:rsid w:val="00F377C4"/>
    <w:rPr>
      <w:b/>
    </w:rPr>
  </w:style>
  <w:style w:type="character" w:customStyle="1" w:styleId="GuidanceBoldChar">
    <w:name w:val="Guidance Bold Char"/>
    <w:basedOn w:val="GuidanceChar"/>
    <w:link w:val="GuidanceBold"/>
    <w:rsid w:val="00F377C4"/>
    <w:rPr>
      <w:rFonts w:ascii="Times New Roman" w:eastAsia="Lucida Sans Unicode" w:hAnsi="Times New Roman" w:cs="Times New Roman"/>
      <w:b/>
      <w:color w:val="000000"/>
      <w:kern w:val="1"/>
      <w:sz w:val="24"/>
      <w:szCs w:val="24"/>
    </w:rPr>
  </w:style>
  <w:style w:type="paragraph" w:customStyle="1" w:styleId="SRListParagraph">
    <w:name w:val="SR List Paragraph"/>
    <w:basedOn w:val="ListParagraph"/>
    <w:rsid w:val="00F377C4"/>
    <w:pPr>
      <w:widowControl w:val="0"/>
      <w:numPr>
        <w:numId w:val="8"/>
      </w:numPr>
      <w:suppressAutoHyphens/>
      <w:spacing w:after="120" w:line="240" w:lineRule="auto"/>
    </w:pPr>
    <w:rPr>
      <w:rFonts w:ascii="Times New Roman" w:eastAsia="Lucida Sans Unicode" w:hAnsi="Times New Roman" w:cs="Times New Roman"/>
      <w:color w:val="000000"/>
      <w:kern w:val="1"/>
      <w:sz w:val="24"/>
      <w14:textFill>
        <w14:solidFill>
          <w14:srgbClr w14:val="000000">
            <w14:lumMod w14:val="90000"/>
            <w14:lumOff w14:val="10000"/>
          </w14:srgbClr>
        </w14:solidFill>
      </w14:textFill>
    </w:rPr>
  </w:style>
  <w:style w:type="character" w:customStyle="1" w:styleId="InstructionsChar">
    <w:name w:val="Instructions Char"/>
    <w:basedOn w:val="DefaultParagraphFont"/>
    <w:link w:val="Instructions"/>
    <w:rsid w:val="00F377C4"/>
    <w:rPr>
      <w:rFonts w:ascii="Times New Roman" w:eastAsiaTheme="minorEastAsia" w:hAnsi="Times New Roman" w:cs="Times New Roman"/>
      <w:i/>
      <w:color w:val="2F5496" w:themeColor="accent1" w:themeShade="BF"/>
      <w:kern w:val="24"/>
      <w:sz w:val="24"/>
      <w:szCs w:val="24"/>
      <w:lang w:eastAsia="zh-TW"/>
    </w:rPr>
  </w:style>
  <w:style w:type="paragraph" w:customStyle="1" w:styleId="TableHeadingLeftJustified">
    <w:name w:val="Table Heading Left Justified"/>
    <w:basedOn w:val="TableHeading"/>
    <w:next w:val="TableText"/>
    <w:rsid w:val="00F377C4"/>
    <w:pPr>
      <w:jc w:val="left"/>
    </w:pPr>
    <w:rPr>
      <w:rFonts w:cs="Times New Roman"/>
      <w:bCs/>
      <w:szCs w:val="20"/>
    </w:rPr>
  </w:style>
  <w:style w:type="paragraph" w:customStyle="1" w:styleId="CoverPageLogo">
    <w:name w:val="Cover Page Logo"/>
    <w:basedOn w:val="Normal"/>
    <w:next w:val="Normal"/>
    <w:rsid w:val="00F377C4"/>
    <w:pPr>
      <w:widowControl w:val="0"/>
      <w:suppressAutoHyphens/>
      <w:spacing w:after="120" w:line="240" w:lineRule="auto"/>
      <w:jc w:val="center"/>
    </w:pPr>
    <w:rPr>
      <w:rFonts w:eastAsia="Times New Roman" w:cs="Times New Roman"/>
      <w:color w:val="000000"/>
      <w:kern w:val="1"/>
      <w:sz w:val="24"/>
      <w:szCs w:val="20"/>
    </w:rPr>
  </w:style>
  <w:style w:type="paragraph" w:customStyle="1" w:styleId="TableAcronym">
    <w:name w:val="Table Acronym"/>
    <w:basedOn w:val="TableHeadingLeftJustified"/>
    <w:rsid w:val="00F377C4"/>
    <w:pPr>
      <w:keepNext w:val="0"/>
      <w:keepLines w:val="0"/>
    </w:pPr>
  </w:style>
  <w:style w:type="paragraph" w:customStyle="1" w:styleId="TableHeadingVerticle">
    <w:name w:val="Table Heading Verticle"/>
    <w:basedOn w:val="TableHeading"/>
    <w:rsid w:val="00F377C4"/>
    <w:pPr>
      <w:ind w:left="-25"/>
    </w:pPr>
    <w:rPr>
      <w:rFonts w:cs="Times New Roman"/>
      <w:bCs/>
      <w:szCs w:val="20"/>
    </w:rPr>
  </w:style>
  <w:style w:type="paragraph" w:customStyle="1" w:styleId="TableTextCentered">
    <w:name w:val="Table Text Centered"/>
    <w:basedOn w:val="StateRAMPTableText"/>
    <w:rsid w:val="00F377C4"/>
    <w:pPr>
      <w:jc w:val="center"/>
      <w:textAlignment w:val="baseline"/>
    </w:pPr>
    <w:rPr>
      <w:rFonts w:eastAsia="Times New Roman" w:cs="Times New Roman"/>
      <w:sz w:val="20"/>
      <w:szCs w:val="20"/>
    </w:rPr>
  </w:style>
  <w:style w:type="paragraph" w:styleId="ListNumber">
    <w:name w:val="List Number"/>
    <w:basedOn w:val="Normal"/>
    <w:uiPriority w:val="99"/>
    <w:unhideWhenUsed/>
    <w:rsid w:val="00F377C4"/>
    <w:pPr>
      <w:widowControl w:val="0"/>
      <w:tabs>
        <w:tab w:val="num" w:pos="360"/>
      </w:tabs>
      <w:suppressAutoHyphens/>
      <w:spacing w:after="120" w:line="240" w:lineRule="auto"/>
      <w:ind w:left="360" w:hanging="360"/>
      <w:contextualSpacing/>
    </w:pPr>
    <w:rPr>
      <w:rFonts w:ascii="Times New Roman" w:eastAsia="Lucida Sans Unicode" w:hAnsi="Times New Roman" w:cs="Times New Roman"/>
      <w:color w:val="000000"/>
      <w:kern w:val="1"/>
      <w:sz w:val="24"/>
      <w:szCs w:val="24"/>
    </w:rPr>
  </w:style>
  <w:style w:type="paragraph" w:customStyle="1" w:styleId="StyleTableText">
    <w:name w:val="StyleTable Text"/>
    <w:basedOn w:val="StateRAMPTableText"/>
    <w:rsid w:val="00F377C4"/>
    <w:pPr>
      <w:textAlignment w:val="baseline"/>
    </w:pPr>
    <w:rPr>
      <w:rFonts w:ascii="MS Gothic" w:hAnsi="MS Gothic"/>
      <w:sz w:val="20"/>
      <w:szCs w:val="24"/>
    </w:rPr>
  </w:style>
  <w:style w:type="paragraph" w:customStyle="1" w:styleId="InstructionText">
    <w:name w:val="Instruction Text"/>
    <w:basedOn w:val="Normal"/>
    <w:next w:val="Normal"/>
    <w:qFormat/>
    <w:rsid w:val="00F377C4"/>
    <w:pPr>
      <w:pBdr>
        <w:top w:val="single" w:sz="4" w:space="1" w:color="0070C0"/>
        <w:left w:val="single" w:sz="4" w:space="4" w:color="0070C0"/>
        <w:bottom w:val="single" w:sz="4" w:space="1" w:color="0070C0"/>
        <w:right w:val="single" w:sz="4" w:space="4" w:color="0070C0"/>
      </w:pBdr>
      <w:spacing w:line="240" w:lineRule="auto"/>
    </w:pPr>
    <w:rPr>
      <w:rFonts w:ascii="Times New Roman" w:eastAsiaTheme="minorEastAsia" w:hAnsi="Times New Roman"/>
      <w:i/>
      <w:color w:val="365F91"/>
      <w:sz w:val="24"/>
      <w:lang w:eastAsia="zh-TW"/>
    </w:rPr>
  </w:style>
  <w:style w:type="paragraph" w:customStyle="1" w:styleId="AttachmentorAppendix">
    <w:name w:val="Attachment or Appendix"/>
    <w:basedOn w:val="Heading2"/>
    <w:next w:val="Normal"/>
    <w:rsid w:val="00F377C4"/>
    <w:pPr>
      <w:keepNext/>
      <w:keepLines/>
      <w:widowControl w:val="0"/>
      <w:numPr>
        <w:ilvl w:val="0"/>
        <w:numId w:val="0"/>
      </w:numPr>
      <w:suppressAutoHyphens/>
      <w:spacing w:after="120"/>
    </w:pPr>
    <w:rPr>
      <w:rFonts w:ascii="Times New Roman" w:hAnsi="Times New Roman"/>
      <w:color w:val="002060"/>
      <w:spacing w:val="0"/>
      <w:kern w:val="1"/>
    </w:rPr>
  </w:style>
  <w:style w:type="character" w:customStyle="1" w:styleId="UnresolvedMention1">
    <w:name w:val="Unresolved Mention1"/>
    <w:basedOn w:val="DefaultParagraphFont"/>
    <w:uiPriority w:val="99"/>
    <w:semiHidden/>
    <w:unhideWhenUsed/>
    <w:rsid w:val="00F377C4"/>
    <w:rPr>
      <w:color w:val="808080"/>
      <w:shd w:val="clear" w:color="auto" w:fill="E6E6E6"/>
    </w:rPr>
  </w:style>
  <w:style w:type="paragraph" w:customStyle="1" w:styleId="msonormal0">
    <w:name w:val="msonormal"/>
    <w:basedOn w:val="Normal"/>
    <w:rsid w:val="00F377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377C4"/>
    <w:rPr>
      <w:color w:val="605E5C"/>
      <w:shd w:val="clear" w:color="auto" w:fill="E1DFDD"/>
    </w:rPr>
  </w:style>
  <w:style w:type="paragraph" w:customStyle="1" w:styleId="BulletsNumberIndent3">
    <w:name w:val="Bullets Number Indent 3"/>
    <w:basedOn w:val="TableBulletsNumberIndent1"/>
    <w:next w:val="TableBulletsNumberIndent1"/>
    <w:link w:val="BulletsNumberIndent3Char"/>
    <w:autoRedefine/>
    <w:rsid w:val="00F377C4"/>
    <w:pPr>
      <w:numPr>
        <w:numId w:val="11"/>
      </w:numPr>
      <w:spacing w:after="240" w:line="276" w:lineRule="auto"/>
    </w:pPr>
    <w:rPr>
      <w:rFonts w:cstheme="minorHAnsi"/>
    </w:rPr>
  </w:style>
  <w:style w:type="character" w:customStyle="1" w:styleId="BulletsNumberIndent3Char">
    <w:name w:val="Bullets Number Indent 3 Char"/>
    <w:basedOn w:val="BulletsNumberChar"/>
    <w:link w:val="BulletsNumberIndent3"/>
    <w:rsid w:val="00F377C4"/>
    <w:rPr>
      <w:rFonts w:ascii="Graphik Regular" w:hAnsi="Graphik Regular" w:cstheme="minorHAnsi"/>
      <w:color w:val="000000" w:themeColor="text1"/>
    </w:rPr>
  </w:style>
  <w:style w:type="paragraph" w:customStyle="1" w:styleId="CoverBody">
    <w:name w:val="Cover Body"/>
    <w:basedOn w:val="CoverHeader2"/>
    <w:link w:val="CoverBodyChar"/>
    <w:autoRedefine/>
    <w:rsid w:val="00F377C4"/>
    <w:pPr>
      <w:spacing w:after="60" w:line="240" w:lineRule="auto"/>
    </w:pPr>
    <w:rPr>
      <w:b w:val="0"/>
      <w:caps w:val="0"/>
      <w:color w:val="AEAAAA" w:themeColor="background2" w:themeShade="BF"/>
      <w:sz w:val="18"/>
      <w:szCs w:val="20"/>
    </w:rPr>
  </w:style>
  <w:style w:type="character" w:customStyle="1" w:styleId="CoverBodyChar">
    <w:name w:val="Cover Body Char"/>
    <w:basedOn w:val="CoverHeader2Char"/>
    <w:link w:val="CoverBody"/>
    <w:rsid w:val="00F377C4"/>
    <w:rPr>
      <w:rFonts w:ascii="Arial" w:eastAsiaTheme="majorEastAsia" w:hAnsi="Arial" w:cs="Arial"/>
      <w:b w:val="0"/>
      <w:caps w:val="0"/>
      <w:color w:val="AEAAAA" w:themeColor="background2" w:themeShade="BF"/>
      <w:spacing w:val="10"/>
      <w:kern w:val="28"/>
      <w:sz w:val="18"/>
      <w:szCs w:val="20"/>
    </w:rPr>
  </w:style>
  <w:style w:type="paragraph" w:customStyle="1" w:styleId="Footer-R">
    <w:name w:val="Footer - R"/>
    <w:autoRedefine/>
    <w:rsid w:val="00F377C4"/>
    <w:pPr>
      <w:spacing w:after="80" w:line="276" w:lineRule="auto"/>
      <w:jc w:val="right"/>
    </w:pPr>
    <w:rPr>
      <w:color w:val="44546A" w:themeColor="text2"/>
      <w:sz w:val="19"/>
      <w:szCs w:val="19"/>
    </w:rPr>
  </w:style>
  <w:style w:type="paragraph" w:customStyle="1" w:styleId="UserInput">
    <w:name w:val="User Input"/>
    <w:basedOn w:val="Normal"/>
    <w:link w:val="UserInputChar"/>
    <w:autoRedefine/>
    <w:qFormat/>
    <w:rsid w:val="00A45AC5"/>
    <w:rPr>
      <w:b/>
      <w:bCs/>
      <w:color w:val="C00000"/>
    </w:rPr>
  </w:style>
  <w:style w:type="character" w:customStyle="1" w:styleId="UserInputChar">
    <w:name w:val="User Input Char"/>
    <w:basedOn w:val="DefaultParagraphFont"/>
    <w:link w:val="UserInput"/>
    <w:rsid w:val="00A45AC5"/>
    <w:rPr>
      <w:b/>
      <w:bCs/>
      <w:color w:val="C00000"/>
    </w:rPr>
  </w:style>
  <w:style w:type="paragraph" w:customStyle="1" w:styleId="xl66">
    <w:name w:val="xl66"/>
    <w:basedOn w:val="Normal"/>
    <w:rsid w:val="004F396F"/>
    <w:pPr>
      <w:pBdr>
        <w:left w:val="single" w:sz="8" w:space="0" w:color="7F7F7F"/>
        <w:bottom w:val="single" w:sz="8" w:space="0" w:color="7F7F7F"/>
        <w:right w:val="single" w:sz="8" w:space="0" w:color="7F7F7F"/>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7">
    <w:name w:val="xl67"/>
    <w:basedOn w:val="Normal"/>
    <w:rsid w:val="004F396F"/>
    <w:pPr>
      <w:pBdr>
        <w:left w:val="single" w:sz="8" w:space="0" w:color="7F7F7F"/>
        <w:bottom w:val="single" w:sz="8" w:space="0" w:color="7F7F7F"/>
        <w:right w:val="single" w:sz="8" w:space="0" w:color="7F7F7F"/>
      </w:pBdr>
      <w:spacing w:before="100" w:beforeAutospacing="1" w:after="100" w:afterAutospacing="1" w:line="240" w:lineRule="auto"/>
      <w:textAlignment w:val="center"/>
    </w:pPr>
    <w:rPr>
      <w:rFonts w:ascii="Times New Roman" w:eastAsia="Times New Roman" w:hAnsi="Times New Roman" w:cs="Times New Roman"/>
      <w:b/>
      <w:bCs/>
      <w:color w:val="FFFFFF"/>
      <w:sz w:val="20"/>
      <w:szCs w:val="20"/>
    </w:rPr>
  </w:style>
  <w:style w:type="paragraph" w:customStyle="1" w:styleId="xl68">
    <w:name w:val="xl68"/>
    <w:basedOn w:val="Normal"/>
    <w:rsid w:val="004F396F"/>
    <w:pPr>
      <w:pBdr>
        <w:bottom w:val="single" w:sz="8" w:space="0" w:color="7F7F7F"/>
        <w:right w:val="single" w:sz="8" w:space="0" w:color="7F7F7F"/>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9">
    <w:name w:val="xl69"/>
    <w:basedOn w:val="Normal"/>
    <w:rsid w:val="004F396F"/>
    <w:pPr>
      <w:pBdr>
        <w:left w:val="single" w:sz="8" w:space="0" w:color="7F7F7F"/>
        <w:bottom w:val="single" w:sz="8" w:space="0" w:color="7F7F7F"/>
        <w:right w:val="single" w:sz="8" w:space="0" w:color="7F7F7F"/>
      </w:pBdr>
      <w:shd w:val="clear" w:color="000000" w:fill="D9D9D9"/>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70">
    <w:name w:val="xl70"/>
    <w:basedOn w:val="Normal"/>
    <w:rsid w:val="004F396F"/>
    <w:pPr>
      <w:pBdr>
        <w:top w:val="single" w:sz="8" w:space="0" w:color="7F7F7F"/>
        <w:left w:val="single" w:sz="8" w:space="0" w:color="7F7F7F"/>
        <w:bottom w:val="single" w:sz="8" w:space="0" w:color="7F7F7F"/>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1">
    <w:name w:val="xl71"/>
    <w:basedOn w:val="Normal"/>
    <w:rsid w:val="004F396F"/>
    <w:pPr>
      <w:pBdr>
        <w:top w:val="single" w:sz="8" w:space="0" w:color="7F7F7F"/>
        <w:bottom w:val="single" w:sz="8" w:space="0" w:color="7F7F7F"/>
        <w:right w:val="single" w:sz="8" w:space="0" w:color="7F7F7F"/>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F396F"/>
    <w:pPr>
      <w:pBdr>
        <w:top w:val="single" w:sz="8" w:space="0" w:color="7F7F7F"/>
        <w:bottom w:val="single" w:sz="8" w:space="0" w:color="7F7F7F"/>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3">
    <w:name w:val="xl73"/>
    <w:basedOn w:val="Normal"/>
    <w:rsid w:val="004F396F"/>
    <w:pPr>
      <w:pBdr>
        <w:top w:val="single" w:sz="8" w:space="0" w:color="7F7F7F"/>
        <w:left w:val="single" w:sz="8" w:space="0" w:color="7F7F7F"/>
        <w:right w:val="single" w:sz="8" w:space="0" w:color="7F7F7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xl74">
    <w:name w:val="xl74"/>
    <w:basedOn w:val="Normal"/>
    <w:rsid w:val="004F396F"/>
    <w:pPr>
      <w:pBdr>
        <w:left w:val="single" w:sz="8" w:space="0" w:color="7F7F7F"/>
        <w:bottom w:val="single" w:sz="8" w:space="0" w:color="7F7F7F"/>
        <w:right w:val="single" w:sz="8" w:space="0" w:color="7F7F7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xl75">
    <w:name w:val="xl75"/>
    <w:basedOn w:val="Normal"/>
    <w:rsid w:val="004F396F"/>
    <w:pPr>
      <w:pBdr>
        <w:top w:val="single" w:sz="8" w:space="0" w:color="7F7F7F"/>
        <w:left w:val="single" w:sz="8" w:space="0" w:color="7F7F7F"/>
        <w:bottom w:val="single" w:sz="8" w:space="0" w:color="7F7F7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xl76">
    <w:name w:val="xl76"/>
    <w:basedOn w:val="Normal"/>
    <w:rsid w:val="004F396F"/>
    <w:pPr>
      <w:pBdr>
        <w:top w:val="single" w:sz="8" w:space="0" w:color="7F7F7F"/>
        <w:bottom w:val="single" w:sz="8" w:space="0" w:color="7F7F7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xl77">
    <w:name w:val="xl77"/>
    <w:basedOn w:val="Normal"/>
    <w:rsid w:val="004F396F"/>
    <w:pPr>
      <w:pBdr>
        <w:top w:val="single" w:sz="8" w:space="0" w:color="7F7F7F"/>
        <w:bottom w:val="single" w:sz="8" w:space="0" w:color="7F7F7F"/>
        <w:right w:val="single" w:sz="8" w:space="0" w:color="7F7F7F"/>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color w:val="FFFFFF"/>
      <w:sz w:val="24"/>
      <w:szCs w:val="24"/>
    </w:rPr>
  </w:style>
  <w:style w:type="paragraph" w:customStyle="1" w:styleId="xl78">
    <w:name w:val="xl78"/>
    <w:basedOn w:val="Normal"/>
    <w:rsid w:val="004F396F"/>
    <w:pPr>
      <w:pBdr>
        <w:top w:val="single" w:sz="8" w:space="0" w:color="7F7F7F"/>
        <w:left w:val="single" w:sz="8" w:space="0" w:color="7F7F7F"/>
        <w:bottom w:val="single" w:sz="8" w:space="0" w:color="7F7F7F"/>
      </w:pBdr>
      <w:shd w:val="clear" w:color="000000" w:fill="D9D9D9"/>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79">
    <w:name w:val="xl79"/>
    <w:basedOn w:val="Normal"/>
    <w:rsid w:val="004F396F"/>
    <w:pPr>
      <w:pBdr>
        <w:top w:val="single" w:sz="8" w:space="0" w:color="7F7F7F"/>
        <w:bottom w:val="single" w:sz="8" w:space="0" w:color="7F7F7F"/>
      </w:pBdr>
      <w:shd w:val="clear" w:color="000000" w:fill="D9D9D9"/>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80">
    <w:name w:val="xl80"/>
    <w:basedOn w:val="Normal"/>
    <w:rsid w:val="004F396F"/>
    <w:pPr>
      <w:pBdr>
        <w:top w:val="single" w:sz="8" w:space="0" w:color="7F7F7F"/>
        <w:bottom w:val="single" w:sz="8" w:space="0" w:color="7F7F7F"/>
        <w:right w:val="single" w:sz="8" w:space="0" w:color="7F7F7F"/>
      </w:pBdr>
      <w:shd w:val="clear" w:color="000000" w:fill="D9D9D9"/>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81">
    <w:name w:val="xl81"/>
    <w:basedOn w:val="Normal"/>
    <w:rsid w:val="004F396F"/>
    <w:pPr>
      <w:pBdr>
        <w:top w:val="single" w:sz="8" w:space="0" w:color="7F7F7F"/>
        <w:left w:val="single" w:sz="8" w:space="0" w:color="7F7F7F"/>
        <w:bottom w:val="single" w:sz="8" w:space="0" w:color="7F7F7F"/>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2">
    <w:name w:val="xl82"/>
    <w:basedOn w:val="Normal"/>
    <w:rsid w:val="004F396F"/>
    <w:pPr>
      <w:pBdr>
        <w:top w:val="single" w:sz="8" w:space="0" w:color="7F7F7F"/>
        <w:bottom w:val="single" w:sz="8" w:space="0" w:color="7F7F7F"/>
        <w:right w:val="single" w:sz="8" w:space="0" w:color="7F7F7F"/>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3">
    <w:name w:val="xl83"/>
    <w:basedOn w:val="Normal"/>
    <w:rsid w:val="004F396F"/>
    <w:pPr>
      <w:pBdr>
        <w:bottom w:val="single" w:sz="8" w:space="0" w:color="7F7F7F"/>
        <w:right w:val="single" w:sz="8" w:space="0" w:color="7F7F7F"/>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4">
    <w:name w:val="xl84"/>
    <w:basedOn w:val="Normal"/>
    <w:rsid w:val="004F396F"/>
    <w:pPr>
      <w:pBdr>
        <w:left w:val="single" w:sz="8" w:space="0" w:color="7F7F7F"/>
        <w:bottom w:val="single" w:sz="8" w:space="0" w:color="7F7F7F"/>
        <w:right w:val="single" w:sz="8" w:space="0" w:color="7F7F7F"/>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5">
    <w:name w:val="xl85"/>
    <w:basedOn w:val="Normal"/>
    <w:rsid w:val="004F396F"/>
    <w:pPr>
      <w:pBdr>
        <w:bottom w:val="single" w:sz="8" w:space="0" w:color="7F7F7F"/>
        <w:right w:val="single" w:sz="8" w:space="0" w:color="7F7F7F"/>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6">
    <w:name w:val="xl86"/>
    <w:basedOn w:val="Normal"/>
    <w:rsid w:val="004F396F"/>
    <w:pPr>
      <w:pBdr>
        <w:top w:val="single" w:sz="8" w:space="0" w:color="7F7F7F"/>
        <w:left w:val="single" w:sz="8" w:space="0" w:color="7F7F7F"/>
        <w:bottom w:val="single" w:sz="8" w:space="0" w:color="7F7F7F"/>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7">
    <w:name w:val="xl87"/>
    <w:basedOn w:val="Normal"/>
    <w:rsid w:val="004F396F"/>
    <w:pPr>
      <w:pBdr>
        <w:top w:val="single" w:sz="8" w:space="0" w:color="7F7F7F"/>
        <w:bottom w:val="single" w:sz="8" w:space="0" w:color="7F7F7F"/>
        <w:right w:val="single" w:sz="8" w:space="0" w:color="7F7F7F"/>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8">
    <w:name w:val="xl88"/>
    <w:basedOn w:val="Normal"/>
    <w:rsid w:val="004F396F"/>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9">
    <w:name w:val="xl89"/>
    <w:basedOn w:val="Normal"/>
    <w:rsid w:val="004F396F"/>
    <w:pPr>
      <w:pBdr>
        <w:top w:val="single" w:sz="8" w:space="0" w:color="7F7F7F"/>
        <w:left w:val="single" w:sz="8" w:space="0" w:color="7F7F7F"/>
        <w:bottom w:val="single" w:sz="8" w:space="0" w:color="7F7F7F"/>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0">
    <w:name w:val="xl90"/>
    <w:basedOn w:val="Normal"/>
    <w:rsid w:val="004F396F"/>
    <w:pPr>
      <w:pBdr>
        <w:top w:val="single" w:sz="8" w:space="0" w:color="7F7F7F"/>
        <w:bottom w:val="single" w:sz="8" w:space="0" w:color="7F7F7F"/>
        <w:right w:val="single" w:sz="8" w:space="0" w:color="7F7F7F"/>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1">
    <w:name w:val="xl91"/>
    <w:basedOn w:val="Normal"/>
    <w:rsid w:val="004F396F"/>
    <w:pPr>
      <w:pBdr>
        <w:bottom w:val="single" w:sz="8" w:space="0" w:color="7F7F7F"/>
        <w:right w:val="single" w:sz="8" w:space="0" w:color="7F7F7F"/>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4520">
      <w:bodyDiv w:val="1"/>
      <w:marLeft w:val="0"/>
      <w:marRight w:val="0"/>
      <w:marTop w:val="0"/>
      <w:marBottom w:val="0"/>
      <w:divBdr>
        <w:top w:val="none" w:sz="0" w:space="0" w:color="auto"/>
        <w:left w:val="none" w:sz="0" w:space="0" w:color="auto"/>
        <w:bottom w:val="none" w:sz="0" w:space="0" w:color="auto"/>
        <w:right w:val="none" w:sz="0" w:space="0" w:color="auto"/>
      </w:divBdr>
    </w:div>
    <w:div w:id="53091636">
      <w:bodyDiv w:val="1"/>
      <w:marLeft w:val="0"/>
      <w:marRight w:val="0"/>
      <w:marTop w:val="0"/>
      <w:marBottom w:val="0"/>
      <w:divBdr>
        <w:top w:val="none" w:sz="0" w:space="0" w:color="auto"/>
        <w:left w:val="none" w:sz="0" w:space="0" w:color="auto"/>
        <w:bottom w:val="none" w:sz="0" w:space="0" w:color="auto"/>
        <w:right w:val="none" w:sz="0" w:space="0" w:color="auto"/>
      </w:divBdr>
    </w:div>
    <w:div w:id="256064760">
      <w:bodyDiv w:val="1"/>
      <w:marLeft w:val="0"/>
      <w:marRight w:val="0"/>
      <w:marTop w:val="0"/>
      <w:marBottom w:val="0"/>
      <w:divBdr>
        <w:top w:val="none" w:sz="0" w:space="0" w:color="auto"/>
        <w:left w:val="none" w:sz="0" w:space="0" w:color="auto"/>
        <w:bottom w:val="none" w:sz="0" w:space="0" w:color="auto"/>
        <w:right w:val="none" w:sz="0" w:space="0" w:color="auto"/>
      </w:divBdr>
    </w:div>
    <w:div w:id="856500301">
      <w:bodyDiv w:val="1"/>
      <w:marLeft w:val="0"/>
      <w:marRight w:val="0"/>
      <w:marTop w:val="0"/>
      <w:marBottom w:val="0"/>
      <w:divBdr>
        <w:top w:val="none" w:sz="0" w:space="0" w:color="auto"/>
        <w:left w:val="none" w:sz="0" w:space="0" w:color="auto"/>
        <w:bottom w:val="none" w:sz="0" w:space="0" w:color="auto"/>
        <w:right w:val="none" w:sz="0" w:space="0" w:color="auto"/>
      </w:divBdr>
      <w:divsChild>
        <w:div w:id="1459954989">
          <w:marLeft w:val="0"/>
          <w:marRight w:val="0"/>
          <w:marTop w:val="0"/>
          <w:marBottom w:val="0"/>
          <w:divBdr>
            <w:top w:val="none" w:sz="0" w:space="0" w:color="auto"/>
            <w:left w:val="none" w:sz="0" w:space="0" w:color="auto"/>
            <w:bottom w:val="none" w:sz="0" w:space="0" w:color="auto"/>
            <w:right w:val="none" w:sz="0" w:space="0" w:color="auto"/>
          </w:divBdr>
        </w:div>
        <w:div w:id="1731613647">
          <w:marLeft w:val="0"/>
          <w:marRight w:val="0"/>
          <w:marTop w:val="0"/>
          <w:marBottom w:val="0"/>
          <w:divBdr>
            <w:top w:val="none" w:sz="0" w:space="0" w:color="auto"/>
            <w:left w:val="none" w:sz="0" w:space="0" w:color="auto"/>
            <w:bottom w:val="none" w:sz="0" w:space="0" w:color="auto"/>
            <w:right w:val="none" w:sz="0" w:space="0" w:color="auto"/>
          </w:divBdr>
        </w:div>
        <w:div w:id="2120491053">
          <w:marLeft w:val="0"/>
          <w:marRight w:val="0"/>
          <w:marTop w:val="0"/>
          <w:marBottom w:val="0"/>
          <w:divBdr>
            <w:top w:val="none" w:sz="0" w:space="0" w:color="auto"/>
            <w:left w:val="none" w:sz="0" w:space="0" w:color="auto"/>
            <w:bottom w:val="none" w:sz="0" w:space="0" w:color="auto"/>
            <w:right w:val="none" w:sz="0" w:space="0" w:color="auto"/>
          </w:divBdr>
        </w:div>
      </w:divsChild>
    </w:div>
    <w:div w:id="1250776849">
      <w:bodyDiv w:val="1"/>
      <w:marLeft w:val="0"/>
      <w:marRight w:val="0"/>
      <w:marTop w:val="0"/>
      <w:marBottom w:val="0"/>
      <w:divBdr>
        <w:top w:val="none" w:sz="0" w:space="0" w:color="auto"/>
        <w:left w:val="none" w:sz="0" w:space="0" w:color="auto"/>
        <w:bottom w:val="none" w:sz="0" w:space="0" w:color="auto"/>
        <w:right w:val="none" w:sz="0" w:space="0" w:color="auto"/>
      </w:divBdr>
    </w:div>
    <w:div w:id="1299385529">
      <w:bodyDiv w:val="1"/>
      <w:marLeft w:val="0"/>
      <w:marRight w:val="0"/>
      <w:marTop w:val="0"/>
      <w:marBottom w:val="0"/>
      <w:divBdr>
        <w:top w:val="none" w:sz="0" w:space="0" w:color="auto"/>
        <w:left w:val="none" w:sz="0" w:space="0" w:color="auto"/>
        <w:bottom w:val="none" w:sz="0" w:space="0" w:color="auto"/>
        <w:right w:val="none" w:sz="0" w:space="0" w:color="auto"/>
      </w:divBdr>
    </w:div>
    <w:div w:id="1393236234">
      <w:bodyDiv w:val="1"/>
      <w:marLeft w:val="0"/>
      <w:marRight w:val="0"/>
      <w:marTop w:val="0"/>
      <w:marBottom w:val="0"/>
      <w:divBdr>
        <w:top w:val="none" w:sz="0" w:space="0" w:color="auto"/>
        <w:left w:val="none" w:sz="0" w:space="0" w:color="auto"/>
        <w:bottom w:val="none" w:sz="0" w:space="0" w:color="auto"/>
        <w:right w:val="none" w:sz="0" w:space="0" w:color="auto"/>
      </w:divBdr>
      <w:divsChild>
        <w:div w:id="1410545196">
          <w:marLeft w:val="0"/>
          <w:marRight w:val="0"/>
          <w:marTop w:val="0"/>
          <w:marBottom w:val="0"/>
          <w:divBdr>
            <w:top w:val="none" w:sz="0" w:space="0" w:color="auto"/>
            <w:left w:val="none" w:sz="0" w:space="0" w:color="auto"/>
            <w:bottom w:val="none" w:sz="0" w:space="0" w:color="auto"/>
            <w:right w:val="none" w:sz="0" w:space="0" w:color="auto"/>
          </w:divBdr>
        </w:div>
      </w:divsChild>
    </w:div>
    <w:div w:id="2059863879">
      <w:bodyDiv w:val="1"/>
      <w:marLeft w:val="0"/>
      <w:marRight w:val="0"/>
      <w:marTop w:val="0"/>
      <w:marBottom w:val="0"/>
      <w:divBdr>
        <w:top w:val="none" w:sz="0" w:space="0" w:color="auto"/>
        <w:left w:val="none" w:sz="0" w:space="0" w:color="auto"/>
        <w:bottom w:val="none" w:sz="0" w:space="0" w:color="auto"/>
        <w:right w:val="none" w:sz="0" w:space="0" w:color="auto"/>
      </w:divBdr>
      <w:divsChild>
        <w:div w:id="1688827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tateramp.org/" TargetMode="External"/><Relationship Id="rId23" Type="http://schemas.openxmlformats.org/officeDocument/2006/relationships/header" Target="header4.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mo@stateramp.org" TargetMode="External"/><Relationship Id="rId22" Type="http://schemas.openxmlformats.org/officeDocument/2006/relationships/footer" Target="footer3.xml"/><Relationship Id="rId27" Type="http://schemas.openxmlformats.org/officeDocument/2006/relationships/hyperlink" Target="https://pages.nist.gov/800-63-3/"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footer6.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F5540EAE4546D588B90222F7C6F087"/>
        <w:category>
          <w:name w:val="General"/>
          <w:gallery w:val="placeholder"/>
        </w:category>
        <w:types>
          <w:type w:val="bbPlcHdr"/>
        </w:types>
        <w:behaviors>
          <w:behavior w:val="content"/>
        </w:behaviors>
        <w:guid w:val="{A2261412-06D6-408D-9102-89A58014A451}"/>
      </w:docPartPr>
      <w:docPartBody>
        <w:p w:rsidR="00E762E7" w:rsidRDefault="00CE7723" w:rsidP="00CE7723">
          <w:pPr>
            <w:pStyle w:val="85F5540EAE4546D588B90222F7C6F087"/>
          </w:pPr>
          <w:r>
            <w:rPr>
              <w:rStyle w:val="PlaceholderText"/>
              <w:rFonts w:eastAsiaTheme="majorEastAsia"/>
            </w:rPr>
            <w:t>&lt;Enter Company/Organization&gt;.</w:t>
          </w:r>
        </w:p>
      </w:docPartBody>
    </w:docPart>
    <w:docPart>
      <w:docPartPr>
        <w:name w:val="E4B43C5A4B2E49FE81747D0170888586"/>
        <w:category>
          <w:name w:val="General"/>
          <w:gallery w:val="placeholder"/>
        </w:category>
        <w:types>
          <w:type w:val="bbPlcHdr"/>
        </w:types>
        <w:behaviors>
          <w:behavior w:val="content"/>
        </w:behaviors>
        <w:guid w:val="{3A01A668-3C3C-409F-AB05-6A7BB405DD33}"/>
      </w:docPartPr>
      <w:docPartBody>
        <w:p w:rsidR="00E762E7" w:rsidRDefault="00CE7723" w:rsidP="00CE7723">
          <w:pPr>
            <w:pStyle w:val="E4B43C5A4B2E49FE81747D0170888586"/>
          </w:pPr>
          <w:r>
            <w:rPr>
              <w:rStyle w:val="PlaceholderText"/>
            </w:rPr>
            <w:t>&lt;Enter Street Address&gt;</w:t>
          </w:r>
        </w:p>
      </w:docPartBody>
    </w:docPart>
    <w:docPart>
      <w:docPartPr>
        <w:name w:val="F5B5DC7B497741D0BC87C47FB92BCEE8"/>
        <w:category>
          <w:name w:val="General"/>
          <w:gallery w:val="placeholder"/>
        </w:category>
        <w:types>
          <w:type w:val="bbPlcHdr"/>
        </w:types>
        <w:behaviors>
          <w:behavior w:val="content"/>
        </w:behaviors>
        <w:guid w:val="{3C69A267-9653-48B2-B61F-E23268F0C860}"/>
      </w:docPartPr>
      <w:docPartBody>
        <w:p w:rsidR="00E762E7" w:rsidRDefault="00CE7723" w:rsidP="00CE7723">
          <w:pPr>
            <w:pStyle w:val="F5B5DC7B497741D0BC87C47FB92BCEE8"/>
          </w:pPr>
          <w:r>
            <w:rPr>
              <w:rStyle w:val="PlaceholderText"/>
            </w:rPr>
            <w:t>&lt;Enter Suite/Room/Building&gt;</w:t>
          </w:r>
        </w:p>
      </w:docPartBody>
    </w:docPart>
    <w:docPart>
      <w:docPartPr>
        <w:name w:val="498C8374AE2E4A3E81453B1EFB7C0AD5"/>
        <w:category>
          <w:name w:val="General"/>
          <w:gallery w:val="placeholder"/>
        </w:category>
        <w:types>
          <w:type w:val="bbPlcHdr"/>
        </w:types>
        <w:behaviors>
          <w:behavior w:val="content"/>
        </w:behaviors>
        <w:guid w:val="{C13FE135-D0F4-469E-87BD-A58F7D4BA3C6}"/>
      </w:docPartPr>
      <w:docPartBody>
        <w:p w:rsidR="00E762E7" w:rsidRDefault="00CE7723" w:rsidP="00CE7723">
          <w:pPr>
            <w:pStyle w:val="498C8374AE2E4A3E81453B1EFB7C0AD5"/>
          </w:pPr>
          <w:r>
            <w:rPr>
              <w:rStyle w:val="PlaceholderText"/>
            </w:rPr>
            <w:t>&lt;Enter Zip Code&gt;</w:t>
          </w:r>
        </w:p>
      </w:docPartBody>
    </w:docPart>
    <w:docPart>
      <w:docPartPr>
        <w:name w:val="7F53DD729A5E4CABBE71FFB243E60E5E"/>
        <w:category>
          <w:name w:val="General"/>
          <w:gallery w:val="placeholder"/>
        </w:category>
        <w:types>
          <w:type w:val="bbPlcHdr"/>
        </w:types>
        <w:behaviors>
          <w:behavior w:val="content"/>
        </w:behaviors>
        <w:guid w:val="{8CD717CB-E4B8-4070-A147-1BF68507821C}"/>
      </w:docPartPr>
      <w:docPartBody>
        <w:p w:rsidR="00E762E7" w:rsidRDefault="00CE7723" w:rsidP="00CE7723">
          <w:pPr>
            <w:pStyle w:val="7F53DD729A5E4CABBE71FFB243E60E5E"/>
          </w:pPr>
          <w:r>
            <w:rPr>
              <w:rStyle w:val="PlaceholderText"/>
              <w:rFonts w:eastAsiaTheme="majorEastAsia"/>
            </w:rPr>
            <w:t>&lt;Enter Company/Organization&gt;.</w:t>
          </w:r>
        </w:p>
      </w:docPartBody>
    </w:docPart>
    <w:docPart>
      <w:docPartPr>
        <w:name w:val="CF22BE7C277549E7B27BB036AD4B1046"/>
        <w:category>
          <w:name w:val="General"/>
          <w:gallery w:val="placeholder"/>
        </w:category>
        <w:types>
          <w:type w:val="bbPlcHdr"/>
        </w:types>
        <w:behaviors>
          <w:behavior w:val="content"/>
        </w:behaviors>
        <w:guid w:val="{AE283753-44E0-4980-8311-E407C616AEE5}"/>
      </w:docPartPr>
      <w:docPartBody>
        <w:p w:rsidR="00E762E7" w:rsidRDefault="00CE7723" w:rsidP="00CE7723">
          <w:pPr>
            <w:pStyle w:val="CF22BE7C277549E7B27BB036AD4B1046"/>
          </w:pPr>
          <w:r>
            <w:rPr>
              <w:rStyle w:val="PlaceholderText"/>
            </w:rPr>
            <w:t>&lt;Enter Street Address&gt;</w:t>
          </w:r>
        </w:p>
      </w:docPartBody>
    </w:docPart>
    <w:docPart>
      <w:docPartPr>
        <w:name w:val="F2C4354FB0C94FABAEA71243DB83186B"/>
        <w:category>
          <w:name w:val="General"/>
          <w:gallery w:val="placeholder"/>
        </w:category>
        <w:types>
          <w:type w:val="bbPlcHdr"/>
        </w:types>
        <w:behaviors>
          <w:behavior w:val="content"/>
        </w:behaviors>
        <w:guid w:val="{E710C446-F6B0-4CDF-BED8-D4A009458E06}"/>
      </w:docPartPr>
      <w:docPartBody>
        <w:p w:rsidR="00E762E7" w:rsidRDefault="00CE7723" w:rsidP="00CE7723">
          <w:pPr>
            <w:pStyle w:val="F2C4354FB0C94FABAEA71243DB83186B"/>
          </w:pPr>
          <w:r>
            <w:rPr>
              <w:rStyle w:val="PlaceholderText"/>
            </w:rPr>
            <w:t>&lt;Enter Suite/Room/Building&gt;</w:t>
          </w:r>
        </w:p>
      </w:docPartBody>
    </w:docPart>
    <w:docPart>
      <w:docPartPr>
        <w:name w:val="2F9933FDF2E8407FB63B57DF455A1547"/>
        <w:category>
          <w:name w:val="General"/>
          <w:gallery w:val="placeholder"/>
        </w:category>
        <w:types>
          <w:type w:val="bbPlcHdr"/>
        </w:types>
        <w:behaviors>
          <w:behavior w:val="content"/>
        </w:behaviors>
        <w:guid w:val="{B20FDE7F-973F-4239-A8C1-9E3DC85B725B}"/>
      </w:docPartPr>
      <w:docPartBody>
        <w:p w:rsidR="00E762E7" w:rsidRDefault="00CE7723" w:rsidP="00CE7723">
          <w:pPr>
            <w:pStyle w:val="2F9933FDF2E8407FB63B57DF455A1547"/>
          </w:pPr>
          <w:r>
            <w:rPr>
              <w:rStyle w:val="PlaceholderText"/>
            </w:rPr>
            <w:t>&lt;Enter Zip Code&gt;</w:t>
          </w:r>
        </w:p>
      </w:docPartBody>
    </w:docPart>
    <w:docPart>
      <w:docPartPr>
        <w:name w:val="9BA3EEE2EBA64AB38D5B3C53967EE809"/>
        <w:category>
          <w:name w:val="General"/>
          <w:gallery w:val="placeholder"/>
        </w:category>
        <w:types>
          <w:type w:val="bbPlcHdr"/>
        </w:types>
        <w:behaviors>
          <w:behavior w:val="content"/>
        </w:behaviors>
        <w:guid w:val="{3BA840C9-D9FD-45A0-B06B-850BDBA5DE26}"/>
      </w:docPartPr>
      <w:docPartBody>
        <w:p w:rsidR="00E762E7" w:rsidRDefault="00E762E7" w:rsidP="00E762E7">
          <w:pPr>
            <w:pStyle w:val="9BA3EEE2EBA64AB38D5B3C53967EE809"/>
          </w:pPr>
          <w:r>
            <w:rPr>
              <w:rStyle w:val="PlaceholderText"/>
            </w:rPr>
            <w:t>&lt;Date&gt;</w:t>
          </w:r>
        </w:p>
      </w:docPartBody>
    </w:docPart>
    <w:docPart>
      <w:docPartPr>
        <w:name w:val="633080E89DB249FD9BBACCE8A059CB7F"/>
        <w:category>
          <w:name w:val="General"/>
          <w:gallery w:val="placeholder"/>
        </w:category>
        <w:types>
          <w:type w:val="bbPlcHdr"/>
        </w:types>
        <w:behaviors>
          <w:behavior w:val="content"/>
        </w:behaviors>
        <w:guid w:val="{034747E0-84DA-4537-84A2-72419B89D6B1}"/>
      </w:docPartPr>
      <w:docPartBody>
        <w:p w:rsidR="00E762E7" w:rsidRDefault="00E762E7" w:rsidP="00E762E7">
          <w:pPr>
            <w:pStyle w:val="633080E89DB249FD9BBACCE8A059CB7F"/>
          </w:pPr>
          <w:r>
            <w:rPr>
              <w:rStyle w:val="PlaceholderText"/>
            </w:rPr>
            <w:t>&lt;Revision Description&gt;</w:t>
          </w:r>
        </w:p>
      </w:docPartBody>
    </w:docPart>
    <w:docPart>
      <w:docPartPr>
        <w:name w:val="AEF9404F864D463E814A45A08A7A866E"/>
        <w:category>
          <w:name w:val="General"/>
          <w:gallery w:val="placeholder"/>
        </w:category>
        <w:types>
          <w:type w:val="bbPlcHdr"/>
        </w:types>
        <w:behaviors>
          <w:behavior w:val="content"/>
        </w:behaviors>
        <w:guid w:val="{454BFB3E-4942-4CA0-98F0-F9EA1294228F}"/>
      </w:docPartPr>
      <w:docPartBody>
        <w:p w:rsidR="00E762E7" w:rsidRDefault="00CE7723" w:rsidP="00CE7723">
          <w:pPr>
            <w:pStyle w:val="AEF9404F864D463E814A45A08A7A866E"/>
          </w:pPr>
          <w:r>
            <w:rPr>
              <w:rStyle w:val="PlaceholderText"/>
            </w:rPr>
            <w:t>&lt;Date&gt;</w:t>
          </w:r>
        </w:p>
      </w:docPartBody>
    </w:docPart>
    <w:docPart>
      <w:docPartPr>
        <w:name w:val="7B392A4024664CF2A17AAF22B139DE4C"/>
        <w:category>
          <w:name w:val="General"/>
          <w:gallery w:val="placeholder"/>
        </w:category>
        <w:types>
          <w:type w:val="bbPlcHdr"/>
        </w:types>
        <w:behaviors>
          <w:behavior w:val="content"/>
        </w:behaviors>
        <w:guid w:val="{6BB4750D-DE49-4A45-BD74-0FB310E5264F}"/>
      </w:docPartPr>
      <w:docPartBody>
        <w:p w:rsidR="00E762E7" w:rsidRDefault="00CE7723" w:rsidP="00CE7723">
          <w:pPr>
            <w:pStyle w:val="7B392A4024664CF2A17AAF22B139DE4C"/>
          </w:pPr>
          <w:r>
            <w:rPr>
              <w:rStyle w:val="PlaceholderText"/>
            </w:rPr>
            <w:t>&lt;Revision Description&gt;</w:t>
          </w:r>
        </w:p>
      </w:docPartBody>
    </w:docPart>
    <w:docPart>
      <w:docPartPr>
        <w:name w:val="1D22EA7376534701B7C0E32C3678A4CB"/>
        <w:category>
          <w:name w:val="General"/>
          <w:gallery w:val="placeholder"/>
        </w:category>
        <w:types>
          <w:type w:val="bbPlcHdr"/>
        </w:types>
        <w:behaviors>
          <w:behavior w:val="content"/>
        </w:behaviors>
        <w:guid w:val="{F9F7B692-A1F3-465F-99BC-56D63AC8AE60}"/>
      </w:docPartPr>
      <w:docPartBody>
        <w:p w:rsidR="00E762E7" w:rsidRDefault="00CE7723" w:rsidP="00CE7723">
          <w:pPr>
            <w:pStyle w:val="1D22EA7376534701B7C0E32C3678A4CB"/>
          </w:pPr>
          <w:r>
            <w:rPr>
              <w:rStyle w:val="PlaceholderText"/>
            </w:rPr>
            <w:t>&lt;Version&gt;</w:t>
          </w:r>
        </w:p>
      </w:docPartBody>
    </w:docPart>
    <w:docPart>
      <w:docPartPr>
        <w:name w:val="AC035E08D0ED4AF9B6CC05AE9F9600C5"/>
        <w:category>
          <w:name w:val="General"/>
          <w:gallery w:val="placeholder"/>
        </w:category>
        <w:types>
          <w:type w:val="bbPlcHdr"/>
        </w:types>
        <w:behaviors>
          <w:behavior w:val="content"/>
        </w:behaviors>
        <w:guid w:val="{ACCF73A1-8A47-4BE8-8225-E8C02AAA4B6B}"/>
      </w:docPartPr>
      <w:docPartBody>
        <w:p w:rsidR="00E762E7" w:rsidRDefault="00CE7723" w:rsidP="00CE7723">
          <w:pPr>
            <w:pStyle w:val="AC035E08D0ED4AF9B6CC05AE9F9600C5"/>
          </w:pPr>
          <w:r>
            <w:rPr>
              <w:rStyle w:val="PlaceholderText"/>
            </w:rPr>
            <w:t>&lt;Author&gt;</w:t>
          </w:r>
        </w:p>
      </w:docPartBody>
    </w:docPart>
    <w:docPart>
      <w:docPartPr>
        <w:name w:val="C48DE027BFA942B0A7BB1E3DB6ADF887"/>
        <w:category>
          <w:name w:val="General"/>
          <w:gallery w:val="placeholder"/>
        </w:category>
        <w:types>
          <w:type w:val="bbPlcHdr"/>
        </w:types>
        <w:behaviors>
          <w:behavior w:val="content"/>
        </w:behaviors>
        <w:guid w:val="{A67FEC6A-1993-4094-A5A2-490961718F28}"/>
      </w:docPartPr>
      <w:docPartBody>
        <w:p w:rsidR="00E762E7" w:rsidRDefault="00CE7723" w:rsidP="00CE7723">
          <w:pPr>
            <w:pStyle w:val="C48DE027BFA942B0A7BB1E3DB6ADF887"/>
          </w:pPr>
          <w:r>
            <w:rPr>
              <w:rStyle w:val="PlaceholderText"/>
            </w:rPr>
            <w:t>&lt;Date&gt;</w:t>
          </w:r>
        </w:p>
      </w:docPartBody>
    </w:docPart>
    <w:docPart>
      <w:docPartPr>
        <w:name w:val="C0A2EB83E3FF45D98B44119FA8B434C7"/>
        <w:category>
          <w:name w:val="General"/>
          <w:gallery w:val="placeholder"/>
        </w:category>
        <w:types>
          <w:type w:val="bbPlcHdr"/>
        </w:types>
        <w:behaviors>
          <w:behavior w:val="content"/>
        </w:behaviors>
        <w:guid w:val="{DF344153-9C97-456C-9BF7-4B688B55F494}"/>
      </w:docPartPr>
      <w:docPartBody>
        <w:p w:rsidR="00E762E7" w:rsidRDefault="00E762E7" w:rsidP="00E762E7">
          <w:pPr>
            <w:pStyle w:val="C0A2EB83E3FF45D98B44119FA8B434C7"/>
          </w:pPr>
          <w:r>
            <w:rPr>
              <w:rStyle w:val="PlaceholderText"/>
            </w:rPr>
            <w:t>&lt;Description&gt;</w:t>
          </w:r>
        </w:p>
      </w:docPartBody>
    </w:docPart>
    <w:docPart>
      <w:docPartPr>
        <w:name w:val="511EC9B95F4D4C419988EAA6C6FBEC8F"/>
        <w:category>
          <w:name w:val="General"/>
          <w:gallery w:val="placeholder"/>
        </w:category>
        <w:types>
          <w:type w:val="bbPlcHdr"/>
        </w:types>
        <w:behaviors>
          <w:behavior w:val="content"/>
        </w:behaviors>
        <w:guid w:val="{DD37F9D4-73CF-4859-9350-C471971CFC45}"/>
      </w:docPartPr>
      <w:docPartBody>
        <w:p w:rsidR="00E762E7" w:rsidRDefault="00CE7723" w:rsidP="00CE7723">
          <w:pPr>
            <w:pStyle w:val="511EC9B95F4D4C419988EAA6C6FBEC8F"/>
          </w:pPr>
          <w:r>
            <w:rPr>
              <w:rStyle w:val="PlaceholderText"/>
            </w:rPr>
            <w:t>&lt;Revision Description&gt;</w:t>
          </w:r>
        </w:p>
      </w:docPartBody>
    </w:docPart>
    <w:docPart>
      <w:docPartPr>
        <w:name w:val="01B41CA61A3546AE95C557DA479C7049"/>
        <w:category>
          <w:name w:val="General"/>
          <w:gallery w:val="placeholder"/>
        </w:category>
        <w:types>
          <w:type w:val="bbPlcHdr"/>
        </w:types>
        <w:behaviors>
          <w:behavior w:val="content"/>
        </w:behaviors>
        <w:guid w:val="{0BDB4280-FC97-4F32-8C30-7D76DA2348BB}"/>
      </w:docPartPr>
      <w:docPartBody>
        <w:p w:rsidR="00E762E7" w:rsidRDefault="00CE7723" w:rsidP="00CE7723">
          <w:pPr>
            <w:pStyle w:val="01B41CA61A3546AE95C557DA479C7049"/>
          </w:pPr>
          <w:r>
            <w:rPr>
              <w:rStyle w:val="PlaceholderText"/>
            </w:rPr>
            <w:t>&lt;Version&gt;</w:t>
          </w:r>
        </w:p>
      </w:docPartBody>
    </w:docPart>
    <w:docPart>
      <w:docPartPr>
        <w:name w:val="E9F016526D6B48BAA428E13508DECC9D"/>
        <w:category>
          <w:name w:val="General"/>
          <w:gallery w:val="placeholder"/>
        </w:category>
        <w:types>
          <w:type w:val="bbPlcHdr"/>
        </w:types>
        <w:behaviors>
          <w:behavior w:val="content"/>
        </w:behaviors>
        <w:guid w:val="{34601BEF-A362-491E-8EFA-C0F228A40E38}"/>
      </w:docPartPr>
      <w:docPartBody>
        <w:p w:rsidR="00E762E7" w:rsidRDefault="00CE7723" w:rsidP="00CE7723">
          <w:pPr>
            <w:pStyle w:val="E9F016526D6B48BAA428E13508DECC9D"/>
          </w:pPr>
          <w:r>
            <w:rPr>
              <w:rStyle w:val="PlaceholderText"/>
            </w:rPr>
            <w:t>&lt;Author&gt;</w:t>
          </w:r>
        </w:p>
      </w:docPartBody>
    </w:docPart>
    <w:docPart>
      <w:docPartPr>
        <w:name w:val="AC4D0EEA11644AD59169B84FA350B56C"/>
        <w:category>
          <w:name w:val="General"/>
          <w:gallery w:val="placeholder"/>
        </w:category>
        <w:types>
          <w:type w:val="bbPlcHdr"/>
        </w:types>
        <w:behaviors>
          <w:behavior w:val="content"/>
        </w:behaviors>
        <w:guid w:val="{B549CD87-557D-4341-92A2-F4B1D9DCFAB5}"/>
      </w:docPartPr>
      <w:docPartBody>
        <w:p w:rsidR="00E762E7" w:rsidRDefault="00CE7723" w:rsidP="00CE7723">
          <w:pPr>
            <w:pStyle w:val="AC4D0EEA11644AD59169B84FA350B56C"/>
          </w:pPr>
          <w:r>
            <w:rPr>
              <w:rStyle w:val="PlaceholderText"/>
            </w:rPr>
            <w:t>&lt;Date&gt;</w:t>
          </w:r>
        </w:p>
      </w:docPartBody>
    </w:docPart>
    <w:docPart>
      <w:docPartPr>
        <w:name w:val="44F76B9BB4194C4397EEF375C586CA80"/>
        <w:category>
          <w:name w:val="General"/>
          <w:gallery w:val="placeholder"/>
        </w:category>
        <w:types>
          <w:type w:val="bbPlcHdr"/>
        </w:types>
        <w:behaviors>
          <w:behavior w:val="content"/>
        </w:behaviors>
        <w:guid w:val="{A4B052EA-59C6-4128-BA58-6234E3489DD0}"/>
      </w:docPartPr>
      <w:docPartBody>
        <w:p w:rsidR="00E762E7" w:rsidRDefault="00CE7723" w:rsidP="00CE7723">
          <w:pPr>
            <w:pStyle w:val="44F76B9BB4194C4397EEF375C586CA80"/>
          </w:pPr>
          <w:r>
            <w:rPr>
              <w:rStyle w:val="PlaceholderText"/>
            </w:rPr>
            <w:t>&lt;Revision Description&gt;</w:t>
          </w:r>
        </w:p>
      </w:docPartBody>
    </w:docPart>
    <w:docPart>
      <w:docPartPr>
        <w:name w:val="1AB7BB1F88AD49E7A10C5BBFB160DC7F"/>
        <w:category>
          <w:name w:val="General"/>
          <w:gallery w:val="placeholder"/>
        </w:category>
        <w:types>
          <w:type w:val="bbPlcHdr"/>
        </w:types>
        <w:behaviors>
          <w:behavior w:val="content"/>
        </w:behaviors>
        <w:guid w:val="{FC73916F-1475-4E39-A42D-BF6362E027B2}"/>
      </w:docPartPr>
      <w:docPartBody>
        <w:p w:rsidR="00E762E7" w:rsidRDefault="00CE7723" w:rsidP="00CE7723">
          <w:pPr>
            <w:pStyle w:val="1AB7BB1F88AD49E7A10C5BBFB160DC7F"/>
          </w:pPr>
          <w:r>
            <w:rPr>
              <w:rStyle w:val="PlaceholderText"/>
            </w:rPr>
            <w:t>&lt;Version&gt;</w:t>
          </w:r>
        </w:p>
      </w:docPartBody>
    </w:docPart>
    <w:docPart>
      <w:docPartPr>
        <w:name w:val="13EBF02B55DC476CAE9E3C30D881A543"/>
        <w:category>
          <w:name w:val="General"/>
          <w:gallery w:val="placeholder"/>
        </w:category>
        <w:types>
          <w:type w:val="bbPlcHdr"/>
        </w:types>
        <w:behaviors>
          <w:behavior w:val="content"/>
        </w:behaviors>
        <w:guid w:val="{AB9E20E1-3C2C-4B1B-9CE4-5A1C290D12BE}"/>
      </w:docPartPr>
      <w:docPartBody>
        <w:p w:rsidR="00E762E7" w:rsidRDefault="00CE7723" w:rsidP="00CE7723">
          <w:pPr>
            <w:pStyle w:val="13EBF02B55DC476CAE9E3C30D881A543"/>
          </w:pPr>
          <w:r>
            <w:rPr>
              <w:rStyle w:val="PlaceholderText"/>
            </w:rPr>
            <w:t>&lt;Author&gt;</w:t>
          </w:r>
        </w:p>
      </w:docPartBody>
    </w:docPart>
    <w:docPart>
      <w:docPartPr>
        <w:name w:val="7F22ED0407434E2D9B3EFE301E73D302"/>
        <w:category>
          <w:name w:val="General"/>
          <w:gallery w:val="placeholder"/>
        </w:category>
        <w:types>
          <w:type w:val="bbPlcHdr"/>
        </w:types>
        <w:behaviors>
          <w:behavior w:val="content"/>
        </w:behaviors>
        <w:guid w:val="{39B51B82-6F0D-448F-A70D-76A28B87E781}"/>
      </w:docPartPr>
      <w:docPartBody>
        <w:p w:rsidR="00E762E7" w:rsidRDefault="00CE7723" w:rsidP="00CE7723">
          <w:pPr>
            <w:pStyle w:val="7F22ED0407434E2D9B3EFE301E73D302"/>
          </w:pPr>
          <w:r>
            <w:rPr>
              <w:rStyle w:val="PlaceholderText"/>
              <w:rFonts w:eastAsiaTheme="majorEastAsia"/>
            </w:rPr>
            <w:t>&lt;Enter Name&gt;</w:t>
          </w:r>
        </w:p>
      </w:docPartBody>
    </w:docPart>
    <w:docPart>
      <w:docPartPr>
        <w:name w:val="5E086D098AEF4DBA975F9C7137F1494B"/>
        <w:category>
          <w:name w:val="General"/>
          <w:gallery w:val="placeholder"/>
        </w:category>
        <w:types>
          <w:type w:val="bbPlcHdr"/>
        </w:types>
        <w:behaviors>
          <w:behavior w:val="content"/>
        </w:behaviors>
        <w:guid w:val="{61F34F9A-5713-447A-884F-145ABB267358}"/>
      </w:docPartPr>
      <w:docPartBody>
        <w:p w:rsidR="00E762E7" w:rsidRDefault="00CE7723" w:rsidP="00CE7723">
          <w:pPr>
            <w:pStyle w:val="5E086D098AEF4DBA975F9C7137F1494B"/>
          </w:pPr>
          <w:r>
            <w:rPr>
              <w:rStyle w:val="PlaceholderText"/>
            </w:rPr>
            <w:t>&lt;Select Date&gt;</w:t>
          </w:r>
        </w:p>
      </w:docPartBody>
    </w:docPart>
    <w:docPart>
      <w:docPartPr>
        <w:name w:val="677ABD3F04024962A8A7DDDBEA7A8224"/>
        <w:category>
          <w:name w:val="General"/>
          <w:gallery w:val="placeholder"/>
        </w:category>
        <w:types>
          <w:type w:val="bbPlcHdr"/>
        </w:types>
        <w:behaviors>
          <w:behavior w:val="content"/>
        </w:behaviors>
        <w:guid w:val="{8A26A042-B865-40B8-8104-F62B558C3423}"/>
      </w:docPartPr>
      <w:docPartBody>
        <w:p w:rsidR="00E762E7" w:rsidRDefault="00CE7723" w:rsidP="00CE7723">
          <w:pPr>
            <w:pStyle w:val="677ABD3F04024962A8A7DDDBEA7A8224"/>
          </w:pPr>
          <w:r>
            <w:rPr>
              <w:rStyle w:val="PlaceholderText"/>
              <w:rFonts w:eastAsiaTheme="majorEastAsia"/>
            </w:rPr>
            <w:t>&lt;Enter Title&gt;</w:t>
          </w:r>
        </w:p>
      </w:docPartBody>
    </w:docPart>
    <w:docPart>
      <w:docPartPr>
        <w:name w:val="123F81016FFA426E89EB251FCECB717E"/>
        <w:category>
          <w:name w:val="General"/>
          <w:gallery w:val="placeholder"/>
        </w:category>
        <w:types>
          <w:type w:val="bbPlcHdr"/>
        </w:types>
        <w:behaviors>
          <w:behavior w:val="content"/>
        </w:behaviors>
        <w:guid w:val="{2275AA85-3029-492D-AB53-FDF34C1ADD88}"/>
      </w:docPartPr>
      <w:docPartBody>
        <w:p w:rsidR="00E762E7" w:rsidRDefault="00E762E7" w:rsidP="00E762E7">
          <w:pPr>
            <w:pStyle w:val="123F81016FFA426E89EB251FCECB717E"/>
          </w:pPr>
          <w:r>
            <w:rPr>
              <w:rStyle w:val="PlaceholderText"/>
            </w:rPr>
            <w:t>&lt;CSP Name&gt;</w:t>
          </w:r>
        </w:p>
      </w:docPartBody>
    </w:docPart>
    <w:docPart>
      <w:docPartPr>
        <w:name w:val="487042E3FF064E47AEA506681E62808B"/>
        <w:category>
          <w:name w:val="General"/>
          <w:gallery w:val="placeholder"/>
        </w:category>
        <w:types>
          <w:type w:val="bbPlcHdr"/>
        </w:types>
        <w:behaviors>
          <w:behavior w:val="content"/>
        </w:behaviors>
        <w:guid w:val="{0F227168-F517-44AF-9B68-37C7073AA283}"/>
      </w:docPartPr>
      <w:docPartBody>
        <w:p w:rsidR="00E762E7" w:rsidRDefault="00CE7723" w:rsidP="00CE7723">
          <w:pPr>
            <w:pStyle w:val="487042E3FF064E47AEA506681E62808B"/>
          </w:pPr>
          <w:r>
            <w:rPr>
              <w:rStyle w:val="PlaceholderText"/>
              <w:rFonts w:eastAsiaTheme="majorEastAsia"/>
            </w:rPr>
            <w:t>&lt;Enter Name&gt;</w:t>
          </w:r>
        </w:p>
      </w:docPartBody>
    </w:docPart>
    <w:docPart>
      <w:docPartPr>
        <w:name w:val="00978B59640B4481BE7D3D79214C3605"/>
        <w:category>
          <w:name w:val="General"/>
          <w:gallery w:val="placeholder"/>
        </w:category>
        <w:types>
          <w:type w:val="bbPlcHdr"/>
        </w:types>
        <w:behaviors>
          <w:behavior w:val="content"/>
        </w:behaviors>
        <w:guid w:val="{451D0659-0085-4C79-9BDC-231A32E7D0CC}"/>
      </w:docPartPr>
      <w:docPartBody>
        <w:p w:rsidR="00E762E7" w:rsidRDefault="00CE7723" w:rsidP="00CE7723">
          <w:pPr>
            <w:pStyle w:val="00978B59640B4481BE7D3D79214C3605"/>
          </w:pPr>
          <w:r>
            <w:rPr>
              <w:rStyle w:val="PlaceholderText"/>
            </w:rPr>
            <w:t>&lt;Select Date&gt;</w:t>
          </w:r>
        </w:p>
      </w:docPartBody>
    </w:docPart>
    <w:docPart>
      <w:docPartPr>
        <w:name w:val="E2532BD7B47F4841A1AB60E3E7389CE0"/>
        <w:category>
          <w:name w:val="General"/>
          <w:gallery w:val="placeholder"/>
        </w:category>
        <w:types>
          <w:type w:val="bbPlcHdr"/>
        </w:types>
        <w:behaviors>
          <w:behavior w:val="content"/>
        </w:behaviors>
        <w:guid w:val="{AE7D0471-3BA8-497D-A637-3542E1D5C75E}"/>
      </w:docPartPr>
      <w:docPartBody>
        <w:p w:rsidR="00E762E7" w:rsidRDefault="00CE7723" w:rsidP="00CE7723">
          <w:pPr>
            <w:pStyle w:val="E2532BD7B47F4841A1AB60E3E7389CE0"/>
          </w:pPr>
          <w:r>
            <w:rPr>
              <w:rStyle w:val="PlaceholderText"/>
              <w:rFonts w:eastAsiaTheme="majorEastAsia"/>
            </w:rPr>
            <w:t>&lt;Enter Title&gt;</w:t>
          </w:r>
        </w:p>
      </w:docPartBody>
    </w:docPart>
    <w:docPart>
      <w:docPartPr>
        <w:name w:val="448A033B25BB4DEBB380F94D501A0202"/>
        <w:category>
          <w:name w:val="General"/>
          <w:gallery w:val="placeholder"/>
        </w:category>
        <w:types>
          <w:type w:val="bbPlcHdr"/>
        </w:types>
        <w:behaviors>
          <w:behavior w:val="content"/>
        </w:behaviors>
        <w:guid w:val="{42DAFB7A-EA80-425D-B024-1BD69D5FC561}"/>
      </w:docPartPr>
      <w:docPartBody>
        <w:p w:rsidR="00E762E7" w:rsidRDefault="00E762E7" w:rsidP="00E762E7">
          <w:pPr>
            <w:pStyle w:val="448A033B25BB4DEBB380F94D501A0202"/>
          </w:pPr>
          <w:r>
            <w:rPr>
              <w:rStyle w:val="PlaceholderText"/>
            </w:rPr>
            <w:t>&lt;CSP Name&gt;</w:t>
          </w:r>
        </w:p>
      </w:docPartBody>
    </w:docPart>
    <w:docPart>
      <w:docPartPr>
        <w:name w:val="AC44EEDBF85D48FF8690D87FBBA82BF7"/>
        <w:category>
          <w:name w:val="General"/>
          <w:gallery w:val="placeholder"/>
        </w:category>
        <w:types>
          <w:type w:val="bbPlcHdr"/>
        </w:types>
        <w:behaviors>
          <w:behavior w:val="content"/>
        </w:behaviors>
        <w:guid w:val="{EDBCE697-08C6-42F4-9842-FC4B7005B633}"/>
      </w:docPartPr>
      <w:docPartBody>
        <w:p w:rsidR="00E762E7" w:rsidRDefault="00CE7723" w:rsidP="00CE7723">
          <w:pPr>
            <w:pStyle w:val="AC44EEDBF85D48FF8690D87FBBA82BF7"/>
          </w:pPr>
          <w:r>
            <w:rPr>
              <w:rStyle w:val="PlaceholderText"/>
              <w:rFonts w:eastAsiaTheme="majorEastAsia"/>
            </w:rPr>
            <w:t>&lt;Enter Name&gt;</w:t>
          </w:r>
        </w:p>
      </w:docPartBody>
    </w:docPart>
    <w:docPart>
      <w:docPartPr>
        <w:name w:val="2D998FA82FB84451B06727FF9E9798A9"/>
        <w:category>
          <w:name w:val="General"/>
          <w:gallery w:val="placeholder"/>
        </w:category>
        <w:types>
          <w:type w:val="bbPlcHdr"/>
        </w:types>
        <w:behaviors>
          <w:behavior w:val="content"/>
        </w:behaviors>
        <w:guid w:val="{56D851F0-33D2-4120-B009-3E01AD05B20F}"/>
      </w:docPartPr>
      <w:docPartBody>
        <w:p w:rsidR="00E762E7" w:rsidRDefault="00CE7723" w:rsidP="00CE7723">
          <w:pPr>
            <w:pStyle w:val="2D998FA82FB84451B06727FF9E9798A9"/>
          </w:pPr>
          <w:r>
            <w:rPr>
              <w:rStyle w:val="PlaceholderText"/>
            </w:rPr>
            <w:t>&lt;Select Date&gt;</w:t>
          </w:r>
        </w:p>
      </w:docPartBody>
    </w:docPart>
    <w:docPart>
      <w:docPartPr>
        <w:name w:val="F72E22F480FE4617BE4E5B1BBE0D22EE"/>
        <w:category>
          <w:name w:val="General"/>
          <w:gallery w:val="placeholder"/>
        </w:category>
        <w:types>
          <w:type w:val="bbPlcHdr"/>
        </w:types>
        <w:behaviors>
          <w:behavior w:val="content"/>
        </w:behaviors>
        <w:guid w:val="{D171369E-D850-41C7-A52F-503C205CF96D}"/>
      </w:docPartPr>
      <w:docPartBody>
        <w:p w:rsidR="00E762E7" w:rsidRDefault="00CE7723" w:rsidP="00CE7723">
          <w:pPr>
            <w:pStyle w:val="F72E22F480FE4617BE4E5B1BBE0D22EE"/>
          </w:pPr>
          <w:r>
            <w:rPr>
              <w:rStyle w:val="PlaceholderText"/>
              <w:rFonts w:eastAsiaTheme="majorEastAsia"/>
            </w:rPr>
            <w:t>&lt;Enter Title&gt;</w:t>
          </w:r>
        </w:p>
      </w:docPartBody>
    </w:docPart>
    <w:docPart>
      <w:docPartPr>
        <w:name w:val="16091E124EB14547B181B7A126E5761C"/>
        <w:category>
          <w:name w:val="General"/>
          <w:gallery w:val="placeholder"/>
        </w:category>
        <w:types>
          <w:type w:val="bbPlcHdr"/>
        </w:types>
        <w:behaviors>
          <w:behavior w:val="content"/>
        </w:behaviors>
        <w:guid w:val="{38124DDB-601E-4BEB-8E2E-3384DCC41025}"/>
      </w:docPartPr>
      <w:docPartBody>
        <w:p w:rsidR="00E762E7" w:rsidRDefault="00E762E7" w:rsidP="00E762E7">
          <w:pPr>
            <w:pStyle w:val="16091E124EB14547B181B7A126E5761C"/>
          </w:pPr>
          <w:r>
            <w:rPr>
              <w:rStyle w:val="PlaceholderText"/>
            </w:rPr>
            <w:t>&lt;CSP Name&gt;</w:t>
          </w:r>
        </w:p>
      </w:docPartBody>
    </w:docPart>
    <w:docPart>
      <w:docPartPr>
        <w:name w:val="B2C89209EFC649BE8BDD25155A34F6A2"/>
        <w:category>
          <w:name w:val="General"/>
          <w:gallery w:val="placeholder"/>
        </w:category>
        <w:types>
          <w:type w:val="bbPlcHdr"/>
        </w:types>
        <w:behaviors>
          <w:behavior w:val="content"/>
        </w:behaviors>
        <w:guid w:val="{A1A651A0-55DF-487B-B73A-C7940141116F}"/>
      </w:docPartPr>
      <w:docPartBody>
        <w:p w:rsidR="00E762E7" w:rsidRDefault="00CE7723" w:rsidP="00E762E7">
          <w:pPr>
            <w:pStyle w:val="B2C89209EFC649BE8BDD25155A34F6A2"/>
          </w:pPr>
          <w:r w:rsidRPr="001C310B">
            <w:t>Information System Name</w:t>
          </w:r>
        </w:p>
      </w:docPartBody>
    </w:docPart>
    <w:docPart>
      <w:docPartPr>
        <w:name w:val="6CAEC64E3CA44A95B7191FCD240CC04D"/>
        <w:category>
          <w:name w:val="General"/>
          <w:gallery w:val="placeholder"/>
        </w:category>
        <w:types>
          <w:type w:val="bbPlcHdr"/>
        </w:types>
        <w:behaviors>
          <w:behavior w:val="content"/>
        </w:behaviors>
        <w:guid w:val="{0EBB318F-F1CF-4730-8B66-1AAAA08E4DF3}"/>
      </w:docPartPr>
      <w:docPartBody>
        <w:p w:rsidR="00E762E7" w:rsidRDefault="00CE7723" w:rsidP="00CE7723">
          <w:pPr>
            <w:pStyle w:val="6CAEC64E3CA44A95B7191FCD240CC04D"/>
          </w:pPr>
          <w:r w:rsidRPr="004C6056">
            <w:rPr>
              <w:rStyle w:val="UserInputChar"/>
              <w:color w:val="auto"/>
            </w:rPr>
            <w:t>Choose level.</w:t>
          </w:r>
        </w:p>
      </w:docPartBody>
    </w:docPart>
    <w:docPart>
      <w:docPartPr>
        <w:name w:val="6E342707068443BCA81702073BA9F6DE"/>
        <w:category>
          <w:name w:val="General"/>
          <w:gallery w:val="placeholder"/>
        </w:category>
        <w:types>
          <w:type w:val="bbPlcHdr"/>
        </w:types>
        <w:behaviors>
          <w:behavior w:val="content"/>
        </w:behaviors>
        <w:guid w:val="{8A020792-8E8D-4378-8209-EE89B462AA44}"/>
      </w:docPartPr>
      <w:docPartBody>
        <w:p w:rsidR="00E762E7" w:rsidRDefault="00CE7723" w:rsidP="00CE7723">
          <w:pPr>
            <w:pStyle w:val="6E342707068443BCA81702073BA9F6DE"/>
          </w:pPr>
          <w:r w:rsidRPr="00551FB0">
            <w:rPr>
              <w:rStyle w:val="PlaceholderText"/>
              <w:sz w:val="20"/>
              <w:szCs w:val="20"/>
            </w:rPr>
            <w:t>Choose level.</w:t>
          </w:r>
        </w:p>
      </w:docPartBody>
    </w:docPart>
    <w:docPart>
      <w:docPartPr>
        <w:name w:val="A6C1FBF4B31446B7BA7C8F9C1719C349"/>
        <w:category>
          <w:name w:val="General"/>
          <w:gallery w:val="placeholder"/>
        </w:category>
        <w:types>
          <w:type w:val="bbPlcHdr"/>
        </w:types>
        <w:behaviors>
          <w:behavior w:val="content"/>
        </w:behaviors>
        <w:guid w:val="{C7F1D0E9-D029-44BF-A1F7-36B073CF2796}"/>
      </w:docPartPr>
      <w:docPartBody>
        <w:p w:rsidR="00E762E7" w:rsidRDefault="00E762E7" w:rsidP="00E762E7">
          <w:pPr>
            <w:pStyle w:val="A6C1FBF4B31446B7BA7C8F9C1719C349"/>
          </w:pPr>
          <w:r>
            <w:rPr>
              <w:rStyle w:val="PlaceholderText"/>
            </w:rPr>
            <w:t>&lt;Information System Abbreviation&gt;</w:t>
          </w:r>
        </w:p>
      </w:docPartBody>
    </w:docPart>
    <w:docPart>
      <w:docPartPr>
        <w:name w:val="B7E54F0DB20F46A9B1E518C7DE6A15A7"/>
        <w:category>
          <w:name w:val="General"/>
          <w:gallery w:val="placeholder"/>
        </w:category>
        <w:types>
          <w:type w:val="bbPlcHdr"/>
        </w:types>
        <w:behaviors>
          <w:behavior w:val="content"/>
        </w:behaviors>
        <w:guid w:val="{E54847F7-DA35-4EDD-A886-B947C7CD64D0}"/>
      </w:docPartPr>
      <w:docPartBody>
        <w:p w:rsidR="00E762E7" w:rsidRDefault="00E762E7" w:rsidP="00E762E7">
          <w:pPr>
            <w:pStyle w:val="B7E54F0DB20F46A9B1E518C7DE6A15A7"/>
          </w:pPr>
          <w:r>
            <w:rPr>
              <w:rStyle w:val="PlaceholderText"/>
            </w:rPr>
            <w:t>&lt;Information System Abbreviation&gt;</w:t>
          </w:r>
        </w:p>
      </w:docPartBody>
    </w:docPart>
    <w:docPart>
      <w:docPartPr>
        <w:name w:val="C049307E17664D728FA8BA340AA35A3A"/>
        <w:category>
          <w:name w:val="General"/>
          <w:gallery w:val="placeholder"/>
        </w:category>
        <w:types>
          <w:type w:val="bbPlcHdr"/>
        </w:types>
        <w:behaviors>
          <w:behavior w:val="content"/>
        </w:behaviors>
        <w:guid w:val="{D33E4649-8962-4C2B-BD4B-0393D315C0A1}"/>
      </w:docPartPr>
      <w:docPartBody>
        <w:p w:rsidR="00E762E7" w:rsidRDefault="00CE7723" w:rsidP="00CE7723">
          <w:pPr>
            <w:pStyle w:val="C049307E17664D728FA8BA340AA35A3A"/>
          </w:pPr>
          <w:r w:rsidRPr="00551FB0">
            <w:rPr>
              <w:rStyle w:val="PlaceholderText"/>
              <w:sz w:val="20"/>
              <w:szCs w:val="20"/>
            </w:rPr>
            <w:t>Choose level</w:t>
          </w:r>
        </w:p>
      </w:docPartBody>
    </w:docPart>
    <w:docPart>
      <w:docPartPr>
        <w:name w:val="44DC3B82E4DA443C9B73C4E4CB72F1D5"/>
        <w:category>
          <w:name w:val="General"/>
          <w:gallery w:val="placeholder"/>
        </w:category>
        <w:types>
          <w:type w:val="bbPlcHdr"/>
        </w:types>
        <w:behaviors>
          <w:behavior w:val="content"/>
        </w:behaviors>
        <w:guid w:val="{70D211A9-A115-4F88-B91A-5D5EF6956202}"/>
      </w:docPartPr>
      <w:docPartBody>
        <w:p w:rsidR="00E762E7" w:rsidRDefault="00CE7723" w:rsidP="00CE7723">
          <w:pPr>
            <w:pStyle w:val="44DC3B82E4DA443C9B73C4E4CB72F1D51"/>
          </w:pPr>
          <w:r w:rsidRPr="002514A7">
            <w:rPr>
              <w:rStyle w:val="UserInputChar"/>
            </w:rPr>
            <w:t>Choose an item.</w:t>
          </w:r>
        </w:p>
      </w:docPartBody>
    </w:docPart>
    <w:docPart>
      <w:docPartPr>
        <w:name w:val="04BE2794FCEB48A4B6E299F3B7265296"/>
        <w:category>
          <w:name w:val="General"/>
          <w:gallery w:val="placeholder"/>
        </w:category>
        <w:types>
          <w:type w:val="bbPlcHdr"/>
        </w:types>
        <w:behaviors>
          <w:behavior w:val="content"/>
        </w:behaviors>
        <w:guid w:val="{89ACD61E-ACC8-48F4-A95A-E95D6659E88D}"/>
      </w:docPartPr>
      <w:docPartBody>
        <w:p w:rsidR="00E762E7" w:rsidRDefault="00CE7723" w:rsidP="00CE7723">
          <w:pPr>
            <w:pStyle w:val="04BE2794FCEB48A4B6E299F3B72652961"/>
          </w:pPr>
          <w:r w:rsidRPr="00A57DDE">
            <w:rPr>
              <w:rStyle w:val="PlaceholderText"/>
              <w:rFonts w:eastAsiaTheme="majorEastAsia"/>
              <w:sz w:val="20"/>
              <w:szCs w:val="20"/>
            </w:rPr>
            <w:t>&lt;Enter Name&gt;</w:t>
          </w:r>
        </w:p>
      </w:docPartBody>
    </w:docPart>
    <w:docPart>
      <w:docPartPr>
        <w:name w:val="02E4AE1BEA784BBBAB5BBDC7C20DF271"/>
        <w:category>
          <w:name w:val="General"/>
          <w:gallery w:val="placeholder"/>
        </w:category>
        <w:types>
          <w:type w:val="bbPlcHdr"/>
        </w:types>
        <w:behaviors>
          <w:behavior w:val="content"/>
        </w:behaviors>
        <w:guid w:val="{C70025B0-52B0-4851-AA48-796F4C59AD91}"/>
      </w:docPartPr>
      <w:docPartBody>
        <w:p w:rsidR="00E762E7" w:rsidRDefault="00CE7723" w:rsidP="00CE7723">
          <w:pPr>
            <w:pStyle w:val="02E4AE1BEA784BBBAB5BBDC7C20DF2711"/>
          </w:pPr>
          <w:r w:rsidRPr="00A57DDE">
            <w:rPr>
              <w:rStyle w:val="PlaceholderText"/>
              <w:rFonts w:eastAsiaTheme="majorEastAsia"/>
              <w:sz w:val="20"/>
              <w:szCs w:val="20"/>
            </w:rPr>
            <w:t>&lt;Enter Title&gt;</w:t>
          </w:r>
        </w:p>
      </w:docPartBody>
    </w:docPart>
    <w:docPart>
      <w:docPartPr>
        <w:name w:val="39F779369BE44939A8EE9B153062BEF9"/>
        <w:category>
          <w:name w:val="General"/>
          <w:gallery w:val="placeholder"/>
        </w:category>
        <w:types>
          <w:type w:val="bbPlcHdr"/>
        </w:types>
        <w:behaviors>
          <w:behavior w:val="content"/>
        </w:behaviors>
        <w:guid w:val="{6C463208-835C-4E99-9AEC-E083AF6C902C}"/>
      </w:docPartPr>
      <w:docPartBody>
        <w:p w:rsidR="00E762E7" w:rsidRDefault="00CE7723" w:rsidP="00CE7723">
          <w:pPr>
            <w:pStyle w:val="39F779369BE44939A8EE9B153062BEF91"/>
          </w:pPr>
          <w:r w:rsidRPr="00A57DDE">
            <w:rPr>
              <w:rStyle w:val="PlaceholderText"/>
              <w:rFonts w:eastAsiaTheme="majorEastAsia"/>
              <w:sz w:val="20"/>
              <w:szCs w:val="20"/>
            </w:rPr>
            <w:t>&lt;Enter Company/Organization&gt;.</w:t>
          </w:r>
        </w:p>
      </w:docPartBody>
    </w:docPart>
    <w:docPart>
      <w:docPartPr>
        <w:name w:val="B2E6F9DF227F4C1FB32926B9F9BC592C"/>
        <w:category>
          <w:name w:val="General"/>
          <w:gallery w:val="placeholder"/>
        </w:category>
        <w:types>
          <w:type w:val="bbPlcHdr"/>
        </w:types>
        <w:behaviors>
          <w:behavior w:val="content"/>
        </w:behaviors>
        <w:guid w:val="{55BB5B56-AE85-4FCF-8C30-32EE9BA5D8DB}"/>
      </w:docPartPr>
      <w:docPartBody>
        <w:p w:rsidR="00E762E7" w:rsidRDefault="00CE7723" w:rsidP="00CE7723">
          <w:pPr>
            <w:pStyle w:val="B2E6F9DF227F4C1FB32926B9F9BC592C1"/>
          </w:pPr>
          <w:r w:rsidRPr="00A57DDE">
            <w:rPr>
              <w:rStyle w:val="PlaceholderText"/>
              <w:rFonts w:eastAsiaTheme="majorEastAsia"/>
              <w:sz w:val="20"/>
              <w:szCs w:val="20"/>
            </w:rPr>
            <w:t>&lt;Enter Address, City, State and Zip&gt;</w:t>
          </w:r>
        </w:p>
      </w:docPartBody>
    </w:docPart>
    <w:docPart>
      <w:docPartPr>
        <w:name w:val="7282558655284265AAF759F923DEA510"/>
        <w:category>
          <w:name w:val="General"/>
          <w:gallery w:val="placeholder"/>
        </w:category>
        <w:types>
          <w:type w:val="bbPlcHdr"/>
        </w:types>
        <w:behaviors>
          <w:behavior w:val="content"/>
        </w:behaviors>
        <w:guid w:val="{A96A4917-CB5F-4D3C-8AC6-2E2378E38E07}"/>
      </w:docPartPr>
      <w:docPartBody>
        <w:p w:rsidR="00E762E7" w:rsidRDefault="00CE7723" w:rsidP="00CE7723">
          <w:pPr>
            <w:pStyle w:val="7282558655284265AAF759F923DEA5101"/>
          </w:pPr>
          <w:r w:rsidRPr="00A57DDE">
            <w:rPr>
              <w:rStyle w:val="PlaceholderText"/>
              <w:rFonts w:eastAsiaTheme="majorEastAsia"/>
              <w:sz w:val="20"/>
              <w:szCs w:val="20"/>
            </w:rPr>
            <w:t>&lt;555-555-5555&gt;</w:t>
          </w:r>
        </w:p>
      </w:docPartBody>
    </w:docPart>
    <w:docPart>
      <w:docPartPr>
        <w:name w:val="00373397CA9B4CD0863A3C368F8F8776"/>
        <w:category>
          <w:name w:val="General"/>
          <w:gallery w:val="placeholder"/>
        </w:category>
        <w:types>
          <w:type w:val="bbPlcHdr"/>
        </w:types>
        <w:behaviors>
          <w:behavior w:val="content"/>
        </w:behaviors>
        <w:guid w:val="{6C692071-A89A-4678-9DFA-13547358D79A}"/>
      </w:docPartPr>
      <w:docPartBody>
        <w:p w:rsidR="00E762E7" w:rsidRDefault="00CE7723" w:rsidP="00CE7723">
          <w:pPr>
            <w:pStyle w:val="00373397CA9B4CD0863A3C368F8F87761"/>
          </w:pPr>
          <w:r w:rsidRPr="00A57DDE">
            <w:rPr>
              <w:rStyle w:val="PlaceholderText"/>
              <w:rFonts w:eastAsiaTheme="majorEastAsia"/>
              <w:sz w:val="20"/>
              <w:szCs w:val="20"/>
            </w:rPr>
            <w:t>&lt;Enter email address&gt;</w:t>
          </w:r>
        </w:p>
      </w:docPartBody>
    </w:docPart>
    <w:docPart>
      <w:docPartPr>
        <w:name w:val="76F740500741476DBEB8DF089FEB55BF"/>
        <w:category>
          <w:name w:val="General"/>
          <w:gallery w:val="placeholder"/>
        </w:category>
        <w:types>
          <w:type w:val="bbPlcHdr"/>
        </w:types>
        <w:behaviors>
          <w:behavior w:val="content"/>
        </w:behaviors>
        <w:guid w:val="{933D8A85-234F-4659-94D9-E6EBE372F2E8}"/>
      </w:docPartPr>
      <w:docPartBody>
        <w:p w:rsidR="00E762E7" w:rsidRDefault="00CE7723" w:rsidP="00CE7723">
          <w:pPr>
            <w:pStyle w:val="76F740500741476DBEB8DF089FEB55BF1"/>
          </w:pPr>
          <w:r w:rsidRPr="000B5DF7">
            <w:rPr>
              <w:rStyle w:val="PlaceholderText"/>
              <w:rFonts w:eastAsiaTheme="majorEastAsia"/>
              <w:sz w:val="20"/>
              <w:szCs w:val="20"/>
            </w:rPr>
            <w:t>&lt;Enter Name&gt;</w:t>
          </w:r>
        </w:p>
      </w:docPartBody>
    </w:docPart>
    <w:docPart>
      <w:docPartPr>
        <w:name w:val="33F2E72A859F4D0BAEB18EE8067E1165"/>
        <w:category>
          <w:name w:val="General"/>
          <w:gallery w:val="placeholder"/>
        </w:category>
        <w:types>
          <w:type w:val="bbPlcHdr"/>
        </w:types>
        <w:behaviors>
          <w:behavior w:val="content"/>
        </w:behaviors>
        <w:guid w:val="{D2EF9709-A99D-4204-88A0-FACFAEFFA573}"/>
      </w:docPartPr>
      <w:docPartBody>
        <w:p w:rsidR="00E762E7" w:rsidRDefault="00CE7723" w:rsidP="00CE7723">
          <w:pPr>
            <w:pStyle w:val="33F2E72A859F4D0BAEB18EE8067E11651"/>
          </w:pPr>
          <w:r w:rsidRPr="000B5DF7">
            <w:rPr>
              <w:rStyle w:val="PlaceholderText"/>
              <w:rFonts w:eastAsiaTheme="majorEastAsia"/>
              <w:sz w:val="20"/>
              <w:szCs w:val="20"/>
            </w:rPr>
            <w:t>&lt;Enter Title&gt;</w:t>
          </w:r>
        </w:p>
      </w:docPartBody>
    </w:docPart>
    <w:docPart>
      <w:docPartPr>
        <w:name w:val="16CCB3C467CE4F8695E1969A09AC82C7"/>
        <w:category>
          <w:name w:val="General"/>
          <w:gallery w:val="placeholder"/>
        </w:category>
        <w:types>
          <w:type w:val="bbPlcHdr"/>
        </w:types>
        <w:behaviors>
          <w:behavior w:val="content"/>
        </w:behaviors>
        <w:guid w:val="{93D07EC2-E5E4-45EE-9C8B-FAB069008417}"/>
      </w:docPartPr>
      <w:docPartBody>
        <w:p w:rsidR="00E762E7" w:rsidRDefault="00CE7723" w:rsidP="00CE7723">
          <w:pPr>
            <w:pStyle w:val="16CCB3C467CE4F8695E1969A09AC82C71"/>
          </w:pPr>
          <w:r w:rsidRPr="000B5DF7">
            <w:rPr>
              <w:rStyle w:val="PlaceholderText"/>
              <w:rFonts w:eastAsiaTheme="majorEastAsia"/>
              <w:sz w:val="20"/>
              <w:szCs w:val="20"/>
            </w:rPr>
            <w:t>&lt;Enter Company/Organization&gt;.</w:t>
          </w:r>
        </w:p>
      </w:docPartBody>
    </w:docPart>
    <w:docPart>
      <w:docPartPr>
        <w:name w:val="A124935092CC4209BA288E64841A202B"/>
        <w:category>
          <w:name w:val="General"/>
          <w:gallery w:val="placeholder"/>
        </w:category>
        <w:types>
          <w:type w:val="bbPlcHdr"/>
        </w:types>
        <w:behaviors>
          <w:behavior w:val="content"/>
        </w:behaviors>
        <w:guid w:val="{F98B253E-6247-42DC-9E47-6EA0DFC17CC5}"/>
      </w:docPartPr>
      <w:docPartBody>
        <w:p w:rsidR="00E762E7" w:rsidRDefault="00CE7723" w:rsidP="00CE7723">
          <w:pPr>
            <w:pStyle w:val="A124935092CC4209BA288E64841A202B1"/>
          </w:pPr>
          <w:r w:rsidRPr="000B5DF7">
            <w:rPr>
              <w:rStyle w:val="PlaceholderText"/>
              <w:rFonts w:eastAsiaTheme="majorEastAsia"/>
              <w:sz w:val="20"/>
              <w:szCs w:val="20"/>
            </w:rPr>
            <w:t>&lt;Enter Address, City, State and Zip&gt;</w:t>
          </w:r>
        </w:p>
      </w:docPartBody>
    </w:docPart>
    <w:docPart>
      <w:docPartPr>
        <w:name w:val="C4918A786B9948F89270C8C1D51F8951"/>
        <w:category>
          <w:name w:val="General"/>
          <w:gallery w:val="placeholder"/>
        </w:category>
        <w:types>
          <w:type w:val="bbPlcHdr"/>
        </w:types>
        <w:behaviors>
          <w:behavior w:val="content"/>
        </w:behaviors>
        <w:guid w:val="{F7E2EDFC-B35A-4592-9670-6CA74F112C4C}"/>
      </w:docPartPr>
      <w:docPartBody>
        <w:p w:rsidR="00E762E7" w:rsidRDefault="00CE7723" w:rsidP="00CE7723">
          <w:pPr>
            <w:pStyle w:val="C4918A786B9948F89270C8C1D51F89511"/>
          </w:pPr>
          <w:r w:rsidRPr="000B5DF7">
            <w:rPr>
              <w:rStyle w:val="PlaceholderText"/>
              <w:rFonts w:eastAsiaTheme="majorEastAsia"/>
              <w:sz w:val="20"/>
              <w:szCs w:val="20"/>
            </w:rPr>
            <w:t>&lt;555-555-5555&gt;</w:t>
          </w:r>
        </w:p>
      </w:docPartBody>
    </w:docPart>
    <w:docPart>
      <w:docPartPr>
        <w:name w:val="B8BB47B9C5A84D4FA87A30C4FCA367D2"/>
        <w:category>
          <w:name w:val="General"/>
          <w:gallery w:val="placeholder"/>
        </w:category>
        <w:types>
          <w:type w:val="bbPlcHdr"/>
        </w:types>
        <w:behaviors>
          <w:behavior w:val="content"/>
        </w:behaviors>
        <w:guid w:val="{F8032201-9A77-4993-8C11-15E39AF3DADE}"/>
      </w:docPartPr>
      <w:docPartBody>
        <w:p w:rsidR="00E762E7" w:rsidRDefault="00CE7723" w:rsidP="00CE7723">
          <w:pPr>
            <w:pStyle w:val="B8BB47B9C5A84D4FA87A30C4FCA367D21"/>
          </w:pPr>
          <w:r w:rsidRPr="000B5DF7">
            <w:rPr>
              <w:rStyle w:val="PlaceholderText"/>
              <w:rFonts w:eastAsiaTheme="majorEastAsia"/>
              <w:sz w:val="20"/>
              <w:szCs w:val="20"/>
            </w:rPr>
            <w:t>&lt;Enter email address&gt;</w:t>
          </w:r>
        </w:p>
      </w:docPartBody>
    </w:docPart>
    <w:docPart>
      <w:docPartPr>
        <w:name w:val="198F000B8E8E41DCA3A38A45166134A8"/>
        <w:category>
          <w:name w:val="General"/>
          <w:gallery w:val="placeholder"/>
        </w:category>
        <w:types>
          <w:type w:val="bbPlcHdr"/>
        </w:types>
        <w:behaviors>
          <w:behavior w:val="content"/>
        </w:behaviors>
        <w:guid w:val="{8A080EC7-8B7D-41A0-BB44-BDD927A177D4}"/>
      </w:docPartPr>
      <w:docPartBody>
        <w:p w:rsidR="00E762E7" w:rsidRDefault="00CE7723" w:rsidP="00CE7723">
          <w:pPr>
            <w:pStyle w:val="198F000B8E8E41DCA3A38A45166134A81"/>
          </w:pPr>
          <w:r w:rsidRPr="00C05D79">
            <w:rPr>
              <w:rStyle w:val="PlaceholderText"/>
              <w:rFonts w:eastAsiaTheme="majorEastAsia"/>
              <w:sz w:val="20"/>
              <w:szCs w:val="20"/>
            </w:rPr>
            <w:t>&lt;Enter Name&gt;</w:t>
          </w:r>
        </w:p>
      </w:docPartBody>
    </w:docPart>
    <w:docPart>
      <w:docPartPr>
        <w:name w:val="E14B22BB95014E17B1B0F89A63975426"/>
        <w:category>
          <w:name w:val="General"/>
          <w:gallery w:val="placeholder"/>
        </w:category>
        <w:types>
          <w:type w:val="bbPlcHdr"/>
        </w:types>
        <w:behaviors>
          <w:behavior w:val="content"/>
        </w:behaviors>
        <w:guid w:val="{CB71A18B-DE74-4F68-A28D-8AEB15CF025B}"/>
      </w:docPartPr>
      <w:docPartBody>
        <w:p w:rsidR="00E762E7" w:rsidRDefault="00CE7723" w:rsidP="00CE7723">
          <w:pPr>
            <w:pStyle w:val="E14B22BB95014E17B1B0F89A639754261"/>
          </w:pPr>
          <w:r w:rsidRPr="00C05D79">
            <w:rPr>
              <w:rStyle w:val="PlaceholderText"/>
              <w:rFonts w:eastAsiaTheme="majorEastAsia"/>
              <w:sz w:val="20"/>
              <w:szCs w:val="20"/>
            </w:rPr>
            <w:t>&lt;Enter Company/Organization&gt;.</w:t>
          </w:r>
        </w:p>
      </w:docPartBody>
    </w:docPart>
    <w:docPart>
      <w:docPartPr>
        <w:name w:val="1A71CABC19C047B697F70D13DFD2222B"/>
        <w:category>
          <w:name w:val="General"/>
          <w:gallery w:val="placeholder"/>
        </w:category>
        <w:types>
          <w:type w:val="bbPlcHdr"/>
        </w:types>
        <w:behaviors>
          <w:behavior w:val="content"/>
        </w:behaviors>
        <w:guid w:val="{6C8A4150-E7EA-4688-8ACC-80392B12FA63}"/>
      </w:docPartPr>
      <w:docPartBody>
        <w:p w:rsidR="00E762E7" w:rsidRDefault="00CE7723" w:rsidP="00CE7723">
          <w:pPr>
            <w:pStyle w:val="1A71CABC19C047B697F70D13DFD2222B1"/>
          </w:pPr>
          <w:r w:rsidRPr="00C05D79">
            <w:rPr>
              <w:rStyle w:val="PlaceholderText"/>
              <w:rFonts w:eastAsiaTheme="majorEastAsia"/>
              <w:sz w:val="20"/>
              <w:szCs w:val="20"/>
            </w:rPr>
            <w:t>&lt;Enter Address, City, State and Zip&gt;</w:t>
          </w:r>
        </w:p>
      </w:docPartBody>
    </w:docPart>
    <w:docPart>
      <w:docPartPr>
        <w:name w:val="A35094EEB8254078B23412805A4B8C88"/>
        <w:category>
          <w:name w:val="General"/>
          <w:gallery w:val="placeholder"/>
        </w:category>
        <w:types>
          <w:type w:val="bbPlcHdr"/>
        </w:types>
        <w:behaviors>
          <w:behavior w:val="content"/>
        </w:behaviors>
        <w:guid w:val="{54CEA9C7-0A8E-4940-ABD9-D85FF8F824E1}"/>
      </w:docPartPr>
      <w:docPartBody>
        <w:p w:rsidR="00E762E7" w:rsidRDefault="00CE7723" w:rsidP="00CE7723">
          <w:pPr>
            <w:pStyle w:val="A35094EEB8254078B23412805A4B8C881"/>
          </w:pPr>
          <w:r w:rsidRPr="00C05D79">
            <w:rPr>
              <w:rStyle w:val="PlaceholderText"/>
              <w:rFonts w:eastAsiaTheme="majorEastAsia"/>
              <w:sz w:val="20"/>
              <w:szCs w:val="20"/>
            </w:rPr>
            <w:t>&lt;555-555-5555&gt;</w:t>
          </w:r>
        </w:p>
      </w:docPartBody>
    </w:docPart>
    <w:docPart>
      <w:docPartPr>
        <w:name w:val="37CAF73EA58C494791ACC01A5192DCEA"/>
        <w:category>
          <w:name w:val="General"/>
          <w:gallery w:val="placeholder"/>
        </w:category>
        <w:types>
          <w:type w:val="bbPlcHdr"/>
        </w:types>
        <w:behaviors>
          <w:behavior w:val="content"/>
        </w:behaviors>
        <w:guid w:val="{D5DC6961-B6B9-46A1-98B4-53F3191C204A}"/>
      </w:docPartPr>
      <w:docPartBody>
        <w:p w:rsidR="00E762E7" w:rsidRDefault="00CE7723" w:rsidP="00CE7723">
          <w:pPr>
            <w:pStyle w:val="37CAF73EA58C494791ACC01A5192DCEA1"/>
          </w:pPr>
          <w:r w:rsidRPr="00C05D79">
            <w:rPr>
              <w:rStyle w:val="PlaceholderText"/>
              <w:rFonts w:eastAsiaTheme="majorEastAsia"/>
              <w:sz w:val="20"/>
              <w:szCs w:val="20"/>
            </w:rPr>
            <w:t>&lt;Enter email address&gt;</w:t>
          </w:r>
        </w:p>
      </w:docPartBody>
    </w:docPart>
    <w:docPart>
      <w:docPartPr>
        <w:name w:val="9987D750A61C4E948EFC26018FF1F0EB"/>
        <w:category>
          <w:name w:val="General"/>
          <w:gallery w:val="placeholder"/>
        </w:category>
        <w:types>
          <w:type w:val="bbPlcHdr"/>
        </w:types>
        <w:behaviors>
          <w:behavior w:val="content"/>
        </w:behaviors>
        <w:guid w:val="{6990B464-44BD-4279-8DAC-858610FA5979}"/>
      </w:docPartPr>
      <w:docPartBody>
        <w:p w:rsidR="00E762E7" w:rsidRDefault="00CE7723" w:rsidP="008B272C">
          <w:pPr>
            <w:pStyle w:val="9987D750A61C4E948EFC26018FF1F0EB1"/>
          </w:pPr>
          <w:r w:rsidRPr="00C05D79">
            <w:t>Click here to enter text.</w:t>
          </w:r>
        </w:p>
      </w:docPartBody>
    </w:docPart>
    <w:docPart>
      <w:docPartPr>
        <w:name w:val="78395353AB2348EEBE215D78438EA8AF"/>
        <w:category>
          <w:name w:val="General"/>
          <w:gallery w:val="placeholder"/>
        </w:category>
        <w:types>
          <w:type w:val="bbPlcHdr"/>
        </w:types>
        <w:behaviors>
          <w:behavior w:val="content"/>
        </w:behaviors>
        <w:guid w:val="{12BFD696-470D-4B3E-9D5B-F44FA0E7A661}"/>
      </w:docPartPr>
      <w:docPartBody>
        <w:p w:rsidR="00E762E7" w:rsidRDefault="00CE7723" w:rsidP="00CE7723">
          <w:pPr>
            <w:pStyle w:val="78395353AB2348EEBE215D78438EA8AF1"/>
          </w:pPr>
          <w:r w:rsidRPr="0094101B">
            <w:rPr>
              <w:rStyle w:val="PlaceholderText"/>
              <w:rFonts w:eastAsiaTheme="majorEastAsia"/>
              <w:sz w:val="20"/>
              <w:szCs w:val="20"/>
            </w:rPr>
            <w:t>Click here to enter text.</w:t>
          </w:r>
        </w:p>
      </w:docPartBody>
    </w:docPart>
    <w:docPart>
      <w:docPartPr>
        <w:name w:val="5850DDDE721E4E219262BAFE1F7EEAA0"/>
        <w:category>
          <w:name w:val="General"/>
          <w:gallery w:val="placeholder"/>
        </w:category>
        <w:types>
          <w:type w:val="bbPlcHdr"/>
        </w:types>
        <w:behaviors>
          <w:behavior w:val="content"/>
        </w:behaviors>
        <w:guid w:val="{9BA2CBB5-EC9F-4ECA-B063-BC4F5E5F7726}"/>
      </w:docPartPr>
      <w:docPartBody>
        <w:p w:rsidR="00E762E7" w:rsidRDefault="00CE7723" w:rsidP="00CE7723">
          <w:pPr>
            <w:pStyle w:val="5850DDDE721E4E219262BAFE1F7EEAA01"/>
          </w:pPr>
          <w:r w:rsidRPr="00C05D79">
            <w:rPr>
              <w:rStyle w:val="PlaceholderText"/>
              <w:sz w:val="20"/>
              <w:szCs w:val="20"/>
            </w:rPr>
            <w:t>Click here to enter text.</w:t>
          </w:r>
        </w:p>
      </w:docPartBody>
    </w:docPart>
    <w:docPart>
      <w:docPartPr>
        <w:name w:val="4D072769666245FC9679CAA933B34039"/>
        <w:category>
          <w:name w:val="General"/>
          <w:gallery w:val="placeholder"/>
        </w:category>
        <w:types>
          <w:type w:val="bbPlcHdr"/>
        </w:types>
        <w:behaviors>
          <w:behavior w:val="content"/>
        </w:behaviors>
        <w:guid w:val="{F8EBAE0C-5024-45F3-BD90-54308E60516D}"/>
      </w:docPartPr>
      <w:docPartBody>
        <w:p w:rsidR="00E762E7" w:rsidRDefault="00CE7723" w:rsidP="00CE7723">
          <w:pPr>
            <w:pStyle w:val="4D072769666245FC9679CAA933B340391"/>
          </w:pPr>
          <w:r w:rsidRPr="008C0E45">
            <w:rPr>
              <w:rStyle w:val="UserInputChar"/>
            </w:rPr>
            <w:t>Choose an item</w:t>
          </w:r>
        </w:p>
      </w:docPartBody>
    </w:docPart>
    <w:docPart>
      <w:docPartPr>
        <w:name w:val="202BE997CDAF48E59B67D7EA95E76A42"/>
        <w:category>
          <w:name w:val="General"/>
          <w:gallery w:val="placeholder"/>
        </w:category>
        <w:types>
          <w:type w:val="bbPlcHdr"/>
        </w:types>
        <w:behaviors>
          <w:behavior w:val="content"/>
        </w:behaviors>
        <w:guid w:val="{C0470164-6FB4-48B0-8091-132C83A6D7B3}"/>
      </w:docPartPr>
      <w:docPartBody>
        <w:p w:rsidR="00E762E7" w:rsidRDefault="00CE7723" w:rsidP="00CE7723">
          <w:pPr>
            <w:pStyle w:val="202BE997CDAF48E59B67D7EA95E76A421"/>
          </w:pPr>
          <w:r w:rsidRPr="00C05D79">
            <w:rPr>
              <w:rStyle w:val="PlaceholderText"/>
              <w:sz w:val="20"/>
              <w:szCs w:val="20"/>
            </w:rPr>
            <w:t>&lt;Enter Leveraged information system name1&gt;</w:t>
          </w:r>
        </w:p>
      </w:docPartBody>
    </w:docPart>
    <w:docPart>
      <w:docPartPr>
        <w:name w:val="06075FFE7CA1460CB02F71C6107E823B"/>
        <w:category>
          <w:name w:val="General"/>
          <w:gallery w:val="placeholder"/>
        </w:category>
        <w:types>
          <w:type w:val="bbPlcHdr"/>
        </w:types>
        <w:behaviors>
          <w:behavior w:val="content"/>
        </w:behaviors>
        <w:guid w:val="{43439F58-5DC4-4D3C-BB6F-4E0810D3638E}"/>
      </w:docPartPr>
      <w:docPartBody>
        <w:p w:rsidR="00E762E7" w:rsidRDefault="00CE7723" w:rsidP="00CE7723">
          <w:pPr>
            <w:pStyle w:val="06075FFE7CA1460CB02F71C6107E823B1"/>
          </w:pPr>
          <w:r w:rsidRPr="00C05D79">
            <w:rPr>
              <w:rStyle w:val="PlaceholderText"/>
              <w:sz w:val="20"/>
              <w:szCs w:val="20"/>
            </w:rPr>
            <w:t>&lt;Enter service provider owner1&gt;</w:t>
          </w:r>
        </w:p>
      </w:docPartBody>
    </w:docPart>
    <w:docPart>
      <w:docPartPr>
        <w:name w:val="F4A959CF6C5F4B1D8218C3BC3B0A3050"/>
        <w:category>
          <w:name w:val="General"/>
          <w:gallery w:val="placeholder"/>
        </w:category>
        <w:types>
          <w:type w:val="bbPlcHdr"/>
        </w:types>
        <w:behaviors>
          <w:behavior w:val="content"/>
        </w:behaviors>
        <w:guid w:val="{FB1682EB-D1EF-4FF8-9AD2-5CB34EBE3066}"/>
      </w:docPartPr>
      <w:docPartBody>
        <w:p w:rsidR="00E762E7" w:rsidRDefault="00CE7723" w:rsidP="00CE7723">
          <w:pPr>
            <w:pStyle w:val="F4A959CF6C5F4B1D8218C3BC3B0A30501"/>
          </w:pPr>
          <w:r w:rsidRPr="00C05D79">
            <w:rPr>
              <w:rStyle w:val="PlaceholderText"/>
              <w:sz w:val="20"/>
              <w:szCs w:val="20"/>
            </w:rPr>
            <w:t>&lt;Date&gt;</w:t>
          </w:r>
        </w:p>
      </w:docPartBody>
    </w:docPart>
    <w:docPart>
      <w:docPartPr>
        <w:name w:val="4E389426CCF74517B7F3E99E94497F72"/>
        <w:category>
          <w:name w:val="General"/>
          <w:gallery w:val="placeholder"/>
        </w:category>
        <w:types>
          <w:type w:val="bbPlcHdr"/>
        </w:types>
        <w:behaviors>
          <w:behavior w:val="content"/>
        </w:behaviors>
        <w:guid w:val="{CD7E604D-18BB-4EF9-8551-132FE2417C30}"/>
      </w:docPartPr>
      <w:docPartBody>
        <w:p w:rsidR="00E762E7" w:rsidRDefault="00CE7723" w:rsidP="00CE7723">
          <w:pPr>
            <w:pStyle w:val="4E389426CCF74517B7F3E99E94497F721"/>
          </w:pPr>
          <w:r w:rsidRPr="00C05D79">
            <w:rPr>
              <w:rStyle w:val="PlaceholderText"/>
              <w:sz w:val="20"/>
              <w:szCs w:val="20"/>
            </w:rPr>
            <w:t>&lt;Enter Leveraged information system name2&gt;</w:t>
          </w:r>
        </w:p>
      </w:docPartBody>
    </w:docPart>
    <w:docPart>
      <w:docPartPr>
        <w:name w:val="A156CC5F862441ED9B59920200608992"/>
        <w:category>
          <w:name w:val="General"/>
          <w:gallery w:val="placeholder"/>
        </w:category>
        <w:types>
          <w:type w:val="bbPlcHdr"/>
        </w:types>
        <w:behaviors>
          <w:behavior w:val="content"/>
        </w:behaviors>
        <w:guid w:val="{A8EDA533-90BF-46EB-B6A9-F88EFE172777}"/>
      </w:docPartPr>
      <w:docPartBody>
        <w:p w:rsidR="00E762E7" w:rsidRDefault="00CE7723" w:rsidP="00CE7723">
          <w:pPr>
            <w:pStyle w:val="A156CC5F862441ED9B599202006089921"/>
          </w:pPr>
          <w:r w:rsidRPr="00C05D79">
            <w:rPr>
              <w:rStyle w:val="PlaceholderText"/>
              <w:sz w:val="20"/>
              <w:szCs w:val="20"/>
            </w:rPr>
            <w:t>&lt;Enter service provider owner2&gt;</w:t>
          </w:r>
        </w:p>
      </w:docPartBody>
    </w:docPart>
    <w:docPart>
      <w:docPartPr>
        <w:name w:val="E6F71C0633004BD0900D44862460266F"/>
        <w:category>
          <w:name w:val="General"/>
          <w:gallery w:val="placeholder"/>
        </w:category>
        <w:types>
          <w:type w:val="bbPlcHdr"/>
        </w:types>
        <w:behaviors>
          <w:behavior w:val="content"/>
        </w:behaviors>
        <w:guid w:val="{469B171B-1BA7-4D78-9ED5-8BD7B03DD44B}"/>
      </w:docPartPr>
      <w:docPartBody>
        <w:p w:rsidR="00E762E7" w:rsidRDefault="00CE7723" w:rsidP="00CE7723">
          <w:pPr>
            <w:pStyle w:val="E6F71C0633004BD0900D44862460266F1"/>
          </w:pPr>
          <w:r w:rsidRPr="00C05D79">
            <w:rPr>
              <w:rStyle w:val="PlaceholderText"/>
              <w:sz w:val="20"/>
              <w:szCs w:val="20"/>
            </w:rPr>
            <w:t>&lt;Date&gt;</w:t>
          </w:r>
        </w:p>
      </w:docPartBody>
    </w:docPart>
    <w:docPart>
      <w:docPartPr>
        <w:name w:val="D7579926D1F646C397507EA136808765"/>
        <w:category>
          <w:name w:val="General"/>
          <w:gallery w:val="placeholder"/>
        </w:category>
        <w:types>
          <w:type w:val="bbPlcHdr"/>
        </w:types>
        <w:behaviors>
          <w:behavior w:val="content"/>
        </w:behaviors>
        <w:guid w:val="{FF74C405-96B9-4569-9C8F-542CF65A61C8}"/>
      </w:docPartPr>
      <w:docPartBody>
        <w:p w:rsidR="00E762E7" w:rsidRDefault="00CE7723" w:rsidP="00CE7723">
          <w:pPr>
            <w:pStyle w:val="D7579926D1F646C397507EA1368087651"/>
          </w:pPr>
          <w:r w:rsidRPr="00C05D79">
            <w:rPr>
              <w:rStyle w:val="PlaceholderText"/>
              <w:sz w:val="20"/>
              <w:szCs w:val="20"/>
            </w:rPr>
            <w:t>&lt;Enter Leveraged information system name3&gt;</w:t>
          </w:r>
        </w:p>
      </w:docPartBody>
    </w:docPart>
    <w:docPart>
      <w:docPartPr>
        <w:name w:val="1E82B8F91ABE49F68A146753AFD46998"/>
        <w:category>
          <w:name w:val="General"/>
          <w:gallery w:val="placeholder"/>
        </w:category>
        <w:types>
          <w:type w:val="bbPlcHdr"/>
        </w:types>
        <w:behaviors>
          <w:behavior w:val="content"/>
        </w:behaviors>
        <w:guid w:val="{32D5D2ED-E9CB-4ADE-9943-CEB24B7F9B31}"/>
      </w:docPartPr>
      <w:docPartBody>
        <w:p w:rsidR="00E762E7" w:rsidRDefault="00CE7723" w:rsidP="00CE7723">
          <w:pPr>
            <w:pStyle w:val="1E82B8F91ABE49F68A146753AFD469981"/>
          </w:pPr>
          <w:r w:rsidRPr="00C05D79">
            <w:rPr>
              <w:rStyle w:val="PlaceholderText"/>
              <w:sz w:val="20"/>
              <w:szCs w:val="20"/>
            </w:rPr>
            <w:t>&lt;Enter service provider owner3&gt;</w:t>
          </w:r>
        </w:p>
      </w:docPartBody>
    </w:docPart>
    <w:docPart>
      <w:docPartPr>
        <w:name w:val="A668C3AF7CC04D48AAE598394BBCEE4D"/>
        <w:category>
          <w:name w:val="General"/>
          <w:gallery w:val="placeholder"/>
        </w:category>
        <w:types>
          <w:type w:val="bbPlcHdr"/>
        </w:types>
        <w:behaviors>
          <w:behavior w:val="content"/>
        </w:behaviors>
        <w:guid w:val="{030F5F39-FB75-42A3-8890-0D6EF5699537}"/>
      </w:docPartPr>
      <w:docPartBody>
        <w:p w:rsidR="00E762E7" w:rsidRDefault="00CE7723" w:rsidP="00CE7723">
          <w:pPr>
            <w:pStyle w:val="A668C3AF7CC04D48AAE598394BBCEE4D1"/>
          </w:pPr>
          <w:r w:rsidRPr="00C05D79">
            <w:rPr>
              <w:rStyle w:val="PlaceholderText"/>
              <w:sz w:val="20"/>
              <w:szCs w:val="20"/>
            </w:rPr>
            <w:t>&lt;Date&gt;</w:t>
          </w:r>
        </w:p>
      </w:docPartBody>
    </w:docPart>
    <w:docPart>
      <w:docPartPr>
        <w:name w:val="86434B766864427A9367C0FD066EAE73"/>
        <w:category>
          <w:name w:val="General"/>
          <w:gallery w:val="placeholder"/>
        </w:category>
        <w:types>
          <w:type w:val="bbPlcHdr"/>
        </w:types>
        <w:behaviors>
          <w:behavior w:val="content"/>
        </w:behaviors>
        <w:guid w:val="{804B9804-CE11-4CBD-8DD2-3993627DABBD}"/>
      </w:docPartPr>
      <w:docPartBody>
        <w:p w:rsidR="00E762E7" w:rsidRDefault="00CE7723" w:rsidP="008B272C">
          <w:pPr>
            <w:pStyle w:val="86434B766864427A9367C0FD066EAE731"/>
          </w:pPr>
          <w:r w:rsidRPr="00406DE6">
            <w:t>Choose an item.</w:t>
          </w:r>
        </w:p>
      </w:docPartBody>
    </w:docPart>
    <w:docPart>
      <w:docPartPr>
        <w:name w:val="63F6A36E6E67484ABEA46E1CBE02A5E8"/>
        <w:category>
          <w:name w:val="General"/>
          <w:gallery w:val="placeholder"/>
        </w:category>
        <w:types>
          <w:type w:val="bbPlcHdr"/>
        </w:types>
        <w:behaviors>
          <w:behavior w:val="content"/>
        </w:behaviors>
        <w:guid w:val="{F19B5ECD-AC40-4F83-A4F8-2DC9D23BC974}"/>
      </w:docPartPr>
      <w:docPartBody>
        <w:p w:rsidR="00E762E7" w:rsidRDefault="00CE7723" w:rsidP="008B272C">
          <w:pPr>
            <w:pStyle w:val="63F6A36E6E67484ABEA46E1CBE02A5E81"/>
          </w:pPr>
          <w:r w:rsidRPr="00406DE6">
            <w:t>Choose an item.</w:t>
          </w:r>
        </w:p>
      </w:docPartBody>
    </w:docPart>
    <w:docPart>
      <w:docPartPr>
        <w:name w:val="CFBFB6AA9C544189B3BA9D2EB20DA4DD"/>
        <w:category>
          <w:name w:val="General"/>
          <w:gallery w:val="placeholder"/>
        </w:category>
        <w:types>
          <w:type w:val="bbPlcHdr"/>
        </w:types>
        <w:behaviors>
          <w:behavior w:val="content"/>
        </w:behaviors>
        <w:guid w:val="{B571373D-DB1D-4DDA-A0D6-D66B07560562}"/>
      </w:docPartPr>
      <w:docPartBody>
        <w:p w:rsidR="00E762E7" w:rsidRDefault="00CE7723" w:rsidP="008B272C">
          <w:pPr>
            <w:pStyle w:val="CFBFB6AA9C544189B3BA9D2EB20DA4DD1"/>
          </w:pPr>
          <w:r w:rsidRPr="00406DE6">
            <w:t>Choose an item.</w:t>
          </w:r>
        </w:p>
      </w:docPartBody>
    </w:docPart>
    <w:docPart>
      <w:docPartPr>
        <w:name w:val="E5C3FBE9A5944041B57984567280ED9E"/>
        <w:category>
          <w:name w:val="General"/>
          <w:gallery w:val="placeholder"/>
        </w:category>
        <w:types>
          <w:type w:val="bbPlcHdr"/>
        </w:types>
        <w:behaviors>
          <w:behavior w:val="content"/>
        </w:behaviors>
        <w:guid w:val="{2275C443-71CB-4364-A31B-C7F680A6355F}"/>
      </w:docPartPr>
      <w:docPartBody>
        <w:p w:rsidR="00E762E7" w:rsidRDefault="00CE7723" w:rsidP="008B272C">
          <w:pPr>
            <w:pStyle w:val="E5C3FBE9A5944041B57984567280ED9E1"/>
          </w:pPr>
          <w:r w:rsidRPr="00406DE6">
            <w:t>Choose an item.</w:t>
          </w:r>
        </w:p>
      </w:docPartBody>
    </w:docPart>
    <w:docPart>
      <w:docPartPr>
        <w:name w:val="0E983A448A7B4D2890D95886CDB0FDC3"/>
        <w:category>
          <w:name w:val="General"/>
          <w:gallery w:val="placeholder"/>
        </w:category>
        <w:types>
          <w:type w:val="bbPlcHdr"/>
        </w:types>
        <w:behaviors>
          <w:behavior w:val="content"/>
        </w:behaviors>
        <w:guid w:val="{B66CA340-29B3-40BD-92E6-E60C42C1133A}"/>
      </w:docPartPr>
      <w:docPartBody>
        <w:p w:rsidR="00E762E7" w:rsidRDefault="00CE7723" w:rsidP="008B272C">
          <w:pPr>
            <w:pStyle w:val="0E983A448A7B4D2890D95886CDB0FDC31"/>
          </w:pPr>
          <w:r w:rsidRPr="00406DE6">
            <w:t>Choose an item.</w:t>
          </w:r>
        </w:p>
      </w:docPartBody>
    </w:docPart>
    <w:docPart>
      <w:docPartPr>
        <w:name w:val="B3674D4E05C74816B4AE4AF94FCBA53E"/>
        <w:category>
          <w:name w:val="General"/>
          <w:gallery w:val="placeholder"/>
        </w:category>
        <w:types>
          <w:type w:val="bbPlcHdr"/>
        </w:types>
        <w:behaviors>
          <w:behavior w:val="content"/>
        </w:behaviors>
        <w:guid w:val="{16CED45C-48EF-4D08-9B7C-050CCC23C202}"/>
      </w:docPartPr>
      <w:docPartBody>
        <w:p w:rsidR="00E762E7" w:rsidRDefault="00CE7723" w:rsidP="008B272C">
          <w:pPr>
            <w:pStyle w:val="B3674D4E05C74816B4AE4AF94FCBA53E1"/>
          </w:pPr>
          <w:r w:rsidRPr="00406DE6">
            <w:t>Choose an item.</w:t>
          </w:r>
        </w:p>
      </w:docPartBody>
    </w:docPart>
    <w:docPart>
      <w:docPartPr>
        <w:name w:val="0A02734E23F94A5E9F3F5A257E928770"/>
        <w:category>
          <w:name w:val="General"/>
          <w:gallery w:val="placeholder"/>
        </w:category>
        <w:types>
          <w:type w:val="bbPlcHdr"/>
        </w:types>
        <w:behaviors>
          <w:behavior w:val="content"/>
        </w:behaviors>
        <w:guid w:val="{8511B34E-F0D4-427F-B300-795CA71BAC51}"/>
      </w:docPartPr>
      <w:docPartBody>
        <w:p w:rsidR="00E762E7" w:rsidRDefault="00CE7723" w:rsidP="008B272C">
          <w:pPr>
            <w:pStyle w:val="0A02734E23F94A5E9F3F5A257E9287701"/>
          </w:pPr>
          <w:r w:rsidRPr="00406DE6">
            <w:t>Choose an item.</w:t>
          </w:r>
        </w:p>
      </w:docPartBody>
    </w:docPart>
    <w:docPart>
      <w:docPartPr>
        <w:name w:val="C184194A77C44E549A61CA7EC3DA1C64"/>
        <w:category>
          <w:name w:val="General"/>
          <w:gallery w:val="placeholder"/>
        </w:category>
        <w:types>
          <w:type w:val="bbPlcHdr"/>
        </w:types>
        <w:behaviors>
          <w:behavior w:val="content"/>
        </w:behaviors>
        <w:guid w:val="{BB1FE70C-135F-4DD2-87F4-D0605C1EE9CF}"/>
      </w:docPartPr>
      <w:docPartBody>
        <w:p w:rsidR="00E762E7" w:rsidRDefault="00CE7723" w:rsidP="008B272C">
          <w:pPr>
            <w:pStyle w:val="C184194A77C44E549A61CA7EC3DA1C641"/>
          </w:pPr>
          <w:r w:rsidRPr="00406DE6">
            <w:t>Choose an item.</w:t>
          </w:r>
        </w:p>
      </w:docPartBody>
    </w:docPart>
    <w:docPart>
      <w:docPartPr>
        <w:name w:val="6E922A01F2CC4691BC09CE87823F3274"/>
        <w:category>
          <w:name w:val="General"/>
          <w:gallery w:val="placeholder"/>
        </w:category>
        <w:types>
          <w:type w:val="bbPlcHdr"/>
        </w:types>
        <w:behaviors>
          <w:behavior w:val="content"/>
        </w:behaviors>
        <w:guid w:val="{6432CC4B-95B8-462C-BD48-2BB82C792670}"/>
      </w:docPartPr>
      <w:docPartBody>
        <w:p w:rsidR="00E762E7" w:rsidRDefault="00CE7723" w:rsidP="008B272C">
          <w:pPr>
            <w:pStyle w:val="6E922A01F2CC4691BC09CE87823F32741"/>
          </w:pPr>
          <w:r w:rsidRPr="00406DE6">
            <w:t>Choose an item.</w:t>
          </w:r>
        </w:p>
      </w:docPartBody>
    </w:docPart>
    <w:docPart>
      <w:docPartPr>
        <w:name w:val="7BD8215FCE5541A8B4F93AAEE8D7FC6B"/>
        <w:category>
          <w:name w:val="General"/>
          <w:gallery w:val="placeholder"/>
        </w:category>
        <w:types>
          <w:type w:val="bbPlcHdr"/>
        </w:types>
        <w:behaviors>
          <w:behavior w:val="content"/>
        </w:behaviors>
        <w:guid w:val="{8E4377FB-E69E-407B-987A-928E80969321}"/>
      </w:docPartPr>
      <w:docPartBody>
        <w:p w:rsidR="00E762E7" w:rsidRDefault="00CE7723" w:rsidP="008B272C">
          <w:pPr>
            <w:pStyle w:val="7BD8215FCE5541A8B4F93AAEE8D7FC6B1"/>
          </w:pPr>
          <w:r w:rsidRPr="00406DE6">
            <w:t>Choose an item.</w:t>
          </w:r>
        </w:p>
      </w:docPartBody>
    </w:docPart>
    <w:docPart>
      <w:docPartPr>
        <w:name w:val="D398404EFA394D45A6F084263D20A804"/>
        <w:category>
          <w:name w:val="General"/>
          <w:gallery w:val="placeholder"/>
        </w:category>
        <w:types>
          <w:type w:val="bbPlcHdr"/>
        </w:types>
        <w:behaviors>
          <w:behavior w:val="content"/>
        </w:behaviors>
        <w:guid w:val="{9A703B75-98BC-49A8-AAFB-480B3B540739}"/>
      </w:docPartPr>
      <w:docPartBody>
        <w:p w:rsidR="00E762E7" w:rsidRDefault="00CE7723" w:rsidP="008B272C">
          <w:pPr>
            <w:pStyle w:val="D398404EFA394D45A6F084263D20A8041"/>
          </w:pPr>
          <w:r w:rsidRPr="00406DE6">
            <w:t>Choose an item.</w:t>
          </w:r>
        </w:p>
      </w:docPartBody>
    </w:docPart>
    <w:docPart>
      <w:docPartPr>
        <w:name w:val="CC44483DFCE84A30A14AD849F0C18181"/>
        <w:category>
          <w:name w:val="General"/>
          <w:gallery w:val="placeholder"/>
        </w:category>
        <w:types>
          <w:type w:val="bbPlcHdr"/>
        </w:types>
        <w:behaviors>
          <w:behavior w:val="content"/>
        </w:behaviors>
        <w:guid w:val="{1FDB7847-62F9-4FCA-83E0-1F519A198284}"/>
      </w:docPartPr>
      <w:docPartBody>
        <w:p w:rsidR="00E762E7" w:rsidRDefault="00CE7723" w:rsidP="008B272C">
          <w:pPr>
            <w:pStyle w:val="CC44483DFCE84A30A14AD849F0C181811"/>
          </w:pPr>
          <w:r w:rsidRPr="00406DE6">
            <w:t>Choose an item.</w:t>
          </w:r>
        </w:p>
      </w:docPartBody>
    </w:docPart>
    <w:docPart>
      <w:docPartPr>
        <w:name w:val="64F835CB8B314C3BA224EAEC137FC5E2"/>
        <w:category>
          <w:name w:val="General"/>
          <w:gallery w:val="placeholder"/>
        </w:category>
        <w:types>
          <w:type w:val="bbPlcHdr"/>
        </w:types>
        <w:behaviors>
          <w:behavior w:val="content"/>
        </w:behaviors>
        <w:guid w:val="{7AC208E2-8570-41DA-8067-8D575CEE5E53}"/>
      </w:docPartPr>
      <w:docPartBody>
        <w:p w:rsidR="00E762E7" w:rsidRDefault="00CE7723" w:rsidP="00CE7723">
          <w:pPr>
            <w:pStyle w:val="64F835CB8B314C3BA224EAEC137FC5E21"/>
          </w:pPr>
          <w:r w:rsidRPr="005558A5">
            <w:rPr>
              <w:rStyle w:val="UserInputChar"/>
            </w:rPr>
            <w:t>&lt;number&gt;</w:t>
          </w:r>
        </w:p>
      </w:docPartBody>
    </w:docPart>
    <w:docPart>
      <w:docPartPr>
        <w:name w:val="A601F5E20B504AC0A3BF9B9AF3EAF036"/>
        <w:category>
          <w:name w:val="General"/>
          <w:gallery w:val="placeholder"/>
        </w:category>
        <w:types>
          <w:type w:val="bbPlcHdr"/>
        </w:types>
        <w:behaviors>
          <w:behavior w:val="content"/>
        </w:behaviors>
        <w:guid w:val="{E22BE307-C1D5-4945-A630-E1787CD2477A}"/>
      </w:docPartPr>
      <w:docPartBody>
        <w:p w:rsidR="00E762E7" w:rsidRDefault="00CE7723" w:rsidP="00CE7723">
          <w:pPr>
            <w:pStyle w:val="A601F5E20B504AC0A3BF9B9AF3EAF0361"/>
          </w:pPr>
          <w:r w:rsidRPr="005558A5">
            <w:rPr>
              <w:rStyle w:val="UserInputChar"/>
            </w:rPr>
            <w:t>&lt;number&gt;</w:t>
          </w:r>
        </w:p>
      </w:docPartBody>
    </w:docPart>
    <w:docPart>
      <w:docPartPr>
        <w:name w:val="08DAE6978E6349B7ABF6DB81CBBDD76A"/>
        <w:category>
          <w:name w:val="General"/>
          <w:gallery w:val="placeholder"/>
        </w:category>
        <w:types>
          <w:type w:val="bbPlcHdr"/>
        </w:types>
        <w:behaviors>
          <w:behavior w:val="content"/>
        </w:behaviors>
        <w:guid w:val="{7A795B31-1930-4A93-AB99-07BAAAE9AE90}"/>
      </w:docPartPr>
      <w:docPartBody>
        <w:p w:rsidR="00E762E7" w:rsidRDefault="00CE7723" w:rsidP="00CE7723">
          <w:pPr>
            <w:pStyle w:val="08DAE6978E6349B7ABF6DB81CBBDD76A1"/>
          </w:pPr>
          <w:r w:rsidRPr="00B8499D">
            <w:rPr>
              <w:rStyle w:val="UserInputChar"/>
            </w:rPr>
            <w:t>&lt;number&gt;</w:t>
          </w:r>
        </w:p>
      </w:docPartBody>
    </w:docPart>
    <w:docPart>
      <w:docPartPr>
        <w:name w:val="85E4A69F52CA4A92BE4FD3FD79466A1C"/>
        <w:category>
          <w:name w:val="General"/>
          <w:gallery w:val="placeholder"/>
        </w:category>
        <w:types>
          <w:type w:val="bbPlcHdr"/>
        </w:types>
        <w:behaviors>
          <w:behavior w:val="content"/>
        </w:behaviors>
        <w:guid w:val="{68B6A134-3FF1-4259-9AA5-9BABDBA69444}"/>
      </w:docPartPr>
      <w:docPartBody>
        <w:p w:rsidR="00E762E7" w:rsidRDefault="00CE7723" w:rsidP="00CE7723">
          <w:pPr>
            <w:pStyle w:val="85E4A69F52CA4A92BE4FD3FD79466A1C1"/>
          </w:pPr>
          <w:r w:rsidRPr="005558A5">
            <w:rPr>
              <w:rStyle w:val="UserInputChar"/>
            </w:rPr>
            <w:t>&lt;number&gt;</w:t>
          </w:r>
        </w:p>
      </w:docPartBody>
    </w:docPart>
    <w:docPart>
      <w:docPartPr>
        <w:name w:val="08D9E58ED5F44FED89FB55F7B027522D"/>
        <w:category>
          <w:name w:val="General"/>
          <w:gallery w:val="placeholder"/>
        </w:category>
        <w:types>
          <w:type w:val="bbPlcHdr"/>
        </w:types>
        <w:behaviors>
          <w:behavior w:val="content"/>
        </w:behaviors>
        <w:guid w:val="{161A8110-A0A6-4737-8705-BDFD78D8D96F}"/>
      </w:docPartPr>
      <w:docPartBody>
        <w:p w:rsidR="00E762E7" w:rsidRDefault="00CE7723" w:rsidP="00CE7723">
          <w:pPr>
            <w:pStyle w:val="08D9E58ED5F44FED89FB55F7B027522D1"/>
          </w:pPr>
          <w:r>
            <w:rPr>
              <w:rStyle w:val="PlaceholderText"/>
            </w:rPr>
            <w:t>&lt;Enter Port&gt;</w:t>
          </w:r>
        </w:p>
      </w:docPartBody>
    </w:docPart>
    <w:docPart>
      <w:docPartPr>
        <w:name w:val="CA9EAD8FA3574A4F8015755F16FE76B1"/>
        <w:category>
          <w:name w:val="General"/>
          <w:gallery w:val="placeholder"/>
        </w:category>
        <w:types>
          <w:type w:val="bbPlcHdr"/>
        </w:types>
        <w:behaviors>
          <w:behavior w:val="content"/>
        </w:behaviors>
        <w:guid w:val="{E4EAE47A-2290-4DAC-A78F-452112E3DD41}"/>
      </w:docPartPr>
      <w:docPartBody>
        <w:p w:rsidR="00E762E7" w:rsidRDefault="00CE7723" w:rsidP="00CE7723">
          <w:pPr>
            <w:pStyle w:val="CA9EAD8FA3574A4F8015755F16FE76B11"/>
          </w:pPr>
          <w:r>
            <w:rPr>
              <w:rStyle w:val="PlaceholderText"/>
            </w:rPr>
            <w:t>&lt;Enter Protocols&gt;</w:t>
          </w:r>
        </w:p>
      </w:docPartBody>
    </w:docPart>
    <w:docPart>
      <w:docPartPr>
        <w:name w:val="1A8B388B43114E36B9B71EEBB82A1C12"/>
        <w:category>
          <w:name w:val="General"/>
          <w:gallery w:val="placeholder"/>
        </w:category>
        <w:types>
          <w:type w:val="bbPlcHdr"/>
        </w:types>
        <w:behaviors>
          <w:behavior w:val="content"/>
        </w:behaviors>
        <w:guid w:val="{05E7F1DE-A575-4E1E-B4E8-B4416211E208}"/>
      </w:docPartPr>
      <w:docPartBody>
        <w:p w:rsidR="00E762E7" w:rsidRDefault="00CE7723" w:rsidP="00CE7723">
          <w:pPr>
            <w:pStyle w:val="1A8B388B43114E36B9B71EEBB82A1C121"/>
          </w:pPr>
          <w:r>
            <w:rPr>
              <w:rStyle w:val="PlaceholderText"/>
            </w:rPr>
            <w:t>&lt;Enter Services&gt;</w:t>
          </w:r>
        </w:p>
      </w:docPartBody>
    </w:docPart>
    <w:docPart>
      <w:docPartPr>
        <w:name w:val="9DB5488A404E48638F76A48FDE6F5920"/>
        <w:category>
          <w:name w:val="General"/>
          <w:gallery w:val="placeholder"/>
        </w:category>
        <w:types>
          <w:type w:val="bbPlcHdr"/>
        </w:types>
        <w:behaviors>
          <w:behavior w:val="content"/>
        </w:behaviors>
        <w:guid w:val="{231C2701-3B2F-4887-A098-9BB2EC1E64FE}"/>
      </w:docPartPr>
      <w:docPartBody>
        <w:p w:rsidR="00E762E7" w:rsidRDefault="00CE7723" w:rsidP="00CE7723">
          <w:pPr>
            <w:pStyle w:val="9DB5488A404E48638F76A48FDE6F59201"/>
          </w:pPr>
          <w:r>
            <w:rPr>
              <w:rStyle w:val="PlaceholderText"/>
            </w:rPr>
            <w:t>&lt;Enter Purpose&gt;</w:t>
          </w:r>
        </w:p>
      </w:docPartBody>
    </w:docPart>
    <w:docPart>
      <w:docPartPr>
        <w:name w:val="49947FF9C66C45F2A01BCA2D62A6E3F7"/>
        <w:category>
          <w:name w:val="General"/>
          <w:gallery w:val="placeholder"/>
        </w:category>
        <w:types>
          <w:type w:val="bbPlcHdr"/>
        </w:types>
        <w:behaviors>
          <w:behavior w:val="content"/>
        </w:behaviors>
        <w:guid w:val="{2BE7D2D2-3787-4682-9C9B-CCC315BACE8A}"/>
      </w:docPartPr>
      <w:docPartBody>
        <w:p w:rsidR="00E762E7" w:rsidRDefault="00CE7723" w:rsidP="00CE7723">
          <w:pPr>
            <w:pStyle w:val="49947FF9C66C45F2A01BCA2D62A6E3F71"/>
          </w:pPr>
          <w:r>
            <w:rPr>
              <w:rStyle w:val="PlaceholderText"/>
            </w:rPr>
            <w:t>&lt;Enter Used By&gt;</w:t>
          </w:r>
        </w:p>
      </w:docPartBody>
    </w:docPart>
    <w:docPart>
      <w:docPartPr>
        <w:name w:val="4BE7D79F66F5444786A87A6B71DAD5BF"/>
        <w:category>
          <w:name w:val="General"/>
          <w:gallery w:val="placeholder"/>
        </w:category>
        <w:types>
          <w:type w:val="bbPlcHdr"/>
        </w:types>
        <w:behaviors>
          <w:behavior w:val="content"/>
        </w:behaviors>
        <w:guid w:val="{88944C2C-F6F8-45B8-9560-41E7B02D19B7}"/>
      </w:docPartPr>
      <w:docPartBody>
        <w:p w:rsidR="00E762E7" w:rsidRDefault="00CE7723" w:rsidP="00CE7723">
          <w:pPr>
            <w:pStyle w:val="4BE7D79F66F5444786A87A6B71DAD5BF1"/>
          </w:pPr>
          <w:r>
            <w:rPr>
              <w:rStyle w:val="PlaceholderText"/>
            </w:rPr>
            <w:t>&lt;Enter Port&gt;</w:t>
          </w:r>
        </w:p>
      </w:docPartBody>
    </w:docPart>
    <w:docPart>
      <w:docPartPr>
        <w:name w:val="558B3DAB95854C4BBAD2F1E87295D136"/>
        <w:category>
          <w:name w:val="General"/>
          <w:gallery w:val="placeholder"/>
        </w:category>
        <w:types>
          <w:type w:val="bbPlcHdr"/>
        </w:types>
        <w:behaviors>
          <w:behavior w:val="content"/>
        </w:behaviors>
        <w:guid w:val="{B4A2B1E5-48BD-460F-9E0A-F6FB433B514B}"/>
      </w:docPartPr>
      <w:docPartBody>
        <w:p w:rsidR="00E762E7" w:rsidRDefault="00CE7723" w:rsidP="00CE7723">
          <w:pPr>
            <w:pStyle w:val="558B3DAB95854C4BBAD2F1E87295D1361"/>
          </w:pPr>
          <w:r>
            <w:rPr>
              <w:rStyle w:val="PlaceholderText"/>
            </w:rPr>
            <w:t>&lt;Enter Protocols&gt;</w:t>
          </w:r>
        </w:p>
      </w:docPartBody>
    </w:docPart>
    <w:docPart>
      <w:docPartPr>
        <w:name w:val="22272E72036942098531ADC9D80D2884"/>
        <w:category>
          <w:name w:val="General"/>
          <w:gallery w:val="placeholder"/>
        </w:category>
        <w:types>
          <w:type w:val="bbPlcHdr"/>
        </w:types>
        <w:behaviors>
          <w:behavior w:val="content"/>
        </w:behaviors>
        <w:guid w:val="{CB69098F-C4CE-4EED-A269-6DF890F0EEA6}"/>
      </w:docPartPr>
      <w:docPartBody>
        <w:p w:rsidR="00E762E7" w:rsidRDefault="00CE7723" w:rsidP="00CE7723">
          <w:pPr>
            <w:pStyle w:val="22272E72036942098531ADC9D80D28841"/>
          </w:pPr>
          <w:r>
            <w:rPr>
              <w:rStyle w:val="PlaceholderText"/>
            </w:rPr>
            <w:t>&lt;Enter Services&gt;</w:t>
          </w:r>
        </w:p>
      </w:docPartBody>
    </w:docPart>
    <w:docPart>
      <w:docPartPr>
        <w:name w:val="F3C4BC38C0E0464E8C4A050FB29C6875"/>
        <w:category>
          <w:name w:val="General"/>
          <w:gallery w:val="placeholder"/>
        </w:category>
        <w:types>
          <w:type w:val="bbPlcHdr"/>
        </w:types>
        <w:behaviors>
          <w:behavior w:val="content"/>
        </w:behaviors>
        <w:guid w:val="{459C174A-E097-49F6-A3BA-7D88BB44E6E0}"/>
      </w:docPartPr>
      <w:docPartBody>
        <w:p w:rsidR="00E762E7" w:rsidRDefault="00CE7723" w:rsidP="00CE7723">
          <w:pPr>
            <w:pStyle w:val="F3C4BC38C0E0464E8C4A050FB29C68751"/>
          </w:pPr>
          <w:r>
            <w:rPr>
              <w:rStyle w:val="PlaceholderText"/>
            </w:rPr>
            <w:t>&lt;Enter Purpose&gt;</w:t>
          </w:r>
        </w:p>
      </w:docPartBody>
    </w:docPart>
    <w:docPart>
      <w:docPartPr>
        <w:name w:val="FF8793B2297B49ADB4786570B1EF477E"/>
        <w:category>
          <w:name w:val="General"/>
          <w:gallery w:val="placeholder"/>
        </w:category>
        <w:types>
          <w:type w:val="bbPlcHdr"/>
        </w:types>
        <w:behaviors>
          <w:behavior w:val="content"/>
        </w:behaviors>
        <w:guid w:val="{475666C4-52B6-46C4-BD9D-5C220DE5FC02}"/>
      </w:docPartPr>
      <w:docPartBody>
        <w:p w:rsidR="00E762E7" w:rsidRDefault="00CE7723" w:rsidP="00CE7723">
          <w:pPr>
            <w:pStyle w:val="FF8793B2297B49ADB4786570B1EF477E1"/>
          </w:pPr>
          <w:r>
            <w:rPr>
              <w:rStyle w:val="PlaceholderText"/>
            </w:rPr>
            <w:t>&lt;Enter Used By&gt;</w:t>
          </w:r>
        </w:p>
      </w:docPartBody>
    </w:docPart>
    <w:docPart>
      <w:docPartPr>
        <w:name w:val="9E04EB17FFCE42FC97BA65AA664C7EF9"/>
        <w:category>
          <w:name w:val="General"/>
          <w:gallery w:val="placeholder"/>
        </w:category>
        <w:types>
          <w:type w:val="bbPlcHdr"/>
        </w:types>
        <w:behaviors>
          <w:behavior w:val="content"/>
        </w:behaviors>
        <w:guid w:val="{075ADDDD-E4A9-4405-AB7C-37254067A2B4}"/>
      </w:docPartPr>
      <w:docPartBody>
        <w:p w:rsidR="00E762E7" w:rsidRDefault="00CE7723" w:rsidP="00CE7723">
          <w:pPr>
            <w:pStyle w:val="9E04EB17FFCE42FC97BA65AA664C7EF91"/>
          </w:pPr>
          <w:r>
            <w:rPr>
              <w:rStyle w:val="PlaceholderText"/>
            </w:rPr>
            <w:t>&lt;Enter Port&gt;</w:t>
          </w:r>
        </w:p>
      </w:docPartBody>
    </w:docPart>
    <w:docPart>
      <w:docPartPr>
        <w:name w:val="9A3FF6E0B62C4DD5B2A227D1EA24E637"/>
        <w:category>
          <w:name w:val="General"/>
          <w:gallery w:val="placeholder"/>
        </w:category>
        <w:types>
          <w:type w:val="bbPlcHdr"/>
        </w:types>
        <w:behaviors>
          <w:behavior w:val="content"/>
        </w:behaviors>
        <w:guid w:val="{2548F0E8-BF3F-4CF1-A436-EDC5DF4FBD5D}"/>
      </w:docPartPr>
      <w:docPartBody>
        <w:p w:rsidR="00E762E7" w:rsidRDefault="00CE7723" w:rsidP="00CE7723">
          <w:pPr>
            <w:pStyle w:val="9A3FF6E0B62C4DD5B2A227D1EA24E6371"/>
          </w:pPr>
          <w:r>
            <w:rPr>
              <w:rStyle w:val="PlaceholderText"/>
            </w:rPr>
            <w:t>&lt;Enter Protocols&gt;</w:t>
          </w:r>
        </w:p>
      </w:docPartBody>
    </w:docPart>
    <w:docPart>
      <w:docPartPr>
        <w:name w:val="E2E47185ACDD488EB9088824D0BB209E"/>
        <w:category>
          <w:name w:val="General"/>
          <w:gallery w:val="placeholder"/>
        </w:category>
        <w:types>
          <w:type w:val="bbPlcHdr"/>
        </w:types>
        <w:behaviors>
          <w:behavior w:val="content"/>
        </w:behaviors>
        <w:guid w:val="{C5C823DF-6DBF-49C9-88B1-26E49C545D25}"/>
      </w:docPartPr>
      <w:docPartBody>
        <w:p w:rsidR="00E762E7" w:rsidRDefault="00CE7723" w:rsidP="00CE7723">
          <w:pPr>
            <w:pStyle w:val="E2E47185ACDD488EB9088824D0BB209E1"/>
          </w:pPr>
          <w:r>
            <w:rPr>
              <w:rStyle w:val="PlaceholderText"/>
            </w:rPr>
            <w:t>&lt;Enter Services&gt;</w:t>
          </w:r>
        </w:p>
      </w:docPartBody>
    </w:docPart>
    <w:docPart>
      <w:docPartPr>
        <w:name w:val="58FC4655A7104266B75F2EEC97CDA39B"/>
        <w:category>
          <w:name w:val="General"/>
          <w:gallery w:val="placeholder"/>
        </w:category>
        <w:types>
          <w:type w:val="bbPlcHdr"/>
        </w:types>
        <w:behaviors>
          <w:behavior w:val="content"/>
        </w:behaviors>
        <w:guid w:val="{1ED41E2E-1D1C-45C4-B15C-E22BA82B52C0}"/>
      </w:docPartPr>
      <w:docPartBody>
        <w:p w:rsidR="00E762E7" w:rsidRDefault="00CE7723" w:rsidP="00CE7723">
          <w:pPr>
            <w:pStyle w:val="58FC4655A7104266B75F2EEC97CDA39B1"/>
          </w:pPr>
          <w:r>
            <w:rPr>
              <w:rStyle w:val="PlaceholderText"/>
            </w:rPr>
            <w:t>&lt;Enter Purpose&gt;</w:t>
          </w:r>
        </w:p>
      </w:docPartBody>
    </w:docPart>
    <w:docPart>
      <w:docPartPr>
        <w:name w:val="939305A5EBB640A1AAE673092582BC77"/>
        <w:category>
          <w:name w:val="General"/>
          <w:gallery w:val="placeholder"/>
        </w:category>
        <w:types>
          <w:type w:val="bbPlcHdr"/>
        </w:types>
        <w:behaviors>
          <w:behavior w:val="content"/>
        </w:behaviors>
        <w:guid w:val="{5B71A4EB-9C50-4AF5-BFA6-F4B5C2454D76}"/>
      </w:docPartPr>
      <w:docPartBody>
        <w:p w:rsidR="00E762E7" w:rsidRDefault="00CE7723" w:rsidP="00CE7723">
          <w:pPr>
            <w:pStyle w:val="939305A5EBB640A1AAE673092582BC771"/>
          </w:pPr>
          <w:r>
            <w:rPr>
              <w:rStyle w:val="PlaceholderText"/>
            </w:rPr>
            <w:t>&lt;Enter Used By&gt;</w:t>
          </w:r>
        </w:p>
      </w:docPartBody>
    </w:docPart>
    <w:docPart>
      <w:docPartPr>
        <w:name w:val="689A608476A348918267CC584BC1651E"/>
        <w:category>
          <w:name w:val="General"/>
          <w:gallery w:val="placeholder"/>
        </w:category>
        <w:types>
          <w:type w:val="bbPlcHdr"/>
        </w:types>
        <w:behaviors>
          <w:behavior w:val="content"/>
        </w:behaviors>
        <w:guid w:val="{D569718E-45C2-4084-AED5-298F0A9AC464}"/>
      </w:docPartPr>
      <w:docPartBody>
        <w:p w:rsidR="00E762E7" w:rsidRDefault="00CE7723" w:rsidP="00CE7723">
          <w:pPr>
            <w:pStyle w:val="689A608476A348918267CC584BC1651E1"/>
          </w:pPr>
          <w:r>
            <w:rPr>
              <w:rStyle w:val="PlaceholderText"/>
            </w:rPr>
            <w:t>&lt;Enter Port&gt;</w:t>
          </w:r>
        </w:p>
      </w:docPartBody>
    </w:docPart>
    <w:docPart>
      <w:docPartPr>
        <w:name w:val="8E7EA66DA60A4AE0A443E3176F63C113"/>
        <w:category>
          <w:name w:val="General"/>
          <w:gallery w:val="placeholder"/>
        </w:category>
        <w:types>
          <w:type w:val="bbPlcHdr"/>
        </w:types>
        <w:behaviors>
          <w:behavior w:val="content"/>
        </w:behaviors>
        <w:guid w:val="{B1002053-EFA4-4922-9F36-F6520010D207}"/>
      </w:docPartPr>
      <w:docPartBody>
        <w:p w:rsidR="00E762E7" w:rsidRDefault="00CE7723" w:rsidP="00CE7723">
          <w:pPr>
            <w:pStyle w:val="8E7EA66DA60A4AE0A443E3176F63C1131"/>
          </w:pPr>
          <w:r>
            <w:rPr>
              <w:rStyle w:val="PlaceholderText"/>
            </w:rPr>
            <w:t>&lt;Enter Protocols&gt;</w:t>
          </w:r>
        </w:p>
      </w:docPartBody>
    </w:docPart>
    <w:docPart>
      <w:docPartPr>
        <w:name w:val="8C867985A15541BAA3D94DBF1050F69E"/>
        <w:category>
          <w:name w:val="General"/>
          <w:gallery w:val="placeholder"/>
        </w:category>
        <w:types>
          <w:type w:val="bbPlcHdr"/>
        </w:types>
        <w:behaviors>
          <w:behavior w:val="content"/>
        </w:behaviors>
        <w:guid w:val="{105D3D1D-1C34-4AE1-9932-CB0D8D9BB0A8}"/>
      </w:docPartPr>
      <w:docPartBody>
        <w:p w:rsidR="00E762E7" w:rsidRDefault="00CE7723" w:rsidP="00CE7723">
          <w:pPr>
            <w:pStyle w:val="8C867985A15541BAA3D94DBF1050F69E1"/>
          </w:pPr>
          <w:r>
            <w:rPr>
              <w:rStyle w:val="PlaceholderText"/>
            </w:rPr>
            <w:t>&lt;Enter Services&gt;</w:t>
          </w:r>
        </w:p>
      </w:docPartBody>
    </w:docPart>
    <w:docPart>
      <w:docPartPr>
        <w:name w:val="2ABEDE4D87C94F3FA23DC86D9ACFE67F"/>
        <w:category>
          <w:name w:val="General"/>
          <w:gallery w:val="placeholder"/>
        </w:category>
        <w:types>
          <w:type w:val="bbPlcHdr"/>
        </w:types>
        <w:behaviors>
          <w:behavior w:val="content"/>
        </w:behaviors>
        <w:guid w:val="{2CEE2D46-A0DA-49B4-B2AB-78D8C4A0EBCD}"/>
      </w:docPartPr>
      <w:docPartBody>
        <w:p w:rsidR="00E762E7" w:rsidRDefault="00CE7723" w:rsidP="00CE7723">
          <w:pPr>
            <w:pStyle w:val="2ABEDE4D87C94F3FA23DC86D9ACFE67F1"/>
          </w:pPr>
          <w:r>
            <w:rPr>
              <w:rStyle w:val="PlaceholderText"/>
            </w:rPr>
            <w:t>&lt;Enter Purpose&gt;</w:t>
          </w:r>
        </w:p>
      </w:docPartBody>
    </w:docPart>
    <w:docPart>
      <w:docPartPr>
        <w:name w:val="4503962FF7A4427694BD672E38FB3770"/>
        <w:category>
          <w:name w:val="General"/>
          <w:gallery w:val="placeholder"/>
        </w:category>
        <w:types>
          <w:type w:val="bbPlcHdr"/>
        </w:types>
        <w:behaviors>
          <w:behavior w:val="content"/>
        </w:behaviors>
        <w:guid w:val="{86C8C5E0-81AC-4003-B862-D6862D8E8EEE}"/>
      </w:docPartPr>
      <w:docPartBody>
        <w:p w:rsidR="00E762E7" w:rsidRDefault="00CE7723" w:rsidP="00CE7723">
          <w:pPr>
            <w:pStyle w:val="4503962FF7A4427694BD672E38FB37701"/>
          </w:pPr>
          <w:r>
            <w:rPr>
              <w:rStyle w:val="PlaceholderText"/>
            </w:rPr>
            <w:t>&lt;Enter Used By&gt;</w:t>
          </w:r>
        </w:p>
      </w:docPartBody>
    </w:docPart>
    <w:docPart>
      <w:docPartPr>
        <w:name w:val="2670B04EDDAA44759DFD65EE124E8EB3"/>
        <w:category>
          <w:name w:val="General"/>
          <w:gallery w:val="placeholder"/>
        </w:category>
        <w:types>
          <w:type w:val="bbPlcHdr"/>
        </w:types>
        <w:behaviors>
          <w:behavior w:val="content"/>
        </w:behaviors>
        <w:guid w:val="{EF1615B3-EF26-43CC-BB0F-98957CF85664}"/>
      </w:docPartPr>
      <w:docPartBody>
        <w:p w:rsidR="00E762E7" w:rsidRDefault="00CE7723" w:rsidP="00CE7723">
          <w:pPr>
            <w:pStyle w:val="2670B04EDDAA44759DFD65EE124E8EB31"/>
          </w:pPr>
          <w:r>
            <w:rPr>
              <w:rStyle w:val="PlaceholderText"/>
            </w:rPr>
            <w:t>&lt;Enter Port&gt;</w:t>
          </w:r>
        </w:p>
      </w:docPartBody>
    </w:docPart>
    <w:docPart>
      <w:docPartPr>
        <w:name w:val="5DDCA7E4FAEA46C79909C97BF9FBA5B3"/>
        <w:category>
          <w:name w:val="General"/>
          <w:gallery w:val="placeholder"/>
        </w:category>
        <w:types>
          <w:type w:val="bbPlcHdr"/>
        </w:types>
        <w:behaviors>
          <w:behavior w:val="content"/>
        </w:behaviors>
        <w:guid w:val="{F1BF5C56-C10B-4014-A92D-5B083A3BBA31}"/>
      </w:docPartPr>
      <w:docPartBody>
        <w:p w:rsidR="00E762E7" w:rsidRDefault="00CE7723" w:rsidP="00CE7723">
          <w:pPr>
            <w:pStyle w:val="5DDCA7E4FAEA46C79909C97BF9FBA5B31"/>
          </w:pPr>
          <w:r>
            <w:rPr>
              <w:rStyle w:val="PlaceholderText"/>
            </w:rPr>
            <w:t>&lt;Enter Protocols&gt;</w:t>
          </w:r>
        </w:p>
      </w:docPartBody>
    </w:docPart>
    <w:docPart>
      <w:docPartPr>
        <w:name w:val="C344021E083A4AB68C94CDA79B1A6903"/>
        <w:category>
          <w:name w:val="General"/>
          <w:gallery w:val="placeholder"/>
        </w:category>
        <w:types>
          <w:type w:val="bbPlcHdr"/>
        </w:types>
        <w:behaviors>
          <w:behavior w:val="content"/>
        </w:behaviors>
        <w:guid w:val="{A05B72C7-D07E-4E67-8335-2F8502F8FA5E}"/>
      </w:docPartPr>
      <w:docPartBody>
        <w:p w:rsidR="00E762E7" w:rsidRDefault="00CE7723" w:rsidP="00CE7723">
          <w:pPr>
            <w:pStyle w:val="C344021E083A4AB68C94CDA79B1A69031"/>
          </w:pPr>
          <w:r>
            <w:rPr>
              <w:rStyle w:val="PlaceholderText"/>
            </w:rPr>
            <w:t>&lt;Enter Services&gt;</w:t>
          </w:r>
        </w:p>
      </w:docPartBody>
    </w:docPart>
    <w:docPart>
      <w:docPartPr>
        <w:name w:val="E031FFC48D9D4853AF671C8CC3A23180"/>
        <w:category>
          <w:name w:val="General"/>
          <w:gallery w:val="placeholder"/>
        </w:category>
        <w:types>
          <w:type w:val="bbPlcHdr"/>
        </w:types>
        <w:behaviors>
          <w:behavior w:val="content"/>
        </w:behaviors>
        <w:guid w:val="{B09D0CC5-123B-4C38-93F7-AAF137400412}"/>
      </w:docPartPr>
      <w:docPartBody>
        <w:p w:rsidR="00E762E7" w:rsidRDefault="00CE7723" w:rsidP="00CE7723">
          <w:pPr>
            <w:pStyle w:val="E031FFC48D9D4853AF671C8CC3A231801"/>
          </w:pPr>
          <w:r>
            <w:rPr>
              <w:rStyle w:val="PlaceholderText"/>
            </w:rPr>
            <w:t>&lt;Enter Purpose&gt;</w:t>
          </w:r>
        </w:p>
      </w:docPartBody>
    </w:docPart>
    <w:docPart>
      <w:docPartPr>
        <w:name w:val="9A7F06240D2A44A6ABB032EB6BB149DA"/>
        <w:category>
          <w:name w:val="General"/>
          <w:gallery w:val="placeholder"/>
        </w:category>
        <w:types>
          <w:type w:val="bbPlcHdr"/>
        </w:types>
        <w:behaviors>
          <w:behavior w:val="content"/>
        </w:behaviors>
        <w:guid w:val="{DBF0E7E0-C6B9-4B99-B837-A2BE30A5AA1C}"/>
      </w:docPartPr>
      <w:docPartBody>
        <w:p w:rsidR="00E762E7" w:rsidRDefault="00CE7723" w:rsidP="00CE7723">
          <w:pPr>
            <w:pStyle w:val="9A7F06240D2A44A6ABB032EB6BB149DA1"/>
          </w:pPr>
          <w:r>
            <w:rPr>
              <w:rStyle w:val="PlaceholderText"/>
            </w:rPr>
            <w:t>&lt;Enter Used By&gt;</w:t>
          </w:r>
        </w:p>
      </w:docPartBody>
    </w:docPart>
    <w:docPart>
      <w:docPartPr>
        <w:name w:val="AAEEFF8206CD4769AC28A62F2EE53837"/>
        <w:category>
          <w:name w:val="General"/>
          <w:gallery w:val="placeholder"/>
        </w:category>
        <w:types>
          <w:type w:val="bbPlcHdr"/>
        </w:types>
        <w:behaviors>
          <w:behavior w:val="content"/>
        </w:behaviors>
        <w:guid w:val="{05F0484A-2221-4474-88A4-32ABD051D04C}"/>
      </w:docPartPr>
      <w:docPartBody>
        <w:p w:rsidR="00E762E7" w:rsidRDefault="00CE7723" w:rsidP="00CE7723">
          <w:pPr>
            <w:pStyle w:val="AAEEFF8206CD4769AC28A62F2EE538371"/>
          </w:pPr>
          <w:r>
            <w:rPr>
              <w:rStyle w:val="PlaceholderText"/>
            </w:rPr>
            <w:t>&lt;Enter Port&gt;</w:t>
          </w:r>
        </w:p>
      </w:docPartBody>
    </w:docPart>
    <w:docPart>
      <w:docPartPr>
        <w:name w:val="ABF4C6D2EC6F43D38871BE79C1615CBE"/>
        <w:category>
          <w:name w:val="General"/>
          <w:gallery w:val="placeholder"/>
        </w:category>
        <w:types>
          <w:type w:val="bbPlcHdr"/>
        </w:types>
        <w:behaviors>
          <w:behavior w:val="content"/>
        </w:behaviors>
        <w:guid w:val="{5A3798E7-039F-4435-94BC-2C2DE3DD6E26}"/>
      </w:docPartPr>
      <w:docPartBody>
        <w:p w:rsidR="00E762E7" w:rsidRDefault="00CE7723" w:rsidP="00CE7723">
          <w:pPr>
            <w:pStyle w:val="ABF4C6D2EC6F43D38871BE79C1615CBE1"/>
          </w:pPr>
          <w:r>
            <w:rPr>
              <w:rStyle w:val="PlaceholderText"/>
            </w:rPr>
            <w:t>&lt;Enter Protocols&gt;</w:t>
          </w:r>
        </w:p>
      </w:docPartBody>
    </w:docPart>
    <w:docPart>
      <w:docPartPr>
        <w:name w:val="567AEB4297484662BED73F72F3FCBD71"/>
        <w:category>
          <w:name w:val="General"/>
          <w:gallery w:val="placeholder"/>
        </w:category>
        <w:types>
          <w:type w:val="bbPlcHdr"/>
        </w:types>
        <w:behaviors>
          <w:behavior w:val="content"/>
        </w:behaviors>
        <w:guid w:val="{8F5054B8-7CFE-4C2B-A3D3-BA1B11B5B68D}"/>
      </w:docPartPr>
      <w:docPartBody>
        <w:p w:rsidR="00E762E7" w:rsidRDefault="00CE7723" w:rsidP="00CE7723">
          <w:pPr>
            <w:pStyle w:val="567AEB4297484662BED73F72F3FCBD711"/>
          </w:pPr>
          <w:r>
            <w:rPr>
              <w:rStyle w:val="PlaceholderText"/>
            </w:rPr>
            <w:t>&lt;Enter Services&gt;</w:t>
          </w:r>
        </w:p>
      </w:docPartBody>
    </w:docPart>
    <w:docPart>
      <w:docPartPr>
        <w:name w:val="1F4A47D2A846490FAB6AAEC44AD28544"/>
        <w:category>
          <w:name w:val="General"/>
          <w:gallery w:val="placeholder"/>
        </w:category>
        <w:types>
          <w:type w:val="bbPlcHdr"/>
        </w:types>
        <w:behaviors>
          <w:behavior w:val="content"/>
        </w:behaviors>
        <w:guid w:val="{88C4E992-1C25-416B-9575-9DF06A6FA396}"/>
      </w:docPartPr>
      <w:docPartBody>
        <w:p w:rsidR="00E762E7" w:rsidRDefault="00CE7723" w:rsidP="00CE7723">
          <w:pPr>
            <w:pStyle w:val="1F4A47D2A846490FAB6AAEC44AD285441"/>
          </w:pPr>
          <w:r>
            <w:rPr>
              <w:rStyle w:val="PlaceholderText"/>
            </w:rPr>
            <w:t>&lt;Enter Purpose&gt;</w:t>
          </w:r>
        </w:p>
      </w:docPartBody>
    </w:docPart>
    <w:docPart>
      <w:docPartPr>
        <w:name w:val="846FE95B6204423DB6B236DAEE8BAFB0"/>
        <w:category>
          <w:name w:val="General"/>
          <w:gallery w:val="placeholder"/>
        </w:category>
        <w:types>
          <w:type w:val="bbPlcHdr"/>
        </w:types>
        <w:behaviors>
          <w:behavior w:val="content"/>
        </w:behaviors>
        <w:guid w:val="{5A9F2B2E-9751-4A98-A92A-962012BB9901}"/>
      </w:docPartPr>
      <w:docPartBody>
        <w:p w:rsidR="00E762E7" w:rsidRDefault="00CE7723" w:rsidP="00CE7723">
          <w:pPr>
            <w:pStyle w:val="846FE95B6204423DB6B236DAEE8BAFB01"/>
          </w:pPr>
          <w:r>
            <w:rPr>
              <w:rStyle w:val="PlaceholderText"/>
            </w:rPr>
            <w:t>&lt;Enter Used By&gt;</w:t>
          </w:r>
        </w:p>
      </w:docPartBody>
    </w:docPart>
    <w:docPart>
      <w:docPartPr>
        <w:name w:val="4FE9DD38951746BAA32948BB5EEEA1C9"/>
        <w:category>
          <w:name w:val="General"/>
          <w:gallery w:val="placeholder"/>
        </w:category>
        <w:types>
          <w:type w:val="bbPlcHdr"/>
        </w:types>
        <w:behaviors>
          <w:behavior w:val="content"/>
        </w:behaviors>
        <w:guid w:val="{E58914CE-78C7-4CE3-AD0E-DB0811D2CFAE}"/>
      </w:docPartPr>
      <w:docPartBody>
        <w:p w:rsidR="00E762E7" w:rsidRDefault="00CE7723" w:rsidP="00CE7723">
          <w:pPr>
            <w:pStyle w:val="4FE9DD38951746BAA32948BB5EEEA1C91"/>
          </w:pPr>
          <w:r w:rsidRPr="0071245E">
            <w:rPr>
              <w:rStyle w:val="PlaceholderText"/>
              <w:sz w:val="20"/>
              <w:szCs w:val="20"/>
            </w:rPr>
            <w:t>&lt;SP IP Address/Interface&gt;</w:t>
          </w:r>
        </w:p>
      </w:docPartBody>
    </w:docPart>
    <w:docPart>
      <w:docPartPr>
        <w:name w:val="607DDD7CFDA945D2A737A3EE1276A53E"/>
        <w:category>
          <w:name w:val="General"/>
          <w:gallery w:val="placeholder"/>
        </w:category>
        <w:types>
          <w:type w:val="bbPlcHdr"/>
        </w:types>
        <w:behaviors>
          <w:behavior w:val="content"/>
        </w:behaviors>
        <w:guid w:val="{8FCC6646-EF3C-4403-86B9-DE9E27092ABF}"/>
      </w:docPartPr>
      <w:docPartBody>
        <w:p w:rsidR="00E762E7" w:rsidRDefault="00CE7723" w:rsidP="00CE7723">
          <w:pPr>
            <w:pStyle w:val="607DDD7CFDA945D2A737A3EE1276A53E1"/>
          </w:pPr>
          <w:r w:rsidRPr="0071245E">
            <w:rPr>
              <w:rStyle w:val="PlaceholderText"/>
              <w:sz w:val="20"/>
              <w:szCs w:val="20"/>
            </w:rPr>
            <w:t>&lt;External Org/IP&gt;</w:t>
          </w:r>
        </w:p>
      </w:docPartBody>
    </w:docPart>
    <w:docPart>
      <w:docPartPr>
        <w:name w:val="585DFE24D99E4EC69A339C1C2C83441A"/>
        <w:category>
          <w:name w:val="General"/>
          <w:gallery w:val="placeholder"/>
        </w:category>
        <w:types>
          <w:type w:val="bbPlcHdr"/>
        </w:types>
        <w:behaviors>
          <w:behavior w:val="content"/>
        </w:behaviors>
        <w:guid w:val="{F4B8758B-B132-426B-8330-9F4F8BEE14AE}"/>
      </w:docPartPr>
      <w:docPartBody>
        <w:p w:rsidR="00E762E7" w:rsidRDefault="00CE7723" w:rsidP="00CE7723">
          <w:pPr>
            <w:pStyle w:val="585DFE24D99E4EC69A339C1C2C83441A1"/>
          </w:pPr>
          <w:r w:rsidRPr="0071245E">
            <w:rPr>
              <w:rStyle w:val="PlaceholderText"/>
              <w:sz w:val="20"/>
              <w:szCs w:val="20"/>
            </w:rPr>
            <w:t>&lt;External Org POC&gt;</w:t>
          </w:r>
        </w:p>
      </w:docPartBody>
    </w:docPart>
    <w:docPart>
      <w:docPartPr>
        <w:name w:val="57598299813E48EF9AB5B5932B93F9BC"/>
        <w:category>
          <w:name w:val="General"/>
          <w:gallery w:val="placeholder"/>
        </w:category>
        <w:types>
          <w:type w:val="bbPlcHdr"/>
        </w:types>
        <w:behaviors>
          <w:behavior w:val="content"/>
        </w:behaviors>
        <w:guid w:val="{0CF4E753-83D9-42EC-9754-A454ED4F2CDD}"/>
      </w:docPartPr>
      <w:docPartBody>
        <w:p w:rsidR="00E762E7" w:rsidRDefault="00CE7723" w:rsidP="00CE7723">
          <w:pPr>
            <w:pStyle w:val="57598299813E48EF9AB5B5932B93F9BC1"/>
          </w:pPr>
          <w:r w:rsidRPr="0071245E">
            <w:rPr>
              <w:rStyle w:val="PlaceholderText"/>
              <w:sz w:val="20"/>
              <w:szCs w:val="20"/>
            </w:rPr>
            <w:t>&lt;Phone 555-555-5555&gt;</w:t>
          </w:r>
        </w:p>
      </w:docPartBody>
    </w:docPart>
    <w:docPart>
      <w:docPartPr>
        <w:name w:val="34FB441DCB7E4C03AB934238B18EED7D"/>
        <w:category>
          <w:name w:val="General"/>
          <w:gallery w:val="placeholder"/>
        </w:category>
        <w:types>
          <w:type w:val="bbPlcHdr"/>
        </w:types>
        <w:behaviors>
          <w:behavior w:val="content"/>
        </w:behaviors>
        <w:guid w:val="{C90D299F-9B84-4E9A-AE57-31FFF34AFA03}"/>
      </w:docPartPr>
      <w:docPartBody>
        <w:p w:rsidR="00E762E7" w:rsidRDefault="00CE7723" w:rsidP="00CE7723">
          <w:pPr>
            <w:pStyle w:val="34FB441DCB7E4C03AB934238B18EED7D1"/>
          </w:pPr>
          <w:r w:rsidRPr="0071245E">
            <w:rPr>
              <w:rStyle w:val="PlaceholderText"/>
              <w:sz w:val="20"/>
              <w:szCs w:val="20"/>
            </w:rPr>
            <w:t>&lt;Enter Connection Security&gt;</w:t>
          </w:r>
        </w:p>
      </w:docPartBody>
    </w:docPart>
    <w:docPart>
      <w:docPartPr>
        <w:name w:val="93449754142D42169656E77777C3938C"/>
        <w:category>
          <w:name w:val="General"/>
          <w:gallery w:val="placeholder"/>
        </w:category>
        <w:types>
          <w:type w:val="bbPlcHdr"/>
        </w:types>
        <w:behaviors>
          <w:behavior w:val="content"/>
        </w:behaviors>
        <w:guid w:val="{78CB03A2-6506-48A8-8178-052B74C356B1}"/>
      </w:docPartPr>
      <w:docPartBody>
        <w:p w:rsidR="00E762E7" w:rsidRDefault="00CE7723" w:rsidP="00CE7723">
          <w:pPr>
            <w:pStyle w:val="93449754142D42169656E77777C3938C1"/>
          </w:pPr>
          <w:r w:rsidRPr="0071245E">
            <w:rPr>
              <w:rStyle w:val="PlaceholderText"/>
              <w:sz w:val="20"/>
              <w:szCs w:val="20"/>
            </w:rPr>
            <w:t>Choose an item.</w:t>
          </w:r>
        </w:p>
      </w:docPartBody>
    </w:docPart>
    <w:docPart>
      <w:docPartPr>
        <w:name w:val="4F64340E8CB94B88AD2FE489C5A662E8"/>
        <w:category>
          <w:name w:val="General"/>
          <w:gallery w:val="placeholder"/>
        </w:category>
        <w:types>
          <w:type w:val="bbPlcHdr"/>
        </w:types>
        <w:behaviors>
          <w:behavior w:val="content"/>
        </w:behaviors>
        <w:guid w:val="{9641484D-665E-41F5-9836-1AB28C319F17}"/>
      </w:docPartPr>
      <w:docPartBody>
        <w:p w:rsidR="00E762E7" w:rsidRDefault="00CE7723" w:rsidP="00CE7723">
          <w:pPr>
            <w:pStyle w:val="4F64340E8CB94B88AD2FE489C5A662E81"/>
          </w:pPr>
          <w:r w:rsidRPr="0071245E">
            <w:rPr>
              <w:rStyle w:val="PlaceholderText"/>
              <w:sz w:val="20"/>
              <w:szCs w:val="20"/>
            </w:rPr>
            <w:t>&lt;Information Transmitted&gt;</w:t>
          </w:r>
        </w:p>
      </w:docPartBody>
    </w:docPart>
    <w:docPart>
      <w:docPartPr>
        <w:name w:val="73CFC08B1A214FA4B4D5C2109AFA88F4"/>
        <w:category>
          <w:name w:val="General"/>
          <w:gallery w:val="placeholder"/>
        </w:category>
        <w:types>
          <w:type w:val="bbPlcHdr"/>
        </w:types>
        <w:behaviors>
          <w:behavior w:val="content"/>
        </w:behaviors>
        <w:guid w:val="{2EB2FF57-C5F9-4752-A5BB-4BACE04464CF}"/>
      </w:docPartPr>
      <w:docPartBody>
        <w:p w:rsidR="00E762E7" w:rsidRDefault="00CE7723" w:rsidP="00CE7723">
          <w:pPr>
            <w:pStyle w:val="73CFC08B1A214FA4B4D5C2109AFA88F41"/>
          </w:pPr>
          <w:r w:rsidRPr="0071245E">
            <w:rPr>
              <w:rStyle w:val="PlaceholderText"/>
              <w:sz w:val="20"/>
              <w:szCs w:val="20"/>
            </w:rPr>
            <w:t>&lt;Port/Circuit Numbers&gt;</w:t>
          </w:r>
        </w:p>
      </w:docPartBody>
    </w:docPart>
    <w:docPart>
      <w:docPartPr>
        <w:name w:val="D35AE55D94E644D6B805EFCCF90512E6"/>
        <w:category>
          <w:name w:val="General"/>
          <w:gallery w:val="placeholder"/>
        </w:category>
        <w:types>
          <w:type w:val="bbPlcHdr"/>
        </w:types>
        <w:behaviors>
          <w:behavior w:val="content"/>
        </w:behaviors>
        <w:guid w:val="{C5053769-31B7-4376-8448-69F306B2D76C}"/>
      </w:docPartPr>
      <w:docPartBody>
        <w:p w:rsidR="00E762E7" w:rsidRDefault="00CE7723" w:rsidP="00CE7723">
          <w:pPr>
            <w:pStyle w:val="D35AE55D94E644D6B805EFCCF90512E61"/>
          </w:pPr>
          <w:r w:rsidRPr="0071245E">
            <w:rPr>
              <w:rStyle w:val="PlaceholderText"/>
              <w:sz w:val="20"/>
              <w:szCs w:val="20"/>
            </w:rPr>
            <w:t>&lt;SP IP Address/Interface&gt;</w:t>
          </w:r>
        </w:p>
      </w:docPartBody>
    </w:docPart>
    <w:docPart>
      <w:docPartPr>
        <w:name w:val="4700D30D811E47059DDF305714BA8846"/>
        <w:category>
          <w:name w:val="General"/>
          <w:gallery w:val="placeholder"/>
        </w:category>
        <w:types>
          <w:type w:val="bbPlcHdr"/>
        </w:types>
        <w:behaviors>
          <w:behavior w:val="content"/>
        </w:behaviors>
        <w:guid w:val="{720C5F15-B66A-4A1F-AD12-C21CF129D030}"/>
      </w:docPartPr>
      <w:docPartBody>
        <w:p w:rsidR="00E762E7" w:rsidRDefault="00CE7723" w:rsidP="00CE7723">
          <w:pPr>
            <w:pStyle w:val="4700D30D811E47059DDF305714BA88461"/>
          </w:pPr>
          <w:r w:rsidRPr="0071245E">
            <w:rPr>
              <w:rStyle w:val="PlaceholderText"/>
              <w:sz w:val="20"/>
              <w:szCs w:val="20"/>
            </w:rPr>
            <w:t>&lt;External Org/IP&gt;</w:t>
          </w:r>
        </w:p>
      </w:docPartBody>
    </w:docPart>
    <w:docPart>
      <w:docPartPr>
        <w:name w:val="13D31467DB4D4EAD895046113A81B8D8"/>
        <w:category>
          <w:name w:val="General"/>
          <w:gallery w:val="placeholder"/>
        </w:category>
        <w:types>
          <w:type w:val="bbPlcHdr"/>
        </w:types>
        <w:behaviors>
          <w:behavior w:val="content"/>
        </w:behaviors>
        <w:guid w:val="{70B880FA-9C30-4CE4-B82D-E0186D7CDDA5}"/>
      </w:docPartPr>
      <w:docPartBody>
        <w:p w:rsidR="00E762E7" w:rsidRDefault="00CE7723" w:rsidP="00CE7723">
          <w:pPr>
            <w:pStyle w:val="13D31467DB4D4EAD895046113A81B8D81"/>
          </w:pPr>
          <w:r w:rsidRPr="0071245E">
            <w:rPr>
              <w:rStyle w:val="PlaceholderText"/>
              <w:sz w:val="20"/>
              <w:szCs w:val="20"/>
            </w:rPr>
            <w:t>&lt;External Org POC&gt;</w:t>
          </w:r>
        </w:p>
      </w:docPartBody>
    </w:docPart>
    <w:docPart>
      <w:docPartPr>
        <w:name w:val="CF917A8BD8734102B4B02E6CB9F5726F"/>
        <w:category>
          <w:name w:val="General"/>
          <w:gallery w:val="placeholder"/>
        </w:category>
        <w:types>
          <w:type w:val="bbPlcHdr"/>
        </w:types>
        <w:behaviors>
          <w:behavior w:val="content"/>
        </w:behaviors>
        <w:guid w:val="{E1460843-E737-4955-8D80-EBBB24388057}"/>
      </w:docPartPr>
      <w:docPartBody>
        <w:p w:rsidR="00E762E7" w:rsidRDefault="00CE7723" w:rsidP="00CE7723">
          <w:pPr>
            <w:pStyle w:val="CF917A8BD8734102B4B02E6CB9F5726F1"/>
          </w:pPr>
          <w:r w:rsidRPr="0071245E">
            <w:rPr>
              <w:rStyle w:val="PlaceholderText"/>
              <w:sz w:val="20"/>
              <w:szCs w:val="20"/>
            </w:rPr>
            <w:t>&lt;Phone 555-555-5555&gt;</w:t>
          </w:r>
        </w:p>
      </w:docPartBody>
    </w:docPart>
    <w:docPart>
      <w:docPartPr>
        <w:name w:val="8D6A18EA5E754A748A93745B32E97D20"/>
        <w:category>
          <w:name w:val="General"/>
          <w:gallery w:val="placeholder"/>
        </w:category>
        <w:types>
          <w:type w:val="bbPlcHdr"/>
        </w:types>
        <w:behaviors>
          <w:behavior w:val="content"/>
        </w:behaviors>
        <w:guid w:val="{475BE53B-6002-42F7-8E76-121A9403E67F}"/>
      </w:docPartPr>
      <w:docPartBody>
        <w:p w:rsidR="00E762E7" w:rsidRDefault="00CE7723" w:rsidP="00CE7723">
          <w:pPr>
            <w:pStyle w:val="8D6A18EA5E754A748A93745B32E97D201"/>
          </w:pPr>
          <w:r w:rsidRPr="0071245E">
            <w:rPr>
              <w:rStyle w:val="PlaceholderText"/>
              <w:sz w:val="20"/>
              <w:szCs w:val="20"/>
            </w:rPr>
            <w:t>&lt;Enter Connection Security&gt;</w:t>
          </w:r>
        </w:p>
      </w:docPartBody>
    </w:docPart>
    <w:docPart>
      <w:docPartPr>
        <w:name w:val="2E7BE4848AF8441F92DE7E4F547FB2DE"/>
        <w:category>
          <w:name w:val="General"/>
          <w:gallery w:val="placeholder"/>
        </w:category>
        <w:types>
          <w:type w:val="bbPlcHdr"/>
        </w:types>
        <w:behaviors>
          <w:behavior w:val="content"/>
        </w:behaviors>
        <w:guid w:val="{3548BAAA-C2D1-4DC5-BC96-A1B351037D09}"/>
      </w:docPartPr>
      <w:docPartBody>
        <w:p w:rsidR="00E762E7" w:rsidRDefault="00CE7723" w:rsidP="00CE7723">
          <w:pPr>
            <w:pStyle w:val="2E7BE4848AF8441F92DE7E4F547FB2DE1"/>
          </w:pPr>
          <w:r w:rsidRPr="0071245E">
            <w:rPr>
              <w:rStyle w:val="PlaceholderText"/>
              <w:sz w:val="20"/>
              <w:szCs w:val="20"/>
            </w:rPr>
            <w:t>Choose an item.</w:t>
          </w:r>
        </w:p>
      </w:docPartBody>
    </w:docPart>
    <w:docPart>
      <w:docPartPr>
        <w:name w:val="BA8728D7923A4285ACA857231536E0FF"/>
        <w:category>
          <w:name w:val="General"/>
          <w:gallery w:val="placeholder"/>
        </w:category>
        <w:types>
          <w:type w:val="bbPlcHdr"/>
        </w:types>
        <w:behaviors>
          <w:behavior w:val="content"/>
        </w:behaviors>
        <w:guid w:val="{6B525DFF-D188-4A05-B622-C0602DDF2EA5}"/>
      </w:docPartPr>
      <w:docPartBody>
        <w:p w:rsidR="00E762E7" w:rsidRDefault="00CE7723" w:rsidP="00CE7723">
          <w:pPr>
            <w:pStyle w:val="BA8728D7923A4285ACA857231536E0FF1"/>
          </w:pPr>
          <w:r w:rsidRPr="0071245E">
            <w:rPr>
              <w:rStyle w:val="PlaceholderText"/>
              <w:sz w:val="20"/>
              <w:szCs w:val="20"/>
            </w:rPr>
            <w:t>&lt;Information Transmitted&gt;</w:t>
          </w:r>
        </w:p>
      </w:docPartBody>
    </w:docPart>
    <w:docPart>
      <w:docPartPr>
        <w:name w:val="B32013E2D0E3405684C650FB1BB2E882"/>
        <w:category>
          <w:name w:val="General"/>
          <w:gallery w:val="placeholder"/>
        </w:category>
        <w:types>
          <w:type w:val="bbPlcHdr"/>
        </w:types>
        <w:behaviors>
          <w:behavior w:val="content"/>
        </w:behaviors>
        <w:guid w:val="{EBCBC63A-F9B2-4FA9-8B28-9F9C1018960B}"/>
      </w:docPartPr>
      <w:docPartBody>
        <w:p w:rsidR="00E762E7" w:rsidRDefault="00CE7723" w:rsidP="00CE7723">
          <w:pPr>
            <w:pStyle w:val="B32013E2D0E3405684C650FB1BB2E8821"/>
          </w:pPr>
          <w:r w:rsidRPr="0071245E">
            <w:rPr>
              <w:rStyle w:val="PlaceholderText"/>
              <w:sz w:val="20"/>
              <w:szCs w:val="20"/>
            </w:rPr>
            <w:t>&lt;Port/Circuit Numbers&gt;</w:t>
          </w:r>
        </w:p>
      </w:docPartBody>
    </w:docPart>
    <w:docPart>
      <w:docPartPr>
        <w:name w:val="AAB1D454B5A24C58B3F42DFF3B7D05F0"/>
        <w:category>
          <w:name w:val="General"/>
          <w:gallery w:val="placeholder"/>
        </w:category>
        <w:types>
          <w:type w:val="bbPlcHdr"/>
        </w:types>
        <w:behaviors>
          <w:behavior w:val="content"/>
        </w:behaviors>
        <w:guid w:val="{18BAE23C-0BB8-4131-9438-A8E82C00B207}"/>
      </w:docPartPr>
      <w:docPartBody>
        <w:p w:rsidR="00E762E7" w:rsidRDefault="00CE7723" w:rsidP="00CE7723">
          <w:pPr>
            <w:pStyle w:val="AAB1D454B5A24C58B3F42DFF3B7D05F01"/>
          </w:pPr>
          <w:r w:rsidRPr="0071245E">
            <w:rPr>
              <w:rStyle w:val="PlaceholderText"/>
              <w:sz w:val="20"/>
              <w:szCs w:val="20"/>
            </w:rPr>
            <w:t>&lt;SP IP Address/Interface&gt;</w:t>
          </w:r>
        </w:p>
      </w:docPartBody>
    </w:docPart>
    <w:docPart>
      <w:docPartPr>
        <w:name w:val="A6DBA65EA7104BE38B2C5F03835E3551"/>
        <w:category>
          <w:name w:val="General"/>
          <w:gallery w:val="placeholder"/>
        </w:category>
        <w:types>
          <w:type w:val="bbPlcHdr"/>
        </w:types>
        <w:behaviors>
          <w:behavior w:val="content"/>
        </w:behaviors>
        <w:guid w:val="{B1995F2E-2BA1-4044-B912-E1AF4A04576C}"/>
      </w:docPartPr>
      <w:docPartBody>
        <w:p w:rsidR="00E762E7" w:rsidRDefault="00CE7723" w:rsidP="00CE7723">
          <w:pPr>
            <w:pStyle w:val="A6DBA65EA7104BE38B2C5F03835E35511"/>
          </w:pPr>
          <w:r w:rsidRPr="0071245E">
            <w:rPr>
              <w:rStyle w:val="PlaceholderText"/>
              <w:sz w:val="20"/>
              <w:szCs w:val="20"/>
            </w:rPr>
            <w:t>&lt;External Org/IP&gt;</w:t>
          </w:r>
        </w:p>
      </w:docPartBody>
    </w:docPart>
    <w:docPart>
      <w:docPartPr>
        <w:name w:val="45E8C95B0C714647A40425C3A69FE298"/>
        <w:category>
          <w:name w:val="General"/>
          <w:gallery w:val="placeholder"/>
        </w:category>
        <w:types>
          <w:type w:val="bbPlcHdr"/>
        </w:types>
        <w:behaviors>
          <w:behavior w:val="content"/>
        </w:behaviors>
        <w:guid w:val="{618567FD-74BA-43CA-BEBB-E136B3BB47EC}"/>
      </w:docPartPr>
      <w:docPartBody>
        <w:p w:rsidR="00E762E7" w:rsidRDefault="00CE7723" w:rsidP="00CE7723">
          <w:pPr>
            <w:pStyle w:val="45E8C95B0C714647A40425C3A69FE2981"/>
          </w:pPr>
          <w:r w:rsidRPr="0071245E">
            <w:rPr>
              <w:rStyle w:val="PlaceholderText"/>
              <w:sz w:val="20"/>
              <w:szCs w:val="20"/>
            </w:rPr>
            <w:t>&lt;External Org POC&gt;</w:t>
          </w:r>
        </w:p>
      </w:docPartBody>
    </w:docPart>
    <w:docPart>
      <w:docPartPr>
        <w:name w:val="24D15DF76AA94E178F11867DD7CA5797"/>
        <w:category>
          <w:name w:val="General"/>
          <w:gallery w:val="placeholder"/>
        </w:category>
        <w:types>
          <w:type w:val="bbPlcHdr"/>
        </w:types>
        <w:behaviors>
          <w:behavior w:val="content"/>
        </w:behaviors>
        <w:guid w:val="{CF600AE8-7ADC-4DCC-B46A-FC8813824609}"/>
      </w:docPartPr>
      <w:docPartBody>
        <w:p w:rsidR="00E762E7" w:rsidRDefault="00CE7723" w:rsidP="00CE7723">
          <w:pPr>
            <w:pStyle w:val="24D15DF76AA94E178F11867DD7CA57971"/>
          </w:pPr>
          <w:r w:rsidRPr="0071245E">
            <w:rPr>
              <w:rStyle w:val="PlaceholderText"/>
              <w:sz w:val="20"/>
              <w:szCs w:val="20"/>
            </w:rPr>
            <w:t>&lt;Phone 555-555-5555&gt;</w:t>
          </w:r>
        </w:p>
      </w:docPartBody>
    </w:docPart>
    <w:docPart>
      <w:docPartPr>
        <w:name w:val="26CE819C111A4648A562CD0FD1012E45"/>
        <w:category>
          <w:name w:val="General"/>
          <w:gallery w:val="placeholder"/>
        </w:category>
        <w:types>
          <w:type w:val="bbPlcHdr"/>
        </w:types>
        <w:behaviors>
          <w:behavior w:val="content"/>
        </w:behaviors>
        <w:guid w:val="{824261EE-E5B5-49D1-97FC-9040B2AF35B3}"/>
      </w:docPartPr>
      <w:docPartBody>
        <w:p w:rsidR="00E762E7" w:rsidRDefault="00CE7723" w:rsidP="00CE7723">
          <w:pPr>
            <w:pStyle w:val="26CE819C111A4648A562CD0FD1012E451"/>
          </w:pPr>
          <w:r w:rsidRPr="0071245E">
            <w:rPr>
              <w:rStyle w:val="PlaceholderText"/>
              <w:sz w:val="20"/>
              <w:szCs w:val="20"/>
            </w:rPr>
            <w:t>&lt;Enter Connection Security&gt;</w:t>
          </w:r>
        </w:p>
      </w:docPartBody>
    </w:docPart>
    <w:docPart>
      <w:docPartPr>
        <w:name w:val="C0C18326B98148109F2E7104BFA5BF32"/>
        <w:category>
          <w:name w:val="General"/>
          <w:gallery w:val="placeholder"/>
        </w:category>
        <w:types>
          <w:type w:val="bbPlcHdr"/>
        </w:types>
        <w:behaviors>
          <w:behavior w:val="content"/>
        </w:behaviors>
        <w:guid w:val="{68929ED1-B9E6-49D7-B35C-C85A24E0D54A}"/>
      </w:docPartPr>
      <w:docPartBody>
        <w:p w:rsidR="00E762E7" w:rsidRDefault="00CE7723" w:rsidP="00CE7723">
          <w:pPr>
            <w:pStyle w:val="C0C18326B98148109F2E7104BFA5BF321"/>
          </w:pPr>
          <w:r w:rsidRPr="0071245E">
            <w:rPr>
              <w:rStyle w:val="PlaceholderText"/>
              <w:sz w:val="20"/>
              <w:szCs w:val="20"/>
            </w:rPr>
            <w:t>Choose an item.</w:t>
          </w:r>
        </w:p>
      </w:docPartBody>
    </w:docPart>
    <w:docPart>
      <w:docPartPr>
        <w:name w:val="20F1C8F365B844528966782C2FC65565"/>
        <w:category>
          <w:name w:val="General"/>
          <w:gallery w:val="placeholder"/>
        </w:category>
        <w:types>
          <w:type w:val="bbPlcHdr"/>
        </w:types>
        <w:behaviors>
          <w:behavior w:val="content"/>
        </w:behaviors>
        <w:guid w:val="{C815C04F-0228-4E50-A8A9-DE3114DA9990}"/>
      </w:docPartPr>
      <w:docPartBody>
        <w:p w:rsidR="00E762E7" w:rsidRDefault="00CE7723" w:rsidP="00CE7723">
          <w:pPr>
            <w:pStyle w:val="20F1C8F365B844528966782C2FC655651"/>
          </w:pPr>
          <w:r w:rsidRPr="0071245E">
            <w:rPr>
              <w:rStyle w:val="PlaceholderText"/>
              <w:sz w:val="20"/>
              <w:szCs w:val="20"/>
            </w:rPr>
            <w:t>&lt;Information Transmitted&gt;</w:t>
          </w:r>
        </w:p>
      </w:docPartBody>
    </w:docPart>
    <w:docPart>
      <w:docPartPr>
        <w:name w:val="E39DE2C2010F453A806A9ED7D7C98DB7"/>
        <w:category>
          <w:name w:val="General"/>
          <w:gallery w:val="placeholder"/>
        </w:category>
        <w:types>
          <w:type w:val="bbPlcHdr"/>
        </w:types>
        <w:behaviors>
          <w:behavior w:val="content"/>
        </w:behaviors>
        <w:guid w:val="{FB4258E3-6FD0-407A-840A-F378BFCBAF92}"/>
      </w:docPartPr>
      <w:docPartBody>
        <w:p w:rsidR="00E762E7" w:rsidRDefault="00CE7723" w:rsidP="00CE7723">
          <w:pPr>
            <w:pStyle w:val="E39DE2C2010F453A806A9ED7D7C98DB71"/>
          </w:pPr>
          <w:r w:rsidRPr="0071245E">
            <w:rPr>
              <w:rStyle w:val="PlaceholderText"/>
              <w:sz w:val="20"/>
              <w:szCs w:val="20"/>
            </w:rPr>
            <w:t>&lt;Port/Circuit Numbers&gt;</w:t>
          </w:r>
        </w:p>
      </w:docPartBody>
    </w:docPart>
    <w:docPart>
      <w:docPartPr>
        <w:name w:val="F94FF8F0578A4204B403638C7062AAB9"/>
        <w:category>
          <w:name w:val="General"/>
          <w:gallery w:val="placeholder"/>
        </w:category>
        <w:types>
          <w:type w:val="bbPlcHdr"/>
        </w:types>
        <w:behaviors>
          <w:behavior w:val="content"/>
        </w:behaviors>
        <w:guid w:val="{E63140CB-A503-43C1-9B70-C5C0F0726FE5}"/>
      </w:docPartPr>
      <w:docPartBody>
        <w:p w:rsidR="00E762E7" w:rsidRDefault="00CE7723" w:rsidP="00CE7723">
          <w:pPr>
            <w:pStyle w:val="F94FF8F0578A4204B403638C7062AAB91"/>
          </w:pPr>
          <w:r w:rsidRPr="0071245E">
            <w:rPr>
              <w:rStyle w:val="PlaceholderText"/>
              <w:sz w:val="20"/>
              <w:szCs w:val="20"/>
            </w:rPr>
            <w:t>&lt;SP IP Address/Interface&gt;</w:t>
          </w:r>
        </w:p>
      </w:docPartBody>
    </w:docPart>
    <w:docPart>
      <w:docPartPr>
        <w:name w:val="2580C2EEBB5C47888C3191B0E8A50FBD"/>
        <w:category>
          <w:name w:val="General"/>
          <w:gallery w:val="placeholder"/>
        </w:category>
        <w:types>
          <w:type w:val="bbPlcHdr"/>
        </w:types>
        <w:behaviors>
          <w:behavior w:val="content"/>
        </w:behaviors>
        <w:guid w:val="{43379D17-E7A5-4DE4-9146-986C9130647C}"/>
      </w:docPartPr>
      <w:docPartBody>
        <w:p w:rsidR="00E762E7" w:rsidRDefault="00CE7723" w:rsidP="00CE7723">
          <w:pPr>
            <w:pStyle w:val="2580C2EEBB5C47888C3191B0E8A50FBD1"/>
          </w:pPr>
          <w:r w:rsidRPr="0071245E">
            <w:rPr>
              <w:rStyle w:val="PlaceholderText"/>
              <w:sz w:val="20"/>
              <w:szCs w:val="20"/>
            </w:rPr>
            <w:t>&lt;External Org/IP&gt;</w:t>
          </w:r>
        </w:p>
      </w:docPartBody>
    </w:docPart>
    <w:docPart>
      <w:docPartPr>
        <w:name w:val="A02A064CC74E445AAFF5F82D5648A0F9"/>
        <w:category>
          <w:name w:val="General"/>
          <w:gallery w:val="placeholder"/>
        </w:category>
        <w:types>
          <w:type w:val="bbPlcHdr"/>
        </w:types>
        <w:behaviors>
          <w:behavior w:val="content"/>
        </w:behaviors>
        <w:guid w:val="{3CDFE348-F05A-43EB-80F7-F18329F35113}"/>
      </w:docPartPr>
      <w:docPartBody>
        <w:p w:rsidR="00E762E7" w:rsidRDefault="00CE7723" w:rsidP="00CE7723">
          <w:pPr>
            <w:pStyle w:val="A02A064CC74E445AAFF5F82D5648A0F91"/>
          </w:pPr>
          <w:r w:rsidRPr="0071245E">
            <w:rPr>
              <w:rStyle w:val="PlaceholderText"/>
              <w:sz w:val="20"/>
              <w:szCs w:val="20"/>
            </w:rPr>
            <w:t>&lt;External Org POC&gt;</w:t>
          </w:r>
        </w:p>
      </w:docPartBody>
    </w:docPart>
    <w:docPart>
      <w:docPartPr>
        <w:name w:val="A4A4D5FFDA05454CBD3A73705ABE09A0"/>
        <w:category>
          <w:name w:val="General"/>
          <w:gallery w:val="placeholder"/>
        </w:category>
        <w:types>
          <w:type w:val="bbPlcHdr"/>
        </w:types>
        <w:behaviors>
          <w:behavior w:val="content"/>
        </w:behaviors>
        <w:guid w:val="{904B4B0F-4A7E-4F77-9A77-3348976A735F}"/>
      </w:docPartPr>
      <w:docPartBody>
        <w:p w:rsidR="00E762E7" w:rsidRDefault="00CE7723" w:rsidP="00CE7723">
          <w:pPr>
            <w:pStyle w:val="A4A4D5FFDA05454CBD3A73705ABE09A01"/>
          </w:pPr>
          <w:r w:rsidRPr="0071245E">
            <w:rPr>
              <w:rStyle w:val="PlaceholderText"/>
              <w:sz w:val="20"/>
              <w:szCs w:val="20"/>
            </w:rPr>
            <w:t>&lt;Phone 555-555-5555&gt;</w:t>
          </w:r>
        </w:p>
      </w:docPartBody>
    </w:docPart>
    <w:docPart>
      <w:docPartPr>
        <w:name w:val="6B6ED8C4EF834E1F9D2718F2FAB8B695"/>
        <w:category>
          <w:name w:val="General"/>
          <w:gallery w:val="placeholder"/>
        </w:category>
        <w:types>
          <w:type w:val="bbPlcHdr"/>
        </w:types>
        <w:behaviors>
          <w:behavior w:val="content"/>
        </w:behaviors>
        <w:guid w:val="{095F2302-9D38-4CBC-A088-17727C739C03}"/>
      </w:docPartPr>
      <w:docPartBody>
        <w:p w:rsidR="00E762E7" w:rsidRDefault="00CE7723" w:rsidP="00CE7723">
          <w:pPr>
            <w:pStyle w:val="6B6ED8C4EF834E1F9D2718F2FAB8B6951"/>
          </w:pPr>
          <w:r w:rsidRPr="0071245E">
            <w:rPr>
              <w:rStyle w:val="PlaceholderText"/>
              <w:sz w:val="20"/>
              <w:szCs w:val="20"/>
            </w:rPr>
            <w:t>&lt;Enter Connection Security&gt;</w:t>
          </w:r>
        </w:p>
      </w:docPartBody>
    </w:docPart>
    <w:docPart>
      <w:docPartPr>
        <w:name w:val="F2587EBF12924DCBA992180E68578F7A"/>
        <w:category>
          <w:name w:val="General"/>
          <w:gallery w:val="placeholder"/>
        </w:category>
        <w:types>
          <w:type w:val="bbPlcHdr"/>
        </w:types>
        <w:behaviors>
          <w:behavior w:val="content"/>
        </w:behaviors>
        <w:guid w:val="{D0843E72-2ED6-4ADF-9135-0DA572C52A45}"/>
      </w:docPartPr>
      <w:docPartBody>
        <w:p w:rsidR="00E762E7" w:rsidRDefault="00CE7723" w:rsidP="00CE7723">
          <w:pPr>
            <w:pStyle w:val="F2587EBF12924DCBA992180E68578F7A1"/>
          </w:pPr>
          <w:r w:rsidRPr="0071245E">
            <w:rPr>
              <w:rStyle w:val="PlaceholderText"/>
              <w:sz w:val="20"/>
              <w:szCs w:val="20"/>
            </w:rPr>
            <w:t>Choose an item.</w:t>
          </w:r>
        </w:p>
      </w:docPartBody>
    </w:docPart>
    <w:docPart>
      <w:docPartPr>
        <w:name w:val="9D381E8E1CDF46F19C5B6D696281A5E9"/>
        <w:category>
          <w:name w:val="General"/>
          <w:gallery w:val="placeholder"/>
        </w:category>
        <w:types>
          <w:type w:val="bbPlcHdr"/>
        </w:types>
        <w:behaviors>
          <w:behavior w:val="content"/>
        </w:behaviors>
        <w:guid w:val="{829E1A3A-4B30-43C1-AA2F-4D1E663D27C2}"/>
      </w:docPartPr>
      <w:docPartBody>
        <w:p w:rsidR="00E762E7" w:rsidRDefault="00CE7723" w:rsidP="00CE7723">
          <w:pPr>
            <w:pStyle w:val="9D381E8E1CDF46F19C5B6D696281A5E91"/>
          </w:pPr>
          <w:r w:rsidRPr="0071245E">
            <w:rPr>
              <w:rStyle w:val="PlaceholderText"/>
              <w:sz w:val="20"/>
              <w:szCs w:val="20"/>
            </w:rPr>
            <w:t>&lt;Information Transmitted&gt;</w:t>
          </w:r>
        </w:p>
      </w:docPartBody>
    </w:docPart>
    <w:docPart>
      <w:docPartPr>
        <w:name w:val="4AD89D1C83CC4688A805497030B928E7"/>
        <w:category>
          <w:name w:val="General"/>
          <w:gallery w:val="placeholder"/>
        </w:category>
        <w:types>
          <w:type w:val="bbPlcHdr"/>
        </w:types>
        <w:behaviors>
          <w:behavior w:val="content"/>
        </w:behaviors>
        <w:guid w:val="{A4B0BAC5-2929-436F-B3F3-0B46C7AE2C4E}"/>
      </w:docPartPr>
      <w:docPartBody>
        <w:p w:rsidR="00E762E7" w:rsidRDefault="00CE7723" w:rsidP="00CE7723">
          <w:pPr>
            <w:pStyle w:val="4AD89D1C83CC4688A805497030B928E71"/>
          </w:pPr>
          <w:r w:rsidRPr="0071245E">
            <w:rPr>
              <w:rStyle w:val="PlaceholderText"/>
              <w:sz w:val="20"/>
              <w:szCs w:val="20"/>
            </w:rPr>
            <w:t>&lt;Port/Circuit Numbers&gt;</w:t>
          </w:r>
        </w:p>
      </w:docPartBody>
    </w:docPart>
    <w:docPart>
      <w:docPartPr>
        <w:name w:val="59ECB23AE5D441058BBA6CE29277C868"/>
        <w:category>
          <w:name w:val="General"/>
          <w:gallery w:val="placeholder"/>
        </w:category>
        <w:types>
          <w:type w:val="bbPlcHdr"/>
        </w:types>
        <w:behaviors>
          <w:behavior w:val="content"/>
        </w:behaviors>
        <w:guid w:val="{B5799A7B-0848-47A1-B513-334E0A4AD8C2}"/>
      </w:docPartPr>
      <w:docPartBody>
        <w:p w:rsidR="00E762E7" w:rsidRDefault="00CE7723" w:rsidP="00CE7723">
          <w:pPr>
            <w:pStyle w:val="59ECB23AE5D441058BBA6CE29277C8681"/>
          </w:pPr>
          <w:r w:rsidRPr="0071245E">
            <w:rPr>
              <w:rStyle w:val="PlaceholderText"/>
              <w:sz w:val="20"/>
              <w:szCs w:val="20"/>
            </w:rPr>
            <w:t>&lt;SP IP Address/Interface&gt;</w:t>
          </w:r>
        </w:p>
      </w:docPartBody>
    </w:docPart>
    <w:docPart>
      <w:docPartPr>
        <w:name w:val="B2C43F8D1FED467380C1C8C9CD0E3244"/>
        <w:category>
          <w:name w:val="General"/>
          <w:gallery w:val="placeholder"/>
        </w:category>
        <w:types>
          <w:type w:val="bbPlcHdr"/>
        </w:types>
        <w:behaviors>
          <w:behavior w:val="content"/>
        </w:behaviors>
        <w:guid w:val="{590D9570-FDC9-4979-868A-C6E407B3E25A}"/>
      </w:docPartPr>
      <w:docPartBody>
        <w:p w:rsidR="00E762E7" w:rsidRDefault="00CE7723" w:rsidP="00CE7723">
          <w:pPr>
            <w:pStyle w:val="B2C43F8D1FED467380C1C8C9CD0E32441"/>
          </w:pPr>
          <w:r w:rsidRPr="0071245E">
            <w:rPr>
              <w:rStyle w:val="PlaceholderText"/>
              <w:sz w:val="20"/>
              <w:szCs w:val="20"/>
            </w:rPr>
            <w:t>&lt;External Org/IP&gt;</w:t>
          </w:r>
        </w:p>
      </w:docPartBody>
    </w:docPart>
    <w:docPart>
      <w:docPartPr>
        <w:name w:val="362DA8A1233441EFA45A4D8F13288002"/>
        <w:category>
          <w:name w:val="General"/>
          <w:gallery w:val="placeholder"/>
        </w:category>
        <w:types>
          <w:type w:val="bbPlcHdr"/>
        </w:types>
        <w:behaviors>
          <w:behavior w:val="content"/>
        </w:behaviors>
        <w:guid w:val="{26760DE6-A8E7-4307-A970-F01F6714FB8A}"/>
      </w:docPartPr>
      <w:docPartBody>
        <w:p w:rsidR="00E762E7" w:rsidRDefault="00CE7723" w:rsidP="00CE7723">
          <w:pPr>
            <w:pStyle w:val="362DA8A1233441EFA45A4D8F132880021"/>
          </w:pPr>
          <w:r w:rsidRPr="0071245E">
            <w:rPr>
              <w:rStyle w:val="PlaceholderText"/>
              <w:sz w:val="20"/>
              <w:szCs w:val="20"/>
            </w:rPr>
            <w:t>&lt;External Org POC&gt;</w:t>
          </w:r>
        </w:p>
      </w:docPartBody>
    </w:docPart>
    <w:docPart>
      <w:docPartPr>
        <w:name w:val="011028804CAD4640888A37BC8F57CE63"/>
        <w:category>
          <w:name w:val="General"/>
          <w:gallery w:val="placeholder"/>
        </w:category>
        <w:types>
          <w:type w:val="bbPlcHdr"/>
        </w:types>
        <w:behaviors>
          <w:behavior w:val="content"/>
        </w:behaviors>
        <w:guid w:val="{373A5306-A580-4037-8186-1F105F489572}"/>
      </w:docPartPr>
      <w:docPartBody>
        <w:p w:rsidR="00E762E7" w:rsidRDefault="00CE7723" w:rsidP="00CE7723">
          <w:pPr>
            <w:pStyle w:val="011028804CAD4640888A37BC8F57CE631"/>
          </w:pPr>
          <w:r w:rsidRPr="0071245E">
            <w:rPr>
              <w:rStyle w:val="PlaceholderText"/>
              <w:sz w:val="20"/>
              <w:szCs w:val="20"/>
            </w:rPr>
            <w:t>&lt;Phone 555-555-5555&gt;</w:t>
          </w:r>
        </w:p>
      </w:docPartBody>
    </w:docPart>
    <w:docPart>
      <w:docPartPr>
        <w:name w:val="6DA8424953B64F2DAA865E7FB0C68190"/>
        <w:category>
          <w:name w:val="General"/>
          <w:gallery w:val="placeholder"/>
        </w:category>
        <w:types>
          <w:type w:val="bbPlcHdr"/>
        </w:types>
        <w:behaviors>
          <w:behavior w:val="content"/>
        </w:behaviors>
        <w:guid w:val="{EEB1F30B-3D25-4833-AD72-01B167F7A13F}"/>
      </w:docPartPr>
      <w:docPartBody>
        <w:p w:rsidR="00E762E7" w:rsidRDefault="00CE7723" w:rsidP="00CE7723">
          <w:pPr>
            <w:pStyle w:val="6DA8424953B64F2DAA865E7FB0C681901"/>
          </w:pPr>
          <w:r w:rsidRPr="0071245E">
            <w:rPr>
              <w:rStyle w:val="PlaceholderText"/>
              <w:sz w:val="20"/>
              <w:szCs w:val="20"/>
            </w:rPr>
            <w:t>&lt;Enter Connection Security&gt;</w:t>
          </w:r>
        </w:p>
      </w:docPartBody>
    </w:docPart>
    <w:docPart>
      <w:docPartPr>
        <w:name w:val="6DF3F77192304320BE0670EBB09E72CD"/>
        <w:category>
          <w:name w:val="General"/>
          <w:gallery w:val="placeholder"/>
        </w:category>
        <w:types>
          <w:type w:val="bbPlcHdr"/>
        </w:types>
        <w:behaviors>
          <w:behavior w:val="content"/>
        </w:behaviors>
        <w:guid w:val="{31E3EA28-BA58-423E-B5CF-C70B50211DD5}"/>
      </w:docPartPr>
      <w:docPartBody>
        <w:p w:rsidR="00E762E7" w:rsidRDefault="00CE7723" w:rsidP="00CE7723">
          <w:pPr>
            <w:pStyle w:val="6DF3F77192304320BE0670EBB09E72CD1"/>
          </w:pPr>
          <w:r w:rsidRPr="0071245E">
            <w:rPr>
              <w:rStyle w:val="PlaceholderText"/>
              <w:sz w:val="20"/>
              <w:szCs w:val="20"/>
            </w:rPr>
            <w:t>Choose an item.</w:t>
          </w:r>
        </w:p>
      </w:docPartBody>
    </w:docPart>
    <w:docPart>
      <w:docPartPr>
        <w:name w:val="D5E3EE1A571A49819AD21FC856D39F18"/>
        <w:category>
          <w:name w:val="General"/>
          <w:gallery w:val="placeholder"/>
        </w:category>
        <w:types>
          <w:type w:val="bbPlcHdr"/>
        </w:types>
        <w:behaviors>
          <w:behavior w:val="content"/>
        </w:behaviors>
        <w:guid w:val="{161F31DE-E8B8-4B18-8155-B6984F88F594}"/>
      </w:docPartPr>
      <w:docPartBody>
        <w:p w:rsidR="00E762E7" w:rsidRDefault="00CE7723" w:rsidP="00CE7723">
          <w:pPr>
            <w:pStyle w:val="D5E3EE1A571A49819AD21FC856D39F181"/>
          </w:pPr>
          <w:r w:rsidRPr="0071245E">
            <w:rPr>
              <w:rStyle w:val="PlaceholderText"/>
              <w:sz w:val="20"/>
              <w:szCs w:val="20"/>
            </w:rPr>
            <w:t>&lt;Information Transmitted&gt;</w:t>
          </w:r>
        </w:p>
      </w:docPartBody>
    </w:docPart>
    <w:docPart>
      <w:docPartPr>
        <w:name w:val="61959AEAA5D0452A83E4B00C68229E7D"/>
        <w:category>
          <w:name w:val="General"/>
          <w:gallery w:val="placeholder"/>
        </w:category>
        <w:types>
          <w:type w:val="bbPlcHdr"/>
        </w:types>
        <w:behaviors>
          <w:behavior w:val="content"/>
        </w:behaviors>
        <w:guid w:val="{DCF72D2F-C1E6-4D84-86D3-FA8AC20D6AF0}"/>
      </w:docPartPr>
      <w:docPartBody>
        <w:p w:rsidR="00E762E7" w:rsidRDefault="00CE7723" w:rsidP="00CE7723">
          <w:pPr>
            <w:pStyle w:val="61959AEAA5D0452A83E4B00C68229E7D1"/>
          </w:pPr>
          <w:r w:rsidRPr="0071245E">
            <w:rPr>
              <w:rStyle w:val="PlaceholderText"/>
              <w:sz w:val="20"/>
              <w:szCs w:val="20"/>
            </w:rPr>
            <w:t>&lt;Port/Circuit Numbers&gt;</w:t>
          </w:r>
        </w:p>
      </w:docPartBody>
    </w:docPart>
    <w:docPart>
      <w:docPartPr>
        <w:name w:val="B191D1200C4449148B6A17BAF3206DEF"/>
        <w:category>
          <w:name w:val="General"/>
          <w:gallery w:val="placeholder"/>
        </w:category>
        <w:types>
          <w:type w:val="bbPlcHdr"/>
        </w:types>
        <w:behaviors>
          <w:behavior w:val="content"/>
        </w:behaviors>
        <w:guid w:val="{78BC5E17-BDD0-4449-8DA9-0819DF39041F}"/>
      </w:docPartPr>
      <w:docPartBody>
        <w:p w:rsidR="00E762E7" w:rsidRDefault="00CE7723" w:rsidP="00CE7723">
          <w:pPr>
            <w:pStyle w:val="B191D1200C4449148B6A17BAF3206DEF1"/>
          </w:pPr>
          <w:r w:rsidRPr="0071245E">
            <w:rPr>
              <w:rStyle w:val="PlaceholderText"/>
              <w:sz w:val="20"/>
              <w:szCs w:val="20"/>
            </w:rPr>
            <w:t>&lt;SP IP Address/Interface&gt;</w:t>
          </w:r>
        </w:p>
      </w:docPartBody>
    </w:docPart>
    <w:docPart>
      <w:docPartPr>
        <w:name w:val="43774111687E4140A1A3A918E793651F"/>
        <w:category>
          <w:name w:val="General"/>
          <w:gallery w:val="placeholder"/>
        </w:category>
        <w:types>
          <w:type w:val="bbPlcHdr"/>
        </w:types>
        <w:behaviors>
          <w:behavior w:val="content"/>
        </w:behaviors>
        <w:guid w:val="{A6807F6C-B99D-43B1-BF46-7901B6CAB36C}"/>
      </w:docPartPr>
      <w:docPartBody>
        <w:p w:rsidR="00E762E7" w:rsidRDefault="00CE7723" w:rsidP="00CE7723">
          <w:pPr>
            <w:pStyle w:val="43774111687E4140A1A3A918E793651F1"/>
          </w:pPr>
          <w:r w:rsidRPr="0071245E">
            <w:rPr>
              <w:rStyle w:val="PlaceholderText"/>
              <w:sz w:val="20"/>
              <w:szCs w:val="20"/>
            </w:rPr>
            <w:t>&lt;External Org/IP&gt;</w:t>
          </w:r>
        </w:p>
      </w:docPartBody>
    </w:docPart>
    <w:docPart>
      <w:docPartPr>
        <w:name w:val="A4A0A72FEE26486EA4A3F948A9FD8EA3"/>
        <w:category>
          <w:name w:val="General"/>
          <w:gallery w:val="placeholder"/>
        </w:category>
        <w:types>
          <w:type w:val="bbPlcHdr"/>
        </w:types>
        <w:behaviors>
          <w:behavior w:val="content"/>
        </w:behaviors>
        <w:guid w:val="{5AD0D943-BA5E-4023-893B-F57CB64D6B72}"/>
      </w:docPartPr>
      <w:docPartBody>
        <w:p w:rsidR="00E762E7" w:rsidRDefault="00CE7723" w:rsidP="00CE7723">
          <w:pPr>
            <w:pStyle w:val="A4A0A72FEE26486EA4A3F948A9FD8EA31"/>
          </w:pPr>
          <w:r w:rsidRPr="0071245E">
            <w:rPr>
              <w:rStyle w:val="PlaceholderText"/>
              <w:sz w:val="20"/>
              <w:szCs w:val="20"/>
            </w:rPr>
            <w:t>&lt;External Org POC&gt;</w:t>
          </w:r>
        </w:p>
      </w:docPartBody>
    </w:docPart>
    <w:docPart>
      <w:docPartPr>
        <w:name w:val="440CA22A180B4D9B867468DA840AA28B"/>
        <w:category>
          <w:name w:val="General"/>
          <w:gallery w:val="placeholder"/>
        </w:category>
        <w:types>
          <w:type w:val="bbPlcHdr"/>
        </w:types>
        <w:behaviors>
          <w:behavior w:val="content"/>
        </w:behaviors>
        <w:guid w:val="{D9F4CF1C-4A52-4B98-8B2E-0372AB5944C4}"/>
      </w:docPartPr>
      <w:docPartBody>
        <w:p w:rsidR="00E762E7" w:rsidRDefault="00CE7723" w:rsidP="00CE7723">
          <w:pPr>
            <w:pStyle w:val="440CA22A180B4D9B867468DA840AA28B1"/>
          </w:pPr>
          <w:r w:rsidRPr="0071245E">
            <w:rPr>
              <w:rStyle w:val="PlaceholderText"/>
              <w:sz w:val="20"/>
              <w:szCs w:val="20"/>
            </w:rPr>
            <w:t>&lt;Phone 555-555-5555&gt;</w:t>
          </w:r>
        </w:p>
      </w:docPartBody>
    </w:docPart>
    <w:docPart>
      <w:docPartPr>
        <w:name w:val="AC8E60940A244C5E85D22455C517E845"/>
        <w:category>
          <w:name w:val="General"/>
          <w:gallery w:val="placeholder"/>
        </w:category>
        <w:types>
          <w:type w:val="bbPlcHdr"/>
        </w:types>
        <w:behaviors>
          <w:behavior w:val="content"/>
        </w:behaviors>
        <w:guid w:val="{F9F8595B-DC2C-43ED-812F-3A507B2A8CF4}"/>
      </w:docPartPr>
      <w:docPartBody>
        <w:p w:rsidR="00E762E7" w:rsidRDefault="00CE7723" w:rsidP="00CE7723">
          <w:pPr>
            <w:pStyle w:val="AC8E60940A244C5E85D22455C517E8451"/>
          </w:pPr>
          <w:r w:rsidRPr="0071245E">
            <w:rPr>
              <w:rStyle w:val="PlaceholderText"/>
              <w:sz w:val="20"/>
              <w:szCs w:val="20"/>
            </w:rPr>
            <w:t>&lt;Enter Connection Security&gt;</w:t>
          </w:r>
        </w:p>
      </w:docPartBody>
    </w:docPart>
    <w:docPart>
      <w:docPartPr>
        <w:name w:val="8B4D49FC225F4969BF519D9B687C2708"/>
        <w:category>
          <w:name w:val="General"/>
          <w:gallery w:val="placeholder"/>
        </w:category>
        <w:types>
          <w:type w:val="bbPlcHdr"/>
        </w:types>
        <w:behaviors>
          <w:behavior w:val="content"/>
        </w:behaviors>
        <w:guid w:val="{D181FC57-26EE-43E8-A14A-0D079B4EEB08}"/>
      </w:docPartPr>
      <w:docPartBody>
        <w:p w:rsidR="00E762E7" w:rsidRDefault="00CE7723" w:rsidP="00CE7723">
          <w:pPr>
            <w:pStyle w:val="8B4D49FC225F4969BF519D9B687C27081"/>
          </w:pPr>
          <w:r w:rsidRPr="0071245E">
            <w:rPr>
              <w:rStyle w:val="PlaceholderText"/>
              <w:sz w:val="20"/>
              <w:szCs w:val="20"/>
            </w:rPr>
            <w:t>Choose an item.</w:t>
          </w:r>
        </w:p>
      </w:docPartBody>
    </w:docPart>
    <w:docPart>
      <w:docPartPr>
        <w:name w:val="A3466ACA924147B995623FF687AF5C5D"/>
        <w:category>
          <w:name w:val="General"/>
          <w:gallery w:val="placeholder"/>
        </w:category>
        <w:types>
          <w:type w:val="bbPlcHdr"/>
        </w:types>
        <w:behaviors>
          <w:behavior w:val="content"/>
        </w:behaviors>
        <w:guid w:val="{1857DBBE-0C93-4ACA-A5D7-2CE18E56EBF2}"/>
      </w:docPartPr>
      <w:docPartBody>
        <w:p w:rsidR="00E762E7" w:rsidRDefault="00CE7723" w:rsidP="00CE7723">
          <w:pPr>
            <w:pStyle w:val="A3466ACA924147B995623FF687AF5C5D1"/>
          </w:pPr>
          <w:r w:rsidRPr="0071245E">
            <w:rPr>
              <w:rStyle w:val="PlaceholderText"/>
              <w:sz w:val="20"/>
              <w:szCs w:val="20"/>
            </w:rPr>
            <w:t>&lt;Information Transmitted&gt;</w:t>
          </w:r>
        </w:p>
      </w:docPartBody>
    </w:docPart>
    <w:docPart>
      <w:docPartPr>
        <w:name w:val="0DF95D5EE5CE4224A6FFAEE8AD371675"/>
        <w:category>
          <w:name w:val="General"/>
          <w:gallery w:val="placeholder"/>
        </w:category>
        <w:types>
          <w:type w:val="bbPlcHdr"/>
        </w:types>
        <w:behaviors>
          <w:behavior w:val="content"/>
        </w:behaviors>
        <w:guid w:val="{8663A4A9-FAD8-4F18-9D95-DD9F2CF57457}"/>
      </w:docPartPr>
      <w:docPartBody>
        <w:p w:rsidR="00E762E7" w:rsidRDefault="00CE7723" w:rsidP="00CE7723">
          <w:pPr>
            <w:pStyle w:val="0DF95D5EE5CE4224A6FFAEE8AD3716751"/>
          </w:pPr>
          <w:r w:rsidRPr="0071245E">
            <w:rPr>
              <w:rStyle w:val="PlaceholderText"/>
              <w:sz w:val="20"/>
              <w:szCs w:val="20"/>
            </w:rPr>
            <w:t>&lt;Port/Circuit Numbers&gt;</w:t>
          </w:r>
        </w:p>
      </w:docPartBody>
    </w:docPart>
    <w:docPart>
      <w:docPartPr>
        <w:name w:val="295BD704B12B447CAAC6AD77D382DF8F"/>
        <w:category>
          <w:name w:val="General"/>
          <w:gallery w:val="placeholder"/>
        </w:category>
        <w:types>
          <w:type w:val="bbPlcHdr"/>
        </w:types>
        <w:behaviors>
          <w:behavior w:val="content"/>
        </w:behaviors>
        <w:guid w:val="{4D87D0A4-42E8-4E99-9235-E92C6E7F20C6}"/>
      </w:docPartPr>
      <w:docPartBody>
        <w:p w:rsidR="00E762E7" w:rsidRDefault="00CE7723" w:rsidP="008B272C">
          <w:pPr>
            <w:pStyle w:val="295BD704B12B447CAAC6AD77D382DF8F1"/>
          </w:pPr>
          <w:r w:rsidRPr="00516190">
            <w:t>Information System Name</w:t>
          </w:r>
        </w:p>
      </w:docPartBody>
    </w:docPart>
    <w:docPart>
      <w:docPartPr>
        <w:name w:val="9E8419CB179B46F99BD13A96C1B0DB55"/>
        <w:category>
          <w:name w:val="General"/>
          <w:gallery w:val="placeholder"/>
        </w:category>
        <w:types>
          <w:type w:val="bbPlcHdr"/>
        </w:types>
        <w:behaviors>
          <w:behavior w:val="content"/>
        </w:behaviors>
        <w:guid w:val="{BDB59503-DB91-4F56-933F-C966B121CDA5}"/>
      </w:docPartPr>
      <w:docPartBody>
        <w:p w:rsidR="00E762E7" w:rsidRDefault="00CE7723" w:rsidP="008B272C">
          <w:pPr>
            <w:pStyle w:val="9E8419CB179B46F99BD13A96C1B0DB551"/>
          </w:pPr>
          <w:r w:rsidRPr="00AF7107">
            <w:t xml:space="preserve">Enter </w:t>
          </w:r>
          <w:r>
            <w:t>StateRAMP</w:t>
          </w:r>
          <w:r w:rsidRPr="00AF7107">
            <w:t xml:space="preserve"> Application Number.</w:t>
          </w:r>
        </w:p>
      </w:docPartBody>
    </w:docPart>
    <w:docPart>
      <w:docPartPr>
        <w:name w:val="F97E9B7E49E54677AD95FFBCC375470A"/>
        <w:category>
          <w:name w:val="General"/>
          <w:gallery w:val="placeholder"/>
        </w:category>
        <w:types>
          <w:type w:val="bbPlcHdr"/>
        </w:types>
        <w:behaviors>
          <w:behavior w:val="content"/>
        </w:behaviors>
        <w:guid w:val="{D5A793B3-4B1C-4055-9815-84460FD2D834}"/>
      </w:docPartPr>
      <w:docPartBody>
        <w:p w:rsidR="00E762E7" w:rsidRDefault="00CE7723" w:rsidP="008B272C">
          <w:pPr>
            <w:pStyle w:val="F97E9B7E49E54677AD95FFBCC375470A1"/>
          </w:pPr>
          <w:r w:rsidRPr="00AF7107">
            <w:t xml:space="preserve">     </w:t>
          </w:r>
        </w:p>
      </w:docPartBody>
    </w:docPart>
    <w:docPart>
      <w:docPartPr>
        <w:name w:val="A4B42B7AF5F24DA08DFDE1D1CE39AFD5"/>
        <w:category>
          <w:name w:val="General"/>
          <w:gallery w:val="placeholder"/>
        </w:category>
        <w:types>
          <w:type w:val="bbPlcHdr"/>
        </w:types>
        <w:behaviors>
          <w:behavior w:val="content"/>
        </w:behaviors>
        <w:guid w:val="{89529A18-DDF4-493B-B064-F2AD3E35804B}"/>
      </w:docPartPr>
      <w:docPartBody>
        <w:p w:rsidR="00E762E7" w:rsidRDefault="00CE7723" w:rsidP="00CE7723">
          <w:pPr>
            <w:pStyle w:val="A4B42B7AF5F24DA08DFDE1D1CE39AFD51"/>
          </w:pPr>
          <w:r w:rsidRPr="00DD57B9">
            <w:rPr>
              <w:rStyle w:val="UserInputChar"/>
            </w:rPr>
            <w:t>&lt;Information System Name&gt;</w:t>
          </w:r>
        </w:p>
      </w:docPartBody>
    </w:docPart>
    <w:docPart>
      <w:docPartPr>
        <w:name w:val="E311E2AD5F9840AB8369BF2D1E06D23B"/>
        <w:category>
          <w:name w:val="General"/>
          <w:gallery w:val="placeholder"/>
        </w:category>
        <w:types>
          <w:type w:val="bbPlcHdr"/>
        </w:types>
        <w:behaviors>
          <w:behavior w:val="content"/>
        </w:behaviors>
        <w:guid w:val="{5DD115F8-0FD2-446A-B149-E7EF21EAC919}"/>
      </w:docPartPr>
      <w:docPartBody>
        <w:p w:rsidR="00E762E7" w:rsidRDefault="00CE7723" w:rsidP="00CE7723">
          <w:pPr>
            <w:pStyle w:val="E311E2AD5F9840AB8369BF2D1E06D23B1"/>
          </w:pPr>
          <w:r w:rsidRPr="006B3227">
            <w:rPr>
              <w:rStyle w:val="PlaceholderText"/>
              <w:rFonts w:eastAsiaTheme="majorEastAsia"/>
              <w:sz w:val="20"/>
              <w:szCs w:val="20"/>
            </w:rPr>
            <w:t>Click here to enter text.</w:t>
          </w:r>
        </w:p>
      </w:docPartBody>
    </w:docPart>
    <w:docPart>
      <w:docPartPr>
        <w:name w:val="3F361927A8B2493CA124403CF832AC51"/>
        <w:category>
          <w:name w:val="General"/>
          <w:gallery w:val="placeholder"/>
        </w:category>
        <w:types>
          <w:type w:val="bbPlcHdr"/>
        </w:types>
        <w:behaviors>
          <w:behavior w:val="content"/>
        </w:behaviors>
        <w:guid w:val="{183E3475-8918-4F01-AD64-D9C5F052674D}"/>
      </w:docPartPr>
      <w:docPartBody>
        <w:p w:rsidR="00E762E7" w:rsidRDefault="00CE7723" w:rsidP="00CE7723">
          <w:pPr>
            <w:pStyle w:val="3F361927A8B2493CA124403CF832AC511"/>
          </w:pPr>
          <w:r w:rsidRPr="006B3227">
            <w:rPr>
              <w:rStyle w:val="PlaceholderText"/>
              <w:rFonts w:eastAsiaTheme="majorEastAsia"/>
              <w:sz w:val="20"/>
              <w:szCs w:val="20"/>
            </w:rPr>
            <w:t>Click here to enter text.</w:t>
          </w:r>
        </w:p>
      </w:docPartBody>
    </w:docPart>
    <w:docPart>
      <w:docPartPr>
        <w:name w:val="FAABAB0FC3364A22A0C2E66440C93C89"/>
        <w:category>
          <w:name w:val="General"/>
          <w:gallery w:val="placeholder"/>
        </w:category>
        <w:types>
          <w:type w:val="bbPlcHdr"/>
        </w:types>
        <w:behaviors>
          <w:behavior w:val="content"/>
        </w:behaviors>
        <w:guid w:val="{F33D031B-B691-4C40-BA94-29B65C41E13C}"/>
      </w:docPartPr>
      <w:docPartBody>
        <w:p w:rsidR="00E762E7" w:rsidRDefault="00CE7723" w:rsidP="00CE7723">
          <w:pPr>
            <w:pStyle w:val="FAABAB0FC3364A22A0C2E66440C93C891"/>
          </w:pPr>
          <w:r w:rsidRPr="006B3227">
            <w:rPr>
              <w:rStyle w:val="PlaceholderText"/>
              <w:rFonts w:eastAsiaTheme="majorEastAsia"/>
              <w:sz w:val="20"/>
              <w:szCs w:val="20"/>
            </w:rPr>
            <w:t>Click here to enter text.</w:t>
          </w:r>
        </w:p>
      </w:docPartBody>
    </w:docPart>
    <w:docPart>
      <w:docPartPr>
        <w:name w:val="155196914E2347B3BF68C1FED6008C4B"/>
        <w:category>
          <w:name w:val="General"/>
          <w:gallery w:val="placeholder"/>
        </w:category>
        <w:types>
          <w:type w:val="bbPlcHdr"/>
        </w:types>
        <w:behaviors>
          <w:behavior w:val="content"/>
        </w:behaviors>
        <w:guid w:val="{B3D7F2B6-5B8D-4619-B910-D628A42E1DC2}"/>
      </w:docPartPr>
      <w:docPartBody>
        <w:p w:rsidR="00E762E7" w:rsidRDefault="00CE7723" w:rsidP="00CE7723">
          <w:pPr>
            <w:pStyle w:val="155196914E2347B3BF68C1FED6008C4B1"/>
          </w:pPr>
          <w:r w:rsidRPr="006B3227">
            <w:rPr>
              <w:rStyle w:val="PlaceholderText"/>
              <w:rFonts w:eastAsiaTheme="majorEastAsia"/>
              <w:sz w:val="20"/>
              <w:szCs w:val="20"/>
            </w:rPr>
            <w:t>Click here to enter text.</w:t>
          </w:r>
        </w:p>
      </w:docPartBody>
    </w:docPart>
    <w:docPart>
      <w:docPartPr>
        <w:name w:val="589AD3A4C90D4199BDEE7852012EEA17"/>
        <w:category>
          <w:name w:val="General"/>
          <w:gallery w:val="placeholder"/>
        </w:category>
        <w:types>
          <w:type w:val="bbPlcHdr"/>
        </w:types>
        <w:behaviors>
          <w:behavior w:val="content"/>
        </w:behaviors>
        <w:guid w:val="{D5034C2C-C48C-44C0-9115-17A28074A2A6}"/>
      </w:docPartPr>
      <w:docPartBody>
        <w:p w:rsidR="00E762E7" w:rsidRDefault="00CE7723" w:rsidP="00CE7723">
          <w:pPr>
            <w:pStyle w:val="589AD3A4C90D4199BDEE7852012EEA171"/>
          </w:pPr>
          <w:r w:rsidRPr="006B3227">
            <w:rPr>
              <w:rStyle w:val="PlaceholderText"/>
              <w:rFonts w:eastAsiaTheme="majorEastAsia"/>
              <w:sz w:val="20"/>
              <w:szCs w:val="20"/>
            </w:rPr>
            <w:t>Click here to enter text.</w:t>
          </w:r>
        </w:p>
      </w:docPartBody>
    </w:docPart>
    <w:docPart>
      <w:docPartPr>
        <w:name w:val="4B65FA4A1A3A40B6A95D25B186C37D90"/>
        <w:category>
          <w:name w:val="General"/>
          <w:gallery w:val="placeholder"/>
        </w:category>
        <w:types>
          <w:type w:val="bbPlcHdr"/>
        </w:types>
        <w:behaviors>
          <w:behavior w:val="content"/>
        </w:behaviors>
        <w:guid w:val="{C0F17897-4861-4422-9952-A3E8EC7DEC9F}"/>
      </w:docPartPr>
      <w:docPartBody>
        <w:p w:rsidR="00E762E7" w:rsidRDefault="00CE7723" w:rsidP="00CE7723">
          <w:pPr>
            <w:pStyle w:val="4B65FA4A1A3A40B6A95D25B186C37D901"/>
          </w:pPr>
          <w:r w:rsidRPr="006B3227">
            <w:rPr>
              <w:rStyle w:val="PlaceholderText"/>
              <w:rFonts w:eastAsiaTheme="majorEastAsia"/>
              <w:sz w:val="20"/>
              <w:szCs w:val="20"/>
            </w:rPr>
            <w:t>Click here to enter text.</w:t>
          </w:r>
        </w:p>
      </w:docPartBody>
    </w:docPart>
    <w:docPart>
      <w:docPartPr>
        <w:name w:val="EC14BD593A364A96AEC41E319538D8CE"/>
        <w:category>
          <w:name w:val="General"/>
          <w:gallery w:val="placeholder"/>
        </w:category>
        <w:types>
          <w:type w:val="bbPlcHdr"/>
        </w:types>
        <w:behaviors>
          <w:behavior w:val="content"/>
        </w:behaviors>
        <w:guid w:val="{E6AF16A7-9A25-47BA-A668-73F868691E07}"/>
      </w:docPartPr>
      <w:docPartBody>
        <w:p w:rsidR="00340F15" w:rsidRDefault="00CE7723" w:rsidP="00CE7723">
          <w:pPr>
            <w:pStyle w:val="EC14BD593A364A96AEC41E319538D8CE"/>
          </w:pPr>
          <w:r w:rsidRPr="00A57DDE">
            <w:rPr>
              <w:rStyle w:val="PlaceholderText"/>
              <w:rFonts w:eastAsiaTheme="majorEastAsia"/>
              <w:sz w:val="20"/>
              <w:szCs w:val="20"/>
            </w:rPr>
            <w:t>&lt;Enter Name&gt;</w:t>
          </w:r>
        </w:p>
      </w:docPartBody>
    </w:docPart>
    <w:docPart>
      <w:docPartPr>
        <w:name w:val="45FC48C7C5F14475A4A8A6CBB8649D3B"/>
        <w:category>
          <w:name w:val="General"/>
          <w:gallery w:val="placeholder"/>
        </w:category>
        <w:types>
          <w:type w:val="bbPlcHdr"/>
        </w:types>
        <w:behaviors>
          <w:behavior w:val="content"/>
        </w:behaviors>
        <w:guid w:val="{7A84F12E-4350-419E-918B-7F740394E539}"/>
      </w:docPartPr>
      <w:docPartBody>
        <w:p w:rsidR="00340F15" w:rsidRDefault="00CE7723" w:rsidP="00CE7723">
          <w:pPr>
            <w:pStyle w:val="45FC48C7C5F14475A4A8A6CBB8649D3B"/>
          </w:pPr>
          <w:r w:rsidRPr="00A57DDE">
            <w:rPr>
              <w:rStyle w:val="PlaceholderText"/>
              <w:rFonts w:eastAsiaTheme="majorEastAsia"/>
              <w:sz w:val="20"/>
              <w:szCs w:val="20"/>
            </w:rPr>
            <w:t>&lt;Enter Title&gt;</w:t>
          </w:r>
        </w:p>
      </w:docPartBody>
    </w:docPart>
    <w:docPart>
      <w:docPartPr>
        <w:name w:val="B5D3245821084C33A87C63FCC131B5E0"/>
        <w:category>
          <w:name w:val="General"/>
          <w:gallery w:val="placeholder"/>
        </w:category>
        <w:types>
          <w:type w:val="bbPlcHdr"/>
        </w:types>
        <w:behaviors>
          <w:behavior w:val="content"/>
        </w:behaviors>
        <w:guid w:val="{918CC0D0-E12B-4E41-B8D4-86FDE2B4A029}"/>
      </w:docPartPr>
      <w:docPartBody>
        <w:p w:rsidR="00340F15" w:rsidRDefault="00CE7723" w:rsidP="00CE7723">
          <w:pPr>
            <w:pStyle w:val="B5D3245821084C33A87C63FCC131B5E0"/>
          </w:pPr>
          <w:r w:rsidRPr="00A57DDE">
            <w:rPr>
              <w:rStyle w:val="PlaceholderText"/>
              <w:rFonts w:eastAsiaTheme="majorEastAsia"/>
              <w:sz w:val="20"/>
              <w:szCs w:val="20"/>
            </w:rPr>
            <w:t>&lt;Enter Company/Organization&gt;.</w:t>
          </w:r>
        </w:p>
      </w:docPartBody>
    </w:docPart>
    <w:docPart>
      <w:docPartPr>
        <w:name w:val="CBB18C028A9D44039F979FDBE8C81F23"/>
        <w:category>
          <w:name w:val="General"/>
          <w:gallery w:val="placeholder"/>
        </w:category>
        <w:types>
          <w:type w:val="bbPlcHdr"/>
        </w:types>
        <w:behaviors>
          <w:behavior w:val="content"/>
        </w:behaviors>
        <w:guid w:val="{69607B50-891D-4D14-BAF5-9E9A722CB094}"/>
      </w:docPartPr>
      <w:docPartBody>
        <w:p w:rsidR="00340F15" w:rsidRDefault="00CE7723" w:rsidP="00CE7723">
          <w:pPr>
            <w:pStyle w:val="CBB18C028A9D44039F979FDBE8C81F23"/>
          </w:pPr>
          <w:r w:rsidRPr="00A57DDE">
            <w:rPr>
              <w:rStyle w:val="PlaceholderText"/>
              <w:rFonts w:eastAsiaTheme="majorEastAsia"/>
              <w:sz w:val="20"/>
              <w:szCs w:val="20"/>
            </w:rPr>
            <w:t>&lt;Enter Address, City, State and Zip&gt;</w:t>
          </w:r>
        </w:p>
      </w:docPartBody>
    </w:docPart>
    <w:docPart>
      <w:docPartPr>
        <w:name w:val="6EED68491DCC4FBEBFF2178A8CBDBFB4"/>
        <w:category>
          <w:name w:val="General"/>
          <w:gallery w:val="placeholder"/>
        </w:category>
        <w:types>
          <w:type w:val="bbPlcHdr"/>
        </w:types>
        <w:behaviors>
          <w:behavior w:val="content"/>
        </w:behaviors>
        <w:guid w:val="{B21EF40A-1B21-4907-85D5-A22830AE8F8F}"/>
      </w:docPartPr>
      <w:docPartBody>
        <w:p w:rsidR="00340F15" w:rsidRDefault="00CE7723" w:rsidP="00CE7723">
          <w:pPr>
            <w:pStyle w:val="6EED68491DCC4FBEBFF2178A8CBDBFB4"/>
          </w:pPr>
          <w:r w:rsidRPr="00A57DDE">
            <w:rPr>
              <w:rStyle w:val="PlaceholderText"/>
              <w:rFonts w:eastAsiaTheme="majorEastAsia"/>
              <w:sz w:val="20"/>
              <w:szCs w:val="20"/>
            </w:rPr>
            <w:t>&lt;555-555-5555&gt;</w:t>
          </w:r>
        </w:p>
      </w:docPartBody>
    </w:docPart>
    <w:docPart>
      <w:docPartPr>
        <w:name w:val="59739A397D5947DC87FB8C4E583AC90C"/>
        <w:category>
          <w:name w:val="General"/>
          <w:gallery w:val="placeholder"/>
        </w:category>
        <w:types>
          <w:type w:val="bbPlcHdr"/>
        </w:types>
        <w:behaviors>
          <w:behavior w:val="content"/>
        </w:behaviors>
        <w:guid w:val="{B0809839-C358-43D9-AA28-A8AD646329CA}"/>
      </w:docPartPr>
      <w:docPartBody>
        <w:p w:rsidR="00340F15" w:rsidRDefault="00CE7723" w:rsidP="00CE7723">
          <w:pPr>
            <w:pStyle w:val="59739A397D5947DC87FB8C4E583AC90C"/>
          </w:pPr>
          <w:r w:rsidRPr="00A57DDE">
            <w:rPr>
              <w:rStyle w:val="PlaceholderText"/>
              <w:rFonts w:eastAsiaTheme="majorEastAsia"/>
              <w:sz w:val="20"/>
              <w:szCs w:val="20"/>
            </w:rPr>
            <w:t>&lt;Enter email address&gt;</w:t>
          </w:r>
        </w:p>
      </w:docPartBody>
    </w:docPart>
    <w:docPart>
      <w:docPartPr>
        <w:name w:val="3EA96B4C47D54F91A3D7D59A589CFA10"/>
        <w:category>
          <w:name w:val="General"/>
          <w:gallery w:val="placeholder"/>
        </w:category>
        <w:types>
          <w:type w:val="bbPlcHdr"/>
        </w:types>
        <w:behaviors>
          <w:behavior w:val="content"/>
        </w:behaviors>
        <w:guid w:val="{D5C97F82-9245-46B0-83FB-B60852FFA821}"/>
      </w:docPartPr>
      <w:docPartBody>
        <w:p w:rsidR="00340F15" w:rsidRDefault="00CE7723" w:rsidP="00CE7723">
          <w:pPr>
            <w:pStyle w:val="3EA96B4C47D54F91A3D7D59A589CFA10"/>
          </w:pPr>
          <w:r w:rsidRPr="00A57DDE">
            <w:rPr>
              <w:rStyle w:val="PlaceholderText"/>
              <w:rFonts w:eastAsiaTheme="majorEastAsia"/>
              <w:sz w:val="20"/>
              <w:szCs w:val="20"/>
            </w:rPr>
            <w:t>&lt;Enter Name&gt;</w:t>
          </w:r>
        </w:p>
      </w:docPartBody>
    </w:docPart>
    <w:docPart>
      <w:docPartPr>
        <w:name w:val="7D858D4C66F74CA5B2C12F7788A8B78C"/>
        <w:category>
          <w:name w:val="General"/>
          <w:gallery w:val="placeholder"/>
        </w:category>
        <w:types>
          <w:type w:val="bbPlcHdr"/>
        </w:types>
        <w:behaviors>
          <w:behavior w:val="content"/>
        </w:behaviors>
        <w:guid w:val="{26650134-2BA3-4817-AFF6-997C9664BF50}"/>
      </w:docPartPr>
      <w:docPartBody>
        <w:p w:rsidR="00340F15" w:rsidRDefault="00CE7723" w:rsidP="00CE7723">
          <w:pPr>
            <w:pStyle w:val="7D858D4C66F74CA5B2C12F7788A8B78C"/>
          </w:pPr>
          <w:r w:rsidRPr="00A57DDE">
            <w:rPr>
              <w:rStyle w:val="PlaceholderText"/>
              <w:rFonts w:eastAsiaTheme="majorEastAsia"/>
              <w:sz w:val="20"/>
              <w:szCs w:val="20"/>
            </w:rPr>
            <w:t>&lt;Enter Title&gt;</w:t>
          </w:r>
        </w:p>
      </w:docPartBody>
    </w:docPart>
    <w:docPart>
      <w:docPartPr>
        <w:name w:val="4C5F5E8D19144AB2BA9C7817C10F7A17"/>
        <w:category>
          <w:name w:val="General"/>
          <w:gallery w:val="placeholder"/>
        </w:category>
        <w:types>
          <w:type w:val="bbPlcHdr"/>
        </w:types>
        <w:behaviors>
          <w:behavior w:val="content"/>
        </w:behaviors>
        <w:guid w:val="{02D3AAAF-40FF-47CC-829A-2D34755F3368}"/>
      </w:docPartPr>
      <w:docPartBody>
        <w:p w:rsidR="00340F15" w:rsidRDefault="00CE7723" w:rsidP="00CE7723">
          <w:pPr>
            <w:pStyle w:val="4C5F5E8D19144AB2BA9C7817C10F7A17"/>
          </w:pPr>
          <w:r w:rsidRPr="00A57DDE">
            <w:rPr>
              <w:rStyle w:val="PlaceholderText"/>
              <w:rFonts w:eastAsiaTheme="majorEastAsia"/>
              <w:sz w:val="20"/>
              <w:szCs w:val="20"/>
            </w:rPr>
            <w:t>&lt;Enter Company/Organization&gt;.</w:t>
          </w:r>
        </w:p>
      </w:docPartBody>
    </w:docPart>
    <w:docPart>
      <w:docPartPr>
        <w:name w:val="DF9E46BB551F446582CD9B32ECCCAEB9"/>
        <w:category>
          <w:name w:val="General"/>
          <w:gallery w:val="placeholder"/>
        </w:category>
        <w:types>
          <w:type w:val="bbPlcHdr"/>
        </w:types>
        <w:behaviors>
          <w:behavior w:val="content"/>
        </w:behaviors>
        <w:guid w:val="{0310DC9E-03A1-476D-80FB-D002F310D3AC}"/>
      </w:docPartPr>
      <w:docPartBody>
        <w:p w:rsidR="00340F15" w:rsidRDefault="00CE7723" w:rsidP="00CE7723">
          <w:pPr>
            <w:pStyle w:val="DF9E46BB551F446582CD9B32ECCCAEB9"/>
          </w:pPr>
          <w:r w:rsidRPr="00A57DDE">
            <w:rPr>
              <w:rStyle w:val="PlaceholderText"/>
              <w:rFonts w:eastAsiaTheme="majorEastAsia"/>
              <w:sz w:val="20"/>
              <w:szCs w:val="20"/>
            </w:rPr>
            <w:t>&lt;Enter Address, City, State and Zip&gt;</w:t>
          </w:r>
        </w:p>
      </w:docPartBody>
    </w:docPart>
    <w:docPart>
      <w:docPartPr>
        <w:name w:val="DD61B6A77B7549D99E356E75E30B3CF4"/>
        <w:category>
          <w:name w:val="General"/>
          <w:gallery w:val="placeholder"/>
        </w:category>
        <w:types>
          <w:type w:val="bbPlcHdr"/>
        </w:types>
        <w:behaviors>
          <w:behavior w:val="content"/>
        </w:behaviors>
        <w:guid w:val="{23970E53-AD1F-4400-938D-F1B76F52817A}"/>
      </w:docPartPr>
      <w:docPartBody>
        <w:p w:rsidR="00340F15" w:rsidRDefault="00CE7723" w:rsidP="00CE7723">
          <w:pPr>
            <w:pStyle w:val="DD61B6A77B7549D99E356E75E30B3CF4"/>
          </w:pPr>
          <w:r w:rsidRPr="00A57DDE">
            <w:rPr>
              <w:rStyle w:val="PlaceholderText"/>
              <w:rFonts w:eastAsiaTheme="majorEastAsia"/>
              <w:sz w:val="20"/>
              <w:szCs w:val="20"/>
            </w:rPr>
            <w:t>&lt;555-555-5555&gt;</w:t>
          </w:r>
        </w:p>
      </w:docPartBody>
    </w:docPart>
    <w:docPart>
      <w:docPartPr>
        <w:name w:val="C298C9F3F69343DEA359E27D5A30780F"/>
        <w:category>
          <w:name w:val="General"/>
          <w:gallery w:val="placeholder"/>
        </w:category>
        <w:types>
          <w:type w:val="bbPlcHdr"/>
        </w:types>
        <w:behaviors>
          <w:behavior w:val="content"/>
        </w:behaviors>
        <w:guid w:val="{ECB2C3C5-9C3E-4D81-BA67-1478831E7444}"/>
      </w:docPartPr>
      <w:docPartBody>
        <w:p w:rsidR="00340F15" w:rsidRDefault="00CE7723" w:rsidP="00CE7723">
          <w:pPr>
            <w:pStyle w:val="C298C9F3F69343DEA359E27D5A30780F"/>
          </w:pPr>
          <w:r w:rsidRPr="00A57DDE">
            <w:rPr>
              <w:rStyle w:val="PlaceholderText"/>
              <w:rFonts w:eastAsiaTheme="majorEastAsia"/>
              <w:sz w:val="20"/>
              <w:szCs w:val="20"/>
            </w:rPr>
            <w:t>&lt;Enter email address&gt;</w:t>
          </w:r>
        </w:p>
      </w:docPartBody>
    </w:docPart>
    <w:docPart>
      <w:docPartPr>
        <w:name w:val="5BB4735DEBB74CB7A553730101194F9E"/>
        <w:category>
          <w:name w:val="General"/>
          <w:gallery w:val="placeholder"/>
        </w:category>
        <w:types>
          <w:type w:val="bbPlcHdr"/>
        </w:types>
        <w:behaviors>
          <w:behavior w:val="content"/>
        </w:behaviors>
        <w:guid w:val="{CF7ABB26-7C96-4F2B-AD18-98509FCE9203}"/>
      </w:docPartPr>
      <w:docPartBody>
        <w:p w:rsidR="00340F15" w:rsidRDefault="00CE7723" w:rsidP="00CE7723">
          <w:pPr>
            <w:pStyle w:val="5BB4735DEBB74CB7A553730101194F9E"/>
          </w:pPr>
          <w:r w:rsidRPr="000B5DF7">
            <w:rPr>
              <w:rStyle w:val="PlaceholderText"/>
              <w:rFonts w:eastAsiaTheme="majorEastAsia"/>
              <w:sz w:val="20"/>
              <w:szCs w:val="20"/>
            </w:rPr>
            <w:t>&lt;Enter Name&gt;</w:t>
          </w:r>
        </w:p>
      </w:docPartBody>
    </w:docPart>
    <w:docPart>
      <w:docPartPr>
        <w:name w:val="6818199FF77F40A2AA1300DD7121390C"/>
        <w:category>
          <w:name w:val="General"/>
          <w:gallery w:val="placeholder"/>
        </w:category>
        <w:types>
          <w:type w:val="bbPlcHdr"/>
        </w:types>
        <w:behaviors>
          <w:behavior w:val="content"/>
        </w:behaviors>
        <w:guid w:val="{87950F50-1AC9-4FAF-A48D-3C7793EC6C4F}"/>
      </w:docPartPr>
      <w:docPartBody>
        <w:p w:rsidR="00340F15" w:rsidRDefault="00CE7723" w:rsidP="00CE7723">
          <w:pPr>
            <w:pStyle w:val="6818199FF77F40A2AA1300DD7121390C"/>
          </w:pPr>
          <w:r w:rsidRPr="000B5DF7">
            <w:rPr>
              <w:rStyle w:val="PlaceholderText"/>
              <w:rFonts w:eastAsiaTheme="majorEastAsia"/>
              <w:sz w:val="20"/>
              <w:szCs w:val="20"/>
            </w:rPr>
            <w:t>&lt;Enter Title&gt;</w:t>
          </w:r>
        </w:p>
      </w:docPartBody>
    </w:docPart>
    <w:docPart>
      <w:docPartPr>
        <w:name w:val="16F9B8804CCE459DADC06B203F9383EB"/>
        <w:category>
          <w:name w:val="General"/>
          <w:gallery w:val="placeholder"/>
        </w:category>
        <w:types>
          <w:type w:val="bbPlcHdr"/>
        </w:types>
        <w:behaviors>
          <w:behavior w:val="content"/>
        </w:behaviors>
        <w:guid w:val="{14983D5C-BA10-41CC-9163-2CB4FBADD23A}"/>
      </w:docPartPr>
      <w:docPartBody>
        <w:p w:rsidR="00340F15" w:rsidRDefault="00CE7723" w:rsidP="00CE7723">
          <w:pPr>
            <w:pStyle w:val="16F9B8804CCE459DADC06B203F9383EB"/>
          </w:pPr>
          <w:r w:rsidRPr="000B5DF7">
            <w:rPr>
              <w:rStyle w:val="PlaceholderText"/>
              <w:rFonts w:eastAsiaTheme="majorEastAsia"/>
              <w:sz w:val="20"/>
              <w:szCs w:val="20"/>
            </w:rPr>
            <w:t>&lt;Enter Company/Organization&gt;.</w:t>
          </w:r>
        </w:p>
      </w:docPartBody>
    </w:docPart>
    <w:docPart>
      <w:docPartPr>
        <w:name w:val="398C49572FB241E0AD0A968BE5F95331"/>
        <w:category>
          <w:name w:val="General"/>
          <w:gallery w:val="placeholder"/>
        </w:category>
        <w:types>
          <w:type w:val="bbPlcHdr"/>
        </w:types>
        <w:behaviors>
          <w:behavior w:val="content"/>
        </w:behaviors>
        <w:guid w:val="{6C6422EB-22E2-4E7F-B113-F95C825DD32B}"/>
      </w:docPartPr>
      <w:docPartBody>
        <w:p w:rsidR="00340F15" w:rsidRDefault="00CE7723" w:rsidP="00CE7723">
          <w:pPr>
            <w:pStyle w:val="398C49572FB241E0AD0A968BE5F95331"/>
          </w:pPr>
          <w:r w:rsidRPr="000B5DF7">
            <w:rPr>
              <w:rStyle w:val="PlaceholderText"/>
              <w:rFonts w:eastAsiaTheme="majorEastAsia"/>
              <w:sz w:val="20"/>
              <w:szCs w:val="20"/>
            </w:rPr>
            <w:t>&lt;Enter Address, City, State and Zip&gt;</w:t>
          </w:r>
        </w:p>
      </w:docPartBody>
    </w:docPart>
    <w:docPart>
      <w:docPartPr>
        <w:name w:val="08D42530AD8746569268AC6C12108B0E"/>
        <w:category>
          <w:name w:val="General"/>
          <w:gallery w:val="placeholder"/>
        </w:category>
        <w:types>
          <w:type w:val="bbPlcHdr"/>
        </w:types>
        <w:behaviors>
          <w:behavior w:val="content"/>
        </w:behaviors>
        <w:guid w:val="{CF96501A-DAAE-4672-AFF4-335562014B71}"/>
      </w:docPartPr>
      <w:docPartBody>
        <w:p w:rsidR="00340F15" w:rsidRDefault="00CE7723" w:rsidP="00CE7723">
          <w:pPr>
            <w:pStyle w:val="08D42530AD8746569268AC6C12108B0E"/>
          </w:pPr>
          <w:r w:rsidRPr="000B5DF7">
            <w:rPr>
              <w:rStyle w:val="PlaceholderText"/>
              <w:rFonts w:eastAsiaTheme="majorEastAsia"/>
              <w:sz w:val="20"/>
              <w:szCs w:val="20"/>
            </w:rPr>
            <w:t>&lt;555-555-5555&gt;</w:t>
          </w:r>
        </w:p>
      </w:docPartBody>
    </w:docPart>
    <w:docPart>
      <w:docPartPr>
        <w:name w:val="3E6CE07E86D24A82871C58AEC2CF18FF"/>
        <w:category>
          <w:name w:val="General"/>
          <w:gallery w:val="placeholder"/>
        </w:category>
        <w:types>
          <w:type w:val="bbPlcHdr"/>
        </w:types>
        <w:behaviors>
          <w:behavior w:val="content"/>
        </w:behaviors>
        <w:guid w:val="{02CBC793-3C2A-4A72-A68C-672C1F3CA71B}"/>
      </w:docPartPr>
      <w:docPartBody>
        <w:p w:rsidR="00340F15" w:rsidRDefault="00CE7723" w:rsidP="00CE7723">
          <w:pPr>
            <w:pStyle w:val="3E6CE07E86D24A82871C58AEC2CF18FF"/>
          </w:pPr>
          <w:r w:rsidRPr="000B5DF7">
            <w:rPr>
              <w:rStyle w:val="PlaceholderText"/>
              <w:rFonts w:eastAsiaTheme="majorEastAsia"/>
              <w:sz w:val="20"/>
              <w:szCs w:val="20"/>
            </w:rPr>
            <w:t>&lt;Enter email address&gt;</w:t>
          </w:r>
        </w:p>
      </w:docPartBody>
    </w:docPart>
    <w:docPart>
      <w:docPartPr>
        <w:name w:val="452C79A3DF394106AA7E61D02373EF9A"/>
        <w:category>
          <w:name w:val="General"/>
          <w:gallery w:val="placeholder"/>
        </w:category>
        <w:types>
          <w:type w:val="bbPlcHdr"/>
        </w:types>
        <w:behaviors>
          <w:behavior w:val="content"/>
        </w:behaviors>
        <w:guid w:val="{4499A86B-3EDD-46B5-A2C2-6AFA3E3BA43B}"/>
      </w:docPartPr>
      <w:docPartBody>
        <w:p w:rsidR="00DC3722" w:rsidRDefault="00E762E7">
          <w:pPr>
            <w:pStyle w:val="452C79A3DF394106AA7E61D02373EF9A"/>
          </w:pPr>
          <w:r>
            <w:rPr>
              <w:rStyle w:val="PlaceholderText"/>
            </w:rPr>
            <w:t>&lt;Information System Abbreviation&gt;</w:t>
          </w:r>
        </w:p>
      </w:docPartBody>
    </w:docPart>
    <w:docPart>
      <w:docPartPr>
        <w:name w:val="F0D38C522555462DA7377ECB324147D2"/>
        <w:category>
          <w:name w:val="General"/>
          <w:gallery w:val="placeholder"/>
        </w:category>
        <w:types>
          <w:type w:val="bbPlcHdr"/>
        </w:types>
        <w:behaviors>
          <w:behavior w:val="content"/>
        </w:behaviors>
        <w:guid w:val="{4AC8011F-4A86-4EE6-94EC-5F3FDD9FB1EC}"/>
      </w:docPartPr>
      <w:docPartBody>
        <w:p w:rsidR="00DC3722" w:rsidRDefault="00E762E7">
          <w:pPr>
            <w:pStyle w:val="F0D38C522555462DA7377ECB324147D2"/>
          </w:pPr>
          <w:r>
            <w:rPr>
              <w:rStyle w:val="PlaceholderText"/>
            </w:rPr>
            <w:t>&lt;Information System Abbreviation&gt;</w:t>
          </w:r>
        </w:p>
      </w:docPartBody>
    </w:docPart>
    <w:docPart>
      <w:docPartPr>
        <w:name w:val="46CB74B225E74F6D9EB2F40DA342B1C8"/>
        <w:category>
          <w:name w:val="General"/>
          <w:gallery w:val="placeholder"/>
        </w:category>
        <w:types>
          <w:type w:val="bbPlcHdr"/>
        </w:types>
        <w:behaviors>
          <w:behavior w:val="content"/>
        </w:behaviors>
        <w:guid w:val="{FC71BFE7-DD77-41C9-A6D1-580C1C28A392}"/>
      </w:docPartPr>
      <w:docPartBody>
        <w:p w:rsidR="00DC3722" w:rsidRDefault="00E762E7">
          <w:pPr>
            <w:pStyle w:val="46CB74B225E74F6D9EB2F40DA342B1C8"/>
          </w:pPr>
          <w:r>
            <w:rPr>
              <w:rStyle w:val="PlaceholderText"/>
            </w:rPr>
            <w:t>&lt;Information System Abbreviation&gt;</w:t>
          </w:r>
        </w:p>
      </w:docPartBody>
    </w:docPart>
    <w:docPart>
      <w:docPartPr>
        <w:name w:val="2776BD2FE66F4B2DB65AF730DF40FB74"/>
        <w:category>
          <w:name w:val="General"/>
          <w:gallery w:val="placeholder"/>
        </w:category>
        <w:types>
          <w:type w:val="bbPlcHdr"/>
        </w:types>
        <w:behaviors>
          <w:behavior w:val="content"/>
        </w:behaviors>
        <w:guid w:val="{A7275E2E-D9C0-4B72-B0E9-9E2B78435100}"/>
      </w:docPartPr>
      <w:docPartBody>
        <w:p w:rsidR="00DC3722" w:rsidRDefault="00E762E7">
          <w:pPr>
            <w:pStyle w:val="2776BD2FE66F4B2DB65AF730DF40FB74"/>
          </w:pPr>
          <w:r>
            <w:rPr>
              <w:rStyle w:val="PlaceholderText"/>
            </w:rPr>
            <w:t>&lt;Information System Abbreviation&gt;</w:t>
          </w:r>
        </w:p>
      </w:docPartBody>
    </w:docPart>
    <w:docPart>
      <w:docPartPr>
        <w:name w:val="EB9FF70F7B1144B79F26766CC4A836FB"/>
        <w:category>
          <w:name w:val="General"/>
          <w:gallery w:val="placeholder"/>
        </w:category>
        <w:types>
          <w:type w:val="bbPlcHdr"/>
        </w:types>
        <w:behaviors>
          <w:behavior w:val="content"/>
        </w:behaviors>
        <w:guid w:val="{E96F5BF0-413A-43F0-8554-D672EB624031}"/>
      </w:docPartPr>
      <w:docPartBody>
        <w:p w:rsidR="00DC3722" w:rsidRDefault="008B272C">
          <w:pPr>
            <w:pStyle w:val="EB9FF70F7B1144B79F26766CC4A836FB"/>
          </w:pPr>
          <w:r>
            <w:t xml:space="preserve">     </w:t>
          </w:r>
        </w:p>
      </w:docPartBody>
    </w:docPart>
    <w:docPart>
      <w:docPartPr>
        <w:name w:val="1326DD47453B4FDF81D668E7C6841062"/>
        <w:category>
          <w:name w:val="General"/>
          <w:gallery w:val="placeholder"/>
        </w:category>
        <w:types>
          <w:type w:val="bbPlcHdr"/>
        </w:types>
        <w:behaviors>
          <w:behavior w:val="content"/>
        </w:behaviors>
        <w:guid w:val="{852C2A51-9501-44B8-99D8-371CCEE33F03}"/>
      </w:docPartPr>
      <w:docPartBody>
        <w:p w:rsidR="00027A8B" w:rsidRDefault="00CE7723">
          <w:r w:rsidRPr="00875ED3">
            <w:t>Click here to enter text.</w:t>
          </w:r>
        </w:p>
      </w:docPartBody>
    </w:docPart>
    <w:docPart>
      <w:docPartPr>
        <w:name w:val="54C480FFEC2D45A9B6062FBC25EE6E9A"/>
        <w:category>
          <w:name w:val="General"/>
          <w:gallery w:val="placeholder"/>
        </w:category>
        <w:types>
          <w:type w:val="bbPlcHdr"/>
        </w:types>
        <w:behaviors>
          <w:behavior w:val="content"/>
        </w:behaviors>
        <w:guid w:val="{9A8F92EB-657F-4B14-9714-9CE024E36FD8}"/>
      </w:docPartPr>
      <w:docPartBody>
        <w:p w:rsidR="00027A8B" w:rsidRDefault="00CE7723">
          <w:r w:rsidRPr="00875ED3">
            <w:t>Select One</w:t>
          </w:r>
        </w:p>
      </w:docPartBody>
    </w:docPart>
    <w:docPart>
      <w:docPartPr>
        <w:name w:val="50ACEAD4BADE4840A3E2486FBBEC18C5"/>
        <w:category>
          <w:name w:val="General"/>
          <w:gallery w:val="placeholder"/>
        </w:category>
        <w:types>
          <w:type w:val="bbPlcHdr"/>
        </w:types>
        <w:behaviors>
          <w:behavior w:val="content"/>
        </w:behaviors>
        <w:guid w:val="{0A615137-AF79-4162-9285-20E861C85837}"/>
      </w:docPartPr>
      <w:docPartBody>
        <w:p w:rsidR="00027A8B" w:rsidRDefault="00CE7723">
          <w:r w:rsidRPr="00875ED3">
            <w:t>Click here to enter text.</w:t>
          </w:r>
        </w:p>
      </w:docPartBody>
    </w:docPart>
    <w:docPart>
      <w:docPartPr>
        <w:name w:val="F91B8D01BC8F44A5B1AADA65BBA7B891"/>
        <w:category>
          <w:name w:val="General"/>
          <w:gallery w:val="placeholder"/>
        </w:category>
        <w:types>
          <w:type w:val="bbPlcHdr"/>
        </w:types>
        <w:behaviors>
          <w:behavior w:val="content"/>
        </w:behaviors>
        <w:guid w:val="{B42A4466-B9F3-4626-BDD4-5059F918FAF7}"/>
      </w:docPartPr>
      <w:docPartBody>
        <w:p w:rsidR="00027A8B" w:rsidRDefault="00CE7723">
          <w:r w:rsidRPr="00875ED3">
            <w:t>Click here to enter text.</w:t>
          </w:r>
        </w:p>
      </w:docPartBody>
    </w:docPart>
    <w:docPart>
      <w:docPartPr>
        <w:name w:val="68FCE89A667646C9A5FB3D0DEF59C526"/>
        <w:category>
          <w:name w:val="General"/>
          <w:gallery w:val="placeholder"/>
        </w:category>
        <w:types>
          <w:type w:val="bbPlcHdr"/>
        </w:types>
        <w:behaviors>
          <w:behavior w:val="content"/>
        </w:behaviors>
        <w:guid w:val="{BBD59B04-8167-4EB9-A15E-F2D6B82BD590}"/>
      </w:docPartPr>
      <w:docPartBody>
        <w:p w:rsidR="00027A8B" w:rsidRDefault="00CE7723">
          <w:r w:rsidRPr="00875ED3">
            <w:t>Click here to enter text.</w:t>
          </w:r>
        </w:p>
      </w:docPartBody>
    </w:docPart>
    <w:docPart>
      <w:docPartPr>
        <w:name w:val="289B4E4E35B641CAA3A36432A3FEF503"/>
        <w:category>
          <w:name w:val="General"/>
          <w:gallery w:val="placeholder"/>
        </w:category>
        <w:types>
          <w:type w:val="bbPlcHdr"/>
        </w:types>
        <w:behaviors>
          <w:behavior w:val="content"/>
        </w:behaviors>
        <w:guid w:val="{32B736A3-D6EA-471D-AAD6-167605E373E8}"/>
      </w:docPartPr>
      <w:docPartBody>
        <w:p w:rsidR="00027A8B" w:rsidRDefault="00CE7723">
          <w:r w:rsidRPr="00875ED3">
            <w:t>Click here to enter text.</w:t>
          </w:r>
        </w:p>
      </w:docPartBody>
    </w:docPart>
    <w:docPart>
      <w:docPartPr>
        <w:name w:val="C6668E6FEF7443DD93EA6A69965CBE06"/>
        <w:category>
          <w:name w:val="General"/>
          <w:gallery w:val="placeholder"/>
        </w:category>
        <w:types>
          <w:type w:val="bbPlcHdr"/>
        </w:types>
        <w:behaviors>
          <w:behavior w:val="content"/>
        </w:behaviors>
        <w:guid w:val="{694A238F-67A3-4177-BCCC-09D502280311}"/>
      </w:docPartPr>
      <w:docPartBody>
        <w:p w:rsidR="00027A8B" w:rsidRDefault="00CE7723">
          <w:r w:rsidRPr="00875ED3">
            <w:t>Select One</w:t>
          </w:r>
        </w:p>
      </w:docPartBody>
    </w:docPart>
    <w:docPart>
      <w:docPartPr>
        <w:name w:val="A807AC108E6F46DF96B85255B5EE732C"/>
        <w:category>
          <w:name w:val="General"/>
          <w:gallery w:val="placeholder"/>
        </w:category>
        <w:types>
          <w:type w:val="bbPlcHdr"/>
        </w:types>
        <w:behaviors>
          <w:behavior w:val="content"/>
        </w:behaviors>
        <w:guid w:val="{D9B5D20D-5216-4057-89F8-DFBC125670B4}"/>
      </w:docPartPr>
      <w:docPartBody>
        <w:p w:rsidR="00027A8B" w:rsidRDefault="00CE7723">
          <w:r w:rsidRPr="00875ED3">
            <w:t>Click here to enter text.</w:t>
          </w:r>
        </w:p>
      </w:docPartBody>
    </w:docPart>
    <w:docPart>
      <w:docPartPr>
        <w:name w:val="25CA757BFB014D919BAAA3F3BE5AF9AD"/>
        <w:category>
          <w:name w:val="General"/>
          <w:gallery w:val="placeholder"/>
        </w:category>
        <w:types>
          <w:type w:val="bbPlcHdr"/>
        </w:types>
        <w:behaviors>
          <w:behavior w:val="content"/>
        </w:behaviors>
        <w:guid w:val="{369BBE0C-7E82-4513-A0FC-8EFFF242A2AE}"/>
      </w:docPartPr>
      <w:docPartBody>
        <w:p w:rsidR="00027A8B" w:rsidRDefault="00CE7723">
          <w:r w:rsidRPr="00875ED3">
            <w:t>Click here to enter text.</w:t>
          </w:r>
        </w:p>
      </w:docPartBody>
    </w:docPart>
    <w:docPart>
      <w:docPartPr>
        <w:name w:val="312A1312DBF64914B598521C312D7787"/>
        <w:category>
          <w:name w:val="General"/>
          <w:gallery w:val="placeholder"/>
        </w:category>
        <w:types>
          <w:type w:val="bbPlcHdr"/>
        </w:types>
        <w:behaviors>
          <w:behavior w:val="content"/>
        </w:behaviors>
        <w:guid w:val="{7499FD95-42F4-422F-9FE7-47B581D44F17}"/>
      </w:docPartPr>
      <w:docPartBody>
        <w:p w:rsidR="00027A8B" w:rsidRDefault="00CE7723">
          <w:r w:rsidRPr="00875ED3">
            <w:t>Click here to enter text.</w:t>
          </w:r>
        </w:p>
      </w:docPartBody>
    </w:docPart>
    <w:docPart>
      <w:docPartPr>
        <w:name w:val="A89A3D7A1A1942A484E5DFDECAD65DE6"/>
        <w:category>
          <w:name w:val="General"/>
          <w:gallery w:val="placeholder"/>
        </w:category>
        <w:types>
          <w:type w:val="bbPlcHdr"/>
        </w:types>
        <w:behaviors>
          <w:behavior w:val="content"/>
        </w:behaviors>
        <w:guid w:val="{FCE5A087-E384-4472-A37B-A67DA335CED2}"/>
      </w:docPartPr>
      <w:docPartBody>
        <w:p w:rsidR="00027A8B" w:rsidRDefault="00CE7723">
          <w:r w:rsidRPr="00875ED3">
            <w:t>Click here to enter text.</w:t>
          </w:r>
        </w:p>
      </w:docPartBody>
    </w:docPart>
    <w:docPart>
      <w:docPartPr>
        <w:name w:val="4A135C699E7A4935B79B5C6E9659117A"/>
        <w:category>
          <w:name w:val="General"/>
          <w:gallery w:val="placeholder"/>
        </w:category>
        <w:types>
          <w:type w:val="bbPlcHdr"/>
        </w:types>
        <w:behaviors>
          <w:behavior w:val="content"/>
        </w:behaviors>
        <w:guid w:val="{F65DA49D-BB2E-4450-9118-72B7B1AB5ED8}"/>
      </w:docPartPr>
      <w:docPartBody>
        <w:p w:rsidR="00027A8B" w:rsidRDefault="00CE7723">
          <w:r w:rsidRPr="00875ED3">
            <w:t>Select One</w:t>
          </w:r>
        </w:p>
      </w:docPartBody>
    </w:docPart>
    <w:docPart>
      <w:docPartPr>
        <w:name w:val="3EFC81BE3AB8403789320A4330A043E3"/>
        <w:category>
          <w:name w:val="General"/>
          <w:gallery w:val="placeholder"/>
        </w:category>
        <w:types>
          <w:type w:val="bbPlcHdr"/>
        </w:types>
        <w:behaviors>
          <w:behavior w:val="content"/>
        </w:behaviors>
        <w:guid w:val="{B076A710-C880-410F-97E9-8CC8EB97A5D3}"/>
      </w:docPartPr>
      <w:docPartBody>
        <w:p w:rsidR="00027A8B" w:rsidRDefault="00CE7723">
          <w:r w:rsidRPr="00875ED3">
            <w:t>Click here to enter text.</w:t>
          </w:r>
        </w:p>
      </w:docPartBody>
    </w:docPart>
    <w:docPart>
      <w:docPartPr>
        <w:name w:val="BD4D3C3FA23347C4A17B224C6C4F7123"/>
        <w:category>
          <w:name w:val="General"/>
          <w:gallery w:val="placeholder"/>
        </w:category>
        <w:types>
          <w:type w:val="bbPlcHdr"/>
        </w:types>
        <w:behaviors>
          <w:behavior w:val="content"/>
        </w:behaviors>
        <w:guid w:val="{04B4808E-20CA-4A09-B059-56FC8A000E99}"/>
      </w:docPartPr>
      <w:docPartBody>
        <w:p w:rsidR="00027A8B" w:rsidRDefault="00CE7723">
          <w:r w:rsidRPr="00875ED3">
            <w:t>Click here to enter text.</w:t>
          </w:r>
        </w:p>
      </w:docPartBody>
    </w:docPart>
    <w:docPart>
      <w:docPartPr>
        <w:name w:val="F27692AE46ED417FB452CDD3C47E1D97"/>
        <w:category>
          <w:name w:val="General"/>
          <w:gallery w:val="placeholder"/>
        </w:category>
        <w:types>
          <w:type w:val="bbPlcHdr"/>
        </w:types>
        <w:behaviors>
          <w:behavior w:val="content"/>
        </w:behaviors>
        <w:guid w:val="{F552F556-463C-4B72-AD60-2DC1180D2FD3}"/>
      </w:docPartPr>
      <w:docPartBody>
        <w:p w:rsidR="00027A8B" w:rsidRDefault="00CE7723">
          <w:r w:rsidRPr="00875ED3">
            <w:t>Click here to enter text.</w:t>
          </w:r>
        </w:p>
      </w:docPartBody>
    </w:docPart>
    <w:docPart>
      <w:docPartPr>
        <w:name w:val="970C5D6B3C0F40F49F6E30D84394AF20"/>
        <w:category>
          <w:name w:val="General"/>
          <w:gallery w:val="placeholder"/>
        </w:category>
        <w:types>
          <w:type w:val="bbPlcHdr"/>
        </w:types>
        <w:behaviors>
          <w:behavior w:val="content"/>
        </w:behaviors>
        <w:guid w:val="{3C9B97C7-91A9-461F-BD35-587DE4789EE6}"/>
      </w:docPartPr>
      <w:docPartBody>
        <w:p w:rsidR="00027A8B" w:rsidRDefault="00CE7723">
          <w:r w:rsidRPr="00875ED3">
            <w:t>Click here to enter text.</w:t>
          </w:r>
        </w:p>
      </w:docPartBody>
    </w:docPart>
    <w:docPart>
      <w:docPartPr>
        <w:name w:val="85B9158B477642F790F10B0AE18BAB4A"/>
        <w:category>
          <w:name w:val="General"/>
          <w:gallery w:val="placeholder"/>
        </w:category>
        <w:types>
          <w:type w:val="bbPlcHdr"/>
        </w:types>
        <w:behaviors>
          <w:behavior w:val="content"/>
        </w:behaviors>
        <w:guid w:val="{D8BB4943-C84C-4255-990D-947A52FC9ED8}"/>
      </w:docPartPr>
      <w:docPartBody>
        <w:p w:rsidR="00027A8B" w:rsidRDefault="00CE7723">
          <w:r w:rsidRPr="00875ED3">
            <w:t>Select One</w:t>
          </w:r>
        </w:p>
      </w:docPartBody>
    </w:docPart>
    <w:docPart>
      <w:docPartPr>
        <w:name w:val="6C130B0C129B45F6BF73C7ABD7EE0522"/>
        <w:category>
          <w:name w:val="General"/>
          <w:gallery w:val="placeholder"/>
        </w:category>
        <w:types>
          <w:type w:val="bbPlcHdr"/>
        </w:types>
        <w:behaviors>
          <w:behavior w:val="content"/>
        </w:behaviors>
        <w:guid w:val="{539E7E25-E0A7-4C54-BA1C-54FB710DF371}"/>
      </w:docPartPr>
      <w:docPartBody>
        <w:p w:rsidR="00027A8B" w:rsidRDefault="00CE7723">
          <w:r w:rsidRPr="00875ED3">
            <w:t>Click here to enter text.</w:t>
          </w:r>
        </w:p>
      </w:docPartBody>
    </w:docPart>
    <w:docPart>
      <w:docPartPr>
        <w:name w:val="21D79B37EF0A41E4AD16C05D3CC58647"/>
        <w:category>
          <w:name w:val="General"/>
          <w:gallery w:val="placeholder"/>
        </w:category>
        <w:types>
          <w:type w:val="bbPlcHdr"/>
        </w:types>
        <w:behaviors>
          <w:behavior w:val="content"/>
        </w:behaviors>
        <w:guid w:val="{7EF47B6A-F711-483D-BD3C-743E65FEBA5A}"/>
      </w:docPartPr>
      <w:docPartBody>
        <w:p w:rsidR="00027A8B" w:rsidRDefault="00CE7723">
          <w:r w:rsidRPr="00875ED3">
            <w:t>Click here to enter text.</w:t>
          </w:r>
        </w:p>
      </w:docPartBody>
    </w:docPart>
    <w:docPart>
      <w:docPartPr>
        <w:name w:val="EA4610D7934D4F74942BE8FA9DC13EF5"/>
        <w:category>
          <w:name w:val="General"/>
          <w:gallery w:val="placeholder"/>
        </w:category>
        <w:types>
          <w:type w:val="bbPlcHdr"/>
        </w:types>
        <w:behaviors>
          <w:behavior w:val="content"/>
        </w:behaviors>
        <w:guid w:val="{9470D7DB-D3A8-49F0-AB41-66B2C56919F4}"/>
      </w:docPartPr>
      <w:docPartBody>
        <w:p w:rsidR="00027A8B" w:rsidRDefault="00CE7723">
          <w:r w:rsidRPr="00875ED3">
            <w:t>Click here to enter text.</w:t>
          </w:r>
        </w:p>
      </w:docPartBody>
    </w:docPart>
    <w:docPart>
      <w:docPartPr>
        <w:name w:val="93BAC47C0B8C4F5D98A8CFABC3AC7991"/>
        <w:category>
          <w:name w:val="General"/>
          <w:gallery w:val="placeholder"/>
        </w:category>
        <w:types>
          <w:type w:val="bbPlcHdr"/>
        </w:types>
        <w:behaviors>
          <w:behavior w:val="content"/>
        </w:behaviors>
        <w:guid w:val="{9F0773BC-F348-4094-AC05-A17030E55B01}"/>
      </w:docPartPr>
      <w:docPartBody>
        <w:p w:rsidR="00027A8B" w:rsidRDefault="00CE7723">
          <w:r w:rsidRPr="00875ED3">
            <w:t>Click here to enter text.</w:t>
          </w:r>
        </w:p>
      </w:docPartBody>
    </w:docPart>
    <w:docPart>
      <w:docPartPr>
        <w:name w:val="768A34C9F038425F81991A0064A9C836"/>
        <w:category>
          <w:name w:val="General"/>
          <w:gallery w:val="placeholder"/>
        </w:category>
        <w:types>
          <w:type w:val="bbPlcHdr"/>
        </w:types>
        <w:behaviors>
          <w:behavior w:val="content"/>
        </w:behaviors>
        <w:guid w:val="{836D1B00-BD97-478B-B30D-20C7394005AD}"/>
      </w:docPartPr>
      <w:docPartBody>
        <w:p w:rsidR="00027A8B" w:rsidRDefault="00CE7723">
          <w:r w:rsidRPr="00875ED3">
            <w:t>Select One</w:t>
          </w:r>
        </w:p>
      </w:docPartBody>
    </w:docPart>
    <w:docPart>
      <w:docPartPr>
        <w:name w:val="A62D90FE5DA64037AA00852DD6A566C4"/>
        <w:category>
          <w:name w:val="General"/>
          <w:gallery w:val="placeholder"/>
        </w:category>
        <w:types>
          <w:type w:val="bbPlcHdr"/>
        </w:types>
        <w:behaviors>
          <w:behavior w:val="content"/>
        </w:behaviors>
        <w:guid w:val="{795F9DED-2DE6-4119-9D97-1311289D8F92}"/>
      </w:docPartPr>
      <w:docPartBody>
        <w:p w:rsidR="00027A8B" w:rsidRDefault="00CE7723">
          <w:r w:rsidRPr="00875ED3">
            <w:t>Click here to enter text.</w:t>
          </w:r>
        </w:p>
      </w:docPartBody>
    </w:docPart>
    <w:docPart>
      <w:docPartPr>
        <w:name w:val="F5317D5744144739B4C526B35C1B34A2"/>
        <w:category>
          <w:name w:val="General"/>
          <w:gallery w:val="placeholder"/>
        </w:category>
        <w:types>
          <w:type w:val="bbPlcHdr"/>
        </w:types>
        <w:behaviors>
          <w:behavior w:val="content"/>
        </w:behaviors>
        <w:guid w:val="{60D3697D-39DC-4001-834C-6BC062BC1015}"/>
      </w:docPartPr>
      <w:docPartBody>
        <w:p w:rsidR="00027A8B" w:rsidRDefault="00CE7723">
          <w:r w:rsidRPr="00875ED3">
            <w:t>Click here to enter text.</w:t>
          </w:r>
        </w:p>
      </w:docPartBody>
    </w:docPart>
    <w:docPart>
      <w:docPartPr>
        <w:name w:val="CDB2C8D3E5104B60B1C37C3FC8FC6094"/>
        <w:category>
          <w:name w:val="General"/>
          <w:gallery w:val="placeholder"/>
        </w:category>
        <w:types>
          <w:type w:val="bbPlcHdr"/>
        </w:types>
        <w:behaviors>
          <w:behavior w:val="content"/>
        </w:behaviors>
        <w:guid w:val="{9F98CBF0-6600-4B36-89F3-41DDAF190F6B}"/>
      </w:docPartPr>
      <w:docPartBody>
        <w:p w:rsidR="00027A8B" w:rsidRDefault="00CE7723">
          <w:r w:rsidRPr="00875ED3">
            <w:t>Click here to enter text.</w:t>
          </w:r>
        </w:p>
      </w:docPartBody>
    </w:docPart>
    <w:docPart>
      <w:docPartPr>
        <w:name w:val="1221E8818F2346DEA3BA2F8F9C3B6C5E"/>
        <w:category>
          <w:name w:val="General"/>
          <w:gallery w:val="placeholder"/>
        </w:category>
        <w:types>
          <w:type w:val="bbPlcHdr"/>
        </w:types>
        <w:behaviors>
          <w:behavior w:val="content"/>
        </w:behaviors>
        <w:guid w:val="{686A71F4-B635-465C-8BE6-EE33C203D09E}"/>
      </w:docPartPr>
      <w:docPartBody>
        <w:p w:rsidR="00027A8B" w:rsidRDefault="00CE7723">
          <w:r w:rsidRPr="00875ED3">
            <w:t>Click here to enter text.</w:t>
          </w:r>
        </w:p>
      </w:docPartBody>
    </w:docPart>
    <w:docPart>
      <w:docPartPr>
        <w:name w:val="930E21F5E57F4892B5C8E24311AA94BF"/>
        <w:category>
          <w:name w:val="General"/>
          <w:gallery w:val="placeholder"/>
        </w:category>
        <w:types>
          <w:type w:val="bbPlcHdr"/>
        </w:types>
        <w:behaviors>
          <w:behavior w:val="content"/>
        </w:behaviors>
        <w:guid w:val="{9814DDD1-9F12-414D-8E96-FC4549440DD4}"/>
      </w:docPartPr>
      <w:docPartBody>
        <w:p w:rsidR="00027A8B" w:rsidRDefault="00CE7723">
          <w:r w:rsidRPr="00875ED3">
            <w:t>Select One</w:t>
          </w:r>
        </w:p>
      </w:docPartBody>
    </w:docPart>
    <w:docPart>
      <w:docPartPr>
        <w:name w:val="301FE24854E744C289543F21BE535754"/>
        <w:category>
          <w:name w:val="General"/>
          <w:gallery w:val="placeholder"/>
        </w:category>
        <w:types>
          <w:type w:val="bbPlcHdr"/>
        </w:types>
        <w:behaviors>
          <w:behavior w:val="content"/>
        </w:behaviors>
        <w:guid w:val="{EB7757DC-3A48-431C-8E59-2B6008E2BC8C}"/>
      </w:docPartPr>
      <w:docPartBody>
        <w:p w:rsidR="00027A8B" w:rsidRDefault="00CE7723">
          <w:r w:rsidRPr="00875ED3">
            <w:t>Click here to enter text.</w:t>
          </w:r>
        </w:p>
      </w:docPartBody>
    </w:docPart>
    <w:docPart>
      <w:docPartPr>
        <w:name w:val="A050756D0DD74AF987F49625746B29D1"/>
        <w:category>
          <w:name w:val="General"/>
          <w:gallery w:val="placeholder"/>
        </w:category>
        <w:types>
          <w:type w:val="bbPlcHdr"/>
        </w:types>
        <w:behaviors>
          <w:behavior w:val="content"/>
        </w:behaviors>
        <w:guid w:val="{E1A8A07E-F204-49BA-8330-32F50196EC55}"/>
      </w:docPartPr>
      <w:docPartBody>
        <w:p w:rsidR="00027A8B" w:rsidRDefault="00CE7723">
          <w:r w:rsidRPr="00875ED3">
            <w:t>Click here to enter text.</w:t>
          </w:r>
        </w:p>
      </w:docPartBody>
    </w:docPart>
    <w:docPart>
      <w:docPartPr>
        <w:name w:val="219AD2F15A8841D6BF6B38B90AC0990F"/>
        <w:category>
          <w:name w:val="General"/>
          <w:gallery w:val="placeholder"/>
        </w:category>
        <w:types>
          <w:type w:val="bbPlcHdr"/>
        </w:types>
        <w:behaviors>
          <w:behavior w:val="content"/>
        </w:behaviors>
        <w:guid w:val="{0437E4C0-A964-4D74-8FE3-0A4740175A2D}"/>
      </w:docPartPr>
      <w:docPartBody>
        <w:p w:rsidR="00027A8B" w:rsidRDefault="00CE7723">
          <w:r w:rsidRPr="00875ED3">
            <w:t>Click here to enter text.</w:t>
          </w:r>
        </w:p>
      </w:docPartBody>
    </w:docPart>
    <w:docPart>
      <w:docPartPr>
        <w:name w:val="CF0DBBE260BD4779AB0CC78CE67D1381"/>
        <w:category>
          <w:name w:val="General"/>
          <w:gallery w:val="placeholder"/>
        </w:category>
        <w:types>
          <w:type w:val="bbPlcHdr"/>
        </w:types>
        <w:behaviors>
          <w:behavior w:val="content"/>
        </w:behaviors>
        <w:guid w:val="{03FEC7D3-969B-4389-B3FB-88E3258BFB9C}"/>
      </w:docPartPr>
      <w:docPartBody>
        <w:p w:rsidR="00027A8B" w:rsidRDefault="00CE7723">
          <w:r w:rsidRPr="00875ED3">
            <w:t>Click here to enter explanation.</w:t>
          </w:r>
        </w:p>
      </w:docPartBody>
    </w:docPart>
    <w:docPart>
      <w:docPartPr>
        <w:name w:val="49618EAC1FF24521B84B72F1D092600F"/>
        <w:category>
          <w:name w:val="General"/>
          <w:gallery w:val="placeholder"/>
        </w:category>
        <w:types>
          <w:type w:val="bbPlcHdr"/>
        </w:types>
        <w:behaviors>
          <w:behavior w:val="content"/>
        </w:behaviors>
        <w:guid w:val="{9D44EA32-0717-4D88-BA13-BE5216EB6040}"/>
      </w:docPartPr>
      <w:docPartBody>
        <w:p w:rsidR="00027A8B" w:rsidRDefault="00CE7723">
          <w:r w:rsidRPr="00875ED3">
            <w:t>Click here to enter explanation.</w:t>
          </w:r>
        </w:p>
      </w:docPartBody>
    </w:docPart>
    <w:docPart>
      <w:docPartPr>
        <w:name w:val="744E8003CBF646B9866E00794E788F8C"/>
        <w:category>
          <w:name w:val="General"/>
          <w:gallery w:val="placeholder"/>
        </w:category>
        <w:types>
          <w:type w:val="bbPlcHdr"/>
        </w:types>
        <w:behaviors>
          <w:behavior w:val="content"/>
        </w:behaviors>
        <w:guid w:val="{BE7DD41D-3AC0-4F38-8B84-5BB0B06BA9B6}"/>
      </w:docPartPr>
      <w:docPartBody>
        <w:p w:rsidR="00027A8B" w:rsidRDefault="00CE7723">
          <w:r w:rsidRPr="00875ED3">
            <w:t>Click here to enter explanation.</w:t>
          </w:r>
        </w:p>
      </w:docPartBody>
    </w:docPart>
    <w:docPart>
      <w:docPartPr>
        <w:name w:val="AADF2F4DF1034CB090DB7B1E130B9FD0"/>
        <w:category>
          <w:name w:val="General"/>
          <w:gallery w:val="placeholder"/>
        </w:category>
        <w:types>
          <w:type w:val="bbPlcHdr"/>
        </w:types>
        <w:behaviors>
          <w:behavior w:val="content"/>
        </w:behaviors>
        <w:guid w:val="{190E705F-600A-439B-B80F-C3E356F44771}"/>
      </w:docPartPr>
      <w:docPartBody>
        <w:p w:rsidR="00027A8B" w:rsidRDefault="00CE7723">
          <w:r w:rsidRPr="00875ED3">
            <w:t>Click here to enter explanation.</w:t>
          </w:r>
        </w:p>
      </w:docPartBody>
    </w:docPart>
    <w:docPart>
      <w:docPartPr>
        <w:name w:val="3C46F80DD9984D43A96188160460C244"/>
        <w:category>
          <w:name w:val="General"/>
          <w:gallery w:val="placeholder"/>
        </w:category>
        <w:types>
          <w:type w:val="bbPlcHdr"/>
        </w:types>
        <w:behaviors>
          <w:behavior w:val="content"/>
        </w:behaviors>
        <w:guid w:val="{935FE6CE-565D-42D1-8794-88FFAAF89E4B}"/>
      </w:docPartPr>
      <w:docPartBody>
        <w:p w:rsidR="00027A8B" w:rsidRDefault="00CE7723">
          <w:r w:rsidRPr="00875ED3">
            <w:t>Click here to enter explanation.</w:t>
          </w:r>
        </w:p>
      </w:docPartBody>
    </w:docPart>
    <w:docPart>
      <w:docPartPr>
        <w:name w:val="28FE160EB3864414AB13A9882A50BF5B"/>
        <w:category>
          <w:name w:val="General"/>
          <w:gallery w:val="placeholder"/>
        </w:category>
        <w:types>
          <w:type w:val="bbPlcHdr"/>
        </w:types>
        <w:behaviors>
          <w:behavior w:val="content"/>
        </w:behaviors>
        <w:guid w:val="{6E46907B-1FDA-4AE4-AB55-8A60548782EA}"/>
      </w:docPartPr>
      <w:docPartBody>
        <w:p w:rsidR="00027A8B" w:rsidRDefault="00CE7723">
          <w:r w:rsidRPr="00875ED3">
            <w:t>Click here to enter explanation.</w:t>
          </w:r>
        </w:p>
      </w:docPartBody>
    </w:docPart>
    <w:docPart>
      <w:docPartPr>
        <w:name w:val="F567E4BC0CEA4092B50C62D99E23F233"/>
        <w:category>
          <w:name w:val="General"/>
          <w:gallery w:val="placeholder"/>
        </w:category>
        <w:types>
          <w:type w:val="bbPlcHdr"/>
        </w:types>
        <w:behaviors>
          <w:behavior w:val="content"/>
        </w:behaviors>
        <w:guid w:val="{7C0E56E4-8A77-4CE3-80DE-F91F80CFCD64}"/>
      </w:docPartPr>
      <w:docPartBody>
        <w:p w:rsidR="00027A8B" w:rsidRDefault="00CE7723">
          <w:r w:rsidRPr="00875ED3">
            <w:t>Click here to enter explanation.</w:t>
          </w:r>
        </w:p>
      </w:docPartBody>
    </w:docPart>
    <w:docPart>
      <w:docPartPr>
        <w:name w:val="92663E11141544FF89E47899D28BE041"/>
        <w:category>
          <w:name w:val="General"/>
          <w:gallery w:val="placeholder"/>
        </w:category>
        <w:types>
          <w:type w:val="bbPlcHdr"/>
        </w:types>
        <w:behaviors>
          <w:behavior w:val="content"/>
        </w:behaviors>
        <w:guid w:val="{FE673117-C489-413D-94B4-45969D1500BA}"/>
      </w:docPartPr>
      <w:docPartBody>
        <w:p w:rsidR="00027A8B" w:rsidRDefault="00CE7723">
          <w:r w:rsidRPr="00875ED3">
            <w:t>Click here to enter explanation.</w:t>
          </w:r>
        </w:p>
      </w:docPartBody>
    </w:docPart>
    <w:docPart>
      <w:docPartPr>
        <w:name w:val="8E60B9D3018B4203A03E72655FF6C4A4"/>
        <w:category>
          <w:name w:val="General"/>
          <w:gallery w:val="placeholder"/>
        </w:category>
        <w:types>
          <w:type w:val="bbPlcHdr"/>
        </w:types>
        <w:behaviors>
          <w:behavior w:val="content"/>
        </w:behaviors>
        <w:guid w:val="{2BC50E13-AB9C-48FF-800F-F9616D5B5ADE}"/>
      </w:docPartPr>
      <w:docPartBody>
        <w:p w:rsidR="00027A8B" w:rsidRDefault="00CE7723">
          <w:r w:rsidRPr="00875ED3">
            <w:t>Click here to enter explanation.</w:t>
          </w:r>
        </w:p>
      </w:docPartBody>
    </w:docPart>
    <w:docPart>
      <w:docPartPr>
        <w:name w:val="EED8C2E018B0422DBE620D2BB5814772"/>
        <w:category>
          <w:name w:val="General"/>
          <w:gallery w:val="placeholder"/>
        </w:category>
        <w:types>
          <w:type w:val="bbPlcHdr"/>
        </w:types>
        <w:behaviors>
          <w:behavior w:val="content"/>
        </w:behaviors>
        <w:guid w:val="{2F4CDB0C-2792-434B-9BF7-D45209A2101D}"/>
      </w:docPartPr>
      <w:docPartBody>
        <w:p w:rsidR="00027A8B" w:rsidRDefault="00CE7723">
          <w:r w:rsidRPr="00875ED3">
            <w:t>Click here to enter explanation.</w:t>
          </w:r>
        </w:p>
      </w:docPartBody>
    </w:docPart>
    <w:docPart>
      <w:docPartPr>
        <w:name w:val="352A32B10041497480F8DE354AF0CF21"/>
        <w:category>
          <w:name w:val="General"/>
          <w:gallery w:val="placeholder"/>
        </w:category>
        <w:types>
          <w:type w:val="bbPlcHdr"/>
        </w:types>
        <w:behaviors>
          <w:behavior w:val="content"/>
        </w:behaviors>
        <w:guid w:val="{10A3DEA4-3B28-4F0E-BA42-19CAC69939F2}"/>
      </w:docPartPr>
      <w:docPartBody>
        <w:p w:rsidR="00027A8B" w:rsidRDefault="00CE7723">
          <w:r w:rsidRPr="00875ED3">
            <w:t>Click here to enter explanation.</w:t>
          </w:r>
        </w:p>
      </w:docPartBody>
    </w:docPart>
    <w:docPart>
      <w:docPartPr>
        <w:name w:val="C3014151A65C4029B6920779DA2AA489"/>
        <w:category>
          <w:name w:val="General"/>
          <w:gallery w:val="placeholder"/>
        </w:category>
        <w:types>
          <w:type w:val="bbPlcHdr"/>
        </w:types>
        <w:behaviors>
          <w:behavior w:val="content"/>
        </w:behaviors>
        <w:guid w:val="{EE22591C-3C36-4188-A1FB-3FA5D82CEBB6}"/>
      </w:docPartPr>
      <w:docPartBody>
        <w:p w:rsidR="00027A8B" w:rsidRDefault="00CE7723">
          <w:r w:rsidRPr="00875ED3">
            <w:t>Click here to enter explanation.</w:t>
          </w:r>
        </w:p>
      </w:docPartBody>
    </w:docPart>
    <w:docPart>
      <w:docPartPr>
        <w:name w:val="A675ED3887544BFDA58A5469BC79DCC7"/>
        <w:category>
          <w:name w:val="General"/>
          <w:gallery w:val="placeholder"/>
        </w:category>
        <w:types>
          <w:type w:val="bbPlcHdr"/>
        </w:types>
        <w:behaviors>
          <w:behavior w:val="content"/>
        </w:behaviors>
        <w:guid w:val="{FFC25811-9275-433B-B5E4-B44323A66D4F}"/>
      </w:docPartPr>
      <w:docPartBody>
        <w:p w:rsidR="00027A8B" w:rsidRDefault="00CE7723">
          <w:r w:rsidRPr="00875ED3">
            <w:t>Click here to enter explanation.</w:t>
          </w:r>
        </w:p>
      </w:docPartBody>
    </w:docPart>
    <w:docPart>
      <w:docPartPr>
        <w:name w:val="6CDC42F5444C44DB9B63CF233ACED637"/>
        <w:category>
          <w:name w:val="General"/>
          <w:gallery w:val="placeholder"/>
        </w:category>
        <w:types>
          <w:type w:val="bbPlcHdr"/>
        </w:types>
        <w:behaviors>
          <w:behavior w:val="content"/>
        </w:behaviors>
        <w:guid w:val="{075948D3-9052-42E7-A5A9-89DCA6E2AB8C}"/>
      </w:docPartPr>
      <w:docPartBody>
        <w:p w:rsidR="00027A8B" w:rsidRDefault="00CE7723">
          <w:r w:rsidRPr="00875ED3">
            <w:t>Click here to enter explanation.</w:t>
          </w:r>
        </w:p>
      </w:docPartBody>
    </w:docPart>
    <w:docPart>
      <w:docPartPr>
        <w:name w:val="A61B79A61E3947DA9234C96A5020A77C"/>
        <w:category>
          <w:name w:val="General"/>
          <w:gallery w:val="placeholder"/>
        </w:category>
        <w:types>
          <w:type w:val="bbPlcHdr"/>
        </w:types>
        <w:behaviors>
          <w:behavior w:val="content"/>
        </w:behaviors>
        <w:guid w:val="{CB95FFBF-B858-40DE-9A2E-44B730294CE1}"/>
      </w:docPartPr>
      <w:docPartBody>
        <w:p w:rsidR="00027A8B" w:rsidRDefault="00CE7723">
          <w:r w:rsidRPr="00875ED3">
            <w:t>Click here to enter explanation.</w:t>
          </w:r>
        </w:p>
      </w:docPartBody>
    </w:docPart>
    <w:docPart>
      <w:docPartPr>
        <w:name w:val="24D60C1A1D2D4538BA78AE97197DDBD6"/>
        <w:category>
          <w:name w:val="General"/>
          <w:gallery w:val="placeholder"/>
        </w:category>
        <w:types>
          <w:type w:val="bbPlcHdr"/>
        </w:types>
        <w:behaviors>
          <w:behavior w:val="content"/>
        </w:behaviors>
        <w:guid w:val="{492D7054-AC45-4D46-AFA4-103D954583B8}"/>
      </w:docPartPr>
      <w:docPartBody>
        <w:p w:rsidR="00027A8B" w:rsidRDefault="00CE7723">
          <w:r w:rsidRPr="00875ED3">
            <w:t>Click here to enter explanation.</w:t>
          </w:r>
        </w:p>
      </w:docPartBody>
    </w:docPart>
    <w:docPart>
      <w:docPartPr>
        <w:name w:val="074154C1F6E84E60BBEC98DFA026056D"/>
        <w:category>
          <w:name w:val="General"/>
          <w:gallery w:val="placeholder"/>
        </w:category>
        <w:types>
          <w:type w:val="bbPlcHdr"/>
        </w:types>
        <w:behaviors>
          <w:behavior w:val="content"/>
        </w:behaviors>
        <w:guid w:val="{B70683AD-E180-478F-A79E-807481DDA4CB}"/>
      </w:docPartPr>
      <w:docPartBody>
        <w:p w:rsidR="00027A8B" w:rsidRDefault="00CE7723">
          <w:r w:rsidRPr="00875ED3">
            <w:t>Click here to enter explanation.</w:t>
          </w:r>
        </w:p>
      </w:docPartBody>
    </w:docPart>
    <w:docPart>
      <w:docPartPr>
        <w:name w:val="889D8A0FEFCE4FAB8478A0AAE29AC554"/>
        <w:category>
          <w:name w:val="General"/>
          <w:gallery w:val="placeholder"/>
        </w:category>
        <w:types>
          <w:type w:val="bbPlcHdr"/>
        </w:types>
        <w:behaviors>
          <w:behavior w:val="content"/>
        </w:behaviors>
        <w:guid w:val="{2F115625-C87B-4CCC-A9F0-BA2137318F3A}"/>
      </w:docPartPr>
      <w:docPartBody>
        <w:p w:rsidR="00027A8B" w:rsidRDefault="00CE7723">
          <w:r w:rsidRPr="00875ED3">
            <w:t>Click here to enter explanation.</w:t>
          </w:r>
        </w:p>
      </w:docPartBody>
    </w:docPart>
    <w:docPart>
      <w:docPartPr>
        <w:name w:val="EF676563F6C649E8AB65E75530125964"/>
        <w:category>
          <w:name w:val="General"/>
          <w:gallery w:val="placeholder"/>
        </w:category>
        <w:types>
          <w:type w:val="bbPlcHdr"/>
        </w:types>
        <w:behaviors>
          <w:behavior w:val="content"/>
        </w:behaviors>
        <w:guid w:val="{948AD607-B752-4F0E-8E6A-DB7FEB5876D3}"/>
      </w:docPartPr>
      <w:docPartBody>
        <w:p w:rsidR="00027A8B" w:rsidRDefault="00CE7723">
          <w:r w:rsidRPr="00875ED3">
            <w:t>Click here to enter explanation.</w:t>
          </w:r>
        </w:p>
      </w:docPartBody>
    </w:docPart>
    <w:docPart>
      <w:docPartPr>
        <w:name w:val="3175100488AD438782925C9EB8C5D47A"/>
        <w:category>
          <w:name w:val="General"/>
          <w:gallery w:val="placeholder"/>
        </w:category>
        <w:types>
          <w:type w:val="bbPlcHdr"/>
        </w:types>
        <w:behaviors>
          <w:behavior w:val="content"/>
        </w:behaviors>
        <w:guid w:val="{F44D7B89-4C04-40D9-B7F0-F738511872B7}"/>
      </w:docPartPr>
      <w:docPartBody>
        <w:p w:rsidR="00027A8B" w:rsidRDefault="00CE7723">
          <w:r w:rsidRPr="00875ED3">
            <w:t>Click here to enter explanation.</w:t>
          </w:r>
        </w:p>
      </w:docPartBody>
    </w:docPart>
    <w:docPart>
      <w:docPartPr>
        <w:name w:val="48599CA3DC724DBCBA142706B1B7F876"/>
        <w:category>
          <w:name w:val="General"/>
          <w:gallery w:val="placeholder"/>
        </w:category>
        <w:types>
          <w:type w:val="bbPlcHdr"/>
        </w:types>
        <w:behaviors>
          <w:behavior w:val="content"/>
        </w:behaviors>
        <w:guid w:val="{581FCED2-8CBB-420D-A513-CDF89F6D0091}"/>
      </w:docPartPr>
      <w:docPartBody>
        <w:p w:rsidR="00027A8B" w:rsidRDefault="00CE7723">
          <w:r w:rsidRPr="00875ED3">
            <w:t>Click here to enter explanation.</w:t>
          </w:r>
        </w:p>
      </w:docPartBody>
    </w:docPart>
    <w:docPart>
      <w:docPartPr>
        <w:name w:val="A7126424AEE446EC93EF1DCA4E02B779"/>
        <w:category>
          <w:name w:val="General"/>
          <w:gallery w:val="placeholder"/>
        </w:category>
        <w:types>
          <w:type w:val="bbPlcHdr"/>
        </w:types>
        <w:behaviors>
          <w:behavior w:val="content"/>
        </w:behaviors>
        <w:guid w:val="{A5B9C98B-5BEF-4DEF-B17A-8E8C0E2B0102}"/>
      </w:docPartPr>
      <w:docPartBody>
        <w:p w:rsidR="00027A8B" w:rsidRDefault="00CE7723">
          <w:r w:rsidRPr="00875ED3">
            <w:t>Click here to enter explanation.</w:t>
          </w:r>
        </w:p>
      </w:docPartBody>
    </w:docPart>
    <w:docPart>
      <w:docPartPr>
        <w:name w:val="5264CB52DDCD4A61BDA2D604FF4FD62E"/>
        <w:category>
          <w:name w:val="General"/>
          <w:gallery w:val="placeholder"/>
        </w:category>
        <w:types>
          <w:type w:val="bbPlcHdr"/>
        </w:types>
        <w:behaviors>
          <w:behavior w:val="content"/>
        </w:behaviors>
        <w:guid w:val="{3E6C3FCF-AE5C-4448-882B-B6A1DB5ED586}"/>
      </w:docPartPr>
      <w:docPartBody>
        <w:p w:rsidR="00027A8B" w:rsidRDefault="00CE7723">
          <w:r w:rsidRPr="00875ED3">
            <w:t>Click here to enter explanation.</w:t>
          </w:r>
        </w:p>
      </w:docPartBody>
    </w:docPart>
    <w:docPart>
      <w:docPartPr>
        <w:name w:val="8286B0D316894029B09B75B331FCA93F"/>
        <w:category>
          <w:name w:val="General"/>
          <w:gallery w:val="placeholder"/>
        </w:category>
        <w:types>
          <w:type w:val="bbPlcHdr"/>
        </w:types>
        <w:behaviors>
          <w:behavior w:val="content"/>
        </w:behaviors>
        <w:guid w:val="{67E8882F-3348-4609-86F2-B0CAA3E17A06}"/>
      </w:docPartPr>
      <w:docPartBody>
        <w:p w:rsidR="00027A8B" w:rsidRDefault="00CE7723">
          <w:r w:rsidRPr="00875ED3">
            <w:t>Click here to enter explanation.</w:t>
          </w:r>
        </w:p>
      </w:docPartBody>
    </w:docPart>
    <w:docPart>
      <w:docPartPr>
        <w:name w:val="2F27A7E025B3400CABB812870E4D207D"/>
        <w:category>
          <w:name w:val="General"/>
          <w:gallery w:val="placeholder"/>
        </w:category>
        <w:types>
          <w:type w:val="bbPlcHdr"/>
        </w:types>
        <w:behaviors>
          <w:behavior w:val="content"/>
        </w:behaviors>
        <w:guid w:val="{009A463F-F953-4395-912E-C502CC26DB16}"/>
      </w:docPartPr>
      <w:docPartBody>
        <w:p w:rsidR="00027A8B" w:rsidRDefault="00CE7723">
          <w:r w:rsidRPr="00875ED3">
            <w:t>Click here to enter explanation.</w:t>
          </w:r>
        </w:p>
      </w:docPartBody>
    </w:docPart>
    <w:docPart>
      <w:docPartPr>
        <w:name w:val="C0EF25244EA0488DA4D25E434C7C4065"/>
        <w:category>
          <w:name w:val="General"/>
          <w:gallery w:val="placeholder"/>
        </w:category>
        <w:types>
          <w:type w:val="bbPlcHdr"/>
        </w:types>
        <w:behaviors>
          <w:behavior w:val="content"/>
        </w:behaviors>
        <w:guid w:val="{20987958-9A37-4F52-8D5B-DFEE0E473C52}"/>
      </w:docPartPr>
      <w:docPartBody>
        <w:p w:rsidR="00027A8B" w:rsidRDefault="00CE7723">
          <w:r w:rsidRPr="00875ED3">
            <w:t>Click here to enter explanation.</w:t>
          </w:r>
        </w:p>
      </w:docPartBody>
    </w:docPart>
    <w:docPart>
      <w:docPartPr>
        <w:name w:val="284885D698B04CE787320EF285246F02"/>
        <w:category>
          <w:name w:val="General"/>
          <w:gallery w:val="placeholder"/>
        </w:category>
        <w:types>
          <w:type w:val="bbPlcHdr"/>
        </w:types>
        <w:behaviors>
          <w:behavior w:val="content"/>
        </w:behaviors>
        <w:guid w:val="{BD7E957F-D54D-43FC-A745-93FCD36758D1}"/>
      </w:docPartPr>
      <w:docPartBody>
        <w:p w:rsidR="00027A8B" w:rsidRDefault="00CE7723">
          <w:r w:rsidRPr="00875ED3">
            <w:t>Click here to enter explanation.</w:t>
          </w:r>
        </w:p>
      </w:docPartBody>
    </w:docPart>
    <w:docPart>
      <w:docPartPr>
        <w:name w:val="731172CDE2544038AB928C0C68D663FB"/>
        <w:category>
          <w:name w:val="General"/>
          <w:gallery w:val="placeholder"/>
        </w:category>
        <w:types>
          <w:type w:val="bbPlcHdr"/>
        </w:types>
        <w:behaviors>
          <w:behavior w:val="content"/>
        </w:behaviors>
        <w:guid w:val="{1F30D4DE-28D3-4A66-A690-A5E6B1D19DF1}"/>
      </w:docPartPr>
      <w:docPartBody>
        <w:p w:rsidR="00027A8B" w:rsidRDefault="00CE7723">
          <w:r w:rsidRPr="00875ED3">
            <w:t>Click here to enter explanation.</w:t>
          </w:r>
        </w:p>
      </w:docPartBody>
    </w:docPart>
    <w:docPart>
      <w:docPartPr>
        <w:name w:val="9841224A095349B3BE2B599E6BF95DA8"/>
        <w:category>
          <w:name w:val="General"/>
          <w:gallery w:val="placeholder"/>
        </w:category>
        <w:types>
          <w:type w:val="bbPlcHdr"/>
        </w:types>
        <w:behaviors>
          <w:behavior w:val="content"/>
        </w:behaviors>
        <w:guid w:val="{3F616B80-5DBB-444A-9A84-F9EF58F81816}"/>
      </w:docPartPr>
      <w:docPartBody>
        <w:p w:rsidR="00027A8B" w:rsidRDefault="00CE7723">
          <w:r w:rsidRPr="00875ED3">
            <w:t>Click here to enter explanation.</w:t>
          </w:r>
        </w:p>
      </w:docPartBody>
    </w:docPart>
    <w:docPart>
      <w:docPartPr>
        <w:name w:val="B474D4F5BDB64ED08FC6B0D67F0A0698"/>
        <w:category>
          <w:name w:val="General"/>
          <w:gallery w:val="placeholder"/>
        </w:category>
        <w:types>
          <w:type w:val="bbPlcHdr"/>
        </w:types>
        <w:behaviors>
          <w:behavior w:val="content"/>
        </w:behaviors>
        <w:guid w:val="{7AB07A98-7744-453C-8586-998CF232CEA0}"/>
      </w:docPartPr>
      <w:docPartBody>
        <w:p w:rsidR="00027A8B" w:rsidRDefault="00CE7723">
          <w:r w:rsidRPr="00875ED3">
            <w:t>Click here to enter explanation.</w:t>
          </w:r>
        </w:p>
      </w:docPartBody>
    </w:docPart>
    <w:docPart>
      <w:docPartPr>
        <w:name w:val="FD88B15811DE44D19ED2F983CA9BD40E"/>
        <w:category>
          <w:name w:val="General"/>
          <w:gallery w:val="placeholder"/>
        </w:category>
        <w:types>
          <w:type w:val="bbPlcHdr"/>
        </w:types>
        <w:behaviors>
          <w:behavior w:val="content"/>
        </w:behaviors>
        <w:guid w:val="{321ABC53-1CF0-4B20-B7EC-AB6509B3894A}"/>
      </w:docPartPr>
      <w:docPartBody>
        <w:p w:rsidR="00027A8B" w:rsidRDefault="00CE7723">
          <w:r w:rsidRPr="00875ED3">
            <w:t>Click here to enter explanation.</w:t>
          </w:r>
        </w:p>
      </w:docPartBody>
    </w:docPart>
    <w:docPart>
      <w:docPartPr>
        <w:name w:val="FA0F228DE81F46B4BAB13EF760F90371"/>
        <w:category>
          <w:name w:val="General"/>
          <w:gallery w:val="placeholder"/>
        </w:category>
        <w:types>
          <w:type w:val="bbPlcHdr"/>
        </w:types>
        <w:behaviors>
          <w:behavior w:val="content"/>
        </w:behaviors>
        <w:guid w:val="{077889CF-9006-48EE-8B20-8F5414B8FF25}"/>
      </w:docPartPr>
      <w:docPartBody>
        <w:p w:rsidR="00027A8B" w:rsidRDefault="00CE7723">
          <w:r w:rsidRPr="00875ED3">
            <w:t>Click here to enter explanation.</w:t>
          </w:r>
        </w:p>
      </w:docPartBody>
    </w:docPart>
    <w:docPart>
      <w:docPartPr>
        <w:name w:val="2D785794893F4F92807EED5BC2F4CC5D"/>
        <w:category>
          <w:name w:val="General"/>
          <w:gallery w:val="placeholder"/>
        </w:category>
        <w:types>
          <w:type w:val="bbPlcHdr"/>
        </w:types>
        <w:behaviors>
          <w:behavior w:val="content"/>
        </w:behaviors>
        <w:guid w:val="{36A5E768-324F-4498-9148-4B8847A4A25C}"/>
      </w:docPartPr>
      <w:docPartBody>
        <w:p w:rsidR="00027A8B" w:rsidRDefault="00CE7723">
          <w:r w:rsidRPr="00875ED3">
            <w:t>Click here to enter explanation.</w:t>
          </w:r>
        </w:p>
      </w:docPartBody>
    </w:docPart>
    <w:docPart>
      <w:docPartPr>
        <w:name w:val="D8CBAE4A1C444B329C14746635CEDF18"/>
        <w:category>
          <w:name w:val="General"/>
          <w:gallery w:val="placeholder"/>
        </w:category>
        <w:types>
          <w:type w:val="bbPlcHdr"/>
        </w:types>
        <w:behaviors>
          <w:behavior w:val="content"/>
        </w:behaviors>
        <w:guid w:val="{90D835A0-DC3D-4EAE-87B7-18DA06C8A61B}"/>
      </w:docPartPr>
      <w:docPartBody>
        <w:p w:rsidR="00027A8B" w:rsidRDefault="00CE7723">
          <w:r w:rsidRPr="00875ED3">
            <w:t>Click here to enter explanation.</w:t>
          </w:r>
        </w:p>
      </w:docPartBody>
    </w:docPart>
    <w:docPart>
      <w:docPartPr>
        <w:name w:val="EF3BEEA242054186B3193C3214ACBA1D"/>
        <w:category>
          <w:name w:val="General"/>
          <w:gallery w:val="placeholder"/>
        </w:category>
        <w:types>
          <w:type w:val="bbPlcHdr"/>
        </w:types>
        <w:behaviors>
          <w:behavior w:val="content"/>
        </w:behaviors>
        <w:guid w:val="{E2CCD3E2-7485-4BED-BA80-D51FAAB06C0A}"/>
      </w:docPartPr>
      <w:docPartBody>
        <w:p w:rsidR="00027A8B" w:rsidRDefault="00CE7723">
          <w:r w:rsidRPr="00875ED3">
            <w:t>Click here to enter explanation.</w:t>
          </w:r>
        </w:p>
      </w:docPartBody>
    </w:docPart>
    <w:docPart>
      <w:docPartPr>
        <w:name w:val="4344192A00714D329E8BAD5FC8E14EC0"/>
        <w:category>
          <w:name w:val="General"/>
          <w:gallery w:val="placeholder"/>
        </w:category>
        <w:types>
          <w:type w:val="bbPlcHdr"/>
        </w:types>
        <w:behaviors>
          <w:behavior w:val="content"/>
        </w:behaviors>
        <w:guid w:val="{4FC2EEFE-3384-4B38-9982-C5993EF5BC86}"/>
      </w:docPartPr>
      <w:docPartBody>
        <w:p w:rsidR="00027A8B" w:rsidRDefault="00CE7723">
          <w:r w:rsidRPr="00875ED3">
            <w:t>Click here to enter explanation.</w:t>
          </w:r>
        </w:p>
      </w:docPartBody>
    </w:docPart>
    <w:docPart>
      <w:docPartPr>
        <w:name w:val="B766826710A34AEDAEB58208992910A7"/>
        <w:category>
          <w:name w:val="General"/>
          <w:gallery w:val="placeholder"/>
        </w:category>
        <w:types>
          <w:type w:val="bbPlcHdr"/>
        </w:types>
        <w:behaviors>
          <w:behavior w:val="content"/>
        </w:behaviors>
        <w:guid w:val="{68A15B46-B5FE-4973-8E89-51141B365B36}"/>
      </w:docPartPr>
      <w:docPartBody>
        <w:p w:rsidR="00027A8B" w:rsidRDefault="00CE7723" w:rsidP="00CE7723">
          <w:pPr>
            <w:pStyle w:val="B766826710A34AEDAEB58208992910A71"/>
          </w:pPr>
          <w:r w:rsidRPr="00875ED3">
            <w:rPr>
              <w:i/>
            </w:rPr>
            <w:t>Name of organization</w:t>
          </w:r>
        </w:p>
      </w:docPartBody>
    </w:docPart>
    <w:docPart>
      <w:docPartPr>
        <w:name w:val="73F8A452C3514D6C89A67BBDB470586D"/>
        <w:category>
          <w:name w:val="General"/>
          <w:gallery w:val="placeholder"/>
        </w:category>
        <w:types>
          <w:type w:val="bbPlcHdr"/>
        </w:types>
        <w:behaviors>
          <w:behavior w:val="content"/>
        </w:behaviors>
        <w:guid w:val="{AEC12DAD-A01A-4DC6-8184-1B156CDF97CA}"/>
      </w:docPartPr>
      <w:docPartBody>
        <w:p w:rsidR="00027A8B" w:rsidRDefault="00CE7723">
          <w:r w:rsidRPr="00875ED3">
            <w:t>Enter Name</w:t>
          </w:r>
        </w:p>
      </w:docPartBody>
    </w:docPart>
    <w:docPart>
      <w:docPartPr>
        <w:name w:val="055C6B4080D5475F876656C8149D2775"/>
        <w:category>
          <w:name w:val="General"/>
          <w:gallery w:val="placeholder"/>
        </w:category>
        <w:types>
          <w:type w:val="bbPlcHdr"/>
        </w:types>
        <w:behaviors>
          <w:behavior w:val="content"/>
        </w:behaviors>
        <w:guid w:val="{F3328847-7799-4EFB-8B54-58E57A3BC109}"/>
      </w:docPartPr>
      <w:docPartBody>
        <w:p w:rsidR="00027A8B" w:rsidRDefault="00CE7723">
          <w:r w:rsidRPr="00875ED3">
            <w:t>Select date.</w:t>
          </w:r>
        </w:p>
      </w:docPartBody>
    </w:docPart>
    <w:docPart>
      <w:docPartPr>
        <w:name w:val="A246CF6BE30D49789B1417F0C135AE6A"/>
        <w:category>
          <w:name w:val="General"/>
          <w:gallery w:val="placeholder"/>
        </w:category>
        <w:types>
          <w:type w:val="bbPlcHdr"/>
        </w:types>
        <w:behaviors>
          <w:behavior w:val="content"/>
        </w:behaviors>
        <w:guid w:val="{1790EA8B-227B-4A45-8B5B-A62D39668F99}"/>
      </w:docPartPr>
      <w:docPartBody>
        <w:p w:rsidR="00027A8B" w:rsidRDefault="00CE7723">
          <w:r w:rsidRPr="00875ED3">
            <w:t>Enter Name</w:t>
          </w:r>
        </w:p>
      </w:docPartBody>
    </w:docPart>
    <w:docPart>
      <w:docPartPr>
        <w:name w:val="E351EBD857FC4B3C857B85204B52CBD4"/>
        <w:category>
          <w:name w:val="General"/>
          <w:gallery w:val="placeholder"/>
        </w:category>
        <w:types>
          <w:type w:val="bbPlcHdr"/>
        </w:types>
        <w:behaviors>
          <w:behavior w:val="content"/>
        </w:behaviors>
        <w:guid w:val="{2143B113-5F63-4374-9CEC-B4707C8DFCA5}"/>
      </w:docPartPr>
      <w:docPartBody>
        <w:p w:rsidR="00027A8B" w:rsidRDefault="00CE7723">
          <w:r w:rsidRPr="00875ED3">
            <w:t>Select date.</w:t>
          </w:r>
        </w:p>
      </w:docPartBody>
    </w:docPart>
    <w:docPart>
      <w:docPartPr>
        <w:name w:val="42B9D05C21D644AAAB17C4A398F926B6"/>
        <w:category>
          <w:name w:val="General"/>
          <w:gallery w:val="placeholder"/>
        </w:category>
        <w:types>
          <w:type w:val="bbPlcHdr"/>
        </w:types>
        <w:behaviors>
          <w:behavior w:val="content"/>
        </w:behaviors>
        <w:guid w:val="{4BEC0D1A-A323-49D0-AF6C-5186F65154A5}"/>
      </w:docPartPr>
      <w:docPartBody>
        <w:p w:rsidR="00CB68F9" w:rsidRDefault="00CE7723" w:rsidP="00CE7723">
          <w:pPr>
            <w:pStyle w:val="42B9D05C21D644AAAB17C4A398F926B6"/>
          </w:pPr>
          <w:r w:rsidRPr="00551FB0">
            <w:rPr>
              <w:rStyle w:val="PlaceholderText"/>
              <w:sz w:val="20"/>
              <w:szCs w:val="20"/>
            </w:rPr>
            <w:t>Choose level.</w:t>
          </w:r>
        </w:p>
      </w:docPartBody>
    </w:docPart>
    <w:docPart>
      <w:docPartPr>
        <w:name w:val="C065958767C1460DB407DD4047CB477C"/>
        <w:category>
          <w:name w:val="General"/>
          <w:gallery w:val="placeholder"/>
        </w:category>
        <w:types>
          <w:type w:val="bbPlcHdr"/>
        </w:types>
        <w:behaviors>
          <w:behavior w:val="content"/>
        </w:behaviors>
        <w:guid w:val="{F0C4C53B-BB43-4728-8085-24009B42A172}"/>
      </w:docPartPr>
      <w:docPartBody>
        <w:p w:rsidR="00CB68F9" w:rsidRDefault="00CE7723" w:rsidP="00CE7723">
          <w:pPr>
            <w:pStyle w:val="C065958767C1460DB407DD4047CB477C"/>
          </w:pPr>
          <w:r w:rsidRPr="00551FB0">
            <w:rPr>
              <w:rStyle w:val="PlaceholderText"/>
              <w:sz w:val="20"/>
              <w:szCs w:val="20"/>
            </w:rPr>
            <w:t>Choose lev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ill Sans">
    <w:altName w:val="Times New Roman"/>
    <w:charset w:val="B1"/>
    <w:family w:val="swiss"/>
    <w:pitch w:val="variable"/>
    <w:sig w:usb0="80000267" w:usb1="00000000" w:usb2="00000000" w:usb3="00000000" w:csb0="000001F7" w:csb1="00000000"/>
  </w:font>
  <w:font w:name="Graphik Regular">
    <w:altName w:val="Calibri"/>
    <w:panose1 w:val="00000000000000000000"/>
    <w:charset w:val="00"/>
    <w:family w:val="swiss"/>
    <w:notTrueType/>
    <w:pitch w:val="variable"/>
    <w:sig w:usb0="A000002F" w:usb1="4000045A" w:usb2="00000000" w:usb3="00000000" w:csb0="00000093" w:csb1="00000000"/>
  </w:font>
  <w:font w:name="Segoe UI">
    <w:panose1 w:val="020B0502040204020203"/>
    <w:charset w:val="00"/>
    <w:family w:val="swiss"/>
    <w:pitch w:val="variable"/>
    <w:sig w:usb0="E4002EFF" w:usb1="C000E47F" w:usb2="00000009" w:usb3="00000000" w:csb0="000001FF" w:csb1="00000000"/>
  </w:font>
  <w:font w:name="Gill Sans SemiBold">
    <w:altName w:val="Segoe UI Semibold"/>
    <w:charset w:val="00"/>
    <w:family w:val="swiss"/>
    <w:pitch w:val="variable"/>
    <w:sig w:usb0="8000026F" w:usb1="5000004A" w:usb2="00000000" w:usb3="00000000" w:csb0="00000005" w:csb1="00000000"/>
  </w:font>
  <w:font w:name="Lucida Sans Unicode">
    <w:panose1 w:val="020B0602030504020204"/>
    <w:charset w:val="00"/>
    <w:family w:val="swiss"/>
    <w:pitch w:val="variable"/>
    <w:sig w:usb0="80000AFF" w:usb1="0000396B" w:usb2="00000000" w:usb3="00000000" w:csb0="000000BF" w:csb1="00000000"/>
  </w:font>
  <w:font w:name="MinionPro-Regular">
    <w:altName w:val="Calibri"/>
    <w:charset w:val="00"/>
    <w:family w:val="auto"/>
    <w:pitch w:val="variable"/>
    <w:sig w:usb0="60000287" w:usb1="00000001" w:usb2="00000000" w:usb3="00000000" w:csb0="0000019F" w:csb1="00000000"/>
  </w:font>
  <w:font w:name="Comfortaa">
    <w:altName w:val="Calibri"/>
    <w:charset w:val="00"/>
    <w:family w:val="auto"/>
    <w:pitch w:val="variable"/>
    <w:sig w:usb0="2000028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ill Sans Light">
    <w:altName w:val="Segoe UI Semilight"/>
    <w:charset w:val="B1"/>
    <w:family w:val="swiss"/>
    <w:pitch w:val="variable"/>
    <w:sig w:usb0="80000A67" w:usb1="00000000" w:usb2="00000000" w:usb3="00000000" w:csb0="000001F7" w:csb1="00000000"/>
  </w:font>
  <w:font w:name="Segoe UI Symbol">
    <w:altName w:val="Calibri"/>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81B"/>
    <w:rsid w:val="00027A8B"/>
    <w:rsid w:val="0014493A"/>
    <w:rsid w:val="00324B22"/>
    <w:rsid w:val="00340F15"/>
    <w:rsid w:val="005C5872"/>
    <w:rsid w:val="0064327D"/>
    <w:rsid w:val="00703FA5"/>
    <w:rsid w:val="007160D0"/>
    <w:rsid w:val="00752248"/>
    <w:rsid w:val="00866751"/>
    <w:rsid w:val="00884C49"/>
    <w:rsid w:val="008B272C"/>
    <w:rsid w:val="008F09C5"/>
    <w:rsid w:val="008F6853"/>
    <w:rsid w:val="00AD4793"/>
    <w:rsid w:val="00B97AE7"/>
    <w:rsid w:val="00BF6931"/>
    <w:rsid w:val="00C871DC"/>
    <w:rsid w:val="00CB68F9"/>
    <w:rsid w:val="00CE7723"/>
    <w:rsid w:val="00D5781B"/>
    <w:rsid w:val="00DC3722"/>
    <w:rsid w:val="00E762E7"/>
    <w:rsid w:val="00E97314"/>
    <w:rsid w:val="00EF0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7723"/>
    <w:rPr>
      <w:color w:val="808080"/>
    </w:rPr>
  </w:style>
  <w:style w:type="paragraph" w:customStyle="1" w:styleId="9BA3EEE2EBA64AB38D5B3C53967EE809">
    <w:name w:val="9BA3EEE2EBA64AB38D5B3C53967EE809"/>
    <w:rsid w:val="00E762E7"/>
  </w:style>
  <w:style w:type="paragraph" w:customStyle="1" w:styleId="633080E89DB249FD9BBACCE8A059CB7F">
    <w:name w:val="633080E89DB249FD9BBACCE8A059CB7F"/>
    <w:rsid w:val="00E762E7"/>
  </w:style>
  <w:style w:type="paragraph" w:customStyle="1" w:styleId="C0A2EB83E3FF45D98B44119FA8B434C7">
    <w:name w:val="C0A2EB83E3FF45D98B44119FA8B434C7"/>
    <w:rsid w:val="00E762E7"/>
  </w:style>
  <w:style w:type="paragraph" w:customStyle="1" w:styleId="123F81016FFA426E89EB251FCECB717E">
    <w:name w:val="123F81016FFA426E89EB251FCECB717E"/>
    <w:rsid w:val="00E762E7"/>
  </w:style>
  <w:style w:type="paragraph" w:customStyle="1" w:styleId="448A033B25BB4DEBB380F94D501A0202">
    <w:name w:val="448A033B25BB4DEBB380F94D501A0202"/>
    <w:rsid w:val="00E762E7"/>
  </w:style>
  <w:style w:type="paragraph" w:customStyle="1" w:styleId="16091E124EB14547B181B7A126E5761C">
    <w:name w:val="16091E124EB14547B181B7A126E5761C"/>
    <w:rsid w:val="00E762E7"/>
  </w:style>
  <w:style w:type="paragraph" w:customStyle="1" w:styleId="B2C89209EFC649BE8BDD25155A34F6A2">
    <w:name w:val="B2C89209EFC649BE8BDD25155A34F6A2"/>
    <w:rsid w:val="00E762E7"/>
  </w:style>
  <w:style w:type="paragraph" w:customStyle="1" w:styleId="A6C1FBF4B31446B7BA7C8F9C1719C349">
    <w:name w:val="A6C1FBF4B31446B7BA7C8F9C1719C349"/>
    <w:rsid w:val="00E762E7"/>
  </w:style>
  <w:style w:type="paragraph" w:customStyle="1" w:styleId="B7E54F0DB20F46A9B1E518C7DE6A15A7">
    <w:name w:val="B7E54F0DB20F46A9B1E518C7DE6A15A7"/>
    <w:rsid w:val="00E762E7"/>
  </w:style>
  <w:style w:type="paragraph" w:customStyle="1" w:styleId="9987D750A61C4E948EFC26018FF1F0EB1">
    <w:name w:val="9987D750A61C4E948EFC26018FF1F0EB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86434B766864427A9367C0FD066EAE731">
    <w:name w:val="86434B766864427A9367C0FD066EAE73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63F6A36E6E67484ABEA46E1CBE02A5E81">
    <w:name w:val="63F6A36E6E67484ABEA46E1CBE02A5E8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CFBFB6AA9C544189B3BA9D2EB20DA4DD1">
    <w:name w:val="CFBFB6AA9C544189B3BA9D2EB20DA4DD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E5C3FBE9A5944041B57984567280ED9E1">
    <w:name w:val="E5C3FBE9A5944041B57984567280ED9E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0E983A448A7B4D2890D95886CDB0FDC31">
    <w:name w:val="0E983A448A7B4D2890D95886CDB0FDC3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B3674D4E05C74816B4AE4AF94FCBA53E1">
    <w:name w:val="B3674D4E05C74816B4AE4AF94FCBA53E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0A02734E23F94A5E9F3F5A257E9287701">
    <w:name w:val="0A02734E23F94A5E9F3F5A257E928770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C184194A77C44E549A61CA7EC3DA1C641">
    <w:name w:val="C184194A77C44E549A61CA7EC3DA1C64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6E922A01F2CC4691BC09CE87823F32741">
    <w:name w:val="6E922A01F2CC4691BC09CE87823F3274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7BD8215FCE5541A8B4F93AAEE8D7FC6B1">
    <w:name w:val="7BD8215FCE5541A8B4F93AAEE8D7FC6B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D398404EFA394D45A6F084263D20A8041">
    <w:name w:val="D398404EFA394D45A6F084263D20A804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CC44483DFCE84A30A14AD849F0C181811">
    <w:name w:val="CC44483DFCE84A30A14AD849F0C18181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295BD704B12B447CAAC6AD77D382DF8F1">
    <w:name w:val="295BD704B12B447CAAC6AD77D382DF8F1"/>
    <w:rsid w:val="008B272C"/>
    <w:pPr>
      <w:widowControl w:val="0"/>
      <w:pBdr>
        <w:top w:val="single" w:sz="4" w:space="1" w:color="0070C0"/>
        <w:left w:val="single" w:sz="4" w:space="4" w:color="0070C0"/>
        <w:bottom w:val="single" w:sz="4" w:space="1" w:color="0070C0"/>
        <w:right w:val="single" w:sz="4" w:space="4" w:color="0070C0"/>
      </w:pBdr>
      <w:suppressAutoHyphens/>
      <w:spacing w:after="120" w:line="240" w:lineRule="auto"/>
    </w:pPr>
    <w:rPr>
      <w:rFonts w:ascii="Times New Roman" w:hAnsi="Times New Roman" w:cs="Times New Roman"/>
      <w:i/>
      <w:color w:val="2F5496" w:themeColor="accent1" w:themeShade="BF"/>
      <w:kern w:val="24"/>
      <w:sz w:val="24"/>
      <w:szCs w:val="24"/>
      <w:lang w:eastAsia="zh-TW"/>
    </w:rPr>
  </w:style>
  <w:style w:type="paragraph" w:customStyle="1" w:styleId="9E8419CB179B46F99BD13A96C1B0DB551">
    <w:name w:val="9E8419CB179B46F99BD13A96C1B0DB55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F97E9B7E49E54677AD95FFBCC375470A1">
    <w:name w:val="F97E9B7E49E54677AD95FFBCC375470A1"/>
    <w:rsid w:val="008B272C"/>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452C79A3DF394106AA7E61D02373EF9A">
    <w:name w:val="452C79A3DF394106AA7E61D02373EF9A"/>
  </w:style>
  <w:style w:type="paragraph" w:customStyle="1" w:styleId="F0D38C522555462DA7377ECB324147D2">
    <w:name w:val="F0D38C522555462DA7377ECB324147D2"/>
  </w:style>
  <w:style w:type="paragraph" w:customStyle="1" w:styleId="46CB74B225E74F6D9EB2F40DA342B1C8">
    <w:name w:val="46CB74B225E74F6D9EB2F40DA342B1C8"/>
  </w:style>
  <w:style w:type="paragraph" w:customStyle="1" w:styleId="2776BD2FE66F4B2DB65AF730DF40FB74">
    <w:name w:val="2776BD2FE66F4B2DB65AF730DF40FB74"/>
  </w:style>
  <w:style w:type="paragraph" w:customStyle="1" w:styleId="EB9FF70F7B1144B79F26766CC4A836FB">
    <w:name w:val="EB9FF70F7B1144B79F26766CC4A836FB"/>
  </w:style>
  <w:style w:type="paragraph" w:customStyle="1" w:styleId="UserInput">
    <w:name w:val="User Input"/>
    <w:basedOn w:val="Normal"/>
    <w:link w:val="UserInputChar"/>
    <w:autoRedefine/>
    <w:qFormat/>
    <w:rsid w:val="00AD4793"/>
    <w:pPr>
      <w:spacing w:after="0"/>
    </w:pPr>
    <w:rPr>
      <w:rFonts w:eastAsiaTheme="minorHAnsi"/>
      <w:b/>
      <w:bCs/>
      <w:color w:val="C00000"/>
    </w:rPr>
  </w:style>
  <w:style w:type="character" w:customStyle="1" w:styleId="UserInputChar">
    <w:name w:val="User Input Char"/>
    <w:basedOn w:val="DefaultParagraphFont"/>
    <w:link w:val="UserInput"/>
    <w:rsid w:val="00AD4793"/>
    <w:rPr>
      <w:rFonts w:eastAsiaTheme="minorHAnsi"/>
      <w:b/>
      <w:bCs/>
      <w:color w:val="C00000"/>
    </w:rPr>
  </w:style>
  <w:style w:type="paragraph" w:customStyle="1" w:styleId="85F5540EAE4546D588B90222F7C6F087">
    <w:name w:val="85F5540EAE4546D588B90222F7C6F087"/>
    <w:rsid w:val="00CE7723"/>
    <w:pPr>
      <w:spacing w:after="0"/>
    </w:pPr>
    <w:rPr>
      <w:rFonts w:eastAsiaTheme="minorHAnsi"/>
    </w:rPr>
  </w:style>
  <w:style w:type="paragraph" w:customStyle="1" w:styleId="E4B43C5A4B2E49FE81747D0170888586">
    <w:name w:val="E4B43C5A4B2E49FE81747D0170888586"/>
    <w:rsid w:val="00CE7723"/>
    <w:pPr>
      <w:spacing w:after="0"/>
    </w:pPr>
    <w:rPr>
      <w:rFonts w:eastAsiaTheme="minorHAnsi"/>
    </w:rPr>
  </w:style>
  <w:style w:type="paragraph" w:customStyle="1" w:styleId="F5B5DC7B497741D0BC87C47FB92BCEE8">
    <w:name w:val="F5B5DC7B497741D0BC87C47FB92BCEE8"/>
    <w:rsid w:val="00CE7723"/>
    <w:pPr>
      <w:spacing w:after="0"/>
    </w:pPr>
    <w:rPr>
      <w:rFonts w:eastAsiaTheme="minorHAnsi"/>
    </w:rPr>
  </w:style>
  <w:style w:type="paragraph" w:customStyle="1" w:styleId="498C8374AE2E4A3E81453B1EFB7C0AD5">
    <w:name w:val="498C8374AE2E4A3E81453B1EFB7C0AD5"/>
    <w:rsid w:val="00CE7723"/>
    <w:pPr>
      <w:spacing w:after="0"/>
    </w:pPr>
    <w:rPr>
      <w:rFonts w:eastAsiaTheme="minorHAnsi"/>
    </w:rPr>
  </w:style>
  <w:style w:type="paragraph" w:customStyle="1" w:styleId="7F53DD729A5E4CABBE71FFB243E60E5E">
    <w:name w:val="7F53DD729A5E4CABBE71FFB243E60E5E"/>
    <w:rsid w:val="00CE7723"/>
    <w:pPr>
      <w:spacing w:after="0"/>
    </w:pPr>
    <w:rPr>
      <w:rFonts w:eastAsiaTheme="minorHAnsi"/>
    </w:rPr>
  </w:style>
  <w:style w:type="paragraph" w:customStyle="1" w:styleId="CF22BE7C277549E7B27BB036AD4B1046">
    <w:name w:val="CF22BE7C277549E7B27BB036AD4B1046"/>
    <w:rsid w:val="00CE7723"/>
    <w:pPr>
      <w:spacing w:after="0"/>
    </w:pPr>
    <w:rPr>
      <w:rFonts w:eastAsiaTheme="minorHAnsi"/>
    </w:rPr>
  </w:style>
  <w:style w:type="paragraph" w:customStyle="1" w:styleId="F2C4354FB0C94FABAEA71243DB83186B">
    <w:name w:val="F2C4354FB0C94FABAEA71243DB83186B"/>
    <w:rsid w:val="00CE7723"/>
    <w:pPr>
      <w:spacing w:after="0"/>
    </w:pPr>
    <w:rPr>
      <w:rFonts w:eastAsiaTheme="minorHAnsi"/>
    </w:rPr>
  </w:style>
  <w:style w:type="paragraph" w:customStyle="1" w:styleId="2F9933FDF2E8407FB63B57DF455A1547">
    <w:name w:val="2F9933FDF2E8407FB63B57DF455A1547"/>
    <w:rsid w:val="00CE7723"/>
    <w:pPr>
      <w:spacing w:after="0"/>
    </w:pPr>
    <w:rPr>
      <w:rFonts w:eastAsiaTheme="minorHAnsi"/>
    </w:rPr>
  </w:style>
  <w:style w:type="paragraph" w:customStyle="1" w:styleId="AEF9404F864D463E814A45A08A7A866E">
    <w:name w:val="AEF9404F864D463E814A45A08A7A866E"/>
    <w:rsid w:val="00CE7723"/>
    <w:pPr>
      <w:spacing w:after="0"/>
    </w:pPr>
    <w:rPr>
      <w:rFonts w:eastAsiaTheme="minorHAnsi"/>
    </w:rPr>
  </w:style>
  <w:style w:type="paragraph" w:customStyle="1" w:styleId="7B392A4024664CF2A17AAF22B139DE4C">
    <w:name w:val="7B392A4024664CF2A17AAF22B139DE4C"/>
    <w:rsid w:val="00CE7723"/>
    <w:pPr>
      <w:spacing w:after="0"/>
    </w:pPr>
    <w:rPr>
      <w:rFonts w:eastAsiaTheme="minorHAnsi"/>
    </w:rPr>
  </w:style>
  <w:style w:type="paragraph" w:customStyle="1" w:styleId="1D22EA7376534701B7C0E32C3678A4CB">
    <w:name w:val="1D22EA7376534701B7C0E32C3678A4CB"/>
    <w:rsid w:val="00CE7723"/>
    <w:pPr>
      <w:spacing w:after="0"/>
    </w:pPr>
    <w:rPr>
      <w:rFonts w:eastAsiaTheme="minorHAnsi"/>
    </w:rPr>
  </w:style>
  <w:style w:type="paragraph" w:customStyle="1" w:styleId="AC035E08D0ED4AF9B6CC05AE9F9600C5">
    <w:name w:val="AC035E08D0ED4AF9B6CC05AE9F9600C5"/>
    <w:rsid w:val="00CE7723"/>
    <w:pPr>
      <w:spacing w:after="0"/>
    </w:pPr>
    <w:rPr>
      <w:rFonts w:eastAsiaTheme="minorHAnsi"/>
    </w:rPr>
  </w:style>
  <w:style w:type="paragraph" w:customStyle="1" w:styleId="C48DE027BFA942B0A7BB1E3DB6ADF887">
    <w:name w:val="C48DE027BFA942B0A7BB1E3DB6ADF887"/>
    <w:rsid w:val="00CE7723"/>
    <w:pPr>
      <w:spacing w:after="0"/>
    </w:pPr>
    <w:rPr>
      <w:rFonts w:eastAsiaTheme="minorHAnsi"/>
    </w:rPr>
  </w:style>
  <w:style w:type="paragraph" w:customStyle="1" w:styleId="511EC9B95F4D4C419988EAA6C6FBEC8F">
    <w:name w:val="511EC9B95F4D4C419988EAA6C6FBEC8F"/>
    <w:rsid w:val="00CE7723"/>
    <w:pPr>
      <w:spacing w:after="0"/>
    </w:pPr>
    <w:rPr>
      <w:rFonts w:eastAsiaTheme="minorHAnsi"/>
    </w:rPr>
  </w:style>
  <w:style w:type="paragraph" w:customStyle="1" w:styleId="01B41CA61A3546AE95C557DA479C7049">
    <w:name w:val="01B41CA61A3546AE95C557DA479C7049"/>
    <w:rsid w:val="00CE7723"/>
    <w:pPr>
      <w:spacing w:after="0"/>
    </w:pPr>
    <w:rPr>
      <w:rFonts w:eastAsiaTheme="minorHAnsi"/>
    </w:rPr>
  </w:style>
  <w:style w:type="paragraph" w:customStyle="1" w:styleId="E9F016526D6B48BAA428E13508DECC9D">
    <w:name w:val="E9F016526D6B48BAA428E13508DECC9D"/>
    <w:rsid w:val="00CE7723"/>
    <w:pPr>
      <w:spacing w:after="0"/>
    </w:pPr>
    <w:rPr>
      <w:rFonts w:eastAsiaTheme="minorHAnsi"/>
    </w:rPr>
  </w:style>
  <w:style w:type="paragraph" w:customStyle="1" w:styleId="AC4D0EEA11644AD59169B84FA350B56C">
    <w:name w:val="AC4D0EEA11644AD59169B84FA350B56C"/>
    <w:rsid w:val="00CE7723"/>
    <w:pPr>
      <w:spacing w:after="0"/>
    </w:pPr>
    <w:rPr>
      <w:rFonts w:eastAsiaTheme="minorHAnsi"/>
    </w:rPr>
  </w:style>
  <w:style w:type="paragraph" w:customStyle="1" w:styleId="44F76B9BB4194C4397EEF375C586CA80">
    <w:name w:val="44F76B9BB4194C4397EEF375C586CA80"/>
    <w:rsid w:val="00CE7723"/>
    <w:pPr>
      <w:spacing w:after="0"/>
    </w:pPr>
    <w:rPr>
      <w:rFonts w:eastAsiaTheme="minorHAnsi"/>
    </w:rPr>
  </w:style>
  <w:style w:type="paragraph" w:customStyle="1" w:styleId="1AB7BB1F88AD49E7A10C5BBFB160DC7F">
    <w:name w:val="1AB7BB1F88AD49E7A10C5BBFB160DC7F"/>
    <w:rsid w:val="00CE7723"/>
    <w:pPr>
      <w:spacing w:after="0"/>
    </w:pPr>
    <w:rPr>
      <w:rFonts w:eastAsiaTheme="minorHAnsi"/>
    </w:rPr>
  </w:style>
  <w:style w:type="paragraph" w:customStyle="1" w:styleId="13EBF02B55DC476CAE9E3C30D881A543">
    <w:name w:val="13EBF02B55DC476CAE9E3C30D881A543"/>
    <w:rsid w:val="00CE7723"/>
    <w:pPr>
      <w:spacing w:after="0"/>
    </w:pPr>
    <w:rPr>
      <w:rFonts w:eastAsiaTheme="minorHAnsi"/>
    </w:rPr>
  </w:style>
  <w:style w:type="paragraph" w:customStyle="1" w:styleId="7F22ED0407434E2D9B3EFE301E73D302">
    <w:name w:val="7F22ED0407434E2D9B3EFE301E73D302"/>
    <w:rsid w:val="00CE7723"/>
    <w:pPr>
      <w:spacing w:after="0"/>
    </w:pPr>
    <w:rPr>
      <w:rFonts w:eastAsiaTheme="minorHAnsi"/>
    </w:rPr>
  </w:style>
  <w:style w:type="paragraph" w:customStyle="1" w:styleId="5E086D098AEF4DBA975F9C7137F1494B">
    <w:name w:val="5E086D098AEF4DBA975F9C7137F1494B"/>
    <w:rsid w:val="00CE7723"/>
    <w:pPr>
      <w:spacing w:after="0"/>
    </w:pPr>
    <w:rPr>
      <w:rFonts w:eastAsiaTheme="minorHAnsi"/>
    </w:rPr>
  </w:style>
  <w:style w:type="paragraph" w:customStyle="1" w:styleId="677ABD3F04024962A8A7DDDBEA7A8224">
    <w:name w:val="677ABD3F04024962A8A7DDDBEA7A8224"/>
    <w:rsid w:val="00CE7723"/>
    <w:pPr>
      <w:spacing w:after="0"/>
    </w:pPr>
    <w:rPr>
      <w:rFonts w:eastAsiaTheme="minorHAnsi"/>
    </w:rPr>
  </w:style>
  <w:style w:type="paragraph" w:customStyle="1" w:styleId="487042E3FF064E47AEA506681E62808B">
    <w:name w:val="487042E3FF064E47AEA506681E62808B"/>
    <w:rsid w:val="00CE7723"/>
    <w:pPr>
      <w:spacing w:after="0"/>
    </w:pPr>
    <w:rPr>
      <w:rFonts w:eastAsiaTheme="minorHAnsi"/>
    </w:rPr>
  </w:style>
  <w:style w:type="paragraph" w:customStyle="1" w:styleId="00978B59640B4481BE7D3D79214C3605">
    <w:name w:val="00978B59640B4481BE7D3D79214C3605"/>
    <w:rsid w:val="00CE7723"/>
    <w:pPr>
      <w:spacing w:after="0"/>
    </w:pPr>
    <w:rPr>
      <w:rFonts w:eastAsiaTheme="minorHAnsi"/>
    </w:rPr>
  </w:style>
  <w:style w:type="paragraph" w:customStyle="1" w:styleId="E2532BD7B47F4841A1AB60E3E7389CE0">
    <w:name w:val="E2532BD7B47F4841A1AB60E3E7389CE0"/>
    <w:rsid w:val="00CE7723"/>
    <w:pPr>
      <w:spacing w:after="0"/>
    </w:pPr>
    <w:rPr>
      <w:rFonts w:eastAsiaTheme="minorHAnsi"/>
    </w:rPr>
  </w:style>
  <w:style w:type="paragraph" w:customStyle="1" w:styleId="AC44EEDBF85D48FF8690D87FBBA82BF7">
    <w:name w:val="AC44EEDBF85D48FF8690D87FBBA82BF7"/>
    <w:rsid w:val="00CE7723"/>
    <w:pPr>
      <w:spacing w:after="0"/>
    </w:pPr>
    <w:rPr>
      <w:rFonts w:eastAsiaTheme="minorHAnsi"/>
    </w:rPr>
  </w:style>
  <w:style w:type="paragraph" w:customStyle="1" w:styleId="2D998FA82FB84451B06727FF9E9798A9">
    <w:name w:val="2D998FA82FB84451B06727FF9E9798A9"/>
    <w:rsid w:val="00CE7723"/>
    <w:pPr>
      <w:spacing w:after="0"/>
    </w:pPr>
    <w:rPr>
      <w:rFonts w:eastAsiaTheme="minorHAnsi"/>
    </w:rPr>
  </w:style>
  <w:style w:type="paragraph" w:customStyle="1" w:styleId="F72E22F480FE4617BE4E5B1BBE0D22EE">
    <w:name w:val="F72E22F480FE4617BE4E5B1BBE0D22EE"/>
    <w:rsid w:val="00CE7723"/>
    <w:pPr>
      <w:spacing w:after="0"/>
    </w:pPr>
    <w:rPr>
      <w:rFonts w:eastAsiaTheme="minorHAnsi"/>
    </w:rPr>
  </w:style>
  <w:style w:type="paragraph" w:customStyle="1" w:styleId="6CAEC64E3CA44A95B7191FCD240CC04D">
    <w:name w:val="6CAEC64E3CA44A95B7191FCD240CC04D"/>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6E342707068443BCA81702073BA9F6DE">
    <w:name w:val="6E342707068443BCA81702073BA9F6DE"/>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C049307E17664D728FA8BA340AA35A3A">
    <w:name w:val="C049307E17664D728FA8BA340AA35A3A"/>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44DC3B82E4DA443C9B73C4E4CB72F1D51">
    <w:name w:val="44DC3B82E4DA443C9B73C4E4CB72F1D51"/>
    <w:rsid w:val="00CE7723"/>
    <w:pPr>
      <w:spacing w:after="0"/>
    </w:pPr>
    <w:rPr>
      <w:rFonts w:eastAsiaTheme="minorHAnsi"/>
    </w:rPr>
  </w:style>
  <w:style w:type="paragraph" w:customStyle="1" w:styleId="04BE2794FCEB48A4B6E299F3B72652961">
    <w:name w:val="04BE2794FCEB48A4B6E299F3B7265296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02E4AE1BEA784BBBAB5BBDC7C20DF2711">
    <w:name w:val="02E4AE1BEA784BBBAB5BBDC7C20DF271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39F779369BE44939A8EE9B153062BEF91">
    <w:name w:val="39F779369BE44939A8EE9B153062BEF9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B2E6F9DF227F4C1FB32926B9F9BC592C1">
    <w:name w:val="B2E6F9DF227F4C1FB32926B9F9BC592C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7282558655284265AAF759F923DEA5101">
    <w:name w:val="7282558655284265AAF759F923DEA510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00373397CA9B4CD0863A3C368F8F87761">
    <w:name w:val="00373397CA9B4CD0863A3C368F8F8776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EC14BD593A364A96AEC41E319538D8CE">
    <w:name w:val="EC14BD593A364A96AEC41E319538D8CE"/>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45FC48C7C5F14475A4A8A6CBB8649D3B">
    <w:name w:val="45FC48C7C5F14475A4A8A6CBB8649D3B"/>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B5D3245821084C33A87C63FCC131B5E0">
    <w:name w:val="B5D3245821084C33A87C63FCC131B5E0"/>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CBB18C028A9D44039F979FDBE8C81F23">
    <w:name w:val="CBB18C028A9D44039F979FDBE8C81F23"/>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6EED68491DCC4FBEBFF2178A8CBDBFB4">
    <w:name w:val="6EED68491DCC4FBEBFF2178A8CBDBFB4"/>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59739A397D5947DC87FB8C4E583AC90C">
    <w:name w:val="59739A397D5947DC87FB8C4E583AC90C"/>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3EA96B4C47D54F91A3D7D59A589CFA10">
    <w:name w:val="3EA96B4C47D54F91A3D7D59A589CFA10"/>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7D858D4C66F74CA5B2C12F7788A8B78C">
    <w:name w:val="7D858D4C66F74CA5B2C12F7788A8B78C"/>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4C5F5E8D19144AB2BA9C7817C10F7A17">
    <w:name w:val="4C5F5E8D19144AB2BA9C7817C10F7A17"/>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DF9E46BB551F446582CD9B32ECCCAEB9">
    <w:name w:val="DF9E46BB551F446582CD9B32ECCCAEB9"/>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DD61B6A77B7549D99E356E75E30B3CF4">
    <w:name w:val="DD61B6A77B7549D99E356E75E30B3CF4"/>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C298C9F3F69343DEA359E27D5A30780F">
    <w:name w:val="C298C9F3F69343DEA359E27D5A30780F"/>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5BB4735DEBB74CB7A553730101194F9E">
    <w:name w:val="5BB4735DEBB74CB7A553730101194F9E"/>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6818199FF77F40A2AA1300DD7121390C">
    <w:name w:val="6818199FF77F40A2AA1300DD7121390C"/>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16F9B8804CCE459DADC06B203F9383EB">
    <w:name w:val="16F9B8804CCE459DADC06B203F9383EB"/>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398C49572FB241E0AD0A968BE5F95331">
    <w:name w:val="398C49572FB241E0AD0A968BE5F9533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08D42530AD8746569268AC6C12108B0E">
    <w:name w:val="08D42530AD8746569268AC6C12108B0E"/>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3E6CE07E86D24A82871C58AEC2CF18FF">
    <w:name w:val="3E6CE07E86D24A82871C58AEC2CF18FF"/>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76F740500741476DBEB8DF089FEB55BF1">
    <w:name w:val="76F740500741476DBEB8DF089FEB55BF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33F2E72A859F4D0BAEB18EE8067E11651">
    <w:name w:val="33F2E72A859F4D0BAEB18EE8067E1165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16CCB3C467CE4F8695E1969A09AC82C71">
    <w:name w:val="16CCB3C467CE4F8695E1969A09AC82C7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A124935092CC4209BA288E64841A202B1">
    <w:name w:val="A124935092CC4209BA288E64841A202B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C4918A786B9948F89270C8C1D51F89511">
    <w:name w:val="C4918A786B9948F89270C8C1D51F8951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B8BB47B9C5A84D4FA87A30C4FCA367D21">
    <w:name w:val="B8BB47B9C5A84D4FA87A30C4FCA367D2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198F000B8E8E41DCA3A38A45166134A81">
    <w:name w:val="198F000B8E8E41DCA3A38A45166134A8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E14B22BB95014E17B1B0F89A639754261">
    <w:name w:val="E14B22BB95014E17B1B0F89A63975426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1A71CABC19C047B697F70D13DFD2222B1">
    <w:name w:val="1A71CABC19C047B697F70D13DFD2222B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A35094EEB8254078B23412805A4B8C881">
    <w:name w:val="A35094EEB8254078B23412805A4B8C88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37CAF73EA58C494791ACC01A5192DCEA1">
    <w:name w:val="37CAF73EA58C494791ACC01A5192DCEA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78395353AB2348EEBE215D78438EA8AF1">
    <w:name w:val="78395353AB2348EEBE215D78438EA8AF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5850DDDE721E4E219262BAFE1F7EEAA01">
    <w:name w:val="5850DDDE721E4E219262BAFE1F7EEAA01"/>
    <w:rsid w:val="00CE7723"/>
    <w:pPr>
      <w:spacing w:after="0"/>
    </w:pPr>
    <w:rPr>
      <w:rFonts w:eastAsiaTheme="minorHAnsi"/>
    </w:rPr>
  </w:style>
  <w:style w:type="paragraph" w:customStyle="1" w:styleId="4D072769666245FC9679CAA933B340391">
    <w:name w:val="4D072769666245FC9679CAA933B340391"/>
    <w:rsid w:val="00CE7723"/>
    <w:pPr>
      <w:spacing w:after="0"/>
    </w:pPr>
    <w:rPr>
      <w:rFonts w:eastAsiaTheme="minorHAnsi"/>
    </w:rPr>
  </w:style>
  <w:style w:type="paragraph" w:customStyle="1" w:styleId="202BE997CDAF48E59B67D7EA95E76A421">
    <w:name w:val="202BE997CDAF48E59B67D7EA95E76A421"/>
    <w:rsid w:val="00CE7723"/>
    <w:pPr>
      <w:spacing w:after="0"/>
    </w:pPr>
    <w:rPr>
      <w:rFonts w:eastAsiaTheme="minorHAnsi"/>
    </w:rPr>
  </w:style>
  <w:style w:type="paragraph" w:customStyle="1" w:styleId="06075FFE7CA1460CB02F71C6107E823B1">
    <w:name w:val="06075FFE7CA1460CB02F71C6107E823B1"/>
    <w:rsid w:val="00CE7723"/>
    <w:pPr>
      <w:spacing w:after="0"/>
    </w:pPr>
    <w:rPr>
      <w:rFonts w:eastAsiaTheme="minorHAnsi"/>
    </w:rPr>
  </w:style>
  <w:style w:type="paragraph" w:customStyle="1" w:styleId="F4A959CF6C5F4B1D8218C3BC3B0A30501">
    <w:name w:val="F4A959CF6C5F4B1D8218C3BC3B0A30501"/>
    <w:rsid w:val="00CE7723"/>
    <w:pPr>
      <w:spacing w:after="0"/>
    </w:pPr>
    <w:rPr>
      <w:rFonts w:eastAsiaTheme="minorHAnsi"/>
    </w:rPr>
  </w:style>
  <w:style w:type="paragraph" w:customStyle="1" w:styleId="4E389426CCF74517B7F3E99E94497F721">
    <w:name w:val="4E389426CCF74517B7F3E99E94497F721"/>
    <w:rsid w:val="00CE7723"/>
    <w:pPr>
      <w:spacing w:after="0"/>
    </w:pPr>
    <w:rPr>
      <w:rFonts w:eastAsiaTheme="minorHAnsi"/>
    </w:rPr>
  </w:style>
  <w:style w:type="paragraph" w:customStyle="1" w:styleId="A156CC5F862441ED9B599202006089921">
    <w:name w:val="A156CC5F862441ED9B599202006089921"/>
    <w:rsid w:val="00CE7723"/>
    <w:pPr>
      <w:spacing w:after="0"/>
    </w:pPr>
    <w:rPr>
      <w:rFonts w:eastAsiaTheme="minorHAnsi"/>
    </w:rPr>
  </w:style>
  <w:style w:type="paragraph" w:customStyle="1" w:styleId="E6F71C0633004BD0900D44862460266F1">
    <w:name w:val="E6F71C0633004BD0900D44862460266F1"/>
    <w:rsid w:val="00CE7723"/>
    <w:pPr>
      <w:spacing w:after="0"/>
    </w:pPr>
    <w:rPr>
      <w:rFonts w:eastAsiaTheme="minorHAnsi"/>
    </w:rPr>
  </w:style>
  <w:style w:type="paragraph" w:customStyle="1" w:styleId="D7579926D1F646C397507EA1368087651">
    <w:name w:val="D7579926D1F646C397507EA1368087651"/>
    <w:rsid w:val="00CE7723"/>
    <w:pPr>
      <w:spacing w:after="0"/>
    </w:pPr>
    <w:rPr>
      <w:rFonts w:eastAsiaTheme="minorHAnsi"/>
    </w:rPr>
  </w:style>
  <w:style w:type="paragraph" w:customStyle="1" w:styleId="1E82B8F91ABE49F68A146753AFD469981">
    <w:name w:val="1E82B8F91ABE49F68A146753AFD469981"/>
    <w:rsid w:val="00CE7723"/>
    <w:pPr>
      <w:spacing w:after="0"/>
    </w:pPr>
    <w:rPr>
      <w:rFonts w:eastAsiaTheme="minorHAnsi"/>
    </w:rPr>
  </w:style>
  <w:style w:type="paragraph" w:customStyle="1" w:styleId="A668C3AF7CC04D48AAE598394BBCEE4D1">
    <w:name w:val="A668C3AF7CC04D48AAE598394BBCEE4D1"/>
    <w:rsid w:val="00CE7723"/>
    <w:pPr>
      <w:spacing w:after="0"/>
    </w:pPr>
    <w:rPr>
      <w:rFonts w:eastAsiaTheme="minorHAnsi"/>
    </w:rPr>
  </w:style>
  <w:style w:type="paragraph" w:customStyle="1" w:styleId="64F835CB8B314C3BA224EAEC137FC5E21">
    <w:name w:val="64F835CB8B314C3BA224EAEC137FC5E21"/>
    <w:rsid w:val="00CE7723"/>
    <w:pPr>
      <w:spacing w:after="0"/>
    </w:pPr>
    <w:rPr>
      <w:rFonts w:eastAsiaTheme="minorHAnsi"/>
    </w:rPr>
  </w:style>
  <w:style w:type="paragraph" w:customStyle="1" w:styleId="A601F5E20B504AC0A3BF9B9AF3EAF0361">
    <w:name w:val="A601F5E20B504AC0A3BF9B9AF3EAF0361"/>
    <w:rsid w:val="00CE7723"/>
    <w:pPr>
      <w:spacing w:after="0"/>
    </w:pPr>
    <w:rPr>
      <w:rFonts w:eastAsiaTheme="minorHAnsi"/>
    </w:rPr>
  </w:style>
  <w:style w:type="paragraph" w:customStyle="1" w:styleId="08DAE6978E6349B7ABF6DB81CBBDD76A1">
    <w:name w:val="08DAE6978E6349B7ABF6DB81CBBDD76A1"/>
    <w:rsid w:val="00CE7723"/>
    <w:pPr>
      <w:spacing w:after="0"/>
    </w:pPr>
    <w:rPr>
      <w:rFonts w:eastAsiaTheme="minorHAnsi"/>
    </w:rPr>
  </w:style>
  <w:style w:type="paragraph" w:customStyle="1" w:styleId="85E4A69F52CA4A92BE4FD3FD79466A1C1">
    <w:name w:val="85E4A69F52CA4A92BE4FD3FD79466A1C1"/>
    <w:rsid w:val="00CE7723"/>
    <w:pPr>
      <w:spacing w:after="0"/>
    </w:pPr>
    <w:rPr>
      <w:rFonts w:eastAsiaTheme="minorHAnsi"/>
    </w:rPr>
  </w:style>
  <w:style w:type="paragraph" w:customStyle="1" w:styleId="08D9E58ED5F44FED89FB55F7B027522D1">
    <w:name w:val="08D9E58ED5F44FED89FB55F7B027522D1"/>
    <w:rsid w:val="00CE7723"/>
    <w:pPr>
      <w:spacing w:after="0"/>
    </w:pPr>
    <w:rPr>
      <w:rFonts w:eastAsiaTheme="minorHAnsi"/>
    </w:rPr>
  </w:style>
  <w:style w:type="paragraph" w:customStyle="1" w:styleId="CA9EAD8FA3574A4F8015755F16FE76B11">
    <w:name w:val="CA9EAD8FA3574A4F8015755F16FE76B11"/>
    <w:rsid w:val="00CE7723"/>
    <w:pPr>
      <w:spacing w:after="0"/>
    </w:pPr>
    <w:rPr>
      <w:rFonts w:eastAsiaTheme="minorHAnsi"/>
    </w:rPr>
  </w:style>
  <w:style w:type="paragraph" w:customStyle="1" w:styleId="1A8B388B43114E36B9B71EEBB82A1C121">
    <w:name w:val="1A8B388B43114E36B9B71EEBB82A1C121"/>
    <w:rsid w:val="00CE7723"/>
    <w:pPr>
      <w:spacing w:after="0"/>
    </w:pPr>
    <w:rPr>
      <w:rFonts w:eastAsiaTheme="minorHAnsi"/>
    </w:rPr>
  </w:style>
  <w:style w:type="paragraph" w:customStyle="1" w:styleId="9DB5488A404E48638F76A48FDE6F59201">
    <w:name w:val="9DB5488A404E48638F76A48FDE6F59201"/>
    <w:rsid w:val="00CE7723"/>
    <w:pPr>
      <w:spacing w:after="0"/>
    </w:pPr>
    <w:rPr>
      <w:rFonts w:eastAsiaTheme="minorHAnsi"/>
    </w:rPr>
  </w:style>
  <w:style w:type="paragraph" w:customStyle="1" w:styleId="49947FF9C66C45F2A01BCA2D62A6E3F71">
    <w:name w:val="49947FF9C66C45F2A01BCA2D62A6E3F71"/>
    <w:rsid w:val="00CE7723"/>
    <w:pPr>
      <w:spacing w:after="0"/>
    </w:pPr>
    <w:rPr>
      <w:rFonts w:eastAsiaTheme="minorHAnsi"/>
    </w:rPr>
  </w:style>
  <w:style w:type="paragraph" w:customStyle="1" w:styleId="4BE7D79F66F5444786A87A6B71DAD5BF1">
    <w:name w:val="4BE7D79F66F5444786A87A6B71DAD5BF1"/>
    <w:rsid w:val="00CE7723"/>
    <w:pPr>
      <w:spacing w:after="0"/>
    </w:pPr>
    <w:rPr>
      <w:rFonts w:eastAsiaTheme="minorHAnsi"/>
    </w:rPr>
  </w:style>
  <w:style w:type="paragraph" w:customStyle="1" w:styleId="558B3DAB95854C4BBAD2F1E87295D1361">
    <w:name w:val="558B3DAB95854C4BBAD2F1E87295D1361"/>
    <w:rsid w:val="00CE7723"/>
    <w:pPr>
      <w:spacing w:after="0"/>
    </w:pPr>
    <w:rPr>
      <w:rFonts w:eastAsiaTheme="minorHAnsi"/>
    </w:rPr>
  </w:style>
  <w:style w:type="paragraph" w:customStyle="1" w:styleId="22272E72036942098531ADC9D80D28841">
    <w:name w:val="22272E72036942098531ADC9D80D28841"/>
    <w:rsid w:val="00CE7723"/>
    <w:pPr>
      <w:spacing w:after="0"/>
    </w:pPr>
    <w:rPr>
      <w:rFonts w:eastAsiaTheme="minorHAnsi"/>
    </w:rPr>
  </w:style>
  <w:style w:type="paragraph" w:customStyle="1" w:styleId="F3C4BC38C0E0464E8C4A050FB29C68751">
    <w:name w:val="F3C4BC38C0E0464E8C4A050FB29C68751"/>
    <w:rsid w:val="00CE7723"/>
    <w:pPr>
      <w:spacing w:after="0"/>
    </w:pPr>
    <w:rPr>
      <w:rFonts w:eastAsiaTheme="minorHAnsi"/>
    </w:rPr>
  </w:style>
  <w:style w:type="paragraph" w:customStyle="1" w:styleId="FF8793B2297B49ADB4786570B1EF477E1">
    <w:name w:val="FF8793B2297B49ADB4786570B1EF477E1"/>
    <w:rsid w:val="00CE7723"/>
    <w:pPr>
      <w:spacing w:after="0"/>
    </w:pPr>
    <w:rPr>
      <w:rFonts w:eastAsiaTheme="minorHAnsi"/>
    </w:rPr>
  </w:style>
  <w:style w:type="paragraph" w:customStyle="1" w:styleId="9E04EB17FFCE42FC97BA65AA664C7EF91">
    <w:name w:val="9E04EB17FFCE42FC97BA65AA664C7EF91"/>
    <w:rsid w:val="00CE7723"/>
    <w:pPr>
      <w:spacing w:after="0"/>
    </w:pPr>
    <w:rPr>
      <w:rFonts w:eastAsiaTheme="minorHAnsi"/>
    </w:rPr>
  </w:style>
  <w:style w:type="paragraph" w:customStyle="1" w:styleId="9A3FF6E0B62C4DD5B2A227D1EA24E6371">
    <w:name w:val="9A3FF6E0B62C4DD5B2A227D1EA24E6371"/>
    <w:rsid w:val="00CE7723"/>
    <w:pPr>
      <w:spacing w:after="0"/>
    </w:pPr>
    <w:rPr>
      <w:rFonts w:eastAsiaTheme="minorHAnsi"/>
    </w:rPr>
  </w:style>
  <w:style w:type="paragraph" w:customStyle="1" w:styleId="E2E47185ACDD488EB9088824D0BB209E1">
    <w:name w:val="E2E47185ACDD488EB9088824D0BB209E1"/>
    <w:rsid w:val="00CE7723"/>
    <w:pPr>
      <w:spacing w:after="0"/>
    </w:pPr>
    <w:rPr>
      <w:rFonts w:eastAsiaTheme="minorHAnsi"/>
    </w:rPr>
  </w:style>
  <w:style w:type="paragraph" w:customStyle="1" w:styleId="58FC4655A7104266B75F2EEC97CDA39B1">
    <w:name w:val="58FC4655A7104266B75F2EEC97CDA39B1"/>
    <w:rsid w:val="00CE7723"/>
    <w:pPr>
      <w:spacing w:after="0"/>
    </w:pPr>
    <w:rPr>
      <w:rFonts w:eastAsiaTheme="minorHAnsi"/>
    </w:rPr>
  </w:style>
  <w:style w:type="paragraph" w:customStyle="1" w:styleId="939305A5EBB640A1AAE673092582BC771">
    <w:name w:val="939305A5EBB640A1AAE673092582BC771"/>
    <w:rsid w:val="00CE7723"/>
    <w:pPr>
      <w:spacing w:after="0"/>
    </w:pPr>
    <w:rPr>
      <w:rFonts w:eastAsiaTheme="minorHAnsi"/>
    </w:rPr>
  </w:style>
  <w:style w:type="paragraph" w:customStyle="1" w:styleId="689A608476A348918267CC584BC1651E1">
    <w:name w:val="689A608476A348918267CC584BC1651E1"/>
    <w:rsid w:val="00CE7723"/>
    <w:pPr>
      <w:spacing w:after="0"/>
    </w:pPr>
    <w:rPr>
      <w:rFonts w:eastAsiaTheme="minorHAnsi"/>
    </w:rPr>
  </w:style>
  <w:style w:type="paragraph" w:customStyle="1" w:styleId="8E7EA66DA60A4AE0A443E3176F63C1131">
    <w:name w:val="8E7EA66DA60A4AE0A443E3176F63C1131"/>
    <w:rsid w:val="00CE7723"/>
    <w:pPr>
      <w:spacing w:after="0"/>
    </w:pPr>
    <w:rPr>
      <w:rFonts w:eastAsiaTheme="minorHAnsi"/>
    </w:rPr>
  </w:style>
  <w:style w:type="paragraph" w:customStyle="1" w:styleId="8C867985A15541BAA3D94DBF1050F69E1">
    <w:name w:val="8C867985A15541BAA3D94DBF1050F69E1"/>
    <w:rsid w:val="00CE7723"/>
    <w:pPr>
      <w:spacing w:after="0"/>
    </w:pPr>
    <w:rPr>
      <w:rFonts w:eastAsiaTheme="minorHAnsi"/>
    </w:rPr>
  </w:style>
  <w:style w:type="paragraph" w:customStyle="1" w:styleId="2ABEDE4D87C94F3FA23DC86D9ACFE67F1">
    <w:name w:val="2ABEDE4D87C94F3FA23DC86D9ACFE67F1"/>
    <w:rsid w:val="00CE7723"/>
    <w:pPr>
      <w:spacing w:after="0"/>
    </w:pPr>
    <w:rPr>
      <w:rFonts w:eastAsiaTheme="minorHAnsi"/>
    </w:rPr>
  </w:style>
  <w:style w:type="paragraph" w:customStyle="1" w:styleId="4503962FF7A4427694BD672E38FB37701">
    <w:name w:val="4503962FF7A4427694BD672E38FB37701"/>
    <w:rsid w:val="00CE7723"/>
    <w:pPr>
      <w:spacing w:after="0"/>
    </w:pPr>
    <w:rPr>
      <w:rFonts w:eastAsiaTheme="minorHAnsi"/>
    </w:rPr>
  </w:style>
  <w:style w:type="paragraph" w:customStyle="1" w:styleId="2670B04EDDAA44759DFD65EE124E8EB31">
    <w:name w:val="2670B04EDDAA44759DFD65EE124E8EB31"/>
    <w:rsid w:val="00CE7723"/>
    <w:pPr>
      <w:spacing w:after="0"/>
    </w:pPr>
    <w:rPr>
      <w:rFonts w:eastAsiaTheme="minorHAnsi"/>
    </w:rPr>
  </w:style>
  <w:style w:type="paragraph" w:customStyle="1" w:styleId="5DDCA7E4FAEA46C79909C97BF9FBA5B31">
    <w:name w:val="5DDCA7E4FAEA46C79909C97BF9FBA5B31"/>
    <w:rsid w:val="00CE7723"/>
    <w:pPr>
      <w:spacing w:after="0"/>
    </w:pPr>
    <w:rPr>
      <w:rFonts w:eastAsiaTheme="minorHAnsi"/>
    </w:rPr>
  </w:style>
  <w:style w:type="paragraph" w:customStyle="1" w:styleId="C344021E083A4AB68C94CDA79B1A69031">
    <w:name w:val="C344021E083A4AB68C94CDA79B1A69031"/>
    <w:rsid w:val="00CE7723"/>
    <w:pPr>
      <w:spacing w:after="0"/>
    </w:pPr>
    <w:rPr>
      <w:rFonts w:eastAsiaTheme="minorHAnsi"/>
    </w:rPr>
  </w:style>
  <w:style w:type="paragraph" w:customStyle="1" w:styleId="E031FFC48D9D4853AF671C8CC3A231801">
    <w:name w:val="E031FFC48D9D4853AF671C8CC3A231801"/>
    <w:rsid w:val="00CE7723"/>
    <w:pPr>
      <w:spacing w:after="0"/>
    </w:pPr>
    <w:rPr>
      <w:rFonts w:eastAsiaTheme="minorHAnsi"/>
    </w:rPr>
  </w:style>
  <w:style w:type="paragraph" w:customStyle="1" w:styleId="9A7F06240D2A44A6ABB032EB6BB149DA1">
    <w:name w:val="9A7F06240D2A44A6ABB032EB6BB149DA1"/>
    <w:rsid w:val="00CE7723"/>
    <w:pPr>
      <w:spacing w:after="0"/>
    </w:pPr>
    <w:rPr>
      <w:rFonts w:eastAsiaTheme="minorHAnsi"/>
    </w:rPr>
  </w:style>
  <w:style w:type="paragraph" w:customStyle="1" w:styleId="AAEEFF8206CD4769AC28A62F2EE538371">
    <w:name w:val="AAEEFF8206CD4769AC28A62F2EE538371"/>
    <w:rsid w:val="00CE7723"/>
    <w:pPr>
      <w:spacing w:after="0"/>
    </w:pPr>
    <w:rPr>
      <w:rFonts w:eastAsiaTheme="minorHAnsi"/>
    </w:rPr>
  </w:style>
  <w:style w:type="paragraph" w:customStyle="1" w:styleId="ABF4C6D2EC6F43D38871BE79C1615CBE1">
    <w:name w:val="ABF4C6D2EC6F43D38871BE79C1615CBE1"/>
    <w:rsid w:val="00CE7723"/>
    <w:pPr>
      <w:spacing w:after="0"/>
    </w:pPr>
    <w:rPr>
      <w:rFonts w:eastAsiaTheme="minorHAnsi"/>
    </w:rPr>
  </w:style>
  <w:style w:type="paragraph" w:customStyle="1" w:styleId="567AEB4297484662BED73F72F3FCBD711">
    <w:name w:val="567AEB4297484662BED73F72F3FCBD711"/>
    <w:rsid w:val="00CE7723"/>
    <w:pPr>
      <w:spacing w:after="0"/>
    </w:pPr>
    <w:rPr>
      <w:rFonts w:eastAsiaTheme="minorHAnsi"/>
    </w:rPr>
  </w:style>
  <w:style w:type="paragraph" w:customStyle="1" w:styleId="1F4A47D2A846490FAB6AAEC44AD285441">
    <w:name w:val="1F4A47D2A846490FAB6AAEC44AD285441"/>
    <w:rsid w:val="00CE7723"/>
    <w:pPr>
      <w:spacing w:after="0"/>
    </w:pPr>
    <w:rPr>
      <w:rFonts w:eastAsiaTheme="minorHAnsi"/>
    </w:rPr>
  </w:style>
  <w:style w:type="paragraph" w:customStyle="1" w:styleId="846FE95B6204423DB6B236DAEE8BAFB01">
    <w:name w:val="846FE95B6204423DB6B236DAEE8BAFB01"/>
    <w:rsid w:val="00CE7723"/>
    <w:pPr>
      <w:spacing w:after="0"/>
    </w:pPr>
    <w:rPr>
      <w:rFonts w:eastAsiaTheme="minorHAnsi"/>
    </w:rPr>
  </w:style>
  <w:style w:type="paragraph" w:customStyle="1" w:styleId="4FE9DD38951746BAA32948BB5EEEA1C91">
    <w:name w:val="4FE9DD38951746BAA32948BB5EEEA1C91"/>
    <w:rsid w:val="00CE7723"/>
    <w:pPr>
      <w:spacing w:after="0"/>
    </w:pPr>
    <w:rPr>
      <w:rFonts w:eastAsiaTheme="minorHAnsi"/>
    </w:rPr>
  </w:style>
  <w:style w:type="paragraph" w:customStyle="1" w:styleId="607DDD7CFDA945D2A737A3EE1276A53E1">
    <w:name w:val="607DDD7CFDA945D2A737A3EE1276A53E1"/>
    <w:rsid w:val="00CE7723"/>
    <w:pPr>
      <w:spacing w:after="0"/>
    </w:pPr>
    <w:rPr>
      <w:rFonts w:eastAsiaTheme="minorHAnsi"/>
    </w:rPr>
  </w:style>
  <w:style w:type="paragraph" w:customStyle="1" w:styleId="585DFE24D99E4EC69A339C1C2C83441A1">
    <w:name w:val="585DFE24D99E4EC69A339C1C2C83441A1"/>
    <w:rsid w:val="00CE7723"/>
    <w:pPr>
      <w:spacing w:after="0"/>
    </w:pPr>
    <w:rPr>
      <w:rFonts w:eastAsiaTheme="minorHAnsi"/>
    </w:rPr>
  </w:style>
  <w:style w:type="paragraph" w:customStyle="1" w:styleId="57598299813E48EF9AB5B5932B93F9BC1">
    <w:name w:val="57598299813E48EF9AB5B5932B93F9BC1"/>
    <w:rsid w:val="00CE7723"/>
    <w:pPr>
      <w:spacing w:after="0"/>
    </w:pPr>
    <w:rPr>
      <w:rFonts w:eastAsiaTheme="minorHAnsi"/>
    </w:rPr>
  </w:style>
  <w:style w:type="paragraph" w:customStyle="1" w:styleId="34FB441DCB7E4C03AB934238B18EED7D1">
    <w:name w:val="34FB441DCB7E4C03AB934238B18EED7D1"/>
    <w:rsid w:val="00CE7723"/>
    <w:pPr>
      <w:spacing w:after="0"/>
    </w:pPr>
    <w:rPr>
      <w:rFonts w:eastAsiaTheme="minorHAnsi"/>
    </w:rPr>
  </w:style>
  <w:style w:type="paragraph" w:customStyle="1" w:styleId="93449754142D42169656E77777C3938C1">
    <w:name w:val="93449754142D42169656E77777C3938C1"/>
    <w:rsid w:val="00CE7723"/>
    <w:pPr>
      <w:spacing w:after="0"/>
    </w:pPr>
    <w:rPr>
      <w:rFonts w:eastAsiaTheme="minorHAnsi"/>
    </w:rPr>
  </w:style>
  <w:style w:type="paragraph" w:customStyle="1" w:styleId="4F64340E8CB94B88AD2FE489C5A662E81">
    <w:name w:val="4F64340E8CB94B88AD2FE489C5A662E81"/>
    <w:rsid w:val="00CE7723"/>
    <w:pPr>
      <w:spacing w:after="0"/>
    </w:pPr>
    <w:rPr>
      <w:rFonts w:eastAsiaTheme="minorHAnsi"/>
    </w:rPr>
  </w:style>
  <w:style w:type="paragraph" w:customStyle="1" w:styleId="73CFC08B1A214FA4B4D5C2109AFA88F41">
    <w:name w:val="73CFC08B1A214FA4B4D5C2109AFA88F41"/>
    <w:rsid w:val="00CE7723"/>
    <w:pPr>
      <w:spacing w:after="0"/>
    </w:pPr>
    <w:rPr>
      <w:rFonts w:eastAsiaTheme="minorHAnsi"/>
    </w:rPr>
  </w:style>
  <w:style w:type="paragraph" w:customStyle="1" w:styleId="D35AE55D94E644D6B805EFCCF90512E61">
    <w:name w:val="D35AE55D94E644D6B805EFCCF90512E61"/>
    <w:rsid w:val="00CE7723"/>
    <w:pPr>
      <w:spacing w:after="0"/>
    </w:pPr>
    <w:rPr>
      <w:rFonts w:eastAsiaTheme="minorHAnsi"/>
    </w:rPr>
  </w:style>
  <w:style w:type="paragraph" w:customStyle="1" w:styleId="4700D30D811E47059DDF305714BA88461">
    <w:name w:val="4700D30D811E47059DDF305714BA88461"/>
    <w:rsid w:val="00CE7723"/>
    <w:pPr>
      <w:spacing w:after="0"/>
    </w:pPr>
    <w:rPr>
      <w:rFonts w:eastAsiaTheme="minorHAnsi"/>
    </w:rPr>
  </w:style>
  <w:style w:type="paragraph" w:customStyle="1" w:styleId="13D31467DB4D4EAD895046113A81B8D81">
    <w:name w:val="13D31467DB4D4EAD895046113A81B8D81"/>
    <w:rsid w:val="00CE7723"/>
    <w:pPr>
      <w:spacing w:after="0"/>
    </w:pPr>
    <w:rPr>
      <w:rFonts w:eastAsiaTheme="minorHAnsi"/>
    </w:rPr>
  </w:style>
  <w:style w:type="paragraph" w:customStyle="1" w:styleId="CF917A8BD8734102B4B02E6CB9F5726F1">
    <w:name w:val="CF917A8BD8734102B4B02E6CB9F5726F1"/>
    <w:rsid w:val="00CE7723"/>
    <w:pPr>
      <w:spacing w:after="0"/>
    </w:pPr>
    <w:rPr>
      <w:rFonts w:eastAsiaTheme="minorHAnsi"/>
    </w:rPr>
  </w:style>
  <w:style w:type="paragraph" w:customStyle="1" w:styleId="8D6A18EA5E754A748A93745B32E97D201">
    <w:name w:val="8D6A18EA5E754A748A93745B32E97D201"/>
    <w:rsid w:val="00CE7723"/>
    <w:pPr>
      <w:spacing w:after="0"/>
    </w:pPr>
    <w:rPr>
      <w:rFonts w:eastAsiaTheme="minorHAnsi"/>
    </w:rPr>
  </w:style>
  <w:style w:type="paragraph" w:customStyle="1" w:styleId="2E7BE4848AF8441F92DE7E4F547FB2DE1">
    <w:name w:val="2E7BE4848AF8441F92DE7E4F547FB2DE1"/>
    <w:rsid w:val="00CE7723"/>
    <w:pPr>
      <w:spacing w:after="0"/>
    </w:pPr>
    <w:rPr>
      <w:rFonts w:eastAsiaTheme="minorHAnsi"/>
    </w:rPr>
  </w:style>
  <w:style w:type="paragraph" w:customStyle="1" w:styleId="BA8728D7923A4285ACA857231536E0FF1">
    <w:name w:val="BA8728D7923A4285ACA857231536E0FF1"/>
    <w:rsid w:val="00CE7723"/>
    <w:pPr>
      <w:spacing w:after="0"/>
    </w:pPr>
    <w:rPr>
      <w:rFonts w:eastAsiaTheme="minorHAnsi"/>
    </w:rPr>
  </w:style>
  <w:style w:type="paragraph" w:customStyle="1" w:styleId="B32013E2D0E3405684C650FB1BB2E8821">
    <w:name w:val="B32013E2D0E3405684C650FB1BB2E8821"/>
    <w:rsid w:val="00CE7723"/>
    <w:pPr>
      <w:spacing w:after="0"/>
    </w:pPr>
    <w:rPr>
      <w:rFonts w:eastAsiaTheme="minorHAnsi"/>
    </w:rPr>
  </w:style>
  <w:style w:type="paragraph" w:customStyle="1" w:styleId="AAB1D454B5A24C58B3F42DFF3B7D05F01">
    <w:name w:val="AAB1D454B5A24C58B3F42DFF3B7D05F01"/>
    <w:rsid w:val="00CE7723"/>
    <w:pPr>
      <w:spacing w:after="0"/>
    </w:pPr>
    <w:rPr>
      <w:rFonts w:eastAsiaTheme="minorHAnsi"/>
    </w:rPr>
  </w:style>
  <w:style w:type="paragraph" w:customStyle="1" w:styleId="A6DBA65EA7104BE38B2C5F03835E35511">
    <w:name w:val="A6DBA65EA7104BE38B2C5F03835E35511"/>
    <w:rsid w:val="00CE7723"/>
    <w:pPr>
      <w:spacing w:after="0"/>
    </w:pPr>
    <w:rPr>
      <w:rFonts w:eastAsiaTheme="minorHAnsi"/>
    </w:rPr>
  </w:style>
  <w:style w:type="paragraph" w:customStyle="1" w:styleId="45E8C95B0C714647A40425C3A69FE2981">
    <w:name w:val="45E8C95B0C714647A40425C3A69FE2981"/>
    <w:rsid w:val="00CE7723"/>
    <w:pPr>
      <w:spacing w:after="0"/>
    </w:pPr>
    <w:rPr>
      <w:rFonts w:eastAsiaTheme="minorHAnsi"/>
    </w:rPr>
  </w:style>
  <w:style w:type="paragraph" w:customStyle="1" w:styleId="24D15DF76AA94E178F11867DD7CA57971">
    <w:name w:val="24D15DF76AA94E178F11867DD7CA57971"/>
    <w:rsid w:val="00CE7723"/>
    <w:pPr>
      <w:spacing w:after="0"/>
    </w:pPr>
    <w:rPr>
      <w:rFonts w:eastAsiaTheme="minorHAnsi"/>
    </w:rPr>
  </w:style>
  <w:style w:type="paragraph" w:customStyle="1" w:styleId="26CE819C111A4648A562CD0FD1012E451">
    <w:name w:val="26CE819C111A4648A562CD0FD1012E451"/>
    <w:rsid w:val="00CE7723"/>
    <w:pPr>
      <w:spacing w:after="0"/>
    </w:pPr>
    <w:rPr>
      <w:rFonts w:eastAsiaTheme="minorHAnsi"/>
    </w:rPr>
  </w:style>
  <w:style w:type="paragraph" w:customStyle="1" w:styleId="C0C18326B98148109F2E7104BFA5BF321">
    <w:name w:val="C0C18326B98148109F2E7104BFA5BF321"/>
    <w:rsid w:val="00CE7723"/>
    <w:pPr>
      <w:spacing w:after="0"/>
    </w:pPr>
    <w:rPr>
      <w:rFonts w:eastAsiaTheme="minorHAnsi"/>
    </w:rPr>
  </w:style>
  <w:style w:type="paragraph" w:customStyle="1" w:styleId="20F1C8F365B844528966782C2FC655651">
    <w:name w:val="20F1C8F365B844528966782C2FC655651"/>
    <w:rsid w:val="00CE7723"/>
    <w:pPr>
      <w:spacing w:after="0"/>
    </w:pPr>
    <w:rPr>
      <w:rFonts w:eastAsiaTheme="minorHAnsi"/>
    </w:rPr>
  </w:style>
  <w:style w:type="paragraph" w:customStyle="1" w:styleId="E39DE2C2010F453A806A9ED7D7C98DB71">
    <w:name w:val="E39DE2C2010F453A806A9ED7D7C98DB71"/>
    <w:rsid w:val="00CE7723"/>
    <w:pPr>
      <w:spacing w:after="0"/>
    </w:pPr>
    <w:rPr>
      <w:rFonts w:eastAsiaTheme="minorHAnsi"/>
    </w:rPr>
  </w:style>
  <w:style w:type="paragraph" w:customStyle="1" w:styleId="F94FF8F0578A4204B403638C7062AAB91">
    <w:name w:val="F94FF8F0578A4204B403638C7062AAB91"/>
    <w:rsid w:val="00CE7723"/>
    <w:pPr>
      <w:spacing w:after="0"/>
    </w:pPr>
    <w:rPr>
      <w:rFonts w:eastAsiaTheme="minorHAnsi"/>
    </w:rPr>
  </w:style>
  <w:style w:type="paragraph" w:customStyle="1" w:styleId="2580C2EEBB5C47888C3191B0E8A50FBD1">
    <w:name w:val="2580C2EEBB5C47888C3191B0E8A50FBD1"/>
    <w:rsid w:val="00CE7723"/>
    <w:pPr>
      <w:spacing w:after="0"/>
    </w:pPr>
    <w:rPr>
      <w:rFonts w:eastAsiaTheme="minorHAnsi"/>
    </w:rPr>
  </w:style>
  <w:style w:type="paragraph" w:customStyle="1" w:styleId="A02A064CC74E445AAFF5F82D5648A0F91">
    <w:name w:val="A02A064CC74E445AAFF5F82D5648A0F91"/>
    <w:rsid w:val="00CE7723"/>
    <w:pPr>
      <w:spacing w:after="0"/>
    </w:pPr>
    <w:rPr>
      <w:rFonts w:eastAsiaTheme="minorHAnsi"/>
    </w:rPr>
  </w:style>
  <w:style w:type="paragraph" w:customStyle="1" w:styleId="A4A4D5FFDA05454CBD3A73705ABE09A01">
    <w:name w:val="A4A4D5FFDA05454CBD3A73705ABE09A01"/>
    <w:rsid w:val="00CE7723"/>
    <w:pPr>
      <w:spacing w:after="0"/>
    </w:pPr>
    <w:rPr>
      <w:rFonts w:eastAsiaTheme="minorHAnsi"/>
    </w:rPr>
  </w:style>
  <w:style w:type="paragraph" w:customStyle="1" w:styleId="6B6ED8C4EF834E1F9D2718F2FAB8B6951">
    <w:name w:val="6B6ED8C4EF834E1F9D2718F2FAB8B6951"/>
    <w:rsid w:val="00CE7723"/>
    <w:pPr>
      <w:spacing w:after="0"/>
    </w:pPr>
    <w:rPr>
      <w:rFonts w:eastAsiaTheme="minorHAnsi"/>
    </w:rPr>
  </w:style>
  <w:style w:type="paragraph" w:customStyle="1" w:styleId="F2587EBF12924DCBA992180E68578F7A1">
    <w:name w:val="F2587EBF12924DCBA992180E68578F7A1"/>
    <w:rsid w:val="00CE7723"/>
    <w:pPr>
      <w:spacing w:after="0"/>
    </w:pPr>
    <w:rPr>
      <w:rFonts w:eastAsiaTheme="minorHAnsi"/>
    </w:rPr>
  </w:style>
  <w:style w:type="paragraph" w:customStyle="1" w:styleId="9D381E8E1CDF46F19C5B6D696281A5E91">
    <w:name w:val="9D381E8E1CDF46F19C5B6D696281A5E91"/>
    <w:rsid w:val="00CE7723"/>
    <w:pPr>
      <w:spacing w:after="0"/>
    </w:pPr>
    <w:rPr>
      <w:rFonts w:eastAsiaTheme="minorHAnsi"/>
    </w:rPr>
  </w:style>
  <w:style w:type="paragraph" w:customStyle="1" w:styleId="4AD89D1C83CC4688A805497030B928E71">
    <w:name w:val="4AD89D1C83CC4688A805497030B928E71"/>
    <w:rsid w:val="00CE7723"/>
    <w:pPr>
      <w:spacing w:after="0"/>
    </w:pPr>
    <w:rPr>
      <w:rFonts w:eastAsiaTheme="minorHAnsi"/>
    </w:rPr>
  </w:style>
  <w:style w:type="paragraph" w:customStyle="1" w:styleId="59ECB23AE5D441058BBA6CE29277C8681">
    <w:name w:val="59ECB23AE5D441058BBA6CE29277C8681"/>
    <w:rsid w:val="00CE7723"/>
    <w:pPr>
      <w:spacing w:after="0"/>
    </w:pPr>
    <w:rPr>
      <w:rFonts w:eastAsiaTheme="minorHAnsi"/>
    </w:rPr>
  </w:style>
  <w:style w:type="paragraph" w:customStyle="1" w:styleId="B2C43F8D1FED467380C1C8C9CD0E32441">
    <w:name w:val="B2C43F8D1FED467380C1C8C9CD0E32441"/>
    <w:rsid w:val="00CE7723"/>
    <w:pPr>
      <w:spacing w:after="0"/>
    </w:pPr>
    <w:rPr>
      <w:rFonts w:eastAsiaTheme="minorHAnsi"/>
    </w:rPr>
  </w:style>
  <w:style w:type="paragraph" w:customStyle="1" w:styleId="362DA8A1233441EFA45A4D8F132880021">
    <w:name w:val="362DA8A1233441EFA45A4D8F132880021"/>
    <w:rsid w:val="00CE7723"/>
    <w:pPr>
      <w:spacing w:after="0"/>
    </w:pPr>
    <w:rPr>
      <w:rFonts w:eastAsiaTheme="minorHAnsi"/>
    </w:rPr>
  </w:style>
  <w:style w:type="paragraph" w:customStyle="1" w:styleId="011028804CAD4640888A37BC8F57CE631">
    <w:name w:val="011028804CAD4640888A37BC8F57CE631"/>
    <w:rsid w:val="00CE7723"/>
    <w:pPr>
      <w:spacing w:after="0"/>
    </w:pPr>
    <w:rPr>
      <w:rFonts w:eastAsiaTheme="minorHAnsi"/>
    </w:rPr>
  </w:style>
  <w:style w:type="paragraph" w:customStyle="1" w:styleId="6DA8424953B64F2DAA865E7FB0C681901">
    <w:name w:val="6DA8424953B64F2DAA865E7FB0C681901"/>
    <w:rsid w:val="00CE7723"/>
    <w:pPr>
      <w:spacing w:after="0"/>
    </w:pPr>
    <w:rPr>
      <w:rFonts w:eastAsiaTheme="minorHAnsi"/>
    </w:rPr>
  </w:style>
  <w:style w:type="paragraph" w:customStyle="1" w:styleId="6DF3F77192304320BE0670EBB09E72CD1">
    <w:name w:val="6DF3F77192304320BE0670EBB09E72CD1"/>
    <w:rsid w:val="00CE7723"/>
    <w:pPr>
      <w:spacing w:after="0"/>
    </w:pPr>
    <w:rPr>
      <w:rFonts w:eastAsiaTheme="minorHAnsi"/>
    </w:rPr>
  </w:style>
  <w:style w:type="paragraph" w:customStyle="1" w:styleId="D5E3EE1A571A49819AD21FC856D39F181">
    <w:name w:val="D5E3EE1A571A49819AD21FC856D39F181"/>
    <w:rsid w:val="00CE7723"/>
    <w:pPr>
      <w:spacing w:after="0"/>
    </w:pPr>
    <w:rPr>
      <w:rFonts w:eastAsiaTheme="minorHAnsi"/>
    </w:rPr>
  </w:style>
  <w:style w:type="paragraph" w:customStyle="1" w:styleId="61959AEAA5D0452A83E4B00C68229E7D1">
    <w:name w:val="61959AEAA5D0452A83E4B00C68229E7D1"/>
    <w:rsid w:val="00CE7723"/>
    <w:pPr>
      <w:spacing w:after="0"/>
    </w:pPr>
    <w:rPr>
      <w:rFonts w:eastAsiaTheme="minorHAnsi"/>
    </w:rPr>
  </w:style>
  <w:style w:type="paragraph" w:customStyle="1" w:styleId="B191D1200C4449148B6A17BAF3206DEF1">
    <w:name w:val="B191D1200C4449148B6A17BAF3206DEF1"/>
    <w:rsid w:val="00CE7723"/>
    <w:pPr>
      <w:spacing w:after="0"/>
    </w:pPr>
    <w:rPr>
      <w:rFonts w:eastAsiaTheme="minorHAnsi"/>
    </w:rPr>
  </w:style>
  <w:style w:type="paragraph" w:customStyle="1" w:styleId="43774111687E4140A1A3A918E793651F1">
    <w:name w:val="43774111687E4140A1A3A918E793651F1"/>
    <w:rsid w:val="00CE7723"/>
    <w:pPr>
      <w:spacing w:after="0"/>
    </w:pPr>
    <w:rPr>
      <w:rFonts w:eastAsiaTheme="minorHAnsi"/>
    </w:rPr>
  </w:style>
  <w:style w:type="paragraph" w:customStyle="1" w:styleId="A4A0A72FEE26486EA4A3F948A9FD8EA31">
    <w:name w:val="A4A0A72FEE26486EA4A3F948A9FD8EA31"/>
    <w:rsid w:val="00CE7723"/>
    <w:pPr>
      <w:spacing w:after="0"/>
    </w:pPr>
    <w:rPr>
      <w:rFonts w:eastAsiaTheme="minorHAnsi"/>
    </w:rPr>
  </w:style>
  <w:style w:type="paragraph" w:customStyle="1" w:styleId="440CA22A180B4D9B867468DA840AA28B1">
    <w:name w:val="440CA22A180B4D9B867468DA840AA28B1"/>
    <w:rsid w:val="00CE7723"/>
    <w:pPr>
      <w:spacing w:after="0"/>
    </w:pPr>
    <w:rPr>
      <w:rFonts w:eastAsiaTheme="minorHAnsi"/>
    </w:rPr>
  </w:style>
  <w:style w:type="paragraph" w:customStyle="1" w:styleId="AC8E60940A244C5E85D22455C517E8451">
    <w:name w:val="AC8E60940A244C5E85D22455C517E8451"/>
    <w:rsid w:val="00CE7723"/>
    <w:pPr>
      <w:spacing w:after="0"/>
    </w:pPr>
    <w:rPr>
      <w:rFonts w:eastAsiaTheme="minorHAnsi"/>
    </w:rPr>
  </w:style>
  <w:style w:type="paragraph" w:customStyle="1" w:styleId="8B4D49FC225F4969BF519D9B687C27081">
    <w:name w:val="8B4D49FC225F4969BF519D9B687C27081"/>
    <w:rsid w:val="00CE7723"/>
    <w:pPr>
      <w:spacing w:after="0"/>
    </w:pPr>
    <w:rPr>
      <w:rFonts w:eastAsiaTheme="minorHAnsi"/>
    </w:rPr>
  </w:style>
  <w:style w:type="paragraph" w:customStyle="1" w:styleId="A3466ACA924147B995623FF687AF5C5D1">
    <w:name w:val="A3466ACA924147B995623FF687AF5C5D1"/>
    <w:rsid w:val="00CE7723"/>
    <w:pPr>
      <w:spacing w:after="0"/>
    </w:pPr>
    <w:rPr>
      <w:rFonts w:eastAsiaTheme="minorHAnsi"/>
    </w:rPr>
  </w:style>
  <w:style w:type="paragraph" w:customStyle="1" w:styleId="0DF95D5EE5CE4224A6FFAEE8AD3716751">
    <w:name w:val="0DF95D5EE5CE4224A6FFAEE8AD3716751"/>
    <w:rsid w:val="00CE7723"/>
    <w:pPr>
      <w:spacing w:after="0"/>
    </w:pPr>
    <w:rPr>
      <w:rFonts w:eastAsiaTheme="minorHAnsi"/>
    </w:rPr>
  </w:style>
  <w:style w:type="paragraph" w:customStyle="1" w:styleId="A4B42B7AF5F24DA08DFDE1D1CE39AFD51">
    <w:name w:val="A4B42B7AF5F24DA08DFDE1D1CE39AFD51"/>
    <w:rsid w:val="00CE7723"/>
    <w:pPr>
      <w:spacing w:after="0"/>
    </w:pPr>
    <w:rPr>
      <w:rFonts w:eastAsiaTheme="minorHAnsi"/>
    </w:rPr>
  </w:style>
  <w:style w:type="paragraph" w:customStyle="1" w:styleId="E311E2AD5F9840AB8369BF2D1E06D23B1">
    <w:name w:val="E311E2AD5F9840AB8369BF2D1E06D23B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3F361927A8B2493CA124403CF832AC511">
    <w:name w:val="3F361927A8B2493CA124403CF832AC51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FAABAB0FC3364A22A0C2E66440C93C891">
    <w:name w:val="FAABAB0FC3364A22A0C2E66440C93C89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155196914E2347B3BF68C1FED6008C4B1">
    <w:name w:val="155196914E2347B3BF68C1FED6008C4B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589AD3A4C90D4199BDEE7852012EEA171">
    <w:name w:val="589AD3A4C90D4199BDEE7852012EEA17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4B65FA4A1A3A40B6A95D25B186C37D901">
    <w:name w:val="4B65FA4A1A3A40B6A95D25B186C37D901"/>
    <w:rsid w:val="00CE7723"/>
    <w:pPr>
      <w:widowControl w:val="0"/>
      <w:suppressAutoHyphens/>
      <w:overflowPunct w:val="0"/>
      <w:spacing w:after="0" w:line="200" w:lineRule="atLeast"/>
    </w:pPr>
    <w:rPr>
      <w:rFonts w:ascii="Calibri" w:eastAsia="Lucida Sans Unicode" w:hAnsi="Calibri" w:cs="Arial"/>
      <w:color w:val="000000"/>
      <w:spacing w:val="-5"/>
      <w:kern w:val="20"/>
    </w:rPr>
  </w:style>
  <w:style w:type="paragraph" w:customStyle="1" w:styleId="B766826710A34AEDAEB58208992910A71">
    <w:name w:val="B766826710A34AEDAEB58208992910A71"/>
    <w:rsid w:val="00CE7723"/>
    <w:pPr>
      <w:spacing w:after="0"/>
    </w:pPr>
    <w:rPr>
      <w:rFonts w:eastAsiaTheme="minorHAnsi"/>
    </w:rPr>
  </w:style>
  <w:style w:type="paragraph" w:customStyle="1" w:styleId="42B9D05C21D644AAAB17C4A398F926B6">
    <w:name w:val="42B9D05C21D644AAAB17C4A398F926B6"/>
    <w:rsid w:val="00CE7723"/>
  </w:style>
  <w:style w:type="paragraph" w:customStyle="1" w:styleId="C065958767C1460DB407DD4047CB477C">
    <w:name w:val="C065958767C1460DB407DD4047CB477C"/>
    <w:rsid w:val="00CE77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5D2133868B7C41B53EA04D93CDD3B9" ma:contentTypeVersion="11" ma:contentTypeDescription="Create a new document." ma:contentTypeScope="" ma:versionID="321c0c527183b3702513315d088dfd65">
  <xsd:schema xmlns:xsd="http://www.w3.org/2001/XMLSchema" xmlns:xs="http://www.w3.org/2001/XMLSchema" xmlns:p="http://schemas.microsoft.com/office/2006/metadata/properties" xmlns:ns2="8839a703-4ab8-4182-a143-9a1f22f93741" xmlns:ns3="b6e569a4-7b0c-4771-a907-3886b831a0b7" targetNamespace="http://schemas.microsoft.com/office/2006/metadata/properties" ma:root="true" ma:fieldsID="00e335294833f9f2b64f4efda9bf2fc5" ns2:_="" ns3:_="">
    <xsd:import namespace="8839a703-4ab8-4182-a143-9a1f22f93741"/>
    <xsd:import namespace="b6e569a4-7b0c-4771-a907-3886b831a0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a703-4ab8-4182-a143-9a1f22f937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a67a2ac-2b19-456f-9b7b-6bf7774f6f3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569a4-7b0c-4771-a907-3886b831a0b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86ddd51-c731-45c4-b25b-63f3ee6921b9}" ma:internalName="TaxCatchAll" ma:showField="CatchAllData" ma:web="b6e569a4-7b0c-4771-a907-3886b831a0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839a703-4ab8-4182-a143-9a1f22f93741">
      <Terms xmlns="http://schemas.microsoft.com/office/infopath/2007/PartnerControls"/>
    </lcf76f155ced4ddcb4097134ff3c332f>
    <TaxCatchAll xmlns="b6e569a4-7b0c-4771-a907-3886b831a0b7" xsi:nil="true"/>
  </documentManagement>
</p:properties>
</file>

<file path=customXml/itemProps1.xml><?xml version="1.0" encoding="utf-8"?>
<ds:datastoreItem xmlns:ds="http://schemas.openxmlformats.org/officeDocument/2006/customXml" ds:itemID="{8BCF8717-2267-4358-9F2A-FA08B7EDC9F7}">
  <ds:schemaRefs>
    <ds:schemaRef ds:uri="http://schemas.microsoft.com/sharepoint/v3/contenttype/forms"/>
  </ds:schemaRefs>
</ds:datastoreItem>
</file>

<file path=customXml/itemProps2.xml><?xml version="1.0" encoding="utf-8"?>
<ds:datastoreItem xmlns:ds="http://schemas.openxmlformats.org/officeDocument/2006/customXml" ds:itemID="{73E35D99-39B6-432E-BDA1-5B2980A8912B}">
  <ds:schemaRefs>
    <ds:schemaRef ds:uri="http://schemas.openxmlformats.org/officeDocument/2006/bibliography"/>
  </ds:schemaRefs>
</ds:datastoreItem>
</file>

<file path=customXml/itemProps3.xml><?xml version="1.0" encoding="utf-8"?>
<ds:datastoreItem xmlns:ds="http://schemas.openxmlformats.org/officeDocument/2006/customXml" ds:itemID="{BC6C4FDD-BF93-468C-BB85-8227A63D9234}"/>
</file>

<file path=customXml/itemProps4.xml><?xml version="1.0" encoding="utf-8"?>
<ds:datastoreItem xmlns:ds="http://schemas.openxmlformats.org/officeDocument/2006/customXml" ds:itemID="{6CAF980E-3C8E-4122-B368-2B04240B8B22}">
  <ds:schemaRefs>
    <ds:schemaRef ds:uri="http://schemas.microsoft.com/office/2006/metadata/properties"/>
    <ds:schemaRef ds:uri="http://schemas.microsoft.com/office/infopath/2007/PartnerControls"/>
    <ds:schemaRef ds:uri="8839a703-4ab8-4182-a143-9a1f22f93741"/>
    <ds:schemaRef ds:uri="b6e569a4-7b0c-4771-a907-3886b831a0b7"/>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0</Pages>
  <Words>9032</Words>
  <Characters>51487</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Shea Simpson</cp:lastModifiedBy>
  <cp:revision>10</cp:revision>
  <cp:lastPrinted>2020-12-03T19:24:00Z</cp:lastPrinted>
  <dcterms:created xsi:type="dcterms:W3CDTF">2022-07-25T19:55:00Z</dcterms:created>
  <dcterms:modified xsi:type="dcterms:W3CDTF">2022-10-2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5D2133868B7C41B53EA04D93CDD3B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ediaServiceImageTags">
    <vt:lpwstr/>
  </property>
</Properties>
</file>